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D8132" w14:textId="2F4A4212" w:rsidR="008336CA" w:rsidRPr="00654EFD" w:rsidRDefault="008336CA" w:rsidP="005B2DAF">
      <w:pPr>
        <w:spacing w:before="155"/>
        <w:rPr>
          <w:b/>
          <w:sz w:val="40"/>
        </w:rPr>
      </w:pPr>
      <w:r w:rsidRPr="00654EFD">
        <w:rPr>
          <w:b/>
          <w:color w:val="4F7BAC"/>
          <w:sz w:val="40"/>
        </w:rPr>
        <w:t xml:space="preserve">INTERVIEW SCRIPT FOR PERSONS WITH </w:t>
      </w:r>
      <w:r w:rsidR="00CB17E7" w:rsidRPr="00654EFD">
        <w:rPr>
          <w:b/>
          <w:color w:val="4F7BAC"/>
          <w:sz w:val="40"/>
        </w:rPr>
        <w:t>S</w:t>
      </w:r>
      <w:r w:rsidRPr="00654EFD">
        <w:rPr>
          <w:b/>
          <w:color w:val="4F7BAC"/>
          <w:sz w:val="40"/>
        </w:rPr>
        <w:t>USPECTED OR CONFIRMED COVID-19</w:t>
      </w:r>
      <w:r w:rsidR="005A2961" w:rsidRPr="00654EFD">
        <w:rPr>
          <w:b/>
          <w:color w:val="4F7BAC"/>
          <w:sz w:val="40"/>
        </w:rPr>
        <w:t xml:space="preserve"> </w:t>
      </w:r>
    </w:p>
    <w:p w14:paraId="047CD682" w14:textId="12E68F34" w:rsidR="0075769A" w:rsidRPr="00654EFD" w:rsidDel="002E1A2C" w:rsidRDefault="24291955" w:rsidP="002E53FD">
      <w:pPr>
        <w:spacing w:before="22"/>
      </w:pPr>
      <w:r w:rsidRPr="00654EFD">
        <w:rPr>
          <w:color w:val="4F7BAC"/>
          <w:sz w:val="32"/>
          <w:szCs w:val="32"/>
        </w:rPr>
        <w:t>For Coronavirus Disease 2019 (COVID-19) Contact Tracing</w:t>
      </w:r>
    </w:p>
    <w:tbl>
      <w:tblPr>
        <w:tblStyle w:val="TableGrid"/>
        <w:tblW w:w="10170" w:type="dxa"/>
        <w:tblBorders>
          <w:top w:val="none" w:sz="0" w:space="0" w:color="auto"/>
          <w:left w:val="none" w:sz="0" w:space="0" w:color="auto"/>
          <w:bottom w:val="none" w:sz="0" w:space="0" w:color="auto"/>
          <w:right w:val="none" w:sz="0" w:space="0" w:color="auto"/>
          <w:insideH w:val="single" w:sz="4" w:space="0" w:color="5B9BD5" w:themeColor="accent5"/>
          <w:insideV w:val="none" w:sz="0" w:space="0" w:color="auto"/>
        </w:tblBorders>
        <w:tblCellMar>
          <w:top w:w="58" w:type="dxa"/>
          <w:left w:w="72" w:type="dxa"/>
          <w:bottom w:w="58" w:type="dxa"/>
          <w:right w:w="72" w:type="dxa"/>
        </w:tblCellMar>
        <w:tblLook w:val="0600" w:firstRow="0" w:lastRow="0" w:firstColumn="0" w:lastColumn="0" w:noHBand="1" w:noVBand="1"/>
      </w:tblPr>
      <w:tblGrid>
        <w:gridCol w:w="5940"/>
        <w:gridCol w:w="4230"/>
      </w:tblGrid>
      <w:tr w:rsidR="00BF2C2A" w:rsidRPr="00654EFD" w14:paraId="50CF678D" w14:textId="77777777" w:rsidTr="113E9FE5">
        <w:trPr>
          <w:trHeight w:val="288"/>
        </w:trPr>
        <w:tc>
          <w:tcPr>
            <w:tcW w:w="10170" w:type="dxa"/>
            <w:gridSpan w:val="2"/>
            <w:tcBorders>
              <w:top w:val="nil"/>
              <w:bottom w:val="nil"/>
            </w:tcBorders>
            <w:vAlign w:val="bottom"/>
          </w:tcPr>
          <w:p w14:paraId="3845F24A" w14:textId="70DF9EAD" w:rsidR="00B85823" w:rsidRPr="00654EFD" w:rsidRDefault="00B85823" w:rsidP="0051552D">
            <w:pPr>
              <w:jc w:val="center"/>
              <w:rPr>
                <w:rStyle w:val="SubtleEmphasis"/>
                <w:i w:val="0"/>
                <w:iCs w:val="0"/>
                <w:color w:val="000000" w:themeColor="text1"/>
                <w:sz w:val="20"/>
                <w:szCs w:val="20"/>
              </w:rPr>
            </w:pPr>
            <w:r w:rsidRPr="00654EFD">
              <w:rPr>
                <w:i/>
                <w:iCs/>
                <w:sz w:val="20"/>
                <w:szCs w:val="20"/>
              </w:rPr>
              <w:t xml:space="preserve">This document provides an outline of the steps and </w:t>
            </w:r>
            <w:r w:rsidR="30593112" w:rsidRPr="7D98560F">
              <w:rPr>
                <w:i/>
                <w:iCs/>
                <w:sz w:val="20"/>
                <w:szCs w:val="20"/>
              </w:rPr>
              <w:t>content</w:t>
            </w:r>
            <w:r w:rsidRPr="00654EFD">
              <w:rPr>
                <w:i/>
                <w:iCs/>
                <w:sz w:val="20"/>
                <w:szCs w:val="20"/>
              </w:rPr>
              <w:t xml:space="preserve"> to cover when interviewing someone believed or confirmed to have COVID-19. To jump to a particular section, click the hyperlinks below while holding the CTRL key on your keyboard:</w:t>
            </w:r>
          </w:p>
          <w:p w14:paraId="1FBBCA81" w14:textId="3259B1C4" w:rsidR="403F80A1" w:rsidRDefault="403F80A1" w:rsidP="403F80A1">
            <w:pPr>
              <w:jc w:val="center"/>
              <w:rPr>
                <w:i/>
                <w:iCs/>
                <w:sz w:val="20"/>
                <w:szCs w:val="20"/>
              </w:rPr>
            </w:pPr>
          </w:p>
          <w:sdt>
            <w:sdtPr>
              <w:id w:val="-1945294882"/>
              <w:docPartObj>
                <w:docPartGallery w:val="Table of Contents"/>
                <w:docPartUnique/>
              </w:docPartObj>
            </w:sdtPr>
            <w:sdtEndPr>
              <w:rPr>
                <w:noProof/>
              </w:rPr>
            </w:sdtEndPr>
            <w:sdtContent>
              <w:p w14:paraId="0B2756E6" w14:textId="3EDA4F46" w:rsidR="00142EC9" w:rsidRDefault="00142EC9">
                <w:pPr>
                  <w:pStyle w:val="TOC1"/>
                  <w:rPr>
                    <w:rFonts w:eastAsiaTheme="minorEastAsia" w:cstheme="minorBidi"/>
                    <w:b w:val="0"/>
                    <w:bCs w:val="0"/>
                    <w:i w:val="0"/>
                    <w:iCs w:val="0"/>
                    <w:noProof/>
                    <w:sz w:val="24"/>
                  </w:rPr>
                </w:pPr>
                <w:r>
                  <w:fldChar w:fldCharType="begin"/>
                </w:r>
                <w:r>
                  <w:instrText xml:space="preserve"> TOC \o "1-1" \h \z \u </w:instrText>
                </w:r>
                <w:r>
                  <w:fldChar w:fldCharType="separate"/>
                </w:r>
                <w:hyperlink w:anchor="_Toc118114705" w:history="1">
                  <w:r w:rsidRPr="00DB055E">
                    <w:rPr>
                      <w:rStyle w:val="Hyperlink"/>
                      <w:noProof/>
                    </w:rPr>
                    <w:t>Section 1: Preparing for the Interview</w:t>
                  </w:r>
                  <w:r>
                    <w:rPr>
                      <w:noProof/>
                      <w:webHidden/>
                    </w:rPr>
                    <w:tab/>
                  </w:r>
                  <w:r>
                    <w:rPr>
                      <w:noProof/>
                      <w:webHidden/>
                    </w:rPr>
                    <w:fldChar w:fldCharType="begin"/>
                  </w:r>
                  <w:r>
                    <w:rPr>
                      <w:noProof/>
                      <w:webHidden/>
                    </w:rPr>
                    <w:instrText xml:space="preserve"> PAGEREF _Toc118114705 \h </w:instrText>
                  </w:r>
                  <w:r>
                    <w:rPr>
                      <w:noProof/>
                      <w:webHidden/>
                    </w:rPr>
                  </w:r>
                  <w:r>
                    <w:rPr>
                      <w:noProof/>
                      <w:webHidden/>
                    </w:rPr>
                    <w:fldChar w:fldCharType="separate"/>
                  </w:r>
                  <w:r>
                    <w:rPr>
                      <w:noProof/>
                      <w:webHidden/>
                    </w:rPr>
                    <w:t>1</w:t>
                  </w:r>
                  <w:r>
                    <w:rPr>
                      <w:noProof/>
                      <w:webHidden/>
                    </w:rPr>
                    <w:fldChar w:fldCharType="end"/>
                  </w:r>
                </w:hyperlink>
              </w:p>
              <w:p w14:paraId="7F3D5F96" w14:textId="15D083A0" w:rsidR="00142EC9" w:rsidRDefault="003C6A14">
                <w:pPr>
                  <w:pStyle w:val="TOC1"/>
                  <w:rPr>
                    <w:rFonts w:eastAsiaTheme="minorEastAsia" w:cstheme="minorBidi"/>
                    <w:b w:val="0"/>
                    <w:bCs w:val="0"/>
                    <w:i w:val="0"/>
                    <w:iCs w:val="0"/>
                    <w:noProof/>
                    <w:sz w:val="24"/>
                  </w:rPr>
                </w:pPr>
                <w:hyperlink w:anchor="_Toc118114706" w:history="1">
                  <w:r w:rsidR="00142EC9" w:rsidRPr="00DB055E">
                    <w:rPr>
                      <w:rStyle w:val="Hyperlink"/>
                      <w:noProof/>
                    </w:rPr>
                    <w:t>Section 2: Introducing Yourself and Purpose for Call</w:t>
                  </w:r>
                  <w:r w:rsidR="00142EC9">
                    <w:rPr>
                      <w:noProof/>
                      <w:webHidden/>
                    </w:rPr>
                    <w:tab/>
                  </w:r>
                  <w:r w:rsidR="00142EC9">
                    <w:rPr>
                      <w:noProof/>
                      <w:webHidden/>
                    </w:rPr>
                    <w:fldChar w:fldCharType="begin"/>
                  </w:r>
                  <w:r w:rsidR="00142EC9">
                    <w:rPr>
                      <w:noProof/>
                      <w:webHidden/>
                    </w:rPr>
                    <w:instrText xml:space="preserve"> PAGEREF _Toc118114706 \h </w:instrText>
                  </w:r>
                  <w:r w:rsidR="00142EC9">
                    <w:rPr>
                      <w:noProof/>
                      <w:webHidden/>
                    </w:rPr>
                  </w:r>
                  <w:r w:rsidR="00142EC9">
                    <w:rPr>
                      <w:noProof/>
                      <w:webHidden/>
                    </w:rPr>
                    <w:fldChar w:fldCharType="separate"/>
                  </w:r>
                  <w:r w:rsidR="00142EC9">
                    <w:rPr>
                      <w:noProof/>
                      <w:webHidden/>
                    </w:rPr>
                    <w:t>1</w:t>
                  </w:r>
                  <w:r w:rsidR="00142EC9">
                    <w:rPr>
                      <w:noProof/>
                      <w:webHidden/>
                    </w:rPr>
                    <w:fldChar w:fldCharType="end"/>
                  </w:r>
                </w:hyperlink>
              </w:p>
              <w:p w14:paraId="7088F9DF" w14:textId="5AF55AA1" w:rsidR="00142EC9" w:rsidRDefault="003C6A14">
                <w:pPr>
                  <w:pStyle w:val="TOC1"/>
                  <w:rPr>
                    <w:rFonts w:eastAsiaTheme="minorEastAsia" w:cstheme="minorBidi"/>
                    <w:b w:val="0"/>
                    <w:bCs w:val="0"/>
                    <w:i w:val="0"/>
                    <w:iCs w:val="0"/>
                    <w:noProof/>
                    <w:sz w:val="24"/>
                  </w:rPr>
                </w:pPr>
                <w:hyperlink w:anchor="_Toc118114707" w:history="1">
                  <w:r w:rsidR="00142EC9" w:rsidRPr="00DB055E">
                    <w:rPr>
                      <w:rStyle w:val="Hyperlink"/>
                      <w:noProof/>
                    </w:rPr>
                    <w:t>Section 3: Diagnosis, Symptoms and Medical History</w:t>
                  </w:r>
                  <w:r w:rsidR="00142EC9">
                    <w:rPr>
                      <w:noProof/>
                      <w:webHidden/>
                    </w:rPr>
                    <w:tab/>
                  </w:r>
                  <w:r w:rsidR="00142EC9">
                    <w:rPr>
                      <w:noProof/>
                      <w:webHidden/>
                    </w:rPr>
                    <w:fldChar w:fldCharType="begin"/>
                  </w:r>
                  <w:r w:rsidR="00142EC9">
                    <w:rPr>
                      <w:noProof/>
                      <w:webHidden/>
                    </w:rPr>
                    <w:instrText xml:space="preserve"> PAGEREF _Toc118114707 \h </w:instrText>
                  </w:r>
                  <w:r w:rsidR="00142EC9">
                    <w:rPr>
                      <w:noProof/>
                      <w:webHidden/>
                    </w:rPr>
                  </w:r>
                  <w:r w:rsidR="00142EC9">
                    <w:rPr>
                      <w:noProof/>
                      <w:webHidden/>
                    </w:rPr>
                    <w:fldChar w:fldCharType="separate"/>
                  </w:r>
                  <w:r w:rsidR="00142EC9">
                    <w:rPr>
                      <w:noProof/>
                      <w:webHidden/>
                    </w:rPr>
                    <w:t>4</w:t>
                  </w:r>
                  <w:r w:rsidR="00142EC9">
                    <w:rPr>
                      <w:noProof/>
                      <w:webHidden/>
                    </w:rPr>
                    <w:fldChar w:fldCharType="end"/>
                  </w:r>
                </w:hyperlink>
              </w:p>
              <w:p w14:paraId="51E6CDEE" w14:textId="46E3C402" w:rsidR="00142EC9" w:rsidRDefault="003C6A14">
                <w:pPr>
                  <w:pStyle w:val="TOC1"/>
                  <w:rPr>
                    <w:rFonts w:eastAsiaTheme="minorEastAsia" w:cstheme="minorBidi"/>
                    <w:b w:val="0"/>
                    <w:bCs w:val="0"/>
                    <w:i w:val="0"/>
                    <w:iCs w:val="0"/>
                    <w:noProof/>
                    <w:sz w:val="24"/>
                  </w:rPr>
                </w:pPr>
                <w:hyperlink w:anchor="_Toc118114708" w:history="1">
                  <w:r w:rsidR="00142EC9" w:rsidRPr="00DB055E">
                    <w:rPr>
                      <w:rStyle w:val="Hyperlink"/>
                      <w:noProof/>
                    </w:rPr>
                    <w:t>Section 4: Isolation Guidance</w:t>
                  </w:r>
                  <w:r w:rsidR="00142EC9">
                    <w:rPr>
                      <w:noProof/>
                      <w:webHidden/>
                    </w:rPr>
                    <w:tab/>
                  </w:r>
                  <w:r w:rsidR="00142EC9">
                    <w:rPr>
                      <w:noProof/>
                      <w:webHidden/>
                    </w:rPr>
                    <w:fldChar w:fldCharType="begin"/>
                  </w:r>
                  <w:r w:rsidR="00142EC9">
                    <w:rPr>
                      <w:noProof/>
                      <w:webHidden/>
                    </w:rPr>
                    <w:instrText xml:space="preserve"> PAGEREF _Toc118114708 \h </w:instrText>
                  </w:r>
                  <w:r w:rsidR="00142EC9">
                    <w:rPr>
                      <w:noProof/>
                      <w:webHidden/>
                    </w:rPr>
                  </w:r>
                  <w:r w:rsidR="00142EC9">
                    <w:rPr>
                      <w:noProof/>
                      <w:webHidden/>
                    </w:rPr>
                    <w:fldChar w:fldCharType="separate"/>
                  </w:r>
                  <w:r w:rsidR="00142EC9">
                    <w:rPr>
                      <w:noProof/>
                      <w:webHidden/>
                    </w:rPr>
                    <w:t>9</w:t>
                  </w:r>
                  <w:r w:rsidR="00142EC9">
                    <w:rPr>
                      <w:noProof/>
                      <w:webHidden/>
                    </w:rPr>
                    <w:fldChar w:fldCharType="end"/>
                  </w:r>
                </w:hyperlink>
              </w:p>
              <w:p w14:paraId="1E770F49" w14:textId="4F488288" w:rsidR="00142EC9" w:rsidRDefault="003C6A14">
                <w:pPr>
                  <w:pStyle w:val="TOC1"/>
                  <w:rPr>
                    <w:rFonts w:eastAsiaTheme="minorEastAsia" w:cstheme="minorBidi"/>
                    <w:b w:val="0"/>
                    <w:bCs w:val="0"/>
                    <w:i w:val="0"/>
                    <w:iCs w:val="0"/>
                    <w:noProof/>
                    <w:sz w:val="24"/>
                  </w:rPr>
                </w:pPr>
                <w:hyperlink w:anchor="_Toc118114709" w:history="1">
                  <w:r w:rsidR="00142EC9" w:rsidRPr="00DB055E">
                    <w:rPr>
                      <w:rStyle w:val="Hyperlink"/>
                      <w:noProof/>
                    </w:rPr>
                    <w:t>Section 5: Needs Assessment for Resources or Support</w:t>
                  </w:r>
                  <w:r w:rsidR="00142EC9">
                    <w:rPr>
                      <w:noProof/>
                      <w:webHidden/>
                    </w:rPr>
                    <w:tab/>
                  </w:r>
                  <w:r w:rsidR="00142EC9">
                    <w:rPr>
                      <w:noProof/>
                      <w:webHidden/>
                    </w:rPr>
                    <w:fldChar w:fldCharType="begin"/>
                  </w:r>
                  <w:r w:rsidR="00142EC9">
                    <w:rPr>
                      <w:noProof/>
                      <w:webHidden/>
                    </w:rPr>
                    <w:instrText xml:space="preserve"> PAGEREF _Toc118114709 \h </w:instrText>
                  </w:r>
                  <w:r w:rsidR="00142EC9">
                    <w:rPr>
                      <w:noProof/>
                      <w:webHidden/>
                    </w:rPr>
                  </w:r>
                  <w:r w:rsidR="00142EC9">
                    <w:rPr>
                      <w:noProof/>
                      <w:webHidden/>
                    </w:rPr>
                    <w:fldChar w:fldCharType="separate"/>
                  </w:r>
                  <w:r w:rsidR="00142EC9">
                    <w:rPr>
                      <w:noProof/>
                      <w:webHidden/>
                    </w:rPr>
                    <w:t>10</w:t>
                  </w:r>
                  <w:r w:rsidR="00142EC9">
                    <w:rPr>
                      <w:noProof/>
                      <w:webHidden/>
                    </w:rPr>
                    <w:fldChar w:fldCharType="end"/>
                  </w:r>
                </w:hyperlink>
              </w:p>
              <w:p w14:paraId="5892259B" w14:textId="649A3340" w:rsidR="00142EC9" w:rsidRDefault="003C6A14">
                <w:pPr>
                  <w:pStyle w:val="TOC1"/>
                  <w:rPr>
                    <w:rFonts w:eastAsiaTheme="minorEastAsia" w:cstheme="minorBidi"/>
                    <w:b w:val="0"/>
                    <w:bCs w:val="0"/>
                    <w:i w:val="0"/>
                    <w:iCs w:val="0"/>
                    <w:noProof/>
                    <w:sz w:val="24"/>
                  </w:rPr>
                </w:pPr>
                <w:hyperlink w:anchor="_Toc118114710" w:history="1">
                  <w:r w:rsidR="00142EC9" w:rsidRPr="00DB055E">
                    <w:rPr>
                      <w:rStyle w:val="Hyperlink"/>
                      <w:noProof/>
                    </w:rPr>
                    <w:t>Section 6: Treatments for COVID-19</w:t>
                  </w:r>
                  <w:r w:rsidR="00142EC9">
                    <w:rPr>
                      <w:noProof/>
                      <w:webHidden/>
                    </w:rPr>
                    <w:tab/>
                  </w:r>
                  <w:r w:rsidR="00142EC9">
                    <w:rPr>
                      <w:noProof/>
                      <w:webHidden/>
                    </w:rPr>
                    <w:fldChar w:fldCharType="begin"/>
                  </w:r>
                  <w:r w:rsidR="00142EC9">
                    <w:rPr>
                      <w:noProof/>
                      <w:webHidden/>
                    </w:rPr>
                    <w:instrText xml:space="preserve"> PAGEREF _Toc118114710 \h </w:instrText>
                  </w:r>
                  <w:r w:rsidR="00142EC9">
                    <w:rPr>
                      <w:noProof/>
                      <w:webHidden/>
                    </w:rPr>
                  </w:r>
                  <w:r w:rsidR="00142EC9">
                    <w:rPr>
                      <w:noProof/>
                      <w:webHidden/>
                    </w:rPr>
                    <w:fldChar w:fldCharType="separate"/>
                  </w:r>
                  <w:r w:rsidR="00142EC9">
                    <w:rPr>
                      <w:noProof/>
                      <w:webHidden/>
                    </w:rPr>
                    <w:t>11</w:t>
                  </w:r>
                  <w:r w:rsidR="00142EC9">
                    <w:rPr>
                      <w:noProof/>
                      <w:webHidden/>
                    </w:rPr>
                    <w:fldChar w:fldCharType="end"/>
                  </w:r>
                </w:hyperlink>
              </w:p>
              <w:p w14:paraId="79B98D16" w14:textId="5F48D56B" w:rsidR="00142EC9" w:rsidRDefault="003C6A14">
                <w:pPr>
                  <w:pStyle w:val="TOC1"/>
                  <w:rPr>
                    <w:rFonts w:eastAsiaTheme="minorEastAsia" w:cstheme="minorBidi"/>
                    <w:b w:val="0"/>
                    <w:bCs w:val="0"/>
                    <w:i w:val="0"/>
                    <w:iCs w:val="0"/>
                    <w:noProof/>
                    <w:sz w:val="24"/>
                  </w:rPr>
                </w:pPr>
                <w:hyperlink w:anchor="_Toc118114711" w:history="1">
                  <w:r w:rsidR="00142EC9" w:rsidRPr="00DB055E">
                    <w:rPr>
                      <w:rStyle w:val="Hyperlink"/>
                      <w:noProof/>
                    </w:rPr>
                    <w:t>Section 7: Wrapping Up</w:t>
                  </w:r>
                  <w:r w:rsidR="00142EC9">
                    <w:rPr>
                      <w:noProof/>
                      <w:webHidden/>
                    </w:rPr>
                    <w:tab/>
                  </w:r>
                  <w:r w:rsidR="00142EC9">
                    <w:rPr>
                      <w:noProof/>
                      <w:webHidden/>
                    </w:rPr>
                    <w:fldChar w:fldCharType="begin"/>
                  </w:r>
                  <w:r w:rsidR="00142EC9">
                    <w:rPr>
                      <w:noProof/>
                      <w:webHidden/>
                    </w:rPr>
                    <w:instrText xml:space="preserve"> PAGEREF _Toc118114711 \h </w:instrText>
                  </w:r>
                  <w:r w:rsidR="00142EC9">
                    <w:rPr>
                      <w:noProof/>
                      <w:webHidden/>
                    </w:rPr>
                  </w:r>
                  <w:r w:rsidR="00142EC9">
                    <w:rPr>
                      <w:noProof/>
                      <w:webHidden/>
                    </w:rPr>
                    <w:fldChar w:fldCharType="separate"/>
                  </w:r>
                  <w:r w:rsidR="00142EC9">
                    <w:rPr>
                      <w:noProof/>
                      <w:webHidden/>
                    </w:rPr>
                    <w:t>12</w:t>
                  </w:r>
                  <w:r w:rsidR="00142EC9">
                    <w:rPr>
                      <w:noProof/>
                      <w:webHidden/>
                    </w:rPr>
                    <w:fldChar w:fldCharType="end"/>
                  </w:r>
                </w:hyperlink>
              </w:p>
              <w:p w14:paraId="5E6686C4" w14:textId="3D808925" w:rsidR="00142EC9" w:rsidRDefault="003C6A14">
                <w:pPr>
                  <w:pStyle w:val="TOC1"/>
                  <w:rPr>
                    <w:rFonts w:eastAsiaTheme="minorEastAsia" w:cstheme="minorBidi"/>
                    <w:b w:val="0"/>
                    <w:bCs w:val="0"/>
                    <w:i w:val="0"/>
                    <w:iCs w:val="0"/>
                    <w:noProof/>
                    <w:sz w:val="24"/>
                  </w:rPr>
                </w:pPr>
                <w:hyperlink w:anchor="_Toc118114712" w:history="1">
                  <w:r w:rsidR="00142EC9" w:rsidRPr="00DB055E">
                    <w:rPr>
                      <w:rStyle w:val="Hyperlink"/>
                      <w:noProof/>
                    </w:rPr>
                    <w:t>Section 8: Supplemental Questions about Locations and Activities Addendum</w:t>
                  </w:r>
                  <w:r w:rsidR="00142EC9">
                    <w:rPr>
                      <w:noProof/>
                      <w:webHidden/>
                    </w:rPr>
                    <w:tab/>
                  </w:r>
                  <w:r w:rsidR="00142EC9">
                    <w:rPr>
                      <w:noProof/>
                      <w:webHidden/>
                    </w:rPr>
                    <w:fldChar w:fldCharType="begin"/>
                  </w:r>
                  <w:r w:rsidR="00142EC9">
                    <w:rPr>
                      <w:noProof/>
                      <w:webHidden/>
                    </w:rPr>
                    <w:instrText xml:space="preserve"> PAGEREF _Toc118114712 \h </w:instrText>
                  </w:r>
                  <w:r w:rsidR="00142EC9">
                    <w:rPr>
                      <w:noProof/>
                      <w:webHidden/>
                    </w:rPr>
                  </w:r>
                  <w:r w:rsidR="00142EC9">
                    <w:rPr>
                      <w:noProof/>
                      <w:webHidden/>
                    </w:rPr>
                    <w:fldChar w:fldCharType="separate"/>
                  </w:r>
                  <w:r w:rsidR="00142EC9">
                    <w:rPr>
                      <w:noProof/>
                      <w:webHidden/>
                    </w:rPr>
                    <w:t>13</w:t>
                  </w:r>
                  <w:r w:rsidR="00142EC9">
                    <w:rPr>
                      <w:noProof/>
                      <w:webHidden/>
                    </w:rPr>
                    <w:fldChar w:fldCharType="end"/>
                  </w:r>
                </w:hyperlink>
              </w:p>
              <w:p w14:paraId="1E4CFE1F" w14:textId="4F7DD83D" w:rsidR="00142EC9" w:rsidRDefault="003C6A14">
                <w:pPr>
                  <w:pStyle w:val="TOC1"/>
                  <w:rPr>
                    <w:rFonts w:eastAsiaTheme="minorEastAsia" w:cstheme="minorBidi"/>
                    <w:b w:val="0"/>
                    <w:bCs w:val="0"/>
                    <w:i w:val="0"/>
                    <w:iCs w:val="0"/>
                    <w:noProof/>
                    <w:sz w:val="24"/>
                  </w:rPr>
                </w:pPr>
                <w:hyperlink w:anchor="_Toc118114713" w:history="1">
                  <w:r w:rsidR="00142EC9" w:rsidRPr="00DB055E">
                    <w:rPr>
                      <w:rStyle w:val="Hyperlink"/>
                      <w:noProof/>
                    </w:rPr>
                    <w:t>Section 9: Supplemental Questions About Travel Addendum</w:t>
                  </w:r>
                  <w:r w:rsidR="00142EC9">
                    <w:rPr>
                      <w:noProof/>
                      <w:webHidden/>
                    </w:rPr>
                    <w:tab/>
                  </w:r>
                  <w:r w:rsidR="00142EC9">
                    <w:rPr>
                      <w:noProof/>
                      <w:webHidden/>
                    </w:rPr>
                    <w:fldChar w:fldCharType="begin"/>
                  </w:r>
                  <w:r w:rsidR="00142EC9">
                    <w:rPr>
                      <w:noProof/>
                      <w:webHidden/>
                    </w:rPr>
                    <w:instrText xml:space="preserve"> PAGEREF _Toc118114713 \h </w:instrText>
                  </w:r>
                  <w:r w:rsidR="00142EC9">
                    <w:rPr>
                      <w:noProof/>
                      <w:webHidden/>
                    </w:rPr>
                  </w:r>
                  <w:r w:rsidR="00142EC9">
                    <w:rPr>
                      <w:noProof/>
                      <w:webHidden/>
                    </w:rPr>
                    <w:fldChar w:fldCharType="separate"/>
                  </w:r>
                  <w:r w:rsidR="00142EC9">
                    <w:rPr>
                      <w:noProof/>
                      <w:webHidden/>
                    </w:rPr>
                    <w:t>18</w:t>
                  </w:r>
                  <w:r w:rsidR="00142EC9">
                    <w:rPr>
                      <w:noProof/>
                      <w:webHidden/>
                    </w:rPr>
                    <w:fldChar w:fldCharType="end"/>
                  </w:r>
                </w:hyperlink>
              </w:p>
              <w:p w14:paraId="0ABDBAD7" w14:textId="134901FA" w:rsidR="00142EC9" w:rsidRDefault="003C6A14">
                <w:pPr>
                  <w:pStyle w:val="TOC1"/>
                  <w:rPr>
                    <w:rFonts w:eastAsiaTheme="minorEastAsia" w:cstheme="minorBidi"/>
                    <w:b w:val="0"/>
                    <w:bCs w:val="0"/>
                    <w:i w:val="0"/>
                    <w:iCs w:val="0"/>
                    <w:noProof/>
                    <w:sz w:val="24"/>
                  </w:rPr>
                </w:pPr>
                <w:hyperlink w:anchor="_Toc118114714" w:history="1">
                  <w:r w:rsidR="00142EC9" w:rsidRPr="00DB055E">
                    <w:rPr>
                      <w:rStyle w:val="Hyperlink"/>
                      <w:noProof/>
                    </w:rPr>
                    <w:t>Section 10: Supplemental COVID-19 Vaccine Information</w:t>
                  </w:r>
                  <w:r w:rsidR="00142EC9">
                    <w:rPr>
                      <w:noProof/>
                      <w:webHidden/>
                    </w:rPr>
                    <w:tab/>
                  </w:r>
                  <w:r w:rsidR="00142EC9">
                    <w:rPr>
                      <w:noProof/>
                      <w:webHidden/>
                    </w:rPr>
                    <w:fldChar w:fldCharType="begin"/>
                  </w:r>
                  <w:r w:rsidR="00142EC9">
                    <w:rPr>
                      <w:noProof/>
                      <w:webHidden/>
                    </w:rPr>
                    <w:instrText xml:space="preserve"> PAGEREF _Toc118114714 \h </w:instrText>
                  </w:r>
                  <w:r w:rsidR="00142EC9">
                    <w:rPr>
                      <w:noProof/>
                      <w:webHidden/>
                    </w:rPr>
                  </w:r>
                  <w:r w:rsidR="00142EC9">
                    <w:rPr>
                      <w:noProof/>
                      <w:webHidden/>
                    </w:rPr>
                    <w:fldChar w:fldCharType="separate"/>
                  </w:r>
                  <w:r w:rsidR="00142EC9">
                    <w:rPr>
                      <w:noProof/>
                      <w:webHidden/>
                    </w:rPr>
                    <w:t>20</w:t>
                  </w:r>
                  <w:r w:rsidR="00142EC9">
                    <w:rPr>
                      <w:noProof/>
                      <w:webHidden/>
                    </w:rPr>
                    <w:fldChar w:fldCharType="end"/>
                  </w:r>
                </w:hyperlink>
              </w:p>
              <w:p w14:paraId="32DFDA88" w14:textId="2BB579D6" w:rsidR="00A3449F" w:rsidRPr="00654EFD" w:rsidRDefault="00142EC9" w:rsidP="002E53FD">
                <w:pPr>
                  <w:pStyle w:val="TOC1"/>
                  <w:rPr>
                    <w:rStyle w:val="SubtleEmphasis"/>
                    <w:i/>
                    <w:color w:val="FFFFFF" w:themeColor="background1"/>
                    <w:sz w:val="18"/>
                    <w:szCs w:val="18"/>
                  </w:rPr>
                </w:pPr>
                <w:r>
                  <w:fldChar w:fldCharType="end"/>
                </w:r>
              </w:p>
            </w:sdtContent>
          </w:sdt>
        </w:tc>
      </w:tr>
      <w:tr w:rsidR="006C6120" w:rsidRPr="00654EFD" w14:paraId="21BA8EB6" w14:textId="77777777" w:rsidTr="113E9FE5">
        <w:trPr>
          <w:trHeight w:val="288"/>
        </w:trPr>
        <w:tc>
          <w:tcPr>
            <w:tcW w:w="10170" w:type="dxa"/>
            <w:gridSpan w:val="2"/>
            <w:tcBorders>
              <w:top w:val="nil"/>
            </w:tcBorders>
            <w:vAlign w:val="bottom"/>
          </w:tcPr>
          <w:p w14:paraId="06CA80C4" w14:textId="766C5A38" w:rsidR="006C6120" w:rsidRPr="00654EFD" w:rsidRDefault="006C6120" w:rsidP="005E7BF9">
            <w:pPr>
              <w:pStyle w:val="Heading1"/>
              <w:outlineLvl w:val="0"/>
              <w:rPr>
                <w:rStyle w:val="SubtleEmphasis"/>
                <w:i w:val="0"/>
                <w:iCs w:val="0"/>
                <w:color w:val="FFFFFF" w:themeColor="background1"/>
                <w:sz w:val="18"/>
                <w:szCs w:val="18"/>
              </w:rPr>
            </w:pPr>
            <w:bookmarkStart w:id="0" w:name="_Section_1:_Preparing"/>
            <w:bookmarkStart w:id="1" w:name="_Toc82528282"/>
            <w:bookmarkStart w:id="2" w:name="_Toc118114705"/>
            <w:bookmarkEnd w:id="0"/>
            <w:r w:rsidRPr="00654EFD">
              <w:t>Section 1: Preparing for the Interview</w:t>
            </w:r>
            <w:bookmarkEnd w:id="1"/>
            <w:bookmarkEnd w:id="2"/>
          </w:p>
        </w:tc>
      </w:tr>
      <w:tr w:rsidR="00361FA9" w:rsidRPr="00654EFD" w14:paraId="20076E41" w14:textId="77777777" w:rsidTr="113E9FE5">
        <w:tc>
          <w:tcPr>
            <w:tcW w:w="5940" w:type="dxa"/>
          </w:tcPr>
          <w:p w14:paraId="4518B02F" w14:textId="23F7D4AA" w:rsidR="00530BBC" w:rsidRPr="00654EFD" w:rsidRDefault="00530BBC" w:rsidP="005163B7">
            <w:pPr>
              <w:spacing w:before="1"/>
              <w:ind w:left="360" w:hanging="345"/>
            </w:pPr>
            <w:r w:rsidRPr="00654EFD">
              <w:rPr>
                <w:b/>
              </w:rPr>
              <w:t xml:space="preserve">Case Information – </w:t>
            </w:r>
            <w:r w:rsidR="00F640AB" w:rsidRPr="00654EFD">
              <w:t xml:space="preserve">interview </w:t>
            </w:r>
            <w:r w:rsidRPr="00654EFD">
              <w:t>prepar</w:t>
            </w:r>
            <w:r w:rsidR="00F640AB" w:rsidRPr="00654EFD">
              <w:t>ation</w:t>
            </w:r>
            <w:r w:rsidR="00D5413E" w:rsidRPr="00654EFD">
              <w:t xml:space="preserve"> within NC COVID</w:t>
            </w:r>
          </w:p>
          <w:p w14:paraId="5F2BC361" w14:textId="4BC63AE7" w:rsidR="00530BBC" w:rsidRPr="00654EFD" w:rsidRDefault="00F65983" w:rsidP="005163B7">
            <w:pPr>
              <w:pStyle w:val="ListParagraph"/>
              <w:numPr>
                <w:ilvl w:val="0"/>
                <w:numId w:val="2"/>
              </w:numPr>
              <w:spacing w:before="1"/>
              <w:ind w:left="645"/>
            </w:pPr>
            <w:r w:rsidRPr="00654EFD">
              <w:t>Case patient</w:t>
            </w:r>
            <w:r w:rsidR="00530BBC" w:rsidRPr="00654EFD">
              <w:t>’s name</w:t>
            </w:r>
            <w:r w:rsidR="00D5413E" w:rsidRPr="00654EFD">
              <w:t>,</w:t>
            </w:r>
            <w:r w:rsidR="00807F85" w:rsidRPr="00654EFD">
              <w:t xml:space="preserve"> </w:t>
            </w:r>
            <w:r w:rsidR="00530BBC" w:rsidRPr="00654EFD">
              <w:t>date of</w:t>
            </w:r>
            <w:r w:rsidR="00530BBC" w:rsidRPr="00654EFD">
              <w:rPr>
                <w:spacing w:val="-6"/>
              </w:rPr>
              <w:t xml:space="preserve"> </w:t>
            </w:r>
            <w:proofErr w:type="gramStart"/>
            <w:r w:rsidR="00530BBC" w:rsidRPr="00654EFD">
              <w:t>birth</w:t>
            </w:r>
            <w:r w:rsidR="004250F2" w:rsidRPr="00654EFD">
              <w:t>,*</w:t>
            </w:r>
            <w:proofErr w:type="gramEnd"/>
            <w:r w:rsidR="00D5413E" w:rsidRPr="00654EFD">
              <w:t xml:space="preserve"> county of residence</w:t>
            </w:r>
            <w:r w:rsidR="00961779" w:rsidRPr="00654EFD">
              <w:t xml:space="preserve"> </w:t>
            </w:r>
            <w:r w:rsidR="00961779" w:rsidRPr="00654EFD">
              <w:rPr>
                <w:i/>
                <w:iCs/>
              </w:rPr>
              <w:t>(</w:t>
            </w:r>
            <w:r w:rsidR="00D5413E" w:rsidRPr="00654EFD">
              <w:rPr>
                <w:i/>
                <w:iCs/>
              </w:rPr>
              <w:t>Demographics section)</w:t>
            </w:r>
          </w:p>
          <w:p w14:paraId="54B6EFB0" w14:textId="77777777" w:rsidR="005163B7" w:rsidRPr="00C06373" w:rsidRDefault="00530BBC" w:rsidP="00807F85">
            <w:pPr>
              <w:pStyle w:val="ListParagraph"/>
              <w:numPr>
                <w:ilvl w:val="0"/>
                <w:numId w:val="2"/>
              </w:numPr>
              <w:ind w:left="645"/>
            </w:pPr>
            <w:r w:rsidRPr="00654EFD">
              <w:t xml:space="preserve">Date </w:t>
            </w:r>
            <w:r w:rsidR="00D5413E" w:rsidRPr="00654EFD">
              <w:t xml:space="preserve">and location </w:t>
            </w:r>
            <w:r w:rsidRPr="00654EFD">
              <w:t xml:space="preserve">of specimen collection </w:t>
            </w:r>
            <w:r w:rsidR="00D5413E" w:rsidRPr="00654EFD">
              <w:rPr>
                <w:i/>
                <w:iCs/>
              </w:rPr>
              <w:t>(Lab results tab</w:t>
            </w:r>
            <w:r w:rsidR="004250F2" w:rsidRPr="00654EFD">
              <w:rPr>
                <w:i/>
                <w:iCs/>
              </w:rPr>
              <w:t>)</w:t>
            </w:r>
          </w:p>
          <w:p w14:paraId="04851BA6" w14:textId="77777777" w:rsidR="00BC6ECB" w:rsidRDefault="00BC6ECB" w:rsidP="00C758E4">
            <w:pPr>
              <w:rPr>
                <w:b/>
                <w:bCs/>
                <w:highlight w:val="yellow"/>
              </w:rPr>
            </w:pPr>
          </w:p>
          <w:p w14:paraId="6181635E" w14:textId="77777777" w:rsidR="00250EF8" w:rsidRDefault="00250EF8" w:rsidP="00C758E4">
            <w:pPr>
              <w:rPr>
                <w:b/>
                <w:bCs/>
                <w:highlight w:val="yellow"/>
              </w:rPr>
            </w:pPr>
          </w:p>
          <w:p w14:paraId="5A3B2B42" w14:textId="3D590005" w:rsidR="00C758E4" w:rsidRPr="003B42B9" w:rsidRDefault="00C758E4" w:rsidP="00C758E4">
            <w:r w:rsidRPr="003B42B9">
              <w:rPr>
                <w:b/>
                <w:bCs/>
              </w:rPr>
              <w:t xml:space="preserve">Isolation Guidance </w:t>
            </w:r>
            <w:r w:rsidRPr="003B42B9">
              <w:rPr>
                <w:b/>
              </w:rPr>
              <w:t xml:space="preserve">– </w:t>
            </w:r>
            <w:r w:rsidRPr="003B42B9">
              <w:t>ensure you are up to date on COVID-19 isolation guidance**</w:t>
            </w:r>
          </w:p>
          <w:p w14:paraId="5C7A3FA4" w14:textId="77777777" w:rsidR="00BC6ECB" w:rsidRPr="003B42B9" w:rsidRDefault="00BC6ECB" w:rsidP="00C758E4">
            <w:pPr>
              <w:rPr>
                <w:b/>
                <w:bCs/>
              </w:rPr>
            </w:pPr>
          </w:p>
          <w:p w14:paraId="511DE642" w14:textId="77777777" w:rsidR="00250EF8" w:rsidRPr="003B42B9" w:rsidRDefault="00250EF8" w:rsidP="00C758E4">
            <w:pPr>
              <w:rPr>
                <w:b/>
                <w:bCs/>
              </w:rPr>
            </w:pPr>
          </w:p>
          <w:p w14:paraId="0D0195BE" w14:textId="35DDF6B1" w:rsidR="00C06373" w:rsidRPr="00C06373" w:rsidRDefault="00C758E4" w:rsidP="00C758E4">
            <w:pPr>
              <w:rPr>
                <w:b/>
                <w:highlight w:val="yellow"/>
              </w:rPr>
            </w:pPr>
            <w:r w:rsidRPr="003B42B9">
              <w:rPr>
                <w:b/>
                <w:bCs/>
              </w:rPr>
              <w:t>COVID-19 Vaccine Information</w:t>
            </w:r>
            <w:r w:rsidR="004009F1" w:rsidRPr="003B42B9">
              <w:rPr>
                <w:b/>
                <w:bCs/>
              </w:rPr>
              <w:t xml:space="preserve"> </w:t>
            </w:r>
            <w:r w:rsidR="004009F1" w:rsidRPr="003B42B9">
              <w:rPr>
                <w:b/>
              </w:rPr>
              <w:t xml:space="preserve">– </w:t>
            </w:r>
            <w:r w:rsidRPr="003B42B9">
              <w:t xml:space="preserve">ensure you are up to date on COVID-19 vaccine guidance, recommendations, and how to talk to contacts and case patients about </w:t>
            </w:r>
            <w:r w:rsidR="0028622D" w:rsidRPr="003B42B9">
              <w:t xml:space="preserve">barriers and </w:t>
            </w:r>
            <w:r w:rsidR="00194CA6" w:rsidRPr="003B42B9">
              <w:t xml:space="preserve">vaccine </w:t>
            </w:r>
            <w:r w:rsidRPr="003B42B9">
              <w:t>hesitancies</w:t>
            </w:r>
            <w:r w:rsidRPr="003B42B9">
              <w:rPr>
                <w:b/>
                <w:bCs/>
              </w:rPr>
              <w:t>***</w:t>
            </w:r>
          </w:p>
        </w:tc>
        <w:tc>
          <w:tcPr>
            <w:tcW w:w="4230" w:type="dxa"/>
            <w:shd w:val="clear" w:color="auto" w:fill="2F5496" w:themeFill="accent1" w:themeFillShade="BF"/>
          </w:tcPr>
          <w:p w14:paraId="2ACC3E93" w14:textId="77777777" w:rsidR="00361FA9" w:rsidRPr="00654EFD" w:rsidRDefault="7693963E" w:rsidP="0037B6A4">
            <w:pPr>
              <w:rPr>
                <w:rStyle w:val="SubtleEmphasis"/>
                <w:i w:val="0"/>
                <w:iCs w:val="0"/>
                <w:color w:val="FFFFFF" w:themeColor="background1"/>
                <w:sz w:val="18"/>
                <w:szCs w:val="18"/>
              </w:rPr>
            </w:pPr>
            <w:r w:rsidRPr="00654EFD">
              <w:rPr>
                <w:rStyle w:val="SubtleEmphasis"/>
                <w:i w:val="0"/>
                <w:iCs w:val="0"/>
                <w:color w:val="FFFFFF" w:themeColor="background1"/>
                <w:sz w:val="18"/>
                <w:szCs w:val="18"/>
              </w:rPr>
              <w:t xml:space="preserve">This </w:t>
            </w:r>
            <w:r w:rsidR="237320DB" w:rsidRPr="00654EFD">
              <w:rPr>
                <w:rStyle w:val="SubtleEmphasis"/>
                <w:i w:val="0"/>
                <w:iCs w:val="0"/>
                <w:color w:val="FFFFFF" w:themeColor="background1"/>
                <w:sz w:val="18"/>
                <w:szCs w:val="18"/>
              </w:rPr>
              <w:t xml:space="preserve">procedure </w:t>
            </w:r>
            <w:r w:rsidRPr="00654EFD">
              <w:rPr>
                <w:rStyle w:val="SubtleEmphasis"/>
                <w:i w:val="0"/>
                <w:iCs w:val="0"/>
                <w:color w:val="FFFFFF" w:themeColor="background1"/>
                <w:sz w:val="18"/>
                <w:szCs w:val="18"/>
              </w:rPr>
              <w:t xml:space="preserve">is done prior to calling the </w:t>
            </w:r>
            <w:r w:rsidR="00F65983" w:rsidRPr="00654EFD">
              <w:rPr>
                <w:rStyle w:val="SubtleEmphasis"/>
                <w:i w:val="0"/>
                <w:iCs w:val="0"/>
                <w:color w:val="FFFFFF" w:themeColor="background1"/>
                <w:sz w:val="18"/>
                <w:szCs w:val="18"/>
              </w:rPr>
              <w:t>case patient</w:t>
            </w:r>
            <w:r w:rsidRPr="00654EFD">
              <w:rPr>
                <w:rStyle w:val="SubtleEmphasis"/>
                <w:i w:val="0"/>
                <w:iCs w:val="0"/>
                <w:color w:val="FFFFFF" w:themeColor="background1"/>
                <w:sz w:val="18"/>
                <w:szCs w:val="18"/>
              </w:rPr>
              <w:t>. I</w:t>
            </w:r>
            <w:r w:rsidR="50ADE48B" w:rsidRPr="00654EFD">
              <w:rPr>
                <w:rStyle w:val="SubtleEmphasis"/>
                <w:i w:val="0"/>
                <w:iCs w:val="0"/>
                <w:color w:val="FFFFFF" w:themeColor="background1"/>
                <w:sz w:val="18"/>
                <w:szCs w:val="18"/>
              </w:rPr>
              <w:t>nformation</w:t>
            </w:r>
            <w:r w:rsidR="757084DC" w:rsidRPr="00654EFD">
              <w:rPr>
                <w:rStyle w:val="SubtleEmphasis"/>
                <w:i w:val="0"/>
                <w:iCs w:val="0"/>
                <w:color w:val="FFFFFF" w:themeColor="background1"/>
                <w:sz w:val="18"/>
                <w:szCs w:val="18"/>
              </w:rPr>
              <w:t xml:space="preserve"> </w:t>
            </w:r>
            <w:r w:rsidRPr="00654EFD">
              <w:rPr>
                <w:rStyle w:val="SubtleEmphasis"/>
                <w:i w:val="0"/>
                <w:iCs w:val="0"/>
                <w:color w:val="FFFFFF" w:themeColor="background1"/>
                <w:sz w:val="18"/>
                <w:szCs w:val="18"/>
              </w:rPr>
              <w:t>is</w:t>
            </w:r>
            <w:r w:rsidR="50ADE48B" w:rsidRPr="00654EFD">
              <w:rPr>
                <w:rStyle w:val="SubtleEmphasis"/>
                <w:i w:val="0"/>
                <w:iCs w:val="0"/>
                <w:color w:val="FFFFFF" w:themeColor="background1"/>
                <w:sz w:val="18"/>
                <w:szCs w:val="18"/>
              </w:rPr>
              <w:t xml:space="preserve"> obtained from positive lab report</w:t>
            </w:r>
            <w:r w:rsidR="757084DC" w:rsidRPr="00654EFD">
              <w:rPr>
                <w:rStyle w:val="SubtleEmphasis"/>
                <w:i w:val="0"/>
                <w:iCs w:val="0"/>
                <w:color w:val="FFFFFF" w:themeColor="background1"/>
                <w:sz w:val="18"/>
                <w:szCs w:val="18"/>
              </w:rPr>
              <w:t>.</w:t>
            </w:r>
          </w:p>
          <w:p w14:paraId="478A46E1" w14:textId="77777777" w:rsidR="00417BE7" w:rsidRPr="00654EFD" w:rsidRDefault="00417BE7" w:rsidP="0037B6A4">
            <w:pPr>
              <w:rPr>
                <w:rStyle w:val="SubtleEmphasis"/>
                <w:color w:val="FFFFFF" w:themeColor="background1"/>
                <w:sz w:val="18"/>
                <w:szCs w:val="18"/>
              </w:rPr>
            </w:pPr>
          </w:p>
          <w:p w14:paraId="331CF25E" w14:textId="77777777" w:rsidR="00417BE7" w:rsidRDefault="00417BE7" w:rsidP="0037B6A4">
            <w:pPr>
              <w:rPr>
                <w:rStyle w:val="SubtleEmphasis"/>
                <w:color w:val="FFFFFF" w:themeColor="background1"/>
                <w:sz w:val="18"/>
                <w:szCs w:val="18"/>
              </w:rPr>
            </w:pPr>
            <w:r w:rsidRPr="00654EFD">
              <w:rPr>
                <w:rStyle w:val="SubtleEmphasis"/>
                <w:b/>
                <w:color w:val="FFFFFF" w:themeColor="background1"/>
                <w:sz w:val="18"/>
                <w:szCs w:val="18"/>
              </w:rPr>
              <w:t>*</w:t>
            </w:r>
            <w:r w:rsidR="00FF37E5" w:rsidRPr="00654EFD">
              <w:rPr>
                <w:rStyle w:val="SubtleEmphasis"/>
                <w:b/>
                <w:color w:val="FFFFFF" w:themeColor="background1"/>
                <w:sz w:val="18"/>
                <w:szCs w:val="18"/>
              </w:rPr>
              <w:t>Take note if this person is a mino</w:t>
            </w:r>
            <w:r w:rsidR="000E0F48" w:rsidRPr="00654EFD">
              <w:rPr>
                <w:rStyle w:val="SubtleEmphasis"/>
                <w:b/>
                <w:color w:val="FFFFFF" w:themeColor="background1"/>
                <w:sz w:val="18"/>
                <w:szCs w:val="18"/>
              </w:rPr>
              <w:t>r</w:t>
            </w:r>
            <w:r w:rsidR="00807F85" w:rsidRPr="00654EFD">
              <w:rPr>
                <w:rStyle w:val="SubtleEmphasis"/>
                <w:b/>
                <w:color w:val="FFFFFF" w:themeColor="background1"/>
                <w:sz w:val="18"/>
                <w:szCs w:val="18"/>
              </w:rPr>
              <w:t xml:space="preserve">. </w:t>
            </w:r>
            <w:r w:rsidRPr="00654EFD">
              <w:rPr>
                <w:rStyle w:val="SubtleEmphasis"/>
                <w:color w:val="FFFFFF" w:themeColor="background1"/>
                <w:sz w:val="18"/>
                <w:szCs w:val="18"/>
              </w:rPr>
              <w:t>See script sections below for “Minors Under 13” and “Minors</w:t>
            </w:r>
            <w:r w:rsidR="00F65B35" w:rsidRPr="00654EFD">
              <w:rPr>
                <w:rStyle w:val="SubtleEmphasis"/>
                <w:color w:val="FFFFFF" w:themeColor="background1"/>
                <w:sz w:val="18"/>
                <w:szCs w:val="18"/>
              </w:rPr>
              <w:t xml:space="preserve"> A</w:t>
            </w:r>
            <w:r w:rsidRPr="00654EFD">
              <w:rPr>
                <w:rStyle w:val="SubtleEmphasis"/>
                <w:color w:val="FFFFFF" w:themeColor="background1"/>
                <w:sz w:val="18"/>
                <w:szCs w:val="18"/>
              </w:rPr>
              <w:t xml:space="preserve">bove 13, but </w:t>
            </w:r>
            <w:r w:rsidR="00F65B35" w:rsidRPr="00654EFD">
              <w:rPr>
                <w:rStyle w:val="SubtleEmphasis"/>
                <w:color w:val="FFFFFF" w:themeColor="background1"/>
                <w:sz w:val="18"/>
                <w:szCs w:val="18"/>
              </w:rPr>
              <w:t>U</w:t>
            </w:r>
            <w:r w:rsidRPr="00654EFD">
              <w:rPr>
                <w:rStyle w:val="SubtleEmphasis"/>
                <w:color w:val="FFFFFF" w:themeColor="background1"/>
                <w:sz w:val="18"/>
                <w:szCs w:val="18"/>
              </w:rPr>
              <w:t>nder 18.”</w:t>
            </w:r>
          </w:p>
          <w:p w14:paraId="02D68535" w14:textId="77777777" w:rsidR="00C06373" w:rsidRDefault="00C06373" w:rsidP="0037B6A4">
            <w:pPr>
              <w:rPr>
                <w:rStyle w:val="SubtleEmphasis"/>
                <w:color w:val="FFFFFF" w:themeColor="background1"/>
                <w:sz w:val="18"/>
                <w:szCs w:val="18"/>
              </w:rPr>
            </w:pPr>
          </w:p>
          <w:p w14:paraId="68497140" w14:textId="77777777" w:rsidR="00312698" w:rsidRDefault="00312698" w:rsidP="0037B6A4">
            <w:pPr>
              <w:rPr>
                <w:rStyle w:val="SubtleEmphasis"/>
                <w:color w:val="FFFFFF" w:themeColor="background1"/>
                <w:sz w:val="18"/>
                <w:szCs w:val="18"/>
              </w:rPr>
            </w:pPr>
          </w:p>
          <w:p w14:paraId="25F5F9B6" w14:textId="458E7F56" w:rsidR="00C758E4" w:rsidRDefault="00B16C26" w:rsidP="00250EF8">
            <w:pPr>
              <w:rPr>
                <w:color w:val="FFFFFF" w:themeColor="background1"/>
                <w:sz w:val="18"/>
                <w:szCs w:val="18"/>
              </w:rPr>
            </w:pPr>
            <w:r w:rsidRPr="00654EFD">
              <w:rPr>
                <w:color w:val="FFFFFF" w:themeColor="background1"/>
                <w:sz w:val="18"/>
                <w:szCs w:val="18"/>
              </w:rPr>
              <w:t>*</w:t>
            </w:r>
            <w:r>
              <w:rPr>
                <w:color w:val="FFFFFF" w:themeColor="background1"/>
                <w:sz w:val="18"/>
                <w:szCs w:val="18"/>
              </w:rPr>
              <w:t>*</w:t>
            </w:r>
            <w:r w:rsidR="00250EF8">
              <w:rPr>
                <w:color w:val="FFFFFF" w:themeColor="background1"/>
                <w:sz w:val="18"/>
                <w:szCs w:val="18"/>
              </w:rPr>
              <w:t>Review current isolation</w:t>
            </w:r>
            <w:r w:rsidR="00250EF8" w:rsidRPr="00654EFD">
              <w:rPr>
                <w:color w:val="FFFFFF" w:themeColor="background1"/>
                <w:sz w:val="18"/>
                <w:szCs w:val="18"/>
              </w:rPr>
              <w:t xml:space="preserve"> guidance at the following link: </w:t>
            </w:r>
            <w:hyperlink r:id="rId11" w:history="1">
              <w:r w:rsidR="004F3A16" w:rsidRPr="003B42B9">
                <w:rPr>
                  <w:rStyle w:val="Hyperlink"/>
                  <w:color w:val="FFFFFF" w:themeColor="background1"/>
                  <w:sz w:val="18"/>
                  <w:szCs w:val="18"/>
                </w:rPr>
                <w:t>Isolation and Precautions for People with COVID-19 | CDC</w:t>
              </w:r>
            </w:hyperlink>
            <w:r w:rsidR="00AB2ACA">
              <w:rPr>
                <w:rStyle w:val="Hyperlink"/>
                <w:color w:val="FFFFFF" w:themeColor="background1"/>
                <w:sz w:val="18"/>
                <w:szCs w:val="18"/>
              </w:rPr>
              <w:t xml:space="preserve"> </w:t>
            </w:r>
            <w:r w:rsidR="00AB2ACA">
              <w:rPr>
                <w:rStyle w:val="Hyperlink"/>
              </w:rPr>
              <w:t xml:space="preserve"> </w:t>
            </w:r>
            <w:r w:rsidRPr="00654EFD">
              <w:rPr>
                <w:color w:val="FFFFFF" w:themeColor="background1"/>
                <w:sz w:val="18"/>
                <w:szCs w:val="18"/>
              </w:rPr>
              <w:t>and ensure you understand how it applies to your local health department guidance.</w:t>
            </w:r>
          </w:p>
          <w:p w14:paraId="63DD5268" w14:textId="77777777" w:rsidR="0028622D" w:rsidRDefault="0028622D" w:rsidP="00250EF8">
            <w:pPr>
              <w:rPr>
                <w:color w:val="FFFFFF" w:themeColor="background1"/>
                <w:sz w:val="18"/>
                <w:szCs w:val="18"/>
              </w:rPr>
            </w:pPr>
          </w:p>
          <w:p w14:paraId="52FB8538" w14:textId="77777777" w:rsidR="00250EF8" w:rsidRPr="000D51B2" w:rsidRDefault="00250EF8" w:rsidP="00250EF8">
            <w:pPr>
              <w:rPr>
                <w:color w:val="FFFFFF" w:themeColor="background1"/>
                <w:sz w:val="16"/>
                <w:szCs w:val="16"/>
              </w:rPr>
            </w:pPr>
          </w:p>
          <w:p w14:paraId="68798CDD" w14:textId="787AA996" w:rsidR="00C758E4" w:rsidRPr="001E1192" w:rsidRDefault="00C758E4" w:rsidP="00C758E4">
            <w:pPr>
              <w:rPr>
                <w:rStyle w:val="Hyperlink"/>
                <w:sz w:val="18"/>
                <w:szCs w:val="18"/>
              </w:rPr>
            </w:pPr>
            <w:r w:rsidRPr="001E1192">
              <w:rPr>
                <w:color w:val="FFFFFF" w:themeColor="background1"/>
                <w:sz w:val="18"/>
                <w:szCs w:val="18"/>
              </w:rPr>
              <w:t>***</w:t>
            </w:r>
            <w:r w:rsidR="0018659E" w:rsidRPr="001E1192">
              <w:rPr>
                <w:color w:val="FFFFFF" w:themeColor="background1"/>
                <w:sz w:val="18"/>
                <w:szCs w:val="18"/>
              </w:rPr>
              <w:t>Review the</w:t>
            </w:r>
            <w:r w:rsidRPr="001E1192">
              <w:rPr>
                <w:color w:val="FFFFFF" w:themeColor="background1"/>
                <w:sz w:val="18"/>
                <w:szCs w:val="18"/>
              </w:rPr>
              <w:t xml:space="preserve"> </w:t>
            </w:r>
            <w:r w:rsidR="001E1192">
              <w:rPr>
                <w:color w:val="FFFFFF" w:themeColor="background1"/>
                <w:sz w:val="18"/>
                <w:szCs w:val="18"/>
              </w:rPr>
              <w:fldChar w:fldCharType="begin"/>
            </w:r>
            <w:r w:rsidR="001E1192">
              <w:rPr>
                <w:color w:val="FFFFFF" w:themeColor="background1"/>
                <w:sz w:val="18"/>
                <w:szCs w:val="18"/>
              </w:rPr>
              <w:instrText xml:space="preserve"> HYPERLINK  \l "_Supplemental_COVID-19_Vaccine" </w:instrText>
            </w:r>
            <w:r w:rsidR="001E1192">
              <w:rPr>
                <w:color w:val="FFFFFF" w:themeColor="background1"/>
                <w:sz w:val="18"/>
                <w:szCs w:val="18"/>
              </w:rPr>
            </w:r>
            <w:r w:rsidR="001E1192">
              <w:rPr>
                <w:color w:val="FFFFFF" w:themeColor="background1"/>
                <w:sz w:val="18"/>
                <w:szCs w:val="18"/>
              </w:rPr>
              <w:fldChar w:fldCharType="separate"/>
            </w:r>
            <w:r w:rsidR="0018659E" w:rsidRPr="001E1192">
              <w:rPr>
                <w:rStyle w:val="Hyperlink"/>
                <w:color w:val="FFFFFF" w:themeColor="background1"/>
                <w:sz w:val="18"/>
                <w:szCs w:val="18"/>
              </w:rPr>
              <w:t>Supplemental COVID-19 Vaccine Information</w:t>
            </w:r>
          </w:p>
          <w:p w14:paraId="10DA414A" w14:textId="78941C88" w:rsidR="000D51B2" w:rsidRPr="00654EFD" w:rsidRDefault="001E1192" w:rsidP="00C758E4">
            <w:pPr>
              <w:rPr>
                <w:rStyle w:val="SubtleEmphasis"/>
                <w:i w:val="0"/>
                <w:iCs w:val="0"/>
                <w:color w:val="FFFFFF" w:themeColor="background1"/>
                <w:sz w:val="18"/>
                <w:szCs w:val="18"/>
              </w:rPr>
            </w:pPr>
            <w:r>
              <w:rPr>
                <w:color w:val="FFFFFF" w:themeColor="background1"/>
                <w:sz w:val="18"/>
                <w:szCs w:val="18"/>
              </w:rPr>
              <w:fldChar w:fldCharType="end"/>
            </w:r>
          </w:p>
        </w:tc>
      </w:tr>
      <w:tr w:rsidR="006C6120" w:rsidRPr="00654EFD" w14:paraId="6F52F30D" w14:textId="77777777" w:rsidTr="113E9FE5">
        <w:tc>
          <w:tcPr>
            <w:tcW w:w="10170" w:type="dxa"/>
            <w:gridSpan w:val="2"/>
          </w:tcPr>
          <w:p w14:paraId="7DE5AE0C" w14:textId="638ED656" w:rsidR="006C6120" w:rsidRPr="00654EFD" w:rsidRDefault="006C6120" w:rsidP="002E53FD">
            <w:pPr>
              <w:pStyle w:val="Heading1"/>
              <w:outlineLvl w:val="0"/>
              <w:rPr>
                <w:rStyle w:val="SubtleEmphasis"/>
                <w:i w:val="0"/>
                <w:iCs w:val="0"/>
                <w:color w:val="FFFFFF" w:themeColor="background1"/>
                <w:sz w:val="18"/>
                <w:szCs w:val="18"/>
              </w:rPr>
            </w:pPr>
            <w:bookmarkStart w:id="3" w:name="_Section_2:_Introducing"/>
            <w:bookmarkStart w:id="4" w:name="_Toc82528283"/>
            <w:bookmarkStart w:id="5" w:name="_Toc118114706"/>
            <w:bookmarkEnd w:id="3"/>
            <w:r w:rsidRPr="00654EFD">
              <w:t>Section 2: Introducing Yourself and Purpose for Call</w:t>
            </w:r>
            <w:bookmarkEnd w:id="4"/>
            <w:bookmarkEnd w:id="5"/>
          </w:p>
        </w:tc>
      </w:tr>
      <w:tr w:rsidR="00361FA9" w:rsidRPr="00654EFD" w14:paraId="0ECACE50" w14:textId="77777777" w:rsidTr="113E9FE5">
        <w:tc>
          <w:tcPr>
            <w:tcW w:w="5940" w:type="dxa"/>
          </w:tcPr>
          <w:p w14:paraId="4E4D1CDA" w14:textId="77777777" w:rsidR="00D72FBF" w:rsidRPr="00654EFD" w:rsidRDefault="00D72FBF" w:rsidP="001D7D36">
            <w:pPr>
              <w:pStyle w:val="Subtitle"/>
            </w:pPr>
            <w:r w:rsidRPr="00654EFD">
              <w:t>IF THERE IS A RESPONSE:</w:t>
            </w:r>
          </w:p>
          <w:p w14:paraId="7F58C94F" w14:textId="76D10DD3" w:rsidR="00D72FBF" w:rsidRPr="00654EFD" w:rsidRDefault="00D72FBF" w:rsidP="00D72FBF">
            <w:pPr>
              <w:pStyle w:val="BodyText"/>
              <w:spacing w:before="40"/>
            </w:pPr>
            <w:r w:rsidRPr="00654EFD">
              <w:t>“Hello, my name is [insert</w:t>
            </w:r>
            <w:r w:rsidR="00781DD3" w:rsidRPr="00654EFD">
              <w:t xml:space="preserve"> your</w:t>
            </w:r>
            <w:r w:rsidRPr="00654EFD">
              <w:t xml:space="preserve"> name] and I am calling on behalf of the [</w:t>
            </w:r>
            <w:r w:rsidR="00781DD3" w:rsidRPr="00654EFD">
              <w:t>insert n</w:t>
            </w:r>
            <w:r w:rsidRPr="00654EFD">
              <w:t>ame of local health department] regarding a</w:t>
            </w:r>
            <w:r w:rsidR="005A289A">
              <w:t xml:space="preserve"> time</w:t>
            </w:r>
            <w:r w:rsidR="00C832CD">
              <w:t>-</w:t>
            </w:r>
            <w:r w:rsidR="005A289A">
              <w:t>sensitive</w:t>
            </w:r>
            <w:r w:rsidRPr="00654EFD">
              <w:t xml:space="preserve"> public health matter. May I speak with [insert </w:t>
            </w:r>
            <w:r w:rsidR="00FD1AFC" w:rsidRPr="00654EFD">
              <w:t>case patient’s</w:t>
            </w:r>
            <w:r w:rsidRPr="00654EFD">
              <w:t xml:space="preserve"> </w:t>
            </w:r>
            <w:r w:rsidR="001E1192">
              <w:t xml:space="preserve">first </w:t>
            </w:r>
            <w:r w:rsidRPr="00654EFD">
              <w:t>name]?”</w:t>
            </w:r>
          </w:p>
          <w:p w14:paraId="0C2FCE0B" w14:textId="77777777" w:rsidR="00D72FBF" w:rsidRPr="00654EFD" w:rsidRDefault="00D72FBF" w:rsidP="001D7D36">
            <w:pPr>
              <w:pStyle w:val="Subtitle"/>
            </w:pPr>
            <w:r w:rsidRPr="00654EFD">
              <w:t>IF THERE IS NO RESPONSE (VOICEMAIL SCRIPT):</w:t>
            </w:r>
          </w:p>
          <w:p w14:paraId="680D3296" w14:textId="6EE12BA1" w:rsidR="00361FA9" w:rsidRPr="00654EFD" w:rsidRDefault="00D72FBF" w:rsidP="00D72FBF">
            <w:pPr>
              <w:pStyle w:val="BodyText"/>
            </w:pPr>
            <w:r w:rsidRPr="00654EFD">
              <w:lastRenderedPageBreak/>
              <w:t xml:space="preserve">“Hello, this is [insert </w:t>
            </w:r>
            <w:r w:rsidR="00781DD3" w:rsidRPr="00654EFD">
              <w:t xml:space="preserve">your </w:t>
            </w:r>
            <w:r w:rsidRPr="00654EFD">
              <w:t>name]</w:t>
            </w:r>
            <w:r w:rsidR="0052540D" w:rsidRPr="00654EFD">
              <w:t xml:space="preserve"> calling </w:t>
            </w:r>
            <w:r w:rsidR="002767F2" w:rsidRPr="00654EFD">
              <w:t>for [</w:t>
            </w:r>
            <w:r w:rsidR="00781DD3" w:rsidRPr="00654EFD">
              <w:t>insert c</w:t>
            </w:r>
            <w:r w:rsidR="002767F2" w:rsidRPr="00654EFD">
              <w:t xml:space="preserve">ase patient’s </w:t>
            </w:r>
            <w:r w:rsidR="001E1192">
              <w:t xml:space="preserve">first </w:t>
            </w:r>
            <w:r w:rsidR="002767F2" w:rsidRPr="00654EFD">
              <w:t xml:space="preserve">name] </w:t>
            </w:r>
            <w:r w:rsidR="0052540D" w:rsidRPr="00654EFD">
              <w:t>on behalf of [</w:t>
            </w:r>
            <w:r w:rsidR="00781DD3" w:rsidRPr="00654EFD">
              <w:t xml:space="preserve">insert </w:t>
            </w:r>
            <w:r w:rsidR="00805635" w:rsidRPr="00654EFD">
              <w:t>name</w:t>
            </w:r>
            <w:r w:rsidRPr="00654EFD">
              <w:t xml:space="preserve"> of </w:t>
            </w:r>
            <w:r w:rsidR="00C70D31" w:rsidRPr="00654EFD">
              <w:t>local health department</w:t>
            </w:r>
            <w:r w:rsidR="00805635" w:rsidRPr="00654EFD">
              <w:t>]</w:t>
            </w:r>
            <w:r w:rsidRPr="00654EFD">
              <w:t>.  We are reaching out about a</w:t>
            </w:r>
            <w:r w:rsidR="00C832CD">
              <w:t xml:space="preserve"> time-sensitive </w:t>
            </w:r>
            <w:r w:rsidRPr="00654EFD">
              <w:t xml:space="preserve">public health matter and would like to speak with you to provide some further information. </w:t>
            </w:r>
            <w:r w:rsidR="005A48BB" w:rsidRPr="00654EFD">
              <w:rPr>
                <w:i/>
                <w:color w:val="FF0000"/>
              </w:rPr>
              <w:t xml:space="preserve">Proceed appropriately with an option below. </w:t>
            </w:r>
            <w:r w:rsidR="005A48BB" w:rsidRPr="00654EFD">
              <w:t xml:space="preserve">  </w:t>
            </w:r>
          </w:p>
          <w:p w14:paraId="1D52AF2E" w14:textId="048EEC52" w:rsidR="002415BE" w:rsidRPr="00654EFD" w:rsidRDefault="002415BE" w:rsidP="002415BE">
            <w:pPr>
              <w:pStyle w:val="BodyText"/>
              <w:spacing w:before="40"/>
            </w:pPr>
            <w:r w:rsidRPr="00654EFD">
              <w:rPr>
                <w:b/>
                <w:bCs/>
                <w:color w:val="FF0000"/>
              </w:rPr>
              <w:t>IF</w:t>
            </w:r>
            <w:r w:rsidRPr="00654EFD">
              <w:rPr>
                <w:color w:val="FF0000"/>
              </w:rPr>
              <w:t xml:space="preserve"> LHD: </w:t>
            </w:r>
            <w:r w:rsidRPr="00654EFD">
              <w:t xml:space="preserve">At your earliest convenience, please give us a call back at the [insert name of local health department] at [insert phone number] or at our statewide call center at (844) 628-7223. </w:t>
            </w:r>
            <w:r w:rsidR="00260142" w:rsidRPr="00654EFD">
              <w:t xml:space="preserve">Their hours are 8am to 6pm. </w:t>
            </w:r>
            <w:r w:rsidRPr="00654EFD">
              <w:t>Again, I am [insert your name] calling on behalf of the [</w:t>
            </w:r>
            <w:r w:rsidR="5FDDAE3A" w:rsidRPr="00654EFD">
              <w:t xml:space="preserve">insert </w:t>
            </w:r>
            <w:r w:rsidRPr="00654EFD">
              <w:t>name of local health department] regarding a</w:t>
            </w:r>
            <w:r w:rsidR="00C832CD">
              <w:t xml:space="preserve"> time-sensitive </w:t>
            </w:r>
            <w:r w:rsidRPr="00654EFD">
              <w:t>public health matter. Thank you.”</w:t>
            </w:r>
          </w:p>
          <w:p w14:paraId="5C431AC1" w14:textId="52ED513D" w:rsidR="00957A46" w:rsidRPr="00654EFD" w:rsidRDefault="002415BE" w:rsidP="000D3879">
            <w:pPr>
              <w:pStyle w:val="BodyText"/>
              <w:spacing w:before="40"/>
            </w:pPr>
            <w:r w:rsidRPr="00654EFD">
              <w:rPr>
                <w:b/>
                <w:bCs/>
                <w:color w:val="FF0000"/>
              </w:rPr>
              <w:t>IF</w:t>
            </w:r>
            <w:r w:rsidR="00957A46" w:rsidRPr="00654EFD">
              <w:rPr>
                <w:color w:val="FF0000"/>
              </w:rPr>
              <w:t xml:space="preserve"> CCTC</w:t>
            </w:r>
            <w:r w:rsidR="00957A46" w:rsidRPr="00654EFD">
              <w:rPr>
                <w:i/>
                <w:iCs/>
                <w:color w:val="FF0000"/>
              </w:rPr>
              <w:t>:</w:t>
            </w:r>
            <w:r w:rsidR="00957A46" w:rsidRPr="00654EFD">
              <w:rPr>
                <w:color w:val="000000" w:themeColor="text1"/>
              </w:rPr>
              <w:t xml:space="preserve"> </w:t>
            </w:r>
            <w:r w:rsidR="00957A46" w:rsidRPr="00654EFD">
              <w:t>At your earliest convenience, please give us a call back through the statewide call center at (844) 628-7223</w:t>
            </w:r>
            <w:r w:rsidR="003F4DD7" w:rsidRPr="00654EFD">
              <w:t xml:space="preserve"> between 8am to 6pm</w:t>
            </w:r>
            <w:r w:rsidR="00957A46" w:rsidRPr="00654EFD">
              <w:t xml:space="preserve">, and ask for me, [insert </w:t>
            </w:r>
            <w:r w:rsidRPr="00654EFD">
              <w:t xml:space="preserve">your </w:t>
            </w:r>
            <w:r w:rsidR="00957A46" w:rsidRPr="00654EFD">
              <w:t xml:space="preserve">name], at extension </w:t>
            </w:r>
            <w:r w:rsidRPr="00654EFD">
              <w:t>[</w:t>
            </w:r>
            <w:r w:rsidRPr="00654EFD">
              <w:rPr>
                <w:shd w:val="clear" w:color="auto" w:fill="D9D9D9" w:themeFill="background1" w:themeFillShade="D9"/>
              </w:rPr>
              <w:t>insert ext. number</w:t>
            </w:r>
            <w:r w:rsidRPr="00654EFD">
              <w:t>].</w:t>
            </w:r>
            <w:r w:rsidR="00957A46" w:rsidRPr="00654EFD">
              <w:t xml:space="preserve"> Again, the number for the call center is (844) 628-7223, and I am [insert </w:t>
            </w:r>
            <w:r w:rsidRPr="00654EFD">
              <w:t xml:space="preserve">your </w:t>
            </w:r>
            <w:r w:rsidR="00957A46" w:rsidRPr="00654EFD">
              <w:t xml:space="preserve">name] calling on behalf of </w:t>
            </w:r>
            <w:r w:rsidRPr="00654EFD">
              <w:t xml:space="preserve">the </w:t>
            </w:r>
            <w:r w:rsidR="00957A46" w:rsidRPr="00654EFD">
              <w:t xml:space="preserve">[insert </w:t>
            </w:r>
            <w:r w:rsidRPr="00654EFD">
              <w:t>name of local health department]</w:t>
            </w:r>
            <w:r w:rsidR="00957A46" w:rsidRPr="00654EFD">
              <w:t xml:space="preserve"> regarding a</w:t>
            </w:r>
            <w:r w:rsidR="00C832CD">
              <w:t xml:space="preserve"> time-sensitive </w:t>
            </w:r>
            <w:r w:rsidR="00957A46" w:rsidRPr="00654EFD">
              <w:t>public health matter.  Thank you.”</w:t>
            </w:r>
          </w:p>
        </w:tc>
        <w:tc>
          <w:tcPr>
            <w:tcW w:w="4230" w:type="dxa"/>
            <w:shd w:val="clear" w:color="auto" w:fill="2F5496" w:themeFill="accent1" w:themeFillShade="BF"/>
          </w:tcPr>
          <w:p w14:paraId="78FCCBD4" w14:textId="527F4415" w:rsidR="00361FA9" w:rsidRPr="00654EFD" w:rsidRDefault="657C4229" w:rsidP="6B7B145A">
            <w:pPr>
              <w:rPr>
                <w:rStyle w:val="SubtleEmphasis"/>
                <w:i w:val="0"/>
                <w:iCs w:val="0"/>
                <w:color w:val="FFFFFF" w:themeColor="background1"/>
                <w:sz w:val="18"/>
                <w:szCs w:val="18"/>
              </w:rPr>
            </w:pPr>
            <w:r w:rsidRPr="00654EFD">
              <w:rPr>
                <w:rStyle w:val="SubtleEmphasis"/>
                <w:i w:val="0"/>
                <w:iCs w:val="0"/>
                <w:color w:val="FFFFFF" w:themeColor="background1"/>
                <w:sz w:val="18"/>
                <w:szCs w:val="18"/>
              </w:rPr>
              <w:lastRenderedPageBreak/>
              <w:t xml:space="preserve">If the person is not the individual you were trying to reach, ask to speak with the correct </w:t>
            </w:r>
            <w:r w:rsidR="74192A8B" w:rsidRPr="00654EFD">
              <w:rPr>
                <w:rStyle w:val="SubtleEmphasis"/>
                <w:i w:val="0"/>
                <w:iCs w:val="0"/>
                <w:color w:val="FFFFFF" w:themeColor="background1"/>
                <w:sz w:val="18"/>
                <w:szCs w:val="18"/>
              </w:rPr>
              <w:t>person.</w:t>
            </w:r>
            <w:r w:rsidR="2CD47B1D" w:rsidRPr="00654EFD">
              <w:rPr>
                <w:rStyle w:val="SubtleEmphasis"/>
                <w:i w:val="0"/>
                <w:iCs w:val="0"/>
                <w:color w:val="FFFFFF" w:themeColor="background1"/>
                <w:sz w:val="18"/>
                <w:szCs w:val="18"/>
              </w:rPr>
              <w:t xml:space="preserve"> </w:t>
            </w:r>
            <w:r w:rsidRPr="00654EFD">
              <w:rPr>
                <w:rStyle w:val="SubtleEmphasis"/>
                <w:i w:val="0"/>
                <w:iCs w:val="0"/>
                <w:color w:val="FFFFFF" w:themeColor="background1"/>
                <w:sz w:val="18"/>
                <w:szCs w:val="18"/>
              </w:rPr>
              <w:t>If the number is wrong, apologize for the inconvenience and end the call.</w:t>
            </w:r>
          </w:p>
          <w:p w14:paraId="3233C9A6" w14:textId="527F4415" w:rsidR="00EB621D" w:rsidRPr="00654EFD" w:rsidRDefault="00EB621D" w:rsidP="6B7B145A">
            <w:pPr>
              <w:rPr>
                <w:rStyle w:val="SubtleEmphasis"/>
                <w:i w:val="0"/>
                <w:iCs w:val="0"/>
                <w:color w:val="FFFFFF" w:themeColor="background1"/>
                <w:sz w:val="18"/>
                <w:szCs w:val="18"/>
              </w:rPr>
            </w:pPr>
          </w:p>
          <w:p w14:paraId="156640A6" w14:textId="6931F1FD" w:rsidR="00EB621D" w:rsidRPr="00654EFD" w:rsidRDefault="00EB621D" w:rsidP="1672162B">
            <w:pPr>
              <w:rPr>
                <w:rStyle w:val="SubtleEmphasis"/>
                <w:b/>
                <w:bCs/>
                <w:i w:val="0"/>
                <w:iCs w:val="0"/>
                <w:color w:val="FFFFFF" w:themeColor="background1"/>
                <w:sz w:val="18"/>
                <w:szCs w:val="18"/>
              </w:rPr>
            </w:pPr>
          </w:p>
        </w:tc>
      </w:tr>
      <w:tr w:rsidR="0C84D962" w:rsidRPr="00654EFD" w14:paraId="52870C15" w14:textId="77777777" w:rsidTr="113E9FE5">
        <w:tc>
          <w:tcPr>
            <w:tcW w:w="5940" w:type="dxa"/>
          </w:tcPr>
          <w:p w14:paraId="7E70F47E" w14:textId="2B2D404A" w:rsidR="00BC6485" w:rsidRPr="00654EFD" w:rsidRDefault="00BC6485" w:rsidP="00BC6485">
            <w:pPr>
              <w:pStyle w:val="Subtitle"/>
            </w:pPr>
            <w:r w:rsidRPr="00654EFD">
              <w:t>ESTABLISHING PREF</w:t>
            </w:r>
            <w:r w:rsidR="004C6244" w:rsidRPr="00654EFD">
              <w:t>E</w:t>
            </w:r>
            <w:r w:rsidRPr="00654EFD">
              <w:t>RRED LANGUAGE:</w:t>
            </w:r>
          </w:p>
          <w:p w14:paraId="009839AE" w14:textId="0BF4C746" w:rsidR="7CE0FE09" w:rsidRPr="00654EFD" w:rsidRDefault="0C84D962" w:rsidP="6B7B145A">
            <w:pPr>
              <w:pStyle w:val="BodyText"/>
              <w:rPr>
                <w:i/>
                <w:iCs/>
                <w:color w:val="FF0000"/>
              </w:rPr>
            </w:pPr>
            <w:r w:rsidRPr="00654EFD">
              <w:t xml:space="preserve">“Could I please confirm, is English your preferred language?” </w:t>
            </w:r>
          </w:p>
          <w:p w14:paraId="6B9DFAA3" w14:textId="457FD422" w:rsidR="00E04F3A" w:rsidRPr="00654EFD" w:rsidRDefault="00E04F3A" w:rsidP="00E04F3A">
            <w:pPr>
              <w:pStyle w:val="BodyText"/>
              <w:rPr>
                <w:rFonts w:asciiTheme="minorHAnsi" w:hAnsiTheme="minorHAnsi" w:cstheme="minorBidi"/>
                <w:i/>
                <w:color w:val="FF0000"/>
              </w:rPr>
            </w:pPr>
            <w:r w:rsidRPr="00654EFD">
              <w:rPr>
                <w:rFonts w:eastAsiaTheme="minorEastAsia"/>
                <w:b/>
                <w:color w:val="FF0000"/>
                <w:spacing w:val="15"/>
              </w:rPr>
              <w:t>IF</w:t>
            </w:r>
            <w:r w:rsidRPr="00654EFD">
              <w:rPr>
                <w:rFonts w:eastAsiaTheme="minorEastAsia"/>
                <w:color w:val="FF0000"/>
                <w:spacing w:val="15"/>
              </w:rPr>
              <w:t xml:space="preserve"> ENGLISH IS </w:t>
            </w:r>
            <w:r w:rsidR="00FD317D" w:rsidRPr="00654EFD">
              <w:rPr>
                <w:rFonts w:eastAsiaTheme="minorEastAsia"/>
                <w:color w:val="2F5496" w:themeColor="accent1" w:themeShade="BF"/>
                <w:spacing w:val="15"/>
              </w:rPr>
              <w:t>CASE PATIENT’S</w:t>
            </w:r>
            <w:r w:rsidRPr="00654EFD">
              <w:rPr>
                <w:rFonts w:eastAsiaTheme="minorEastAsia"/>
                <w:color w:val="2F5496" w:themeColor="accent1" w:themeShade="BF"/>
                <w:spacing w:val="15"/>
              </w:rPr>
              <w:t xml:space="preserve"> PREFERRED LANGUAGE:</w:t>
            </w:r>
          </w:p>
          <w:p w14:paraId="26A526FE" w14:textId="4AFB7CFB" w:rsidR="00E04F3A" w:rsidRPr="00654EFD" w:rsidRDefault="00E04F3A" w:rsidP="00E04F3A">
            <w:pPr>
              <w:pStyle w:val="Subtitle"/>
              <w:rPr>
                <w:rFonts w:ascii="Calibri" w:eastAsia="Calibri" w:hAnsi="Calibri" w:cs="Calibri"/>
                <w:color w:val="auto"/>
                <w:spacing w:val="0"/>
                <w:lang w:bidi="en-US"/>
              </w:rPr>
            </w:pPr>
            <w:r w:rsidRPr="00654EFD">
              <w:rPr>
                <w:rFonts w:ascii="Calibri" w:eastAsia="Calibri" w:hAnsi="Calibri" w:cs="Calibri"/>
                <w:color w:val="auto"/>
                <w:spacing w:val="0"/>
                <w:lang w:bidi="en-US"/>
              </w:rPr>
              <w:t xml:space="preserve">“Thank you. And is this the best phone number to reach you?”          </w:t>
            </w:r>
          </w:p>
          <w:p w14:paraId="5C9C39A5" w14:textId="72E62C84" w:rsidR="00843B1A" w:rsidRPr="00654EFD" w:rsidRDefault="0C84D962" w:rsidP="001D7D36">
            <w:pPr>
              <w:pStyle w:val="Subtitle"/>
            </w:pPr>
            <w:r w:rsidRPr="00654EFD">
              <w:rPr>
                <w:b/>
                <w:color w:val="FF0000"/>
              </w:rPr>
              <w:t>IF</w:t>
            </w:r>
            <w:r w:rsidRPr="00654EFD">
              <w:rPr>
                <w:color w:val="FF0000"/>
              </w:rPr>
              <w:t xml:space="preserve"> ENGLISH IS NOT </w:t>
            </w:r>
            <w:r w:rsidRPr="00654EFD">
              <w:t xml:space="preserve">THE </w:t>
            </w:r>
            <w:r w:rsidR="00226F5C" w:rsidRPr="00654EFD">
              <w:t>CASE PATIENT</w:t>
            </w:r>
            <w:r w:rsidRPr="00654EFD">
              <w:t>’S PREFERRED LANGUAGE:</w:t>
            </w:r>
          </w:p>
          <w:p w14:paraId="09FA3565" w14:textId="4EDDCA04" w:rsidR="0C84D962" w:rsidRPr="00654EFD" w:rsidRDefault="0C84D962" w:rsidP="00843B1A">
            <w:pPr>
              <w:pStyle w:val="BodyText"/>
            </w:pPr>
            <w:r w:rsidRPr="00654EFD">
              <w:t xml:space="preserve">“I’d like for you to be able to speak to someone in the language in which you are most comfortable speaking. May I call you back in just a few minutes with someone </w:t>
            </w:r>
            <w:r w:rsidR="00A23BA6" w:rsidRPr="00654EFD">
              <w:t>who</w:t>
            </w:r>
            <w:r w:rsidRPr="00654EFD">
              <w:t xml:space="preserve"> can help us with</w:t>
            </w:r>
            <w:r w:rsidR="00A3449F">
              <w:t xml:space="preserve"> </w:t>
            </w:r>
            <w:r w:rsidRPr="00654EFD">
              <w:t>that</w:t>
            </w:r>
            <w:proofErr w:type="gramStart"/>
            <w:r w:rsidRPr="00654EFD">
              <w:t>?”</w:t>
            </w:r>
            <w:r w:rsidR="00BB3FF1" w:rsidRPr="00654EFD">
              <w:t>*</w:t>
            </w:r>
            <w:proofErr w:type="gramEnd"/>
          </w:p>
        </w:tc>
        <w:tc>
          <w:tcPr>
            <w:tcW w:w="4230" w:type="dxa"/>
            <w:shd w:val="clear" w:color="auto" w:fill="2F5496" w:themeFill="accent1" w:themeFillShade="BF"/>
          </w:tcPr>
          <w:p w14:paraId="5D30EA35" w14:textId="60C644F9" w:rsidR="0C84D962" w:rsidRPr="00654EFD" w:rsidRDefault="0C84D962" w:rsidP="521E4CE5">
            <w:pPr>
              <w:rPr>
                <w:rStyle w:val="SubtleEmphasis"/>
                <w:i w:val="0"/>
                <w:iCs w:val="0"/>
                <w:color w:val="FFFFFF" w:themeColor="background1"/>
                <w:sz w:val="18"/>
                <w:szCs w:val="18"/>
              </w:rPr>
            </w:pPr>
          </w:p>
          <w:p w14:paraId="696B9ADF" w14:textId="77777777" w:rsidR="00BB3FF1" w:rsidRPr="00654EFD" w:rsidRDefault="00BB3FF1" w:rsidP="4523CBCE">
            <w:pPr>
              <w:rPr>
                <w:rStyle w:val="SubtleEmphasis"/>
                <w:i w:val="0"/>
                <w:iCs w:val="0"/>
                <w:color w:val="FFFFFF" w:themeColor="background1"/>
                <w:sz w:val="18"/>
                <w:szCs w:val="18"/>
              </w:rPr>
            </w:pPr>
          </w:p>
          <w:p w14:paraId="77502333" w14:textId="77777777" w:rsidR="00BB3FF1" w:rsidRPr="00654EFD" w:rsidRDefault="00BB3FF1" w:rsidP="4523CBCE">
            <w:pPr>
              <w:rPr>
                <w:rStyle w:val="SubtleEmphasis"/>
                <w:color w:val="FFFFFF" w:themeColor="background1"/>
                <w:sz w:val="18"/>
                <w:szCs w:val="18"/>
              </w:rPr>
            </w:pPr>
          </w:p>
          <w:p w14:paraId="72E8F2F6" w14:textId="77777777" w:rsidR="00BB3FF1" w:rsidRPr="00654EFD" w:rsidRDefault="00BB3FF1" w:rsidP="4523CBCE">
            <w:pPr>
              <w:rPr>
                <w:rStyle w:val="SubtleEmphasis"/>
                <w:color w:val="FFFFFF" w:themeColor="background1"/>
                <w:sz w:val="18"/>
                <w:szCs w:val="18"/>
              </w:rPr>
            </w:pPr>
          </w:p>
          <w:p w14:paraId="23A9A8DB" w14:textId="77777777" w:rsidR="00BB3FF1" w:rsidRPr="00654EFD" w:rsidRDefault="00BB3FF1" w:rsidP="4523CBCE">
            <w:pPr>
              <w:rPr>
                <w:rStyle w:val="SubtleEmphasis"/>
                <w:color w:val="FFFFFF" w:themeColor="background1"/>
                <w:sz w:val="18"/>
                <w:szCs w:val="18"/>
              </w:rPr>
            </w:pPr>
          </w:p>
          <w:p w14:paraId="31284FF8" w14:textId="77777777" w:rsidR="00BB3FF1" w:rsidRPr="00654EFD" w:rsidRDefault="00BB3FF1" w:rsidP="4523CBCE">
            <w:pPr>
              <w:rPr>
                <w:rStyle w:val="SubtleEmphasis"/>
                <w:color w:val="FFFFFF" w:themeColor="background1"/>
                <w:sz w:val="18"/>
                <w:szCs w:val="18"/>
              </w:rPr>
            </w:pPr>
          </w:p>
          <w:p w14:paraId="001E0794" w14:textId="77777777" w:rsidR="00BC6485" w:rsidRPr="00654EFD" w:rsidRDefault="00BC6485" w:rsidP="4523CBCE">
            <w:pPr>
              <w:rPr>
                <w:rStyle w:val="SubtleEmphasis"/>
                <w:i w:val="0"/>
                <w:iCs w:val="0"/>
                <w:color w:val="FFFFFF" w:themeColor="background1"/>
                <w:sz w:val="18"/>
                <w:szCs w:val="18"/>
              </w:rPr>
            </w:pPr>
          </w:p>
          <w:p w14:paraId="1D14D8A9" w14:textId="77777777" w:rsidR="00BC6485" w:rsidRPr="00654EFD" w:rsidRDefault="00BC6485" w:rsidP="4523CBCE">
            <w:pPr>
              <w:rPr>
                <w:rStyle w:val="SubtleEmphasis"/>
                <w:color w:val="FFFFFF" w:themeColor="background1"/>
                <w:sz w:val="18"/>
                <w:szCs w:val="18"/>
              </w:rPr>
            </w:pPr>
          </w:p>
          <w:p w14:paraId="064D5246" w14:textId="1B155970" w:rsidR="00551423" w:rsidRPr="00654EFD" w:rsidRDefault="00BB3FF1" w:rsidP="4523CBCE">
            <w:pPr>
              <w:rPr>
                <w:rStyle w:val="SubtleEmphasis"/>
                <w:i w:val="0"/>
                <w:iCs w:val="0"/>
                <w:color w:val="FFFFFF" w:themeColor="background1"/>
                <w:sz w:val="18"/>
                <w:szCs w:val="18"/>
              </w:rPr>
            </w:pPr>
            <w:r w:rsidRPr="00654EFD">
              <w:rPr>
                <w:rStyle w:val="SubtleEmphasis"/>
                <w:i w:val="0"/>
                <w:iCs w:val="0"/>
                <w:color w:val="FFFFFF" w:themeColor="background1"/>
                <w:sz w:val="18"/>
                <w:szCs w:val="18"/>
              </w:rPr>
              <w:t>*</w:t>
            </w:r>
            <w:r w:rsidR="6B119D87" w:rsidRPr="00654EFD">
              <w:rPr>
                <w:rStyle w:val="SubtleEmphasis"/>
                <w:i w:val="0"/>
                <w:iCs w:val="0"/>
                <w:color w:val="FFFFFF" w:themeColor="background1"/>
                <w:sz w:val="18"/>
                <w:szCs w:val="18"/>
              </w:rPr>
              <w:t xml:space="preserve">If the </w:t>
            </w:r>
            <w:r w:rsidR="00F65983" w:rsidRPr="00654EFD">
              <w:rPr>
                <w:rStyle w:val="SubtleEmphasis"/>
                <w:i w:val="0"/>
                <w:iCs w:val="0"/>
                <w:color w:val="FFFFFF" w:themeColor="background1"/>
                <w:sz w:val="18"/>
                <w:szCs w:val="18"/>
              </w:rPr>
              <w:t>case patient</w:t>
            </w:r>
            <w:r w:rsidR="6B119D87" w:rsidRPr="00654EFD">
              <w:rPr>
                <w:rStyle w:val="SubtleEmphasis"/>
                <w:i w:val="0"/>
                <w:iCs w:val="0"/>
                <w:color w:val="FFFFFF" w:themeColor="background1"/>
                <w:sz w:val="18"/>
                <w:szCs w:val="18"/>
              </w:rPr>
              <w:t xml:space="preserve"> confirms that English is not the</w:t>
            </w:r>
            <w:r w:rsidR="00FF5B10" w:rsidRPr="00654EFD">
              <w:rPr>
                <w:rStyle w:val="SubtleEmphasis"/>
                <w:i w:val="0"/>
                <w:iCs w:val="0"/>
                <w:color w:val="FFFFFF" w:themeColor="background1"/>
                <w:sz w:val="18"/>
                <w:szCs w:val="18"/>
              </w:rPr>
              <w:t>ir</w:t>
            </w:r>
            <w:r w:rsidR="6B119D87" w:rsidRPr="00654EFD">
              <w:rPr>
                <w:rStyle w:val="SubtleEmphasis"/>
                <w:i w:val="0"/>
                <w:iCs w:val="0"/>
                <w:color w:val="FFFFFF" w:themeColor="background1"/>
                <w:sz w:val="18"/>
                <w:szCs w:val="18"/>
              </w:rPr>
              <w:t xml:space="preserve"> preferred language, </w:t>
            </w:r>
            <w:r w:rsidR="00B61382" w:rsidRPr="00654EFD">
              <w:rPr>
                <w:rStyle w:val="SubtleEmphasis"/>
                <w:i w:val="0"/>
                <w:iCs w:val="0"/>
                <w:color w:val="FFFFFF" w:themeColor="background1"/>
                <w:sz w:val="18"/>
                <w:szCs w:val="18"/>
              </w:rPr>
              <w:t>continue according to regional or local health department direction.</w:t>
            </w:r>
            <w:r w:rsidR="00551423" w:rsidRPr="00654EFD">
              <w:rPr>
                <w:rStyle w:val="SubtleEmphasis"/>
                <w:i w:val="0"/>
                <w:iCs w:val="0"/>
                <w:color w:val="FFFFFF" w:themeColor="background1"/>
                <w:sz w:val="18"/>
                <w:szCs w:val="18"/>
              </w:rPr>
              <w:t xml:space="preserve"> If the person cannot understand you, enunciate and convey in simple language that someone will call them back.</w:t>
            </w:r>
          </w:p>
          <w:p w14:paraId="78762BCB" w14:textId="77777777" w:rsidR="00702C45" w:rsidRPr="00654EFD" w:rsidRDefault="00702C45" w:rsidP="4523CBCE">
            <w:pPr>
              <w:rPr>
                <w:rStyle w:val="SubtleEmphasis"/>
                <w:i w:val="0"/>
                <w:iCs w:val="0"/>
                <w:color w:val="FFFFFF" w:themeColor="background1"/>
                <w:sz w:val="18"/>
                <w:szCs w:val="18"/>
              </w:rPr>
            </w:pPr>
          </w:p>
          <w:p w14:paraId="1ACC96E9" w14:textId="3ADE2D21" w:rsidR="0C84D962" w:rsidRPr="00654EFD" w:rsidRDefault="0C84D962" w:rsidP="4523CBCE">
            <w:pPr>
              <w:rPr>
                <w:rStyle w:val="SubtleEmphasis"/>
                <w:i w:val="0"/>
                <w:iCs w:val="0"/>
                <w:color w:val="FFFFFF" w:themeColor="background1"/>
                <w:sz w:val="18"/>
                <w:szCs w:val="18"/>
              </w:rPr>
            </w:pPr>
          </w:p>
        </w:tc>
      </w:tr>
      <w:tr w:rsidR="009A165D" w:rsidRPr="00654EFD" w14:paraId="614B9406" w14:textId="77777777" w:rsidTr="113E9FE5">
        <w:tc>
          <w:tcPr>
            <w:tcW w:w="5940" w:type="dxa"/>
          </w:tcPr>
          <w:p w14:paraId="3BF0C35E" w14:textId="6CCE43DB" w:rsidR="4464F1BA" w:rsidRPr="00654EFD" w:rsidRDefault="4464F1BA" w:rsidP="001D7D36">
            <w:pPr>
              <w:pStyle w:val="Subtitle"/>
            </w:pPr>
            <w:r w:rsidRPr="00654EFD">
              <w:t xml:space="preserve">IF THE </w:t>
            </w:r>
            <w:r w:rsidR="00226F5C" w:rsidRPr="00654EFD">
              <w:t>CASE PATIENT</w:t>
            </w:r>
            <w:r w:rsidRPr="00654EFD">
              <w:t xml:space="preserve"> IS NOT AVAILABLE TO TALK</w:t>
            </w:r>
            <w:r w:rsidR="00EC4EC7" w:rsidRPr="00654EFD">
              <w:t>:</w:t>
            </w:r>
          </w:p>
          <w:p w14:paraId="43CBC808" w14:textId="321D882F" w:rsidR="00517B7E" w:rsidRPr="00654EFD" w:rsidRDefault="009A165D" w:rsidP="00517B7E">
            <w:pPr>
              <w:pStyle w:val="BodyText"/>
            </w:pPr>
            <w:r w:rsidRPr="00654EFD">
              <w:t xml:space="preserve">“Is there a better time for me to call back?” </w:t>
            </w:r>
            <w:r w:rsidR="00517B7E" w:rsidRPr="00654EFD">
              <w:rPr>
                <w:color w:val="FF0000"/>
              </w:rPr>
              <w:t>OR</w:t>
            </w:r>
          </w:p>
          <w:p w14:paraId="5D59D9F9" w14:textId="7E92BE77" w:rsidR="00FF2C3D" w:rsidRPr="00654EFD" w:rsidRDefault="00FF2C3D" w:rsidP="00FF2C3D">
            <w:pPr>
              <w:tabs>
                <w:tab w:val="left" w:pos="2070"/>
              </w:tabs>
            </w:pPr>
            <w:r w:rsidRPr="00654EFD">
              <w:t xml:space="preserve">“Sounds like this isn’t a good time for you. When would be a better time?”  </w:t>
            </w:r>
            <w:r w:rsidRPr="00654EFD">
              <w:rPr>
                <w:color w:val="FF0000"/>
              </w:rPr>
              <w:t>O</w:t>
            </w:r>
            <w:r w:rsidR="00517B7E" w:rsidRPr="00654EFD">
              <w:rPr>
                <w:color w:val="FF0000"/>
              </w:rPr>
              <w:t>R</w:t>
            </w:r>
          </w:p>
          <w:p w14:paraId="33F3F832" w14:textId="57D89EB0" w:rsidR="00F5415C" w:rsidRPr="00654EFD" w:rsidRDefault="00FF2C3D" w:rsidP="00FF2C3D">
            <w:pPr>
              <w:pStyle w:val="BodyText"/>
            </w:pPr>
            <w:r w:rsidRPr="00654EFD">
              <w:t>“Sounds like you’re not feeling up to talking right now. Can you predict a better time</w:t>
            </w:r>
            <w:proofErr w:type="gramStart"/>
            <w:r w:rsidRPr="00654EFD">
              <w:t>?”</w:t>
            </w:r>
            <w:r w:rsidR="007342A0" w:rsidRPr="00654EFD">
              <w:t>*</w:t>
            </w:r>
            <w:proofErr w:type="gramEnd"/>
            <w:r w:rsidRPr="00654EFD">
              <w:rPr>
                <w:i/>
                <w:color w:val="FF0000"/>
              </w:rPr>
              <w:t xml:space="preserve"> </w:t>
            </w:r>
            <w:r w:rsidRPr="00654EFD">
              <w:rPr>
                <w:i/>
                <w:iCs/>
                <w:color w:val="FF0000"/>
              </w:rPr>
              <w:t>Pause for response and document.</w:t>
            </w:r>
            <w:r w:rsidRPr="00654EFD">
              <w:t xml:space="preserve"> </w:t>
            </w:r>
          </w:p>
          <w:p w14:paraId="61423AF5" w14:textId="1440F3F5" w:rsidR="00FF2C3D" w:rsidRPr="00654EFD" w:rsidRDefault="00FF2C3D" w:rsidP="00FF2C3D">
            <w:pPr>
              <w:pStyle w:val="BodyText"/>
              <w:rPr>
                <w:i/>
                <w:color w:val="FF0000"/>
              </w:rPr>
            </w:pPr>
            <w:r w:rsidRPr="00654EFD">
              <w:t>“Or, if you would prefer, is there someone else who might be available who has your permission to speak to me about your illness</w:t>
            </w:r>
            <w:proofErr w:type="gramStart"/>
            <w:r w:rsidRPr="00654EFD">
              <w:t>?”</w:t>
            </w:r>
            <w:r w:rsidR="007342A0" w:rsidRPr="00654EFD">
              <w:t>*</w:t>
            </w:r>
            <w:proofErr w:type="gramEnd"/>
            <w:r w:rsidR="007342A0" w:rsidRPr="00654EFD">
              <w:t>*</w:t>
            </w:r>
          </w:p>
        </w:tc>
        <w:tc>
          <w:tcPr>
            <w:tcW w:w="4230" w:type="dxa"/>
            <w:shd w:val="clear" w:color="auto" w:fill="2F5496" w:themeFill="accent1" w:themeFillShade="BF"/>
          </w:tcPr>
          <w:p w14:paraId="0D45657A" w14:textId="77777777" w:rsidR="009A165D" w:rsidRPr="00654EFD" w:rsidRDefault="4D727534" w:rsidP="7CE0FE09">
            <w:pPr>
              <w:spacing w:line="259" w:lineRule="auto"/>
              <w:rPr>
                <w:rStyle w:val="SubtleEmphasis"/>
                <w:rFonts w:ascii="Calibri" w:eastAsia="Calibri" w:hAnsi="Calibri" w:cs="Calibri"/>
                <w:i w:val="0"/>
                <w:iCs w:val="0"/>
                <w:color w:val="FFFFFF" w:themeColor="background1"/>
                <w:sz w:val="18"/>
                <w:szCs w:val="18"/>
              </w:rPr>
            </w:pPr>
            <w:r w:rsidRPr="00654EFD">
              <w:rPr>
                <w:rStyle w:val="SubtleEmphasis"/>
                <w:rFonts w:ascii="Calibri" w:eastAsia="Calibri" w:hAnsi="Calibri" w:cs="Calibri"/>
                <w:i w:val="0"/>
                <w:iCs w:val="0"/>
                <w:color w:val="FFFFFF" w:themeColor="background1"/>
                <w:sz w:val="18"/>
                <w:szCs w:val="18"/>
              </w:rPr>
              <w:t>The</w:t>
            </w:r>
            <w:r w:rsidRPr="00654EFD" w:rsidDel="00BB3FF1">
              <w:rPr>
                <w:rStyle w:val="SubtleEmphasis"/>
                <w:rFonts w:ascii="Calibri" w:eastAsia="Calibri" w:hAnsi="Calibri" w:cs="Calibri"/>
                <w:i w:val="0"/>
                <w:iCs w:val="0"/>
                <w:color w:val="FFFFFF" w:themeColor="background1"/>
                <w:sz w:val="18"/>
                <w:szCs w:val="18"/>
              </w:rPr>
              <w:t xml:space="preserve"> </w:t>
            </w:r>
            <w:r w:rsidR="00BB3FF1" w:rsidRPr="00654EFD">
              <w:rPr>
                <w:rStyle w:val="SubtleEmphasis"/>
                <w:rFonts w:ascii="Calibri" w:eastAsia="Calibri" w:hAnsi="Calibri" w:cs="Calibri"/>
                <w:i w:val="0"/>
                <w:iCs w:val="0"/>
                <w:color w:val="FFFFFF" w:themeColor="background1"/>
                <w:sz w:val="18"/>
                <w:szCs w:val="18"/>
              </w:rPr>
              <w:t>c</w:t>
            </w:r>
            <w:r w:rsidR="00BB3FF1" w:rsidRPr="00654EFD">
              <w:rPr>
                <w:rStyle w:val="SubtleEmphasis"/>
                <w:rFonts w:ascii="Calibri" w:eastAsia="Calibri" w:hAnsi="Calibri" w:cs="Calibri"/>
                <w:i w:val="0"/>
                <w:color w:val="FFFFFF" w:themeColor="background1"/>
                <w:sz w:val="18"/>
                <w:szCs w:val="18"/>
              </w:rPr>
              <w:t>ase patient</w:t>
            </w:r>
            <w:r w:rsidR="00BB3FF1" w:rsidRPr="00654EFD">
              <w:rPr>
                <w:rStyle w:val="SubtleEmphasis"/>
                <w:rFonts w:ascii="Calibri" w:eastAsia="Calibri" w:hAnsi="Calibri" w:cs="Calibri"/>
                <w:i w:val="0"/>
                <w:iCs w:val="0"/>
                <w:color w:val="FFFFFF" w:themeColor="background1"/>
                <w:sz w:val="18"/>
                <w:szCs w:val="18"/>
              </w:rPr>
              <w:t xml:space="preserve"> </w:t>
            </w:r>
            <w:r w:rsidRPr="00654EFD">
              <w:rPr>
                <w:rStyle w:val="SubtleEmphasis"/>
                <w:rFonts w:ascii="Calibri" w:eastAsia="Calibri" w:hAnsi="Calibri" w:cs="Calibri"/>
                <w:i w:val="0"/>
                <w:iCs w:val="0"/>
                <w:color w:val="FFFFFF" w:themeColor="background1"/>
                <w:sz w:val="18"/>
                <w:szCs w:val="18"/>
              </w:rPr>
              <w:t>might be sleeping, resting, or at work. Wait for a response</w:t>
            </w:r>
            <w:r w:rsidR="001F5ECE" w:rsidRPr="00654EFD">
              <w:rPr>
                <w:rStyle w:val="SubtleEmphasis"/>
                <w:rFonts w:ascii="Calibri" w:eastAsia="Calibri" w:hAnsi="Calibri" w:cs="Calibri"/>
                <w:i w:val="0"/>
                <w:iCs w:val="0"/>
                <w:color w:val="FFFFFF" w:themeColor="background1"/>
                <w:sz w:val="18"/>
                <w:szCs w:val="18"/>
              </w:rPr>
              <w:t>,</w:t>
            </w:r>
            <w:r w:rsidRPr="00654EFD">
              <w:rPr>
                <w:rStyle w:val="SubtleEmphasis"/>
                <w:rFonts w:ascii="Calibri" w:eastAsia="Calibri" w:hAnsi="Calibri" w:cs="Calibri"/>
                <w:i w:val="0"/>
                <w:iCs w:val="0"/>
                <w:color w:val="FFFFFF" w:themeColor="background1"/>
                <w:sz w:val="18"/>
                <w:szCs w:val="18"/>
              </w:rPr>
              <w:t xml:space="preserve"> thank the person, document, and schedule an outreach for the designated time.</w:t>
            </w:r>
          </w:p>
          <w:p w14:paraId="13E0BB93" w14:textId="2B37358A" w:rsidR="00517B7E" w:rsidRPr="00654EFD" w:rsidRDefault="00517B7E" w:rsidP="7CE0FE09">
            <w:pPr>
              <w:spacing w:line="259" w:lineRule="auto"/>
              <w:rPr>
                <w:rStyle w:val="SubtleEmphasis"/>
                <w:rFonts w:ascii="Calibri" w:eastAsia="Calibri" w:hAnsi="Calibri" w:cs="Calibri"/>
                <w:color w:val="FFFFFF" w:themeColor="background1"/>
                <w:sz w:val="18"/>
                <w:szCs w:val="18"/>
              </w:rPr>
            </w:pPr>
          </w:p>
          <w:p w14:paraId="000DAF33" w14:textId="2806F69E" w:rsidR="0038082C" w:rsidRPr="00654EFD" w:rsidRDefault="0038082C" w:rsidP="7CE0FE09">
            <w:pPr>
              <w:spacing w:line="259" w:lineRule="auto"/>
              <w:rPr>
                <w:rStyle w:val="SubtleEmphasis"/>
                <w:rFonts w:ascii="Calibri" w:eastAsia="Calibri" w:hAnsi="Calibri" w:cs="Calibri"/>
                <w:color w:val="FFFFFF" w:themeColor="background1"/>
                <w:sz w:val="18"/>
                <w:szCs w:val="18"/>
              </w:rPr>
            </w:pPr>
          </w:p>
          <w:p w14:paraId="2E2FE2FE" w14:textId="77777777" w:rsidR="0038082C" w:rsidRPr="00654EFD" w:rsidRDefault="0038082C" w:rsidP="7CE0FE09">
            <w:pPr>
              <w:spacing w:line="259" w:lineRule="auto"/>
              <w:rPr>
                <w:rStyle w:val="SubtleEmphasis"/>
                <w:rFonts w:ascii="Calibri" w:eastAsia="Calibri" w:hAnsi="Calibri" w:cs="Calibri"/>
                <w:color w:val="FFFFFF" w:themeColor="background1"/>
                <w:sz w:val="18"/>
                <w:szCs w:val="18"/>
              </w:rPr>
            </w:pPr>
          </w:p>
          <w:p w14:paraId="284097D9" w14:textId="352CDB3A" w:rsidR="00517B7E" w:rsidRPr="00654EFD" w:rsidRDefault="0038082C" w:rsidP="00517B7E">
            <w:pPr>
              <w:rPr>
                <w:rFonts w:ascii="Calibri" w:eastAsia="Calibri" w:hAnsi="Calibri" w:cs="Calibri"/>
                <w:color w:val="FFFFFF" w:themeColor="background1"/>
                <w:sz w:val="18"/>
                <w:szCs w:val="18"/>
              </w:rPr>
            </w:pPr>
            <w:r w:rsidRPr="00654EFD">
              <w:rPr>
                <w:rFonts w:ascii="Calibri" w:eastAsia="Calibri" w:hAnsi="Calibri" w:cs="Calibri"/>
                <w:color w:val="FFFFFF" w:themeColor="background1"/>
                <w:sz w:val="18"/>
                <w:szCs w:val="18"/>
              </w:rPr>
              <w:t>*</w:t>
            </w:r>
            <w:r w:rsidR="00517B7E" w:rsidRPr="00654EFD">
              <w:rPr>
                <w:rFonts w:ascii="Calibri" w:eastAsia="Calibri" w:hAnsi="Calibri" w:cs="Calibri"/>
                <w:color w:val="FFFFFF" w:themeColor="background1"/>
                <w:sz w:val="18"/>
                <w:szCs w:val="18"/>
              </w:rPr>
              <w:t>If you need to call back later, document the requested time to call the case patient back and set a calendar reminder to call back.</w:t>
            </w:r>
          </w:p>
          <w:p w14:paraId="510E218B" w14:textId="77777777" w:rsidR="00517B7E" w:rsidRPr="00654EFD" w:rsidRDefault="00517B7E" w:rsidP="00517B7E">
            <w:pPr>
              <w:rPr>
                <w:rFonts w:ascii="Calibri" w:eastAsia="Calibri" w:hAnsi="Calibri" w:cs="Calibri"/>
                <w:color w:val="FFFFFF" w:themeColor="background1"/>
                <w:sz w:val="18"/>
                <w:szCs w:val="18"/>
              </w:rPr>
            </w:pPr>
          </w:p>
          <w:p w14:paraId="44DCAFA8" w14:textId="63861DEF" w:rsidR="00517B7E" w:rsidRPr="00654EFD" w:rsidRDefault="0038082C" w:rsidP="00517B7E">
            <w:pPr>
              <w:spacing w:line="259" w:lineRule="auto"/>
              <w:rPr>
                <w:rFonts w:ascii="Calibri" w:eastAsia="Calibri" w:hAnsi="Calibri" w:cs="Calibri"/>
                <w:sz w:val="18"/>
                <w:szCs w:val="18"/>
              </w:rPr>
            </w:pPr>
            <w:r w:rsidRPr="00654EFD">
              <w:rPr>
                <w:rFonts w:ascii="Calibri" w:eastAsia="Calibri" w:hAnsi="Calibri" w:cs="Calibri"/>
                <w:color w:val="FFFFFF" w:themeColor="background1"/>
                <w:sz w:val="18"/>
                <w:szCs w:val="18"/>
              </w:rPr>
              <w:t>**</w:t>
            </w:r>
            <w:r w:rsidR="00517B7E" w:rsidRPr="00654EFD">
              <w:rPr>
                <w:rFonts w:ascii="Calibri" w:eastAsia="Calibri" w:hAnsi="Calibri" w:cs="Calibri"/>
                <w:color w:val="FFFFFF" w:themeColor="background1"/>
                <w:sz w:val="18"/>
                <w:szCs w:val="18"/>
              </w:rPr>
              <w:t>If the case patient provides a proxy, document the name of the person with whom you are speaking and that person’s relationship to the case patient.</w:t>
            </w:r>
          </w:p>
        </w:tc>
      </w:tr>
      <w:tr w:rsidR="003D7C7C" w:rsidRPr="00654EFD" w14:paraId="35D15203" w14:textId="77777777" w:rsidTr="113E9FE5">
        <w:trPr>
          <w:trHeight w:val="481"/>
        </w:trPr>
        <w:tc>
          <w:tcPr>
            <w:tcW w:w="5940" w:type="dxa"/>
          </w:tcPr>
          <w:p w14:paraId="6328E1C0" w14:textId="5894BFAD" w:rsidR="00A10F1E" w:rsidRPr="00654EFD" w:rsidRDefault="00A10F1E" w:rsidP="00A10F1E">
            <w:pPr>
              <w:pStyle w:val="Subtitle"/>
            </w:pPr>
            <w:r w:rsidRPr="00654EFD">
              <w:lastRenderedPageBreak/>
              <w:t>IF THE CASE PATIENT TRIES TO END THE CONVERSATION BY SAYING THEY ARE VACCINATED:</w:t>
            </w:r>
          </w:p>
          <w:p w14:paraId="326961AF" w14:textId="0A6EF4C2" w:rsidR="00A10F1E" w:rsidRPr="00654EFD" w:rsidRDefault="00A10F1E" w:rsidP="00A10F1E">
            <w:pPr>
              <w:pStyle w:val="BodyText"/>
              <w:rPr>
                <w:rFonts w:asciiTheme="minorHAnsi" w:hAnsiTheme="minorHAnsi" w:cstheme="minorBidi"/>
              </w:rPr>
            </w:pPr>
            <w:r w:rsidRPr="00654EFD">
              <w:rPr>
                <w:rFonts w:asciiTheme="minorHAnsi" w:hAnsiTheme="minorHAnsi" w:cstheme="minorBidi"/>
                <w:b/>
                <w:color w:val="FF0000"/>
              </w:rPr>
              <w:t>IF</w:t>
            </w:r>
            <w:r w:rsidRPr="00654EFD">
              <w:rPr>
                <w:rFonts w:asciiTheme="minorHAnsi" w:hAnsiTheme="minorHAnsi" w:cstheme="minorBidi"/>
                <w:color w:val="FF0000"/>
              </w:rPr>
              <w:t xml:space="preserve"> case patient voluntarily informs you that they have been </w:t>
            </w:r>
            <w:r w:rsidRPr="00654EFD">
              <w:br/>
            </w:r>
            <w:r w:rsidRPr="00654EFD">
              <w:rPr>
                <w:rFonts w:asciiTheme="minorHAnsi" w:hAnsiTheme="minorHAnsi" w:cstheme="minorBidi"/>
                <w:color w:val="FF0000"/>
              </w:rPr>
              <w:t xml:space="preserve">vaccinated, </w:t>
            </w:r>
            <w:r w:rsidRPr="00654EFD">
              <w:rPr>
                <w:rFonts w:asciiTheme="minorHAnsi" w:hAnsiTheme="minorHAnsi" w:cstheme="minorBidi"/>
              </w:rPr>
              <w:t>thank the</w:t>
            </w:r>
            <w:r w:rsidR="00F40471" w:rsidRPr="00654EFD">
              <w:rPr>
                <w:rFonts w:asciiTheme="minorHAnsi" w:hAnsiTheme="minorHAnsi" w:cstheme="minorBidi"/>
              </w:rPr>
              <w:t xml:space="preserve">m </w:t>
            </w:r>
            <w:r w:rsidRPr="00654EFD">
              <w:rPr>
                <w:rFonts w:asciiTheme="minorHAnsi" w:hAnsiTheme="minorHAnsi" w:cstheme="minorBidi"/>
              </w:rPr>
              <w:t>for sharing and let the</w:t>
            </w:r>
            <w:r w:rsidR="00F40471" w:rsidRPr="00654EFD">
              <w:rPr>
                <w:rFonts w:asciiTheme="minorHAnsi" w:hAnsiTheme="minorHAnsi" w:cstheme="minorBidi"/>
              </w:rPr>
              <w:t xml:space="preserve">m </w:t>
            </w:r>
            <w:r w:rsidRPr="00654EFD">
              <w:rPr>
                <w:rFonts w:asciiTheme="minorHAnsi" w:hAnsiTheme="minorHAnsi" w:cstheme="minorBidi"/>
              </w:rPr>
              <w:t xml:space="preserve">know you </w:t>
            </w:r>
            <w:r w:rsidR="049864C9" w:rsidRPr="00654EFD">
              <w:rPr>
                <w:rFonts w:asciiTheme="minorHAnsi" w:hAnsiTheme="minorHAnsi" w:cstheme="minorBidi"/>
              </w:rPr>
              <w:t>may</w:t>
            </w:r>
            <w:r w:rsidRPr="00654EFD">
              <w:rPr>
                <w:rFonts w:asciiTheme="minorHAnsi" w:hAnsiTheme="minorHAnsi" w:cstheme="minorBidi"/>
              </w:rPr>
              <w:t xml:space="preserve"> </w:t>
            </w:r>
            <w:r w:rsidR="0029179A" w:rsidRPr="00654EFD">
              <w:rPr>
                <w:rFonts w:asciiTheme="minorHAnsi" w:hAnsiTheme="minorHAnsi" w:cstheme="minorBidi"/>
              </w:rPr>
              <w:t xml:space="preserve">have some more </w:t>
            </w:r>
            <w:r w:rsidR="00A57D69" w:rsidRPr="00654EFD">
              <w:rPr>
                <w:rFonts w:asciiTheme="minorHAnsi" w:hAnsiTheme="minorHAnsi" w:cstheme="minorBidi"/>
              </w:rPr>
              <w:t xml:space="preserve">information to share that may help while they are navigating through this challenging time. </w:t>
            </w:r>
          </w:p>
          <w:p w14:paraId="065FE416" w14:textId="5FD965DA" w:rsidR="003D7C7C" w:rsidRPr="00654EFD" w:rsidRDefault="00A10F1E" w:rsidP="3F4DB3A4">
            <w:pPr>
              <w:pStyle w:val="BodyText"/>
              <w:rPr>
                <w:b/>
                <w:bCs/>
                <w:color w:val="FF0000"/>
              </w:rPr>
            </w:pPr>
            <w:r w:rsidRPr="00654EFD">
              <w:rPr>
                <w:rFonts w:cstheme="minorHAnsi"/>
                <w:b/>
                <w:bCs/>
                <w:color w:val="FF0000"/>
              </w:rPr>
              <w:t xml:space="preserve">IF </w:t>
            </w:r>
            <w:r w:rsidR="00F40471" w:rsidRPr="00654EFD">
              <w:rPr>
                <w:rFonts w:cstheme="minorHAnsi"/>
                <w:color w:val="FF0000"/>
              </w:rPr>
              <w:t>case patient</w:t>
            </w:r>
            <w:r w:rsidRPr="00654EFD">
              <w:rPr>
                <w:rFonts w:cstheme="minorHAnsi"/>
                <w:color w:val="FF0000"/>
              </w:rPr>
              <w:t xml:space="preserve"> questions why </w:t>
            </w:r>
            <w:r w:rsidR="00F40471" w:rsidRPr="00654EFD">
              <w:rPr>
                <w:rFonts w:cstheme="minorHAnsi"/>
                <w:color w:val="FF0000"/>
              </w:rPr>
              <w:t>they tested positive for</w:t>
            </w:r>
            <w:r w:rsidRPr="00654EFD">
              <w:rPr>
                <w:rFonts w:cstheme="minorHAnsi"/>
                <w:color w:val="FF0000"/>
              </w:rPr>
              <w:t xml:space="preserve"> COVID-19 even though vaccinated</w:t>
            </w:r>
            <w:r w:rsidRPr="00654EFD">
              <w:rPr>
                <w:rFonts w:cstheme="minorHAnsi"/>
              </w:rPr>
              <w:t>, share the information listed to the right.</w:t>
            </w:r>
            <w:r w:rsidRPr="00654EFD">
              <w:rPr>
                <w:b/>
                <w:bCs/>
                <w:color w:val="FF0000"/>
              </w:rPr>
              <w:t xml:space="preserve"> </w:t>
            </w:r>
          </w:p>
        </w:tc>
        <w:tc>
          <w:tcPr>
            <w:tcW w:w="4230" w:type="dxa"/>
            <w:shd w:val="clear" w:color="auto" w:fill="2F5496" w:themeFill="accent1" w:themeFillShade="BF"/>
          </w:tcPr>
          <w:p w14:paraId="7ACD420E" w14:textId="77777777" w:rsidR="004D4D79" w:rsidRPr="00654EFD" w:rsidRDefault="004D4D79" w:rsidP="009D2CA0">
            <w:pPr>
              <w:spacing w:line="256" w:lineRule="auto"/>
              <w:rPr>
                <w:rStyle w:val="SubtleEmphasis"/>
                <w:rFonts w:eastAsiaTheme="minorEastAsia"/>
                <w:i w:val="0"/>
                <w:color w:val="FFFFFF" w:themeColor="background1"/>
                <w:sz w:val="18"/>
                <w:szCs w:val="18"/>
              </w:rPr>
            </w:pPr>
          </w:p>
          <w:p w14:paraId="12FACF18" w14:textId="4E4A62F0" w:rsidR="174C93EF" w:rsidRPr="00654EFD" w:rsidRDefault="7CB3BCE4" w:rsidP="5BBAC053">
            <w:pPr>
              <w:pStyle w:val="ListParagraph"/>
              <w:numPr>
                <w:ilvl w:val="0"/>
                <w:numId w:val="12"/>
              </w:numPr>
              <w:spacing w:line="256" w:lineRule="auto"/>
              <w:ind w:right="110"/>
              <w:rPr>
                <w:rFonts w:asciiTheme="minorHAnsi" w:eastAsiaTheme="minorEastAsia" w:hAnsiTheme="minorHAnsi" w:cstheme="minorBidi"/>
                <w:i/>
                <w:iCs/>
                <w:color w:val="FFFFFF" w:themeColor="background1"/>
                <w:sz w:val="18"/>
                <w:szCs w:val="18"/>
              </w:rPr>
            </w:pPr>
            <w:r w:rsidRPr="00654EFD">
              <w:rPr>
                <w:rStyle w:val="SubtleEmphasis"/>
                <w:i w:val="0"/>
                <w:color w:val="FFFFFF" w:themeColor="background1"/>
                <w:sz w:val="18"/>
                <w:szCs w:val="18"/>
              </w:rPr>
              <w:t>Breakthrough infections are much more likely with the new Omicron strain of COVID-19</w:t>
            </w:r>
          </w:p>
          <w:p w14:paraId="27B4FB68" w14:textId="291A1FB0" w:rsidR="00A10F1E" w:rsidRPr="00654EFD" w:rsidRDefault="00A10F1E" w:rsidP="006B675C">
            <w:pPr>
              <w:pStyle w:val="ListParagraph"/>
              <w:numPr>
                <w:ilvl w:val="0"/>
                <w:numId w:val="12"/>
              </w:numPr>
              <w:spacing w:line="256" w:lineRule="auto"/>
              <w:ind w:right="110"/>
              <w:rPr>
                <w:rStyle w:val="SubtleEmphasis"/>
                <w:rFonts w:asciiTheme="minorHAnsi" w:eastAsiaTheme="minorEastAsia" w:hAnsiTheme="minorHAnsi" w:cstheme="minorHAnsi"/>
                <w:i w:val="0"/>
                <w:iCs w:val="0"/>
                <w:color w:val="FFFFFF" w:themeColor="background1"/>
                <w:sz w:val="18"/>
                <w:szCs w:val="18"/>
              </w:rPr>
            </w:pPr>
            <w:r w:rsidRPr="00654EFD">
              <w:rPr>
                <w:rStyle w:val="SubtleEmphasis"/>
                <w:rFonts w:asciiTheme="minorHAnsi" w:hAnsiTheme="minorHAnsi" w:cstheme="minorHAnsi"/>
                <w:i w:val="0"/>
                <w:iCs w:val="0"/>
                <w:color w:val="FFFFFF" w:themeColor="background1"/>
                <w:sz w:val="18"/>
                <w:szCs w:val="18"/>
              </w:rPr>
              <w:t xml:space="preserve">Person could have already been incubating virus at time of vaccination. </w:t>
            </w:r>
          </w:p>
          <w:p w14:paraId="651D8E22" w14:textId="77777777" w:rsidR="00A10F1E" w:rsidRPr="00654EFD" w:rsidRDefault="00A10F1E" w:rsidP="006B675C">
            <w:pPr>
              <w:pStyle w:val="ListParagraph"/>
              <w:numPr>
                <w:ilvl w:val="0"/>
                <w:numId w:val="12"/>
              </w:numPr>
              <w:spacing w:line="256" w:lineRule="auto"/>
              <w:ind w:right="110"/>
              <w:rPr>
                <w:rStyle w:val="SubtleEmphasis"/>
                <w:rFonts w:asciiTheme="minorHAnsi" w:eastAsiaTheme="minorEastAsia" w:hAnsiTheme="minorHAnsi" w:cstheme="minorHAnsi"/>
                <w:i w:val="0"/>
                <w:iCs w:val="0"/>
                <w:color w:val="FFFFFF" w:themeColor="background1"/>
                <w:sz w:val="18"/>
                <w:szCs w:val="18"/>
              </w:rPr>
            </w:pPr>
            <w:r w:rsidRPr="00654EFD">
              <w:rPr>
                <w:rStyle w:val="SubtleEmphasis"/>
                <w:rFonts w:asciiTheme="minorHAnsi" w:hAnsiTheme="minorHAnsi" w:cstheme="minorHAnsi"/>
                <w:i w:val="0"/>
                <w:iCs w:val="0"/>
                <w:color w:val="FFFFFF" w:themeColor="background1"/>
                <w:sz w:val="18"/>
                <w:szCs w:val="18"/>
              </w:rPr>
              <w:t>Vaccines are highly effective, but a small percentage of individuals do not develop the expected antibody response to vaccines.</w:t>
            </w:r>
          </w:p>
          <w:p w14:paraId="39E2A7E3" w14:textId="7221CE21" w:rsidR="00A10F1E" w:rsidRPr="00654EFD" w:rsidRDefault="00A10F1E" w:rsidP="006B675C">
            <w:pPr>
              <w:pStyle w:val="ListParagraph"/>
              <w:numPr>
                <w:ilvl w:val="0"/>
                <w:numId w:val="12"/>
              </w:numPr>
              <w:spacing w:line="256" w:lineRule="auto"/>
              <w:ind w:right="110"/>
              <w:rPr>
                <w:rStyle w:val="SubtleEmphasis"/>
                <w:rFonts w:asciiTheme="minorHAnsi" w:eastAsiaTheme="minorEastAsia" w:hAnsiTheme="minorHAnsi" w:cstheme="minorBidi"/>
                <w:i w:val="0"/>
                <w:color w:val="FFFFFF" w:themeColor="background1"/>
                <w:sz w:val="18"/>
                <w:szCs w:val="18"/>
              </w:rPr>
            </w:pPr>
            <w:r w:rsidRPr="00654EFD">
              <w:rPr>
                <w:rStyle w:val="SubtleEmphasis"/>
                <w:rFonts w:asciiTheme="minorHAnsi" w:hAnsiTheme="minorHAnsi" w:cstheme="minorBidi"/>
                <w:i w:val="0"/>
                <w:color w:val="FFFFFF" w:themeColor="background1"/>
                <w:sz w:val="18"/>
                <w:szCs w:val="18"/>
              </w:rPr>
              <w:t xml:space="preserve">Vaccines may </w:t>
            </w:r>
            <w:r w:rsidR="00EF1577" w:rsidRPr="00654EFD">
              <w:rPr>
                <w:rStyle w:val="SubtleEmphasis"/>
                <w:rFonts w:asciiTheme="minorHAnsi" w:hAnsiTheme="minorHAnsi" w:cstheme="minorBidi"/>
                <w:i w:val="0"/>
                <w:iCs w:val="0"/>
                <w:color w:val="FFFFFF" w:themeColor="background1"/>
                <w:sz w:val="18"/>
                <w:szCs w:val="18"/>
              </w:rPr>
              <w:t>decrease severity</w:t>
            </w:r>
            <w:r w:rsidRPr="00654EFD">
              <w:rPr>
                <w:rStyle w:val="SubtleEmphasis"/>
                <w:rFonts w:asciiTheme="minorHAnsi" w:hAnsiTheme="minorHAnsi" w:cstheme="minorBidi"/>
                <w:i w:val="0"/>
                <w:color w:val="FFFFFF" w:themeColor="background1"/>
                <w:sz w:val="18"/>
                <w:szCs w:val="18"/>
              </w:rPr>
              <w:t xml:space="preserve"> of illness </w:t>
            </w:r>
            <w:r w:rsidRPr="00654EFD">
              <w:rPr>
                <w:rStyle w:val="SubtleEmphasis"/>
                <w:rFonts w:asciiTheme="minorHAnsi" w:hAnsiTheme="minorHAnsi" w:cstheme="minorBidi"/>
                <w:i w:val="0"/>
                <w:iCs w:val="0"/>
                <w:color w:val="FFFFFF" w:themeColor="background1"/>
                <w:sz w:val="18"/>
                <w:szCs w:val="18"/>
              </w:rPr>
              <w:t>w</w:t>
            </w:r>
            <w:r w:rsidR="00EF1577" w:rsidRPr="00654EFD">
              <w:rPr>
                <w:rStyle w:val="SubtleEmphasis"/>
                <w:rFonts w:asciiTheme="minorHAnsi" w:hAnsiTheme="minorHAnsi" w:cstheme="minorBidi"/>
                <w:i w:val="0"/>
                <w:iCs w:val="0"/>
                <w:color w:val="FFFFFF" w:themeColor="background1"/>
                <w:sz w:val="18"/>
                <w:szCs w:val="18"/>
              </w:rPr>
              <w:t>ithout</w:t>
            </w:r>
            <w:r w:rsidRPr="00654EFD">
              <w:rPr>
                <w:rStyle w:val="SubtleEmphasis"/>
                <w:rFonts w:asciiTheme="minorHAnsi" w:hAnsiTheme="minorHAnsi" w:cstheme="minorBidi"/>
                <w:i w:val="0"/>
                <w:color w:val="FFFFFF" w:themeColor="background1"/>
                <w:sz w:val="18"/>
                <w:szCs w:val="18"/>
              </w:rPr>
              <w:t xml:space="preserve"> preventing all infections. </w:t>
            </w:r>
          </w:p>
          <w:p w14:paraId="15EDB131" w14:textId="7645F5AF" w:rsidR="004C6244" w:rsidRPr="00654EFD" w:rsidRDefault="004C6244" w:rsidP="004C6244">
            <w:pPr>
              <w:spacing w:line="256" w:lineRule="auto"/>
              <w:ind w:right="110"/>
              <w:rPr>
                <w:rStyle w:val="SubtleEmphasis"/>
                <w:rFonts w:eastAsiaTheme="minorEastAsia"/>
                <w:i w:val="0"/>
                <w:color w:val="FFFFFF" w:themeColor="background1"/>
                <w:sz w:val="18"/>
                <w:szCs w:val="18"/>
              </w:rPr>
            </w:pPr>
          </w:p>
          <w:p w14:paraId="27BDC23C" w14:textId="4F705C59" w:rsidR="003D7C7C" w:rsidRPr="00A3449F" w:rsidRDefault="004C6244" w:rsidP="00A3449F">
            <w:pPr>
              <w:spacing w:line="256" w:lineRule="auto"/>
              <w:ind w:right="110"/>
              <w:rPr>
                <w:rStyle w:val="SubtleEmphasis"/>
                <w:rFonts w:eastAsiaTheme="minorEastAsia"/>
                <w:i w:val="0"/>
                <w:color w:val="FFFFFF" w:themeColor="background1"/>
                <w:sz w:val="18"/>
                <w:szCs w:val="18"/>
              </w:rPr>
            </w:pPr>
            <w:r w:rsidRPr="00654EFD">
              <w:rPr>
                <w:rStyle w:val="SubtleEmphasis"/>
                <w:rFonts w:eastAsiaTheme="minorEastAsia"/>
                <w:color w:val="FFFFFF" w:themeColor="background1"/>
                <w:sz w:val="18"/>
                <w:szCs w:val="18"/>
              </w:rPr>
              <w:t>Keep in mind this individual may not be fully vaccinated or may be eligible for a booster shot.</w:t>
            </w:r>
          </w:p>
        </w:tc>
      </w:tr>
      <w:tr w:rsidR="00CA222F" w:rsidRPr="00654EFD" w14:paraId="2E77CD5F" w14:textId="77777777" w:rsidTr="113E9FE5">
        <w:tc>
          <w:tcPr>
            <w:tcW w:w="5940" w:type="dxa"/>
          </w:tcPr>
          <w:p w14:paraId="037C19A4" w14:textId="35FED729" w:rsidR="1868EAEE" w:rsidRPr="00654EFD" w:rsidRDefault="1868EAEE" w:rsidP="001D7D36">
            <w:pPr>
              <w:pStyle w:val="Subtitle"/>
            </w:pPr>
            <w:r w:rsidRPr="00654EFD">
              <w:t xml:space="preserve">IF THE </w:t>
            </w:r>
            <w:r w:rsidR="00226F5C" w:rsidRPr="00654EFD">
              <w:t>CASE PATIENT</w:t>
            </w:r>
            <w:r w:rsidR="214F2CFE" w:rsidRPr="00654EFD">
              <w:t xml:space="preserve"> </w:t>
            </w:r>
            <w:r w:rsidRPr="00654EFD">
              <w:t>IS AVAILABLE</w:t>
            </w:r>
            <w:r w:rsidR="00E24009" w:rsidRPr="00654EFD">
              <w:t>:</w:t>
            </w:r>
            <w:r w:rsidR="00A828BB" w:rsidRPr="00654EFD">
              <w:t xml:space="preserve"> </w:t>
            </w:r>
          </w:p>
          <w:p w14:paraId="7C16BA37" w14:textId="4819D1F9" w:rsidR="00BA61CB" w:rsidRPr="00654EFD" w:rsidRDefault="00E71C62" w:rsidP="27ABC7E2">
            <w:pPr>
              <w:pStyle w:val="BodyText"/>
            </w:pPr>
            <w:r>
              <w:t>“W</w:t>
            </w:r>
            <w:r w:rsidR="00CA222F" w:rsidRPr="00654EFD">
              <w:t>ould it be all right if I ask</w:t>
            </w:r>
            <w:r w:rsidR="006D3420" w:rsidRPr="00654EFD">
              <w:t>ed</w:t>
            </w:r>
            <w:r w:rsidR="00CA222F" w:rsidRPr="00654EFD">
              <w:t xml:space="preserve"> you a few questions? </w:t>
            </w:r>
            <w:r w:rsidR="00BA61CB" w:rsidRPr="00654EFD">
              <w:t xml:space="preserve">Please know that any information you give me during our conversation is confidential. The same is true for any information that </w:t>
            </w:r>
            <w:r w:rsidR="388B8FD8" w:rsidRPr="00654EFD">
              <w:t>provided</w:t>
            </w:r>
            <w:r w:rsidR="00BA61CB" w:rsidRPr="00654EFD">
              <w:t xml:space="preserve"> to the local health department.</w:t>
            </w:r>
            <w:r w:rsidR="00BC4E69" w:rsidRPr="00654EFD">
              <w:t>”</w:t>
            </w:r>
            <w:r w:rsidR="00BA61CB" w:rsidRPr="00654EFD">
              <w:t xml:space="preserve"> </w:t>
            </w:r>
          </w:p>
          <w:p w14:paraId="4C888438" w14:textId="0A3F2046" w:rsidR="00541267" w:rsidRPr="00654EFD" w:rsidRDefault="00BC4E69" w:rsidP="27ABC7E2">
            <w:pPr>
              <w:pStyle w:val="BodyText"/>
            </w:pPr>
            <w:r w:rsidRPr="00654EFD">
              <w:t>“</w:t>
            </w:r>
            <w:r w:rsidR="00CA222F" w:rsidRPr="00654EFD">
              <w:t xml:space="preserve">Would you mind verifying your address and </w:t>
            </w:r>
            <w:r w:rsidR="0F012C83" w:rsidRPr="00654EFD">
              <w:t>date of birth</w:t>
            </w:r>
            <w:r w:rsidR="00CA222F" w:rsidRPr="00654EFD">
              <w:t>, so I can ensure that I have the right person on the phone, and that the right person’s information is pulled up in my system</w:t>
            </w:r>
            <w:proofErr w:type="gramStart"/>
            <w:r w:rsidR="00CA222F" w:rsidRPr="00654EFD">
              <w:t>?”</w:t>
            </w:r>
            <w:r w:rsidR="009D2CA0" w:rsidRPr="00654EFD">
              <w:t>*</w:t>
            </w:r>
            <w:proofErr w:type="gramEnd"/>
          </w:p>
          <w:p w14:paraId="32AB4F81" w14:textId="20993B0C" w:rsidR="00CA222F" w:rsidRPr="00654EFD" w:rsidRDefault="003D7C7C" w:rsidP="006256D6">
            <w:pPr>
              <w:spacing w:before="120"/>
            </w:pPr>
            <w:r w:rsidRPr="00654EFD">
              <w:t>“Thank you for verifying your information.</w:t>
            </w:r>
            <w:r w:rsidR="006256D6" w:rsidRPr="00654EFD">
              <w:t xml:space="preserve"> Again, please know our conversation is confidential. It might be best for us to speak in private. Are you somewhere where this is possible? </w:t>
            </w:r>
            <w:r w:rsidR="42054EDC" w:rsidRPr="00654EFD">
              <w:rPr>
                <w:i/>
                <w:iCs/>
                <w:color w:val="FF0000"/>
              </w:rPr>
              <w:t>Pause for response.</w:t>
            </w:r>
            <w:r w:rsidR="006256D6" w:rsidRPr="00654EFD">
              <w:t xml:space="preserve"> I can give you a moment if you need to go somewhere else to be comfortable.” </w:t>
            </w:r>
          </w:p>
        </w:tc>
        <w:tc>
          <w:tcPr>
            <w:tcW w:w="4230" w:type="dxa"/>
            <w:shd w:val="clear" w:color="auto" w:fill="2F5496" w:themeFill="accent1" w:themeFillShade="BF"/>
          </w:tcPr>
          <w:p w14:paraId="7F3AF91D" w14:textId="08071925" w:rsidR="00D85312" w:rsidRPr="00654EFD" w:rsidRDefault="00D85312" w:rsidP="00D85312">
            <w:pPr>
              <w:rPr>
                <w:rStyle w:val="SubtleEmphasis"/>
                <w:i w:val="0"/>
                <w:iCs w:val="0"/>
                <w:color w:val="FFFFFF" w:themeColor="background1"/>
                <w:sz w:val="18"/>
                <w:szCs w:val="18"/>
              </w:rPr>
            </w:pPr>
            <w:r w:rsidRPr="00654EFD">
              <w:rPr>
                <w:rStyle w:val="SubtleEmphasis"/>
                <w:i w:val="0"/>
                <w:iCs w:val="0"/>
                <w:color w:val="FFFFFF" w:themeColor="background1"/>
                <w:sz w:val="18"/>
                <w:szCs w:val="18"/>
              </w:rPr>
              <w:t>*You can verify the person’s identity using any identifying information available in NC COVID. If the case patient is reluctant to confirm identity, encourage them to Google the number from which you are calling and see that it is legitimate; to call back to the call center (844-628-7223)</w:t>
            </w:r>
            <w:r w:rsidRPr="00654EFD">
              <w:rPr>
                <w:i/>
                <w:iCs/>
              </w:rPr>
              <w:t xml:space="preserve"> </w:t>
            </w:r>
            <w:r w:rsidR="00B655DB" w:rsidRPr="00654EFD">
              <w:rPr>
                <w:rStyle w:val="SubtleEmphasis"/>
                <w:color w:val="FFFFFF" w:themeColor="background1"/>
                <w:sz w:val="18"/>
                <w:szCs w:val="18"/>
              </w:rPr>
              <w:t>between 8am to 6pm</w:t>
            </w:r>
            <w:r w:rsidR="00B655DB" w:rsidRPr="00654EFD">
              <w:rPr>
                <w:i/>
                <w:iCs/>
              </w:rPr>
              <w:t xml:space="preserve"> </w:t>
            </w:r>
            <w:r w:rsidRPr="00654EFD">
              <w:rPr>
                <w:rStyle w:val="SubtleEmphasis"/>
                <w:i w:val="0"/>
                <w:iCs w:val="0"/>
                <w:color w:val="FFFFFF" w:themeColor="background1"/>
                <w:sz w:val="18"/>
                <w:szCs w:val="18"/>
              </w:rPr>
              <w:t xml:space="preserve">and listen to the automated prompt; or (as a last resort) to call the LHD to confirm the call is legitimate. If the case-patient is ultimately unwilling or unable to confirm their identity, the call cannot continue. Do not mention that you are calling about a </w:t>
            </w:r>
            <w:r w:rsidR="00ED30B3" w:rsidRPr="00654EFD">
              <w:rPr>
                <w:rStyle w:val="SubtleEmphasis"/>
                <w:i w:val="0"/>
                <w:iCs w:val="0"/>
                <w:color w:val="FFFFFF" w:themeColor="background1"/>
                <w:sz w:val="18"/>
                <w:szCs w:val="18"/>
              </w:rPr>
              <w:t>COVID</w:t>
            </w:r>
            <w:r w:rsidRPr="00654EFD">
              <w:rPr>
                <w:rStyle w:val="SubtleEmphasis"/>
                <w:i w:val="0"/>
                <w:iCs w:val="0"/>
                <w:color w:val="FFFFFF" w:themeColor="background1"/>
                <w:sz w:val="18"/>
                <w:szCs w:val="18"/>
              </w:rPr>
              <w:t xml:space="preserve">-19 diagnosis unless the identity has been confirmed. </w:t>
            </w:r>
          </w:p>
          <w:p w14:paraId="2E68AD98" w14:textId="77777777" w:rsidR="009D2CA0" w:rsidRPr="00654EFD" w:rsidRDefault="009D2CA0" w:rsidP="0C84D962">
            <w:pPr>
              <w:rPr>
                <w:rStyle w:val="SubtleEmphasis"/>
                <w:i w:val="0"/>
                <w:iCs w:val="0"/>
                <w:color w:val="FFFFFF" w:themeColor="background1"/>
                <w:sz w:val="18"/>
                <w:szCs w:val="18"/>
              </w:rPr>
            </w:pPr>
          </w:p>
          <w:p w14:paraId="500BA8A6" w14:textId="6CC3C087" w:rsidR="00CA222F" w:rsidRPr="00654EFD" w:rsidRDefault="00B91848" w:rsidP="0037B6A4">
            <w:pPr>
              <w:rPr>
                <w:rStyle w:val="SubtleEmphasis"/>
                <w:b/>
                <w:bCs/>
                <w:i w:val="0"/>
                <w:iCs w:val="0"/>
                <w:color w:val="FFFFFF" w:themeColor="background1"/>
                <w:sz w:val="18"/>
                <w:szCs w:val="18"/>
              </w:rPr>
            </w:pPr>
            <w:r w:rsidRPr="00654EFD">
              <w:rPr>
                <w:rStyle w:val="SubtleEmphasis"/>
                <w:i w:val="0"/>
                <w:iCs w:val="0"/>
                <w:color w:val="FFFFFF" w:themeColor="background1"/>
                <w:sz w:val="18"/>
                <w:szCs w:val="18"/>
              </w:rPr>
              <w:t xml:space="preserve"> </w:t>
            </w:r>
            <w:r w:rsidRPr="00654EFD">
              <w:rPr>
                <w:rStyle w:val="SubtleEmphasis"/>
                <w:b/>
                <w:bCs/>
                <w:i w:val="0"/>
                <w:iCs w:val="0"/>
                <w:color w:val="FFFFFF" w:themeColor="background1"/>
                <w:sz w:val="18"/>
                <w:szCs w:val="18"/>
              </w:rPr>
              <w:t xml:space="preserve">If you do not currently have demographic information (i.e., you are not verifying this information but </w:t>
            </w:r>
            <w:r w:rsidRPr="00654EFD">
              <w:rPr>
                <w:rStyle w:val="SubtleEmphasis"/>
                <w:b/>
                <w:bCs/>
                <w:color w:val="FFFFFF" w:themeColor="background1"/>
                <w:sz w:val="18"/>
                <w:szCs w:val="18"/>
              </w:rPr>
              <w:t>requesting</w:t>
            </w:r>
            <w:r w:rsidRPr="00654EFD">
              <w:rPr>
                <w:rStyle w:val="SubtleEmphasis"/>
                <w:b/>
                <w:bCs/>
                <w:i w:val="0"/>
                <w:iCs w:val="0"/>
                <w:color w:val="FFFFFF" w:themeColor="background1"/>
                <w:sz w:val="18"/>
                <w:szCs w:val="18"/>
              </w:rPr>
              <w:t xml:space="preserve"> it), it may be appropriate to wait until later in the conversation to request this information so that you can establish trust first. </w:t>
            </w:r>
          </w:p>
          <w:p w14:paraId="79DD00E2" w14:textId="510E2DAD" w:rsidR="00CA222F" w:rsidRPr="00654EFD" w:rsidRDefault="00CA222F" w:rsidP="7CE0FE09">
            <w:pPr>
              <w:rPr>
                <w:rStyle w:val="SubtleEmphasis"/>
                <w:i w:val="0"/>
                <w:iCs w:val="0"/>
                <w:color w:val="FFFFFF" w:themeColor="background1"/>
                <w:sz w:val="18"/>
                <w:szCs w:val="18"/>
              </w:rPr>
            </w:pPr>
          </w:p>
        </w:tc>
      </w:tr>
      <w:tr w:rsidR="00750564" w:rsidRPr="00654EFD" w14:paraId="2DA3676A" w14:textId="77777777" w:rsidTr="113E9FE5">
        <w:tc>
          <w:tcPr>
            <w:tcW w:w="5940" w:type="dxa"/>
          </w:tcPr>
          <w:p w14:paraId="3E7B8ED9" w14:textId="77777777" w:rsidR="00750564" w:rsidRPr="00654EFD" w:rsidRDefault="00750564" w:rsidP="00750564">
            <w:pPr>
              <w:pStyle w:val="Subtitle"/>
            </w:pPr>
            <w:r w:rsidRPr="00654EFD">
              <w:t>MINORS - UNDER AGE 13:</w:t>
            </w:r>
          </w:p>
          <w:p w14:paraId="4A31BDAB" w14:textId="75527D47" w:rsidR="00750564" w:rsidRPr="00654EFD" w:rsidRDefault="00EC363F" w:rsidP="00750564">
            <w:pPr>
              <w:pStyle w:val="Subtitle"/>
            </w:pPr>
            <w:r w:rsidRPr="00654EFD">
              <w:rPr>
                <w:rFonts w:eastAsia="Calibri" w:cstheme="minorHAnsi"/>
                <w:color w:val="auto"/>
                <w:spacing w:val="0"/>
                <w:lang w:bidi="en-US"/>
              </w:rPr>
              <w:t>“Hello, my name is [</w:t>
            </w:r>
            <w:r w:rsidRPr="00654EFD">
              <w:rPr>
                <w:rFonts w:eastAsia="Calibri" w:cstheme="minorHAnsi"/>
                <w:color w:val="auto"/>
                <w:spacing w:val="0"/>
                <w:shd w:val="clear" w:color="auto" w:fill="D9D9D9" w:themeFill="background1" w:themeFillShade="D9"/>
                <w:lang w:bidi="en-US"/>
              </w:rPr>
              <w:t>insert your name</w:t>
            </w:r>
            <w:r w:rsidRPr="00654EFD">
              <w:rPr>
                <w:rFonts w:eastAsia="Calibri" w:cstheme="minorHAnsi"/>
                <w:color w:val="auto"/>
                <w:spacing w:val="0"/>
                <w:lang w:bidi="en-US"/>
              </w:rPr>
              <w:t>] and I am calling on behalf of the [</w:t>
            </w:r>
            <w:r w:rsidRPr="00654EFD">
              <w:rPr>
                <w:rFonts w:eastAsia="Calibri" w:cstheme="minorHAnsi"/>
                <w:color w:val="auto"/>
                <w:spacing w:val="0"/>
                <w:shd w:val="clear" w:color="auto" w:fill="D9D9D9" w:themeFill="background1" w:themeFillShade="D9"/>
                <w:lang w:bidi="en-US"/>
              </w:rPr>
              <w:t>insert name of local health department</w:t>
            </w:r>
            <w:r w:rsidRPr="00654EFD">
              <w:rPr>
                <w:rFonts w:eastAsia="Calibri" w:cstheme="minorHAnsi"/>
                <w:color w:val="auto"/>
                <w:spacing w:val="0"/>
                <w:lang w:bidi="en-US"/>
              </w:rPr>
              <w:t>] regarding a</w:t>
            </w:r>
            <w:r w:rsidR="00C832CD">
              <w:rPr>
                <w:rFonts w:eastAsia="Calibri" w:cstheme="minorHAnsi"/>
                <w:color w:val="auto"/>
                <w:spacing w:val="0"/>
                <w:lang w:bidi="en-US"/>
              </w:rPr>
              <w:t xml:space="preserve"> time-sensitive </w:t>
            </w:r>
            <w:r w:rsidRPr="00654EFD">
              <w:rPr>
                <w:rFonts w:eastAsia="Calibri" w:cstheme="minorHAnsi"/>
                <w:color w:val="auto"/>
                <w:spacing w:val="0"/>
                <w:lang w:bidi="en-US"/>
              </w:rPr>
              <w:t xml:space="preserve">public health matter. May I speak with </w:t>
            </w:r>
            <w:r w:rsidR="00626BAB" w:rsidRPr="00654EFD">
              <w:rPr>
                <w:rFonts w:eastAsia="Calibri" w:cstheme="minorHAnsi"/>
                <w:color w:val="auto"/>
                <w:spacing w:val="0"/>
                <w:lang w:bidi="en-US"/>
              </w:rPr>
              <w:t xml:space="preserve">your legal guardian?” </w:t>
            </w:r>
          </w:p>
        </w:tc>
        <w:tc>
          <w:tcPr>
            <w:tcW w:w="4230" w:type="dxa"/>
            <w:shd w:val="clear" w:color="auto" w:fill="2F5496" w:themeFill="accent1" w:themeFillShade="BF"/>
          </w:tcPr>
          <w:p w14:paraId="6D3AD580" w14:textId="77777777" w:rsidR="00750564" w:rsidRPr="00654EFD" w:rsidRDefault="00750564" w:rsidP="00750564">
            <w:pPr>
              <w:rPr>
                <w:rFonts w:cstheme="minorHAnsi"/>
                <w:b/>
                <w:bCs/>
                <w:color w:val="FFFFFF" w:themeColor="background1"/>
                <w:sz w:val="18"/>
                <w:szCs w:val="18"/>
              </w:rPr>
            </w:pPr>
            <w:r w:rsidRPr="00654EFD">
              <w:rPr>
                <w:rFonts w:cstheme="minorHAnsi"/>
                <w:b/>
                <w:bCs/>
                <w:color w:val="FFFFFF" w:themeColor="background1"/>
                <w:sz w:val="18"/>
                <w:szCs w:val="18"/>
              </w:rPr>
              <w:t>Must speak first to guardian.</w:t>
            </w:r>
          </w:p>
          <w:p w14:paraId="051D915B" w14:textId="77777777" w:rsidR="00750564" w:rsidRPr="00654EFD" w:rsidRDefault="00750564" w:rsidP="00750564">
            <w:pPr>
              <w:rPr>
                <w:rFonts w:cstheme="minorHAnsi"/>
                <w:color w:val="FFFFFF" w:themeColor="background1"/>
                <w:sz w:val="18"/>
                <w:szCs w:val="18"/>
              </w:rPr>
            </w:pPr>
          </w:p>
          <w:p w14:paraId="5A5DFB4A" w14:textId="77777777" w:rsidR="00750564" w:rsidRPr="00654EFD" w:rsidRDefault="00750564" w:rsidP="00750564">
            <w:pPr>
              <w:rPr>
                <w:rFonts w:cstheme="minorHAnsi"/>
                <w:color w:val="FFFFFF" w:themeColor="background1"/>
                <w:sz w:val="18"/>
                <w:szCs w:val="18"/>
              </w:rPr>
            </w:pPr>
          </w:p>
          <w:p w14:paraId="627E3EAA" w14:textId="77777777" w:rsidR="00750564" w:rsidRPr="00654EFD" w:rsidRDefault="00750564" w:rsidP="00750564">
            <w:pPr>
              <w:rPr>
                <w:rFonts w:cstheme="minorHAnsi"/>
                <w:color w:val="FFFFFF" w:themeColor="background1"/>
                <w:sz w:val="18"/>
                <w:szCs w:val="18"/>
              </w:rPr>
            </w:pPr>
          </w:p>
          <w:p w14:paraId="71463670" w14:textId="2036F878" w:rsidR="00750564" w:rsidRPr="00654EFD" w:rsidRDefault="00750564" w:rsidP="00750564">
            <w:pPr>
              <w:rPr>
                <w:b/>
                <w:bCs/>
                <w:color w:val="FFFFFF" w:themeColor="background1"/>
                <w:sz w:val="18"/>
                <w:szCs w:val="18"/>
              </w:rPr>
            </w:pPr>
            <w:r w:rsidRPr="00654EFD">
              <w:rPr>
                <w:rFonts w:cstheme="minorHAnsi"/>
                <w:color w:val="FFFFFF" w:themeColor="background1"/>
                <w:sz w:val="18"/>
                <w:szCs w:val="18"/>
              </w:rPr>
              <w:t>Wait for guardian before continuing with call.</w:t>
            </w:r>
          </w:p>
        </w:tc>
      </w:tr>
      <w:tr w:rsidR="00750564" w:rsidRPr="00654EFD" w14:paraId="5BAC50C1" w14:textId="77777777" w:rsidTr="113E9FE5">
        <w:tc>
          <w:tcPr>
            <w:tcW w:w="5940" w:type="dxa"/>
          </w:tcPr>
          <w:p w14:paraId="77E6DEF8" w14:textId="77777777" w:rsidR="00750564" w:rsidRPr="00654EFD" w:rsidRDefault="00750564" w:rsidP="00750564">
            <w:pPr>
              <w:pStyle w:val="Subtitle"/>
            </w:pPr>
            <w:r w:rsidRPr="00654EFD">
              <w:t xml:space="preserve">MINORS - ABOVE AGE 13, BUT UNDER AGE 18:  </w:t>
            </w:r>
          </w:p>
          <w:p w14:paraId="35F31712" w14:textId="2FC3C680" w:rsidR="004447FD" w:rsidRPr="00654EFD" w:rsidRDefault="004447FD" w:rsidP="004447FD">
            <w:pPr>
              <w:pStyle w:val="BodyText"/>
              <w:rPr>
                <w:rFonts w:asciiTheme="minorHAnsi" w:hAnsiTheme="minorHAnsi" w:cstheme="minorHAnsi"/>
              </w:rPr>
            </w:pPr>
            <w:r w:rsidRPr="00654EFD">
              <w:rPr>
                <w:rFonts w:asciiTheme="minorHAnsi" w:hAnsiTheme="minorHAnsi" w:cstheme="minorHAnsi"/>
                <w:b/>
                <w:bCs/>
                <w:color w:val="FF0000"/>
              </w:rPr>
              <w:t>IF</w:t>
            </w:r>
            <w:r w:rsidRPr="00654EFD">
              <w:rPr>
                <w:rFonts w:asciiTheme="minorHAnsi" w:hAnsiTheme="minorHAnsi" w:cstheme="minorHAnsi"/>
                <w:color w:val="FF0000"/>
              </w:rPr>
              <w:t xml:space="preserve"> </w:t>
            </w:r>
            <w:r w:rsidR="0071053F" w:rsidRPr="00654EFD">
              <w:rPr>
                <w:rFonts w:asciiTheme="minorHAnsi" w:hAnsiTheme="minorHAnsi" w:cstheme="minorHAnsi"/>
                <w:color w:val="FF0000"/>
              </w:rPr>
              <w:t>c</w:t>
            </w:r>
            <w:r w:rsidR="0071053F" w:rsidRPr="00654EFD">
              <w:rPr>
                <w:color w:val="FF0000"/>
              </w:rPr>
              <w:t>ase patient</w:t>
            </w:r>
            <w:r w:rsidRPr="00654EFD">
              <w:rPr>
                <w:rFonts w:asciiTheme="minorHAnsi" w:hAnsiTheme="minorHAnsi" w:cstheme="minorHAnsi"/>
                <w:color w:val="FF0000"/>
              </w:rPr>
              <w:t xml:space="preserve"> answers: </w:t>
            </w:r>
            <w:r w:rsidRPr="00654EFD">
              <w:rPr>
                <w:rFonts w:asciiTheme="minorHAnsi" w:hAnsiTheme="minorHAnsi" w:cstheme="minorHAnsi"/>
              </w:rPr>
              <w:t>“Since you are under age 18, I will need to speak to your legal guardian first. Would you please put them on the phone?”</w:t>
            </w:r>
          </w:p>
          <w:p w14:paraId="49C8DB04" w14:textId="7046BB80" w:rsidR="004447FD" w:rsidRPr="00654EFD" w:rsidRDefault="004447FD" w:rsidP="004447FD">
            <w:pPr>
              <w:pStyle w:val="BodyText"/>
              <w:rPr>
                <w:rFonts w:asciiTheme="minorHAnsi" w:hAnsiTheme="minorHAnsi" w:cstheme="minorBidi"/>
              </w:rPr>
            </w:pPr>
            <w:r w:rsidRPr="00654EFD">
              <w:rPr>
                <w:rFonts w:asciiTheme="minorHAnsi" w:hAnsiTheme="minorHAnsi" w:cstheme="minorBidi"/>
                <w:b/>
                <w:bCs/>
                <w:color w:val="FF0000"/>
              </w:rPr>
              <w:t>IF</w:t>
            </w:r>
            <w:r w:rsidRPr="00654EFD">
              <w:rPr>
                <w:rFonts w:asciiTheme="minorHAnsi" w:hAnsiTheme="minorHAnsi" w:cstheme="minorBidi"/>
                <w:color w:val="FF0000"/>
              </w:rPr>
              <w:t xml:space="preserve"> </w:t>
            </w:r>
            <w:r w:rsidR="00974C53" w:rsidRPr="00654EFD">
              <w:rPr>
                <w:rFonts w:asciiTheme="minorHAnsi" w:hAnsiTheme="minorHAnsi" w:cstheme="minorBidi"/>
                <w:color w:val="FF0000"/>
              </w:rPr>
              <w:t>adult</w:t>
            </w:r>
            <w:r w:rsidRPr="00654EFD">
              <w:rPr>
                <w:rFonts w:asciiTheme="minorHAnsi" w:hAnsiTheme="minorHAnsi" w:cstheme="minorBidi"/>
                <w:color w:val="FF0000"/>
              </w:rPr>
              <w:t xml:space="preserve"> answers: </w:t>
            </w:r>
            <w:r w:rsidRPr="00654EFD">
              <w:rPr>
                <w:rFonts w:asciiTheme="minorHAnsi" w:hAnsiTheme="minorHAnsi" w:cstheme="minorBidi"/>
              </w:rPr>
              <w:t xml:space="preserve">“Hello, my name is [insert your name]. May I speak with </w:t>
            </w:r>
            <w:r w:rsidR="00626BAB" w:rsidRPr="00654EFD">
              <w:rPr>
                <w:rFonts w:asciiTheme="minorHAnsi" w:hAnsiTheme="minorHAnsi" w:cstheme="minorBidi"/>
              </w:rPr>
              <w:t xml:space="preserve">[name of case patient]’s legal guardian?” </w:t>
            </w:r>
            <w:r w:rsidR="398B0A6E" w:rsidRPr="00654EFD">
              <w:rPr>
                <w:i/>
                <w:iCs/>
                <w:color w:val="FF0000"/>
              </w:rPr>
              <w:t>Pause for response.</w:t>
            </w:r>
          </w:p>
          <w:p w14:paraId="765A25F1" w14:textId="2CEF0C35" w:rsidR="00750564" w:rsidRPr="00654EFD" w:rsidRDefault="004447FD" w:rsidP="004534A7">
            <w:r w:rsidRPr="00654EFD">
              <w:rPr>
                <w:rFonts w:eastAsia="Calibri"/>
                <w:lang w:bidi="en-US"/>
              </w:rPr>
              <w:t>“I have a few questions for your child to help understand their risk of becoming ill and to provide you some information and resources if needed. Would it be okay with you if I spoke with them directly or would you prefer to stay on the line?”</w:t>
            </w:r>
            <w:r w:rsidR="47AD7D2D" w:rsidRPr="00654EFD">
              <w:rPr>
                <w:rFonts w:eastAsia="Calibri"/>
                <w:lang w:bidi="en-US"/>
              </w:rPr>
              <w:t xml:space="preserve"> </w:t>
            </w:r>
            <w:r w:rsidR="47AD7D2D" w:rsidRPr="00654EFD">
              <w:rPr>
                <w:rFonts w:ascii="Calibri" w:eastAsia="Calibri" w:hAnsi="Calibri" w:cs="Calibri"/>
                <w:i/>
                <w:iCs/>
                <w:color w:val="FF0000"/>
              </w:rPr>
              <w:t>Pause for response.</w:t>
            </w:r>
          </w:p>
        </w:tc>
        <w:tc>
          <w:tcPr>
            <w:tcW w:w="4230" w:type="dxa"/>
            <w:shd w:val="clear" w:color="auto" w:fill="2F5496" w:themeFill="accent1" w:themeFillShade="BF"/>
          </w:tcPr>
          <w:p w14:paraId="29CABADE" w14:textId="77777777" w:rsidR="00750564" w:rsidRPr="00654EFD" w:rsidRDefault="00750564" w:rsidP="00750564">
            <w:pPr>
              <w:rPr>
                <w:rFonts w:cstheme="minorHAnsi"/>
                <w:b/>
                <w:bCs/>
                <w:color w:val="FFFFFF" w:themeColor="background1"/>
                <w:sz w:val="18"/>
                <w:szCs w:val="18"/>
              </w:rPr>
            </w:pPr>
            <w:r w:rsidRPr="00654EFD">
              <w:rPr>
                <w:rFonts w:cstheme="minorHAnsi"/>
                <w:b/>
                <w:bCs/>
                <w:color w:val="FFFFFF" w:themeColor="background1"/>
                <w:sz w:val="18"/>
                <w:szCs w:val="18"/>
              </w:rPr>
              <w:t xml:space="preserve">Must speak first to guardian. Ask permission to speak with minor. </w:t>
            </w:r>
          </w:p>
          <w:p w14:paraId="2D6DD95E" w14:textId="77777777" w:rsidR="00750564" w:rsidRPr="00654EFD" w:rsidRDefault="00750564" w:rsidP="00750564">
            <w:pPr>
              <w:rPr>
                <w:rFonts w:cstheme="minorHAnsi"/>
                <w:color w:val="FFFFFF" w:themeColor="background1"/>
                <w:sz w:val="18"/>
                <w:szCs w:val="18"/>
              </w:rPr>
            </w:pPr>
          </w:p>
          <w:p w14:paraId="103DBD5A" w14:textId="20566503" w:rsidR="00750564" w:rsidRPr="00654EFD" w:rsidRDefault="00750564" w:rsidP="00750564">
            <w:pPr>
              <w:rPr>
                <w:rFonts w:cstheme="minorHAnsi"/>
                <w:color w:val="FFFFFF" w:themeColor="background1"/>
                <w:sz w:val="18"/>
                <w:szCs w:val="18"/>
              </w:rPr>
            </w:pPr>
            <w:r w:rsidRPr="00654EFD">
              <w:rPr>
                <w:rFonts w:cstheme="minorHAnsi"/>
                <w:color w:val="FFFFFF" w:themeColor="background1"/>
                <w:sz w:val="18"/>
                <w:szCs w:val="18"/>
              </w:rPr>
              <w:t>If no guardian is available</w:t>
            </w:r>
            <w:r w:rsidR="00FA508D" w:rsidRPr="00654EFD">
              <w:rPr>
                <w:rFonts w:cstheme="minorHAnsi"/>
                <w:color w:val="FFFFFF" w:themeColor="background1"/>
                <w:sz w:val="18"/>
                <w:szCs w:val="18"/>
              </w:rPr>
              <w:t>,</w:t>
            </w:r>
            <w:r w:rsidRPr="00654EFD">
              <w:rPr>
                <w:rFonts w:cstheme="minorHAnsi"/>
                <w:color w:val="FFFFFF" w:themeColor="background1"/>
                <w:sz w:val="18"/>
                <w:szCs w:val="18"/>
              </w:rPr>
              <w:t xml:space="preserve"> ask if there is a better time to call back or a better number</w:t>
            </w:r>
            <w:r w:rsidR="005513D6" w:rsidRPr="00654EFD">
              <w:rPr>
                <w:rFonts w:cstheme="minorHAnsi"/>
                <w:color w:val="FFFFFF" w:themeColor="background1"/>
                <w:sz w:val="18"/>
                <w:szCs w:val="18"/>
              </w:rPr>
              <w:t xml:space="preserve"> to use</w:t>
            </w:r>
            <w:r w:rsidRPr="00654EFD">
              <w:rPr>
                <w:rFonts w:cstheme="minorHAnsi"/>
                <w:color w:val="FFFFFF" w:themeColor="background1"/>
                <w:sz w:val="18"/>
                <w:szCs w:val="18"/>
              </w:rPr>
              <w:t>.</w:t>
            </w:r>
          </w:p>
          <w:p w14:paraId="2B95E0BE" w14:textId="77777777" w:rsidR="00750564" w:rsidRPr="00654EFD" w:rsidRDefault="00750564" w:rsidP="00750564">
            <w:pPr>
              <w:rPr>
                <w:rFonts w:cstheme="minorHAnsi"/>
                <w:color w:val="FFFFFF" w:themeColor="background1"/>
                <w:sz w:val="18"/>
                <w:szCs w:val="18"/>
              </w:rPr>
            </w:pPr>
          </w:p>
          <w:p w14:paraId="2FDB9198" w14:textId="77777777" w:rsidR="00750564" w:rsidRPr="00654EFD" w:rsidRDefault="00750564" w:rsidP="00750564">
            <w:pPr>
              <w:rPr>
                <w:rFonts w:cstheme="minorHAnsi"/>
                <w:color w:val="FFFFFF" w:themeColor="background1"/>
                <w:sz w:val="18"/>
                <w:szCs w:val="18"/>
              </w:rPr>
            </w:pPr>
          </w:p>
          <w:p w14:paraId="7B6E908C" w14:textId="444E8062" w:rsidR="00750564" w:rsidRPr="00654EFD" w:rsidRDefault="00750564" w:rsidP="00750564">
            <w:pPr>
              <w:rPr>
                <w:b/>
                <w:bCs/>
                <w:color w:val="FFFFFF" w:themeColor="background1"/>
                <w:sz w:val="18"/>
                <w:szCs w:val="18"/>
              </w:rPr>
            </w:pPr>
            <w:r w:rsidRPr="00654EFD">
              <w:rPr>
                <w:rFonts w:cstheme="minorHAnsi"/>
                <w:color w:val="FFFFFF" w:themeColor="background1"/>
                <w:sz w:val="18"/>
                <w:szCs w:val="18"/>
              </w:rPr>
              <w:t>If the guardian answers the phone</w:t>
            </w:r>
            <w:r w:rsidR="006256D6" w:rsidRPr="00654EFD">
              <w:rPr>
                <w:rFonts w:cstheme="minorHAnsi"/>
                <w:color w:val="FFFFFF" w:themeColor="background1"/>
                <w:sz w:val="18"/>
                <w:szCs w:val="18"/>
              </w:rPr>
              <w:t>,</w:t>
            </w:r>
            <w:r w:rsidRPr="00654EFD">
              <w:rPr>
                <w:rFonts w:cstheme="minorHAnsi"/>
                <w:color w:val="FFFFFF" w:themeColor="background1"/>
                <w:sz w:val="18"/>
                <w:szCs w:val="18"/>
              </w:rPr>
              <w:t xml:space="preserve"> continue with the call. </w:t>
            </w:r>
          </w:p>
        </w:tc>
      </w:tr>
      <w:tr w:rsidR="00750564" w:rsidRPr="00654EFD" w14:paraId="405A24B2" w14:textId="77777777" w:rsidTr="113E9FE5">
        <w:tc>
          <w:tcPr>
            <w:tcW w:w="5940" w:type="dxa"/>
          </w:tcPr>
          <w:p w14:paraId="3424552E" w14:textId="41FC6FDC" w:rsidR="00750564" w:rsidRPr="00654EFD" w:rsidRDefault="00750564" w:rsidP="00750564">
            <w:pPr>
              <w:pStyle w:val="Subtitle"/>
            </w:pPr>
            <w:r w:rsidRPr="00654EFD">
              <w:t xml:space="preserve">IF CASE PATIENT IS OUT OF JURISDICTION: </w:t>
            </w:r>
          </w:p>
          <w:p w14:paraId="7A608036" w14:textId="30C5B64A" w:rsidR="00750564" w:rsidRPr="00654EFD" w:rsidRDefault="00750564" w:rsidP="00750564">
            <w:pPr>
              <w:pStyle w:val="BodyText"/>
              <w:rPr>
                <w:color w:val="FF0000"/>
              </w:rPr>
            </w:pPr>
            <w:r w:rsidRPr="00654EFD">
              <w:rPr>
                <w:b/>
                <w:bCs/>
                <w:color w:val="FF0000"/>
              </w:rPr>
              <w:t xml:space="preserve">If case patient is a NC resident, </w:t>
            </w:r>
            <w:r w:rsidRPr="00654EFD">
              <w:rPr>
                <w:color w:val="000000" w:themeColor="text1"/>
              </w:rPr>
              <w:t>follow LHD’s protocol. Complete the interview then assign to the county of residence. Tell the case patient that we will send their information to their county of residence.</w:t>
            </w:r>
            <w:r w:rsidR="007E0A80" w:rsidRPr="00654EFD">
              <w:rPr>
                <w:color w:val="000000" w:themeColor="text1"/>
              </w:rPr>
              <w:t xml:space="preserve"> Within the Administrative Package section of NC COVID</w:t>
            </w:r>
            <w:r w:rsidR="00274617" w:rsidRPr="00654EFD">
              <w:rPr>
                <w:color w:val="000000" w:themeColor="text1"/>
              </w:rPr>
              <w:t xml:space="preserve">, </w:t>
            </w:r>
            <w:r w:rsidR="004534A7" w:rsidRPr="00654EFD">
              <w:rPr>
                <w:color w:val="000000" w:themeColor="text1"/>
              </w:rPr>
              <w:t>review</w:t>
            </w:r>
            <w:r w:rsidR="00274617" w:rsidRPr="00654EFD">
              <w:rPr>
                <w:color w:val="000000" w:themeColor="text1"/>
              </w:rPr>
              <w:t xml:space="preserve"> Reason for Reassignment and click “LHD to LHD transfer.”</w:t>
            </w:r>
            <w:r w:rsidR="007E0A80" w:rsidRPr="00654EFD">
              <w:rPr>
                <w:color w:val="000000" w:themeColor="text1"/>
              </w:rPr>
              <w:t xml:space="preserve"> </w:t>
            </w:r>
          </w:p>
          <w:p w14:paraId="2C6AA934" w14:textId="2BEF0788" w:rsidR="00750564" w:rsidRPr="00654EFD" w:rsidRDefault="00750564" w:rsidP="00750564">
            <w:pPr>
              <w:pStyle w:val="BodyText"/>
              <w:rPr>
                <w:color w:val="FF0000"/>
              </w:rPr>
            </w:pPr>
            <w:r w:rsidRPr="00654EFD">
              <w:rPr>
                <w:b/>
                <w:bCs/>
                <w:color w:val="FF0000"/>
              </w:rPr>
              <w:t>If case patient is not a NC resident,</w:t>
            </w:r>
            <w:r w:rsidRPr="00654EFD">
              <w:rPr>
                <w:color w:val="FF0000"/>
              </w:rPr>
              <w:t xml:space="preserve"> </w:t>
            </w:r>
            <w:r w:rsidRPr="00654EFD">
              <w:rPr>
                <w:color w:val="000000" w:themeColor="text1"/>
              </w:rPr>
              <w:t>confirm state of residence, thank the case patient, and conclude the call. Within the Administrative Package section of NC COVID</w:t>
            </w:r>
            <w:r w:rsidR="006D6713" w:rsidRPr="00654EFD">
              <w:rPr>
                <w:color w:val="000000" w:themeColor="text1"/>
              </w:rPr>
              <w:t>,</w:t>
            </w:r>
            <w:r w:rsidRPr="00654EFD">
              <w:rPr>
                <w:color w:val="000000" w:themeColor="text1"/>
              </w:rPr>
              <w:t xml:space="preserve"> select </w:t>
            </w:r>
            <w:r w:rsidR="007C0F01" w:rsidRPr="00654EFD">
              <w:rPr>
                <w:color w:val="000000" w:themeColor="text1"/>
              </w:rPr>
              <w:t>“</w:t>
            </w:r>
            <w:r w:rsidRPr="00654EFD">
              <w:rPr>
                <w:color w:val="000000" w:themeColor="text1"/>
              </w:rPr>
              <w:t>Assign to the State</w:t>
            </w:r>
            <w:r w:rsidR="007C0F01" w:rsidRPr="00654EFD">
              <w:rPr>
                <w:color w:val="000000" w:themeColor="text1"/>
              </w:rPr>
              <w:t>”</w:t>
            </w:r>
            <w:r w:rsidRPr="00654EFD">
              <w:rPr>
                <w:color w:val="000000" w:themeColor="text1"/>
              </w:rPr>
              <w:t xml:space="preserve"> and include the reason. </w:t>
            </w:r>
          </w:p>
          <w:p w14:paraId="2DC0D296" w14:textId="2EF4B4E7" w:rsidR="00750564" w:rsidRPr="00654EFD" w:rsidRDefault="00750564" w:rsidP="00750564">
            <w:pPr>
              <w:pStyle w:val="BodyText"/>
              <w:rPr>
                <w:color w:val="FF0000"/>
              </w:rPr>
            </w:pPr>
            <w:r w:rsidRPr="00654EFD">
              <w:rPr>
                <w:b/>
                <w:bCs/>
                <w:color w:val="FF0000"/>
              </w:rPr>
              <w:t>If case patient is a</w:t>
            </w:r>
            <w:r w:rsidR="00590118" w:rsidRPr="00654EFD">
              <w:rPr>
                <w:b/>
                <w:bCs/>
                <w:color w:val="FF0000"/>
              </w:rPr>
              <w:t>n</w:t>
            </w:r>
            <w:r w:rsidRPr="00654EFD">
              <w:rPr>
                <w:b/>
                <w:bCs/>
                <w:color w:val="FF0000"/>
              </w:rPr>
              <w:t xml:space="preserve"> out-of-state worker</w:t>
            </w:r>
            <w:r w:rsidR="00FF2C3D" w:rsidRPr="00654EFD">
              <w:rPr>
                <w:b/>
                <w:bCs/>
                <w:color w:val="FF0000"/>
              </w:rPr>
              <w:t xml:space="preserve"> </w:t>
            </w:r>
            <w:r w:rsidRPr="00654EFD">
              <w:rPr>
                <w:b/>
                <w:bCs/>
                <w:color w:val="FF0000"/>
              </w:rPr>
              <w:t>or a visitor in NC</w:t>
            </w:r>
            <w:r w:rsidR="00705E99" w:rsidRPr="00654EFD">
              <w:rPr>
                <w:b/>
                <w:bCs/>
                <w:color w:val="FF0000"/>
              </w:rPr>
              <w:t>*</w:t>
            </w:r>
            <w:r w:rsidRPr="00654EFD">
              <w:rPr>
                <w:b/>
                <w:bCs/>
                <w:color w:val="FF0000"/>
              </w:rPr>
              <w:t>,</w:t>
            </w:r>
            <w:r w:rsidRPr="00654EFD">
              <w:rPr>
                <w:color w:val="FF0000"/>
              </w:rPr>
              <w:t xml:space="preserve"> </w:t>
            </w:r>
            <w:r w:rsidRPr="00654EFD">
              <w:rPr>
                <w:color w:val="000000" w:themeColor="text1"/>
              </w:rPr>
              <w:t>follow LHD’s protocol. Complete interview and document the location in NC where they are isolating. Once isolation is complete</w:t>
            </w:r>
            <w:r w:rsidR="007C0F01" w:rsidRPr="00654EFD">
              <w:rPr>
                <w:color w:val="000000" w:themeColor="text1"/>
              </w:rPr>
              <w:t xml:space="preserve">, </w:t>
            </w:r>
            <w:r w:rsidR="006D6713" w:rsidRPr="00654EFD">
              <w:rPr>
                <w:color w:val="000000" w:themeColor="text1"/>
              </w:rPr>
              <w:t>visit</w:t>
            </w:r>
            <w:r w:rsidR="007C0F01" w:rsidRPr="00654EFD">
              <w:rPr>
                <w:color w:val="000000" w:themeColor="text1"/>
              </w:rPr>
              <w:t xml:space="preserve"> the Administrative Package section of NC COVID, select “Assign to the State</w:t>
            </w:r>
            <w:r w:rsidR="006D6713" w:rsidRPr="00654EFD">
              <w:rPr>
                <w:color w:val="000000" w:themeColor="text1"/>
              </w:rPr>
              <w:t>,</w:t>
            </w:r>
            <w:r w:rsidR="007C0F01" w:rsidRPr="00654EFD">
              <w:rPr>
                <w:color w:val="000000" w:themeColor="text1"/>
              </w:rPr>
              <w:t xml:space="preserve">” and include the reason. </w:t>
            </w:r>
          </w:p>
        </w:tc>
        <w:tc>
          <w:tcPr>
            <w:tcW w:w="4230" w:type="dxa"/>
            <w:shd w:val="clear" w:color="auto" w:fill="2F5496" w:themeFill="accent1" w:themeFillShade="BF"/>
          </w:tcPr>
          <w:p w14:paraId="79C95B56" w14:textId="728A3004" w:rsidR="00750564" w:rsidRPr="00654EFD" w:rsidRDefault="00750564" w:rsidP="00750564">
            <w:pPr>
              <w:rPr>
                <w:color w:val="FFFFFF" w:themeColor="background1"/>
                <w:sz w:val="18"/>
                <w:szCs w:val="18"/>
              </w:rPr>
            </w:pPr>
            <w:r w:rsidRPr="00654EFD">
              <w:rPr>
                <w:color w:val="FFFFFF" w:themeColor="background1"/>
                <w:sz w:val="18"/>
                <w:szCs w:val="18"/>
              </w:rPr>
              <w:t>Follow the out-of-state/OOJ guidelines</w:t>
            </w:r>
            <w:r w:rsidR="00E02372" w:rsidRPr="00654EFD">
              <w:rPr>
                <w:color w:val="FFFFFF" w:themeColor="background1"/>
                <w:sz w:val="18"/>
                <w:szCs w:val="18"/>
              </w:rPr>
              <w:t>.</w:t>
            </w:r>
            <w:r w:rsidRPr="00654EFD">
              <w:rPr>
                <w:color w:val="FFFFFF" w:themeColor="background1"/>
                <w:sz w:val="18"/>
                <w:szCs w:val="18"/>
              </w:rPr>
              <w:t xml:space="preserve"> </w:t>
            </w:r>
            <w:r w:rsidR="00E02372" w:rsidRPr="00654EFD">
              <w:rPr>
                <w:color w:val="FFFFFF" w:themeColor="background1"/>
                <w:sz w:val="18"/>
                <w:szCs w:val="18"/>
              </w:rPr>
              <w:t>A</w:t>
            </w:r>
            <w:r w:rsidRPr="00654EFD">
              <w:rPr>
                <w:color w:val="FFFFFF" w:themeColor="background1"/>
                <w:sz w:val="18"/>
                <w:szCs w:val="18"/>
              </w:rPr>
              <w:t>sk for their home county and state.</w:t>
            </w:r>
          </w:p>
          <w:p w14:paraId="14814137" w14:textId="7CCCC054" w:rsidR="00FF2C3D" w:rsidRPr="00654EFD" w:rsidRDefault="00FF2C3D" w:rsidP="00750564">
            <w:pPr>
              <w:rPr>
                <w:color w:val="FFFFFF" w:themeColor="background1"/>
                <w:sz w:val="18"/>
                <w:szCs w:val="18"/>
              </w:rPr>
            </w:pPr>
          </w:p>
          <w:p w14:paraId="55FB627B" w14:textId="27FDEE37" w:rsidR="00705E99" w:rsidRPr="00654EFD" w:rsidRDefault="00705E99" w:rsidP="00750564">
            <w:pPr>
              <w:rPr>
                <w:color w:val="FFFFFF" w:themeColor="background1"/>
                <w:sz w:val="18"/>
                <w:szCs w:val="18"/>
              </w:rPr>
            </w:pPr>
          </w:p>
          <w:p w14:paraId="53A86C2D" w14:textId="7F4ADD06" w:rsidR="00705E99" w:rsidRPr="00654EFD" w:rsidRDefault="00705E99" w:rsidP="00750564">
            <w:pPr>
              <w:rPr>
                <w:color w:val="FFFFFF" w:themeColor="background1"/>
                <w:sz w:val="18"/>
                <w:szCs w:val="18"/>
              </w:rPr>
            </w:pPr>
          </w:p>
          <w:p w14:paraId="760E37D9" w14:textId="1A8165AA" w:rsidR="00705E99" w:rsidRPr="00654EFD" w:rsidRDefault="00705E99" w:rsidP="00750564">
            <w:pPr>
              <w:rPr>
                <w:color w:val="FFFFFF" w:themeColor="background1"/>
                <w:sz w:val="18"/>
                <w:szCs w:val="18"/>
              </w:rPr>
            </w:pPr>
          </w:p>
          <w:p w14:paraId="7125D889" w14:textId="53F0FF4C" w:rsidR="00705E99" w:rsidRPr="00654EFD" w:rsidRDefault="00705E99" w:rsidP="00750564">
            <w:pPr>
              <w:rPr>
                <w:color w:val="FFFFFF" w:themeColor="background1"/>
                <w:sz w:val="18"/>
                <w:szCs w:val="18"/>
              </w:rPr>
            </w:pPr>
          </w:p>
          <w:p w14:paraId="5F7EE671" w14:textId="225B631B" w:rsidR="00705E99" w:rsidRPr="00654EFD" w:rsidRDefault="00705E99" w:rsidP="00750564">
            <w:pPr>
              <w:rPr>
                <w:color w:val="FFFFFF" w:themeColor="background1"/>
                <w:sz w:val="18"/>
                <w:szCs w:val="18"/>
              </w:rPr>
            </w:pPr>
          </w:p>
          <w:p w14:paraId="26F5C56C" w14:textId="3DA38611" w:rsidR="00705E99" w:rsidRPr="00654EFD" w:rsidRDefault="00705E99" w:rsidP="00750564">
            <w:pPr>
              <w:rPr>
                <w:color w:val="FFFFFF" w:themeColor="background1"/>
                <w:sz w:val="18"/>
                <w:szCs w:val="18"/>
              </w:rPr>
            </w:pPr>
          </w:p>
          <w:p w14:paraId="455B1F1B" w14:textId="53C51BFC" w:rsidR="00705E99" w:rsidRPr="00654EFD" w:rsidRDefault="00705E99" w:rsidP="00750564">
            <w:pPr>
              <w:rPr>
                <w:color w:val="FFFFFF" w:themeColor="background1"/>
                <w:sz w:val="18"/>
                <w:szCs w:val="18"/>
              </w:rPr>
            </w:pPr>
          </w:p>
          <w:p w14:paraId="4BCF6FD5" w14:textId="70021DAF" w:rsidR="00705E99" w:rsidRPr="00654EFD" w:rsidRDefault="00705E99" w:rsidP="00750564">
            <w:pPr>
              <w:rPr>
                <w:color w:val="FFFFFF" w:themeColor="background1"/>
                <w:sz w:val="18"/>
                <w:szCs w:val="18"/>
              </w:rPr>
            </w:pPr>
          </w:p>
          <w:p w14:paraId="1C39C494" w14:textId="6F371AEF" w:rsidR="00705E99" w:rsidRPr="00654EFD" w:rsidRDefault="00705E99" w:rsidP="00750564">
            <w:pPr>
              <w:rPr>
                <w:color w:val="FFFFFF" w:themeColor="background1"/>
                <w:sz w:val="18"/>
                <w:szCs w:val="18"/>
              </w:rPr>
            </w:pPr>
          </w:p>
          <w:p w14:paraId="3011335E" w14:textId="1EEC7065" w:rsidR="00705E99" w:rsidRPr="00654EFD" w:rsidRDefault="00705E99" w:rsidP="00750564">
            <w:pPr>
              <w:rPr>
                <w:color w:val="FFFFFF" w:themeColor="background1"/>
                <w:sz w:val="18"/>
                <w:szCs w:val="18"/>
              </w:rPr>
            </w:pPr>
          </w:p>
          <w:p w14:paraId="6FA0A4F6" w14:textId="00E55C25" w:rsidR="00705E99" w:rsidRPr="00654EFD" w:rsidRDefault="00705E99" w:rsidP="00750564">
            <w:pPr>
              <w:rPr>
                <w:color w:val="FFFFFF" w:themeColor="background1"/>
                <w:sz w:val="18"/>
                <w:szCs w:val="18"/>
              </w:rPr>
            </w:pPr>
          </w:p>
          <w:p w14:paraId="7A0CA4C5" w14:textId="521A15A6" w:rsidR="00705E99" w:rsidRPr="00654EFD" w:rsidRDefault="00705E99" w:rsidP="00750564">
            <w:pPr>
              <w:rPr>
                <w:color w:val="FFFFFF" w:themeColor="background1"/>
                <w:sz w:val="18"/>
                <w:szCs w:val="18"/>
              </w:rPr>
            </w:pPr>
          </w:p>
          <w:p w14:paraId="4DBD5EE4" w14:textId="77777777" w:rsidR="00705E99" w:rsidRPr="00654EFD" w:rsidRDefault="00705E99" w:rsidP="00750564">
            <w:pPr>
              <w:rPr>
                <w:color w:val="FFFFFF" w:themeColor="background1"/>
                <w:sz w:val="18"/>
                <w:szCs w:val="18"/>
              </w:rPr>
            </w:pPr>
          </w:p>
          <w:p w14:paraId="12CDD21E" w14:textId="4CF4A6E3" w:rsidR="00FF2C3D" w:rsidRPr="00654EFD" w:rsidRDefault="00FF2C3D" w:rsidP="00750564">
            <w:pPr>
              <w:rPr>
                <w:color w:val="FFFFFF" w:themeColor="background1"/>
                <w:sz w:val="18"/>
                <w:szCs w:val="18"/>
              </w:rPr>
            </w:pPr>
            <w:r w:rsidRPr="00654EFD">
              <w:rPr>
                <w:color w:val="FFFFFF" w:themeColor="background1"/>
                <w:sz w:val="18"/>
                <w:szCs w:val="18"/>
              </w:rPr>
              <w:t>*If the case patient is a student in school/college, they should be treated as NC resident</w:t>
            </w:r>
          </w:p>
          <w:p w14:paraId="5B622A4F" w14:textId="3FE49F78" w:rsidR="00750564" w:rsidRPr="00654EFD" w:rsidRDefault="00750564" w:rsidP="00750564">
            <w:pPr>
              <w:rPr>
                <w:color w:val="FFFFFF" w:themeColor="background1"/>
                <w:sz w:val="18"/>
                <w:szCs w:val="18"/>
              </w:rPr>
            </w:pPr>
          </w:p>
        </w:tc>
      </w:tr>
      <w:tr w:rsidR="006C6120" w:rsidRPr="00654EFD" w14:paraId="68BEE761" w14:textId="77777777" w:rsidTr="113E9FE5">
        <w:tc>
          <w:tcPr>
            <w:tcW w:w="10170" w:type="dxa"/>
            <w:gridSpan w:val="2"/>
          </w:tcPr>
          <w:p w14:paraId="6066F481" w14:textId="19BAC66A" w:rsidR="006C6120" w:rsidRPr="00654EFD" w:rsidRDefault="006C6120" w:rsidP="002E53FD">
            <w:pPr>
              <w:pStyle w:val="Heading1"/>
              <w:outlineLvl w:val="0"/>
              <w:rPr>
                <w:bCs/>
                <w:color w:val="FFFFFF" w:themeColor="background1"/>
                <w:sz w:val="18"/>
                <w:szCs w:val="18"/>
              </w:rPr>
            </w:pPr>
            <w:bookmarkStart w:id="6" w:name="_Section_3:_Diagnosis,"/>
            <w:bookmarkStart w:id="7" w:name="_Toc82528284"/>
            <w:bookmarkStart w:id="8" w:name="_Toc118114707"/>
            <w:bookmarkEnd w:id="6"/>
            <w:r w:rsidRPr="00654EFD">
              <w:t>Section 3: Diagnosis, Symptoms and Medical History</w:t>
            </w:r>
            <w:bookmarkEnd w:id="7"/>
            <w:bookmarkEnd w:id="8"/>
          </w:p>
        </w:tc>
      </w:tr>
      <w:tr w:rsidR="00750564" w:rsidRPr="00654EFD" w14:paraId="25C73DBD" w14:textId="77777777" w:rsidTr="113E9FE5">
        <w:tc>
          <w:tcPr>
            <w:tcW w:w="5940" w:type="dxa"/>
          </w:tcPr>
          <w:p w14:paraId="0F88978B" w14:textId="46BB4EA2" w:rsidR="00750564" w:rsidRPr="00654EFD" w:rsidRDefault="00750564" w:rsidP="00750564">
            <w:pPr>
              <w:pStyle w:val="BodyText"/>
            </w:pPr>
            <w:r w:rsidRPr="00654EFD">
              <w:t>“I am calling today because we are closely monitoring the spread of COVID-19.</w:t>
            </w:r>
            <w:r w:rsidR="000101A1" w:rsidRPr="00654EFD">
              <w:t xml:space="preserve"> </w:t>
            </w:r>
            <w:r w:rsidRPr="00654EFD">
              <w:t>We understand that you have recently been diagnosed with COVID-19. I have noted here in our system that you were tested on [insert</w:t>
            </w:r>
            <w:r w:rsidR="004230D6" w:rsidRPr="00654EFD">
              <w:t xml:space="preserve"> test</w:t>
            </w:r>
            <w:r w:rsidRPr="00654EFD">
              <w:t xml:space="preserve"> date], and the facility that tested you is [insert the name of the facility]. Is this correct?”</w:t>
            </w:r>
          </w:p>
        </w:tc>
        <w:tc>
          <w:tcPr>
            <w:tcW w:w="4230" w:type="dxa"/>
            <w:shd w:val="clear" w:color="auto" w:fill="2F5496" w:themeFill="accent1" w:themeFillShade="BF"/>
          </w:tcPr>
          <w:p w14:paraId="2A47CC7A" w14:textId="77777777" w:rsidR="00091A46" w:rsidRPr="00654EFD" w:rsidRDefault="00091A46" w:rsidP="00750564">
            <w:pPr>
              <w:rPr>
                <w:rStyle w:val="SubtleEmphasis"/>
                <w:i w:val="0"/>
                <w:iCs w:val="0"/>
                <w:color w:val="FFFFFF" w:themeColor="background1"/>
                <w:sz w:val="18"/>
                <w:szCs w:val="18"/>
              </w:rPr>
            </w:pPr>
          </w:p>
          <w:p w14:paraId="062A7495" w14:textId="502D906A" w:rsidR="00750564" w:rsidRPr="00654EFD" w:rsidRDefault="27122F30" w:rsidP="4EBCA74B">
            <w:pPr>
              <w:rPr>
                <w:rFonts w:ascii="Calibri" w:eastAsia="Calibri" w:hAnsi="Calibri" w:cs="Calibri"/>
                <w:color w:val="FFFFFF" w:themeColor="background1"/>
                <w:sz w:val="18"/>
                <w:szCs w:val="18"/>
              </w:rPr>
            </w:pPr>
            <w:r w:rsidRPr="00654EFD">
              <w:rPr>
                <w:rStyle w:val="SubtleEmphasis"/>
                <w:color w:val="FFFFFF" w:themeColor="background1"/>
                <w:sz w:val="18"/>
                <w:szCs w:val="18"/>
              </w:rPr>
              <w:t>You can find this information in the lab section of the NC COVID system.</w:t>
            </w:r>
            <w:r w:rsidRPr="00654EFD">
              <w:rPr>
                <w:rStyle w:val="SubtleEmphasis"/>
                <w:i w:val="0"/>
                <w:iCs w:val="0"/>
                <w:color w:val="FFFFFF" w:themeColor="background1"/>
                <w:sz w:val="18"/>
                <w:szCs w:val="18"/>
              </w:rPr>
              <w:t> </w:t>
            </w:r>
            <w:r w:rsidRPr="00654EFD">
              <w:rPr>
                <w:rFonts w:ascii="Calibri" w:eastAsia="Calibri" w:hAnsi="Calibri" w:cs="Calibri"/>
                <w:color w:val="FFFFFF" w:themeColor="background1"/>
                <w:sz w:val="18"/>
                <w:szCs w:val="18"/>
              </w:rPr>
              <w:t xml:space="preserve">Someone with a positive antigen test </w:t>
            </w:r>
            <w:r w:rsidR="0070261A" w:rsidRPr="00654EFD">
              <w:rPr>
                <w:rFonts w:ascii="Calibri" w:eastAsia="Calibri" w:hAnsi="Calibri" w:cs="Calibri"/>
                <w:color w:val="FFFFFF" w:themeColor="background1"/>
                <w:sz w:val="18"/>
                <w:szCs w:val="18"/>
              </w:rPr>
              <w:t>is</w:t>
            </w:r>
            <w:r w:rsidR="78343049" w:rsidRPr="00654EFD">
              <w:rPr>
                <w:rFonts w:ascii="Calibri" w:eastAsia="Calibri" w:hAnsi="Calibri" w:cs="Calibri"/>
                <w:color w:val="FFFFFF" w:themeColor="background1"/>
                <w:sz w:val="18"/>
                <w:szCs w:val="18"/>
              </w:rPr>
              <w:t xml:space="preserve"> likely a positive case and they </w:t>
            </w:r>
            <w:r w:rsidRPr="00654EFD">
              <w:rPr>
                <w:rFonts w:ascii="Calibri" w:eastAsia="Calibri" w:hAnsi="Calibri" w:cs="Calibri"/>
                <w:color w:val="FFFFFF" w:themeColor="background1"/>
                <w:sz w:val="18"/>
                <w:szCs w:val="18"/>
              </w:rPr>
              <w:t xml:space="preserve">should </w:t>
            </w:r>
            <w:r w:rsidR="3BFAF413" w:rsidRPr="00654EFD">
              <w:rPr>
                <w:rFonts w:ascii="Calibri" w:eastAsia="Calibri" w:hAnsi="Calibri" w:cs="Calibri"/>
                <w:color w:val="FFFFFF" w:themeColor="background1"/>
                <w:sz w:val="18"/>
                <w:szCs w:val="18"/>
              </w:rPr>
              <w:t xml:space="preserve">begin </w:t>
            </w:r>
            <w:r w:rsidR="2CD8C707" w:rsidRPr="00654EFD">
              <w:rPr>
                <w:rFonts w:ascii="Calibri" w:eastAsia="Calibri" w:hAnsi="Calibri" w:cs="Calibri"/>
                <w:color w:val="FFFFFF" w:themeColor="background1"/>
                <w:sz w:val="18"/>
                <w:szCs w:val="18"/>
              </w:rPr>
              <w:t>isolat</w:t>
            </w:r>
            <w:r w:rsidR="44373E79" w:rsidRPr="00654EFD">
              <w:rPr>
                <w:rFonts w:ascii="Calibri" w:eastAsia="Calibri" w:hAnsi="Calibri" w:cs="Calibri"/>
                <w:color w:val="FFFFFF" w:themeColor="background1"/>
                <w:sz w:val="18"/>
                <w:szCs w:val="18"/>
              </w:rPr>
              <w:t>ion</w:t>
            </w:r>
            <w:r w:rsidR="4BDCF555" w:rsidRPr="00654EFD">
              <w:rPr>
                <w:rFonts w:ascii="Calibri" w:eastAsia="Calibri" w:hAnsi="Calibri" w:cs="Calibri"/>
                <w:color w:val="FFFFFF" w:themeColor="background1"/>
                <w:sz w:val="18"/>
                <w:szCs w:val="18"/>
              </w:rPr>
              <w:t>. They may seek confirmation with a PCR test.</w:t>
            </w:r>
          </w:p>
        </w:tc>
      </w:tr>
      <w:tr w:rsidR="00750564" w:rsidRPr="00654EFD" w14:paraId="1BA22709" w14:textId="77777777" w:rsidTr="113E9FE5">
        <w:tc>
          <w:tcPr>
            <w:tcW w:w="5940" w:type="dxa"/>
          </w:tcPr>
          <w:p w14:paraId="11D4E9D8" w14:textId="69A9919A" w:rsidR="00750564" w:rsidRPr="00654EFD" w:rsidRDefault="00750564" w:rsidP="00750564">
            <w:pPr>
              <w:pStyle w:val="BodyText"/>
            </w:pPr>
            <w:r w:rsidRPr="00654EFD">
              <w:t>“What can you tell me about your recent COVID-19 diagnosis?”</w:t>
            </w:r>
          </w:p>
          <w:p w14:paraId="7DF69E6A" w14:textId="77777777" w:rsidR="00750564" w:rsidRPr="00654EFD" w:rsidRDefault="00750564" w:rsidP="00750564">
            <w:pPr>
              <w:pStyle w:val="BodyText"/>
              <w:spacing w:before="263"/>
              <w:ind w:right="733"/>
            </w:pPr>
          </w:p>
        </w:tc>
        <w:tc>
          <w:tcPr>
            <w:tcW w:w="4230" w:type="dxa"/>
            <w:shd w:val="clear" w:color="auto" w:fill="2F5496" w:themeFill="accent1" w:themeFillShade="BF"/>
          </w:tcPr>
          <w:p w14:paraId="79285718" w14:textId="218251AE" w:rsidR="00750564" w:rsidRPr="00654EFD" w:rsidRDefault="00750564" w:rsidP="00750564">
            <w:pPr>
              <w:rPr>
                <w:rStyle w:val="SubtleEmphasis"/>
                <w:i w:val="0"/>
                <w:iCs w:val="0"/>
                <w:color w:val="FFFFFF" w:themeColor="background1"/>
                <w:sz w:val="18"/>
                <w:szCs w:val="18"/>
              </w:rPr>
            </w:pPr>
            <w:r w:rsidRPr="00654EFD">
              <w:rPr>
                <w:rStyle w:val="SubtleEmphasis"/>
                <w:i w:val="0"/>
                <w:iCs w:val="0"/>
                <w:color w:val="FFFFFF" w:themeColor="background1"/>
                <w:sz w:val="18"/>
                <w:szCs w:val="18"/>
              </w:rPr>
              <w:t>Wait for response</w:t>
            </w:r>
            <w:r w:rsidR="000101A1" w:rsidRPr="00654EFD">
              <w:rPr>
                <w:rStyle w:val="SubtleEmphasis"/>
                <w:i w:val="0"/>
                <w:iCs w:val="0"/>
                <w:color w:val="FFFFFF" w:themeColor="background1"/>
                <w:sz w:val="18"/>
                <w:szCs w:val="18"/>
              </w:rPr>
              <w:t>.</w:t>
            </w:r>
            <w:r w:rsidRPr="00654EFD">
              <w:rPr>
                <w:rStyle w:val="SubtleEmphasis"/>
                <w:i w:val="0"/>
                <w:iCs w:val="0"/>
                <w:color w:val="FFFFFF" w:themeColor="background1"/>
                <w:sz w:val="18"/>
                <w:szCs w:val="18"/>
              </w:rPr>
              <w:t xml:space="preserve"> </w:t>
            </w:r>
            <w:r w:rsidR="000101A1" w:rsidRPr="00654EFD">
              <w:rPr>
                <w:rStyle w:val="SubtleEmphasis"/>
                <w:i w:val="0"/>
                <w:iCs w:val="0"/>
                <w:color w:val="FFFFFF" w:themeColor="background1"/>
                <w:sz w:val="18"/>
                <w:szCs w:val="18"/>
              </w:rPr>
              <w:t>L</w:t>
            </w:r>
            <w:r w:rsidRPr="00654EFD">
              <w:rPr>
                <w:rStyle w:val="SubtleEmphasis"/>
                <w:i w:val="0"/>
                <w:iCs w:val="0"/>
                <w:color w:val="FFFFFF" w:themeColor="background1"/>
                <w:sz w:val="18"/>
                <w:szCs w:val="18"/>
              </w:rPr>
              <w:t>isten carefully</w:t>
            </w:r>
            <w:r w:rsidR="000101A1" w:rsidRPr="00654EFD">
              <w:rPr>
                <w:rStyle w:val="SubtleEmphasis"/>
                <w:i w:val="0"/>
                <w:iCs w:val="0"/>
                <w:color w:val="FFFFFF" w:themeColor="background1"/>
                <w:sz w:val="18"/>
                <w:szCs w:val="18"/>
              </w:rPr>
              <w:t>,</w:t>
            </w:r>
            <w:r w:rsidRPr="00654EFD">
              <w:rPr>
                <w:rStyle w:val="SubtleEmphasis"/>
                <w:i w:val="0"/>
                <w:iCs w:val="0"/>
                <w:color w:val="FFFFFF" w:themeColor="background1"/>
                <w:sz w:val="18"/>
                <w:szCs w:val="18"/>
              </w:rPr>
              <w:t xml:space="preserve"> reflect, ask case patient to elaborate, </w:t>
            </w:r>
            <w:r w:rsidR="00F2257D" w:rsidRPr="00654EFD">
              <w:rPr>
                <w:rStyle w:val="SubtleEmphasis"/>
                <w:i w:val="0"/>
                <w:iCs w:val="0"/>
                <w:color w:val="FFFFFF" w:themeColor="background1"/>
                <w:sz w:val="18"/>
                <w:szCs w:val="18"/>
              </w:rPr>
              <w:t>and</w:t>
            </w:r>
            <w:r w:rsidRPr="00654EFD">
              <w:rPr>
                <w:rStyle w:val="SubtleEmphasis"/>
                <w:i w:val="0"/>
                <w:iCs w:val="0"/>
                <w:color w:val="FFFFFF" w:themeColor="background1"/>
                <w:sz w:val="18"/>
                <w:szCs w:val="18"/>
              </w:rPr>
              <w:t xml:space="preserve"> summarize as appropriate. The case patient may convey valuable information about the symptoms that caused them to seek medical </w:t>
            </w:r>
            <w:proofErr w:type="gramStart"/>
            <w:r w:rsidRPr="00654EFD">
              <w:rPr>
                <w:rStyle w:val="SubtleEmphasis"/>
                <w:i w:val="0"/>
                <w:iCs w:val="0"/>
                <w:color w:val="FFFFFF" w:themeColor="background1"/>
                <w:sz w:val="18"/>
                <w:szCs w:val="18"/>
              </w:rPr>
              <w:t>care, or</w:t>
            </w:r>
            <w:proofErr w:type="gramEnd"/>
            <w:r w:rsidRPr="00654EFD">
              <w:rPr>
                <w:rStyle w:val="SubtleEmphasis"/>
                <w:i w:val="0"/>
                <w:iCs w:val="0"/>
                <w:color w:val="FFFFFF" w:themeColor="background1"/>
                <w:sz w:val="18"/>
                <w:szCs w:val="18"/>
              </w:rPr>
              <w:t xml:space="preserve"> alert you to exposures that inspired them to get tested.</w:t>
            </w:r>
          </w:p>
        </w:tc>
      </w:tr>
      <w:tr w:rsidR="00750564" w:rsidRPr="00654EFD" w14:paraId="46D66185" w14:textId="77777777" w:rsidTr="113E9FE5">
        <w:tc>
          <w:tcPr>
            <w:tcW w:w="5940" w:type="dxa"/>
          </w:tcPr>
          <w:p w14:paraId="2FECFC9B" w14:textId="0AAAE414" w:rsidR="00750564" w:rsidRPr="00654EFD" w:rsidRDefault="00750564" w:rsidP="00750564">
            <w:pPr>
              <w:pStyle w:val="BodyText"/>
            </w:pPr>
            <w:r w:rsidRPr="00654EFD">
              <w:t xml:space="preserve">“Has your medical provider provided you with any information or advice?” </w:t>
            </w:r>
          </w:p>
          <w:p w14:paraId="6DE15B6A" w14:textId="05BF0118" w:rsidR="00750564" w:rsidRPr="00654EFD" w:rsidRDefault="00750564" w:rsidP="00750564">
            <w:pPr>
              <w:pStyle w:val="BodyText"/>
            </w:pPr>
            <w:r w:rsidRPr="00654EFD">
              <w:t>“CDC guidance is changing quickly as more information becomes available about this new virus. We will discuss a little bit later some of the updated guidance.”</w:t>
            </w:r>
          </w:p>
        </w:tc>
        <w:tc>
          <w:tcPr>
            <w:tcW w:w="4230" w:type="dxa"/>
            <w:shd w:val="clear" w:color="auto" w:fill="2F5496" w:themeFill="accent1" w:themeFillShade="BF"/>
          </w:tcPr>
          <w:p w14:paraId="797CE126" w14:textId="2E74D077" w:rsidR="00750564" w:rsidRPr="00654EFD" w:rsidRDefault="00750564" w:rsidP="00750564">
            <w:pPr>
              <w:rPr>
                <w:color w:val="FFFFFF" w:themeColor="background1"/>
                <w:sz w:val="18"/>
                <w:szCs w:val="18"/>
              </w:rPr>
            </w:pPr>
            <w:r w:rsidRPr="00654EFD">
              <w:rPr>
                <w:color w:val="FFFFFF" w:themeColor="background1"/>
                <w:sz w:val="18"/>
                <w:szCs w:val="18"/>
              </w:rPr>
              <w:t>Wait for them to respond</w:t>
            </w:r>
            <w:r w:rsidR="000101A1" w:rsidRPr="00654EFD">
              <w:rPr>
                <w:color w:val="FFFFFF" w:themeColor="background1"/>
                <w:sz w:val="18"/>
                <w:szCs w:val="18"/>
              </w:rPr>
              <w:t>.</w:t>
            </w:r>
            <w:r w:rsidRPr="00654EFD">
              <w:rPr>
                <w:color w:val="FFFFFF" w:themeColor="background1"/>
                <w:sz w:val="18"/>
                <w:szCs w:val="18"/>
              </w:rPr>
              <w:t xml:space="preserve"> </w:t>
            </w:r>
            <w:r w:rsidR="000101A1" w:rsidRPr="00654EFD">
              <w:rPr>
                <w:color w:val="FFFFFF" w:themeColor="background1"/>
                <w:sz w:val="18"/>
                <w:szCs w:val="18"/>
              </w:rPr>
              <w:t>L</w:t>
            </w:r>
            <w:r w:rsidRPr="00654EFD">
              <w:rPr>
                <w:color w:val="FFFFFF" w:themeColor="background1"/>
                <w:sz w:val="18"/>
                <w:szCs w:val="18"/>
              </w:rPr>
              <w:t>isten carefully</w:t>
            </w:r>
            <w:r w:rsidR="000101A1" w:rsidRPr="00654EFD">
              <w:rPr>
                <w:color w:val="FFFFFF" w:themeColor="background1"/>
                <w:sz w:val="18"/>
                <w:szCs w:val="18"/>
              </w:rPr>
              <w:t xml:space="preserve">, </w:t>
            </w:r>
            <w:r w:rsidRPr="00654EFD">
              <w:rPr>
                <w:color w:val="FFFFFF" w:themeColor="background1"/>
                <w:sz w:val="18"/>
                <w:szCs w:val="18"/>
              </w:rPr>
              <w:t xml:space="preserve">reflect, ask </w:t>
            </w:r>
            <w:r w:rsidR="00F2257D" w:rsidRPr="00654EFD">
              <w:rPr>
                <w:color w:val="FFFFFF" w:themeColor="background1"/>
                <w:sz w:val="18"/>
                <w:szCs w:val="18"/>
              </w:rPr>
              <w:t>case patient</w:t>
            </w:r>
            <w:r w:rsidRPr="00654EFD">
              <w:rPr>
                <w:color w:val="FFFFFF" w:themeColor="background1"/>
                <w:sz w:val="18"/>
                <w:szCs w:val="18"/>
              </w:rPr>
              <w:t xml:space="preserve"> to elaborate, </w:t>
            </w:r>
            <w:r w:rsidR="00F2257D" w:rsidRPr="00654EFD">
              <w:rPr>
                <w:color w:val="FFFFFF" w:themeColor="background1"/>
                <w:sz w:val="18"/>
                <w:szCs w:val="18"/>
              </w:rPr>
              <w:t>and</w:t>
            </w:r>
            <w:r w:rsidRPr="00654EFD">
              <w:rPr>
                <w:color w:val="FFFFFF" w:themeColor="background1"/>
                <w:sz w:val="18"/>
                <w:szCs w:val="18"/>
              </w:rPr>
              <w:t xml:space="preserve"> summarize as appropriate. This may help confirm a symptom onset date or discern if the case patient has been provided with inaccurate guidance.</w:t>
            </w:r>
          </w:p>
        </w:tc>
      </w:tr>
      <w:tr w:rsidR="00750564" w:rsidRPr="00654EFD" w14:paraId="5AD08A23" w14:textId="77777777" w:rsidTr="113E9FE5">
        <w:tc>
          <w:tcPr>
            <w:tcW w:w="5940" w:type="dxa"/>
          </w:tcPr>
          <w:p w14:paraId="540C4CE9" w14:textId="09D67C9A" w:rsidR="00750564" w:rsidRPr="00654EFD" w:rsidRDefault="00750564" w:rsidP="00750564">
            <w:pPr>
              <w:pStyle w:val="BodyText"/>
            </w:pPr>
            <w:r w:rsidRPr="00654EFD">
              <w:t xml:space="preserve">“I would now like to ask you for some additional information to better understand your illness and provide you with the appropriate public health guidance to support not only your health but also that of your family and community. Do you have time for me to ask you some questions?” </w:t>
            </w:r>
          </w:p>
        </w:tc>
        <w:tc>
          <w:tcPr>
            <w:tcW w:w="4230" w:type="dxa"/>
            <w:shd w:val="clear" w:color="auto" w:fill="2F5496" w:themeFill="accent1" w:themeFillShade="BF"/>
          </w:tcPr>
          <w:p w14:paraId="437F860C" w14:textId="77777777" w:rsidR="00F2257D" w:rsidRPr="00654EFD" w:rsidRDefault="00F2257D" w:rsidP="00F2257D">
            <w:pPr>
              <w:rPr>
                <w:color w:val="FFFFFF" w:themeColor="background1"/>
                <w:sz w:val="18"/>
                <w:szCs w:val="18"/>
              </w:rPr>
            </w:pPr>
            <w:r w:rsidRPr="00654EFD">
              <w:rPr>
                <w:color w:val="FFFFFF" w:themeColor="background1"/>
                <w:sz w:val="18"/>
                <w:szCs w:val="18"/>
              </w:rPr>
              <w:t>Pause for response.</w:t>
            </w:r>
          </w:p>
          <w:p w14:paraId="76EF710A" w14:textId="7BA351A1" w:rsidR="00750564" w:rsidRPr="00654EFD" w:rsidRDefault="00750564" w:rsidP="00750564">
            <w:pPr>
              <w:rPr>
                <w:color w:val="FFFFFF" w:themeColor="background1"/>
                <w:sz w:val="18"/>
                <w:szCs w:val="18"/>
              </w:rPr>
            </w:pPr>
          </w:p>
        </w:tc>
      </w:tr>
      <w:tr w:rsidR="00750564" w:rsidRPr="00654EFD" w14:paraId="2AF8046C" w14:textId="77777777" w:rsidTr="113E9FE5">
        <w:tc>
          <w:tcPr>
            <w:tcW w:w="5940" w:type="dxa"/>
          </w:tcPr>
          <w:p w14:paraId="7C11ECC6" w14:textId="3997A45D" w:rsidR="00750564" w:rsidRPr="00654EFD" w:rsidRDefault="00750564" w:rsidP="00750564">
            <w:pPr>
              <w:spacing w:before="120"/>
            </w:pPr>
            <w:r w:rsidRPr="00654EFD">
              <w:t>“</w:t>
            </w:r>
            <w:r w:rsidR="001D49CE">
              <w:t>W</w:t>
            </w:r>
            <w:r w:rsidRPr="00654EFD">
              <w:t>ould it be okay if I asked you a few more questions about your medical history?”</w:t>
            </w:r>
          </w:p>
          <w:p w14:paraId="104EC867" w14:textId="77777777" w:rsidR="00750564" w:rsidRPr="00654EFD" w:rsidRDefault="00750564" w:rsidP="00750564"/>
          <w:p w14:paraId="08CCEDA1" w14:textId="5A2383E4" w:rsidR="00750564" w:rsidRPr="00654EFD" w:rsidRDefault="00750564" w:rsidP="002E53FD">
            <w:r w:rsidRPr="00654EFD">
              <w:t>“Do you have any medical conditions that would cause your immune system to be weakened or compromised</w:t>
            </w:r>
            <w:proofErr w:type="gramStart"/>
            <w:r w:rsidR="752FBDD1" w:rsidRPr="00654EFD">
              <w:t>?”*</w:t>
            </w:r>
            <w:proofErr w:type="gramEnd"/>
          </w:p>
        </w:tc>
        <w:tc>
          <w:tcPr>
            <w:tcW w:w="4230" w:type="dxa"/>
            <w:shd w:val="clear" w:color="auto" w:fill="2F5496" w:themeFill="accent1" w:themeFillShade="BF"/>
          </w:tcPr>
          <w:p w14:paraId="124D164D" w14:textId="77777777" w:rsidR="00750564" w:rsidRPr="00654EFD" w:rsidRDefault="00750564" w:rsidP="00750564">
            <w:pPr>
              <w:rPr>
                <w:color w:val="FFFFFF" w:themeColor="background1"/>
                <w:sz w:val="18"/>
                <w:szCs w:val="18"/>
              </w:rPr>
            </w:pPr>
            <w:r w:rsidRPr="00654EFD">
              <w:rPr>
                <w:color w:val="FFFFFF" w:themeColor="background1"/>
                <w:sz w:val="18"/>
                <w:szCs w:val="18"/>
              </w:rPr>
              <w:t>Pause for response.</w:t>
            </w:r>
          </w:p>
          <w:p w14:paraId="7ACA5A92" w14:textId="77777777" w:rsidR="00750564" w:rsidRPr="00654EFD" w:rsidRDefault="00750564" w:rsidP="00750564">
            <w:pPr>
              <w:rPr>
                <w:color w:val="FFFFFF" w:themeColor="background1"/>
                <w:sz w:val="18"/>
                <w:szCs w:val="18"/>
              </w:rPr>
            </w:pPr>
          </w:p>
          <w:p w14:paraId="58ED51FF" w14:textId="013E4F7A" w:rsidR="00750564" w:rsidRPr="00654EFD" w:rsidRDefault="00750564" w:rsidP="00750564">
            <w:pPr>
              <w:rPr>
                <w:color w:val="FFFFFF" w:themeColor="background1"/>
                <w:sz w:val="18"/>
                <w:szCs w:val="18"/>
              </w:rPr>
            </w:pPr>
            <w:r w:rsidRPr="00654EFD">
              <w:rPr>
                <w:color w:val="FFFFFF" w:themeColor="background1"/>
                <w:sz w:val="18"/>
                <w:szCs w:val="18"/>
              </w:rPr>
              <w:t xml:space="preserve">*Go through the list of conditions on the NC COVID Part II Form or local health department interview form. Be SPECIFIC and use plain language to ensure the case patient's understanding. (For example, instead of hematologic disorders, name specific diagnoses such as anemia </w:t>
            </w:r>
            <w:r w:rsidR="00FD5265" w:rsidRPr="00654EFD">
              <w:rPr>
                <w:color w:val="FFFFFF" w:themeColor="background1"/>
                <w:sz w:val="18"/>
                <w:szCs w:val="18"/>
              </w:rPr>
              <w:t>(</w:t>
            </w:r>
            <w:r w:rsidRPr="00654EFD">
              <w:rPr>
                <w:color w:val="FFFFFF" w:themeColor="background1"/>
                <w:sz w:val="18"/>
                <w:szCs w:val="18"/>
              </w:rPr>
              <w:t>which can be clarified as “low iron”</w:t>
            </w:r>
            <w:r w:rsidR="00FD5265" w:rsidRPr="00654EFD">
              <w:rPr>
                <w:color w:val="FFFFFF" w:themeColor="background1"/>
                <w:sz w:val="18"/>
                <w:szCs w:val="18"/>
              </w:rPr>
              <w:t>),</w:t>
            </w:r>
            <w:r w:rsidRPr="00654EFD">
              <w:rPr>
                <w:color w:val="FFFFFF" w:themeColor="background1"/>
                <w:sz w:val="18"/>
                <w:szCs w:val="18"/>
              </w:rPr>
              <w:t xml:space="preserve"> sickle cell anemia, etc.)</w:t>
            </w:r>
          </w:p>
        </w:tc>
      </w:tr>
      <w:tr w:rsidR="00750564" w:rsidRPr="00654EFD" w14:paraId="11F1A302" w14:textId="77777777" w:rsidTr="113E9FE5">
        <w:tc>
          <w:tcPr>
            <w:tcW w:w="5940" w:type="dxa"/>
          </w:tcPr>
          <w:p w14:paraId="4B9D5CB6" w14:textId="3C9FE253" w:rsidR="00750564" w:rsidRPr="00654EFD" w:rsidRDefault="00750564" w:rsidP="00750564">
            <w:r w:rsidRPr="00654EFD">
              <w:rPr>
                <w:rStyle w:val="SubtitleChar"/>
              </w:rPr>
              <w:t>IF CASE PATIENT HAS NOT YET PROVIDED THIS RESPONSE:</w:t>
            </w:r>
            <w:r w:rsidRPr="00654EFD">
              <w:rPr>
                <w:color w:val="FF0000"/>
              </w:rPr>
              <w:t xml:space="preserve"> </w:t>
            </w:r>
            <w:r w:rsidRPr="00654EFD">
              <w:t xml:space="preserve">“What was the reason for your COVID-19 test?” </w:t>
            </w:r>
            <w:r w:rsidRPr="00654EFD">
              <w:rPr>
                <w:i/>
                <w:iCs/>
                <w:color w:val="FF0000"/>
              </w:rPr>
              <w:t xml:space="preserve">Listen carefully to case patient’s </w:t>
            </w:r>
            <w:proofErr w:type="gramStart"/>
            <w:r w:rsidRPr="00654EFD">
              <w:rPr>
                <w:i/>
                <w:iCs/>
                <w:color w:val="FF0000"/>
              </w:rPr>
              <w:t>response;</w:t>
            </w:r>
            <w:proofErr w:type="gramEnd"/>
            <w:r w:rsidRPr="00654EFD">
              <w:rPr>
                <w:i/>
                <w:iCs/>
                <w:color w:val="FF0000"/>
              </w:rPr>
              <w:t xml:space="preserve"> document thoroughly.</w:t>
            </w:r>
            <w:r w:rsidRPr="00654EFD">
              <w:rPr>
                <w:color w:val="FF0000"/>
              </w:rPr>
              <w:t xml:space="preserve"> </w:t>
            </w:r>
          </w:p>
          <w:p w14:paraId="54EEA4AB" w14:textId="77777777" w:rsidR="00324A2B" w:rsidRPr="00654EFD" w:rsidRDefault="00750564" w:rsidP="00750564">
            <w:pPr>
              <w:spacing w:before="120" w:after="120"/>
            </w:pPr>
            <w:r w:rsidRPr="00654EFD">
              <w:rPr>
                <w:rStyle w:val="SubtitleChar"/>
              </w:rPr>
              <w:t>IF CASE PATIENT SOUGHT CARE DUE TO SYMPTOMS:</w:t>
            </w:r>
            <w:r w:rsidRPr="00654EFD">
              <w:rPr>
                <w:color w:val="FF0000"/>
              </w:rPr>
              <w:t xml:space="preserve"> </w:t>
            </w:r>
            <w:r w:rsidRPr="00654EFD">
              <w:t xml:space="preserve">“Could you please tell me when your symptoms started?” </w:t>
            </w:r>
            <w:r w:rsidRPr="00654EFD">
              <w:rPr>
                <w:i/>
                <w:iCs/>
                <w:color w:val="FF0000"/>
              </w:rPr>
              <w:t>Wait for a response – reflect, ask for elaboration, or summarize as appropriate. Then, proceed with the following question if you have not yet received an answer.</w:t>
            </w:r>
            <w:r w:rsidRPr="00654EFD">
              <w:t xml:space="preserve"> </w:t>
            </w:r>
          </w:p>
          <w:p w14:paraId="6B7A06AC" w14:textId="77777777" w:rsidR="00324A2B" w:rsidRPr="00654EFD" w:rsidRDefault="00750564" w:rsidP="00750564">
            <w:pPr>
              <w:spacing w:before="120" w:after="120"/>
            </w:pPr>
            <w:r w:rsidRPr="00654EFD">
              <w:t xml:space="preserve">“When you became sick, did you seek medical attention? </w:t>
            </w:r>
            <w:r w:rsidR="0943AEE5" w:rsidRPr="00654EFD">
              <w:rPr>
                <w:rFonts w:ascii="Calibri" w:eastAsia="Calibri" w:hAnsi="Calibri" w:cs="Calibri"/>
                <w:i/>
                <w:iCs/>
                <w:color w:val="FF0000"/>
              </w:rPr>
              <w:t>Pause for response</w:t>
            </w:r>
            <w:r w:rsidR="7237F370" w:rsidRPr="00654EFD">
              <w:rPr>
                <w:rFonts w:ascii="Calibri" w:eastAsia="Calibri" w:hAnsi="Calibri" w:cs="Calibri"/>
                <w:i/>
                <w:iCs/>
                <w:color w:val="FF0000"/>
              </w:rPr>
              <w:t xml:space="preserve"> and document.</w:t>
            </w:r>
            <w:r w:rsidR="7237F370" w:rsidRPr="00654EFD">
              <w:t xml:space="preserve"> </w:t>
            </w:r>
          </w:p>
          <w:p w14:paraId="401BE6A5" w14:textId="6230214A" w:rsidR="00750564" w:rsidRPr="00654EFD" w:rsidRDefault="00750564" w:rsidP="00750564">
            <w:pPr>
              <w:spacing w:before="120" w:after="120"/>
            </w:pPr>
            <w:r w:rsidRPr="00654EFD">
              <w:t>Where did you go?”</w:t>
            </w:r>
            <w:r w:rsidRPr="00654EFD">
              <w:rPr>
                <w:rFonts w:ascii="Calibri" w:eastAsia="Calibri" w:hAnsi="Calibri" w:cs="Calibri"/>
                <w:i/>
                <w:color w:val="FF0000"/>
              </w:rPr>
              <w:t xml:space="preserve"> </w:t>
            </w:r>
            <w:r w:rsidR="3B250C9D" w:rsidRPr="00654EFD">
              <w:rPr>
                <w:rFonts w:ascii="Calibri" w:eastAsia="Calibri" w:hAnsi="Calibri" w:cs="Calibri"/>
                <w:i/>
                <w:iCs/>
                <w:color w:val="FF0000"/>
              </w:rPr>
              <w:t>Pause for response and document.</w:t>
            </w:r>
            <w:r w:rsidRPr="00654EFD">
              <w:t xml:space="preserve">  </w:t>
            </w:r>
          </w:p>
        </w:tc>
        <w:tc>
          <w:tcPr>
            <w:tcW w:w="4230" w:type="dxa"/>
            <w:shd w:val="clear" w:color="auto" w:fill="2F5496" w:themeFill="accent1" w:themeFillShade="BF"/>
          </w:tcPr>
          <w:p w14:paraId="52191430" w14:textId="7EBE6EF8" w:rsidR="00750564" w:rsidRPr="00654EFD" w:rsidRDefault="00750564" w:rsidP="00750564">
            <w:pPr>
              <w:rPr>
                <w:color w:val="FFFFFF" w:themeColor="background1"/>
                <w:sz w:val="18"/>
                <w:szCs w:val="18"/>
              </w:rPr>
            </w:pPr>
            <w:r w:rsidRPr="00654EFD">
              <w:rPr>
                <w:color w:val="FFFFFF" w:themeColor="background1"/>
                <w:sz w:val="18"/>
                <w:szCs w:val="18"/>
              </w:rPr>
              <w:t>When case patient confirm</w:t>
            </w:r>
            <w:r w:rsidR="003351B9" w:rsidRPr="00654EFD">
              <w:rPr>
                <w:color w:val="FFFFFF" w:themeColor="background1"/>
                <w:sz w:val="18"/>
                <w:szCs w:val="18"/>
              </w:rPr>
              <w:t>s</w:t>
            </w:r>
            <w:r w:rsidRPr="00654EFD">
              <w:rPr>
                <w:color w:val="FFFFFF" w:themeColor="background1"/>
                <w:sz w:val="18"/>
                <w:szCs w:val="18"/>
              </w:rPr>
              <w:t xml:space="preserve"> that they are ready and begin to speak, start marking off the symptoms they mention. Then, ask about any remaining symptoms from the NC COVID Part II Form that they did not cover. </w:t>
            </w:r>
          </w:p>
          <w:p w14:paraId="48ED1BB3" w14:textId="77777777" w:rsidR="00750564" w:rsidRPr="00654EFD" w:rsidRDefault="00750564" w:rsidP="00750564">
            <w:pPr>
              <w:rPr>
                <w:color w:val="FFFFFF" w:themeColor="background1"/>
                <w:sz w:val="18"/>
                <w:szCs w:val="18"/>
              </w:rPr>
            </w:pPr>
          </w:p>
          <w:p w14:paraId="542ABDC9" w14:textId="0CA7A667" w:rsidR="00750564" w:rsidRPr="00654EFD" w:rsidRDefault="00750564" w:rsidP="00750564">
            <w:pPr>
              <w:rPr>
                <w:color w:val="FFFFFF" w:themeColor="background1"/>
                <w:sz w:val="18"/>
                <w:szCs w:val="18"/>
              </w:rPr>
            </w:pPr>
            <w:r w:rsidRPr="00654EFD">
              <w:rPr>
                <w:color w:val="FFFFFF" w:themeColor="background1"/>
                <w:sz w:val="18"/>
                <w:szCs w:val="18"/>
              </w:rPr>
              <w:t>You will want to discern the date of onset for each symptom and ask for more details, such as the history o</w:t>
            </w:r>
            <w:r w:rsidR="002938DF" w:rsidRPr="00654EFD">
              <w:rPr>
                <w:color w:val="FFFFFF" w:themeColor="background1"/>
                <w:sz w:val="18"/>
                <w:szCs w:val="18"/>
              </w:rPr>
              <w:t>r</w:t>
            </w:r>
            <w:r w:rsidRPr="00654EFD">
              <w:rPr>
                <w:color w:val="FFFFFF" w:themeColor="background1"/>
                <w:sz w:val="18"/>
                <w:szCs w:val="18"/>
              </w:rPr>
              <w:t xml:space="preserve"> severity and any improvement/resolution. (When it began; when it worsened; if/when it improved; if/when it went away.) </w:t>
            </w:r>
          </w:p>
          <w:p w14:paraId="06BFB68B" w14:textId="77777777" w:rsidR="00750564" w:rsidRPr="00654EFD" w:rsidRDefault="00750564" w:rsidP="00750564">
            <w:pPr>
              <w:rPr>
                <w:color w:val="FFFFFF" w:themeColor="background1"/>
                <w:sz w:val="18"/>
                <w:szCs w:val="18"/>
              </w:rPr>
            </w:pPr>
          </w:p>
          <w:p w14:paraId="6369E9BE" w14:textId="5A6E81FB" w:rsidR="00750564" w:rsidRPr="00654EFD" w:rsidRDefault="00750564" w:rsidP="00750564">
            <w:pPr>
              <w:rPr>
                <w:color w:val="FFFFFF" w:themeColor="background1"/>
                <w:sz w:val="18"/>
                <w:szCs w:val="18"/>
              </w:rPr>
            </w:pPr>
            <w:r w:rsidRPr="00654EFD">
              <w:rPr>
                <w:color w:val="FFFFFF" w:themeColor="background1"/>
                <w:sz w:val="18"/>
                <w:szCs w:val="18"/>
              </w:rPr>
              <w:t>If case patient</w:t>
            </w:r>
            <w:r w:rsidR="00E9650A" w:rsidRPr="00654EFD">
              <w:rPr>
                <w:color w:val="FFFFFF" w:themeColor="background1"/>
                <w:sz w:val="18"/>
                <w:szCs w:val="18"/>
              </w:rPr>
              <w:t xml:space="preserve"> is</w:t>
            </w:r>
            <w:r w:rsidRPr="00654EFD">
              <w:rPr>
                <w:color w:val="FFFFFF" w:themeColor="background1"/>
                <w:sz w:val="18"/>
                <w:szCs w:val="18"/>
              </w:rPr>
              <w:t xml:space="preserve"> asymptomatic, review symptoms quickly to ensure </w:t>
            </w:r>
            <w:r w:rsidR="00E9650A" w:rsidRPr="00654EFD">
              <w:rPr>
                <w:color w:val="FFFFFF" w:themeColor="background1"/>
                <w:sz w:val="18"/>
                <w:szCs w:val="18"/>
              </w:rPr>
              <w:t xml:space="preserve">that </w:t>
            </w:r>
            <w:r w:rsidRPr="00654EFD">
              <w:rPr>
                <w:color w:val="FFFFFF" w:themeColor="background1"/>
                <w:sz w:val="18"/>
                <w:szCs w:val="18"/>
              </w:rPr>
              <w:t>they know what they should watch out for, and report back if anything changes.</w:t>
            </w:r>
          </w:p>
          <w:p w14:paraId="096C11C0" w14:textId="0FDE46B1" w:rsidR="00750564" w:rsidRPr="00654EFD" w:rsidRDefault="00750564" w:rsidP="00750564">
            <w:pPr>
              <w:rPr>
                <w:color w:val="FFFFFF" w:themeColor="background1"/>
                <w:sz w:val="18"/>
                <w:szCs w:val="18"/>
              </w:rPr>
            </w:pPr>
          </w:p>
        </w:tc>
      </w:tr>
      <w:tr w:rsidR="00750564" w:rsidRPr="00654EFD" w14:paraId="43B2C72B" w14:textId="77777777" w:rsidTr="113E9FE5">
        <w:tc>
          <w:tcPr>
            <w:tcW w:w="5940" w:type="dxa"/>
          </w:tcPr>
          <w:p w14:paraId="624BBFEB" w14:textId="1F6705E7" w:rsidR="00750564" w:rsidRPr="00654EFD" w:rsidRDefault="00750564" w:rsidP="00750564">
            <w:pPr>
              <w:spacing w:before="120"/>
            </w:pPr>
            <w:r w:rsidRPr="00654EFD">
              <w:t>“</w:t>
            </w:r>
            <w:r w:rsidR="0055392F" w:rsidRPr="00654EFD">
              <w:t xml:space="preserve">Between [insert date </w:t>
            </w:r>
            <w:r w:rsidR="0055392F" w:rsidRPr="00654EFD">
              <w:rPr>
                <w:shd w:val="clear" w:color="auto" w:fill="D9D9D9" w:themeFill="background1" w:themeFillShade="D9"/>
              </w:rPr>
              <w:t>14 days before symptom onset date or test date</w:t>
            </w:r>
            <w:r w:rsidR="0055392F" w:rsidRPr="00654EFD">
              <w:t xml:space="preserve">] and [insert </w:t>
            </w:r>
            <w:r w:rsidR="0055392F" w:rsidRPr="00654EFD">
              <w:rPr>
                <w:shd w:val="clear" w:color="auto" w:fill="D9D9D9" w:themeFill="background1" w:themeFillShade="D9"/>
              </w:rPr>
              <w:t xml:space="preserve">date of symptom onset date or test </w:t>
            </w:r>
            <w:r w:rsidR="0055392F" w:rsidRPr="00654EFD">
              <w:t>date]</w:t>
            </w:r>
            <w:r w:rsidRPr="00654EFD">
              <w:t xml:space="preserve"> did you travel outside of your county?” </w:t>
            </w:r>
          </w:p>
          <w:p w14:paraId="3D7DD463" w14:textId="77777777" w:rsidR="00750564" w:rsidRPr="00654EFD" w:rsidRDefault="00750564" w:rsidP="00750564"/>
          <w:p w14:paraId="309CFFF9" w14:textId="594A2726" w:rsidR="00750564" w:rsidRPr="00654EFD" w:rsidRDefault="00750564" w:rsidP="00750564">
            <w:pPr>
              <w:rPr>
                <w:rFonts w:ascii="Calibri" w:eastAsia="Calibri" w:hAnsi="Calibri" w:cs="Calibri"/>
                <w:i/>
                <w:color w:val="FF0000"/>
              </w:rPr>
            </w:pPr>
            <w:r w:rsidRPr="00654EFD">
              <w:rPr>
                <w:color w:val="FF0000"/>
              </w:rPr>
              <w:t xml:space="preserve">IF YES: </w:t>
            </w:r>
            <w:r w:rsidRPr="00654EFD">
              <w:t>“Could you please tell me a little more about that?”</w:t>
            </w:r>
            <w:r w:rsidR="067198C8" w:rsidRPr="00654EFD">
              <w:rPr>
                <w:rFonts w:ascii="Calibri" w:eastAsia="Calibri" w:hAnsi="Calibri" w:cs="Calibri"/>
                <w:i/>
                <w:iCs/>
                <w:color w:val="FF0000"/>
              </w:rPr>
              <w:t xml:space="preserve"> Pause for response. </w:t>
            </w:r>
            <w:r w:rsidR="00E34C32" w:rsidRPr="00654EFD">
              <w:rPr>
                <w:rFonts w:ascii="Calibri" w:eastAsia="Calibri" w:hAnsi="Calibri" w:cs="Calibri"/>
                <w:color w:val="000000" w:themeColor="text1"/>
              </w:rPr>
              <w:t>“</w:t>
            </w:r>
            <w:r w:rsidR="067198C8" w:rsidRPr="00654EFD">
              <w:rPr>
                <w:rFonts w:ascii="Calibri" w:eastAsia="Calibri" w:hAnsi="Calibri" w:cs="Calibri"/>
                <w:color w:val="000000" w:themeColor="text1"/>
              </w:rPr>
              <w:t>What was your mode of travel?</w:t>
            </w:r>
            <w:r w:rsidR="00E34C32" w:rsidRPr="00654EFD">
              <w:rPr>
                <w:rFonts w:ascii="Calibri" w:eastAsia="Calibri" w:hAnsi="Calibri" w:cs="Calibri"/>
                <w:color w:val="000000" w:themeColor="text1"/>
              </w:rPr>
              <w:t>”</w:t>
            </w:r>
            <w:r w:rsidR="067198C8" w:rsidRPr="00654EFD">
              <w:rPr>
                <w:rFonts w:ascii="Calibri" w:eastAsia="Calibri" w:hAnsi="Calibri" w:cs="Calibri"/>
                <w:i/>
                <w:color w:val="000000" w:themeColor="text1"/>
              </w:rPr>
              <w:t xml:space="preserve"> </w:t>
            </w:r>
            <w:r w:rsidR="067198C8" w:rsidRPr="00654EFD">
              <w:rPr>
                <w:rFonts w:ascii="Calibri" w:eastAsia="Calibri" w:hAnsi="Calibri" w:cs="Calibri"/>
                <w:i/>
                <w:iCs/>
                <w:color w:val="FF0000"/>
              </w:rPr>
              <w:t>Pause for response</w:t>
            </w:r>
            <w:r w:rsidR="00BE5202" w:rsidRPr="00654EFD">
              <w:rPr>
                <w:rFonts w:ascii="Calibri" w:eastAsia="Calibri" w:hAnsi="Calibri" w:cs="Calibri"/>
                <w:i/>
                <w:iCs/>
                <w:color w:val="FF0000"/>
              </w:rPr>
              <w:t xml:space="preserve"> and document</w:t>
            </w:r>
            <w:r w:rsidR="067198C8" w:rsidRPr="00654EFD">
              <w:rPr>
                <w:rFonts w:ascii="Calibri" w:eastAsia="Calibri" w:hAnsi="Calibri" w:cs="Calibri"/>
                <w:i/>
                <w:iCs/>
                <w:color w:val="FF0000"/>
              </w:rPr>
              <w:t>.</w:t>
            </w:r>
            <w:r w:rsidR="005A4798" w:rsidRPr="00654EFD">
              <w:rPr>
                <w:rFonts w:ascii="Calibri" w:eastAsia="Calibri" w:hAnsi="Calibri" w:cs="Calibri"/>
                <w:i/>
                <w:iCs/>
                <w:color w:val="FF0000"/>
              </w:rPr>
              <w:t xml:space="preserve"> Request additional details</w:t>
            </w:r>
            <w:r w:rsidR="00E23048" w:rsidRPr="00654EFD">
              <w:rPr>
                <w:rFonts w:ascii="Calibri" w:eastAsia="Calibri" w:hAnsi="Calibri" w:cs="Calibri"/>
                <w:i/>
                <w:color w:val="FF0000"/>
              </w:rPr>
              <w:t xml:space="preserve"> based on mode of transportation (</w:t>
            </w:r>
            <w:r w:rsidR="00C84232" w:rsidRPr="00654EFD">
              <w:rPr>
                <w:rFonts w:ascii="Calibri" w:eastAsia="Calibri" w:hAnsi="Calibri" w:cs="Calibri"/>
                <w:i/>
                <w:color w:val="FF0000"/>
              </w:rPr>
              <w:t>plane, ferry, etc.)</w:t>
            </w:r>
            <w:r w:rsidR="00B804B2" w:rsidRPr="00654EFD">
              <w:rPr>
                <w:rFonts w:ascii="Calibri" w:eastAsia="Calibri" w:hAnsi="Calibri" w:cs="Calibri"/>
                <w:i/>
                <w:color w:val="FF0000"/>
              </w:rPr>
              <w:t xml:space="preserve"> </w:t>
            </w:r>
            <w:r w:rsidR="002D2D89" w:rsidRPr="00654EFD">
              <w:rPr>
                <w:rFonts w:ascii="Calibri" w:eastAsia="Calibri" w:hAnsi="Calibri" w:cs="Calibri"/>
                <w:i/>
                <w:color w:val="FF0000"/>
              </w:rPr>
              <w:t xml:space="preserve">as </w:t>
            </w:r>
            <w:r w:rsidR="00E23048" w:rsidRPr="00654EFD">
              <w:rPr>
                <w:rFonts w:ascii="Calibri" w:eastAsia="Calibri" w:hAnsi="Calibri" w:cs="Calibri"/>
                <w:i/>
                <w:color w:val="FF0000"/>
              </w:rPr>
              <w:t xml:space="preserve">listed in </w:t>
            </w:r>
            <w:hyperlink w:anchor="_Supplemental_Questions_About" w:history="1">
              <w:r w:rsidR="00E23048" w:rsidRPr="00654EFD">
                <w:rPr>
                  <w:rStyle w:val="Hyperlink"/>
                  <w:rFonts w:ascii="Calibri" w:eastAsia="Calibri" w:hAnsi="Calibri" w:cs="Calibri"/>
                  <w:b/>
                  <w:bCs/>
                  <w:i/>
                </w:rPr>
                <w:t>Travel Addendum</w:t>
              </w:r>
            </w:hyperlink>
            <w:r w:rsidR="00E23048" w:rsidRPr="00654EFD">
              <w:rPr>
                <w:rFonts w:ascii="Calibri" w:eastAsia="Calibri" w:hAnsi="Calibri" w:cs="Calibri"/>
                <w:i/>
                <w:color w:val="FF0000"/>
              </w:rPr>
              <w:t xml:space="preserve"> belo</w:t>
            </w:r>
            <w:r w:rsidR="00C84232" w:rsidRPr="00654EFD">
              <w:rPr>
                <w:rFonts w:ascii="Calibri" w:eastAsia="Calibri" w:hAnsi="Calibri" w:cs="Calibri"/>
                <w:i/>
                <w:color w:val="FF0000"/>
              </w:rPr>
              <w:t>w and document any additional notes.</w:t>
            </w:r>
          </w:p>
        </w:tc>
        <w:tc>
          <w:tcPr>
            <w:tcW w:w="4230" w:type="dxa"/>
            <w:shd w:val="clear" w:color="auto" w:fill="2F5496" w:themeFill="accent1" w:themeFillShade="BF"/>
          </w:tcPr>
          <w:p w14:paraId="1214D16C" w14:textId="5620F115" w:rsidR="00750564" w:rsidRPr="00654EFD" w:rsidRDefault="00750564" w:rsidP="00750564">
            <w:pPr>
              <w:rPr>
                <w:color w:val="FFFFFF" w:themeColor="background1"/>
                <w:sz w:val="18"/>
                <w:szCs w:val="18"/>
              </w:rPr>
            </w:pPr>
            <w:r w:rsidRPr="00654EFD">
              <w:rPr>
                <w:color w:val="FFFFFF" w:themeColor="background1"/>
                <w:sz w:val="18"/>
                <w:szCs w:val="18"/>
              </w:rPr>
              <w:t>Listen carefully to the case patient’s response, and document thoroughly. If the case patient does not provide the answers to any of the questions you need, prompt them accordingly. Where did they go? When did they go? With whom? How did they travel (car, air, etc.)?</w:t>
            </w:r>
          </w:p>
        </w:tc>
      </w:tr>
      <w:tr w:rsidR="00750564" w:rsidRPr="00654EFD" w14:paraId="3688F008" w14:textId="77777777" w:rsidTr="113E9FE5">
        <w:tc>
          <w:tcPr>
            <w:tcW w:w="5940" w:type="dxa"/>
          </w:tcPr>
          <w:p w14:paraId="5E5BF94E" w14:textId="2BA7142E" w:rsidR="00750564" w:rsidRPr="00654EFD" w:rsidRDefault="00750564" w:rsidP="00750564">
            <w:pPr>
              <w:spacing w:before="120"/>
            </w:pPr>
            <w:r w:rsidRPr="00654EFD">
              <w:t xml:space="preserve">“Can you tell me a little more about your living situation between </w:t>
            </w:r>
            <w:r w:rsidR="0055392F" w:rsidRPr="00654EFD">
              <w:t xml:space="preserve">[insert date </w:t>
            </w:r>
            <w:r w:rsidR="0055392F" w:rsidRPr="00654EFD">
              <w:rPr>
                <w:shd w:val="clear" w:color="auto" w:fill="D9D9D9" w:themeFill="background1" w:themeFillShade="D9"/>
              </w:rPr>
              <w:t>14 days before symptom onset date or test date</w:t>
            </w:r>
            <w:r w:rsidR="0055392F" w:rsidRPr="00654EFD">
              <w:t xml:space="preserve">] and [insert </w:t>
            </w:r>
            <w:r w:rsidR="0055392F" w:rsidRPr="00654EFD">
              <w:rPr>
                <w:shd w:val="clear" w:color="auto" w:fill="D9D9D9" w:themeFill="background1" w:themeFillShade="D9"/>
              </w:rPr>
              <w:t xml:space="preserve">date of symptom onset date or test </w:t>
            </w:r>
            <w:r w:rsidR="0055392F" w:rsidRPr="00654EFD">
              <w:t>date]</w:t>
            </w:r>
            <w:r w:rsidRPr="00654EFD">
              <w:t xml:space="preserve">? </w:t>
            </w:r>
          </w:p>
          <w:p w14:paraId="5B48D5BC" w14:textId="77777777" w:rsidR="00750564" w:rsidRPr="00654EFD" w:rsidRDefault="00750564" w:rsidP="00750564"/>
          <w:p w14:paraId="2F752501" w14:textId="6A0FC327" w:rsidR="00750564" w:rsidRPr="00654EFD" w:rsidRDefault="005D7534" w:rsidP="00750564">
            <w:pPr>
              <w:spacing w:after="120"/>
            </w:pPr>
            <w:r w:rsidRPr="00654EFD">
              <w:rPr>
                <w:color w:val="FF0000"/>
              </w:rPr>
              <w:t>Further</w:t>
            </w:r>
            <w:r w:rsidR="00750564" w:rsidRPr="00654EFD">
              <w:rPr>
                <w:color w:val="FF0000"/>
              </w:rPr>
              <w:t xml:space="preserve"> questions: </w:t>
            </w:r>
            <w:r w:rsidR="00750564" w:rsidRPr="00654EFD">
              <w:t>"How many people live with</w:t>
            </w:r>
            <w:r w:rsidR="00BE5202" w:rsidRPr="00654EFD">
              <w:t xml:space="preserve"> you</w:t>
            </w:r>
            <w:r w:rsidR="00750564" w:rsidRPr="00654EFD">
              <w:t>?"</w:t>
            </w:r>
            <w:r w:rsidR="00750564" w:rsidRPr="00654EFD">
              <w:rPr>
                <w:rFonts w:ascii="Calibri" w:eastAsia="Calibri" w:hAnsi="Calibri" w:cs="Calibri"/>
                <w:i/>
                <w:color w:val="FF0000"/>
              </w:rPr>
              <w:t xml:space="preserve"> </w:t>
            </w:r>
            <w:r w:rsidR="00B07CA1" w:rsidRPr="00654EFD">
              <w:rPr>
                <w:rFonts w:ascii="Calibri" w:eastAsia="Calibri" w:hAnsi="Calibri" w:cs="Calibri"/>
                <w:i/>
                <w:iCs/>
                <w:color w:val="FF0000"/>
              </w:rPr>
              <w:t>Pause for response and document.</w:t>
            </w:r>
            <w:r w:rsidR="00750564" w:rsidRPr="00654EFD">
              <w:t xml:space="preserve"> "What is their relation to you?" </w:t>
            </w:r>
            <w:r w:rsidR="7E1115FF" w:rsidRPr="00654EFD">
              <w:rPr>
                <w:rFonts w:ascii="Calibri" w:eastAsia="Calibri" w:hAnsi="Calibri" w:cs="Calibri"/>
                <w:i/>
                <w:iCs/>
                <w:color w:val="FF0000"/>
              </w:rPr>
              <w:t>Pause for response</w:t>
            </w:r>
            <w:r w:rsidR="370CBD73" w:rsidRPr="00654EFD">
              <w:rPr>
                <w:rFonts w:ascii="Calibri" w:eastAsia="Calibri" w:hAnsi="Calibri" w:cs="Calibri"/>
                <w:i/>
                <w:iCs/>
                <w:color w:val="FF0000"/>
              </w:rPr>
              <w:t xml:space="preserve"> and document.</w:t>
            </w:r>
            <w:r w:rsidR="7E1115FF" w:rsidRPr="00654EFD">
              <w:rPr>
                <w:color w:val="FF0000"/>
              </w:rPr>
              <w:t xml:space="preserve"> </w:t>
            </w:r>
            <w:r w:rsidR="00750564" w:rsidRPr="00654EFD">
              <w:t>"Was anyone staying with you during this time period?"</w:t>
            </w:r>
            <w:r w:rsidR="77BCBACC" w:rsidRPr="00654EFD">
              <w:rPr>
                <w:rFonts w:ascii="Calibri" w:eastAsia="Calibri" w:hAnsi="Calibri" w:cs="Calibri"/>
                <w:i/>
                <w:iCs/>
                <w:color w:val="FF0000"/>
              </w:rPr>
              <w:t xml:space="preserve"> Pause for response</w:t>
            </w:r>
            <w:r w:rsidR="4B838B65" w:rsidRPr="00654EFD">
              <w:rPr>
                <w:rFonts w:ascii="Calibri" w:eastAsia="Calibri" w:hAnsi="Calibri" w:cs="Calibri"/>
                <w:i/>
                <w:iCs/>
                <w:color w:val="FF0000"/>
              </w:rPr>
              <w:t xml:space="preserve"> and document.</w:t>
            </w:r>
          </w:p>
        </w:tc>
        <w:tc>
          <w:tcPr>
            <w:tcW w:w="4230" w:type="dxa"/>
            <w:shd w:val="clear" w:color="auto" w:fill="2F5496" w:themeFill="accent1" w:themeFillShade="BF"/>
          </w:tcPr>
          <w:p w14:paraId="3C196D75" w14:textId="43BE02ED" w:rsidR="00750564" w:rsidRPr="00654EFD" w:rsidRDefault="00750564" w:rsidP="00750564">
            <w:pPr>
              <w:rPr>
                <w:color w:val="FFFFFF" w:themeColor="background1"/>
                <w:sz w:val="18"/>
                <w:szCs w:val="18"/>
              </w:rPr>
            </w:pPr>
            <w:r w:rsidRPr="00654EFD">
              <w:rPr>
                <w:color w:val="FFFFFF" w:themeColor="background1"/>
                <w:sz w:val="18"/>
                <w:szCs w:val="18"/>
              </w:rPr>
              <w:t>Wait for them to respond; listen carefully; reflect; then ask them to elaborate or summarize as appropriate. This may help identify close contacts or could reveal a resource need pertaining to household members. Document thoroughly.</w:t>
            </w:r>
          </w:p>
        </w:tc>
      </w:tr>
      <w:tr w:rsidR="00750564" w:rsidRPr="00654EFD" w14:paraId="54159410" w14:textId="77777777" w:rsidTr="113E9FE5">
        <w:tc>
          <w:tcPr>
            <w:tcW w:w="5940" w:type="dxa"/>
          </w:tcPr>
          <w:p w14:paraId="201788E7" w14:textId="00DF9A15" w:rsidR="00750564" w:rsidRPr="00654EFD" w:rsidRDefault="00750564" w:rsidP="00750564">
            <w:pPr>
              <w:pStyle w:val="Subtitle"/>
            </w:pPr>
            <w:r w:rsidRPr="00654EFD">
              <w:t>IF THE CASE PATIENT REPORTS LIVING OR HAVING LIVED IN A CONGREGATE FACILITY:</w:t>
            </w:r>
          </w:p>
          <w:p w14:paraId="29DA64C2" w14:textId="08A81AD8" w:rsidR="00750564" w:rsidRPr="00654EFD" w:rsidRDefault="00750564" w:rsidP="00750564">
            <w:pPr>
              <w:spacing w:after="120"/>
            </w:pPr>
            <w:r w:rsidRPr="00654EFD">
              <w:t>Document as much information as you can gather about the facility, including:</w:t>
            </w:r>
          </w:p>
          <w:p w14:paraId="61897012" w14:textId="0A24D73F" w:rsidR="00750564" w:rsidRPr="00654EFD" w:rsidRDefault="00750564" w:rsidP="00750564">
            <w:pPr>
              <w:pStyle w:val="ListParagraph"/>
              <w:numPr>
                <w:ilvl w:val="0"/>
                <w:numId w:val="3"/>
              </w:numPr>
              <w:spacing w:before="40"/>
            </w:pPr>
            <w:r w:rsidRPr="00654EFD">
              <w:t xml:space="preserve">Where is the facility located?  </w:t>
            </w:r>
          </w:p>
          <w:p w14:paraId="709D3B54" w14:textId="10AF67FA" w:rsidR="00750564" w:rsidRPr="00654EFD" w:rsidRDefault="00750564" w:rsidP="00750564">
            <w:pPr>
              <w:pStyle w:val="ListParagraph"/>
              <w:numPr>
                <w:ilvl w:val="0"/>
                <w:numId w:val="3"/>
              </w:numPr>
              <w:spacing w:before="40"/>
            </w:pPr>
            <w:r w:rsidRPr="00654EFD">
              <w:t xml:space="preserve">When was the case patient there? </w:t>
            </w:r>
          </w:p>
          <w:p w14:paraId="4061C791" w14:textId="77777777" w:rsidR="00750564" w:rsidRPr="00654EFD" w:rsidRDefault="00750564" w:rsidP="00750564">
            <w:pPr>
              <w:pStyle w:val="ListParagraph"/>
              <w:numPr>
                <w:ilvl w:val="0"/>
                <w:numId w:val="3"/>
              </w:numPr>
              <w:spacing w:before="40"/>
            </w:pPr>
            <w:r w:rsidRPr="00654EFD">
              <w:t xml:space="preserve">Who is their point of contact at the facility? </w:t>
            </w:r>
          </w:p>
          <w:p w14:paraId="633BD863" w14:textId="0D405E14" w:rsidR="00750564" w:rsidRPr="00654EFD" w:rsidRDefault="00750564" w:rsidP="00750564">
            <w:pPr>
              <w:pStyle w:val="ListParagraph"/>
              <w:numPr>
                <w:ilvl w:val="0"/>
                <w:numId w:val="3"/>
              </w:numPr>
              <w:spacing w:before="40" w:after="120"/>
            </w:pPr>
            <w:r w:rsidRPr="00654EFD">
              <w:t>Does the case patient know of anyone else that had tested positive or were showing symptoms in the facility?</w:t>
            </w:r>
          </w:p>
        </w:tc>
        <w:tc>
          <w:tcPr>
            <w:tcW w:w="4230" w:type="dxa"/>
            <w:shd w:val="clear" w:color="auto" w:fill="2F5496" w:themeFill="accent1" w:themeFillShade="BF"/>
          </w:tcPr>
          <w:p w14:paraId="09E93EA9" w14:textId="54BEFA5D" w:rsidR="00750564" w:rsidRPr="00654EFD" w:rsidRDefault="00750564" w:rsidP="00750564">
            <w:pPr>
              <w:rPr>
                <w:color w:val="FFFFFF" w:themeColor="background1"/>
                <w:sz w:val="18"/>
                <w:szCs w:val="18"/>
              </w:rPr>
            </w:pPr>
            <w:r w:rsidRPr="00654EFD">
              <w:rPr>
                <w:color w:val="FFFFFF" w:themeColor="background1"/>
                <w:sz w:val="18"/>
                <w:szCs w:val="18"/>
              </w:rPr>
              <w:t>Obtain answers to all related questions from the list on the NC COVID Part II Form by listening carefully to the case patient’s response, and then guiding them towards any missing information.</w:t>
            </w:r>
            <w:r w:rsidR="4CF00397" w:rsidRPr="00654EFD">
              <w:rPr>
                <w:color w:val="FFFFFF" w:themeColor="background1"/>
                <w:sz w:val="18"/>
                <w:szCs w:val="18"/>
              </w:rPr>
              <w:t xml:space="preserve"> Remember to pause between questions</w:t>
            </w:r>
            <w:r w:rsidR="00BE5202" w:rsidRPr="00654EFD">
              <w:rPr>
                <w:color w:val="FFFFFF" w:themeColor="background1"/>
                <w:sz w:val="18"/>
                <w:szCs w:val="18"/>
              </w:rPr>
              <w:t>,</w:t>
            </w:r>
            <w:r w:rsidR="4CF00397" w:rsidRPr="00654EFD">
              <w:rPr>
                <w:color w:val="FFFFFF" w:themeColor="background1"/>
                <w:sz w:val="18"/>
                <w:szCs w:val="18"/>
              </w:rPr>
              <w:t xml:space="preserve"> allowing the case patient to elaborate.</w:t>
            </w:r>
            <w:r w:rsidR="009C6A2B" w:rsidRPr="00654EFD">
              <w:rPr>
                <w:color w:val="FFFFFF" w:themeColor="background1"/>
                <w:sz w:val="18"/>
                <w:szCs w:val="18"/>
              </w:rPr>
              <w:t xml:space="preserve"> </w:t>
            </w:r>
            <w:r w:rsidR="00534621" w:rsidRPr="00654EFD">
              <w:rPr>
                <w:b/>
                <w:bCs/>
                <w:color w:val="FFFFFF" w:themeColor="background1"/>
                <w:sz w:val="18"/>
                <w:szCs w:val="18"/>
              </w:rPr>
              <w:t xml:space="preserve">If the case patient reports living or having lived in a congregate facility, inform </w:t>
            </w:r>
            <w:r w:rsidR="009C6A2B" w:rsidRPr="00654EFD">
              <w:rPr>
                <w:b/>
                <w:bCs/>
                <w:color w:val="FFFFFF" w:themeColor="background1"/>
                <w:sz w:val="18"/>
                <w:szCs w:val="18"/>
              </w:rPr>
              <w:t xml:space="preserve">your </w:t>
            </w:r>
            <w:r w:rsidR="008E3A0F" w:rsidRPr="00654EFD">
              <w:rPr>
                <w:b/>
                <w:bCs/>
                <w:color w:val="FFFFFF" w:themeColor="background1"/>
                <w:sz w:val="18"/>
                <w:szCs w:val="18"/>
              </w:rPr>
              <w:t>regional leadership</w:t>
            </w:r>
            <w:r w:rsidR="5778E7AF" w:rsidRPr="00654EFD">
              <w:rPr>
                <w:b/>
                <w:bCs/>
                <w:color w:val="FFFFFF" w:themeColor="background1"/>
                <w:sz w:val="18"/>
                <w:szCs w:val="18"/>
              </w:rPr>
              <w:t xml:space="preserve"> (LHD or CCTC)</w:t>
            </w:r>
            <w:r w:rsidR="009C6A2B" w:rsidRPr="00654EFD">
              <w:rPr>
                <w:b/>
                <w:bCs/>
                <w:color w:val="FFFFFF" w:themeColor="background1"/>
                <w:sz w:val="18"/>
                <w:szCs w:val="18"/>
              </w:rPr>
              <w:t xml:space="preserve"> that you are following a case who has lived within a congregate setting. </w:t>
            </w:r>
          </w:p>
        </w:tc>
      </w:tr>
      <w:tr w:rsidR="00750564" w:rsidRPr="00654EFD" w14:paraId="577E5865" w14:textId="77777777" w:rsidTr="113E9FE5">
        <w:tc>
          <w:tcPr>
            <w:tcW w:w="5940" w:type="dxa"/>
          </w:tcPr>
          <w:p w14:paraId="79C33F1E" w14:textId="7CFFD8FF" w:rsidR="00750564" w:rsidRPr="00654EFD" w:rsidRDefault="00750564" w:rsidP="00774C97">
            <w:pPr>
              <w:pStyle w:val="Subtitle"/>
            </w:pPr>
            <w:r w:rsidRPr="00654EFD">
              <w:t>POTENTIAL MEDICAL FACILITY EXPOSURES:</w:t>
            </w:r>
          </w:p>
          <w:p w14:paraId="39F16EFE" w14:textId="430F8A92" w:rsidR="00750564" w:rsidRPr="00654EFD" w:rsidRDefault="00750564" w:rsidP="00750564">
            <w:pPr>
              <w:spacing w:before="120" w:after="120"/>
            </w:pPr>
            <w:r w:rsidRPr="00654EFD">
              <w:t xml:space="preserve">“Other than what we’ve already discussed, between [insert date </w:t>
            </w:r>
            <w:r w:rsidRPr="00654EFD">
              <w:rPr>
                <w:shd w:val="clear" w:color="auto" w:fill="D9D9D9" w:themeFill="background1" w:themeFillShade="D9"/>
              </w:rPr>
              <w:t>14 days before symptom onset date or test date</w:t>
            </w:r>
            <w:r w:rsidRPr="00654EFD">
              <w:t xml:space="preserve">] and [insert </w:t>
            </w:r>
            <w:r w:rsidRPr="00654EFD">
              <w:rPr>
                <w:shd w:val="clear" w:color="auto" w:fill="D9D9D9" w:themeFill="background1" w:themeFillShade="D9"/>
              </w:rPr>
              <w:t xml:space="preserve">date of symptom onset date or test </w:t>
            </w:r>
            <w:r w:rsidRPr="00654EFD">
              <w:t>date]</w:t>
            </w:r>
            <w:r w:rsidR="00222377" w:rsidRPr="00654EFD">
              <w:t xml:space="preserve"> did</w:t>
            </w:r>
            <w:r w:rsidRPr="00654EFD">
              <w:t xml:space="preserve"> you have any need to seek medical attention or attend appointments at any healthcare facilities?</w:t>
            </w:r>
            <w:r w:rsidR="005D7534" w:rsidRPr="00654EFD">
              <w:t>”</w:t>
            </w:r>
            <w:r w:rsidRPr="00654EFD">
              <w:t xml:space="preserve"> </w:t>
            </w:r>
            <w:r w:rsidR="294ADA44" w:rsidRPr="00654EFD">
              <w:rPr>
                <w:rFonts w:ascii="Calibri" w:eastAsia="Calibri" w:hAnsi="Calibri" w:cs="Calibri"/>
                <w:i/>
                <w:iCs/>
                <w:color w:val="FF0000"/>
              </w:rPr>
              <w:t xml:space="preserve">Pause for response and document. </w:t>
            </w:r>
            <w:r w:rsidR="00BE5202" w:rsidRPr="00654EFD">
              <w:rPr>
                <w:rFonts w:ascii="Calibri" w:eastAsia="Calibri" w:hAnsi="Calibri" w:cs="Calibri"/>
                <w:i/>
                <w:iCs/>
                <w:color w:val="FF0000"/>
              </w:rPr>
              <w:t>Prompt for more information</w:t>
            </w:r>
            <w:r w:rsidR="294ADA44" w:rsidRPr="00654EFD">
              <w:rPr>
                <w:rFonts w:ascii="Calibri" w:eastAsia="Calibri" w:hAnsi="Calibri" w:cs="Calibri"/>
                <w:i/>
                <w:iCs/>
                <w:color w:val="FF0000"/>
              </w:rPr>
              <w:t xml:space="preserve"> if necessary.</w:t>
            </w:r>
            <w:r w:rsidRPr="00654EFD">
              <w:t xml:space="preserve"> </w:t>
            </w:r>
            <w:r w:rsidR="005D7534" w:rsidRPr="00654EFD">
              <w:t>“</w:t>
            </w:r>
            <w:r w:rsidRPr="00654EFD">
              <w:t>The medical attention or medical exposure does not have to be related. You may have been in the hospital for a surgery, or a doctor’s office for a checkup that were not explicitly COVID-related.”</w:t>
            </w:r>
          </w:p>
          <w:p w14:paraId="180BCB2B" w14:textId="50AE6FC5" w:rsidR="00750564" w:rsidRPr="00654EFD" w:rsidRDefault="00750564" w:rsidP="005E28B0">
            <w:pPr>
              <w:spacing w:before="120"/>
            </w:pPr>
            <w:r w:rsidRPr="00654EFD">
              <w:t xml:space="preserve">“Did you work at or visit any healthcare facilities?” </w:t>
            </w:r>
          </w:p>
        </w:tc>
        <w:tc>
          <w:tcPr>
            <w:tcW w:w="4230" w:type="dxa"/>
            <w:shd w:val="clear" w:color="auto" w:fill="2F5496" w:themeFill="accent1" w:themeFillShade="BF"/>
          </w:tcPr>
          <w:p w14:paraId="53F85C1B" w14:textId="3078E73E" w:rsidR="00750564" w:rsidRPr="00654EFD" w:rsidRDefault="00750564" w:rsidP="00750564">
            <w:pPr>
              <w:rPr>
                <w:color w:val="FFFFFF" w:themeColor="background1"/>
                <w:sz w:val="18"/>
                <w:szCs w:val="18"/>
              </w:rPr>
            </w:pPr>
          </w:p>
          <w:p w14:paraId="177DFDCD" w14:textId="5251AAAE" w:rsidR="00750564" w:rsidRPr="00654EFD" w:rsidRDefault="00750564" w:rsidP="00750564">
            <w:pPr>
              <w:rPr>
                <w:b/>
                <w:color w:val="FFFFFF" w:themeColor="background1"/>
                <w:sz w:val="18"/>
                <w:szCs w:val="18"/>
              </w:rPr>
            </w:pPr>
            <w:r w:rsidRPr="00654EFD">
              <w:rPr>
                <w:color w:val="FFFFFF" w:themeColor="background1"/>
                <w:sz w:val="18"/>
                <w:szCs w:val="18"/>
              </w:rPr>
              <w:t>Obtain answers to all related questions from the list on the NC COVID Part II Form by listening carefully to the case patient’s response then guiding them towards any missing information.</w:t>
            </w:r>
            <w:r w:rsidR="00C30B89" w:rsidRPr="00654EFD">
              <w:rPr>
                <w:color w:val="FFFFFF" w:themeColor="background1"/>
                <w:sz w:val="18"/>
                <w:szCs w:val="18"/>
              </w:rPr>
              <w:t xml:space="preserve"> </w:t>
            </w:r>
            <w:r w:rsidR="00C30B89" w:rsidRPr="00654EFD">
              <w:rPr>
                <w:b/>
                <w:bCs/>
                <w:color w:val="FFFFFF" w:themeColor="background1"/>
                <w:sz w:val="18"/>
                <w:szCs w:val="18"/>
              </w:rPr>
              <w:t xml:space="preserve">If the case patient reports that they have </w:t>
            </w:r>
            <w:r w:rsidR="00054729" w:rsidRPr="00654EFD">
              <w:rPr>
                <w:b/>
                <w:bCs/>
                <w:color w:val="FFFFFF" w:themeColor="background1"/>
                <w:sz w:val="18"/>
                <w:szCs w:val="18"/>
              </w:rPr>
              <w:t xml:space="preserve">a potential medical facility exposure, inform your </w:t>
            </w:r>
            <w:r w:rsidR="008E3A0F" w:rsidRPr="00654EFD">
              <w:rPr>
                <w:b/>
                <w:bCs/>
                <w:color w:val="FFFFFF" w:themeColor="background1"/>
                <w:sz w:val="18"/>
                <w:szCs w:val="18"/>
              </w:rPr>
              <w:t>regional leadership</w:t>
            </w:r>
            <w:r w:rsidR="00054729" w:rsidRPr="00654EFD">
              <w:rPr>
                <w:b/>
                <w:bCs/>
                <w:color w:val="FFFFFF" w:themeColor="background1"/>
                <w:sz w:val="18"/>
                <w:szCs w:val="18"/>
              </w:rPr>
              <w:t xml:space="preserve"> that you are following a case who </w:t>
            </w:r>
            <w:r w:rsidR="0085741C" w:rsidRPr="00654EFD">
              <w:rPr>
                <w:b/>
                <w:bCs/>
                <w:color w:val="FFFFFF" w:themeColor="background1"/>
                <w:sz w:val="18"/>
                <w:szCs w:val="18"/>
              </w:rPr>
              <w:t>has worked in or visited a healthcare facility.</w:t>
            </w:r>
          </w:p>
        </w:tc>
      </w:tr>
      <w:tr w:rsidR="00750564" w:rsidRPr="00654EFD" w14:paraId="65F18DEA" w14:textId="77777777" w:rsidTr="113E9FE5">
        <w:tc>
          <w:tcPr>
            <w:tcW w:w="5940" w:type="dxa"/>
          </w:tcPr>
          <w:p w14:paraId="1F86B17D" w14:textId="22168F85" w:rsidR="00750564" w:rsidRPr="00654EFD" w:rsidRDefault="00750564" w:rsidP="02EE6294">
            <w:pPr>
              <w:pStyle w:val="Subtitle"/>
            </w:pPr>
            <w:r w:rsidRPr="00654EFD">
              <w:t>POTENTIAL HIGH-RISK SETTING EXPOSURES:</w:t>
            </w:r>
          </w:p>
          <w:p w14:paraId="2FA46522" w14:textId="3B2927A9" w:rsidR="46453F00" w:rsidRPr="00654EFD" w:rsidRDefault="46453F00" w:rsidP="02EE6294">
            <w:r w:rsidRPr="00654EFD">
              <w:t>"What are the top three places you think you were exposed to COVID?"</w:t>
            </w:r>
          </w:p>
          <w:p w14:paraId="3A6961C7" w14:textId="4B675025" w:rsidR="00750564" w:rsidRPr="00654EFD" w:rsidRDefault="00750564" w:rsidP="00750564">
            <w:pPr>
              <w:spacing w:before="120"/>
            </w:pPr>
            <w:r w:rsidRPr="00654EFD">
              <w:t xml:space="preserve">“Similarly, within the same time period, can you think about any times you may have gotten together for a meal or gathering with other family members or people outside your household?” </w:t>
            </w:r>
          </w:p>
          <w:p w14:paraId="02EEC128" w14:textId="2CFED240" w:rsidR="00750564" w:rsidRPr="00654EFD" w:rsidRDefault="00750564" w:rsidP="000010E0">
            <w:pPr>
              <w:spacing w:before="120"/>
            </w:pPr>
            <w:r w:rsidRPr="00654EFD">
              <w:t>“Have you attended any celebrations</w:t>
            </w:r>
            <w:r w:rsidR="00D80F70" w:rsidRPr="00654EFD">
              <w:t xml:space="preserve">, </w:t>
            </w:r>
            <w:r w:rsidR="00101071" w:rsidRPr="00654EFD">
              <w:t xml:space="preserve">fairs, concerts, </w:t>
            </w:r>
            <w:r w:rsidRPr="00654EFD">
              <w:t>or religious events with people outside your household recently?”</w:t>
            </w:r>
          </w:p>
          <w:p w14:paraId="4EDE3DD0" w14:textId="77777777" w:rsidR="00750564" w:rsidRPr="00654EFD" w:rsidRDefault="00750564" w:rsidP="00750564"/>
          <w:p w14:paraId="46E58D4E" w14:textId="1A5A7D17" w:rsidR="00750564" w:rsidRPr="00654EFD" w:rsidRDefault="00750564" w:rsidP="00750564">
            <w:r w:rsidRPr="00654EFD">
              <w:t>“Do you have any children living in your home who are attending childcare, camps, school, or college?”</w:t>
            </w:r>
          </w:p>
          <w:p w14:paraId="7BEDAFA3" w14:textId="77777777" w:rsidR="00750564" w:rsidRPr="00654EFD" w:rsidRDefault="00750564" w:rsidP="00750564"/>
          <w:p w14:paraId="02327667" w14:textId="1413279B" w:rsidR="00750564" w:rsidRPr="00654EFD" w:rsidRDefault="00750564" w:rsidP="00750564">
            <w:r w:rsidRPr="00654EFD">
              <w:t>“Can you tell me more about your work situation?</w:t>
            </w:r>
            <w:r w:rsidR="00BE5202" w:rsidRPr="00654EFD">
              <w:t>”</w:t>
            </w:r>
            <w:r w:rsidRPr="00654EFD">
              <w:rPr>
                <w:rFonts w:ascii="Calibri" w:eastAsia="Calibri" w:hAnsi="Calibri" w:cs="Calibri"/>
                <w:i/>
                <w:color w:val="FF0000"/>
              </w:rPr>
              <w:t xml:space="preserve"> </w:t>
            </w:r>
            <w:r w:rsidR="23CFB837" w:rsidRPr="00654EFD">
              <w:rPr>
                <w:rFonts w:ascii="Calibri" w:eastAsia="Calibri" w:hAnsi="Calibri" w:cs="Calibri"/>
                <w:i/>
                <w:iCs/>
                <w:color w:val="FF0000"/>
              </w:rPr>
              <w:t>Pause for response and document.</w:t>
            </w:r>
            <w:r w:rsidRPr="00654EFD">
              <w:t xml:space="preserve"> </w:t>
            </w:r>
            <w:r w:rsidR="00BE5202" w:rsidRPr="00654EFD">
              <w:t>“</w:t>
            </w:r>
            <w:r w:rsidRPr="00654EFD">
              <w:t>Do you work or volunteer in a childcare setting or school?”</w:t>
            </w:r>
          </w:p>
          <w:p w14:paraId="5CD7B37C" w14:textId="77777777" w:rsidR="00CF2924" w:rsidRPr="00654EFD" w:rsidRDefault="00CF2924" w:rsidP="00750564"/>
          <w:p w14:paraId="55C02579" w14:textId="63472E8B" w:rsidR="00CF2924" w:rsidRPr="00654EFD" w:rsidRDefault="00CF2924" w:rsidP="00750564">
            <w:r w:rsidRPr="00654EFD">
              <w:t xml:space="preserve">“Can you tell me where you work and what your job title is?” </w:t>
            </w:r>
          </w:p>
          <w:p w14:paraId="6B8533EF" w14:textId="77777777" w:rsidR="00750564" w:rsidRPr="00654EFD" w:rsidRDefault="00750564" w:rsidP="00750564"/>
          <w:p w14:paraId="323FC550" w14:textId="05BE2B06" w:rsidR="00750564" w:rsidRPr="00654EFD" w:rsidRDefault="00750564" w:rsidP="00750564">
            <w:r w:rsidRPr="00654EFD">
              <w:t>“Can you tell me more about the various roles in your organization?”</w:t>
            </w:r>
          </w:p>
          <w:p w14:paraId="11B213E4" w14:textId="77777777" w:rsidR="00750564" w:rsidRPr="00654EFD" w:rsidRDefault="00750564" w:rsidP="00750564"/>
          <w:p w14:paraId="03F64709" w14:textId="626CBBD3" w:rsidR="00750564" w:rsidRPr="00654EFD" w:rsidRDefault="00750564">
            <w:r w:rsidRPr="00654EFD">
              <w:t>“What is the vaccination policy for students, faculty, and staff?”</w:t>
            </w:r>
          </w:p>
          <w:p w14:paraId="1971C702" w14:textId="77777777" w:rsidR="00750564" w:rsidRPr="00654EFD" w:rsidRDefault="00750564" w:rsidP="00750564"/>
          <w:p w14:paraId="2265A73F" w14:textId="5A5D7D38" w:rsidR="00750564" w:rsidRPr="00654EFD" w:rsidRDefault="00750564" w:rsidP="00750564">
            <w:pPr>
              <w:rPr>
                <w:i/>
                <w:iCs/>
              </w:rPr>
            </w:pPr>
            <w:r w:rsidRPr="00654EFD">
              <w:rPr>
                <w:i/>
                <w:iCs/>
                <w:color w:val="FF0000"/>
              </w:rPr>
              <w:t xml:space="preserve">If you discover that an individual participated in an event of interest (attendance at a restaurant/business, congregate facility, school, party, healthcare facility, sport/recreation, university, etc.), see the </w:t>
            </w:r>
            <w:hyperlink w:anchor="_Supplemental_Questions_about_1" w:history="1">
              <w:r w:rsidR="007B0C8C" w:rsidRPr="00654EFD">
                <w:rPr>
                  <w:rStyle w:val="Hyperlink"/>
                  <w:b/>
                  <w:bCs/>
                  <w:i/>
                </w:rPr>
                <w:t>Supplemental Questions about Locations and Activities</w:t>
              </w:r>
              <w:r w:rsidRPr="00654EFD">
                <w:rPr>
                  <w:rStyle w:val="Hyperlink"/>
                  <w:b/>
                  <w:bCs/>
                  <w:i/>
                  <w:iCs/>
                </w:rPr>
                <w:t xml:space="preserve"> </w:t>
              </w:r>
              <w:r w:rsidR="007B0C8C" w:rsidRPr="00654EFD">
                <w:rPr>
                  <w:rStyle w:val="Hyperlink"/>
                  <w:b/>
                  <w:bCs/>
                  <w:i/>
                  <w:iCs/>
                </w:rPr>
                <w:t>A</w:t>
              </w:r>
              <w:r w:rsidRPr="00654EFD">
                <w:rPr>
                  <w:rStyle w:val="Hyperlink"/>
                  <w:b/>
                  <w:bCs/>
                  <w:i/>
                  <w:iCs/>
                </w:rPr>
                <w:t>ddendum</w:t>
              </w:r>
            </w:hyperlink>
            <w:r w:rsidRPr="00654EFD">
              <w:rPr>
                <w:i/>
                <w:iCs/>
                <w:color w:val="FF0000"/>
              </w:rPr>
              <w:t xml:space="preserve"> at the bottom of this document for follow-up questions. </w:t>
            </w:r>
          </w:p>
        </w:tc>
        <w:tc>
          <w:tcPr>
            <w:tcW w:w="4230" w:type="dxa"/>
            <w:shd w:val="clear" w:color="auto" w:fill="2F5496" w:themeFill="accent1" w:themeFillShade="BF"/>
          </w:tcPr>
          <w:p w14:paraId="3C9EF219" w14:textId="19FAFCFC" w:rsidR="00750564" w:rsidRPr="00654EFD" w:rsidRDefault="00750564" w:rsidP="00750564">
            <w:pPr>
              <w:rPr>
                <w:color w:val="FFFFFF" w:themeColor="background1"/>
                <w:sz w:val="18"/>
                <w:szCs w:val="18"/>
              </w:rPr>
            </w:pPr>
            <w:r w:rsidRPr="00654EFD">
              <w:rPr>
                <w:color w:val="FFFFFF" w:themeColor="background1"/>
                <w:sz w:val="18"/>
                <w:szCs w:val="18"/>
              </w:rPr>
              <w:t>Obtain answers to all related questions from the list on the NC COVID Part II Form by listening carefully to the case patient’s response then guiding them towards any missing information.</w:t>
            </w:r>
          </w:p>
          <w:p w14:paraId="46CB184F" w14:textId="77777777" w:rsidR="00750564" w:rsidRPr="00654EFD" w:rsidRDefault="00750564" w:rsidP="00750564">
            <w:pPr>
              <w:rPr>
                <w:color w:val="FFFFFF" w:themeColor="background1"/>
                <w:sz w:val="18"/>
                <w:szCs w:val="18"/>
              </w:rPr>
            </w:pPr>
          </w:p>
          <w:p w14:paraId="039097BB" w14:textId="77777777" w:rsidR="00750564" w:rsidRPr="00654EFD" w:rsidRDefault="00750564" w:rsidP="00750564">
            <w:pPr>
              <w:rPr>
                <w:color w:val="FFFFFF" w:themeColor="background1"/>
                <w:sz w:val="18"/>
                <w:szCs w:val="18"/>
              </w:rPr>
            </w:pPr>
          </w:p>
          <w:p w14:paraId="446CB7DB" w14:textId="37ECDCF5" w:rsidR="00750564" w:rsidRPr="00654EFD" w:rsidRDefault="00750564" w:rsidP="00750564">
            <w:pPr>
              <w:rPr>
                <w:color w:val="FFFFFF" w:themeColor="background1"/>
                <w:sz w:val="18"/>
                <w:szCs w:val="18"/>
              </w:rPr>
            </w:pPr>
            <w:r w:rsidRPr="00654EFD">
              <w:rPr>
                <w:color w:val="FFFFFF" w:themeColor="background1"/>
                <w:sz w:val="18"/>
                <w:szCs w:val="18"/>
              </w:rPr>
              <w:t>The following items are most important for understanding and controlling clusters and outbreaks:</w:t>
            </w:r>
          </w:p>
          <w:p w14:paraId="4CE9BFF8" w14:textId="77777777" w:rsidR="00750564" w:rsidRPr="00654EFD" w:rsidRDefault="00750564" w:rsidP="006B675C">
            <w:pPr>
              <w:pStyle w:val="ListParagraph"/>
              <w:numPr>
                <w:ilvl w:val="0"/>
                <w:numId w:val="10"/>
              </w:numPr>
              <w:rPr>
                <w:color w:val="FFFFFF" w:themeColor="background1"/>
                <w:sz w:val="18"/>
                <w:szCs w:val="18"/>
              </w:rPr>
            </w:pPr>
            <w:r w:rsidRPr="00654EFD">
              <w:rPr>
                <w:color w:val="FFFFFF" w:themeColor="background1"/>
                <w:sz w:val="18"/>
                <w:szCs w:val="18"/>
              </w:rPr>
              <w:t xml:space="preserve">Employer/Occupation </w:t>
            </w:r>
          </w:p>
          <w:p w14:paraId="790A84F2" w14:textId="4C742271" w:rsidR="00750564" w:rsidRPr="00654EFD" w:rsidRDefault="00750564" w:rsidP="006B675C">
            <w:pPr>
              <w:pStyle w:val="ListParagraph"/>
              <w:numPr>
                <w:ilvl w:val="0"/>
                <w:numId w:val="10"/>
              </w:numPr>
              <w:rPr>
                <w:color w:val="FFFFFF" w:themeColor="background1"/>
                <w:sz w:val="18"/>
                <w:szCs w:val="18"/>
              </w:rPr>
            </w:pPr>
            <w:r w:rsidRPr="00654EFD">
              <w:rPr>
                <w:color w:val="FFFFFF" w:themeColor="background1"/>
                <w:sz w:val="18"/>
                <w:szCs w:val="18"/>
              </w:rPr>
              <w:t xml:space="preserve">Attendance at a childcare, </w:t>
            </w:r>
            <w:r w:rsidR="00B0785D" w:rsidRPr="00654EFD">
              <w:rPr>
                <w:color w:val="FFFFFF" w:themeColor="background1"/>
                <w:sz w:val="18"/>
                <w:szCs w:val="18"/>
              </w:rPr>
              <w:t>school,</w:t>
            </w:r>
            <w:r w:rsidRPr="00654EFD">
              <w:rPr>
                <w:color w:val="FFFFFF" w:themeColor="background1"/>
                <w:sz w:val="18"/>
                <w:szCs w:val="18"/>
              </w:rPr>
              <w:t xml:space="preserve"> or university </w:t>
            </w:r>
          </w:p>
          <w:p w14:paraId="13B394DC" w14:textId="77777777" w:rsidR="00750564" w:rsidRPr="00654EFD" w:rsidRDefault="00750564" w:rsidP="006B675C">
            <w:pPr>
              <w:pStyle w:val="ListParagraph"/>
              <w:numPr>
                <w:ilvl w:val="0"/>
                <w:numId w:val="10"/>
              </w:numPr>
              <w:rPr>
                <w:color w:val="FFFFFF" w:themeColor="background1"/>
                <w:sz w:val="18"/>
                <w:szCs w:val="18"/>
              </w:rPr>
            </w:pPr>
            <w:r w:rsidRPr="00654EFD">
              <w:rPr>
                <w:color w:val="FFFFFF" w:themeColor="background1"/>
                <w:sz w:val="18"/>
                <w:szCs w:val="18"/>
              </w:rPr>
              <w:t>Travel history</w:t>
            </w:r>
          </w:p>
          <w:p w14:paraId="4FC08DA2" w14:textId="4C01B677" w:rsidR="00750564" w:rsidRPr="00654EFD" w:rsidRDefault="00750564" w:rsidP="006B675C">
            <w:pPr>
              <w:pStyle w:val="ListParagraph"/>
              <w:numPr>
                <w:ilvl w:val="0"/>
                <w:numId w:val="10"/>
              </w:numPr>
              <w:rPr>
                <w:color w:val="FFFFFF" w:themeColor="background1"/>
                <w:sz w:val="18"/>
                <w:szCs w:val="18"/>
              </w:rPr>
            </w:pPr>
            <w:r w:rsidRPr="00654EFD">
              <w:rPr>
                <w:color w:val="FFFFFF" w:themeColor="background1"/>
                <w:sz w:val="18"/>
                <w:szCs w:val="18"/>
              </w:rPr>
              <w:t xml:space="preserve">Live or work in congregate setting (nursing home, assisted living, group home, homeless shelter, migrant farm camp) </w:t>
            </w:r>
          </w:p>
          <w:p w14:paraId="44B4B4E9" w14:textId="29065173" w:rsidR="00750564" w:rsidRPr="00654EFD" w:rsidRDefault="00750564" w:rsidP="006B675C">
            <w:pPr>
              <w:pStyle w:val="ListParagraph"/>
              <w:numPr>
                <w:ilvl w:val="0"/>
                <w:numId w:val="10"/>
              </w:numPr>
              <w:rPr>
                <w:color w:val="FFFFFF" w:themeColor="background1"/>
                <w:sz w:val="18"/>
                <w:szCs w:val="18"/>
              </w:rPr>
            </w:pPr>
            <w:r w:rsidRPr="00654EFD">
              <w:rPr>
                <w:color w:val="FFFFFF" w:themeColor="background1"/>
                <w:sz w:val="18"/>
                <w:szCs w:val="18"/>
              </w:rPr>
              <w:t>Attendance at any crowded setting (e.g., party, church, gym, community event)</w:t>
            </w:r>
          </w:p>
          <w:p w14:paraId="60BB10BF" w14:textId="77777777" w:rsidR="00750564" w:rsidRPr="00654EFD" w:rsidRDefault="00750564" w:rsidP="00750564">
            <w:pPr>
              <w:rPr>
                <w:color w:val="FFFFFF" w:themeColor="background1"/>
                <w:sz w:val="18"/>
                <w:szCs w:val="18"/>
              </w:rPr>
            </w:pPr>
          </w:p>
          <w:p w14:paraId="63660B25" w14:textId="6FD3B44E" w:rsidR="00750564" w:rsidRPr="00654EFD" w:rsidRDefault="0B40786C" w:rsidP="5BBAC053">
            <w:pPr>
              <w:rPr>
                <w:i/>
                <w:iCs/>
                <w:color w:val="FFFFFF" w:themeColor="background1"/>
                <w:sz w:val="18"/>
                <w:szCs w:val="18"/>
              </w:rPr>
            </w:pPr>
            <w:r w:rsidRPr="00654EFD">
              <w:rPr>
                <w:i/>
                <w:iCs/>
                <w:color w:val="FFFFFF" w:themeColor="background1"/>
                <w:sz w:val="18"/>
                <w:szCs w:val="18"/>
              </w:rPr>
              <w:t xml:space="preserve">For further guidance on questions for establishments and activities, refer to the </w:t>
            </w:r>
            <w:hyperlink w:anchor="_Supplemental_Questions_about_1">
              <w:r w:rsidR="424F1B53" w:rsidRPr="00654EFD">
                <w:rPr>
                  <w:rStyle w:val="Hyperlink"/>
                  <w:b/>
                  <w:bCs/>
                  <w:i/>
                  <w:iCs/>
                  <w:color w:val="FFFFFF" w:themeColor="background1"/>
                  <w:sz w:val="18"/>
                  <w:szCs w:val="18"/>
                </w:rPr>
                <w:t>Supplemental Questions about Locations and Activities Addendum</w:t>
              </w:r>
            </w:hyperlink>
            <w:r w:rsidR="424F1B53" w:rsidRPr="00654EFD">
              <w:rPr>
                <w:b/>
                <w:bCs/>
                <w:i/>
                <w:iCs/>
                <w:color w:val="FFFFFF" w:themeColor="background1"/>
                <w:sz w:val="18"/>
                <w:szCs w:val="18"/>
              </w:rPr>
              <w:t xml:space="preserve"> </w:t>
            </w:r>
            <w:r w:rsidRPr="00654EFD">
              <w:rPr>
                <w:i/>
                <w:iCs/>
                <w:color w:val="FFFFFF" w:themeColor="background1"/>
                <w:sz w:val="18"/>
                <w:szCs w:val="18"/>
              </w:rPr>
              <w:t>below.</w:t>
            </w:r>
            <w:r w:rsidR="7F6B3067" w:rsidRPr="00654EFD">
              <w:rPr>
                <w:i/>
                <w:iCs/>
                <w:color w:val="FFFFFF" w:themeColor="background1"/>
                <w:sz w:val="18"/>
                <w:szCs w:val="18"/>
              </w:rPr>
              <w:t xml:space="preserve"> </w:t>
            </w:r>
            <w:r w:rsidR="7F6B3067" w:rsidRPr="00654EFD">
              <w:rPr>
                <w:b/>
                <w:bCs/>
                <w:color w:val="FFFFFF" w:themeColor="background1"/>
                <w:sz w:val="18"/>
                <w:szCs w:val="18"/>
              </w:rPr>
              <w:t xml:space="preserve">If the case patient reports that they have a potential high-risk setting exposure, </w:t>
            </w:r>
            <w:r w:rsidR="7076494C" w:rsidRPr="00654EFD">
              <w:rPr>
                <w:b/>
                <w:bCs/>
                <w:color w:val="FFFFFF" w:themeColor="background1"/>
                <w:sz w:val="18"/>
                <w:szCs w:val="18"/>
              </w:rPr>
              <w:t>inform your regional leadership (LHD or CCTC)</w:t>
            </w:r>
            <w:r w:rsidR="7F6B3067" w:rsidRPr="00654EFD">
              <w:rPr>
                <w:b/>
                <w:bCs/>
                <w:color w:val="FFFFFF" w:themeColor="background1"/>
                <w:sz w:val="18"/>
                <w:szCs w:val="18"/>
              </w:rPr>
              <w:t xml:space="preserve"> that you are following a case who has worked in or visited a high-risk setting.</w:t>
            </w:r>
          </w:p>
          <w:p w14:paraId="30CDE5B1" w14:textId="09446C15" w:rsidR="00750564" w:rsidRPr="00654EFD" w:rsidRDefault="00750564" w:rsidP="00750564">
            <w:pPr>
              <w:rPr>
                <w:color w:val="FFFFFF" w:themeColor="background1"/>
                <w:sz w:val="18"/>
                <w:szCs w:val="18"/>
              </w:rPr>
            </w:pPr>
          </w:p>
        </w:tc>
      </w:tr>
      <w:tr w:rsidR="00750564" w:rsidRPr="00654EFD" w14:paraId="63E7C13C" w14:textId="77777777" w:rsidTr="113E9FE5">
        <w:tc>
          <w:tcPr>
            <w:tcW w:w="5940" w:type="dxa"/>
          </w:tcPr>
          <w:p w14:paraId="0095442D" w14:textId="26BA8287" w:rsidR="00750564" w:rsidRPr="00654EFD" w:rsidRDefault="00750564" w:rsidP="00750564">
            <w:pPr>
              <w:spacing w:before="120"/>
              <w:rPr>
                <w:color w:val="FF0000"/>
              </w:rPr>
            </w:pPr>
            <w:r w:rsidRPr="00654EFD">
              <w:rPr>
                <w:rStyle w:val="SubtitleChar"/>
              </w:rPr>
              <w:t>“OTHER EXPOSURES”</w:t>
            </w:r>
            <w:r w:rsidRPr="00654EFD">
              <w:rPr>
                <w:color w:val="FF0000"/>
              </w:rPr>
              <w:t xml:space="preserve"> </w:t>
            </w:r>
            <w:r w:rsidRPr="00654EFD">
              <w:rPr>
                <w:color w:val="2F5496" w:themeColor="accent1" w:themeShade="BF"/>
              </w:rPr>
              <w:t>section within NC COVID Part II Form</w:t>
            </w:r>
          </w:p>
          <w:p w14:paraId="3F5BD83E" w14:textId="52C87B63" w:rsidR="00750564" w:rsidRPr="00654EFD" w:rsidRDefault="00750564" w:rsidP="00750564">
            <w:r w:rsidRPr="00654EFD">
              <w:t>“Between [insert dat</w:t>
            </w:r>
            <w:r w:rsidRPr="00654EFD">
              <w:rPr>
                <w:shd w:val="clear" w:color="auto" w:fill="D9D9D9" w:themeFill="background1" w:themeFillShade="D9"/>
              </w:rPr>
              <w:t>e 14 days before symptom onset date or test date</w:t>
            </w:r>
            <w:r w:rsidRPr="00654EFD">
              <w:t xml:space="preserve">] and [insert </w:t>
            </w:r>
            <w:r w:rsidRPr="00654EFD">
              <w:rPr>
                <w:shd w:val="clear" w:color="auto" w:fill="D9D9D9" w:themeFill="background1" w:themeFillShade="D9"/>
              </w:rPr>
              <w:t>date of symptom onset date or test date</w:t>
            </w:r>
            <w:r w:rsidR="00B97A5B" w:rsidRPr="00654EFD">
              <w:rPr>
                <w:shd w:val="clear" w:color="auto" w:fill="D9D9D9" w:themeFill="background1" w:themeFillShade="D9"/>
              </w:rPr>
              <w:t>]</w:t>
            </w:r>
            <w:r w:rsidR="00222377" w:rsidRPr="00654EFD">
              <w:t>),</w:t>
            </w:r>
            <w:r w:rsidRPr="00654EFD">
              <w:t xml:space="preserve"> did you/were you</w:t>
            </w:r>
            <w:proofErr w:type="gramStart"/>
            <w:r w:rsidRPr="00654EFD">
              <w:t>...”*</w:t>
            </w:r>
            <w:proofErr w:type="gramEnd"/>
            <w:r w:rsidRPr="00654EFD">
              <w:t xml:space="preserve"> </w:t>
            </w:r>
          </w:p>
          <w:p w14:paraId="71DBA467" w14:textId="77777777" w:rsidR="00750564" w:rsidRPr="00654EFD" w:rsidRDefault="00750564" w:rsidP="00750564"/>
          <w:p w14:paraId="0E57B8A5" w14:textId="77777777" w:rsidR="00750564" w:rsidRPr="00654EFD" w:rsidRDefault="00750564" w:rsidP="00750564">
            <w:pPr>
              <w:rPr>
                <w:i/>
                <w:iCs/>
                <w:color w:val="FF0000"/>
              </w:rPr>
            </w:pPr>
            <w:r w:rsidRPr="00654EFD">
              <w:rPr>
                <w:i/>
                <w:iCs/>
                <w:color w:val="FF0000"/>
              </w:rPr>
              <w:t xml:space="preserve">Document as much information as you can gather about the exposure, including: </w:t>
            </w:r>
          </w:p>
          <w:p w14:paraId="52059DC7" w14:textId="3A3A4F60" w:rsidR="00750564" w:rsidRPr="00654EFD" w:rsidRDefault="00750564" w:rsidP="00750564">
            <w:pPr>
              <w:pStyle w:val="ListParagraph"/>
              <w:numPr>
                <w:ilvl w:val="0"/>
                <w:numId w:val="4"/>
              </w:numPr>
            </w:pPr>
            <w:r w:rsidRPr="00654EFD">
              <w:t>“Where is the place located?”</w:t>
            </w:r>
          </w:p>
          <w:p w14:paraId="7E320219" w14:textId="13696869" w:rsidR="00750564" w:rsidRPr="00654EFD" w:rsidRDefault="00750564" w:rsidP="00750564">
            <w:pPr>
              <w:pStyle w:val="ListParagraph"/>
              <w:numPr>
                <w:ilvl w:val="0"/>
                <w:numId w:val="4"/>
              </w:numPr>
            </w:pPr>
            <w:r w:rsidRPr="00654EFD">
              <w:t>“When were you there?”</w:t>
            </w:r>
            <w:r w:rsidR="5FCA820B" w:rsidRPr="00654EFD">
              <w:t xml:space="preserve"> </w:t>
            </w:r>
            <w:r w:rsidR="008D062B" w:rsidRPr="00654EFD">
              <w:rPr>
                <w:i/>
                <w:iCs/>
              </w:rPr>
              <w:t>(</w:t>
            </w:r>
            <w:proofErr w:type="gramStart"/>
            <w:r w:rsidR="00BE5202" w:rsidRPr="00654EFD">
              <w:rPr>
                <w:i/>
                <w:iCs/>
              </w:rPr>
              <w:t>d</w:t>
            </w:r>
            <w:r w:rsidR="0F02D3D4" w:rsidRPr="00654EFD">
              <w:rPr>
                <w:i/>
                <w:iCs/>
              </w:rPr>
              <w:t>ate</w:t>
            </w:r>
            <w:proofErr w:type="gramEnd"/>
            <w:r w:rsidR="0F02D3D4" w:rsidRPr="00654EFD">
              <w:rPr>
                <w:i/>
              </w:rPr>
              <w:t xml:space="preserve"> and time)</w:t>
            </w:r>
          </w:p>
          <w:p w14:paraId="4B932D6E" w14:textId="42B1479A" w:rsidR="00750564" w:rsidRPr="00654EFD" w:rsidRDefault="00750564" w:rsidP="00750564">
            <w:pPr>
              <w:pStyle w:val="ListParagraph"/>
              <w:numPr>
                <w:ilvl w:val="0"/>
                <w:numId w:val="4"/>
              </w:numPr>
              <w:spacing w:after="120"/>
            </w:pPr>
            <w:r w:rsidRPr="00654EFD">
              <w:t>“Do you know of anyone else who has tested positive or are now showing symptoms who were also there?”</w:t>
            </w:r>
          </w:p>
        </w:tc>
        <w:tc>
          <w:tcPr>
            <w:tcW w:w="4230" w:type="dxa"/>
            <w:shd w:val="clear" w:color="auto" w:fill="2F5496" w:themeFill="accent1" w:themeFillShade="BF"/>
          </w:tcPr>
          <w:p w14:paraId="47EC9257" w14:textId="20DBF1A4" w:rsidR="00750564" w:rsidRPr="00654EFD" w:rsidRDefault="00750564" w:rsidP="00750564">
            <w:pPr>
              <w:rPr>
                <w:color w:val="FFFFFF" w:themeColor="background1"/>
                <w:sz w:val="18"/>
                <w:szCs w:val="18"/>
              </w:rPr>
            </w:pPr>
            <w:r w:rsidRPr="00654EFD">
              <w:rPr>
                <w:color w:val="FFFFFF" w:themeColor="background1"/>
                <w:sz w:val="18"/>
                <w:szCs w:val="18"/>
              </w:rPr>
              <w:t>14 days (about two weeks)</w:t>
            </w:r>
          </w:p>
          <w:p w14:paraId="5B9A4ABF" w14:textId="77777777" w:rsidR="00750564" w:rsidRPr="00654EFD" w:rsidRDefault="00750564" w:rsidP="00750564">
            <w:pPr>
              <w:rPr>
                <w:color w:val="FFFFFF" w:themeColor="background1"/>
                <w:sz w:val="18"/>
                <w:szCs w:val="18"/>
              </w:rPr>
            </w:pPr>
          </w:p>
          <w:p w14:paraId="3DA63692" w14:textId="58C5A4FB" w:rsidR="00750564" w:rsidRPr="00654EFD" w:rsidRDefault="00750564" w:rsidP="00750564">
            <w:pPr>
              <w:rPr>
                <w:color w:val="FFFFFF" w:themeColor="background1"/>
                <w:sz w:val="18"/>
                <w:szCs w:val="18"/>
              </w:rPr>
            </w:pPr>
            <w:r w:rsidRPr="00654EFD">
              <w:rPr>
                <w:color w:val="FFFFFF" w:themeColor="background1"/>
                <w:sz w:val="18"/>
                <w:szCs w:val="18"/>
              </w:rPr>
              <w:t xml:space="preserve">*Obtain answers to all questions from the list under the ‘OTHER EXPOSURES’ section within the NC COVID Part II Form by listening carefully to the case patient’s response then guiding them towards any missing information. </w:t>
            </w:r>
          </w:p>
          <w:p w14:paraId="6842C0B5" w14:textId="44DF12DF" w:rsidR="00750564" w:rsidRPr="00654EFD" w:rsidRDefault="00750564" w:rsidP="00750564">
            <w:pPr>
              <w:rPr>
                <w:color w:val="FFFFFF" w:themeColor="background1"/>
                <w:sz w:val="18"/>
                <w:szCs w:val="18"/>
              </w:rPr>
            </w:pPr>
          </w:p>
        </w:tc>
      </w:tr>
      <w:tr w:rsidR="00750564" w:rsidRPr="00654EFD" w14:paraId="742B75A0" w14:textId="77777777" w:rsidTr="113E9FE5">
        <w:tc>
          <w:tcPr>
            <w:tcW w:w="5940" w:type="dxa"/>
          </w:tcPr>
          <w:p w14:paraId="1AF696CE" w14:textId="5D9DEFF9" w:rsidR="00750564" w:rsidRPr="00654EFD" w:rsidRDefault="00750564" w:rsidP="00750564">
            <w:pPr>
              <w:pStyle w:val="Subtitle"/>
            </w:pPr>
            <w:r w:rsidRPr="00654EFD">
              <w:t xml:space="preserve">GATHERING CONTACTS </w:t>
            </w:r>
          </w:p>
          <w:p w14:paraId="29838CCB" w14:textId="5CAAD354" w:rsidR="008A195F" w:rsidRPr="00654EFD" w:rsidRDefault="008A195F" w:rsidP="00750564">
            <w:pPr>
              <w:rPr>
                <w:rStyle w:val="BodyTextChar"/>
              </w:rPr>
            </w:pPr>
            <w:r w:rsidRPr="00654EFD">
              <w:rPr>
                <w:rStyle w:val="BodyTextChar"/>
              </w:rPr>
              <w:t xml:space="preserve">“You may have received a text or email inviting you to enter contacts through an online portal. Did you enter any contacts </w:t>
            </w:r>
            <w:r w:rsidR="00430D0C" w:rsidRPr="00654EFD">
              <w:rPr>
                <w:rStyle w:val="BodyTextChar"/>
              </w:rPr>
              <w:t>through</w:t>
            </w:r>
            <w:r w:rsidRPr="00654EFD">
              <w:rPr>
                <w:rStyle w:val="BodyTextChar"/>
              </w:rPr>
              <w:t xml:space="preserve"> this link</w:t>
            </w:r>
            <w:proofErr w:type="gramStart"/>
            <w:r w:rsidRPr="00654EFD">
              <w:rPr>
                <w:rStyle w:val="BodyTextChar"/>
              </w:rPr>
              <w:t>?”</w:t>
            </w:r>
            <w:r w:rsidR="00316E21" w:rsidRPr="00654EFD">
              <w:rPr>
                <w:rStyle w:val="BodyTextChar"/>
              </w:rPr>
              <w:t>*</w:t>
            </w:r>
            <w:proofErr w:type="gramEnd"/>
          </w:p>
          <w:p w14:paraId="2AE46221" w14:textId="77777777" w:rsidR="003213AA" w:rsidRPr="00654EFD" w:rsidRDefault="003213AA" w:rsidP="00750564">
            <w:pPr>
              <w:rPr>
                <w:color w:val="FF0000"/>
              </w:rPr>
            </w:pPr>
          </w:p>
          <w:p w14:paraId="1181BE3D" w14:textId="15ABBBE4" w:rsidR="00750564" w:rsidRPr="00654EFD" w:rsidRDefault="00750564" w:rsidP="00750564">
            <w:pPr>
              <w:rPr>
                <w:rStyle w:val="BodyTextChar"/>
              </w:rPr>
            </w:pPr>
            <w:r w:rsidRPr="00654EFD">
              <w:rPr>
                <w:color w:val="FF0000"/>
              </w:rPr>
              <w:t>Examples</w:t>
            </w:r>
            <w:r w:rsidR="003213AA" w:rsidRPr="00654EFD">
              <w:rPr>
                <w:color w:val="FF0000"/>
              </w:rPr>
              <w:t xml:space="preserve"> of questions to elicit contacts</w:t>
            </w:r>
            <w:r w:rsidRPr="00654EFD">
              <w:rPr>
                <w:color w:val="FF0000"/>
              </w:rPr>
              <w:t xml:space="preserve">: </w:t>
            </w:r>
            <w:r w:rsidRPr="00654EFD">
              <w:t>“</w:t>
            </w:r>
            <w:r w:rsidRPr="00654EFD">
              <w:rPr>
                <w:rStyle w:val="BodyTextChar"/>
              </w:rPr>
              <w:t xml:space="preserve">You mentioned earlier that you went to [insert location, occasion, or event]. Would you tell me a little more about that?” </w:t>
            </w:r>
            <w:r w:rsidRPr="00654EFD">
              <w:rPr>
                <w:rStyle w:val="BodyTextChar"/>
                <w:color w:val="FF0000"/>
              </w:rPr>
              <w:t>or…</w:t>
            </w:r>
          </w:p>
          <w:p w14:paraId="5F927A18" w14:textId="77777777" w:rsidR="003213AA" w:rsidRPr="00654EFD" w:rsidRDefault="003213AA" w:rsidP="00750564">
            <w:pPr>
              <w:rPr>
                <w:rStyle w:val="BodyTextChar"/>
              </w:rPr>
            </w:pPr>
          </w:p>
          <w:p w14:paraId="500812D8" w14:textId="52AD5B40" w:rsidR="00CD2250" w:rsidRPr="00654EFD" w:rsidRDefault="00750564" w:rsidP="00750564">
            <w:pPr>
              <w:rPr>
                <w:rStyle w:val="BodyTextChar"/>
              </w:rPr>
            </w:pPr>
            <w:r w:rsidRPr="00654EFD">
              <w:rPr>
                <w:rStyle w:val="BodyTextChar"/>
              </w:rPr>
              <w:t>“Would you please tell me more about [</w:t>
            </w:r>
            <w:r w:rsidRPr="00654EFD">
              <w:rPr>
                <w:rStyle w:val="BodyTextChar"/>
                <w:shd w:val="clear" w:color="auto" w:fill="BFBFBF" w:themeFill="background1" w:themeFillShade="BF"/>
              </w:rPr>
              <w:t>insert occasion or event</w:t>
            </w:r>
            <w:r w:rsidRPr="00654EFD">
              <w:rPr>
                <w:rStyle w:val="BodyTextChar"/>
              </w:rPr>
              <w:t>]/the gathering at [insert location]</w:t>
            </w:r>
            <w:r w:rsidR="003213AA" w:rsidRPr="00654EFD">
              <w:rPr>
                <w:rStyle w:val="BodyTextChar"/>
              </w:rPr>
              <w:t>?</w:t>
            </w:r>
            <w:r w:rsidRPr="00654EFD">
              <w:rPr>
                <w:rStyle w:val="BodyTextChar"/>
              </w:rPr>
              <w:t xml:space="preserve"> </w:t>
            </w:r>
            <w:r w:rsidR="62C9A46C" w:rsidRPr="00654EFD">
              <w:rPr>
                <w:rFonts w:ascii="Calibri" w:eastAsia="Calibri" w:hAnsi="Calibri" w:cs="Calibri"/>
                <w:i/>
                <w:iCs/>
                <w:color w:val="FF0000"/>
              </w:rPr>
              <w:t>Pause for response and document.</w:t>
            </w:r>
            <w:r w:rsidR="62C9A46C" w:rsidRPr="00654EFD">
              <w:rPr>
                <w:rStyle w:val="BodyTextChar"/>
              </w:rPr>
              <w:t xml:space="preserve"> </w:t>
            </w:r>
            <w:r w:rsidR="003213AA" w:rsidRPr="00654EFD">
              <w:rPr>
                <w:rStyle w:val="BodyTextChar"/>
              </w:rPr>
              <w:t>“</w:t>
            </w:r>
            <w:r w:rsidR="62C9A46C" w:rsidRPr="00654EFD">
              <w:rPr>
                <w:rStyle w:val="BodyTextChar"/>
              </w:rPr>
              <w:t>W</w:t>
            </w:r>
            <w:r w:rsidRPr="00654EFD">
              <w:rPr>
                <w:rStyle w:val="BodyTextChar"/>
              </w:rPr>
              <w:t>ould you tell me who else was there?”</w:t>
            </w:r>
          </w:p>
          <w:p w14:paraId="6D7E3F73" w14:textId="77777777" w:rsidR="00CD2250" w:rsidRPr="00654EFD" w:rsidRDefault="00CD2250" w:rsidP="00750564">
            <w:pPr>
              <w:rPr>
                <w:rStyle w:val="BodyTextChar"/>
              </w:rPr>
            </w:pPr>
          </w:p>
          <w:p w14:paraId="38A66CB1" w14:textId="158DA5F4" w:rsidR="00750564" w:rsidRPr="00654EFD" w:rsidRDefault="00CD2250" w:rsidP="00750564">
            <w:pPr>
              <w:rPr>
                <w:rStyle w:val="BodyTextChar"/>
              </w:rPr>
            </w:pPr>
            <w:r w:rsidRPr="00654EFD">
              <w:rPr>
                <w:rStyle w:val="BodyTextChar"/>
              </w:rPr>
              <w:t>“</w:t>
            </w:r>
            <w:r w:rsidR="00877CC7" w:rsidRPr="00654EFD">
              <w:rPr>
                <w:rStyle w:val="BodyTextChar"/>
              </w:rPr>
              <w:t xml:space="preserve">Thank you for sharing that information. </w:t>
            </w:r>
            <w:r w:rsidR="00354CC1" w:rsidRPr="00654EFD">
              <w:rPr>
                <w:rStyle w:val="BodyTextChar"/>
              </w:rPr>
              <w:t xml:space="preserve">We want to make sure we are thinking of all the places where anyone may have been exposed. </w:t>
            </w:r>
            <w:r w:rsidR="00862E31" w:rsidRPr="00654EFD">
              <w:rPr>
                <w:rStyle w:val="BodyTextChar"/>
              </w:rPr>
              <w:t xml:space="preserve">If you </w:t>
            </w:r>
            <w:r w:rsidR="003213AA" w:rsidRPr="00654EFD">
              <w:rPr>
                <w:rStyle w:val="BodyTextChar"/>
              </w:rPr>
              <w:t>only think about</w:t>
            </w:r>
            <w:r w:rsidR="005D01AC" w:rsidRPr="00654EFD">
              <w:rPr>
                <w:rStyle w:val="BodyTextChar"/>
              </w:rPr>
              <w:t xml:space="preserve"> </w:t>
            </w:r>
            <w:r w:rsidR="00354CC1" w:rsidRPr="00654EFD">
              <w:rPr>
                <w:rStyle w:val="BodyTextChar"/>
              </w:rPr>
              <w:t>[</w:t>
            </w:r>
            <w:r w:rsidR="00354CC1" w:rsidRPr="00654EFD">
              <w:rPr>
                <w:rStyle w:val="BodyTextChar"/>
                <w:shd w:val="clear" w:color="auto" w:fill="BFBFBF" w:themeFill="background1" w:themeFillShade="BF"/>
              </w:rPr>
              <w:t>insert date 2 days before symptom onset or test date</w:t>
            </w:r>
            <w:r w:rsidR="00354CC1" w:rsidRPr="00654EFD">
              <w:rPr>
                <w:rStyle w:val="BodyTextChar"/>
              </w:rPr>
              <w:t>] and today</w:t>
            </w:r>
            <w:r w:rsidR="005D01AC" w:rsidRPr="00654EFD">
              <w:rPr>
                <w:rStyle w:val="BodyTextChar"/>
              </w:rPr>
              <w:t xml:space="preserve"> </w:t>
            </w:r>
            <w:r w:rsidR="003213AA" w:rsidRPr="00654EFD">
              <w:rPr>
                <w:rStyle w:val="BodyTextChar"/>
              </w:rPr>
              <w:t>–</w:t>
            </w:r>
            <w:r w:rsidR="005D01AC" w:rsidRPr="00654EFD">
              <w:rPr>
                <w:rStyle w:val="BodyTextChar"/>
              </w:rPr>
              <w:t xml:space="preserve"> can you </w:t>
            </w:r>
            <w:r w:rsidR="00862E31" w:rsidRPr="00654EFD">
              <w:rPr>
                <w:rStyle w:val="BodyTextChar"/>
              </w:rPr>
              <w:t>remember</w:t>
            </w:r>
            <w:r w:rsidR="000125F9" w:rsidRPr="00654EFD">
              <w:rPr>
                <w:rStyle w:val="BodyTextChar"/>
              </w:rPr>
              <w:t xml:space="preserve"> anywhere </w:t>
            </w:r>
            <w:proofErr w:type="gramStart"/>
            <w:r w:rsidR="000125F9" w:rsidRPr="00654EFD">
              <w:rPr>
                <w:rStyle w:val="BodyTextChar"/>
              </w:rPr>
              <w:t>else</w:t>
            </w:r>
            <w:proofErr w:type="gramEnd"/>
            <w:r w:rsidR="000125F9" w:rsidRPr="00654EFD">
              <w:rPr>
                <w:rStyle w:val="BodyTextChar"/>
              </w:rPr>
              <w:t xml:space="preserve"> you might have been</w:t>
            </w:r>
            <w:r w:rsidR="00E47233" w:rsidRPr="00654EFD">
              <w:rPr>
                <w:rStyle w:val="BodyTextChar"/>
              </w:rPr>
              <w:t xml:space="preserve"> in close contact with other people</w:t>
            </w:r>
            <w:r w:rsidR="00354CC1" w:rsidRPr="00654EFD">
              <w:rPr>
                <w:rStyle w:val="BodyTextChar"/>
              </w:rPr>
              <w:t>?</w:t>
            </w:r>
            <w:r w:rsidR="000125F9" w:rsidRPr="00654EFD">
              <w:rPr>
                <w:rStyle w:val="BodyTextChar"/>
              </w:rPr>
              <w:t xml:space="preserve"> This would be the </w:t>
            </w:r>
            <w:r w:rsidR="000D28C3" w:rsidRPr="00654EFD">
              <w:rPr>
                <w:rStyle w:val="BodyTextChar"/>
              </w:rPr>
              <w:t>period</w:t>
            </w:r>
            <w:r w:rsidR="000125F9" w:rsidRPr="00654EFD">
              <w:rPr>
                <w:rStyle w:val="BodyTextChar"/>
              </w:rPr>
              <w:t xml:space="preserve"> during which you were contagious and might have exposed anyone who was within six feet of you for 15 minutes or more.</w:t>
            </w:r>
            <w:r w:rsidR="00D64E34" w:rsidRPr="00654EFD">
              <w:rPr>
                <w:rStyle w:val="BodyTextChar"/>
              </w:rPr>
              <w:t xml:space="preserve"> These 15 minutes are cumulative over a 24-hour period, so an exposure doesn’t necessarily have to be all at once.</w:t>
            </w:r>
            <w:r w:rsidR="00354CC1" w:rsidRPr="00654EFD">
              <w:rPr>
                <w:rStyle w:val="BodyTextChar"/>
              </w:rPr>
              <w:t>”</w:t>
            </w:r>
          </w:p>
          <w:p w14:paraId="51C68C28" w14:textId="48FBB232" w:rsidR="00750564" w:rsidRPr="00654EFD" w:rsidRDefault="00750564" w:rsidP="00750564">
            <w:pPr>
              <w:rPr>
                <w:rStyle w:val="BodyTextChar"/>
              </w:rPr>
            </w:pPr>
          </w:p>
          <w:p w14:paraId="7AF015EE" w14:textId="06600653" w:rsidR="00750564" w:rsidRPr="00654EFD" w:rsidRDefault="00750564" w:rsidP="00750564">
            <w:pPr>
              <w:rPr>
                <w:rStyle w:val="BodyTextChar"/>
              </w:rPr>
            </w:pPr>
            <w:r w:rsidRPr="00654EFD">
              <w:rPr>
                <w:color w:val="FF0000"/>
              </w:rPr>
              <w:t xml:space="preserve">IF CASE IS HESITANT OR DOES NOT HAVE THE TIME TO PROVIDE CONTACTS: </w:t>
            </w:r>
            <w:r w:rsidRPr="00654EFD">
              <w:t>“I</w:t>
            </w:r>
            <w:r w:rsidRPr="00654EFD">
              <w:rPr>
                <w:rStyle w:val="BodyTextChar"/>
              </w:rPr>
              <w:t xml:space="preserve"> completely understand. We do have a</w:t>
            </w:r>
            <w:r w:rsidRPr="00654EFD" w:rsidDel="004D0043">
              <w:rPr>
                <w:rStyle w:val="BodyTextChar"/>
              </w:rPr>
              <w:t xml:space="preserve"> </w:t>
            </w:r>
            <w:r w:rsidRPr="00654EFD">
              <w:rPr>
                <w:rStyle w:val="BodyTextChar"/>
              </w:rPr>
              <w:t xml:space="preserve">secure website designed by the state of North Carolina Department of </w:t>
            </w:r>
            <w:r w:rsidR="0038253C" w:rsidRPr="00654EFD">
              <w:rPr>
                <w:rStyle w:val="BodyTextChar"/>
              </w:rPr>
              <w:t>Health</w:t>
            </w:r>
            <w:r w:rsidRPr="00654EFD">
              <w:rPr>
                <w:rStyle w:val="BodyTextChar"/>
              </w:rPr>
              <w:t xml:space="preserve"> where you could enter this information directly in our database</w:t>
            </w:r>
            <w:r w:rsidR="00E86C44" w:rsidRPr="00654EFD">
              <w:rPr>
                <w:rStyle w:val="BodyTextChar"/>
              </w:rPr>
              <w:t>, and</w:t>
            </w:r>
            <w:r w:rsidRPr="00654EFD">
              <w:rPr>
                <w:rStyle w:val="BodyTextChar"/>
              </w:rPr>
              <w:t xml:space="preserve"> your contacts </w:t>
            </w:r>
            <w:r w:rsidR="0097422C" w:rsidRPr="00654EFD">
              <w:rPr>
                <w:rStyle w:val="BodyTextChar"/>
              </w:rPr>
              <w:t>would</w:t>
            </w:r>
            <w:r w:rsidRPr="00654EFD">
              <w:rPr>
                <w:rStyle w:val="BodyTextChar"/>
              </w:rPr>
              <w:t xml:space="preserve"> get a text or email from us letting them know that we’re available to help. </w:t>
            </w:r>
            <w:r w:rsidR="009A7910" w:rsidRPr="00654EFD">
              <w:rPr>
                <w:rFonts w:ascii="Calibri" w:eastAsia="Calibri" w:hAnsi="Calibri" w:cs="Calibri"/>
                <w:lang w:bidi="en-US"/>
              </w:rPr>
              <w:t xml:space="preserve">Everything you submit in this website is completely confidential, so even your close contacts will not be able to tell that you were the one who submitted their information. </w:t>
            </w:r>
            <w:r w:rsidRPr="00654EFD">
              <w:rPr>
                <w:rStyle w:val="BodyTextChar"/>
              </w:rPr>
              <w:t>Is that something you’d be interested in? I am happy to help walk you through it, if so</w:t>
            </w:r>
            <w:proofErr w:type="gramStart"/>
            <w:r w:rsidRPr="00654EFD">
              <w:rPr>
                <w:rStyle w:val="BodyTextChar"/>
              </w:rPr>
              <w:t>.”</w:t>
            </w:r>
            <w:r w:rsidR="00316E21" w:rsidRPr="00654EFD">
              <w:rPr>
                <w:rStyle w:val="BodyTextChar"/>
              </w:rPr>
              <w:t>*</w:t>
            </w:r>
            <w:proofErr w:type="gramEnd"/>
          </w:p>
          <w:p w14:paraId="3A74A05E" w14:textId="439B15DB" w:rsidR="00750564" w:rsidRPr="00654EFD" w:rsidRDefault="007E3553" w:rsidP="00750564">
            <w:pPr>
              <w:rPr>
                <w:rStyle w:val="BodyTextChar"/>
              </w:rPr>
            </w:pPr>
            <w:r w:rsidRPr="00654EFD">
              <w:rPr>
                <w:rStyle w:val="BodyTextChar"/>
              </w:rPr>
              <w:t xml:space="preserve"> </w:t>
            </w:r>
          </w:p>
          <w:p w14:paraId="63CA305D" w14:textId="687E0774" w:rsidR="00750564" w:rsidRPr="00654EFD" w:rsidRDefault="00750564" w:rsidP="00750564">
            <w:pPr>
              <w:rPr>
                <w:rStyle w:val="BodyTextChar"/>
                <w:color w:val="2F5496" w:themeColor="accent1" w:themeShade="BF"/>
              </w:rPr>
            </w:pPr>
            <w:r w:rsidRPr="00654EFD">
              <w:rPr>
                <w:rStyle w:val="BodyTextChar"/>
                <w:color w:val="2F5496" w:themeColor="accent1" w:themeShade="BF"/>
              </w:rPr>
              <w:t>Informational questions:</w:t>
            </w:r>
          </w:p>
          <w:p w14:paraId="2349CC23" w14:textId="35598185" w:rsidR="00750564" w:rsidRPr="00654EFD" w:rsidRDefault="00750564" w:rsidP="006B675C">
            <w:pPr>
              <w:pStyle w:val="ListParagraph"/>
              <w:numPr>
                <w:ilvl w:val="0"/>
                <w:numId w:val="6"/>
              </w:numPr>
              <w:spacing w:before="20"/>
            </w:pPr>
            <w:r w:rsidRPr="00654EFD">
              <w:t>Contact’s First and Last Name</w:t>
            </w:r>
          </w:p>
          <w:p w14:paraId="61291289" w14:textId="40EC80A4" w:rsidR="00750564" w:rsidRPr="00654EFD" w:rsidRDefault="00750564" w:rsidP="006B675C">
            <w:pPr>
              <w:pStyle w:val="ListParagraph"/>
              <w:numPr>
                <w:ilvl w:val="0"/>
                <w:numId w:val="6"/>
              </w:numPr>
              <w:spacing w:before="20"/>
            </w:pPr>
            <w:r w:rsidRPr="00654EFD">
              <w:t>Contact’s Employer and Job Title (if known)</w:t>
            </w:r>
          </w:p>
          <w:p w14:paraId="7FB8F7F8" w14:textId="629117D3" w:rsidR="00750564" w:rsidRPr="00654EFD" w:rsidRDefault="00750564" w:rsidP="006B675C">
            <w:pPr>
              <w:pStyle w:val="ListParagraph"/>
              <w:numPr>
                <w:ilvl w:val="0"/>
                <w:numId w:val="6"/>
              </w:numPr>
              <w:spacing w:before="20"/>
            </w:pPr>
            <w:r w:rsidRPr="00654EFD">
              <w:t xml:space="preserve">Contact’s Email (if </w:t>
            </w:r>
            <w:proofErr w:type="gramStart"/>
            <w:r w:rsidRPr="00654EFD">
              <w:t>known)</w:t>
            </w:r>
            <w:r w:rsidR="008D5977" w:rsidRPr="00654EFD">
              <w:t>*</w:t>
            </w:r>
            <w:proofErr w:type="gramEnd"/>
            <w:r w:rsidR="00316E21" w:rsidRPr="00654EFD">
              <w:t>*</w:t>
            </w:r>
          </w:p>
          <w:p w14:paraId="760DDC01" w14:textId="734BD97C" w:rsidR="00750564" w:rsidRPr="00654EFD" w:rsidRDefault="00750564" w:rsidP="006B675C">
            <w:pPr>
              <w:pStyle w:val="ListParagraph"/>
              <w:numPr>
                <w:ilvl w:val="0"/>
                <w:numId w:val="6"/>
              </w:numPr>
              <w:spacing w:before="20"/>
            </w:pPr>
            <w:r w:rsidRPr="00654EFD">
              <w:t>Contact’s Mobile Phone number</w:t>
            </w:r>
            <w:r w:rsidR="008D5977" w:rsidRPr="00654EFD">
              <w:t>*</w:t>
            </w:r>
            <w:r w:rsidR="00316E21" w:rsidRPr="00654EFD">
              <w:t>*</w:t>
            </w:r>
          </w:p>
          <w:p w14:paraId="0CBDF665" w14:textId="100C636D" w:rsidR="00750564" w:rsidRPr="00654EFD" w:rsidRDefault="00750564" w:rsidP="006B675C">
            <w:pPr>
              <w:pStyle w:val="ListParagraph"/>
              <w:numPr>
                <w:ilvl w:val="0"/>
                <w:numId w:val="6"/>
              </w:numPr>
              <w:spacing w:before="20"/>
            </w:pPr>
            <w:r w:rsidRPr="00654EFD">
              <w:t xml:space="preserve">Contact’s Date of Birth </w:t>
            </w:r>
            <w:r w:rsidR="1F37BB43" w:rsidRPr="00654EFD">
              <w:t xml:space="preserve">or Age </w:t>
            </w:r>
            <w:r w:rsidRPr="00654EFD">
              <w:t>(if known)</w:t>
            </w:r>
          </w:p>
          <w:p w14:paraId="6EA2470C" w14:textId="3FE35019" w:rsidR="00750564" w:rsidRPr="00654EFD" w:rsidRDefault="00750564" w:rsidP="006B675C">
            <w:pPr>
              <w:pStyle w:val="ListParagraph"/>
              <w:numPr>
                <w:ilvl w:val="0"/>
                <w:numId w:val="6"/>
              </w:numPr>
              <w:spacing w:before="20"/>
            </w:pPr>
            <w:r w:rsidRPr="00654EFD">
              <w:t xml:space="preserve">Contact’s Home Address including city or county of residence (if </w:t>
            </w:r>
            <w:proofErr w:type="gramStart"/>
            <w:r w:rsidRPr="00654EFD">
              <w:t>known)</w:t>
            </w:r>
            <w:r w:rsidR="008D5977" w:rsidRPr="00654EFD">
              <w:t>*</w:t>
            </w:r>
            <w:proofErr w:type="gramEnd"/>
            <w:r w:rsidR="00316E21" w:rsidRPr="00654EFD">
              <w:t>*</w:t>
            </w:r>
          </w:p>
          <w:p w14:paraId="565A5660" w14:textId="77777777" w:rsidR="00750564" w:rsidRPr="00654EFD" w:rsidRDefault="00750564" w:rsidP="006B675C">
            <w:pPr>
              <w:pStyle w:val="ListParagraph"/>
              <w:numPr>
                <w:ilvl w:val="0"/>
                <w:numId w:val="6"/>
              </w:numPr>
              <w:spacing w:before="20"/>
            </w:pPr>
            <w:r w:rsidRPr="00654EFD">
              <w:t>What type of contact is this?</w:t>
            </w:r>
          </w:p>
          <w:p w14:paraId="2E318433" w14:textId="77777777" w:rsidR="00750564" w:rsidRPr="00654EFD" w:rsidRDefault="00750564" w:rsidP="006B675C">
            <w:pPr>
              <w:pStyle w:val="ListParagraph"/>
              <w:numPr>
                <w:ilvl w:val="1"/>
                <w:numId w:val="6"/>
              </w:numPr>
            </w:pPr>
            <w:r w:rsidRPr="00654EFD">
              <w:t>Household member</w:t>
            </w:r>
          </w:p>
          <w:p w14:paraId="459ECB3C" w14:textId="77777777" w:rsidR="00750564" w:rsidRPr="00654EFD" w:rsidRDefault="00750564" w:rsidP="006B675C">
            <w:pPr>
              <w:pStyle w:val="ListParagraph"/>
              <w:numPr>
                <w:ilvl w:val="1"/>
                <w:numId w:val="6"/>
              </w:numPr>
            </w:pPr>
            <w:r w:rsidRPr="00654EFD">
              <w:t>Intimate partner</w:t>
            </w:r>
          </w:p>
          <w:p w14:paraId="7F7F1064" w14:textId="728F2A3A" w:rsidR="00750564" w:rsidRPr="00654EFD" w:rsidRDefault="00750564" w:rsidP="006B675C">
            <w:pPr>
              <w:pStyle w:val="ListParagraph"/>
              <w:numPr>
                <w:ilvl w:val="1"/>
                <w:numId w:val="6"/>
              </w:numPr>
            </w:pPr>
            <w:r w:rsidRPr="00654EFD">
              <w:t xml:space="preserve">Work (name of workspace) </w:t>
            </w:r>
          </w:p>
          <w:p w14:paraId="44187E3C" w14:textId="60282778" w:rsidR="00750564" w:rsidRPr="00654EFD" w:rsidRDefault="00750564" w:rsidP="006B675C">
            <w:pPr>
              <w:pStyle w:val="ListParagraph"/>
              <w:numPr>
                <w:ilvl w:val="1"/>
                <w:numId w:val="6"/>
              </w:numPr>
            </w:pPr>
            <w:r w:rsidRPr="00654EFD">
              <w:t xml:space="preserve">Other_____________ </w:t>
            </w:r>
          </w:p>
          <w:p w14:paraId="7AAF8B46" w14:textId="6FA9EDF4" w:rsidR="00750564" w:rsidRPr="00654EFD" w:rsidRDefault="00750564" w:rsidP="006B675C">
            <w:pPr>
              <w:pStyle w:val="ListParagraph"/>
              <w:numPr>
                <w:ilvl w:val="0"/>
                <w:numId w:val="6"/>
              </w:numPr>
              <w:spacing w:before="20"/>
            </w:pPr>
            <w:r w:rsidRPr="00654EFD">
              <w:t>Does the contact work in a healthcare facility (e.g., hospital, medical clinic, nursing home, etc.)?</w:t>
            </w:r>
          </w:p>
          <w:p w14:paraId="1173902B" w14:textId="238890C3" w:rsidR="00750564" w:rsidRPr="00654EFD" w:rsidRDefault="00750564" w:rsidP="006B675C">
            <w:pPr>
              <w:pStyle w:val="ListParagraph"/>
              <w:numPr>
                <w:ilvl w:val="0"/>
                <w:numId w:val="6"/>
              </w:numPr>
              <w:spacing w:before="20"/>
            </w:pPr>
            <w:r w:rsidRPr="00654EFD">
              <w:t>Does the contact work in or attend daycare, school, or summer camp?</w:t>
            </w:r>
          </w:p>
          <w:p w14:paraId="3B7F0792" w14:textId="4260AA56" w:rsidR="00750564" w:rsidRPr="00654EFD" w:rsidRDefault="00750564" w:rsidP="006B675C">
            <w:pPr>
              <w:pStyle w:val="ListParagraph"/>
              <w:numPr>
                <w:ilvl w:val="0"/>
                <w:numId w:val="6"/>
              </w:numPr>
              <w:spacing w:before="20"/>
            </w:pPr>
            <w:r w:rsidRPr="00654EFD">
              <w:t>What, if anything, would make it hard for this person to socially distance (for example they are in a setting like a shelter or substance use rehabilitation center or jail/prison, etc.)?</w:t>
            </w:r>
          </w:p>
          <w:p w14:paraId="135251B8" w14:textId="09AB4A76" w:rsidR="00750564" w:rsidRPr="00654EFD" w:rsidRDefault="00750564" w:rsidP="006B675C">
            <w:pPr>
              <w:pStyle w:val="ListParagraph"/>
              <w:numPr>
                <w:ilvl w:val="0"/>
                <w:numId w:val="6"/>
              </w:numPr>
              <w:spacing w:before="20"/>
            </w:pPr>
            <w:r w:rsidRPr="00654EFD">
              <w:t>What was the last day you had contact with this individual?</w:t>
            </w:r>
          </w:p>
          <w:p w14:paraId="254E8BB8" w14:textId="36E52718" w:rsidR="00750564" w:rsidRPr="00654EFD" w:rsidRDefault="00750564" w:rsidP="006B675C">
            <w:pPr>
              <w:pStyle w:val="ListParagraph"/>
              <w:numPr>
                <w:ilvl w:val="0"/>
                <w:numId w:val="6"/>
              </w:numPr>
              <w:spacing w:before="20" w:after="120"/>
            </w:pPr>
            <w:r w:rsidRPr="00654EFD">
              <w:t>In what language does the contact prefer to communicate?</w:t>
            </w:r>
          </w:p>
        </w:tc>
        <w:tc>
          <w:tcPr>
            <w:tcW w:w="4230" w:type="dxa"/>
            <w:shd w:val="clear" w:color="auto" w:fill="2F5496" w:themeFill="accent1" w:themeFillShade="BF"/>
          </w:tcPr>
          <w:p w14:paraId="7AF41EEE" w14:textId="207A28E4" w:rsidR="00750564" w:rsidRPr="00654EFD" w:rsidRDefault="00316E21" w:rsidP="00750564">
            <w:pPr>
              <w:rPr>
                <w:b/>
                <w:bCs/>
                <w:color w:val="FFFFFF" w:themeColor="background1"/>
                <w:sz w:val="18"/>
                <w:szCs w:val="18"/>
              </w:rPr>
            </w:pPr>
            <w:r w:rsidRPr="00654EFD">
              <w:rPr>
                <w:b/>
                <w:bCs/>
                <w:color w:val="FFFFFF" w:themeColor="background1"/>
                <w:sz w:val="18"/>
                <w:szCs w:val="18"/>
              </w:rPr>
              <w:t>*</w:t>
            </w:r>
            <w:r w:rsidR="00750564" w:rsidRPr="00654EFD">
              <w:rPr>
                <w:b/>
                <w:bCs/>
                <w:color w:val="FFFFFF" w:themeColor="background1"/>
                <w:sz w:val="18"/>
                <w:szCs w:val="18"/>
              </w:rPr>
              <w:t xml:space="preserve">NOTES ABOUT THE CASE PATIENT PORTAL: </w:t>
            </w:r>
          </w:p>
          <w:p w14:paraId="241EEF7C" w14:textId="702DA28C" w:rsidR="00750564" w:rsidRPr="00654EFD" w:rsidRDefault="00750564" w:rsidP="006B675C">
            <w:pPr>
              <w:pStyle w:val="ListParagraph"/>
              <w:numPr>
                <w:ilvl w:val="0"/>
                <w:numId w:val="8"/>
              </w:numPr>
              <w:ind w:left="470"/>
              <w:rPr>
                <w:color w:val="FFFFFF" w:themeColor="background1"/>
                <w:sz w:val="18"/>
                <w:szCs w:val="18"/>
              </w:rPr>
            </w:pPr>
            <w:r w:rsidRPr="00654EFD">
              <w:rPr>
                <w:b/>
                <w:bCs/>
                <w:color w:val="FFFFFF" w:themeColor="background1"/>
                <w:sz w:val="18"/>
                <w:szCs w:val="18"/>
              </w:rPr>
              <w:t xml:space="preserve">Before your interview, </w:t>
            </w:r>
            <w:r w:rsidRPr="00654EFD">
              <w:rPr>
                <w:color w:val="FFFFFF" w:themeColor="background1"/>
                <w:sz w:val="18"/>
                <w:szCs w:val="18"/>
              </w:rPr>
              <w:t xml:space="preserve">it is possible your case patient may have already provided contacts through the portal. </w:t>
            </w:r>
            <w:r w:rsidR="00BC07D7" w:rsidRPr="00654EFD">
              <w:rPr>
                <w:color w:val="FFFFFF" w:themeColor="background1"/>
                <w:sz w:val="18"/>
                <w:szCs w:val="18"/>
              </w:rPr>
              <w:t>If</w:t>
            </w:r>
            <w:r w:rsidRPr="00654EFD">
              <w:rPr>
                <w:color w:val="FFFFFF" w:themeColor="background1"/>
                <w:sz w:val="18"/>
                <w:szCs w:val="18"/>
              </w:rPr>
              <w:t xml:space="preserve"> you </w:t>
            </w:r>
            <w:r w:rsidR="00BC07D7" w:rsidRPr="00654EFD">
              <w:rPr>
                <w:color w:val="FFFFFF" w:themeColor="background1"/>
                <w:sz w:val="18"/>
                <w:szCs w:val="18"/>
              </w:rPr>
              <w:t xml:space="preserve">work in </w:t>
            </w:r>
            <w:r w:rsidRPr="00654EFD">
              <w:rPr>
                <w:color w:val="FFFFFF" w:themeColor="background1"/>
                <w:sz w:val="18"/>
                <w:szCs w:val="18"/>
              </w:rPr>
              <w:t>CCTO</w:t>
            </w:r>
            <w:r w:rsidR="00BC07D7" w:rsidRPr="00654EFD">
              <w:rPr>
                <w:color w:val="FFFFFF" w:themeColor="background1"/>
                <w:sz w:val="18"/>
                <w:szCs w:val="18"/>
              </w:rPr>
              <w:t>,</w:t>
            </w:r>
            <w:r w:rsidRPr="00654EFD">
              <w:rPr>
                <w:color w:val="FFFFFF" w:themeColor="background1"/>
                <w:sz w:val="18"/>
                <w:szCs w:val="18"/>
              </w:rPr>
              <w:t xml:space="preserve"> review and verify this information per </w:t>
            </w:r>
            <w:hyperlink r:id="rId12">
              <w:r w:rsidRPr="00654EFD">
                <w:rPr>
                  <w:rStyle w:val="Hyperlink"/>
                  <w:color w:val="FFFFFF" w:themeColor="background1"/>
                  <w:sz w:val="18"/>
                  <w:szCs w:val="18"/>
                </w:rPr>
                <w:t>the job aid.</w:t>
              </w:r>
            </w:hyperlink>
            <w:r w:rsidRPr="00654EFD">
              <w:rPr>
                <w:color w:val="FFFFFF" w:themeColor="background1"/>
                <w:sz w:val="18"/>
                <w:szCs w:val="18"/>
              </w:rPr>
              <w:t xml:space="preserve"> </w:t>
            </w:r>
          </w:p>
          <w:p w14:paraId="3F450640" w14:textId="085D2E1A" w:rsidR="00750564" w:rsidRPr="00654EFD" w:rsidRDefault="00750564" w:rsidP="006B675C">
            <w:pPr>
              <w:pStyle w:val="ListParagraph"/>
              <w:numPr>
                <w:ilvl w:val="0"/>
                <w:numId w:val="8"/>
              </w:numPr>
              <w:ind w:left="470"/>
              <w:rPr>
                <w:color w:val="FFFFFF" w:themeColor="background1"/>
                <w:sz w:val="18"/>
                <w:szCs w:val="18"/>
              </w:rPr>
            </w:pPr>
            <w:r w:rsidRPr="00654EFD">
              <w:rPr>
                <w:b/>
                <w:bCs/>
                <w:color w:val="FFFFFF" w:themeColor="background1"/>
                <w:sz w:val="18"/>
                <w:szCs w:val="18"/>
              </w:rPr>
              <w:t>During your interview</w:t>
            </w:r>
            <w:r w:rsidRPr="00654EFD">
              <w:rPr>
                <w:color w:val="FFFFFF" w:themeColor="background1"/>
                <w:sz w:val="18"/>
                <w:szCs w:val="18"/>
              </w:rPr>
              <w:t xml:space="preserve">, ensure you acknowledge any contacts your case has submitted and verify this information if needed. </w:t>
            </w:r>
            <w:r w:rsidRPr="00654EFD">
              <w:rPr>
                <w:i/>
                <w:iCs/>
                <w:color w:val="FFFFFF" w:themeColor="background1"/>
                <w:sz w:val="18"/>
                <w:szCs w:val="18"/>
              </w:rPr>
              <w:t>If you receive new information about a contact already submitted through the portal, ensure the existing CCTO monitoring event is updated appropriately.</w:t>
            </w:r>
          </w:p>
          <w:p w14:paraId="5AD8B495" w14:textId="136F5EF3" w:rsidR="00750564" w:rsidRPr="00654EFD" w:rsidRDefault="00750564" w:rsidP="006B675C">
            <w:pPr>
              <w:pStyle w:val="ListParagraph"/>
              <w:numPr>
                <w:ilvl w:val="0"/>
                <w:numId w:val="8"/>
              </w:numPr>
              <w:ind w:left="470"/>
              <w:rPr>
                <w:color w:val="FFFFFF" w:themeColor="background1"/>
                <w:sz w:val="18"/>
                <w:szCs w:val="18"/>
              </w:rPr>
            </w:pPr>
            <w:r w:rsidRPr="00654EFD">
              <w:rPr>
                <w:b/>
                <w:bCs/>
                <w:color w:val="FFFFFF" w:themeColor="background1"/>
                <w:sz w:val="18"/>
                <w:szCs w:val="18"/>
              </w:rPr>
              <w:t xml:space="preserve">During and after your interview, </w:t>
            </w:r>
            <w:r w:rsidRPr="00654EFD">
              <w:rPr>
                <w:color w:val="FFFFFF" w:themeColor="background1"/>
                <w:sz w:val="18"/>
                <w:szCs w:val="18"/>
              </w:rPr>
              <w:t xml:space="preserve">encourage the case patient to use the portal as much as needed to review resources, see their isolation guidance, and provide contacts. For more information, please see the </w:t>
            </w:r>
            <w:hyperlink r:id="rId13" w:history="1">
              <w:r w:rsidRPr="00654EFD">
                <w:rPr>
                  <w:rStyle w:val="Hyperlink"/>
                  <w:color w:val="FFFFFF" w:themeColor="background1"/>
                  <w:sz w:val="18"/>
                  <w:szCs w:val="18"/>
                </w:rPr>
                <w:t>Understanding the Case Portal Job Aid</w:t>
              </w:r>
            </w:hyperlink>
            <w:r w:rsidRPr="00654EFD">
              <w:rPr>
                <w:color w:val="FFFFFF" w:themeColor="background1"/>
                <w:sz w:val="18"/>
                <w:szCs w:val="18"/>
              </w:rPr>
              <w:t xml:space="preserve"> for the case patient’s perspective and the </w:t>
            </w:r>
            <w:hyperlink r:id="rId14" w:history="1">
              <w:r w:rsidRPr="00654EFD">
                <w:rPr>
                  <w:rStyle w:val="Hyperlink"/>
                  <w:color w:val="FFFFFF" w:themeColor="background1"/>
                  <w:sz w:val="18"/>
                  <w:szCs w:val="18"/>
                </w:rPr>
                <w:t>Case Portal Guidance - CIs</w:t>
              </w:r>
            </w:hyperlink>
            <w:r w:rsidRPr="00654EFD">
              <w:rPr>
                <w:color w:val="FFFFFF" w:themeColor="background1"/>
                <w:sz w:val="18"/>
                <w:szCs w:val="18"/>
              </w:rPr>
              <w:t xml:space="preserve"> for a recap of what they can provide in this portal. </w:t>
            </w:r>
          </w:p>
          <w:p w14:paraId="755C5BB1" w14:textId="77777777" w:rsidR="009A7910" w:rsidRPr="00654EFD" w:rsidRDefault="009A7910" w:rsidP="00750564">
            <w:pPr>
              <w:rPr>
                <w:color w:val="FFFFFF" w:themeColor="background1"/>
                <w:sz w:val="18"/>
                <w:szCs w:val="18"/>
              </w:rPr>
            </w:pPr>
          </w:p>
          <w:p w14:paraId="6A97DA96" w14:textId="46948F58" w:rsidR="00750564" w:rsidRPr="00654EFD" w:rsidRDefault="00750564" w:rsidP="00750564">
            <w:pPr>
              <w:rPr>
                <w:color w:val="FFFFFF" w:themeColor="background1"/>
                <w:sz w:val="18"/>
                <w:szCs w:val="18"/>
              </w:rPr>
            </w:pPr>
            <w:r w:rsidRPr="00654EFD">
              <w:rPr>
                <w:color w:val="FFFFFF" w:themeColor="background1"/>
                <w:sz w:val="18"/>
                <w:szCs w:val="18"/>
              </w:rPr>
              <w:t>Wait for them to respond; listen carefully; reflect, then ask them to elaborate or summarize as appropriate.</w:t>
            </w:r>
          </w:p>
          <w:p w14:paraId="7428E591" w14:textId="73DDE125" w:rsidR="00750564" w:rsidRPr="00654EFD" w:rsidRDefault="00750564" w:rsidP="02EE6294">
            <w:pPr>
              <w:rPr>
                <w:color w:val="FFFFFF" w:themeColor="background1"/>
                <w:sz w:val="18"/>
                <w:szCs w:val="18"/>
              </w:rPr>
            </w:pPr>
            <w:r w:rsidRPr="00654EFD">
              <w:rPr>
                <w:color w:val="FFFFFF" w:themeColor="background1"/>
                <w:sz w:val="18"/>
                <w:szCs w:val="18"/>
              </w:rPr>
              <w:t xml:space="preserve">It is </w:t>
            </w:r>
            <w:r w:rsidR="00691E61" w:rsidRPr="00654EFD">
              <w:rPr>
                <w:color w:val="FFFFFF" w:themeColor="background1"/>
                <w:sz w:val="18"/>
                <w:szCs w:val="18"/>
              </w:rPr>
              <w:t>okay</w:t>
            </w:r>
            <w:r w:rsidRPr="00654EFD">
              <w:rPr>
                <w:color w:val="FFFFFF" w:themeColor="background1"/>
                <w:sz w:val="18"/>
                <w:szCs w:val="18"/>
              </w:rPr>
              <w:t xml:space="preserve"> if the case patient cannot or does not want to answer some of the questions, but if you explain before you start why it is important to get as much information as possible, they will be more likely to cooperate. </w:t>
            </w:r>
            <w:r w:rsidR="1B06DB19" w:rsidRPr="00654EFD">
              <w:rPr>
                <w:color w:val="FFFFFF" w:themeColor="background1"/>
                <w:sz w:val="18"/>
                <w:szCs w:val="18"/>
              </w:rPr>
              <w:t>E</w:t>
            </w:r>
            <w:r w:rsidRPr="00654EFD">
              <w:rPr>
                <w:color w:val="FFFFFF" w:themeColor="background1"/>
                <w:sz w:val="18"/>
                <w:szCs w:val="18"/>
              </w:rPr>
              <w:t>.g.</w:t>
            </w:r>
            <w:r w:rsidR="1B06DB19" w:rsidRPr="00654EFD">
              <w:rPr>
                <w:color w:val="FFFFFF" w:themeColor="background1"/>
                <w:sz w:val="18"/>
                <w:szCs w:val="18"/>
              </w:rPr>
              <w:t>:</w:t>
            </w:r>
            <w:r w:rsidRPr="00654EFD">
              <w:rPr>
                <w:color w:val="FFFFFF" w:themeColor="background1"/>
                <w:sz w:val="18"/>
                <w:szCs w:val="18"/>
              </w:rPr>
              <w:t xml:space="preserve"> </w:t>
            </w:r>
          </w:p>
          <w:p w14:paraId="5633EE3F" w14:textId="371B4C6F" w:rsidR="00750564" w:rsidRPr="00654EFD" w:rsidRDefault="00750564" w:rsidP="02EE6294">
            <w:pPr>
              <w:rPr>
                <w:color w:val="FFFFFF" w:themeColor="background1"/>
                <w:sz w:val="18"/>
                <w:szCs w:val="18"/>
              </w:rPr>
            </w:pPr>
          </w:p>
          <w:p w14:paraId="3D93D89A" w14:textId="72650CBD" w:rsidR="00750564" w:rsidRPr="00654EFD" w:rsidRDefault="00316E21" w:rsidP="00750564">
            <w:pPr>
              <w:rPr>
                <w:color w:val="FFFFFF" w:themeColor="background1"/>
                <w:sz w:val="18"/>
                <w:szCs w:val="18"/>
              </w:rPr>
            </w:pPr>
            <w:r w:rsidRPr="00654EFD">
              <w:rPr>
                <w:color w:val="FFFFFF" w:themeColor="background1"/>
                <w:sz w:val="18"/>
                <w:szCs w:val="18"/>
              </w:rPr>
              <w:t>“</w:t>
            </w:r>
            <w:r w:rsidR="00750564" w:rsidRPr="00654EFD">
              <w:rPr>
                <w:color w:val="FFFFFF" w:themeColor="background1"/>
                <w:sz w:val="18"/>
                <w:szCs w:val="18"/>
              </w:rPr>
              <w:t>Because the more we know about where you work, and with whom you live and socialize, the better we can understand where you might have gotten COVID-19, and who else might be at risk for the illness. Even if you have already reached out to your co-workers, friends, and family to inform them that they have been exposed, our database can identify linkages between people that no individual can detect, allowing health departments to find outbreaks that might otherwise go undetected.</w:t>
            </w:r>
            <w:r w:rsidRPr="00654EFD">
              <w:rPr>
                <w:color w:val="FFFFFF" w:themeColor="background1"/>
                <w:sz w:val="18"/>
                <w:szCs w:val="18"/>
              </w:rPr>
              <w:t>”</w:t>
            </w:r>
          </w:p>
          <w:p w14:paraId="7309CC2A" w14:textId="77777777" w:rsidR="00750564" w:rsidRPr="00654EFD" w:rsidRDefault="00750564" w:rsidP="00750564">
            <w:pPr>
              <w:rPr>
                <w:color w:val="FFFFFF" w:themeColor="background1"/>
                <w:sz w:val="18"/>
                <w:szCs w:val="18"/>
              </w:rPr>
            </w:pPr>
          </w:p>
          <w:p w14:paraId="20DB8A57" w14:textId="77777777" w:rsidR="008D5977" w:rsidRPr="00654EFD" w:rsidRDefault="008D5977" w:rsidP="00750564">
            <w:pPr>
              <w:rPr>
                <w:color w:val="FFFFFF" w:themeColor="background1"/>
                <w:sz w:val="18"/>
                <w:szCs w:val="18"/>
              </w:rPr>
            </w:pPr>
          </w:p>
          <w:p w14:paraId="217EA357" w14:textId="77777777" w:rsidR="008D5977" w:rsidRPr="00654EFD" w:rsidRDefault="008D5977" w:rsidP="00750564">
            <w:pPr>
              <w:rPr>
                <w:color w:val="FFFFFF" w:themeColor="background1"/>
                <w:sz w:val="18"/>
                <w:szCs w:val="18"/>
              </w:rPr>
            </w:pPr>
          </w:p>
          <w:p w14:paraId="2E10D193" w14:textId="0A3B1003" w:rsidR="00316E21" w:rsidRPr="00654EFD" w:rsidRDefault="00316E21" w:rsidP="02EE6294">
            <w:pPr>
              <w:rPr>
                <w:color w:val="FFFFFF" w:themeColor="background1"/>
                <w:sz w:val="18"/>
                <w:szCs w:val="18"/>
              </w:rPr>
            </w:pPr>
          </w:p>
          <w:p w14:paraId="63E9A7A8" w14:textId="30340CF9" w:rsidR="02EE6294" w:rsidRPr="00654EFD" w:rsidRDefault="02EE6294" w:rsidP="02EE6294">
            <w:pPr>
              <w:rPr>
                <w:color w:val="FFFFFF" w:themeColor="background1"/>
                <w:sz w:val="18"/>
                <w:szCs w:val="18"/>
              </w:rPr>
            </w:pPr>
          </w:p>
          <w:p w14:paraId="6D2C2502" w14:textId="5A511306" w:rsidR="02EE6294" w:rsidRPr="00654EFD" w:rsidRDefault="02EE6294" w:rsidP="02EE6294">
            <w:pPr>
              <w:rPr>
                <w:color w:val="FFFFFF" w:themeColor="background1"/>
                <w:sz w:val="18"/>
                <w:szCs w:val="18"/>
              </w:rPr>
            </w:pPr>
          </w:p>
          <w:p w14:paraId="1B7BE0E5" w14:textId="77777777" w:rsidR="00316E21" w:rsidRPr="00654EFD" w:rsidRDefault="00316E21" w:rsidP="00750564">
            <w:pPr>
              <w:rPr>
                <w:color w:val="FFFFFF" w:themeColor="background1"/>
                <w:sz w:val="18"/>
                <w:szCs w:val="18"/>
              </w:rPr>
            </w:pPr>
          </w:p>
          <w:p w14:paraId="75628557" w14:textId="77777777" w:rsidR="00A72579" w:rsidRPr="00654EFD" w:rsidRDefault="00A72579" w:rsidP="00750564">
            <w:pPr>
              <w:rPr>
                <w:color w:val="FFFFFF" w:themeColor="background1"/>
                <w:sz w:val="18"/>
                <w:szCs w:val="18"/>
              </w:rPr>
            </w:pPr>
          </w:p>
          <w:p w14:paraId="1597072C" w14:textId="7A6F84E2" w:rsidR="00750564" w:rsidRPr="00654EFD" w:rsidRDefault="00316E21" w:rsidP="00750564">
            <w:pPr>
              <w:rPr>
                <w:color w:val="FFFFFF" w:themeColor="background1"/>
                <w:sz w:val="18"/>
                <w:szCs w:val="18"/>
              </w:rPr>
            </w:pPr>
            <w:r w:rsidRPr="00654EFD">
              <w:rPr>
                <w:color w:val="FFFFFF" w:themeColor="background1"/>
                <w:sz w:val="18"/>
                <w:szCs w:val="18"/>
              </w:rPr>
              <w:t>**</w:t>
            </w:r>
            <w:r w:rsidR="00750564" w:rsidRPr="00654EFD">
              <w:rPr>
                <w:color w:val="FFFFFF" w:themeColor="background1"/>
                <w:sz w:val="18"/>
                <w:szCs w:val="18"/>
              </w:rPr>
              <w:t>Without a phone number, a complete mailing address, or an email address, it is impossible for a contact tracer to reach out to anyone. Make sure you get at least one of these forms of contact information.</w:t>
            </w:r>
          </w:p>
          <w:p w14:paraId="66B21A6E" w14:textId="77777777" w:rsidR="00750564" w:rsidRPr="00654EFD" w:rsidRDefault="00750564" w:rsidP="00750564">
            <w:pPr>
              <w:rPr>
                <w:color w:val="FFFFFF" w:themeColor="background1"/>
                <w:sz w:val="18"/>
                <w:szCs w:val="18"/>
              </w:rPr>
            </w:pPr>
          </w:p>
          <w:p w14:paraId="5C79B459" w14:textId="0B99B7F5" w:rsidR="00750564" w:rsidRPr="00654EFD" w:rsidRDefault="00750564" w:rsidP="00750564">
            <w:pPr>
              <w:rPr>
                <w:b/>
                <w:bCs/>
                <w:color w:val="FFFFFF" w:themeColor="background1"/>
                <w:sz w:val="18"/>
                <w:szCs w:val="18"/>
              </w:rPr>
            </w:pPr>
            <w:r w:rsidRPr="00654EFD">
              <w:rPr>
                <w:b/>
                <w:bCs/>
                <w:i/>
                <w:iCs/>
                <w:color w:val="FFFFFF" w:themeColor="background1"/>
                <w:sz w:val="18"/>
                <w:szCs w:val="18"/>
              </w:rPr>
              <w:t>For guidance for contacts, please see:</w:t>
            </w:r>
            <w:r w:rsidRPr="00654EFD">
              <w:rPr>
                <w:b/>
                <w:bCs/>
                <w:color w:val="FFFFFF" w:themeColor="background1"/>
                <w:sz w:val="18"/>
                <w:szCs w:val="18"/>
              </w:rPr>
              <w:t xml:space="preserve"> </w:t>
            </w:r>
          </w:p>
          <w:p w14:paraId="44DE2F7B" w14:textId="36E7BDBB" w:rsidR="1D8EBCA1" w:rsidRPr="00654EFD" w:rsidRDefault="003C6A14" w:rsidP="4DE3DAA1">
            <w:pPr>
              <w:rPr>
                <w:b/>
                <w:bCs/>
                <w:color w:val="FFFFFF" w:themeColor="background1"/>
                <w:sz w:val="18"/>
                <w:szCs w:val="18"/>
              </w:rPr>
            </w:pPr>
            <w:hyperlink r:id="rId15">
              <w:r w:rsidR="1D8EBCA1" w:rsidRPr="00654EFD">
                <w:rPr>
                  <w:rStyle w:val="Hyperlink"/>
                  <w:b/>
                  <w:bCs/>
                  <w:color w:val="FFFFFF" w:themeColor="background1"/>
                  <w:sz w:val="18"/>
                  <w:szCs w:val="18"/>
                </w:rPr>
                <w:t>https://www.cdc.gov/coronavirus/2019-ncov/your-health/quarantine-isolation.html</w:t>
              </w:r>
            </w:hyperlink>
            <w:r w:rsidR="1D8EBCA1" w:rsidRPr="00654EFD">
              <w:rPr>
                <w:b/>
                <w:bCs/>
                <w:color w:val="FFFFFF" w:themeColor="background1"/>
                <w:sz w:val="18"/>
                <w:szCs w:val="18"/>
              </w:rPr>
              <w:t xml:space="preserve"> </w:t>
            </w:r>
          </w:p>
          <w:p w14:paraId="6C4C5A7B" w14:textId="029C5E03" w:rsidR="00750564" w:rsidRPr="00654EFD" w:rsidRDefault="00750564" w:rsidP="02EE6294">
            <w:pPr>
              <w:rPr>
                <w:rFonts w:ascii="Calibri" w:eastAsia="Calibri" w:hAnsi="Calibri" w:cs="Calibri"/>
                <w:color w:val="FFFFFF" w:themeColor="background1"/>
              </w:rPr>
            </w:pPr>
          </w:p>
          <w:p w14:paraId="5152E517" w14:textId="4BB96639" w:rsidR="00750564" w:rsidRPr="00654EFD" w:rsidRDefault="4D6B494C" w:rsidP="4DE3DAA1">
            <w:pPr>
              <w:rPr>
                <w:color w:val="FFFFFF" w:themeColor="background1"/>
                <w:sz w:val="18"/>
                <w:szCs w:val="18"/>
              </w:rPr>
            </w:pPr>
            <w:r w:rsidRPr="00654EFD">
              <w:rPr>
                <w:color w:val="FFFFFF" w:themeColor="background1"/>
                <w:sz w:val="18"/>
                <w:szCs w:val="18"/>
              </w:rPr>
              <w:t xml:space="preserve">If </w:t>
            </w:r>
            <w:r w:rsidR="000C6CB8">
              <w:rPr>
                <w:color w:val="FFFFFF" w:themeColor="background1"/>
                <w:sz w:val="18"/>
                <w:szCs w:val="18"/>
              </w:rPr>
              <w:t>an individual is</w:t>
            </w:r>
            <w:r w:rsidR="000C6CB8" w:rsidRPr="00654EFD">
              <w:rPr>
                <w:color w:val="FFFFFF" w:themeColor="background1"/>
                <w:sz w:val="18"/>
                <w:szCs w:val="18"/>
              </w:rPr>
              <w:t xml:space="preserve"> </w:t>
            </w:r>
            <w:r w:rsidRPr="00654EFD">
              <w:rPr>
                <w:color w:val="FFFFFF" w:themeColor="background1"/>
                <w:sz w:val="18"/>
                <w:szCs w:val="18"/>
              </w:rPr>
              <w:t xml:space="preserve">a household contact and unable to isolate, </w:t>
            </w:r>
            <w:r w:rsidRPr="00654EFD" w:rsidDel="79B38E48">
              <w:rPr>
                <w:color w:val="FFFFFF" w:themeColor="background1"/>
                <w:sz w:val="18"/>
                <w:szCs w:val="18"/>
              </w:rPr>
              <w:t>the</w:t>
            </w:r>
            <w:r w:rsidRPr="00654EFD" w:rsidDel="00CD67D4">
              <w:rPr>
                <w:color w:val="FFFFFF" w:themeColor="background1"/>
                <w:sz w:val="18"/>
                <w:szCs w:val="18"/>
              </w:rPr>
              <w:t xml:space="preserve"> </w:t>
            </w:r>
            <w:r w:rsidR="7603CD72" w:rsidRPr="00654EFD">
              <w:rPr>
                <w:color w:val="FFFFFF" w:themeColor="background1"/>
                <w:sz w:val="18"/>
                <w:szCs w:val="18"/>
              </w:rPr>
              <w:t xml:space="preserve">last day of exposure to the </w:t>
            </w:r>
            <w:r w:rsidRPr="00654EFD">
              <w:rPr>
                <w:color w:val="FFFFFF" w:themeColor="background1"/>
                <w:sz w:val="18"/>
                <w:szCs w:val="18"/>
              </w:rPr>
              <w:t>case patient</w:t>
            </w:r>
            <w:r w:rsidR="682982E0" w:rsidRPr="00654EFD">
              <w:rPr>
                <w:color w:val="FFFFFF" w:themeColor="background1"/>
                <w:sz w:val="18"/>
                <w:szCs w:val="18"/>
              </w:rPr>
              <w:t xml:space="preserve"> will be the</w:t>
            </w:r>
            <w:r w:rsidRPr="00654EFD">
              <w:rPr>
                <w:color w:val="FFFFFF" w:themeColor="background1"/>
                <w:sz w:val="18"/>
                <w:szCs w:val="18"/>
              </w:rPr>
              <w:t xml:space="preserve"> last date of</w:t>
            </w:r>
            <w:r w:rsidR="0077455E" w:rsidRPr="00654EFD">
              <w:rPr>
                <w:color w:val="FFFFFF" w:themeColor="background1"/>
                <w:sz w:val="18"/>
                <w:szCs w:val="18"/>
              </w:rPr>
              <w:t xml:space="preserve"> their</w:t>
            </w:r>
            <w:r w:rsidRPr="00654EFD">
              <w:rPr>
                <w:color w:val="FFFFFF" w:themeColor="background1"/>
                <w:sz w:val="18"/>
                <w:szCs w:val="18"/>
              </w:rPr>
              <w:t xml:space="preserve"> isolation</w:t>
            </w:r>
            <w:r w:rsidR="0077455E" w:rsidRPr="00654EFD">
              <w:rPr>
                <w:color w:val="FFFFFF" w:themeColor="background1"/>
                <w:sz w:val="18"/>
                <w:szCs w:val="18"/>
              </w:rPr>
              <w:t xml:space="preserve"> period</w:t>
            </w:r>
            <w:r w:rsidR="7C6A63D6" w:rsidRPr="00654EFD">
              <w:rPr>
                <w:color w:val="FFFFFF" w:themeColor="background1"/>
                <w:sz w:val="18"/>
                <w:szCs w:val="18"/>
              </w:rPr>
              <w:t xml:space="preserve"> (day 5, unless extended due to symptoms)</w:t>
            </w:r>
            <w:r w:rsidRPr="00654EFD">
              <w:rPr>
                <w:color w:val="FFFFFF" w:themeColor="background1"/>
                <w:sz w:val="18"/>
                <w:szCs w:val="18"/>
              </w:rPr>
              <w:t>.</w:t>
            </w:r>
            <w:r w:rsidR="350C212B" w:rsidRPr="00654EFD">
              <w:rPr>
                <w:color w:val="FFFFFF" w:themeColor="background1"/>
                <w:sz w:val="18"/>
                <w:szCs w:val="18"/>
              </w:rPr>
              <w:t xml:space="preserve"> </w:t>
            </w:r>
            <w:r w:rsidR="350C212B" w:rsidRPr="00654EFD">
              <w:rPr>
                <w:i/>
                <w:color w:val="FFFFFF" w:themeColor="background1"/>
                <w:sz w:val="18"/>
                <w:szCs w:val="18"/>
              </w:rPr>
              <w:t>(</w:t>
            </w:r>
            <w:r w:rsidRPr="00654EFD">
              <w:rPr>
                <w:i/>
                <w:color w:val="FFFFFF" w:themeColor="background1"/>
                <w:sz w:val="18"/>
                <w:szCs w:val="18"/>
              </w:rPr>
              <w:t>Isolation requires not sharing a bedroom, bathroom, or shared spaces with anyone else. If that is not possible, it requires disinfecting (cleaning) those areas after each use.</w:t>
            </w:r>
            <w:r w:rsidR="350C212B" w:rsidRPr="00654EFD">
              <w:rPr>
                <w:i/>
                <w:color w:val="FFFFFF" w:themeColor="background1"/>
                <w:sz w:val="18"/>
                <w:szCs w:val="18"/>
              </w:rPr>
              <w:t>)</w:t>
            </w:r>
          </w:p>
        </w:tc>
      </w:tr>
      <w:tr w:rsidR="006C6120" w:rsidRPr="00654EFD" w14:paraId="0227C676" w14:textId="77777777" w:rsidTr="113E9FE5">
        <w:tc>
          <w:tcPr>
            <w:tcW w:w="10170" w:type="dxa"/>
            <w:gridSpan w:val="2"/>
          </w:tcPr>
          <w:p w14:paraId="54880B56" w14:textId="064E181A" w:rsidR="006C6120" w:rsidRPr="00654EFD" w:rsidRDefault="006C6120" w:rsidP="002E53FD">
            <w:pPr>
              <w:pStyle w:val="Heading1"/>
              <w:outlineLvl w:val="0"/>
              <w:rPr>
                <w:color w:val="FFFFFF" w:themeColor="background1"/>
                <w:sz w:val="18"/>
                <w:szCs w:val="18"/>
              </w:rPr>
            </w:pPr>
            <w:bookmarkStart w:id="9" w:name="_Section_4:_Isolation"/>
            <w:bookmarkStart w:id="10" w:name="_Toc82528285"/>
            <w:bookmarkStart w:id="11" w:name="_Toc118114708"/>
            <w:bookmarkEnd w:id="9"/>
            <w:r w:rsidRPr="00654EFD">
              <w:t>Section 4: Isolation Guidance</w:t>
            </w:r>
            <w:bookmarkEnd w:id="10"/>
            <w:bookmarkEnd w:id="11"/>
          </w:p>
        </w:tc>
      </w:tr>
      <w:tr w:rsidR="008C5326" w:rsidRPr="00654EFD" w14:paraId="4B36069A" w14:textId="77777777" w:rsidTr="113E9FE5">
        <w:tc>
          <w:tcPr>
            <w:tcW w:w="5940" w:type="dxa"/>
          </w:tcPr>
          <w:p w14:paraId="52D79034" w14:textId="02F8CD0E" w:rsidR="008C5326" w:rsidRPr="00654EFD" w:rsidRDefault="008C5326" w:rsidP="008C5326">
            <w:pPr>
              <w:pStyle w:val="Subtitle"/>
            </w:pPr>
            <w:r w:rsidRPr="00654EFD">
              <w:t xml:space="preserve">IF CASE PATIENT IS SYMPTOMATIC: </w:t>
            </w:r>
          </w:p>
          <w:p w14:paraId="03E85310" w14:textId="3ED87CFD" w:rsidR="008C5326" w:rsidRPr="00654EFD" w:rsidRDefault="6CEB11E6" w:rsidP="1AB3D899">
            <w:pPr>
              <w:pStyle w:val="BodyText"/>
              <w:rPr>
                <w:i/>
                <w:iCs/>
                <w:color w:val="FF0000"/>
              </w:rPr>
            </w:pPr>
            <w:r w:rsidRPr="00654EFD">
              <w:t xml:space="preserve">“According to the day on which your symptoms started, your isolation period </w:t>
            </w:r>
            <w:r w:rsidR="764B7989" w:rsidRPr="00654EFD">
              <w:t xml:space="preserve">should be </w:t>
            </w:r>
            <w:r w:rsidRPr="00654EFD">
              <w:t xml:space="preserve">through </w:t>
            </w:r>
            <w:r w:rsidR="5AFBE9E8" w:rsidRPr="00654EFD">
              <w:t xml:space="preserve">at least </w:t>
            </w:r>
            <w:r w:rsidRPr="00654EFD">
              <w:t>[</w:t>
            </w:r>
            <w:r w:rsidRPr="00654EFD">
              <w:rPr>
                <w:shd w:val="clear" w:color="auto" w:fill="D9D9D9" w:themeFill="background1" w:themeFillShade="D9"/>
              </w:rPr>
              <w:t>insert</w:t>
            </w:r>
            <w:r w:rsidR="008C5326" w:rsidRPr="00654EFD" w:rsidDel="6CEB11E6">
              <w:rPr>
                <w:shd w:val="clear" w:color="auto" w:fill="D9D9D9" w:themeFill="background1" w:themeFillShade="D9"/>
              </w:rPr>
              <w:t xml:space="preserve"> </w:t>
            </w:r>
            <w:r w:rsidR="656AD530" w:rsidRPr="00654EFD">
              <w:rPr>
                <w:shd w:val="clear" w:color="auto" w:fill="D9D9D9" w:themeFill="background1" w:themeFillShade="D9"/>
              </w:rPr>
              <w:t xml:space="preserve">5 </w:t>
            </w:r>
            <w:r w:rsidRPr="00654EFD">
              <w:rPr>
                <w:shd w:val="clear" w:color="auto" w:fill="D9D9D9" w:themeFill="background1" w:themeFillShade="D9"/>
              </w:rPr>
              <w:t>days from symptom onset date</w:t>
            </w:r>
            <w:r w:rsidRPr="00654EFD">
              <w:t xml:space="preserve">], provided you are feeling better. This means you can </w:t>
            </w:r>
            <w:r w:rsidR="1C6E81E3" w:rsidRPr="00654EFD">
              <w:t>leave your home</w:t>
            </w:r>
            <w:r w:rsidRPr="00654EFD">
              <w:t xml:space="preserve"> on [</w:t>
            </w:r>
            <w:r w:rsidRPr="00654EFD">
              <w:rPr>
                <w:shd w:val="clear" w:color="auto" w:fill="D9D9D9" w:themeFill="background1" w:themeFillShade="D9"/>
              </w:rPr>
              <w:t xml:space="preserve">insert </w:t>
            </w:r>
            <w:r w:rsidR="40CCF785" w:rsidRPr="00654EFD">
              <w:rPr>
                <w:shd w:val="clear" w:color="auto" w:fill="D9D9D9" w:themeFill="background1" w:themeFillShade="D9"/>
              </w:rPr>
              <w:t xml:space="preserve">6 </w:t>
            </w:r>
            <w:r w:rsidRPr="00654EFD">
              <w:rPr>
                <w:shd w:val="clear" w:color="auto" w:fill="D9D9D9" w:themeFill="background1" w:themeFillShade="D9"/>
              </w:rPr>
              <w:t>days from symptom onset date</w:t>
            </w:r>
            <w:r w:rsidRPr="00654EFD">
              <w:t xml:space="preserve">] </w:t>
            </w:r>
            <w:r w:rsidR="007775F9" w:rsidRPr="00654EFD">
              <w:t>if</w:t>
            </w:r>
            <w:r w:rsidRPr="00654EFD">
              <w:t xml:space="preserve"> it has been 24 hours since you have had a fever</w:t>
            </w:r>
            <w:r w:rsidR="5CA36287" w:rsidRPr="00654EFD">
              <w:t xml:space="preserve"> </w:t>
            </w:r>
            <w:r w:rsidR="00A511CC" w:rsidRPr="00654EFD">
              <w:t>without the use of</w:t>
            </w:r>
            <w:r w:rsidR="77A5B556" w:rsidRPr="00654EFD">
              <w:t xml:space="preserve"> a</w:t>
            </w:r>
            <w:r w:rsidR="00A511CC" w:rsidRPr="00654EFD">
              <w:t>ny</w:t>
            </w:r>
            <w:r w:rsidR="77A5B556" w:rsidRPr="00654EFD">
              <w:t xml:space="preserve"> </w:t>
            </w:r>
            <w:r w:rsidRPr="00654EFD">
              <w:t>fever</w:t>
            </w:r>
            <w:r w:rsidR="2886F6C1" w:rsidRPr="00654EFD">
              <w:t xml:space="preserve"> reducing</w:t>
            </w:r>
            <w:r w:rsidRPr="00654EFD">
              <w:t xml:space="preserve"> medic</w:t>
            </w:r>
            <w:r w:rsidR="030F6B49" w:rsidRPr="00654EFD">
              <w:t>ation</w:t>
            </w:r>
            <w:r w:rsidR="5CA36287" w:rsidRPr="00654EFD">
              <w:t xml:space="preserve">s </w:t>
            </w:r>
            <w:r w:rsidRPr="00654EFD">
              <w:t>and your symptoms have improved.</w:t>
            </w:r>
            <w:r w:rsidR="2156F317" w:rsidRPr="00654EFD">
              <w:t xml:space="preserve"> If you leave your home after</w:t>
            </w:r>
            <w:r w:rsidR="00F41BDD">
              <w:t xml:space="preserve"> </w:t>
            </w:r>
            <w:r w:rsidR="11856B59" w:rsidRPr="00654EFD">
              <w:t>your isolation period ends</w:t>
            </w:r>
            <w:r w:rsidR="2156F317" w:rsidRPr="00654EFD">
              <w:t xml:space="preserve">, you </w:t>
            </w:r>
            <w:r w:rsidR="000C77F3">
              <w:t xml:space="preserve">should </w:t>
            </w:r>
            <w:r w:rsidR="2156F317" w:rsidRPr="00654EFD">
              <w:t>wear a mask around others until [</w:t>
            </w:r>
            <w:r w:rsidR="2156F317" w:rsidRPr="00654EFD">
              <w:rPr>
                <w:shd w:val="clear" w:color="auto" w:fill="D9D9D9" w:themeFill="background1" w:themeFillShade="D9"/>
              </w:rPr>
              <w:t>insert 1</w:t>
            </w:r>
            <w:r w:rsidR="3F85EFDD" w:rsidRPr="00654EFD">
              <w:rPr>
                <w:shd w:val="clear" w:color="auto" w:fill="D9D9D9" w:themeFill="background1" w:themeFillShade="D9"/>
              </w:rPr>
              <w:t>0</w:t>
            </w:r>
            <w:r w:rsidR="2156F317" w:rsidRPr="00654EFD">
              <w:rPr>
                <w:shd w:val="clear" w:color="auto" w:fill="D9D9D9" w:themeFill="background1" w:themeFillShade="D9"/>
              </w:rPr>
              <w:t xml:space="preserve"> days from symptom onset date</w:t>
            </w:r>
            <w:r w:rsidR="2156F317" w:rsidRPr="00654EFD">
              <w:t>]</w:t>
            </w:r>
            <w:r w:rsidR="00E7567B" w:rsidRPr="00654EFD">
              <w:t xml:space="preserve">, and </w:t>
            </w:r>
            <w:r w:rsidR="00E7567B" w:rsidRPr="00654EFD">
              <w:rPr>
                <w:color w:val="000000" w:themeColor="text1"/>
              </w:rPr>
              <w:t>you should avoid people who are immunocompromised or at high risk for severe disease, and nursing homes and other high-risk settings.</w:t>
            </w:r>
            <w:r w:rsidR="66F36EF4" w:rsidRPr="00654EFD">
              <w:rPr>
                <w:color w:val="000000" w:themeColor="text1"/>
              </w:rPr>
              <w:t xml:space="preserve"> </w:t>
            </w:r>
            <w:r w:rsidR="00472399" w:rsidRPr="1AB3D899">
              <w:rPr>
                <w:color w:val="000000" w:themeColor="text1"/>
              </w:rPr>
              <w:t xml:space="preserve">You may be able to remove </w:t>
            </w:r>
            <w:r w:rsidR="00EC0D53" w:rsidRPr="1AB3D899">
              <w:rPr>
                <w:color w:val="000000" w:themeColor="text1"/>
              </w:rPr>
              <w:t>your</w:t>
            </w:r>
            <w:r w:rsidR="00472399" w:rsidRPr="1AB3D899">
              <w:rPr>
                <w:color w:val="000000" w:themeColor="text1"/>
              </w:rPr>
              <w:t xml:space="preserve"> mask before this date by using antigen tests (</w:t>
            </w:r>
            <w:proofErr w:type="spellStart"/>
            <w:r w:rsidR="00472399" w:rsidRPr="1AB3D899">
              <w:rPr>
                <w:color w:val="000000" w:themeColor="text1"/>
              </w:rPr>
              <w:t>eg.</w:t>
            </w:r>
            <w:proofErr w:type="spellEnd"/>
            <w:r w:rsidR="00472399" w:rsidRPr="1AB3D899">
              <w:rPr>
                <w:color w:val="000000" w:themeColor="text1"/>
              </w:rPr>
              <w:t xml:space="preserve"> At-home tests) </w:t>
            </w:r>
            <w:r w:rsidR="00EC0D53" w:rsidRPr="1AB3D899">
              <w:rPr>
                <w:color w:val="000000" w:themeColor="text1"/>
              </w:rPr>
              <w:t xml:space="preserve">and receiving </w:t>
            </w:r>
            <w:r w:rsidR="00472399" w:rsidRPr="1AB3D899">
              <w:rPr>
                <w:color w:val="000000" w:themeColor="text1"/>
              </w:rPr>
              <w:t xml:space="preserve">two negative tests after your isolation ends, each 48 hours apart. </w:t>
            </w:r>
            <w:r w:rsidR="66F36EF4" w:rsidRPr="00654EFD">
              <w:rPr>
                <w:color w:val="000000" w:themeColor="text1"/>
              </w:rPr>
              <w:t>If you become severely ill</w:t>
            </w:r>
            <w:r w:rsidR="00E50F56" w:rsidRPr="00654EFD">
              <w:rPr>
                <w:color w:val="000000" w:themeColor="text1"/>
              </w:rPr>
              <w:t xml:space="preserve"> or are unable to wear a mask around others</w:t>
            </w:r>
            <w:r w:rsidR="66F36EF4" w:rsidRPr="00654EFD">
              <w:rPr>
                <w:color w:val="000000" w:themeColor="text1"/>
              </w:rPr>
              <w:t xml:space="preserve">, </w:t>
            </w:r>
            <w:r w:rsidR="537F2AB8" w:rsidRPr="00654EFD">
              <w:rPr>
                <w:color w:val="000000" w:themeColor="text1"/>
              </w:rPr>
              <w:t>you should isolate</w:t>
            </w:r>
            <w:r w:rsidR="66F36EF4" w:rsidRPr="00654EFD">
              <w:rPr>
                <w:color w:val="000000" w:themeColor="text1"/>
              </w:rPr>
              <w:t xml:space="preserve"> until at least [</w:t>
            </w:r>
            <w:r w:rsidR="66F36EF4" w:rsidRPr="00654EFD">
              <w:rPr>
                <w:color w:val="000000" w:themeColor="text1"/>
                <w:shd w:val="clear" w:color="auto" w:fill="D9D9D9" w:themeFill="background1" w:themeFillShade="D9"/>
              </w:rPr>
              <w:t>insert 10 days from symptom onset date</w:t>
            </w:r>
            <w:r w:rsidR="66F36EF4" w:rsidRPr="00654EFD">
              <w:rPr>
                <w:color w:val="000000" w:themeColor="text1"/>
              </w:rPr>
              <w:t>].</w:t>
            </w:r>
            <w:r w:rsidR="00B66A9D" w:rsidRPr="00654EFD">
              <w:rPr>
                <w:color w:val="000000" w:themeColor="text1"/>
              </w:rPr>
              <w:t>”</w:t>
            </w:r>
            <w:r w:rsidR="66F36EF4" w:rsidRPr="00654EFD">
              <w:rPr>
                <w:color w:val="000000" w:themeColor="text1"/>
              </w:rPr>
              <w:t xml:space="preserve"> </w:t>
            </w:r>
            <w:r w:rsidR="001D396C" w:rsidRPr="1AB3D899">
              <w:rPr>
                <w:i/>
                <w:iCs/>
                <w:color w:val="FF0000"/>
              </w:rPr>
              <w:t xml:space="preserve">See isolation guidance on the </w:t>
            </w:r>
            <w:proofErr w:type="gramStart"/>
            <w:r w:rsidR="001D396C" w:rsidRPr="1AB3D899">
              <w:rPr>
                <w:i/>
                <w:iCs/>
                <w:color w:val="FF0000"/>
              </w:rPr>
              <w:t>right.*</w:t>
            </w:r>
            <w:proofErr w:type="gramEnd"/>
          </w:p>
          <w:p w14:paraId="02C73DE5" w14:textId="77777777" w:rsidR="008C5326" w:rsidRPr="00654EFD" w:rsidRDefault="008C5326" w:rsidP="008C5326">
            <w:pPr>
              <w:pStyle w:val="Subtitle"/>
            </w:pPr>
            <w:r w:rsidRPr="00654EFD">
              <w:t xml:space="preserve">IF CASE PATIENT IS ASYMPTOMATIC: </w:t>
            </w:r>
          </w:p>
          <w:p w14:paraId="0EF7B321" w14:textId="24AB41F9" w:rsidR="008C5326" w:rsidRPr="00654EFD" w:rsidRDefault="6CEB11E6" w:rsidP="1AB3D899">
            <w:pPr>
              <w:pStyle w:val="BodyText"/>
              <w:rPr>
                <w:i/>
                <w:iCs/>
                <w:color w:val="FF0000"/>
              </w:rPr>
            </w:pPr>
            <w:r w:rsidRPr="00654EFD">
              <w:t xml:space="preserve">“According to the day on which you tested positive for COVID-19, your isolation period should </w:t>
            </w:r>
            <w:r w:rsidR="3A6A35AC" w:rsidRPr="00654EFD">
              <w:t xml:space="preserve">be through at </w:t>
            </w:r>
            <w:proofErr w:type="gramStart"/>
            <w:r w:rsidR="3A6A35AC" w:rsidRPr="00654EFD">
              <w:t>least</w:t>
            </w:r>
            <w:r w:rsidRPr="00654EFD">
              <w:t>[</w:t>
            </w:r>
            <w:proofErr w:type="gramEnd"/>
            <w:r w:rsidRPr="00654EFD">
              <w:rPr>
                <w:shd w:val="clear" w:color="auto" w:fill="D9D9D9" w:themeFill="background1" w:themeFillShade="D9"/>
              </w:rPr>
              <w:t xml:space="preserve">insert </w:t>
            </w:r>
            <w:r w:rsidR="16A8D4EB" w:rsidRPr="00654EFD">
              <w:rPr>
                <w:shd w:val="clear" w:color="auto" w:fill="D9D9D9" w:themeFill="background1" w:themeFillShade="D9"/>
              </w:rPr>
              <w:t xml:space="preserve">5 </w:t>
            </w:r>
            <w:r w:rsidRPr="00654EFD">
              <w:rPr>
                <w:shd w:val="clear" w:color="auto" w:fill="D9D9D9" w:themeFill="background1" w:themeFillShade="D9"/>
              </w:rPr>
              <w:t>days from date of test</w:t>
            </w:r>
            <w:r w:rsidRPr="00654EFD">
              <w:t>]</w:t>
            </w:r>
            <w:r w:rsidR="24781B89" w:rsidRPr="00654EFD">
              <w:t>.</w:t>
            </w:r>
            <w:r w:rsidRPr="00654EFD">
              <w:t xml:space="preserve"> This means you can </w:t>
            </w:r>
            <w:r w:rsidR="14BFFCD3" w:rsidRPr="00654EFD">
              <w:t xml:space="preserve">leave your home </w:t>
            </w:r>
            <w:r w:rsidRPr="00654EFD">
              <w:t>on [</w:t>
            </w:r>
            <w:r w:rsidRPr="00654EFD">
              <w:rPr>
                <w:shd w:val="clear" w:color="auto" w:fill="D9D9D9" w:themeFill="background1" w:themeFillShade="D9"/>
              </w:rPr>
              <w:t xml:space="preserve">insert </w:t>
            </w:r>
            <w:r w:rsidR="6EADFCB4" w:rsidRPr="00654EFD">
              <w:rPr>
                <w:shd w:val="clear" w:color="auto" w:fill="D9D9D9" w:themeFill="background1" w:themeFillShade="D9"/>
              </w:rPr>
              <w:t xml:space="preserve">6 </w:t>
            </w:r>
            <w:r w:rsidRPr="00654EFD">
              <w:rPr>
                <w:shd w:val="clear" w:color="auto" w:fill="D9D9D9" w:themeFill="background1" w:themeFillShade="D9"/>
              </w:rPr>
              <w:t>days from date of test</w:t>
            </w:r>
            <w:r w:rsidRPr="00654EFD">
              <w:t>]</w:t>
            </w:r>
            <w:r w:rsidR="36B2CC0E" w:rsidRPr="00654EFD">
              <w:t>, but you must wear a mask around others until [</w:t>
            </w:r>
            <w:r w:rsidR="36B2CC0E" w:rsidRPr="00654EFD">
              <w:rPr>
                <w:shd w:val="clear" w:color="auto" w:fill="D9D9D9" w:themeFill="background1" w:themeFillShade="D9"/>
              </w:rPr>
              <w:t xml:space="preserve">insert 10 days from </w:t>
            </w:r>
            <w:r w:rsidR="4FD51E27" w:rsidRPr="00654EFD">
              <w:rPr>
                <w:shd w:val="clear" w:color="auto" w:fill="D9D9D9" w:themeFill="background1" w:themeFillShade="D9"/>
              </w:rPr>
              <w:t>test da</w:t>
            </w:r>
            <w:r w:rsidR="418638D9" w:rsidRPr="00654EFD">
              <w:rPr>
                <w:shd w:val="clear" w:color="auto" w:fill="D9D9D9" w:themeFill="background1" w:themeFillShade="D9"/>
              </w:rPr>
              <w:t>te</w:t>
            </w:r>
            <w:r w:rsidR="36B2CC0E" w:rsidRPr="00654EFD">
              <w:t>]</w:t>
            </w:r>
            <w:r w:rsidRPr="00654EFD">
              <w:t>.</w:t>
            </w:r>
            <w:r w:rsidR="008C5938">
              <w:t xml:space="preserve"> You may be able to remove your mask before this date by using antigen tests (</w:t>
            </w:r>
            <w:proofErr w:type="spellStart"/>
            <w:r w:rsidR="008C5938">
              <w:t>eg.</w:t>
            </w:r>
            <w:proofErr w:type="spellEnd"/>
            <w:r w:rsidR="008C5938">
              <w:t xml:space="preserve"> At-home tests) and receiving two negative tests after your isolation ends, each 48 hours apart.</w:t>
            </w:r>
            <w:r w:rsidRPr="00654EFD">
              <w:t xml:space="preserve"> If you develop any symptoms, you will need to ensure that it has been 24 hours since you have had a fever </w:t>
            </w:r>
            <w:r w:rsidR="2B81B22B" w:rsidRPr="00654EFD">
              <w:t>off all fever reducing medications</w:t>
            </w:r>
            <w:r w:rsidRPr="00654EFD">
              <w:t xml:space="preserve"> and that your symptoms have improved before you can leave isolation.”</w:t>
            </w:r>
            <w:r w:rsidR="001D396C" w:rsidRPr="00654EFD">
              <w:t xml:space="preserve"> </w:t>
            </w:r>
            <w:r w:rsidR="001D396C" w:rsidRPr="1AB3D899">
              <w:rPr>
                <w:i/>
                <w:iCs/>
                <w:color w:val="FF0000"/>
              </w:rPr>
              <w:t xml:space="preserve">See isolation guidance on the </w:t>
            </w:r>
            <w:proofErr w:type="gramStart"/>
            <w:r w:rsidR="001D396C" w:rsidRPr="1AB3D899">
              <w:rPr>
                <w:i/>
                <w:iCs/>
                <w:color w:val="FF0000"/>
              </w:rPr>
              <w:t>right.*</w:t>
            </w:r>
            <w:proofErr w:type="gramEnd"/>
          </w:p>
          <w:p w14:paraId="1D0ACEB8" w14:textId="550C5A0C" w:rsidR="008C5326" w:rsidRPr="00654EFD" w:rsidRDefault="414BD2E6" w:rsidP="5BBAC053">
            <w:pPr>
              <w:rPr>
                <w:rFonts w:ascii="Calibri" w:eastAsia="Calibri" w:hAnsi="Calibri" w:cs="Calibri"/>
                <w:color w:val="2F5496" w:themeColor="accent1" w:themeShade="BF"/>
              </w:rPr>
            </w:pPr>
            <w:r w:rsidRPr="00654EFD">
              <w:rPr>
                <w:rFonts w:ascii="Calibri" w:eastAsia="Calibri" w:hAnsi="Calibri" w:cs="Calibri"/>
                <w:color w:val="2F5496" w:themeColor="accent1" w:themeShade="BF"/>
              </w:rPr>
              <w:t xml:space="preserve">IF CASE PATIENT IS IMMUNOCOMPROMISED: </w:t>
            </w:r>
          </w:p>
          <w:p w14:paraId="73CBE822" w14:textId="70A60B05" w:rsidR="0026585B" w:rsidRPr="00654EFD" w:rsidRDefault="414BD2E6" w:rsidP="00515D13">
            <w:pPr>
              <w:pStyle w:val="BodyText"/>
              <w:rPr>
                <w:color w:val="000000" w:themeColor="text1"/>
              </w:rPr>
            </w:pPr>
            <w:r w:rsidRPr="00654EFD">
              <w:rPr>
                <w:color w:val="000000" w:themeColor="text1"/>
              </w:rPr>
              <w:t>“Your isolation period should have begun on [</w:t>
            </w:r>
            <w:r w:rsidRPr="00654EFD">
              <w:rPr>
                <w:color w:val="000000" w:themeColor="text1"/>
                <w:shd w:val="clear" w:color="auto" w:fill="D9D9D9" w:themeFill="background1" w:themeFillShade="D9"/>
              </w:rPr>
              <w:t>insert date of symptom onset or test date if asymptomatic</w:t>
            </w:r>
            <w:r w:rsidRPr="00654EFD">
              <w:rPr>
                <w:color w:val="000000" w:themeColor="text1"/>
              </w:rPr>
              <w:t xml:space="preserve">] and </w:t>
            </w:r>
            <w:r w:rsidR="66BFDBF4" w:rsidRPr="00654EFD">
              <w:rPr>
                <w:color w:val="000000" w:themeColor="text1"/>
              </w:rPr>
              <w:t>will</w:t>
            </w:r>
            <w:r w:rsidRPr="00654EFD">
              <w:rPr>
                <w:color w:val="000000" w:themeColor="text1"/>
              </w:rPr>
              <w:t xml:space="preserve"> continue through at least [</w:t>
            </w:r>
            <w:r w:rsidRPr="00654EFD">
              <w:rPr>
                <w:color w:val="000000" w:themeColor="text1"/>
                <w:shd w:val="clear" w:color="auto" w:fill="D9D9D9" w:themeFill="background1" w:themeFillShade="D9"/>
              </w:rPr>
              <w:t>insert 10 insert days from symptom onset or test date if asymptomatic</w:t>
            </w:r>
            <w:r w:rsidRPr="00654EFD">
              <w:rPr>
                <w:color w:val="000000" w:themeColor="text1"/>
              </w:rPr>
              <w:t xml:space="preserve">]. You will need to ensure that it has been 24 hours since you have had a fever off all fever reducing medications and that your symptoms have improved before you can leave isolation. Since you are immunocompromised, you may need to isolate for up to </w:t>
            </w:r>
            <w:r w:rsidR="002B7B9E" w:rsidRPr="00654EFD">
              <w:rPr>
                <w:color w:val="000000" w:themeColor="text1"/>
              </w:rPr>
              <w:t>an additional 10 days</w:t>
            </w:r>
            <w:r w:rsidR="00B9075D" w:rsidRPr="00654EFD">
              <w:rPr>
                <w:color w:val="000000" w:themeColor="text1"/>
              </w:rPr>
              <w:t xml:space="preserve">. </w:t>
            </w:r>
            <w:r w:rsidRPr="00654EFD">
              <w:rPr>
                <w:color w:val="000000" w:themeColor="text1"/>
              </w:rPr>
              <w:t>You should consult with your healthcare provider about when you can resume being around other people.”</w:t>
            </w:r>
            <w:r w:rsidR="001D396C" w:rsidRPr="00654EFD">
              <w:rPr>
                <w:color w:val="000000" w:themeColor="text1"/>
              </w:rPr>
              <w:t xml:space="preserve"> </w:t>
            </w:r>
            <w:r w:rsidR="001D396C" w:rsidRPr="00654EFD">
              <w:rPr>
                <w:i/>
                <w:iCs/>
                <w:color w:val="FF0000"/>
              </w:rPr>
              <w:t xml:space="preserve">See isolation guidance on the </w:t>
            </w:r>
            <w:proofErr w:type="gramStart"/>
            <w:r w:rsidR="001D396C" w:rsidRPr="00654EFD">
              <w:rPr>
                <w:i/>
                <w:iCs/>
                <w:color w:val="FF0000"/>
              </w:rPr>
              <w:t>right.*</w:t>
            </w:r>
            <w:proofErr w:type="gramEnd"/>
          </w:p>
          <w:p w14:paraId="0F4DD4EC" w14:textId="670A44C3" w:rsidR="00B85842" w:rsidRPr="00654EFD" w:rsidRDefault="0026585B" w:rsidP="0026585B">
            <w:pPr>
              <w:rPr>
                <w:rFonts w:ascii="Calibri" w:eastAsia="Calibri" w:hAnsi="Calibri" w:cs="Calibri"/>
                <w:color w:val="2F5496" w:themeColor="accent1" w:themeShade="BF"/>
              </w:rPr>
            </w:pPr>
            <w:r w:rsidRPr="00654EFD">
              <w:rPr>
                <w:rFonts w:ascii="Calibri" w:eastAsia="Calibri" w:hAnsi="Calibri" w:cs="Calibri"/>
                <w:color w:val="2F5496" w:themeColor="accent1" w:themeShade="BF"/>
              </w:rPr>
              <w:t xml:space="preserve">IF CASE PATIENT IS </w:t>
            </w:r>
            <w:r w:rsidR="00B85842" w:rsidRPr="00654EFD">
              <w:rPr>
                <w:rFonts w:ascii="Calibri" w:eastAsia="Calibri" w:hAnsi="Calibri" w:cs="Calibri"/>
                <w:color w:val="2F5496" w:themeColor="accent1" w:themeShade="BF"/>
              </w:rPr>
              <w:t xml:space="preserve">IN A HIGH-RISK CONGREGATE </w:t>
            </w:r>
            <w:proofErr w:type="gramStart"/>
            <w:r w:rsidR="00B85842" w:rsidRPr="00654EFD">
              <w:rPr>
                <w:rFonts w:ascii="Calibri" w:eastAsia="Calibri" w:hAnsi="Calibri" w:cs="Calibri"/>
                <w:color w:val="2F5496" w:themeColor="accent1" w:themeShade="BF"/>
              </w:rPr>
              <w:t>SETTING</w:t>
            </w:r>
            <w:r w:rsidRPr="00654EFD">
              <w:rPr>
                <w:rFonts w:ascii="Calibri" w:eastAsia="Calibri" w:hAnsi="Calibri" w:cs="Calibri"/>
                <w:color w:val="2F5496" w:themeColor="accent1" w:themeShade="BF"/>
              </w:rPr>
              <w:t>:</w:t>
            </w:r>
            <w:r w:rsidR="001D396C" w:rsidRPr="00654EFD">
              <w:rPr>
                <w:rFonts w:ascii="Calibri" w:eastAsia="Calibri" w:hAnsi="Calibri" w:cs="Calibri"/>
                <w:color w:val="2F5496" w:themeColor="accent1" w:themeShade="BF"/>
              </w:rPr>
              <w:t>*</w:t>
            </w:r>
            <w:proofErr w:type="gramEnd"/>
            <w:r w:rsidR="001D396C" w:rsidRPr="00654EFD">
              <w:rPr>
                <w:rFonts w:ascii="Calibri" w:eastAsia="Calibri" w:hAnsi="Calibri" w:cs="Calibri"/>
                <w:color w:val="2F5496" w:themeColor="accent1" w:themeShade="BF"/>
              </w:rPr>
              <w:t>*</w:t>
            </w:r>
          </w:p>
          <w:p w14:paraId="7CCB01D7" w14:textId="312CF36D" w:rsidR="0026585B" w:rsidRPr="00654EFD" w:rsidRDefault="00B85842" w:rsidP="00515D13">
            <w:pPr>
              <w:pStyle w:val="BodyText"/>
              <w:rPr>
                <w:color w:val="000000" w:themeColor="text1"/>
              </w:rPr>
            </w:pPr>
            <w:r w:rsidRPr="00654EFD">
              <w:rPr>
                <w:color w:val="2F5496" w:themeColor="accent1" w:themeShade="BF"/>
              </w:rPr>
              <w:t>“</w:t>
            </w:r>
            <w:r w:rsidR="00B94226" w:rsidRPr="00654EFD">
              <w:rPr>
                <w:color w:val="2F5496" w:themeColor="accent1" w:themeShade="BF"/>
              </w:rPr>
              <w:t>Y</w:t>
            </w:r>
            <w:r w:rsidR="00772658" w:rsidRPr="00654EFD">
              <w:rPr>
                <w:color w:val="2F5496" w:themeColor="accent1" w:themeShade="BF"/>
              </w:rPr>
              <w:t>our isolation period should have begun on [insert date of symptom onset or test date</w:t>
            </w:r>
            <w:r w:rsidR="00422894" w:rsidRPr="00654EFD">
              <w:rPr>
                <w:color w:val="2F5496" w:themeColor="accent1" w:themeShade="BF"/>
              </w:rPr>
              <w:t>] and will continue through at least [insert 10 days from symptom onset or test date</w:t>
            </w:r>
            <w:r w:rsidR="00DD1C94" w:rsidRPr="00654EFD">
              <w:rPr>
                <w:color w:val="2F5496" w:themeColor="accent1" w:themeShade="BF"/>
              </w:rPr>
              <w:t xml:space="preserve">.] </w:t>
            </w:r>
            <w:r w:rsidR="00DD1C94" w:rsidRPr="00654EFD">
              <w:rPr>
                <w:color w:val="000000" w:themeColor="text1"/>
              </w:rPr>
              <w:t>You will need to ensure that it has been 24 hours since you have had a fever off all fever reducing medications and that your symptoms have improved before you can leave isolation. You should consult your facility guidelines about when you can resume being around other people.</w:t>
            </w:r>
            <w:r w:rsidR="008B4B8D" w:rsidRPr="00654EFD">
              <w:rPr>
                <w:color w:val="000000" w:themeColor="text1"/>
              </w:rPr>
              <w:t>”</w:t>
            </w:r>
            <w:r w:rsidR="001D396C" w:rsidRPr="00654EFD">
              <w:rPr>
                <w:color w:val="000000" w:themeColor="text1"/>
              </w:rPr>
              <w:t xml:space="preserve"> </w:t>
            </w:r>
            <w:r w:rsidR="001D396C" w:rsidRPr="00654EFD">
              <w:rPr>
                <w:i/>
                <w:iCs/>
                <w:color w:val="FF0000"/>
              </w:rPr>
              <w:t xml:space="preserve">See isolation guidance on the </w:t>
            </w:r>
            <w:proofErr w:type="gramStart"/>
            <w:r w:rsidR="001D396C" w:rsidRPr="00654EFD">
              <w:rPr>
                <w:i/>
                <w:iCs/>
                <w:color w:val="FF0000"/>
              </w:rPr>
              <w:t>right.*</w:t>
            </w:r>
            <w:proofErr w:type="gramEnd"/>
          </w:p>
        </w:tc>
        <w:tc>
          <w:tcPr>
            <w:tcW w:w="4230" w:type="dxa"/>
            <w:shd w:val="clear" w:color="auto" w:fill="2F5496" w:themeFill="accent1" w:themeFillShade="BF"/>
          </w:tcPr>
          <w:p w14:paraId="3B01346C" w14:textId="2EFA6B75" w:rsidR="008C5326" w:rsidRPr="00654EFD" w:rsidRDefault="6CEB11E6" w:rsidP="008C5326">
            <w:pPr>
              <w:rPr>
                <w:color w:val="FFFFFF" w:themeColor="background1"/>
                <w:sz w:val="18"/>
                <w:szCs w:val="18"/>
              </w:rPr>
            </w:pPr>
            <w:r w:rsidRPr="00654EFD">
              <w:rPr>
                <w:color w:val="FFFFFF" w:themeColor="background1"/>
                <w:sz w:val="18"/>
                <w:szCs w:val="18"/>
              </w:rPr>
              <w:t>The</w:t>
            </w:r>
            <w:r w:rsidR="6D44C318" w:rsidRPr="00654EFD">
              <w:rPr>
                <w:color w:val="FFFFFF" w:themeColor="background1"/>
                <w:sz w:val="18"/>
                <w:szCs w:val="18"/>
              </w:rPr>
              <w:t xml:space="preserve"> case patient </w:t>
            </w:r>
            <w:r w:rsidR="57BE7542" w:rsidRPr="00654EFD">
              <w:rPr>
                <w:color w:val="FFFFFF" w:themeColor="background1"/>
                <w:sz w:val="18"/>
                <w:szCs w:val="18"/>
              </w:rPr>
              <w:t>should be aware of the criteria necessary to leave isolation</w:t>
            </w:r>
            <w:r w:rsidRPr="00654EFD">
              <w:rPr>
                <w:color w:val="FFFFFF" w:themeColor="background1"/>
                <w:sz w:val="18"/>
                <w:szCs w:val="18"/>
              </w:rPr>
              <w:t xml:space="preserve">. If criteria are not met, the isolation period should be extended. </w:t>
            </w:r>
          </w:p>
          <w:p w14:paraId="3844D732" w14:textId="77777777" w:rsidR="008C5326" w:rsidRPr="00654EFD" w:rsidRDefault="008C5326" w:rsidP="008C5326">
            <w:pPr>
              <w:rPr>
                <w:color w:val="FFFFFF" w:themeColor="background1"/>
                <w:sz w:val="18"/>
                <w:szCs w:val="18"/>
              </w:rPr>
            </w:pPr>
          </w:p>
          <w:p w14:paraId="44006956" w14:textId="77777777" w:rsidR="008C5326" w:rsidRPr="00654EFD" w:rsidRDefault="008C5326" w:rsidP="008C5326">
            <w:pPr>
              <w:rPr>
                <w:color w:val="FFFFFF" w:themeColor="background1"/>
                <w:sz w:val="18"/>
                <w:szCs w:val="18"/>
              </w:rPr>
            </w:pPr>
            <w:r w:rsidRPr="00654EFD">
              <w:rPr>
                <w:color w:val="FFFFFF" w:themeColor="background1"/>
                <w:sz w:val="18"/>
                <w:szCs w:val="18"/>
              </w:rPr>
              <w:t xml:space="preserve">Symptomatic Requirements to End Isolation: </w:t>
            </w:r>
          </w:p>
          <w:p w14:paraId="505A39C3" w14:textId="7ED5FE1F" w:rsidR="008C5326" w:rsidRPr="00654EFD" w:rsidRDefault="6CEB11E6" w:rsidP="008C5326">
            <w:pPr>
              <w:pStyle w:val="ListParagraph"/>
              <w:numPr>
                <w:ilvl w:val="0"/>
                <w:numId w:val="5"/>
              </w:numPr>
              <w:rPr>
                <w:color w:val="FFFFFF" w:themeColor="background1"/>
                <w:sz w:val="18"/>
                <w:szCs w:val="18"/>
              </w:rPr>
            </w:pPr>
            <w:r w:rsidRPr="00654EFD">
              <w:rPr>
                <w:color w:val="FFFFFF" w:themeColor="background1"/>
                <w:sz w:val="18"/>
                <w:szCs w:val="18"/>
              </w:rPr>
              <w:t xml:space="preserve">It has been at least </w:t>
            </w:r>
            <w:r w:rsidR="78D4F121" w:rsidRPr="00654EFD">
              <w:rPr>
                <w:color w:val="FFFFFF" w:themeColor="background1"/>
                <w:sz w:val="18"/>
                <w:szCs w:val="18"/>
              </w:rPr>
              <w:t xml:space="preserve">5 </w:t>
            </w:r>
            <w:r w:rsidRPr="00654EFD">
              <w:rPr>
                <w:color w:val="FFFFFF" w:themeColor="background1"/>
                <w:sz w:val="18"/>
                <w:szCs w:val="18"/>
              </w:rPr>
              <w:t>days since</w:t>
            </w:r>
            <w:r w:rsidR="00860206" w:rsidRPr="00654EFD">
              <w:rPr>
                <w:color w:val="FFFFFF" w:themeColor="background1"/>
                <w:sz w:val="18"/>
                <w:szCs w:val="18"/>
              </w:rPr>
              <w:t xml:space="preserve"> the day after</w:t>
            </w:r>
            <w:r w:rsidRPr="00654EFD">
              <w:rPr>
                <w:color w:val="FFFFFF" w:themeColor="background1"/>
                <w:sz w:val="18"/>
                <w:szCs w:val="18"/>
              </w:rPr>
              <w:t xml:space="preserve"> symptoms first began </w:t>
            </w:r>
            <w:r w:rsidR="008C5326" w:rsidRPr="00654EFD">
              <w:rPr>
                <w:color w:val="FFFFFF" w:themeColor="background1"/>
                <w:sz w:val="18"/>
                <w:szCs w:val="18"/>
              </w:rPr>
              <w:t xml:space="preserve">24 hours without a fever (without fever-reducing medications such as Tylenol, Ibuprofen, Advil, Naproxen) </w:t>
            </w:r>
          </w:p>
          <w:p w14:paraId="496B9670" w14:textId="77777777" w:rsidR="008C5326" w:rsidRPr="00654EFD" w:rsidRDefault="008C5326" w:rsidP="02EE6294">
            <w:pPr>
              <w:pStyle w:val="ListParagraph"/>
              <w:numPr>
                <w:ilvl w:val="0"/>
                <w:numId w:val="5"/>
              </w:numPr>
              <w:rPr>
                <w:color w:val="FFFFFF" w:themeColor="background1"/>
                <w:sz w:val="18"/>
                <w:szCs w:val="18"/>
              </w:rPr>
            </w:pPr>
            <w:r w:rsidRPr="00654EFD">
              <w:rPr>
                <w:color w:val="FFFFFF" w:themeColor="background1"/>
                <w:sz w:val="18"/>
                <w:szCs w:val="18"/>
              </w:rPr>
              <w:t>Symptoms have improved</w:t>
            </w:r>
          </w:p>
          <w:p w14:paraId="725EFB33" w14:textId="77777777" w:rsidR="00D16DD1" w:rsidRPr="00654EFD" w:rsidRDefault="00D16DD1" w:rsidP="00D16DD1">
            <w:pPr>
              <w:rPr>
                <w:color w:val="FFFFFF" w:themeColor="background1"/>
                <w:sz w:val="18"/>
                <w:szCs w:val="18"/>
              </w:rPr>
            </w:pPr>
          </w:p>
          <w:p w14:paraId="074A7174" w14:textId="2B07635E" w:rsidR="00C82F46" w:rsidRPr="00654EFD" w:rsidRDefault="001D396C" w:rsidP="09304904">
            <w:pPr>
              <w:rPr>
                <w:color w:val="FFFFFF" w:themeColor="background1"/>
                <w:sz w:val="18"/>
                <w:szCs w:val="18"/>
              </w:rPr>
            </w:pPr>
            <w:r w:rsidRPr="00654EFD">
              <w:rPr>
                <w:color w:val="FFFFFF" w:themeColor="background1"/>
                <w:sz w:val="18"/>
                <w:szCs w:val="18"/>
              </w:rPr>
              <w:t>*</w:t>
            </w:r>
            <w:r w:rsidR="00C82F46" w:rsidRPr="00654EFD">
              <w:rPr>
                <w:color w:val="FFFFFF" w:themeColor="background1"/>
                <w:sz w:val="18"/>
                <w:szCs w:val="18"/>
              </w:rPr>
              <w:t>Please check t</w:t>
            </w:r>
            <w:r w:rsidR="00CA6FE7" w:rsidRPr="00654EFD">
              <w:rPr>
                <w:color w:val="FFFFFF" w:themeColor="background1"/>
                <w:sz w:val="18"/>
                <w:szCs w:val="18"/>
              </w:rPr>
              <w:t>his link</w:t>
            </w:r>
            <w:r w:rsidR="00C82F46" w:rsidRPr="00654EFD">
              <w:rPr>
                <w:color w:val="FFFFFF" w:themeColor="background1"/>
                <w:sz w:val="18"/>
                <w:szCs w:val="18"/>
              </w:rPr>
              <w:t xml:space="preserve"> often to make sure you are up to date on guidance</w:t>
            </w:r>
            <w:r w:rsidR="005E0241" w:rsidRPr="00654EFD">
              <w:rPr>
                <w:color w:val="FFFFFF" w:themeColor="background1"/>
                <w:sz w:val="18"/>
                <w:szCs w:val="18"/>
              </w:rPr>
              <w:t xml:space="preserve"> </w:t>
            </w:r>
            <w:r w:rsidR="00CA6FE7" w:rsidRPr="00654EFD">
              <w:rPr>
                <w:color w:val="FFFFFF" w:themeColor="background1"/>
                <w:sz w:val="18"/>
                <w:szCs w:val="18"/>
              </w:rPr>
              <w:t xml:space="preserve">and </w:t>
            </w:r>
            <w:r w:rsidR="005E0241" w:rsidRPr="00654EFD">
              <w:rPr>
                <w:color w:val="FFFFFF" w:themeColor="background1"/>
                <w:sz w:val="18"/>
                <w:szCs w:val="18"/>
              </w:rPr>
              <w:t>ensure you understand</w:t>
            </w:r>
            <w:r w:rsidR="00C82F46" w:rsidRPr="00654EFD">
              <w:rPr>
                <w:color w:val="FFFFFF" w:themeColor="background1"/>
                <w:sz w:val="18"/>
                <w:szCs w:val="18"/>
              </w:rPr>
              <w:t xml:space="preserve"> </w:t>
            </w:r>
            <w:r w:rsidR="00CA6FE7" w:rsidRPr="00654EFD">
              <w:rPr>
                <w:color w:val="FFFFFF" w:themeColor="background1"/>
                <w:sz w:val="18"/>
                <w:szCs w:val="18"/>
              </w:rPr>
              <w:t xml:space="preserve">how it applies to your </w:t>
            </w:r>
            <w:r w:rsidR="00C82F46" w:rsidRPr="00654EFD">
              <w:rPr>
                <w:color w:val="FFFFFF" w:themeColor="background1"/>
                <w:sz w:val="18"/>
                <w:szCs w:val="18"/>
              </w:rPr>
              <w:t>local health department guidance.</w:t>
            </w:r>
          </w:p>
          <w:p w14:paraId="4DEF22EA" w14:textId="77777777" w:rsidR="00C82F46" w:rsidRPr="00654EFD" w:rsidRDefault="00C82F46" w:rsidP="09304904">
            <w:pPr>
              <w:rPr>
                <w:color w:val="FFFFFF" w:themeColor="background1"/>
                <w:sz w:val="18"/>
                <w:szCs w:val="18"/>
              </w:rPr>
            </w:pPr>
          </w:p>
          <w:p w14:paraId="1987B38B" w14:textId="56B67761" w:rsidR="000A40E6" w:rsidRPr="00654EFD" w:rsidRDefault="00C82F46" w:rsidP="09304904">
            <w:pPr>
              <w:rPr>
                <w:color w:val="FFFFFF" w:themeColor="background1"/>
                <w:sz w:val="18"/>
                <w:szCs w:val="18"/>
              </w:rPr>
            </w:pPr>
            <w:r w:rsidRPr="00654EFD">
              <w:rPr>
                <w:color w:val="FFFFFF" w:themeColor="background1"/>
                <w:sz w:val="18"/>
                <w:szCs w:val="18"/>
              </w:rPr>
              <w:t xml:space="preserve">Provide most recent </w:t>
            </w:r>
            <w:r w:rsidR="001D396C" w:rsidRPr="00654EFD">
              <w:rPr>
                <w:color w:val="FFFFFF" w:themeColor="background1"/>
                <w:sz w:val="18"/>
                <w:szCs w:val="18"/>
              </w:rPr>
              <w:t>isolation</w:t>
            </w:r>
            <w:r w:rsidRPr="00654EFD">
              <w:rPr>
                <w:color w:val="FFFFFF" w:themeColor="background1"/>
                <w:sz w:val="18"/>
                <w:szCs w:val="18"/>
              </w:rPr>
              <w:t xml:space="preserve"> guidance based on the current CDC and NC DHHS guidance at the following link: </w:t>
            </w:r>
            <w:hyperlink r:id="rId16" w:history="1">
              <w:r w:rsidR="00B73A89" w:rsidRPr="00654EFD">
                <w:rPr>
                  <w:rStyle w:val="Hyperlink"/>
                  <w:color w:val="FFFFFF" w:themeColor="background1"/>
                  <w:sz w:val="18"/>
                  <w:szCs w:val="18"/>
                </w:rPr>
                <w:t>COVID-19 Quarantine and Isolation | CDC</w:t>
              </w:r>
            </w:hyperlink>
          </w:p>
          <w:p w14:paraId="69329FFA" w14:textId="77777777" w:rsidR="00C93B3E" w:rsidRDefault="00C93B3E" w:rsidP="09304904">
            <w:pPr>
              <w:rPr>
                <w:color w:val="FFFFFF" w:themeColor="background1"/>
                <w:sz w:val="18"/>
                <w:szCs w:val="18"/>
              </w:rPr>
            </w:pPr>
          </w:p>
          <w:p w14:paraId="10DBC4A0" w14:textId="77777777" w:rsidR="00C93B3E" w:rsidRDefault="00C93B3E" w:rsidP="09304904">
            <w:pPr>
              <w:rPr>
                <w:color w:val="FFFFFF" w:themeColor="background1"/>
                <w:sz w:val="18"/>
                <w:szCs w:val="18"/>
              </w:rPr>
            </w:pPr>
          </w:p>
          <w:p w14:paraId="22B033BF" w14:textId="77777777" w:rsidR="00C93B3E" w:rsidRDefault="00C93B3E" w:rsidP="09304904">
            <w:pPr>
              <w:rPr>
                <w:color w:val="FFFFFF" w:themeColor="background1"/>
                <w:sz w:val="18"/>
                <w:szCs w:val="18"/>
              </w:rPr>
            </w:pPr>
          </w:p>
          <w:p w14:paraId="7E01FAEC" w14:textId="77777777" w:rsidR="00C93B3E" w:rsidRDefault="00C93B3E" w:rsidP="09304904">
            <w:pPr>
              <w:rPr>
                <w:color w:val="FFFFFF" w:themeColor="background1"/>
                <w:sz w:val="18"/>
                <w:szCs w:val="18"/>
              </w:rPr>
            </w:pPr>
          </w:p>
          <w:p w14:paraId="151FF6F8" w14:textId="77777777" w:rsidR="00C93B3E" w:rsidRDefault="00C93B3E" w:rsidP="09304904">
            <w:pPr>
              <w:rPr>
                <w:color w:val="FFFFFF" w:themeColor="background1"/>
                <w:sz w:val="18"/>
                <w:szCs w:val="18"/>
              </w:rPr>
            </w:pPr>
          </w:p>
          <w:p w14:paraId="1CB2B6FB" w14:textId="77777777" w:rsidR="00C93B3E" w:rsidRDefault="00C93B3E" w:rsidP="09304904">
            <w:pPr>
              <w:rPr>
                <w:color w:val="FFFFFF" w:themeColor="background1"/>
                <w:sz w:val="18"/>
                <w:szCs w:val="18"/>
              </w:rPr>
            </w:pPr>
          </w:p>
          <w:p w14:paraId="37667648" w14:textId="77777777" w:rsidR="00C93B3E" w:rsidRDefault="00C93B3E" w:rsidP="09304904">
            <w:pPr>
              <w:rPr>
                <w:color w:val="FFFFFF" w:themeColor="background1"/>
                <w:sz w:val="18"/>
                <w:szCs w:val="18"/>
              </w:rPr>
            </w:pPr>
          </w:p>
          <w:p w14:paraId="23A00468" w14:textId="77777777" w:rsidR="00C93B3E" w:rsidRDefault="00C93B3E" w:rsidP="09304904">
            <w:pPr>
              <w:rPr>
                <w:color w:val="FFFFFF" w:themeColor="background1"/>
                <w:sz w:val="18"/>
                <w:szCs w:val="18"/>
              </w:rPr>
            </w:pPr>
          </w:p>
          <w:p w14:paraId="40290EDF" w14:textId="77777777" w:rsidR="00C93B3E" w:rsidRDefault="00C93B3E" w:rsidP="09304904">
            <w:pPr>
              <w:rPr>
                <w:color w:val="FFFFFF" w:themeColor="background1"/>
                <w:sz w:val="18"/>
                <w:szCs w:val="18"/>
              </w:rPr>
            </w:pPr>
          </w:p>
          <w:p w14:paraId="79F9B6A0" w14:textId="77777777" w:rsidR="00C93B3E" w:rsidRDefault="00C93B3E" w:rsidP="09304904">
            <w:pPr>
              <w:rPr>
                <w:color w:val="FFFFFF" w:themeColor="background1"/>
                <w:sz w:val="18"/>
                <w:szCs w:val="18"/>
              </w:rPr>
            </w:pPr>
          </w:p>
          <w:p w14:paraId="5BD09CB2" w14:textId="77777777" w:rsidR="00C93B3E" w:rsidRDefault="00C93B3E" w:rsidP="09304904">
            <w:pPr>
              <w:rPr>
                <w:color w:val="FFFFFF" w:themeColor="background1"/>
                <w:sz w:val="18"/>
                <w:szCs w:val="18"/>
              </w:rPr>
            </w:pPr>
          </w:p>
          <w:p w14:paraId="53CC56BE" w14:textId="77777777" w:rsidR="00C93B3E" w:rsidRDefault="00C93B3E" w:rsidP="09304904">
            <w:pPr>
              <w:rPr>
                <w:color w:val="FFFFFF" w:themeColor="background1"/>
                <w:sz w:val="18"/>
                <w:szCs w:val="18"/>
              </w:rPr>
            </w:pPr>
          </w:p>
          <w:p w14:paraId="6D24B620" w14:textId="77777777" w:rsidR="00C93B3E" w:rsidRDefault="00C93B3E" w:rsidP="09304904">
            <w:pPr>
              <w:rPr>
                <w:color w:val="FFFFFF" w:themeColor="background1"/>
                <w:sz w:val="18"/>
                <w:szCs w:val="18"/>
              </w:rPr>
            </w:pPr>
          </w:p>
          <w:p w14:paraId="29F38767" w14:textId="77777777" w:rsidR="00C93B3E" w:rsidRDefault="00C93B3E" w:rsidP="09304904">
            <w:pPr>
              <w:rPr>
                <w:color w:val="FFFFFF" w:themeColor="background1"/>
                <w:sz w:val="18"/>
                <w:szCs w:val="18"/>
              </w:rPr>
            </w:pPr>
          </w:p>
          <w:p w14:paraId="1A24A463" w14:textId="77777777" w:rsidR="00C93B3E" w:rsidRDefault="00C93B3E" w:rsidP="09304904">
            <w:pPr>
              <w:rPr>
                <w:color w:val="FFFFFF" w:themeColor="background1"/>
                <w:sz w:val="18"/>
                <w:szCs w:val="18"/>
              </w:rPr>
            </w:pPr>
          </w:p>
          <w:p w14:paraId="79C34FED" w14:textId="77777777" w:rsidR="00C93B3E" w:rsidRDefault="00C93B3E" w:rsidP="09304904">
            <w:pPr>
              <w:rPr>
                <w:color w:val="FFFFFF" w:themeColor="background1"/>
                <w:sz w:val="18"/>
                <w:szCs w:val="18"/>
              </w:rPr>
            </w:pPr>
          </w:p>
          <w:p w14:paraId="6CD10D26" w14:textId="77777777" w:rsidR="00C93B3E" w:rsidRDefault="00C93B3E" w:rsidP="09304904">
            <w:pPr>
              <w:rPr>
                <w:color w:val="FFFFFF" w:themeColor="background1"/>
                <w:sz w:val="18"/>
                <w:szCs w:val="18"/>
              </w:rPr>
            </w:pPr>
          </w:p>
          <w:p w14:paraId="2C851100" w14:textId="77777777" w:rsidR="00C93B3E" w:rsidRDefault="00C93B3E" w:rsidP="09304904">
            <w:pPr>
              <w:rPr>
                <w:color w:val="FFFFFF" w:themeColor="background1"/>
                <w:sz w:val="18"/>
                <w:szCs w:val="18"/>
              </w:rPr>
            </w:pPr>
          </w:p>
          <w:p w14:paraId="3737E1BC" w14:textId="77777777" w:rsidR="00C93B3E" w:rsidRDefault="00C93B3E" w:rsidP="09304904">
            <w:pPr>
              <w:rPr>
                <w:color w:val="FFFFFF" w:themeColor="background1"/>
                <w:sz w:val="18"/>
                <w:szCs w:val="18"/>
              </w:rPr>
            </w:pPr>
          </w:p>
          <w:p w14:paraId="0C583631" w14:textId="77777777" w:rsidR="00C93B3E" w:rsidRDefault="00C93B3E" w:rsidP="09304904">
            <w:pPr>
              <w:rPr>
                <w:color w:val="FFFFFF" w:themeColor="background1"/>
                <w:sz w:val="18"/>
                <w:szCs w:val="18"/>
              </w:rPr>
            </w:pPr>
          </w:p>
          <w:p w14:paraId="046CEE20" w14:textId="77777777" w:rsidR="00C93B3E" w:rsidRDefault="00C93B3E" w:rsidP="09304904">
            <w:pPr>
              <w:rPr>
                <w:color w:val="FFFFFF" w:themeColor="background1"/>
                <w:sz w:val="18"/>
                <w:szCs w:val="18"/>
              </w:rPr>
            </w:pPr>
          </w:p>
          <w:p w14:paraId="0254632C" w14:textId="77777777" w:rsidR="00C93B3E" w:rsidRDefault="00C93B3E" w:rsidP="09304904">
            <w:pPr>
              <w:rPr>
                <w:color w:val="FFFFFF" w:themeColor="background1"/>
                <w:sz w:val="18"/>
                <w:szCs w:val="18"/>
              </w:rPr>
            </w:pPr>
          </w:p>
          <w:p w14:paraId="4A3A15F5" w14:textId="77777777" w:rsidR="00C93B3E" w:rsidRDefault="00C93B3E" w:rsidP="09304904">
            <w:pPr>
              <w:rPr>
                <w:color w:val="FFFFFF" w:themeColor="background1"/>
                <w:sz w:val="18"/>
                <w:szCs w:val="18"/>
              </w:rPr>
            </w:pPr>
          </w:p>
          <w:p w14:paraId="2DC0A516" w14:textId="77777777" w:rsidR="00C93B3E" w:rsidRDefault="00C93B3E" w:rsidP="09304904">
            <w:pPr>
              <w:rPr>
                <w:color w:val="FFFFFF" w:themeColor="background1"/>
                <w:sz w:val="18"/>
                <w:szCs w:val="18"/>
              </w:rPr>
            </w:pPr>
          </w:p>
          <w:p w14:paraId="16A63A89" w14:textId="77777777" w:rsidR="00C93B3E" w:rsidRDefault="00C93B3E" w:rsidP="09304904">
            <w:pPr>
              <w:rPr>
                <w:color w:val="FFFFFF" w:themeColor="background1"/>
                <w:sz w:val="18"/>
                <w:szCs w:val="18"/>
              </w:rPr>
            </w:pPr>
          </w:p>
          <w:p w14:paraId="2F765693" w14:textId="77777777" w:rsidR="00C93B3E" w:rsidRDefault="00C93B3E" w:rsidP="09304904">
            <w:pPr>
              <w:rPr>
                <w:color w:val="FFFFFF" w:themeColor="background1"/>
                <w:sz w:val="18"/>
                <w:szCs w:val="18"/>
              </w:rPr>
            </w:pPr>
          </w:p>
          <w:p w14:paraId="6B56A6D3" w14:textId="77777777" w:rsidR="00C93B3E" w:rsidRDefault="00C93B3E" w:rsidP="09304904">
            <w:pPr>
              <w:rPr>
                <w:color w:val="FFFFFF" w:themeColor="background1"/>
                <w:sz w:val="18"/>
                <w:szCs w:val="18"/>
              </w:rPr>
            </w:pPr>
          </w:p>
          <w:p w14:paraId="2E7F7802" w14:textId="77777777" w:rsidR="00C93B3E" w:rsidRDefault="00C93B3E" w:rsidP="09304904">
            <w:pPr>
              <w:rPr>
                <w:color w:val="FFFFFF" w:themeColor="background1"/>
                <w:sz w:val="18"/>
                <w:szCs w:val="18"/>
              </w:rPr>
            </w:pPr>
          </w:p>
          <w:p w14:paraId="03554ABD" w14:textId="77777777" w:rsidR="00C93B3E" w:rsidRDefault="00C93B3E" w:rsidP="09304904">
            <w:pPr>
              <w:rPr>
                <w:color w:val="FFFFFF" w:themeColor="background1"/>
                <w:sz w:val="18"/>
                <w:szCs w:val="18"/>
              </w:rPr>
            </w:pPr>
          </w:p>
          <w:p w14:paraId="5A7963C5" w14:textId="77777777" w:rsidR="00C93B3E" w:rsidRDefault="00C93B3E" w:rsidP="09304904">
            <w:pPr>
              <w:rPr>
                <w:color w:val="FFFFFF" w:themeColor="background1"/>
                <w:sz w:val="18"/>
                <w:szCs w:val="18"/>
              </w:rPr>
            </w:pPr>
          </w:p>
          <w:p w14:paraId="483FE29C" w14:textId="77777777" w:rsidR="00C93B3E" w:rsidRDefault="00C93B3E" w:rsidP="09304904">
            <w:pPr>
              <w:rPr>
                <w:color w:val="FFFFFF" w:themeColor="background1"/>
                <w:sz w:val="18"/>
                <w:szCs w:val="18"/>
              </w:rPr>
            </w:pPr>
          </w:p>
          <w:p w14:paraId="57C01017" w14:textId="77777777" w:rsidR="00C93B3E" w:rsidRDefault="00C93B3E" w:rsidP="09304904">
            <w:pPr>
              <w:rPr>
                <w:color w:val="FFFFFF" w:themeColor="background1"/>
                <w:sz w:val="18"/>
                <w:szCs w:val="18"/>
              </w:rPr>
            </w:pPr>
          </w:p>
          <w:p w14:paraId="006B133B" w14:textId="77777777" w:rsidR="00C93B3E" w:rsidRDefault="00C93B3E" w:rsidP="09304904">
            <w:pPr>
              <w:rPr>
                <w:color w:val="FFFFFF" w:themeColor="background1"/>
                <w:sz w:val="18"/>
                <w:szCs w:val="18"/>
              </w:rPr>
            </w:pPr>
          </w:p>
          <w:p w14:paraId="3413383F" w14:textId="77777777" w:rsidR="00C93B3E" w:rsidRDefault="00C93B3E" w:rsidP="09304904">
            <w:pPr>
              <w:rPr>
                <w:color w:val="FFFFFF" w:themeColor="background1"/>
                <w:sz w:val="18"/>
                <w:szCs w:val="18"/>
              </w:rPr>
            </w:pPr>
          </w:p>
          <w:p w14:paraId="1D4C1411" w14:textId="77777777" w:rsidR="00C93B3E" w:rsidRDefault="00C93B3E" w:rsidP="09304904">
            <w:pPr>
              <w:rPr>
                <w:color w:val="FFFFFF" w:themeColor="background1"/>
                <w:sz w:val="18"/>
                <w:szCs w:val="18"/>
              </w:rPr>
            </w:pPr>
          </w:p>
          <w:p w14:paraId="4D8EAC8D" w14:textId="77777777" w:rsidR="00C93B3E" w:rsidRDefault="00C93B3E" w:rsidP="09304904">
            <w:pPr>
              <w:rPr>
                <w:color w:val="FFFFFF" w:themeColor="background1"/>
                <w:sz w:val="18"/>
                <w:szCs w:val="18"/>
              </w:rPr>
            </w:pPr>
          </w:p>
          <w:p w14:paraId="10318C69" w14:textId="77777777" w:rsidR="00C93B3E" w:rsidRDefault="00C93B3E" w:rsidP="09304904">
            <w:pPr>
              <w:rPr>
                <w:color w:val="FFFFFF" w:themeColor="background1"/>
                <w:sz w:val="18"/>
                <w:szCs w:val="18"/>
              </w:rPr>
            </w:pPr>
          </w:p>
          <w:p w14:paraId="6BDFA850" w14:textId="77777777" w:rsidR="00C93B3E" w:rsidRDefault="00C93B3E" w:rsidP="09304904">
            <w:pPr>
              <w:rPr>
                <w:color w:val="FFFFFF" w:themeColor="background1"/>
                <w:sz w:val="18"/>
                <w:szCs w:val="18"/>
              </w:rPr>
            </w:pPr>
          </w:p>
          <w:p w14:paraId="4DD287B2" w14:textId="77777777" w:rsidR="00C93B3E" w:rsidRDefault="00C93B3E" w:rsidP="09304904">
            <w:pPr>
              <w:rPr>
                <w:color w:val="FFFFFF" w:themeColor="background1"/>
                <w:sz w:val="18"/>
                <w:szCs w:val="18"/>
              </w:rPr>
            </w:pPr>
          </w:p>
          <w:p w14:paraId="1A9E2DC6" w14:textId="77777777" w:rsidR="00C93B3E" w:rsidRDefault="00C93B3E" w:rsidP="09304904">
            <w:pPr>
              <w:rPr>
                <w:color w:val="FFFFFF" w:themeColor="background1"/>
                <w:sz w:val="18"/>
                <w:szCs w:val="18"/>
              </w:rPr>
            </w:pPr>
          </w:p>
          <w:p w14:paraId="07975655" w14:textId="77777777" w:rsidR="00C93B3E" w:rsidRDefault="00C93B3E" w:rsidP="09304904">
            <w:pPr>
              <w:rPr>
                <w:color w:val="FFFFFF" w:themeColor="background1"/>
                <w:sz w:val="18"/>
                <w:szCs w:val="18"/>
              </w:rPr>
            </w:pPr>
          </w:p>
          <w:p w14:paraId="131296F6" w14:textId="414ED03C" w:rsidR="000A40E6" w:rsidRPr="00654EFD" w:rsidRDefault="001D396C" w:rsidP="09304904">
            <w:pPr>
              <w:rPr>
                <w:color w:val="FFFFFF" w:themeColor="background1"/>
                <w:sz w:val="18"/>
                <w:szCs w:val="18"/>
              </w:rPr>
            </w:pPr>
            <w:r w:rsidRPr="00654EFD">
              <w:rPr>
                <w:color w:val="FFFFFF" w:themeColor="background1"/>
                <w:sz w:val="18"/>
                <w:szCs w:val="18"/>
              </w:rPr>
              <w:t>**</w:t>
            </w:r>
            <w:r w:rsidR="008B4B8D" w:rsidRPr="00654EFD">
              <w:rPr>
                <w:color w:val="FFFFFF" w:themeColor="background1"/>
                <w:sz w:val="18"/>
                <w:szCs w:val="18"/>
              </w:rPr>
              <w:t>For individuals working or</w:t>
            </w:r>
            <w:r w:rsidR="00B94226" w:rsidRPr="00654EFD">
              <w:rPr>
                <w:color w:val="FFFFFF" w:themeColor="background1"/>
                <w:sz w:val="18"/>
                <w:szCs w:val="18"/>
              </w:rPr>
              <w:t xml:space="preserve"> living in a high-risk facility, the CDC recommends that </w:t>
            </w:r>
            <w:r w:rsidR="008B4B8D" w:rsidRPr="00654EFD">
              <w:rPr>
                <w:color w:val="FFFFFF" w:themeColor="background1"/>
                <w:sz w:val="18"/>
                <w:szCs w:val="18"/>
              </w:rPr>
              <w:t>these individuals</w:t>
            </w:r>
            <w:r w:rsidR="00B94226" w:rsidRPr="00654EFD">
              <w:rPr>
                <w:color w:val="FFFFFF" w:themeColor="background1"/>
                <w:sz w:val="18"/>
                <w:szCs w:val="18"/>
              </w:rPr>
              <w:t xml:space="preserve"> isolate for 10 days.</w:t>
            </w:r>
          </w:p>
        </w:tc>
      </w:tr>
      <w:tr w:rsidR="006C6120" w:rsidRPr="00654EFD" w14:paraId="10221F26" w14:textId="77777777" w:rsidTr="113E9FE5">
        <w:tc>
          <w:tcPr>
            <w:tcW w:w="10170" w:type="dxa"/>
            <w:gridSpan w:val="2"/>
          </w:tcPr>
          <w:p w14:paraId="38221F93" w14:textId="5D85A117" w:rsidR="006C6120" w:rsidRPr="00654EFD" w:rsidRDefault="006C6120" w:rsidP="002E53FD">
            <w:pPr>
              <w:pStyle w:val="Heading1"/>
              <w:outlineLvl w:val="0"/>
              <w:rPr>
                <w:bCs/>
                <w:color w:val="FFFFFF" w:themeColor="background1"/>
                <w:sz w:val="26"/>
                <w:szCs w:val="26"/>
              </w:rPr>
            </w:pPr>
            <w:bookmarkStart w:id="12" w:name="_Section_5:_Needs"/>
            <w:bookmarkStart w:id="13" w:name="_Toc82528286"/>
            <w:bookmarkStart w:id="14" w:name="_Toc118114709"/>
            <w:bookmarkEnd w:id="12"/>
            <w:r w:rsidRPr="00654EFD">
              <w:t>Section 5: Needs Assessment for Resources or Support</w:t>
            </w:r>
            <w:bookmarkEnd w:id="13"/>
            <w:bookmarkEnd w:id="14"/>
          </w:p>
        </w:tc>
      </w:tr>
      <w:tr w:rsidR="008C5326" w:rsidRPr="00654EFD" w14:paraId="5911C903" w14:textId="77777777" w:rsidTr="113E9FE5">
        <w:tc>
          <w:tcPr>
            <w:tcW w:w="5940" w:type="dxa"/>
          </w:tcPr>
          <w:p w14:paraId="1C7D6B37" w14:textId="1F87A363" w:rsidR="008C5326" w:rsidRPr="00654EFD" w:rsidRDefault="008C5326" w:rsidP="008C5326">
            <w:pPr>
              <w:pStyle w:val="BodyText"/>
              <w:ind w:right="110"/>
            </w:pPr>
            <w:bookmarkStart w:id="15" w:name="_Hlk73019820"/>
            <w:r w:rsidRPr="00654EFD">
              <w:t>“</w:t>
            </w:r>
            <w:r w:rsidR="00DA0777">
              <w:t>Next</w:t>
            </w:r>
            <w:r w:rsidRPr="00654EFD">
              <w:t xml:space="preserve">, if it is all right with you, I would like to ask you a series of questions about what kind of resources you might need if you do become ill, or how we may be able to assist you with some of the challenges of remaining in isolation.” </w:t>
            </w:r>
          </w:p>
        </w:tc>
        <w:tc>
          <w:tcPr>
            <w:tcW w:w="4230" w:type="dxa"/>
            <w:shd w:val="clear" w:color="auto" w:fill="2F5496" w:themeFill="accent1" w:themeFillShade="BF"/>
          </w:tcPr>
          <w:p w14:paraId="189D7494" w14:textId="7F165AA2" w:rsidR="008C5326" w:rsidRPr="00654EFD" w:rsidRDefault="008C5326" w:rsidP="008C5326">
            <w:pPr>
              <w:rPr>
                <w:color w:val="FFFFFF" w:themeColor="background1"/>
                <w:sz w:val="18"/>
                <w:szCs w:val="18"/>
              </w:rPr>
            </w:pPr>
            <w:r w:rsidRPr="00654EFD">
              <w:rPr>
                <w:color w:val="FFFFFF" w:themeColor="background1"/>
                <w:sz w:val="18"/>
                <w:szCs w:val="18"/>
              </w:rPr>
              <w:t>Pause for response.</w:t>
            </w:r>
          </w:p>
          <w:p w14:paraId="42F0273F" w14:textId="77777777" w:rsidR="008C5326" w:rsidRPr="00654EFD" w:rsidRDefault="008C5326" w:rsidP="008C5326">
            <w:pPr>
              <w:rPr>
                <w:color w:val="FFFFFF" w:themeColor="background1"/>
                <w:sz w:val="18"/>
                <w:szCs w:val="18"/>
              </w:rPr>
            </w:pPr>
          </w:p>
          <w:p w14:paraId="1286D122" w14:textId="2D98D15B" w:rsidR="008C5326" w:rsidRPr="00654EFD" w:rsidRDefault="008C5326" w:rsidP="008C5326">
            <w:pPr>
              <w:rPr>
                <w:color w:val="FFFFFF" w:themeColor="background1"/>
                <w:sz w:val="18"/>
                <w:szCs w:val="18"/>
              </w:rPr>
            </w:pPr>
            <w:r w:rsidRPr="00654EFD">
              <w:rPr>
                <w:color w:val="FFFFFF" w:themeColor="background1"/>
                <w:sz w:val="18"/>
                <w:szCs w:val="18"/>
              </w:rPr>
              <w:t xml:space="preserve">(Find out if they have or need a thermometer. We do not offer medical advice. Refer case patient to the </w:t>
            </w:r>
            <w:r w:rsidR="00C05325" w:rsidRPr="00654EFD">
              <w:rPr>
                <w:color w:val="FFFFFF" w:themeColor="background1"/>
                <w:sz w:val="18"/>
                <w:szCs w:val="18"/>
              </w:rPr>
              <w:t>below</w:t>
            </w:r>
            <w:r w:rsidRPr="00654EFD">
              <w:rPr>
                <w:color w:val="FFFFFF" w:themeColor="background1"/>
                <w:sz w:val="18"/>
                <w:szCs w:val="18"/>
              </w:rPr>
              <w:t xml:space="preserve"> contact information.)</w:t>
            </w:r>
          </w:p>
        </w:tc>
      </w:tr>
      <w:bookmarkEnd w:id="15"/>
      <w:tr w:rsidR="008C5326" w:rsidRPr="00654EFD" w14:paraId="55B292C4" w14:textId="77777777" w:rsidTr="113E9FE5">
        <w:tc>
          <w:tcPr>
            <w:tcW w:w="5940" w:type="dxa"/>
          </w:tcPr>
          <w:p w14:paraId="0B613DB3" w14:textId="4A8A0EC9" w:rsidR="008C5326" w:rsidRPr="00654EFD" w:rsidRDefault="008C5326" w:rsidP="008C5326">
            <w:pPr>
              <w:pStyle w:val="BodyText"/>
              <w:ind w:right="110"/>
            </w:pPr>
            <w:r w:rsidRPr="00654EFD">
              <w:t xml:space="preserve">“Would it be okay if I share with you some things others thought were helpful?” </w:t>
            </w:r>
          </w:p>
          <w:p w14:paraId="1280A04C" w14:textId="13BAA8BC" w:rsidR="008C5326" w:rsidRPr="00654EFD" w:rsidRDefault="008C5326" w:rsidP="008C5326">
            <w:pPr>
              <w:pStyle w:val="BodyText"/>
              <w:ind w:right="110"/>
            </w:pPr>
            <w:r w:rsidRPr="00654EFD">
              <w:t xml:space="preserve">“How will you approach staying home from work, or working from home, during your isolation period?”  </w:t>
            </w:r>
          </w:p>
          <w:p w14:paraId="29A26E1F" w14:textId="0DF8567C" w:rsidR="008C5326" w:rsidRPr="00654EFD" w:rsidRDefault="008C5326" w:rsidP="008C5326">
            <w:pPr>
              <w:pStyle w:val="BodyText"/>
              <w:ind w:right="110"/>
            </w:pPr>
            <w:r w:rsidRPr="00654EFD">
              <w:t>“Do you need a note for your employer about your need to stay home and isolate yourself</w:t>
            </w:r>
            <w:proofErr w:type="gramStart"/>
            <w:r w:rsidRPr="00654EFD">
              <w:t>?”</w:t>
            </w:r>
            <w:r w:rsidR="0045280E" w:rsidRPr="00654EFD">
              <w:t>*</w:t>
            </w:r>
            <w:proofErr w:type="gramEnd"/>
            <w:r w:rsidRPr="00654EFD">
              <w:t xml:space="preserve"> </w:t>
            </w:r>
          </w:p>
          <w:p w14:paraId="3959A121" w14:textId="100FA8F2" w:rsidR="008C5326" w:rsidRPr="00654EFD" w:rsidRDefault="008C5326" w:rsidP="008C5326">
            <w:pPr>
              <w:pStyle w:val="BodyText"/>
              <w:ind w:right="110"/>
            </w:pPr>
            <w:r w:rsidRPr="00654EFD">
              <w:t xml:space="preserve">“Do you have a stable and safe place in which you will feel comfortable for the duration of the isolation period?” </w:t>
            </w:r>
          </w:p>
          <w:p w14:paraId="7E61F44A" w14:textId="41A94023" w:rsidR="008C5326" w:rsidRPr="00654EFD" w:rsidRDefault="008C5326" w:rsidP="008C5326">
            <w:pPr>
              <w:pStyle w:val="BodyText"/>
              <w:ind w:right="110"/>
            </w:pPr>
            <w:r w:rsidRPr="00654EFD">
              <w:t xml:space="preserve">“Do you have someone who can bring you food and supplies if needed?” </w:t>
            </w:r>
          </w:p>
          <w:p w14:paraId="0C01D68E" w14:textId="106A5C92" w:rsidR="008C5326" w:rsidRPr="00654EFD" w:rsidRDefault="008C5326" w:rsidP="008C5326">
            <w:pPr>
              <w:pStyle w:val="BodyText"/>
              <w:ind w:right="110"/>
            </w:pPr>
            <w:r w:rsidRPr="00654EFD">
              <w:t>“How will you approach isolating yourself within your home away from others in the household?”</w:t>
            </w:r>
          </w:p>
          <w:p w14:paraId="2527AC4C" w14:textId="0FA37128" w:rsidR="008C5326" w:rsidRPr="00654EFD" w:rsidRDefault="008C5326" w:rsidP="008C5326">
            <w:pPr>
              <w:pStyle w:val="BodyText"/>
              <w:ind w:right="110"/>
            </w:pPr>
            <w:r w:rsidRPr="00654EFD">
              <w:t xml:space="preserve">“Do you have access to a phone or the internet?” </w:t>
            </w:r>
          </w:p>
          <w:p w14:paraId="1F55F5BB" w14:textId="4037F275" w:rsidR="008C5326" w:rsidRPr="00654EFD" w:rsidRDefault="008C5326" w:rsidP="008C5326">
            <w:pPr>
              <w:pStyle w:val="BodyText"/>
              <w:ind w:right="110"/>
            </w:pPr>
            <w:r w:rsidRPr="00654EFD">
              <w:t>“Do you have any household members who are at higher risk for becoming severely ill if they acquire COVID-19</w:t>
            </w:r>
            <w:proofErr w:type="gramStart"/>
            <w:r w:rsidRPr="00654EFD">
              <w:t>?”</w:t>
            </w:r>
            <w:r w:rsidR="00C93B3E">
              <w:t>*</w:t>
            </w:r>
            <w:proofErr w:type="gramEnd"/>
          </w:p>
          <w:p w14:paraId="3162A416" w14:textId="50B38DCB" w:rsidR="008C5326" w:rsidRPr="00654EFD" w:rsidRDefault="008C5326" w:rsidP="008C5326">
            <w:pPr>
              <w:ind w:right="110"/>
            </w:pPr>
            <w:r w:rsidRPr="00654EFD">
              <w:t>“Do you have someone who would take care of you if you became ill?”</w:t>
            </w:r>
          </w:p>
          <w:p w14:paraId="20E92261" w14:textId="600CC666" w:rsidR="008C5326" w:rsidRPr="00654EFD" w:rsidRDefault="008C5326" w:rsidP="008C5326">
            <w:pPr>
              <w:pStyle w:val="BodyText"/>
              <w:ind w:right="110"/>
            </w:pPr>
            <w:r w:rsidRPr="00654EFD">
              <w:t>“Are there any other resources that you need to stay home safely for the duration of your stay home period?”</w:t>
            </w:r>
          </w:p>
        </w:tc>
        <w:tc>
          <w:tcPr>
            <w:tcW w:w="4230" w:type="dxa"/>
            <w:shd w:val="clear" w:color="auto" w:fill="2F5496" w:themeFill="accent1" w:themeFillShade="BF"/>
          </w:tcPr>
          <w:p w14:paraId="3C13E1B0" w14:textId="77777777" w:rsidR="008C5326" w:rsidRPr="00654EFD" w:rsidRDefault="008C5326" w:rsidP="008C5326">
            <w:pPr>
              <w:rPr>
                <w:color w:val="FFFFFF" w:themeColor="background1"/>
                <w:sz w:val="18"/>
                <w:szCs w:val="18"/>
              </w:rPr>
            </w:pPr>
            <w:r w:rsidRPr="00654EFD">
              <w:rPr>
                <w:color w:val="FFFFFF" w:themeColor="background1"/>
                <w:sz w:val="18"/>
                <w:szCs w:val="18"/>
              </w:rPr>
              <w:t>IF YES: Continue to share information. Pause at intervals to confirm, “Does that make sense?” And be sure to inquire, “Do you have any questions about what I just said?”</w:t>
            </w:r>
          </w:p>
          <w:p w14:paraId="254B49F5" w14:textId="37244CD3" w:rsidR="008C5326" w:rsidRPr="00654EFD" w:rsidRDefault="008C5326" w:rsidP="008C5326">
            <w:pPr>
              <w:rPr>
                <w:color w:val="FFFFFF" w:themeColor="background1"/>
                <w:sz w:val="18"/>
                <w:szCs w:val="18"/>
              </w:rPr>
            </w:pPr>
          </w:p>
          <w:p w14:paraId="1FEACE48" w14:textId="77777777" w:rsidR="0045280E" w:rsidRPr="00654EFD" w:rsidRDefault="0045280E" w:rsidP="008C5326">
            <w:pPr>
              <w:rPr>
                <w:color w:val="FFFFFF" w:themeColor="background1"/>
                <w:sz w:val="18"/>
                <w:szCs w:val="18"/>
              </w:rPr>
            </w:pPr>
          </w:p>
          <w:p w14:paraId="0F90E05D" w14:textId="0B1A7A9D" w:rsidR="00FD70F6" w:rsidRPr="00654EFD" w:rsidRDefault="0045280E" w:rsidP="008C5326">
            <w:pPr>
              <w:rPr>
                <w:color w:val="FFFFFF" w:themeColor="background1"/>
                <w:sz w:val="18"/>
                <w:szCs w:val="18"/>
              </w:rPr>
            </w:pPr>
            <w:r w:rsidRPr="00654EFD">
              <w:rPr>
                <w:color w:val="FFFFFF" w:themeColor="background1"/>
                <w:sz w:val="18"/>
                <w:szCs w:val="18"/>
              </w:rPr>
              <w:t>*</w:t>
            </w:r>
            <w:r w:rsidR="00FD70F6" w:rsidRPr="00654EFD">
              <w:rPr>
                <w:color w:val="FFFFFF" w:themeColor="background1"/>
                <w:sz w:val="18"/>
                <w:szCs w:val="18"/>
              </w:rPr>
              <w:t xml:space="preserve">If a work note is needed, follow local protocol </w:t>
            </w:r>
            <w:r w:rsidR="00B9153F" w:rsidRPr="00654EFD">
              <w:rPr>
                <w:color w:val="FFFFFF" w:themeColor="background1"/>
                <w:sz w:val="18"/>
                <w:szCs w:val="18"/>
              </w:rPr>
              <w:t>for getting this to the case patient.</w:t>
            </w:r>
          </w:p>
          <w:p w14:paraId="506BF069" w14:textId="57F2C42F" w:rsidR="008C5326" w:rsidRPr="00654EFD" w:rsidRDefault="008C5326" w:rsidP="008C5326">
            <w:pPr>
              <w:rPr>
                <w:color w:val="FFFFFF" w:themeColor="background1"/>
                <w:sz w:val="18"/>
                <w:szCs w:val="18"/>
              </w:rPr>
            </w:pPr>
          </w:p>
          <w:p w14:paraId="175D2953" w14:textId="6C071E5B" w:rsidR="008C5326" w:rsidRPr="00654EFD" w:rsidRDefault="008C5326" w:rsidP="008C5326">
            <w:pPr>
              <w:rPr>
                <w:color w:val="FFFFFF" w:themeColor="background1"/>
                <w:sz w:val="18"/>
                <w:szCs w:val="18"/>
              </w:rPr>
            </w:pPr>
          </w:p>
          <w:p w14:paraId="5634098C" w14:textId="704D49DF" w:rsidR="008C5326" w:rsidRPr="00654EFD" w:rsidRDefault="008C5326" w:rsidP="008C5326">
            <w:pPr>
              <w:rPr>
                <w:color w:val="FFFFFF" w:themeColor="background1"/>
                <w:sz w:val="18"/>
                <w:szCs w:val="18"/>
              </w:rPr>
            </w:pPr>
          </w:p>
          <w:p w14:paraId="6017D397" w14:textId="0D1D3122" w:rsidR="001F586D" w:rsidRPr="00654EFD" w:rsidRDefault="001F586D" w:rsidP="008C5326">
            <w:pPr>
              <w:rPr>
                <w:color w:val="FFFFFF" w:themeColor="background1"/>
                <w:sz w:val="18"/>
                <w:szCs w:val="18"/>
              </w:rPr>
            </w:pPr>
          </w:p>
          <w:p w14:paraId="33F2A0B2" w14:textId="7E0BA11B" w:rsidR="001F586D" w:rsidRPr="00654EFD" w:rsidRDefault="001F586D" w:rsidP="008C5326">
            <w:pPr>
              <w:rPr>
                <w:color w:val="FFFFFF" w:themeColor="background1"/>
                <w:sz w:val="18"/>
                <w:szCs w:val="18"/>
              </w:rPr>
            </w:pPr>
          </w:p>
          <w:p w14:paraId="1F307DD9" w14:textId="2258BD2F" w:rsidR="001F586D" w:rsidRPr="00654EFD" w:rsidRDefault="001F586D" w:rsidP="008C5326">
            <w:pPr>
              <w:rPr>
                <w:color w:val="FFFFFF" w:themeColor="background1"/>
                <w:sz w:val="18"/>
                <w:szCs w:val="18"/>
              </w:rPr>
            </w:pPr>
          </w:p>
          <w:p w14:paraId="415E7543" w14:textId="5FC5663A" w:rsidR="001F586D" w:rsidRPr="00654EFD" w:rsidRDefault="001F586D" w:rsidP="008C5326">
            <w:pPr>
              <w:rPr>
                <w:color w:val="FFFFFF" w:themeColor="background1"/>
                <w:sz w:val="18"/>
                <w:szCs w:val="18"/>
              </w:rPr>
            </w:pPr>
          </w:p>
          <w:p w14:paraId="15133ACC" w14:textId="50602989" w:rsidR="001F586D" w:rsidRPr="00654EFD" w:rsidRDefault="001F586D" w:rsidP="008C5326">
            <w:pPr>
              <w:rPr>
                <w:color w:val="FFFFFF" w:themeColor="background1"/>
                <w:sz w:val="18"/>
                <w:szCs w:val="18"/>
              </w:rPr>
            </w:pPr>
          </w:p>
          <w:p w14:paraId="30B8436F" w14:textId="3D5D387D" w:rsidR="001F586D" w:rsidRPr="00654EFD" w:rsidRDefault="00C93B3E" w:rsidP="001F586D">
            <w:pPr>
              <w:rPr>
                <w:color w:val="FFFFFF" w:themeColor="background1"/>
                <w:sz w:val="18"/>
                <w:szCs w:val="18"/>
              </w:rPr>
            </w:pPr>
            <w:r>
              <w:rPr>
                <w:color w:val="FFFFFF" w:themeColor="background1"/>
                <w:sz w:val="18"/>
                <w:szCs w:val="18"/>
              </w:rPr>
              <w:t>*</w:t>
            </w:r>
            <w:r w:rsidR="001F586D" w:rsidRPr="00654EFD">
              <w:rPr>
                <w:color w:val="FFFFFF" w:themeColor="background1"/>
                <w:sz w:val="18"/>
                <w:szCs w:val="18"/>
              </w:rPr>
              <w:t>(For example, age &gt;64yrs, chronic medical conditions, immunosuppressed conditions.)</w:t>
            </w:r>
          </w:p>
          <w:p w14:paraId="4C7AF8EC" w14:textId="24AC5CC3" w:rsidR="008C5326" w:rsidRPr="00654EFD" w:rsidRDefault="008C5326" w:rsidP="008C5326">
            <w:pPr>
              <w:rPr>
                <w:color w:val="FFFFFF" w:themeColor="background1"/>
                <w:sz w:val="18"/>
                <w:szCs w:val="18"/>
              </w:rPr>
            </w:pPr>
          </w:p>
          <w:p w14:paraId="1DC352CB" w14:textId="77777777" w:rsidR="001F586D" w:rsidRPr="00654EFD" w:rsidRDefault="001F586D" w:rsidP="001F586D">
            <w:pPr>
              <w:rPr>
                <w:color w:val="FFFFFF" w:themeColor="background1"/>
                <w:sz w:val="18"/>
                <w:szCs w:val="18"/>
              </w:rPr>
            </w:pPr>
            <w:r w:rsidRPr="00654EFD">
              <w:rPr>
                <w:color w:val="FFFFFF" w:themeColor="background1"/>
                <w:sz w:val="18"/>
                <w:szCs w:val="18"/>
              </w:rPr>
              <w:t>If case patient identifies resource needs that you can help resolve without needing to refer to the local health department (i.e., referral to 2-1-1 or NCCARE360), do so and document the resolution in the Notes section in the NC COVID system.</w:t>
            </w:r>
          </w:p>
          <w:p w14:paraId="694BEF70" w14:textId="77777777" w:rsidR="001F586D" w:rsidRPr="00654EFD" w:rsidRDefault="001F586D" w:rsidP="001F586D">
            <w:pPr>
              <w:rPr>
                <w:rFonts w:eastAsiaTheme="minorEastAsia"/>
                <w:color w:val="FFFFFF" w:themeColor="background1"/>
                <w:sz w:val="18"/>
                <w:szCs w:val="18"/>
              </w:rPr>
            </w:pPr>
          </w:p>
          <w:p w14:paraId="0A8993A2" w14:textId="04B9B563" w:rsidR="008C5326" w:rsidRPr="00654EFD" w:rsidRDefault="001F586D" w:rsidP="008C5326">
            <w:pPr>
              <w:rPr>
                <w:color w:val="FFFFFF" w:themeColor="background1"/>
                <w:sz w:val="18"/>
                <w:szCs w:val="18"/>
              </w:rPr>
            </w:pPr>
            <w:r w:rsidRPr="00654EFD">
              <w:rPr>
                <w:rFonts w:eastAsiaTheme="minorEastAsia"/>
                <w:color w:val="FFFFFF" w:themeColor="background1"/>
                <w:sz w:val="18"/>
                <w:szCs w:val="18"/>
              </w:rPr>
              <w:t>If the case patient identifies an urgent mental health resource need, defer to local guidance and</w:t>
            </w:r>
            <w:r w:rsidRPr="00654EFD">
              <w:rPr>
                <w:b/>
                <w:bCs/>
                <w:color w:val="FFFFFF" w:themeColor="background1"/>
                <w:sz w:val="18"/>
                <w:szCs w:val="18"/>
              </w:rPr>
              <w:t xml:space="preserve"> your regional leadership (LHD or CCTC)</w:t>
            </w:r>
            <w:r w:rsidRPr="00654EFD">
              <w:rPr>
                <w:rFonts w:eastAsiaTheme="minorEastAsia"/>
                <w:color w:val="FFFFFF" w:themeColor="background1"/>
                <w:sz w:val="18"/>
                <w:szCs w:val="18"/>
              </w:rPr>
              <w:t xml:space="preserve"> for support.</w:t>
            </w:r>
          </w:p>
          <w:p w14:paraId="2AD8AEB1" w14:textId="54D93AAC" w:rsidR="008C5326" w:rsidRPr="00654EFD" w:rsidRDefault="008C5326" w:rsidP="001F586D">
            <w:pPr>
              <w:rPr>
                <w:rFonts w:eastAsiaTheme="minorEastAsia"/>
                <w:color w:val="FFFFFF" w:themeColor="background1"/>
                <w:sz w:val="18"/>
                <w:szCs w:val="18"/>
              </w:rPr>
            </w:pPr>
          </w:p>
        </w:tc>
      </w:tr>
      <w:tr w:rsidR="008C5326" w:rsidRPr="00654EFD" w14:paraId="1D99E536" w14:textId="77777777" w:rsidTr="113E9FE5">
        <w:tc>
          <w:tcPr>
            <w:tcW w:w="5940" w:type="dxa"/>
          </w:tcPr>
          <w:p w14:paraId="4C06D2DB" w14:textId="6B6F9F5E" w:rsidR="008C5326" w:rsidRPr="00654EFD" w:rsidRDefault="008C5326" w:rsidP="008C5326">
            <w:pPr>
              <w:ind w:right="110"/>
              <w:rPr>
                <w:color w:val="FF0000"/>
              </w:rPr>
            </w:pPr>
            <w:r w:rsidRPr="00654EFD">
              <w:rPr>
                <w:color w:val="FF0000"/>
              </w:rPr>
              <w:t xml:space="preserve">If the case patient identifies a resource that you are not able to help them resolve, proceed with the following: </w:t>
            </w:r>
          </w:p>
          <w:p w14:paraId="2428EA22" w14:textId="184CFFCA" w:rsidR="008C5326" w:rsidRPr="00654EFD" w:rsidRDefault="008C5326" w:rsidP="008C5326">
            <w:pPr>
              <w:ind w:right="110"/>
              <w:rPr>
                <w:i/>
                <w:iCs/>
              </w:rPr>
            </w:pPr>
            <w:r w:rsidRPr="00654EFD">
              <w:rPr>
                <w:i/>
                <w:iCs/>
              </w:rPr>
              <w:t>“</w:t>
            </w:r>
            <w:r w:rsidRPr="00654EFD">
              <w:t xml:space="preserve">You have identified a potential resource need that we want to make sure gets addressed. If we find we </w:t>
            </w:r>
            <w:r w:rsidR="008778F5" w:rsidRPr="00654EFD">
              <w:t>can</w:t>
            </w:r>
            <w:r w:rsidRPr="00654EFD">
              <w:t xml:space="preserve"> meet this need locally, would it be okay for a representative from the local health department to follow up with you to discuss how we can provide you with the support you need?”  </w:t>
            </w:r>
          </w:p>
          <w:p w14:paraId="14B12707" w14:textId="279CC0E8" w:rsidR="008C5326" w:rsidRPr="00654EFD" w:rsidRDefault="008C5326" w:rsidP="008C5326">
            <w:pPr>
              <w:ind w:right="110"/>
            </w:pPr>
          </w:p>
        </w:tc>
        <w:tc>
          <w:tcPr>
            <w:tcW w:w="4230" w:type="dxa"/>
            <w:shd w:val="clear" w:color="auto" w:fill="2F5496" w:themeFill="accent1" w:themeFillShade="BF"/>
          </w:tcPr>
          <w:p w14:paraId="30DA448D" w14:textId="2AB0A9CD" w:rsidR="008C5326" w:rsidRPr="00654EFD" w:rsidRDefault="008C5326" w:rsidP="02EE6294">
            <w:pPr>
              <w:rPr>
                <w:color w:val="FFFFFF" w:themeColor="background1"/>
                <w:sz w:val="18"/>
                <w:szCs w:val="18"/>
              </w:rPr>
            </w:pPr>
            <w:r w:rsidRPr="00654EFD">
              <w:rPr>
                <w:color w:val="FFFFFF" w:themeColor="background1"/>
                <w:sz w:val="18"/>
                <w:szCs w:val="18"/>
              </w:rPr>
              <w:t xml:space="preserve"> </w:t>
            </w:r>
            <w:r w:rsidR="003C0D99" w:rsidRPr="00654EFD">
              <w:rPr>
                <w:color w:val="FFFFFF" w:themeColor="background1"/>
                <w:sz w:val="18"/>
                <w:szCs w:val="18"/>
              </w:rPr>
              <w:t>IF CASE PATIENT IS OPEN TO FOLLOW-UP</w:t>
            </w:r>
            <w:r w:rsidRPr="00654EFD">
              <w:rPr>
                <w:color w:val="FFFFFF" w:themeColor="background1"/>
                <w:sz w:val="18"/>
                <w:szCs w:val="18"/>
              </w:rPr>
              <w:t xml:space="preserve"> – Refer to the appropriate local health department point of contact (POC) or</w:t>
            </w:r>
            <w:r w:rsidR="202D93AE" w:rsidRPr="00654EFD">
              <w:rPr>
                <w:b/>
                <w:bCs/>
                <w:color w:val="FFFFFF" w:themeColor="background1"/>
                <w:sz w:val="18"/>
                <w:szCs w:val="18"/>
              </w:rPr>
              <w:t xml:space="preserve"> regional leadership (LHD or CCTC) </w:t>
            </w:r>
            <w:r w:rsidRPr="00654EFD">
              <w:rPr>
                <w:color w:val="FFFFFF" w:themeColor="background1"/>
                <w:sz w:val="18"/>
                <w:szCs w:val="18"/>
              </w:rPr>
              <w:t xml:space="preserve">and document the identified resource need and referral to the local health department POC or </w:t>
            </w:r>
            <w:r w:rsidR="168C958B" w:rsidRPr="00654EFD">
              <w:rPr>
                <w:b/>
                <w:bCs/>
                <w:color w:val="FFFFFF" w:themeColor="background1"/>
                <w:sz w:val="18"/>
                <w:szCs w:val="18"/>
              </w:rPr>
              <w:t>regional leadership (LHD or CCTC)</w:t>
            </w:r>
            <w:r w:rsidRPr="00654EFD">
              <w:rPr>
                <w:color w:val="FFFFFF" w:themeColor="background1"/>
                <w:sz w:val="18"/>
                <w:szCs w:val="18"/>
              </w:rPr>
              <w:t xml:space="preserve"> in the NC COVID Notes page on the dashboard.</w:t>
            </w:r>
          </w:p>
          <w:p w14:paraId="13F9EBB6" w14:textId="748455DA" w:rsidR="008C5326" w:rsidRPr="00654EFD" w:rsidRDefault="008C5326" w:rsidP="008C5326">
            <w:pPr>
              <w:rPr>
                <w:color w:val="FFFFFF" w:themeColor="background1"/>
                <w:sz w:val="18"/>
                <w:szCs w:val="18"/>
              </w:rPr>
            </w:pPr>
          </w:p>
          <w:p w14:paraId="50083F62" w14:textId="2BDBDE62" w:rsidR="008C5326" w:rsidRPr="00654EFD" w:rsidRDefault="003C0D99" w:rsidP="02EE6294">
            <w:pPr>
              <w:rPr>
                <w:color w:val="FFFFFF" w:themeColor="background1"/>
                <w:sz w:val="18"/>
                <w:szCs w:val="18"/>
              </w:rPr>
            </w:pPr>
            <w:r w:rsidRPr="00654EFD">
              <w:rPr>
                <w:color w:val="FFFFFF" w:themeColor="background1"/>
                <w:sz w:val="18"/>
                <w:szCs w:val="18"/>
              </w:rPr>
              <w:t>IF CASE PATIENT DOES NOT WANT FOLLOW-UP</w:t>
            </w:r>
            <w:r w:rsidR="008C5326" w:rsidRPr="00654EFD">
              <w:rPr>
                <w:color w:val="FFFFFF" w:themeColor="background1"/>
                <w:sz w:val="18"/>
                <w:szCs w:val="18"/>
              </w:rPr>
              <w:t xml:space="preserve"> - Provide the case patient with the local health department’s contact number and COVID-19 Call Center number (844-628-7223) and advise them to call if they need anything. Still notify the local health department’s POC or </w:t>
            </w:r>
            <w:r w:rsidR="37BE5514" w:rsidRPr="00654EFD">
              <w:rPr>
                <w:b/>
                <w:bCs/>
                <w:color w:val="FFFFFF" w:themeColor="background1"/>
                <w:sz w:val="18"/>
                <w:szCs w:val="18"/>
              </w:rPr>
              <w:t>regional leadership (LHD or CCTC)</w:t>
            </w:r>
            <w:r w:rsidR="008C5326" w:rsidRPr="00654EFD">
              <w:rPr>
                <w:color w:val="FFFFFF" w:themeColor="background1"/>
                <w:sz w:val="18"/>
                <w:szCs w:val="18"/>
              </w:rPr>
              <w:t xml:space="preserve"> of the case patient’s identified resource need but let them know the case patient has requested no assistance at this time.</w:t>
            </w:r>
          </w:p>
        </w:tc>
      </w:tr>
      <w:tr w:rsidR="00964746" w:rsidRPr="00654EFD" w14:paraId="1EC9C419" w14:textId="77777777" w:rsidTr="113E9FE5">
        <w:tc>
          <w:tcPr>
            <w:tcW w:w="10170" w:type="dxa"/>
            <w:gridSpan w:val="2"/>
          </w:tcPr>
          <w:p w14:paraId="351FC4B3" w14:textId="66A99C14" w:rsidR="00964746" w:rsidRPr="00654EFD" w:rsidRDefault="00964746" w:rsidP="002E53FD">
            <w:pPr>
              <w:pStyle w:val="Heading1"/>
              <w:outlineLvl w:val="0"/>
            </w:pPr>
            <w:bookmarkStart w:id="16" w:name="_Section_6:_Treatments"/>
            <w:bookmarkStart w:id="17" w:name="_Toc118114710"/>
            <w:bookmarkEnd w:id="16"/>
            <w:r w:rsidRPr="00654EFD">
              <w:t>Section 6: Treatments for COVID-19</w:t>
            </w:r>
            <w:bookmarkEnd w:id="17"/>
          </w:p>
        </w:tc>
      </w:tr>
      <w:tr w:rsidR="00964746" w:rsidRPr="00654EFD" w14:paraId="3AE3CE88" w14:textId="77777777" w:rsidTr="113E9FE5">
        <w:tc>
          <w:tcPr>
            <w:tcW w:w="5940" w:type="dxa"/>
          </w:tcPr>
          <w:p w14:paraId="52623FFA" w14:textId="2A5EF5B8" w:rsidR="00964746" w:rsidRPr="00654EFD" w:rsidRDefault="00964746" w:rsidP="002E53FD">
            <w:pPr>
              <w:rPr>
                <w:rStyle w:val="normaltextrun"/>
                <w:rFonts w:eastAsiaTheme="minorEastAsia"/>
                <w:b/>
              </w:rPr>
            </w:pPr>
            <w:r w:rsidRPr="00654EFD">
              <w:rPr>
                <w:rStyle w:val="normaltextrun"/>
                <w:rFonts w:eastAsiaTheme="minorEastAsia"/>
              </w:rPr>
              <w:t xml:space="preserve">“Next, I’d like to give you a little information about a few potential treatment options for COVID-19 that may help you feel better faster and could help prevent hospitalization. Would you be interested in hearing more?” </w:t>
            </w:r>
          </w:p>
          <w:p w14:paraId="1E3D2F77" w14:textId="77777777" w:rsidR="00964746" w:rsidRPr="00654EFD" w:rsidRDefault="00964746" w:rsidP="00112245"/>
          <w:p w14:paraId="2C52B34F" w14:textId="77777777" w:rsidR="00964746" w:rsidRPr="00654EFD" w:rsidRDefault="00964746" w:rsidP="00B45270">
            <w:pPr>
              <w:spacing w:line="259" w:lineRule="auto"/>
            </w:pPr>
            <w:r w:rsidRPr="00654EFD">
              <w:rPr>
                <w:b/>
                <w:bCs/>
                <w:color w:val="FF0000"/>
              </w:rPr>
              <w:t xml:space="preserve">IF </w:t>
            </w:r>
            <w:r w:rsidRPr="00654EFD">
              <w:rPr>
                <w:color w:val="FF0000"/>
              </w:rPr>
              <w:t xml:space="preserve">INTERESTED IN LEARNING MORE: </w:t>
            </w:r>
            <w:r w:rsidRPr="00654EFD">
              <w:t>“Currently, there are two main types of COVID-19 treatment options to use outside of a hospital setting in the United States. These treatment options include monoclonal antibody and oral antiviral treatments.</w:t>
            </w:r>
          </w:p>
          <w:p w14:paraId="7BB5B7AF" w14:textId="77777777" w:rsidR="00964746" w:rsidRPr="00654EFD" w:rsidRDefault="00964746" w:rsidP="35434FBB">
            <w:pPr>
              <w:spacing w:line="259" w:lineRule="auto"/>
            </w:pPr>
          </w:p>
          <w:p w14:paraId="0554BA8D" w14:textId="77777777" w:rsidR="00964746" w:rsidRPr="00654EFD" w:rsidRDefault="00964746" w:rsidP="00112245">
            <w:r w:rsidRPr="00654EFD">
              <w:t>Monoclonal antibodies and oral antiviral treatments are medicines that fight the virus that causes COVID-19. Monoclonal antibodies can be given to you directly with an IV or a shot, while oral antivirals can be given to you in the form of an oral pill. These medications can be helpful for people who are at a higher risk for severe infection and hospitalization. The treatments are authorized for high-risk* individuals with COVID-19, which may include those over 65 years old or people with conditions like heart disease, diabetes, or anything that may result in a weakened immune system.</w:t>
            </w:r>
          </w:p>
          <w:p w14:paraId="5FA409C9" w14:textId="77777777" w:rsidR="00964746" w:rsidRPr="00654EFD" w:rsidRDefault="00964746" w:rsidP="00112245">
            <w:pPr>
              <w:rPr>
                <w:color w:val="FF0000"/>
              </w:rPr>
            </w:pPr>
          </w:p>
          <w:p w14:paraId="1E855E02" w14:textId="77777777" w:rsidR="00964746" w:rsidRPr="00654EFD" w:rsidRDefault="00964746" w:rsidP="00112245">
            <w:pPr>
              <w:ind w:right="110"/>
            </w:pPr>
            <w:r w:rsidRPr="00654EFD">
              <w:t>COVID-19 treatments do not replace the benefit of COVID-19 vaccines. Vaccines still provide the best protection against severe disease and death; however, these treatments are options that may prevent hospitalization for some patients if taken soon after symptoms start.</w:t>
            </w:r>
          </w:p>
          <w:p w14:paraId="7D7441B3" w14:textId="77777777" w:rsidR="00964746" w:rsidRPr="00654EFD" w:rsidRDefault="00964746" w:rsidP="00112245">
            <w:pPr>
              <w:ind w:right="110"/>
            </w:pPr>
          </w:p>
          <w:p w14:paraId="70095B19" w14:textId="77777777" w:rsidR="00964746" w:rsidRPr="00654EFD" w:rsidRDefault="00964746" w:rsidP="00112245">
            <w:pPr>
              <w:ind w:right="110"/>
            </w:pPr>
            <w:r w:rsidRPr="00654EFD">
              <w:t xml:space="preserve">If you’d like to learn more about treatment, to discuss your eligibility, or simply to ask any questions you may have about treatment, you can speak to a healthcare provider, call our COVID-19 treatment call center </w:t>
            </w:r>
            <w:r w:rsidRPr="00654EFD">
              <w:rPr>
                <w:i/>
                <w:iCs/>
                <w:color w:val="FF0000"/>
              </w:rPr>
              <w:t>(see right)</w:t>
            </w:r>
            <w:r w:rsidRPr="00654EFD">
              <w:rPr>
                <w:i/>
                <w:iCs/>
              </w:rPr>
              <w:t xml:space="preserve">, </w:t>
            </w:r>
            <w:r w:rsidRPr="00654EFD">
              <w:t xml:space="preserve">or visit </w:t>
            </w:r>
            <w:hyperlink r:id="rId17">
              <w:r w:rsidRPr="00654EFD">
                <w:rPr>
                  <w:rStyle w:val="Hyperlink"/>
                </w:rPr>
                <w:t>https://covid19.ncdhhs.gov/treatment</w:t>
              </w:r>
            </w:hyperlink>
            <w:r w:rsidRPr="00654EFD">
              <w:rPr>
                <w:rStyle w:val="Hyperlink"/>
              </w:rPr>
              <w:t>.</w:t>
            </w:r>
            <w:r w:rsidRPr="00654EFD">
              <w:t xml:space="preserve"> </w:t>
            </w:r>
          </w:p>
          <w:p w14:paraId="31F8BDA7" w14:textId="77777777" w:rsidR="00964746" w:rsidRPr="00654EFD" w:rsidRDefault="00964746" w:rsidP="00112245">
            <w:pPr>
              <w:ind w:right="110"/>
            </w:pPr>
          </w:p>
          <w:p w14:paraId="76E47555" w14:textId="3BA18A70" w:rsidR="00964746" w:rsidRPr="00654EFD" w:rsidRDefault="00964746" w:rsidP="00112245">
            <w:pPr>
              <w:ind w:right="110"/>
              <w:rPr>
                <w:rFonts w:ascii="Calibri" w:eastAsia="Calibri" w:hAnsi="Calibri" w:cs="Calibri"/>
                <w:i/>
                <w:iCs/>
                <w:color w:val="FF0000"/>
              </w:rPr>
            </w:pPr>
            <w:r w:rsidRPr="00654EFD">
              <w:t xml:space="preserve">Does all of that make sense?” </w:t>
            </w:r>
            <w:r w:rsidRPr="00654EFD">
              <w:rPr>
                <w:i/>
                <w:iCs/>
                <w:color w:val="FF0000"/>
              </w:rPr>
              <w:t>(P</w:t>
            </w:r>
            <w:r w:rsidRPr="00654EFD">
              <w:rPr>
                <w:rFonts w:ascii="Calibri" w:eastAsia="Calibri" w:hAnsi="Calibri" w:cs="Calibri"/>
                <w:i/>
                <w:iCs/>
                <w:color w:val="FF0000"/>
              </w:rPr>
              <w:t>ause for response).</w:t>
            </w:r>
          </w:p>
          <w:p w14:paraId="357627E7" w14:textId="77777777" w:rsidR="00964746" w:rsidRPr="00654EFD" w:rsidRDefault="00964746" w:rsidP="00112245">
            <w:pPr>
              <w:ind w:right="110"/>
              <w:rPr>
                <w:color w:val="000000" w:themeColor="text1"/>
              </w:rPr>
            </w:pPr>
          </w:p>
          <w:p w14:paraId="10E5A3A9" w14:textId="0B1622D4" w:rsidR="00964746" w:rsidRPr="00654EFD" w:rsidRDefault="00964746" w:rsidP="00112245">
            <w:pPr>
              <w:ind w:right="110"/>
              <w:rPr>
                <w:color w:val="000000" w:themeColor="text1"/>
              </w:rPr>
            </w:pPr>
            <w:r w:rsidRPr="00654EFD">
              <w:rPr>
                <w:color w:val="000000" w:themeColor="text1"/>
              </w:rPr>
              <w:t>“Thank you for speaking with me about these treatment options.”</w:t>
            </w:r>
          </w:p>
          <w:p w14:paraId="54C43C98" w14:textId="77777777" w:rsidR="00964746" w:rsidRPr="00654EFD" w:rsidRDefault="00964746" w:rsidP="00112245">
            <w:pPr>
              <w:ind w:right="110"/>
              <w:rPr>
                <w:color w:val="000000" w:themeColor="text1"/>
              </w:rPr>
            </w:pPr>
          </w:p>
          <w:p w14:paraId="075587E3" w14:textId="77777777" w:rsidR="00964746" w:rsidRPr="00654EFD" w:rsidRDefault="00964746" w:rsidP="00112245">
            <w:pPr>
              <w:ind w:right="110"/>
              <w:rPr>
                <w:color w:val="000000" w:themeColor="text1"/>
              </w:rPr>
            </w:pPr>
            <w:r w:rsidRPr="00654EFD">
              <w:rPr>
                <w:b/>
                <w:bCs/>
                <w:color w:val="FF0000"/>
              </w:rPr>
              <w:t>IF</w:t>
            </w:r>
            <w:r w:rsidRPr="00654EFD">
              <w:rPr>
                <w:color w:val="FF0000"/>
              </w:rPr>
              <w:t xml:space="preserve"> NOT INTERESTED IN LEARNING MORE:</w:t>
            </w:r>
            <w:r w:rsidRPr="00654EFD">
              <w:rPr>
                <w:color w:val="000000" w:themeColor="text1"/>
              </w:rPr>
              <w:t xml:space="preserve"> </w:t>
            </w:r>
          </w:p>
          <w:p w14:paraId="774ABBD2" w14:textId="77777777" w:rsidR="00964746" w:rsidRPr="00654EFD" w:rsidRDefault="00964746" w:rsidP="00112245">
            <w:pPr>
              <w:ind w:right="110"/>
              <w:rPr>
                <w:color w:val="000000" w:themeColor="text1"/>
              </w:rPr>
            </w:pPr>
          </w:p>
          <w:p w14:paraId="744DC212" w14:textId="3CC8B1E8" w:rsidR="00964746" w:rsidRPr="00654EFD" w:rsidRDefault="00964746" w:rsidP="008C5326">
            <w:pPr>
              <w:ind w:right="110"/>
              <w:rPr>
                <w:color w:val="FF0000"/>
              </w:rPr>
            </w:pPr>
            <w:r w:rsidRPr="00654EFD">
              <w:rPr>
                <w:color w:val="000000" w:themeColor="text1"/>
              </w:rPr>
              <w:t xml:space="preserve">“Not a problem. If you would like to learn more at any time, you can visit </w:t>
            </w:r>
            <w:hyperlink r:id="rId18">
              <w:r w:rsidRPr="00654EFD">
                <w:rPr>
                  <w:rStyle w:val="Hyperlink"/>
                </w:rPr>
                <w:t>https://covid19.ncdhhs.gov/treatment</w:t>
              </w:r>
            </w:hyperlink>
            <w:r w:rsidRPr="00654EFD">
              <w:rPr>
                <w:color w:val="000000" w:themeColor="text1"/>
              </w:rPr>
              <w:t xml:space="preserve"> for information.”</w:t>
            </w:r>
          </w:p>
        </w:tc>
        <w:tc>
          <w:tcPr>
            <w:tcW w:w="4230" w:type="dxa"/>
            <w:shd w:val="clear" w:color="auto" w:fill="2F5496" w:themeFill="accent1" w:themeFillShade="BF"/>
          </w:tcPr>
          <w:p w14:paraId="6C213D8E" w14:textId="77777777" w:rsidR="00964746" w:rsidRPr="00654EFD" w:rsidRDefault="00964746" w:rsidP="00112245">
            <w:pPr>
              <w:rPr>
                <w:color w:val="FFFFFF" w:themeColor="background1"/>
                <w:sz w:val="18"/>
                <w:szCs w:val="18"/>
              </w:rPr>
            </w:pPr>
          </w:p>
          <w:p w14:paraId="52436EEA" w14:textId="77777777" w:rsidR="00964746" w:rsidRPr="00654EFD" w:rsidRDefault="00964746" w:rsidP="00112245">
            <w:pPr>
              <w:rPr>
                <w:color w:val="FFFFFF" w:themeColor="background1"/>
                <w:sz w:val="18"/>
                <w:szCs w:val="18"/>
              </w:rPr>
            </w:pPr>
            <w:r w:rsidRPr="00654EFD">
              <w:rPr>
                <w:b/>
                <w:bCs/>
                <w:color w:val="FFFFFF" w:themeColor="background1"/>
                <w:sz w:val="18"/>
                <w:szCs w:val="18"/>
              </w:rPr>
              <w:t xml:space="preserve">For information and FAQs: </w:t>
            </w:r>
            <w:hyperlink r:id="rId19">
              <w:r w:rsidRPr="00654EFD">
                <w:rPr>
                  <w:rStyle w:val="Hyperlink"/>
                  <w:color w:val="FFFFFF" w:themeColor="background1"/>
                  <w:sz w:val="18"/>
                  <w:szCs w:val="18"/>
                </w:rPr>
                <w:t>https://covid19.ncdhhs.gov/treatment</w:t>
              </w:r>
            </w:hyperlink>
            <w:r w:rsidRPr="00654EFD">
              <w:rPr>
                <w:color w:val="FFFFFF" w:themeColor="background1"/>
                <w:sz w:val="18"/>
                <w:szCs w:val="18"/>
              </w:rPr>
              <w:t xml:space="preserve"> </w:t>
            </w:r>
          </w:p>
          <w:p w14:paraId="0002EA71" w14:textId="77777777" w:rsidR="00964746" w:rsidRPr="00654EFD" w:rsidRDefault="00964746" w:rsidP="00112245">
            <w:pPr>
              <w:rPr>
                <w:color w:val="FFFFFF" w:themeColor="background1"/>
                <w:sz w:val="18"/>
                <w:szCs w:val="18"/>
              </w:rPr>
            </w:pPr>
          </w:p>
          <w:p w14:paraId="0AE8A5F4" w14:textId="77777777" w:rsidR="00964746" w:rsidRPr="00654EFD" w:rsidRDefault="00964746" w:rsidP="00112245">
            <w:pPr>
              <w:rPr>
                <w:color w:val="FFFFFF" w:themeColor="background1"/>
                <w:sz w:val="18"/>
                <w:szCs w:val="18"/>
              </w:rPr>
            </w:pPr>
            <w:r w:rsidRPr="00654EFD">
              <w:rPr>
                <w:color w:val="FFFFFF" w:themeColor="background1"/>
                <w:sz w:val="18"/>
                <w:szCs w:val="18"/>
              </w:rPr>
              <w:t xml:space="preserve">To find a treatment location: </w:t>
            </w:r>
          </w:p>
          <w:p w14:paraId="1A333E43" w14:textId="77777777" w:rsidR="00964746" w:rsidRPr="00654EFD" w:rsidRDefault="003C6A14" w:rsidP="00112245">
            <w:pPr>
              <w:rPr>
                <w:color w:val="FFFFFF" w:themeColor="background1"/>
                <w:sz w:val="18"/>
                <w:szCs w:val="18"/>
                <w:u w:val="single"/>
              </w:rPr>
            </w:pPr>
            <w:hyperlink r:id="rId20" w:history="1">
              <w:r w:rsidR="00964746" w:rsidRPr="00654EFD">
                <w:rPr>
                  <w:color w:val="FFFFFF" w:themeColor="background1"/>
                  <w:sz w:val="18"/>
                  <w:szCs w:val="18"/>
                  <w:u w:val="single"/>
                </w:rPr>
                <w:t>https://covid19.ncdhhs.gov/FindTreatment</w:t>
              </w:r>
            </w:hyperlink>
            <w:r w:rsidR="00964746" w:rsidRPr="00654EFD">
              <w:rPr>
                <w:color w:val="FFFFFF" w:themeColor="background1"/>
                <w:sz w:val="18"/>
                <w:szCs w:val="18"/>
                <w:u w:val="single"/>
              </w:rPr>
              <w:t xml:space="preserve"> </w:t>
            </w:r>
          </w:p>
          <w:p w14:paraId="3AE84FA0" w14:textId="77777777" w:rsidR="00964746" w:rsidRPr="00654EFD" w:rsidRDefault="00964746" w:rsidP="00112245">
            <w:pPr>
              <w:rPr>
                <w:color w:val="FFFFFF" w:themeColor="background1"/>
                <w:sz w:val="18"/>
                <w:szCs w:val="18"/>
              </w:rPr>
            </w:pPr>
          </w:p>
          <w:p w14:paraId="7D439233" w14:textId="77777777" w:rsidR="00964746" w:rsidRPr="00654EFD" w:rsidRDefault="00964746" w:rsidP="00112245">
            <w:pPr>
              <w:rPr>
                <w:color w:val="FFFFFF" w:themeColor="background1"/>
                <w:sz w:val="18"/>
                <w:szCs w:val="18"/>
              </w:rPr>
            </w:pPr>
          </w:p>
          <w:p w14:paraId="244CB001" w14:textId="77777777" w:rsidR="00964746" w:rsidRPr="00654EFD" w:rsidRDefault="00964746" w:rsidP="00112245">
            <w:pPr>
              <w:rPr>
                <w:color w:val="FFFFFF" w:themeColor="background1"/>
                <w:sz w:val="18"/>
                <w:szCs w:val="18"/>
              </w:rPr>
            </w:pPr>
          </w:p>
          <w:p w14:paraId="7A20BDBD" w14:textId="77777777" w:rsidR="00C93B3E" w:rsidRPr="00762358" w:rsidRDefault="00C93B3E" w:rsidP="00C93B3E">
            <w:pPr>
              <w:rPr>
                <w:b/>
                <w:bCs/>
                <w:color w:val="FFFFFF" w:themeColor="background1"/>
                <w:sz w:val="18"/>
                <w:szCs w:val="18"/>
              </w:rPr>
            </w:pPr>
            <w:r>
              <w:rPr>
                <w:b/>
                <w:bCs/>
                <w:color w:val="FFFFFF" w:themeColor="background1"/>
                <w:sz w:val="18"/>
                <w:szCs w:val="18"/>
              </w:rPr>
              <w:t xml:space="preserve">For information about COVID-19 treatment, call: </w:t>
            </w:r>
          </w:p>
          <w:p w14:paraId="551BEEF9" w14:textId="77777777" w:rsidR="00C93B3E" w:rsidRPr="00762358" w:rsidRDefault="00C93B3E" w:rsidP="00C93B3E">
            <w:pPr>
              <w:pStyle w:val="ListParagraph"/>
              <w:numPr>
                <w:ilvl w:val="0"/>
                <w:numId w:val="29"/>
              </w:numPr>
              <w:rPr>
                <w:color w:val="FFFFFF" w:themeColor="background1"/>
                <w:sz w:val="18"/>
                <w:szCs w:val="18"/>
              </w:rPr>
            </w:pPr>
            <w:r w:rsidRPr="00762358">
              <w:rPr>
                <w:color w:val="FFFFFF" w:themeColor="background1"/>
                <w:sz w:val="18"/>
                <w:szCs w:val="18"/>
              </w:rPr>
              <w:t xml:space="preserve">1- </w:t>
            </w:r>
            <w:r>
              <w:rPr>
                <w:color w:val="FFFFFF" w:themeColor="background1"/>
                <w:sz w:val="18"/>
                <w:szCs w:val="18"/>
              </w:rPr>
              <w:t>800-232-0233</w:t>
            </w:r>
            <w:r w:rsidRPr="00762358">
              <w:rPr>
                <w:color w:val="FFFFFF" w:themeColor="background1"/>
                <w:sz w:val="18"/>
                <w:szCs w:val="18"/>
              </w:rPr>
              <w:t xml:space="preserve"> (English</w:t>
            </w:r>
            <w:r>
              <w:rPr>
                <w:color w:val="FFFFFF" w:themeColor="background1"/>
                <w:sz w:val="18"/>
                <w:szCs w:val="18"/>
              </w:rPr>
              <w:t xml:space="preserve"> &amp; Spanish)</w:t>
            </w:r>
          </w:p>
          <w:p w14:paraId="746110B2" w14:textId="3632AA01" w:rsidR="00964746" w:rsidRDefault="00964746" w:rsidP="00112245">
            <w:pPr>
              <w:rPr>
                <w:color w:val="FFFFFF" w:themeColor="background1"/>
                <w:sz w:val="18"/>
                <w:szCs w:val="18"/>
              </w:rPr>
            </w:pPr>
          </w:p>
          <w:p w14:paraId="50B0BC6F" w14:textId="77777777" w:rsidR="0004180C" w:rsidRPr="00654EFD" w:rsidRDefault="0004180C" w:rsidP="00112245">
            <w:pPr>
              <w:rPr>
                <w:color w:val="FFFFFF" w:themeColor="background1"/>
                <w:sz w:val="18"/>
                <w:szCs w:val="18"/>
              </w:rPr>
            </w:pPr>
          </w:p>
          <w:p w14:paraId="4ACA7FA3" w14:textId="77777777" w:rsidR="00964746" w:rsidRPr="00654EFD" w:rsidRDefault="00964746" w:rsidP="00112245">
            <w:pPr>
              <w:pStyle w:val="BodyText"/>
              <w:rPr>
                <w:color w:val="FFFFFF" w:themeColor="background1"/>
                <w:sz w:val="18"/>
                <w:szCs w:val="18"/>
              </w:rPr>
            </w:pPr>
            <w:r w:rsidRPr="00654EFD">
              <w:rPr>
                <w:color w:val="FFFFFF" w:themeColor="background1"/>
                <w:sz w:val="18"/>
                <w:szCs w:val="18"/>
              </w:rPr>
              <w:t>*Other examples of high-risk factors that may justify COVID-19 treatment may also include older age (&gt;65), obesity, pregnancy, etc.</w:t>
            </w:r>
          </w:p>
          <w:p w14:paraId="661B283E" w14:textId="77777777" w:rsidR="00964746" w:rsidRPr="00654EFD" w:rsidRDefault="00964746" w:rsidP="02EE6294">
            <w:pPr>
              <w:rPr>
                <w:color w:val="FFFFFF" w:themeColor="background1"/>
                <w:sz w:val="18"/>
                <w:szCs w:val="18"/>
              </w:rPr>
            </w:pPr>
          </w:p>
        </w:tc>
      </w:tr>
      <w:tr w:rsidR="00964746" w:rsidRPr="00654EFD" w14:paraId="44A21B76" w14:textId="77777777" w:rsidTr="113E9FE5">
        <w:tc>
          <w:tcPr>
            <w:tcW w:w="10170" w:type="dxa"/>
            <w:gridSpan w:val="2"/>
          </w:tcPr>
          <w:p w14:paraId="7F99A6D4" w14:textId="274B3656" w:rsidR="00964746" w:rsidRPr="00654EFD" w:rsidRDefault="00964746" w:rsidP="002E53FD">
            <w:pPr>
              <w:pStyle w:val="Heading1"/>
              <w:outlineLvl w:val="0"/>
              <w:rPr>
                <w:color w:val="FFFFFF" w:themeColor="background1"/>
                <w:sz w:val="18"/>
                <w:szCs w:val="18"/>
              </w:rPr>
            </w:pPr>
            <w:bookmarkStart w:id="18" w:name="_Section_7:_Wrapping"/>
            <w:bookmarkStart w:id="19" w:name="_Toc118114711"/>
            <w:bookmarkEnd w:id="18"/>
            <w:r w:rsidRPr="00654EFD">
              <w:t>Section 7: Wrapping Up</w:t>
            </w:r>
            <w:bookmarkEnd w:id="19"/>
          </w:p>
        </w:tc>
      </w:tr>
      <w:tr w:rsidR="00964746" w:rsidRPr="00654EFD" w14:paraId="36606530" w14:textId="77777777" w:rsidTr="113E9FE5">
        <w:trPr>
          <w:trHeight w:val="3172"/>
        </w:trPr>
        <w:tc>
          <w:tcPr>
            <w:tcW w:w="5940" w:type="dxa"/>
          </w:tcPr>
          <w:p w14:paraId="7E62F329" w14:textId="77777777" w:rsidR="00964746" w:rsidRPr="00654EFD" w:rsidRDefault="00964746" w:rsidP="008C5326">
            <w:pPr>
              <w:spacing w:before="120"/>
              <w:rPr>
                <w:rStyle w:val="normaltextrun"/>
              </w:rPr>
            </w:pPr>
            <w:bookmarkStart w:id="20" w:name="_Section_6:_Monoclonal"/>
            <w:bookmarkEnd w:id="20"/>
            <w:r w:rsidRPr="00654EFD">
              <w:rPr>
                <w:rStyle w:val="normaltextrun"/>
              </w:rPr>
              <w:t xml:space="preserve">“What other questions can I answer for you now?” </w:t>
            </w:r>
          </w:p>
          <w:p w14:paraId="3517764A" w14:textId="77777777" w:rsidR="00964746" w:rsidRPr="00654EFD" w:rsidRDefault="00964746" w:rsidP="008C5326">
            <w:pPr>
              <w:rPr>
                <w:rStyle w:val="normaltextrun"/>
              </w:rPr>
            </w:pPr>
          </w:p>
          <w:p w14:paraId="6021BB3D" w14:textId="77777777" w:rsidR="00964746" w:rsidRPr="00654EFD" w:rsidRDefault="00964746" w:rsidP="00750564">
            <w:pPr>
              <w:rPr>
                <w:rStyle w:val="normaltextrun"/>
                <w:b/>
                <w:bCs/>
              </w:rPr>
            </w:pPr>
            <w:r w:rsidRPr="00654EFD">
              <w:rPr>
                <w:rStyle w:val="normaltextrun"/>
                <w:b/>
                <w:bCs/>
              </w:rPr>
              <w:t xml:space="preserve">“If at any time your symptoms worsen, and you experience shortness of breath, your lips or fingertips are turning blue, you start feeling sleepy or sluggish, or if you have a fever of more than 102˚ Fahrenheit and it is not reducing, please call your medical provider or 911, and let them know you have COVID-19, so that they can provide immediate and appropriate care.” </w:t>
            </w:r>
          </w:p>
          <w:p w14:paraId="09190282" w14:textId="77777777" w:rsidR="00964746" w:rsidRDefault="00964746" w:rsidP="008C5326">
            <w:pPr>
              <w:rPr>
                <w:rStyle w:val="normaltextrun"/>
              </w:rPr>
            </w:pPr>
          </w:p>
          <w:p w14:paraId="08823452" w14:textId="3DEA06B2" w:rsidR="003948A4" w:rsidRPr="003948A4" w:rsidRDefault="003948A4" w:rsidP="002E53FD">
            <w:pPr>
              <w:pStyle w:val="BodyText"/>
              <w:rPr>
                <w:rStyle w:val="normaltextrun"/>
                <w:rFonts w:cstheme="minorHAnsi"/>
              </w:rPr>
            </w:pPr>
            <w:r w:rsidRPr="002E53FD">
              <w:rPr>
                <w:rFonts w:asciiTheme="minorHAnsi" w:hAnsiTheme="minorHAnsi" w:cstheme="minorHAnsi"/>
              </w:rPr>
              <w:t>“In order for me to provide you with the current vaccine guidelines and help keep you and your community safe, I’m curious – have you received the COVID-19 vaccine?”</w:t>
            </w:r>
          </w:p>
          <w:p w14:paraId="5832F8A5" w14:textId="77777777" w:rsidR="003948A4" w:rsidRPr="00654EFD" w:rsidRDefault="003948A4" w:rsidP="008C5326">
            <w:pPr>
              <w:rPr>
                <w:rStyle w:val="normaltextrun"/>
              </w:rPr>
            </w:pPr>
          </w:p>
          <w:p w14:paraId="1F81E58F" w14:textId="77777777" w:rsidR="00964746" w:rsidRPr="00654EFD" w:rsidRDefault="00964746" w:rsidP="008C5326">
            <w:pPr>
              <w:pStyle w:val="Subtitle"/>
            </w:pPr>
            <w:r w:rsidRPr="00654EFD">
              <w:rPr>
                <w:b/>
                <w:bCs/>
                <w:color w:val="FF0000"/>
              </w:rPr>
              <w:t xml:space="preserve">IF </w:t>
            </w:r>
            <w:r w:rsidRPr="00654EFD">
              <w:t>VACCINATED*:</w:t>
            </w:r>
          </w:p>
          <w:p w14:paraId="22694902" w14:textId="77777777" w:rsidR="00D27F31" w:rsidRPr="00AE24CC" w:rsidRDefault="00964746" w:rsidP="009816BE">
            <w:pPr>
              <w:pStyle w:val="Subtitle"/>
              <w:ind w:right="114"/>
              <w:rPr>
                <w:rFonts w:eastAsiaTheme="minorHAnsi"/>
                <w:color w:val="000000" w:themeColor="text1"/>
                <w:spacing w:val="0"/>
                <w:lang w:bidi="en-US"/>
              </w:rPr>
            </w:pPr>
            <w:r w:rsidRPr="00654EFD">
              <w:rPr>
                <w:rFonts w:cstheme="minorHAnsi"/>
                <w:color w:val="000000" w:themeColor="text1"/>
              </w:rPr>
              <w:t>“</w:t>
            </w:r>
            <w:r w:rsidRPr="00AE24CC">
              <w:rPr>
                <w:rFonts w:eastAsiaTheme="minorHAnsi"/>
                <w:color w:val="000000" w:themeColor="text1"/>
                <w:spacing w:val="0"/>
                <w:lang w:bidi="en-US"/>
              </w:rPr>
              <w:t xml:space="preserve">Since you’ve been vaccinated, </w:t>
            </w:r>
            <w:r w:rsidR="00900EC4" w:rsidRPr="00AE24CC">
              <w:rPr>
                <w:rFonts w:eastAsiaTheme="minorHAnsi"/>
                <w:color w:val="000000" w:themeColor="text1"/>
                <w:spacing w:val="0"/>
                <w:lang w:bidi="en-US"/>
              </w:rPr>
              <w:t>can you provide me with the dates you received each dose, and what type of vaccine?</w:t>
            </w:r>
          </w:p>
          <w:p w14:paraId="5550587E" w14:textId="7A5DDE3B" w:rsidR="00964746" w:rsidRPr="00AE24CC" w:rsidRDefault="00D27F31" w:rsidP="009816BE">
            <w:pPr>
              <w:pStyle w:val="Subtitle"/>
              <w:ind w:right="114"/>
              <w:rPr>
                <w:rFonts w:cstheme="minorHAnsi"/>
              </w:rPr>
            </w:pPr>
            <w:r w:rsidRPr="00AE24CC">
              <w:rPr>
                <w:rFonts w:eastAsiaTheme="minorHAnsi"/>
                <w:color w:val="000000" w:themeColor="text1"/>
                <w:spacing w:val="0"/>
                <w:lang w:bidi="en-US"/>
              </w:rPr>
              <w:t>“A</w:t>
            </w:r>
            <w:r w:rsidR="00964746" w:rsidRPr="00AE24CC">
              <w:rPr>
                <w:rFonts w:eastAsiaTheme="minorHAnsi"/>
                <w:color w:val="000000" w:themeColor="text1"/>
                <w:spacing w:val="0"/>
                <w:lang w:bidi="en-US"/>
              </w:rPr>
              <w:t>re there any questions I can answer or resources I can provide you to help the people around you who might not have been vaccinated yet?”</w:t>
            </w:r>
          </w:p>
          <w:p w14:paraId="58206027" w14:textId="20FFE826" w:rsidR="00964746" w:rsidRPr="00654EFD" w:rsidRDefault="207338C2" w:rsidP="009816BE">
            <w:pPr>
              <w:rPr>
                <w:color w:val="000000" w:themeColor="text1"/>
                <w:lang w:bidi="en-US"/>
              </w:rPr>
            </w:pPr>
            <w:r w:rsidRPr="00AE24CC">
              <w:rPr>
                <w:color w:val="000000" w:themeColor="text1"/>
                <w:lang w:bidi="en-US"/>
              </w:rPr>
              <w:t xml:space="preserve">“A couple final things. </w:t>
            </w:r>
            <w:r w:rsidR="42EEA264" w:rsidRPr="00AE24CC">
              <w:rPr>
                <w:color w:val="000000" w:themeColor="text1"/>
                <w:lang w:bidi="en-US"/>
              </w:rPr>
              <w:t xml:space="preserve">Have you received the updated booster shot? </w:t>
            </w:r>
            <w:r w:rsidRPr="00AE24CC">
              <w:rPr>
                <w:color w:val="000000" w:themeColor="text1"/>
                <w:lang w:bidi="en-US"/>
              </w:rPr>
              <w:t xml:space="preserve">You can find details on whether you are </w:t>
            </w:r>
            <w:r w:rsidR="42386FC4" w:rsidRPr="00AE24CC">
              <w:rPr>
                <w:color w:val="000000" w:themeColor="text1"/>
                <w:lang w:bidi="en-US"/>
              </w:rPr>
              <w:t xml:space="preserve">up to date on COVID-19 vaccines and </w:t>
            </w:r>
            <w:r w:rsidRPr="00AE24CC">
              <w:rPr>
                <w:color w:val="000000" w:themeColor="text1"/>
                <w:lang w:bidi="en-US"/>
              </w:rPr>
              <w:t>booster</w:t>
            </w:r>
            <w:r w:rsidR="42386FC4" w:rsidRPr="00AE24CC">
              <w:rPr>
                <w:color w:val="000000" w:themeColor="text1"/>
                <w:lang w:bidi="en-US"/>
              </w:rPr>
              <w:t>s</w:t>
            </w:r>
            <w:r w:rsidRPr="113E9FE5">
              <w:rPr>
                <w:color w:val="000000" w:themeColor="text1"/>
                <w:lang w:bidi="en-US"/>
              </w:rPr>
              <w:t xml:space="preserve"> at the CDC website </w:t>
            </w:r>
            <w:r w:rsidRPr="113E9FE5">
              <w:rPr>
                <w:i/>
                <w:iCs/>
                <w:color w:val="FF0000"/>
              </w:rPr>
              <w:t>(see right)</w:t>
            </w:r>
            <w:r w:rsidRPr="113E9FE5">
              <w:rPr>
                <w:color w:val="000000" w:themeColor="text1"/>
                <w:lang w:bidi="en-US"/>
              </w:rPr>
              <w:t>, or you can also reach out to a healthcare provider or the Vaccines Call Center (888-675-4567) for any questions or concerns you may have regarding booster shots.”</w:t>
            </w:r>
          </w:p>
          <w:p w14:paraId="6D159993" w14:textId="77777777" w:rsidR="00964746" w:rsidRPr="00654EFD" w:rsidRDefault="00964746" w:rsidP="00C801D7">
            <w:pPr>
              <w:rPr>
                <w:lang w:bidi="en-US"/>
              </w:rPr>
            </w:pPr>
          </w:p>
          <w:p w14:paraId="70B17B55" w14:textId="77777777" w:rsidR="00964746" w:rsidRPr="00654EFD" w:rsidRDefault="00964746" w:rsidP="008C5326">
            <w:pPr>
              <w:pStyle w:val="Subtitle"/>
              <w:rPr>
                <w:rStyle w:val="normaltextrun"/>
              </w:rPr>
            </w:pPr>
            <w:r w:rsidRPr="00654EFD">
              <w:rPr>
                <w:b/>
                <w:bCs/>
                <w:color w:val="FF0000"/>
              </w:rPr>
              <w:t>IF</w:t>
            </w:r>
            <w:r w:rsidRPr="00654EFD">
              <w:t xml:space="preserve"> </w:t>
            </w:r>
            <w:r w:rsidRPr="00654EFD">
              <w:rPr>
                <w:color w:val="FF0000"/>
              </w:rPr>
              <w:t xml:space="preserve">NOT </w:t>
            </w:r>
            <w:r w:rsidRPr="00654EFD">
              <w:t xml:space="preserve">VACCINATED**: </w:t>
            </w:r>
          </w:p>
          <w:p w14:paraId="63D57179" w14:textId="1D357B18" w:rsidR="00964746" w:rsidRPr="00654EFD" w:rsidRDefault="00964746" w:rsidP="00D85312">
            <w:pPr>
              <w:rPr>
                <w:i/>
                <w:color w:val="FF0000"/>
              </w:rPr>
            </w:pPr>
            <w:r w:rsidRPr="00654EFD">
              <w:t xml:space="preserve">“Before we get off the phone, we at the </w:t>
            </w:r>
            <w:r w:rsidRPr="00654EFD">
              <w:rPr>
                <w:rStyle w:val="normaltextrun"/>
              </w:rPr>
              <w:t xml:space="preserve">[insert </w:t>
            </w:r>
            <w:r w:rsidRPr="00654EFD">
              <w:rPr>
                <w:rStyle w:val="normaltextrun"/>
                <w:shd w:val="clear" w:color="auto" w:fill="D9D9D9" w:themeFill="background1" w:themeFillShade="D9"/>
              </w:rPr>
              <w:t>name of local health department</w:t>
            </w:r>
            <w:r w:rsidRPr="00654EFD">
              <w:rPr>
                <w:rStyle w:val="normaltextrun"/>
                <w:shd w:val="clear" w:color="auto" w:fill="FFFFFF" w:themeFill="background1"/>
              </w:rPr>
              <w:t xml:space="preserve">] </w:t>
            </w:r>
            <w:r w:rsidRPr="00654EFD">
              <w:t xml:space="preserve">do want to reach out and let everyone in our area know that the COVID-19 vaccine is free, safe, and available to anyone who would like to receive it. Now that you have COVID-19, the CDC (Centers for Disease Control) recommends you receive the vaccine once you have recovered from COVID-19 and your isolation period has ended because this will help reduce your risk of getting infected again by more than half. </w:t>
            </w:r>
            <w:r w:rsidRPr="00654EFD">
              <w:rPr>
                <w:b/>
                <w:bCs/>
                <w:color w:val="000000" w:themeColor="text1"/>
              </w:rPr>
              <w:t xml:space="preserve">I’m curious; what are your thoughts on the vaccine(s)?” </w:t>
            </w:r>
            <w:r w:rsidRPr="00654EFD">
              <w:rPr>
                <w:i/>
                <w:iCs/>
                <w:color w:val="FF0000"/>
              </w:rPr>
              <w:t xml:space="preserve">Pause for response. Refer to </w:t>
            </w:r>
            <w:hyperlink w:anchor="_Section_10:_Supplemental" w:history="1">
              <w:r w:rsidR="00D876B3" w:rsidRPr="002E53FD">
                <w:rPr>
                  <w:rStyle w:val="Hyperlink"/>
                  <w:b/>
                  <w:bCs/>
                  <w:i/>
                  <w:iCs/>
                </w:rPr>
                <w:t>Supplemental COVID-19 Vaccine Information</w:t>
              </w:r>
            </w:hyperlink>
          </w:p>
          <w:p w14:paraId="10809BFF" w14:textId="77777777" w:rsidR="00E52D82" w:rsidRDefault="00E52D82" w:rsidP="00D85312">
            <w:pPr>
              <w:pStyle w:val="Subtitle"/>
            </w:pPr>
          </w:p>
          <w:p w14:paraId="0E6F2A11" w14:textId="77777777" w:rsidR="00964746" w:rsidRPr="00654EFD" w:rsidRDefault="00964746" w:rsidP="00D85312">
            <w:pPr>
              <w:pStyle w:val="Subtitle"/>
            </w:pPr>
            <w:r w:rsidRPr="00654EFD">
              <w:t xml:space="preserve">CLOSING THE CALL: </w:t>
            </w:r>
          </w:p>
          <w:p w14:paraId="59AD925C" w14:textId="18056BAA" w:rsidR="00964746" w:rsidRPr="00654EFD" w:rsidRDefault="00964746" w:rsidP="008C5326">
            <w:pPr>
              <w:rPr>
                <w:rStyle w:val="normaltextrun"/>
              </w:rPr>
            </w:pPr>
            <w:r w:rsidRPr="00654EFD">
              <w:rPr>
                <w:rStyle w:val="normaltextrun"/>
              </w:rPr>
              <w:t xml:space="preserve">“If you think of any questions after this call has ended, you can contact [insert name of local health department] at [insert the local health department’s phone number] or the </w:t>
            </w:r>
            <w:r w:rsidR="00F20591" w:rsidRPr="00654EFD">
              <w:rPr>
                <w:rStyle w:val="normaltextrun"/>
              </w:rPr>
              <w:t xml:space="preserve">NC COVID Community Team Call Center at (844-628-7223) between 8am to 6pm. </w:t>
            </w:r>
            <w:r w:rsidRPr="00654EFD">
              <w:rPr>
                <w:rStyle w:val="normaltextrun"/>
              </w:rPr>
              <w:t>My extension is [insert your extension], and once again my name is [insert your name].”</w:t>
            </w:r>
          </w:p>
          <w:p w14:paraId="72D4B87F" w14:textId="77777777" w:rsidR="00964746" w:rsidRPr="00654EFD" w:rsidRDefault="00964746" w:rsidP="008C5326">
            <w:pPr>
              <w:rPr>
                <w:rStyle w:val="normaltextrun"/>
              </w:rPr>
            </w:pPr>
          </w:p>
          <w:p w14:paraId="65B6E19C" w14:textId="77777777" w:rsidR="00964746" w:rsidRPr="00654EFD" w:rsidRDefault="00964746" w:rsidP="008C5326">
            <w:pPr>
              <w:rPr>
                <w:rStyle w:val="normaltextrun"/>
              </w:rPr>
            </w:pPr>
            <w:r w:rsidRPr="00654EFD">
              <w:rPr>
                <w:rStyle w:val="normaltextrun"/>
              </w:rPr>
              <w:t xml:space="preserve">“Thank you for your time today and for answering my questions. We are here to help so please do not hesitate to reach out with any questions during this challenging time.” </w:t>
            </w:r>
          </w:p>
          <w:p w14:paraId="33FA1914" w14:textId="77777777" w:rsidR="00964746" w:rsidRPr="00654EFD" w:rsidRDefault="00964746" w:rsidP="008C5326">
            <w:pPr>
              <w:pStyle w:val="BodyText"/>
              <w:rPr>
                <w:rStyle w:val="normaltextrun"/>
                <w:i/>
                <w:iCs/>
              </w:rPr>
            </w:pPr>
          </w:p>
          <w:p w14:paraId="25E8F65A" w14:textId="71059646" w:rsidR="00964746" w:rsidRPr="00654EFD" w:rsidRDefault="00964746" w:rsidP="00112245">
            <w:pPr>
              <w:tabs>
                <w:tab w:val="left" w:pos="4120"/>
              </w:tabs>
            </w:pPr>
          </w:p>
        </w:tc>
        <w:tc>
          <w:tcPr>
            <w:tcW w:w="4230" w:type="dxa"/>
            <w:shd w:val="clear" w:color="auto" w:fill="2F5496" w:themeFill="accent1" w:themeFillShade="BF"/>
          </w:tcPr>
          <w:p w14:paraId="65C9E8BF" w14:textId="77777777" w:rsidR="00964746" w:rsidRPr="00654EFD" w:rsidRDefault="00964746" w:rsidP="00750564">
            <w:pPr>
              <w:rPr>
                <w:color w:val="FFFFFF" w:themeColor="background1"/>
                <w:sz w:val="18"/>
                <w:szCs w:val="18"/>
              </w:rPr>
            </w:pPr>
          </w:p>
          <w:p w14:paraId="0DF2C400" w14:textId="77777777" w:rsidR="00964746" w:rsidRPr="00654EFD" w:rsidRDefault="00964746" w:rsidP="008C5326">
            <w:pPr>
              <w:rPr>
                <w:color w:val="FFFFFF" w:themeColor="background1"/>
                <w:sz w:val="18"/>
                <w:szCs w:val="18"/>
              </w:rPr>
            </w:pPr>
            <w:r w:rsidRPr="00654EFD">
              <w:rPr>
                <w:color w:val="FFFFFF" w:themeColor="background1"/>
                <w:sz w:val="18"/>
                <w:szCs w:val="18"/>
              </w:rPr>
              <w:t>Allow the case patient to respond; answer accordingly.</w:t>
            </w:r>
          </w:p>
          <w:p w14:paraId="3555FAF5" w14:textId="77777777" w:rsidR="00964746" w:rsidRPr="00654EFD" w:rsidRDefault="00964746" w:rsidP="008C5326">
            <w:pPr>
              <w:rPr>
                <w:color w:val="FFFFFF" w:themeColor="background1"/>
                <w:sz w:val="18"/>
                <w:szCs w:val="18"/>
              </w:rPr>
            </w:pPr>
          </w:p>
          <w:p w14:paraId="3E89635E" w14:textId="77777777" w:rsidR="00964746" w:rsidRPr="00654EFD" w:rsidRDefault="00964746" w:rsidP="008C5326">
            <w:pPr>
              <w:rPr>
                <w:color w:val="FFFFFF" w:themeColor="background1"/>
                <w:sz w:val="18"/>
                <w:szCs w:val="18"/>
              </w:rPr>
            </w:pPr>
            <w:r w:rsidRPr="00654EFD">
              <w:rPr>
                <w:color w:val="FFFFFF" w:themeColor="background1"/>
                <w:sz w:val="18"/>
                <w:szCs w:val="18"/>
              </w:rPr>
              <w:t>Have the case patient repeat the symptoms you have listed and need to monitor.</w:t>
            </w:r>
          </w:p>
          <w:p w14:paraId="37B5E93C" w14:textId="77777777" w:rsidR="00964746" w:rsidRPr="00654EFD" w:rsidRDefault="00964746" w:rsidP="008C5326">
            <w:pPr>
              <w:rPr>
                <w:color w:val="FFFFFF" w:themeColor="background1"/>
                <w:sz w:val="18"/>
                <w:szCs w:val="18"/>
              </w:rPr>
            </w:pPr>
          </w:p>
          <w:p w14:paraId="58C185B3" w14:textId="77777777" w:rsidR="00964746" w:rsidRPr="00654EFD" w:rsidRDefault="00964746" w:rsidP="008C5326">
            <w:pPr>
              <w:rPr>
                <w:color w:val="FFFFFF" w:themeColor="background1"/>
                <w:sz w:val="18"/>
                <w:szCs w:val="18"/>
              </w:rPr>
            </w:pPr>
          </w:p>
          <w:p w14:paraId="13331B3E" w14:textId="77777777" w:rsidR="00964746" w:rsidRPr="00654EFD" w:rsidRDefault="00964746" w:rsidP="008C5326">
            <w:pPr>
              <w:rPr>
                <w:color w:val="FFFFFF" w:themeColor="background1"/>
                <w:sz w:val="18"/>
                <w:szCs w:val="18"/>
              </w:rPr>
            </w:pPr>
          </w:p>
          <w:p w14:paraId="2AA8CCA0" w14:textId="77777777" w:rsidR="00964746" w:rsidRPr="00654EFD" w:rsidRDefault="00964746" w:rsidP="008C5326">
            <w:pPr>
              <w:rPr>
                <w:color w:val="FFFFFF" w:themeColor="background1"/>
                <w:sz w:val="18"/>
                <w:szCs w:val="18"/>
              </w:rPr>
            </w:pPr>
          </w:p>
          <w:p w14:paraId="28BEEB52" w14:textId="77777777" w:rsidR="00964746" w:rsidRPr="00654EFD" w:rsidRDefault="00964746" w:rsidP="008C5326">
            <w:pPr>
              <w:rPr>
                <w:color w:val="FFFFFF" w:themeColor="background1"/>
                <w:sz w:val="18"/>
                <w:szCs w:val="18"/>
              </w:rPr>
            </w:pPr>
          </w:p>
          <w:p w14:paraId="3F56706C" w14:textId="77777777" w:rsidR="00964746" w:rsidRPr="00654EFD" w:rsidRDefault="00964746" w:rsidP="008C5326">
            <w:pPr>
              <w:rPr>
                <w:color w:val="FFFFFF" w:themeColor="background1"/>
                <w:sz w:val="18"/>
                <w:szCs w:val="18"/>
              </w:rPr>
            </w:pPr>
          </w:p>
          <w:p w14:paraId="7223AB95" w14:textId="77777777" w:rsidR="00964746" w:rsidRPr="00654EFD" w:rsidRDefault="00964746" w:rsidP="008C5326">
            <w:pPr>
              <w:rPr>
                <w:color w:val="FFFFFF" w:themeColor="background1"/>
                <w:sz w:val="18"/>
                <w:szCs w:val="18"/>
              </w:rPr>
            </w:pPr>
          </w:p>
          <w:p w14:paraId="5B7EF9F8" w14:textId="3E9CF38C" w:rsidR="00562689" w:rsidRDefault="00964746" w:rsidP="003C0D99">
            <w:pPr>
              <w:rPr>
                <w:rFonts w:cstheme="minorHAnsi"/>
                <w:color w:val="FFFFFF" w:themeColor="background1"/>
                <w:sz w:val="18"/>
                <w:szCs w:val="18"/>
              </w:rPr>
            </w:pPr>
            <w:r w:rsidRPr="00654EFD">
              <w:rPr>
                <w:color w:val="FFFFFF" w:themeColor="background1"/>
                <w:sz w:val="18"/>
                <w:szCs w:val="18"/>
              </w:rPr>
              <w:t xml:space="preserve">*If case patient confirms they are fully vaccinated and still tested positive for COVID-19, complete the interview, provide isolation guidance and information about boosters, and report the breakthrough case in accordance with the local health department's guidelines, and they will determine if the case needs to be reported to NC DHHS </w:t>
            </w:r>
            <w:r w:rsidR="00C120AB">
              <w:rPr>
                <w:color w:val="FFFFFF" w:themeColor="background1"/>
                <w:sz w:val="18"/>
                <w:szCs w:val="18"/>
              </w:rPr>
              <w:t xml:space="preserve">(Department of Health and Human Services) </w:t>
            </w:r>
            <w:r w:rsidRPr="00654EFD">
              <w:rPr>
                <w:color w:val="FFFFFF" w:themeColor="background1"/>
                <w:sz w:val="18"/>
                <w:szCs w:val="18"/>
              </w:rPr>
              <w:t>based on the</w:t>
            </w:r>
            <w:r w:rsidR="00C120AB">
              <w:rPr>
                <w:color w:val="FFFFFF" w:themeColor="background1"/>
                <w:sz w:val="18"/>
                <w:szCs w:val="18"/>
              </w:rPr>
              <w:t>ir</w:t>
            </w:r>
            <w:r w:rsidRPr="00654EFD">
              <w:rPr>
                <w:color w:val="FFFFFF" w:themeColor="background1"/>
                <w:sz w:val="18"/>
                <w:szCs w:val="18"/>
              </w:rPr>
              <w:t xml:space="preserve"> latest guidance</w:t>
            </w:r>
            <w:r w:rsidR="00C120AB">
              <w:rPr>
                <w:color w:val="FFFFFF" w:themeColor="background1"/>
                <w:sz w:val="18"/>
                <w:szCs w:val="18"/>
              </w:rPr>
              <w:t>.</w:t>
            </w:r>
          </w:p>
          <w:p w14:paraId="167D0C38" w14:textId="77777777" w:rsidR="00964746" w:rsidRPr="00654EFD" w:rsidRDefault="00964746" w:rsidP="02EE6294">
            <w:pPr>
              <w:rPr>
                <w:color w:val="FFFFFF" w:themeColor="background1"/>
                <w:sz w:val="18"/>
                <w:szCs w:val="18"/>
              </w:rPr>
            </w:pPr>
          </w:p>
          <w:p w14:paraId="564A7192" w14:textId="77777777" w:rsidR="00964746" w:rsidRPr="00654EFD" w:rsidRDefault="00964746" w:rsidP="02EE6294">
            <w:pPr>
              <w:rPr>
                <w:color w:val="FFFFFF" w:themeColor="background1"/>
                <w:sz w:val="18"/>
                <w:szCs w:val="18"/>
              </w:rPr>
            </w:pPr>
            <w:r w:rsidRPr="00C120AB">
              <w:rPr>
                <w:color w:val="FFFFFF" w:themeColor="background1"/>
                <w:sz w:val="18"/>
                <w:szCs w:val="18"/>
                <w:u w:val="single"/>
              </w:rPr>
              <w:t>Reasons a fully vaccinated person might test positive</w:t>
            </w:r>
            <w:r w:rsidRPr="00654EFD">
              <w:rPr>
                <w:color w:val="FFFFFF" w:themeColor="background1"/>
                <w:sz w:val="18"/>
                <w:szCs w:val="18"/>
              </w:rPr>
              <w:t xml:space="preserve">: </w:t>
            </w:r>
          </w:p>
          <w:p w14:paraId="00F3D4D8" w14:textId="3B11BB3F" w:rsidR="00964746" w:rsidRPr="00654EFD" w:rsidRDefault="00964746" w:rsidP="5BBAC053">
            <w:r w:rsidRPr="00654EFD">
              <w:rPr>
                <w:rFonts w:ascii="Calibri" w:eastAsia="Calibri" w:hAnsi="Calibri" w:cs="Calibri"/>
                <w:color w:val="FFFFFF" w:themeColor="background1"/>
                <w:sz w:val="18"/>
                <w:szCs w:val="18"/>
              </w:rPr>
              <w:t xml:space="preserve">• </w:t>
            </w:r>
            <w:r w:rsidRPr="00654EFD">
              <w:rPr>
                <w:color w:val="FFFFFF" w:themeColor="background1"/>
                <w:sz w:val="18"/>
                <w:szCs w:val="18"/>
              </w:rPr>
              <w:t xml:space="preserve">Breakthrough infections are much more likely with the </w:t>
            </w:r>
            <w:r w:rsidR="00C120AB">
              <w:rPr>
                <w:color w:val="FFFFFF" w:themeColor="background1"/>
                <w:sz w:val="18"/>
                <w:szCs w:val="18"/>
              </w:rPr>
              <w:t xml:space="preserve">current </w:t>
            </w:r>
            <w:r w:rsidRPr="00654EFD">
              <w:rPr>
                <w:color w:val="FFFFFF" w:themeColor="background1"/>
                <w:sz w:val="18"/>
                <w:szCs w:val="18"/>
              </w:rPr>
              <w:t>Omicron strain of COVID-19</w:t>
            </w:r>
          </w:p>
          <w:p w14:paraId="25391E0A" w14:textId="77777777" w:rsidR="00964746" w:rsidRPr="00654EFD" w:rsidRDefault="00964746" w:rsidP="02EE6294">
            <w:pPr>
              <w:rPr>
                <w:color w:val="FFFFFF" w:themeColor="background1"/>
                <w:sz w:val="18"/>
                <w:szCs w:val="18"/>
              </w:rPr>
            </w:pPr>
            <w:r w:rsidRPr="00654EFD">
              <w:rPr>
                <w:color w:val="FFFFFF" w:themeColor="background1"/>
                <w:sz w:val="18"/>
                <w:szCs w:val="18"/>
              </w:rPr>
              <w:t xml:space="preserve">• Person could have already been incubating virus at time of vaccination. </w:t>
            </w:r>
          </w:p>
          <w:p w14:paraId="1B42289F" w14:textId="77777777" w:rsidR="00964746" w:rsidRPr="00654EFD" w:rsidRDefault="00964746" w:rsidP="02EE6294">
            <w:pPr>
              <w:rPr>
                <w:color w:val="FFFFFF" w:themeColor="background1"/>
                <w:sz w:val="18"/>
                <w:szCs w:val="18"/>
              </w:rPr>
            </w:pPr>
            <w:r w:rsidRPr="00654EFD">
              <w:rPr>
                <w:color w:val="FFFFFF" w:themeColor="background1"/>
                <w:sz w:val="18"/>
                <w:szCs w:val="18"/>
              </w:rPr>
              <w:t>• Vaccines are highly effective, but a small percentage of individuals do not develop the expected antibody response to vaccines.</w:t>
            </w:r>
          </w:p>
          <w:p w14:paraId="541D2993" w14:textId="77777777" w:rsidR="00964746" w:rsidRPr="00654EFD" w:rsidRDefault="00964746" w:rsidP="02EE6294">
            <w:pPr>
              <w:rPr>
                <w:color w:val="FFFFFF" w:themeColor="background1"/>
                <w:sz w:val="18"/>
                <w:szCs w:val="18"/>
              </w:rPr>
            </w:pPr>
            <w:r w:rsidRPr="00654EFD">
              <w:rPr>
                <w:color w:val="FFFFFF" w:themeColor="background1"/>
                <w:sz w:val="18"/>
                <w:szCs w:val="18"/>
              </w:rPr>
              <w:t>• Vaccines may act by decreasing severity of illness while not preventing all infections.</w:t>
            </w:r>
          </w:p>
          <w:p w14:paraId="7DD0CB5F" w14:textId="77777777" w:rsidR="00964746" w:rsidRPr="00654EFD" w:rsidRDefault="00964746" w:rsidP="02EE6294">
            <w:pPr>
              <w:rPr>
                <w:color w:val="FFFFFF" w:themeColor="background1"/>
                <w:sz w:val="18"/>
                <w:szCs w:val="18"/>
              </w:rPr>
            </w:pPr>
          </w:p>
          <w:p w14:paraId="1C954924" w14:textId="77777777" w:rsidR="000A7B50" w:rsidRPr="00654EFD" w:rsidRDefault="000A7B50" w:rsidP="000A7B50">
            <w:pPr>
              <w:rPr>
                <w:rFonts w:cstheme="minorHAnsi"/>
                <w:color w:val="FFFFFF" w:themeColor="background1"/>
                <w:sz w:val="18"/>
                <w:szCs w:val="18"/>
              </w:rPr>
            </w:pPr>
            <w:r w:rsidRPr="00AE24CC">
              <w:rPr>
                <w:rFonts w:cstheme="minorHAnsi"/>
                <w:b/>
                <w:color w:val="FFFFFF" w:themeColor="background1"/>
                <w:sz w:val="18"/>
                <w:szCs w:val="18"/>
              </w:rPr>
              <w:t xml:space="preserve">If case patient </w:t>
            </w:r>
            <w:r w:rsidRPr="00AE24CC">
              <w:rPr>
                <w:rFonts w:cstheme="minorHAnsi"/>
                <w:b/>
                <w:bCs/>
                <w:color w:val="FFFFFF" w:themeColor="background1"/>
                <w:sz w:val="18"/>
                <w:szCs w:val="18"/>
              </w:rPr>
              <w:t xml:space="preserve">has </w:t>
            </w:r>
            <w:r w:rsidRPr="00AE24CC">
              <w:rPr>
                <w:rFonts w:cstheme="minorHAnsi"/>
                <w:b/>
                <w:color w:val="FFFFFF" w:themeColor="background1"/>
                <w:sz w:val="18"/>
                <w:szCs w:val="18"/>
              </w:rPr>
              <w:t xml:space="preserve">been vaccinated, </w:t>
            </w:r>
            <w:r w:rsidRPr="00AE24CC">
              <w:rPr>
                <w:rFonts w:cstheme="minorHAnsi"/>
                <w:color w:val="FFFFFF" w:themeColor="background1"/>
                <w:sz w:val="18"/>
                <w:szCs w:val="18"/>
              </w:rPr>
              <w:t>enter the information in the vaccination section of NC COVID.</w:t>
            </w:r>
            <w:r w:rsidRPr="00654EFD">
              <w:rPr>
                <w:rFonts w:cstheme="minorHAnsi"/>
                <w:color w:val="FFFFFF" w:themeColor="background1"/>
                <w:sz w:val="18"/>
                <w:szCs w:val="18"/>
              </w:rPr>
              <w:t xml:space="preserve"> </w:t>
            </w:r>
          </w:p>
          <w:p w14:paraId="5228BCE3" w14:textId="77777777" w:rsidR="000A7B50" w:rsidRDefault="000A7B50" w:rsidP="02EE6294">
            <w:pPr>
              <w:rPr>
                <w:b/>
                <w:bCs/>
                <w:color w:val="FFFFFF" w:themeColor="background1"/>
                <w:sz w:val="18"/>
                <w:szCs w:val="18"/>
                <w:lang w:bidi="en-US"/>
              </w:rPr>
            </w:pPr>
          </w:p>
          <w:p w14:paraId="4E16F14C" w14:textId="77777777" w:rsidR="00964746" w:rsidRDefault="00964746" w:rsidP="02EE6294">
            <w:pPr>
              <w:rPr>
                <w:rStyle w:val="Hyperlink"/>
                <w:color w:val="FFFFFF" w:themeColor="background1"/>
                <w:sz w:val="18"/>
                <w:szCs w:val="18"/>
                <w:lang w:bidi="en-US"/>
              </w:rPr>
            </w:pPr>
            <w:r w:rsidRPr="00654EFD">
              <w:rPr>
                <w:b/>
                <w:bCs/>
                <w:color w:val="FFFFFF" w:themeColor="background1"/>
                <w:sz w:val="18"/>
                <w:szCs w:val="18"/>
                <w:lang w:bidi="en-US"/>
              </w:rPr>
              <w:t xml:space="preserve">CDC website on booster shot information: </w:t>
            </w:r>
            <w:hyperlink r:id="rId21" w:history="1">
              <w:r w:rsidRPr="00654EFD">
                <w:rPr>
                  <w:rStyle w:val="Hyperlink"/>
                  <w:color w:val="FFFFFF" w:themeColor="background1"/>
                  <w:sz w:val="18"/>
                  <w:szCs w:val="18"/>
                  <w:lang w:bidi="en-US"/>
                </w:rPr>
                <w:t>https://www.cdc.gov/coronavirus/2019-ncov/vaccines/booster-shot.html</w:t>
              </w:r>
            </w:hyperlink>
          </w:p>
          <w:p w14:paraId="60BB3ADF" w14:textId="77777777" w:rsidR="00C11D0A" w:rsidRDefault="00C11D0A" w:rsidP="02EE6294">
            <w:pPr>
              <w:rPr>
                <w:rStyle w:val="Hyperlink"/>
                <w:color w:val="FFFFFF" w:themeColor="background1"/>
                <w:sz w:val="18"/>
                <w:szCs w:val="18"/>
                <w:lang w:bidi="en-US"/>
              </w:rPr>
            </w:pPr>
          </w:p>
          <w:p w14:paraId="6133DF20" w14:textId="77777777" w:rsidR="00964746" w:rsidRPr="00654EFD" w:rsidRDefault="00964746" w:rsidP="00773D9F">
            <w:pPr>
              <w:rPr>
                <w:rFonts w:cstheme="minorHAnsi"/>
                <w:color w:val="FFFFFF" w:themeColor="background1"/>
                <w:sz w:val="18"/>
                <w:szCs w:val="18"/>
              </w:rPr>
            </w:pPr>
          </w:p>
          <w:p w14:paraId="1E03CBC2" w14:textId="4ECEE378" w:rsidR="00964746" w:rsidRPr="00654EFD" w:rsidRDefault="00964746" w:rsidP="00773D9F">
            <w:pPr>
              <w:rPr>
                <w:rFonts w:cstheme="minorHAnsi"/>
                <w:color w:val="FFFFFF" w:themeColor="background1"/>
                <w:sz w:val="18"/>
                <w:szCs w:val="18"/>
              </w:rPr>
            </w:pPr>
            <w:r w:rsidRPr="00654EFD">
              <w:rPr>
                <w:rFonts w:cstheme="minorHAnsi"/>
                <w:color w:val="FFFFFF" w:themeColor="background1"/>
                <w:sz w:val="18"/>
                <w:szCs w:val="18"/>
              </w:rPr>
              <w:t xml:space="preserve">CDC guidelines now allow for “mix and match” dosing of booster shots, meaning that individuals may choose which vaccine they receive as a booster shot, regardless of what was previously received. If the contact asks you about this, please tell them to speak with their provider. More information can be found here: </w:t>
            </w:r>
            <w:r w:rsidR="001210CE" w:rsidRPr="00B14DC8">
              <w:rPr>
                <w:color w:val="FFFFFF" w:themeColor="background1"/>
                <w:sz w:val="18"/>
                <w:szCs w:val="18"/>
                <w:u w:val="single"/>
              </w:rPr>
              <w:t>https://www.cdc.gov/coronavirus/2019-ncov/vaccines/stay-up-to-date.html</w:t>
            </w:r>
            <w:r w:rsidR="00295170" w:rsidRPr="00B14DC8">
              <w:rPr>
                <w:rFonts w:cstheme="minorHAnsi"/>
                <w:color w:val="FFFFFF" w:themeColor="background1"/>
                <w:sz w:val="18"/>
                <w:szCs w:val="18"/>
              </w:rPr>
              <w:t xml:space="preserve"> </w:t>
            </w:r>
          </w:p>
          <w:p w14:paraId="01697FD0" w14:textId="77777777" w:rsidR="00964746" w:rsidRPr="00654EFD" w:rsidRDefault="00964746" w:rsidP="008C5326">
            <w:pPr>
              <w:rPr>
                <w:color w:val="FFFFFF" w:themeColor="background1"/>
                <w:sz w:val="18"/>
                <w:szCs w:val="18"/>
              </w:rPr>
            </w:pPr>
          </w:p>
          <w:p w14:paraId="47590D6D" w14:textId="563465F0" w:rsidR="00964746" w:rsidRPr="00654EFD" w:rsidRDefault="00964746" w:rsidP="003C0D99">
            <w:pPr>
              <w:rPr>
                <w:b/>
                <w:bCs/>
                <w:color w:val="FFFFFF" w:themeColor="background1"/>
                <w:sz w:val="18"/>
                <w:szCs w:val="18"/>
                <w:u w:val="single"/>
              </w:rPr>
            </w:pPr>
            <w:r w:rsidRPr="00654EFD">
              <w:rPr>
                <w:color w:val="FFFFFF" w:themeColor="background1"/>
                <w:sz w:val="18"/>
                <w:szCs w:val="18"/>
              </w:rPr>
              <w:t xml:space="preserve">**If they have not been vaccinated, </w:t>
            </w:r>
            <w:proofErr w:type="gramStart"/>
            <w:r w:rsidRPr="00654EFD">
              <w:rPr>
                <w:color w:val="FFFFFF" w:themeColor="background1"/>
                <w:sz w:val="18"/>
                <w:szCs w:val="18"/>
              </w:rPr>
              <w:t>listen</w:t>
            </w:r>
            <w:proofErr w:type="gramEnd"/>
            <w:r w:rsidRPr="00654EFD">
              <w:rPr>
                <w:color w:val="FFFFFF" w:themeColor="background1"/>
                <w:sz w:val="18"/>
                <w:szCs w:val="18"/>
              </w:rPr>
              <w:t xml:space="preserve"> and reflect on their response. </w:t>
            </w:r>
            <w:r w:rsidRPr="00B14DC8">
              <w:rPr>
                <w:b/>
                <w:bCs/>
                <w:color w:val="FFFFFF" w:themeColor="background1"/>
                <w:sz w:val="18"/>
                <w:szCs w:val="18"/>
              </w:rPr>
              <w:t>I</w:t>
            </w:r>
            <w:r w:rsidRPr="00091AD6">
              <w:rPr>
                <w:b/>
                <w:bCs/>
                <w:color w:val="FFFFFF" w:themeColor="background1"/>
                <w:sz w:val="18"/>
                <w:szCs w:val="18"/>
              </w:rPr>
              <w:t xml:space="preserve">f they are willing to discuss more with you, continue to </w:t>
            </w:r>
            <w:r w:rsidRPr="00EE286F">
              <w:rPr>
                <w:b/>
                <w:bCs/>
                <w:color w:val="FFFFFF" w:themeColor="background1"/>
                <w:sz w:val="18"/>
                <w:szCs w:val="18"/>
              </w:rPr>
              <w:t>the</w:t>
            </w:r>
            <w:r w:rsidRPr="00AE24CC">
              <w:rPr>
                <w:b/>
                <w:bCs/>
                <w:color w:val="FFFFFF" w:themeColor="background1"/>
                <w:sz w:val="16"/>
                <w:szCs w:val="16"/>
              </w:rPr>
              <w:t xml:space="preserve"> </w:t>
            </w:r>
            <w:hyperlink w:anchor="_Supplemental_COVID-19_Vaccine" w:history="1">
              <w:r w:rsidR="00C27B44" w:rsidRPr="002E53FD">
                <w:rPr>
                  <w:rStyle w:val="Hyperlink"/>
                  <w:b/>
                  <w:sz w:val="20"/>
                  <w:szCs w:val="20"/>
                </w:rPr>
                <w:t>Supplemental COVID-19 Vaccine Information</w:t>
              </w:r>
            </w:hyperlink>
            <w:r w:rsidR="00C27B44" w:rsidRPr="00AE24CC">
              <w:rPr>
                <w:b/>
                <w:bCs/>
                <w:color w:val="FFFFFF" w:themeColor="background1"/>
                <w:sz w:val="16"/>
                <w:szCs w:val="16"/>
              </w:rPr>
              <w:t xml:space="preserve"> </w:t>
            </w:r>
            <w:r w:rsidRPr="00EE286F">
              <w:rPr>
                <w:b/>
                <w:bCs/>
                <w:color w:val="FFFFFF" w:themeColor="background1"/>
                <w:sz w:val="18"/>
                <w:szCs w:val="18"/>
              </w:rPr>
              <w:t>when</w:t>
            </w:r>
            <w:r w:rsidRPr="00091AD6">
              <w:rPr>
                <w:b/>
                <w:bCs/>
                <w:color w:val="FFFFFF" w:themeColor="background1"/>
                <w:sz w:val="18"/>
                <w:szCs w:val="18"/>
              </w:rPr>
              <w:t xml:space="preserve"> </w:t>
            </w:r>
            <w:r w:rsidRPr="00654EFD">
              <w:rPr>
                <w:b/>
                <w:bCs/>
                <w:color w:val="FFFFFF" w:themeColor="background1"/>
                <w:sz w:val="18"/>
                <w:szCs w:val="18"/>
              </w:rPr>
              <w:t>you finish your conversation.</w:t>
            </w:r>
          </w:p>
          <w:p w14:paraId="3E64F7A6" w14:textId="77777777" w:rsidR="00964746" w:rsidRPr="00654EFD" w:rsidRDefault="00964746" w:rsidP="008C5326">
            <w:pPr>
              <w:rPr>
                <w:color w:val="FFFFFF" w:themeColor="background1"/>
                <w:sz w:val="18"/>
                <w:szCs w:val="18"/>
              </w:rPr>
            </w:pPr>
          </w:p>
          <w:p w14:paraId="427D7392" w14:textId="77777777" w:rsidR="00964746" w:rsidRPr="00654EFD" w:rsidRDefault="00964746" w:rsidP="008C5326">
            <w:pPr>
              <w:rPr>
                <w:color w:val="FFFFFF" w:themeColor="background1"/>
                <w:sz w:val="18"/>
                <w:szCs w:val="18"/>
              </w:rPr>
            </w:pPr>
          </w:p>
          <w:p w14:paraId="0EFDB6F4" w14:textId="13FD2466" w:rsidR="00964746" w:rsidRPr="00654EFD" w:rsidRDefault="00964746" w:rsidP="00A3449F">
            <w:pPr>
              <w:spacing w:line="259" w:lineRule="auto"/>
              <w:rPr>
                <w:color w:val="FFFFFF" w:themeColor="background1"/>
                <w:sz w:val="18"/>
                <w:szCs w:val="18"/>
              </w:rPr>
            </w:pPr>
            <w:r w:rsidRPr="00654EFD">
              <w:rPr>
                <w:b/>
                <w:bCs/>
                <w:color w:val="FFFFFF" w:themeColor="background1"/>
                <w:sz w:val="18"/>
                <w:szCs w:val="18"/>
              </w:rPr>
              <w:t>IF you are monitoring this case patient within CCTO, v</w:t>
            </w:r>
            <w:r w:rsidRPr="00654EFD">
              <w:rPr>
                <w:color w:val="FFFFFF" w:themeColor="background1"/>
                <w:sz w:val="18"/>
                <w:szCs w:val="18"/>
              </w:rPr>
              <w:t xml:space="preserve">accine referrals should be documented (per </w:t>
            </w:r>
            <w:hyperlink r:id="rId22" w:history="1">
              <w:r w:rsidRPr="00654EFD">
                <w:rPr>
                  <w:rStyle w:val="Hyperlink"/>
                  <w:b/>
                  <w:bCs/>
                  <w:color w:val="FFFFFF" w:themeColor="background1"/>
                  <w:sz w:val="18"/>
                  <w:szCs w:val="18"/>
                </w:rPr>
                <w:t>the Referrals job aid)</w:t>
              </w:r>
            </w:hyperlink>
            <w:r w:rsidRPr="00654EFD">
              <w:rPr>
                <w:color w:val="FFFFFF" w:themeColor="background1"/>
                <w:sz w:val="18"/>
                <w:szCs w:val="18"/>
              </w:rPr>
              <w:t xml:space="preserve"> for every case and contact who is monitored in CCTO, even if they are fully vaccinated or decline the referral. Vaccinated individuals may also be interested in offering resources to others in their family or community and therefore may be interested in the referral or in receiving further vaccine communications.</w:t>
            </w:r>
          </w:p>
        </w:tc>
      </w:tr>
      <w:tr w:rsidR="00B76247" w:rsidRPr="00654EFD" w14:paraId="2CDF326C" w14:textId="77777777" w:rsidTr="113E9FE5">
        <w:tblPrEx>
          <w:tblCellMar>
            <w:top w:w="29" w:type="dxa"/>
            <w:bottom w:w="29" w:type="dxa"/>
          </w:tblCellMar>
        </w:tblPrEx>
        <w:tc>
          <w:tcPr>
            <w:tcW w:w="10170" w:type="dxa"/>
            <w:gridSpan w:val="2"/>
          </w:tcPr>
          <w:p w14:paraId="046EE1F5" w14:textId="407FB798" w:rsidR="00B76247" w:rsidRPr="002E53FD" w:rsidRDefault="006C6120" w:rsidP="002E53FD">
            <w:pPr>
              <w:pStyle w:val="Heading1"/>
              <w:outlineLvl w:val="0"/>
            </w:pPr>
            <w:bookmarkStart w:id="21" w:name="_Supplemental_Questions_about_1"/>
            <w:bookmarkStart w:id="22" w:name="_Toc82528293"/>
            <w:bookmarkStart w:id="23" w:name="_Toc118114712"/>
            <w:bookmarkEnd w:id="21"/>
            <w:r w:rsidRPr="002E53FD">
              <w:rPr>
                <w:rStyle w:val="normaltextrun"/>
              </w:rPr>
              <w:t>S</w:t>
            </w:r>
            <w:r w:rsidRPr="006C6120">
              <w:rPr>
                <w:rStyle w:val="normaltextrun"/>
              </w:rPr>
              <w:t xml:space="preserve">ection 8: </w:t>
            </w:r>
            <w:r w:rsidR="00B76247" w:rsidRPr="002E53FD">
              <w:rPr>
                <w:rStyle w:val="normaltextrun"/>
              </w:rPr>
              <w:t>Supplemental Questions about Locations and Activities Addendum</w:t>
            </w:r>
            <w:bookmarkEnd w:id="22"/>
            <w:bookmarkEnd w:id="23"/>
          </w:p>
        </w:tc>
      </w:tr>
      <w:tr w:rsidR="00B76247" w:rsidRPr="00654EFD" w14:paraId="657BA4C4" w14:textId="77777777" w:rsidTr="113E9FE5">
        <w:tblPrEx>
          <w:tblCellMar>
            <w:top w:w="29" w:type="dxa"/>
            <w:bottom w:w="29" w:type="dxa"/>
          </w:tblCellMar>
        </w:tblPrEx>
        <w:tc>
          <w:tcPr>
            <w:tcW w:w="5940" w:type="dxa"/>
          </w:tcPr>
          <w:p w14:paraId="099E187A" w14:textId="77777777" w:rsidR="00B76247" w:rsidRPr="00654EFD" w:rsidRDefault="00B76247" w:rsidP="00112245">
            <w:pPr>
              <w:spacing w:beforeLines="120" w:before="288" w:line="276" w:lineRule="auto"/>
              <w:ind w:right="216"/>
              <w:rPr>
                <w:rFonts w:ascii="Calibri" w:eastAsiaTheme="minorEastAsia" w:hAnsi="Calibri" w:cs="Calibri"/>
                <w:color w:val="2F5496" w:themeColor="accent1" w:themeShade="BF"/>
                <w:spacing w:val="15"/>
              </w:rPr>
            </w:pPr>
            <w:r w:rsidRPr="00654EFD">
              <w:rPr>
                <w:rFonts w:ascii="Calibri" w:eastAsiaTheme="minorEastAsia" w:hAnsi="Calibri" w:cs="Calibri"/>
                <w:color w:val="2F5496" w:themeColor="accent1" w:themeShade="BF"/>
                <w:spacing w:val="15"/>
              </w:rPr>
              <w:t>CONGREGATE LIVING FACILITIES</w:t>
            </w:r>
          </w:p>
          <w:p w14:paraId="111DBF7D" w14:textId="77777777" w:rsidR="00B76247" w:rsidRPr="00654EFD" w:rsidRDefault="00B76247" w:rsidP="00112245">
            <w:pPr>
              <w:pStyle w:val="ListParagraph"/>
              <w:numPr>
                <w:ilvl w:val="0"/>
                <w:numId w:val="13"/>
              </w:numPr>
              <w:ind w:left="372" w:right="111"/>
            </w:pPr>
            <w:r w:rsidRPr="00654EFD">
              <w:t>“Can you tell me more about the roles in your organization?”</w:t>
            </w:r>
          </w:p>
          <w:p w14:paraId="3D47D69B" w14:textId="77777777" w:rsidR="00B76247" w:rsidRPr="00654EFD" w:rsidRDefault="00B76247" w:rsidP="00112245">
            <w:pPr>
              <w:pStyle w:val="ListParagraph"/>
              <w:numPr>
                <w:ilvl w:val="0"/>
                <w:numId w:val="13"/>
              </w:numPr>
              <w:ind w:left="372" w:right="111"/>
            </w:pPr>
            <w:r w:rsidRPr="00654EFD">
              <w:t>“What is the shift structure in your facility?”</w:t>
            </w:r>
          </w:p>
          <w:p w14:paraId="0800DAFE" w14:textId="77777777" w:rsidR="00B76247" w:rsidRPr="00654EFD" w:rsidRDefault="00B76247" w:rsidP="00112245">
            <w:pPr>
              <w:pStyle w:val="ListParagraph"/>
              <w:numPr>
                <w:ilvl w:val="0"/>
                <w:numId w:val="13"/>
              </w:numPr>
              <w:ind w:left="372" w:right="111"/>
            </w:pPr>
            <w:r w:rsidRPr="00654EFD">
              <w:t>“Can you tell me more about the number of staff members on shift at any given time?”</w:t>
            </w:r>
          </w:p>
          <w:p w14:paraId="23DDFE38" w14:textId="77777777" w:rsidR="00B76247" w:rsidRPr="00654EFD" w:rsidRDefault="00B76247" w:rsidP="00112245">
            <w:pPr>
              <w:pStyle w:val="ListParagraph"/>
              <w:numPr>
                <w:ilvl w:val="0"/>
                <w:numId w:val="13"/>
              </w:numPr>
              <w:ind w:left="372" w:right="111"/>
            </w:pPr>
            <w:r w:rsidRPr="00654EFD">
              <w:t>“How many residents does your facility accommodate?”</w:t>
            </w:r>
          </w:p>
          <w:p w14:paraId="166E69D0" w14:textId="77777777" w:rsidR="00B76247" w:rsidRPr="00654EFD" w:rsidRDefault="00B76247" w:rsidP="00112245">
            <w:pPr>
              <w:pStyle w:val="ListParagraph"/>
              <w:numPr>
                <w:ilvl w:val="0"/>
                <w:numId w:val="13"/>
              </w:numPr>
              <w:ind w:left="372" w:right="111"/>
            </w:pPr>
            <w:r w:rsidRPr="00654EFD">
              <w:t>“When do you think the outbreak started?”</w:t>
            </w:r>
          </w:p>
          <w:p w14:paraId="24DDFE45" w14:textId="77777777" w:rsidR="00B76247" w:rsidRPr="00654EFD" w:rsidRDefault="00B76247" w:rsidP="00112245">
            <w:pPr>
              <w:pStyle w:val="ListParagraph"/>
              <w:numPr>
                <w:ilvl w:val="0"/>
                <w:numId w:val="13"/>
              </w:numPr>
              <w:ind w:left="372" w:right="111"/>
            </w:pPr>
            <w:r w:rsidRPr="00654EFD">
              <w:t xml:space="preserve">“How did the disease start to spread?” </w:t>
            </w:r>
          </w:p>
          <w:p w14:paraId="73706F43" w14:textId="77777777" w:rsidR="00B76247" w:rsidRPr="00654EFD" w:rsidRDefault="00B76247" w:rsidP="00112245">
            <w:pPr>
              <w:pStyle w:val="ListParagraph"/>
              <w:numPr>
                <w:ilvl w:val="0"/>
                <w:numId w:val="13"/>
              </w:numPr>
              <w:ind w:left="372" w:right="111"/>
            </w:pPr>
            <w:r w:rsidRPr="00654EFD">
              <w:t>“Can you tell me more about the reported exposures?</w:t>
            </w:r>
            <w:r w:rsidRPr="00654EFD">
              <w:br/>
              <w:t>What kind of testing protocols does the facility have in place?”</w:t>
            </w:r>
          </w:p>
          <w:p w14:paraId="3B694125" w14:textId="77777777" w:rsidR="00B76247" w:rsidRPr="00654EFD" w:rsidRDefault="00B76247" w:rsidP="00112245">
            <w:pPr>
              <w:pStyle w:val="ListParagraph"/>
              <w:numPr>
                <w:ilvl w:val="0"/>
                <w:numId w:val="13"/>
              </w:numPr>
              <w:ind w:left="372" w:right="111"/>
            </w:pPr>
            <w:r w:rsidRPr="00654EFD">
              <w:t>“What type of social distancing protocols do you have in place?”</w:t>
            </w:r>
          </w:p>
          <w:p w14:paraId="4FF5002F" w14:textId="77777777" w:rsidR="00B76247" w:rsidRPr="00654EFD" w:rsidRDefault="00B76247" w:rsidP="00112245">
            <w:pPr>
              <w:pStyle w:val="ListParagraph"/>
              <w:numPr>
                <w:ilvl w:val="0"/>
                <w:numId w:val="13"/>
              </w:numPr>
              <w:ind w:left="372" w:right="111"/>
            </w:pPr>
            <w:r w:rsidRPr="00654EFD">
              <w:t>“Can you share more about how is your facility is divided/arranged? Sleeping? Meals? Showers?"</w:t>
            </w:r>
          </w:p>
          <w:p w14:paraId="0514D974" w14:textId="77777777" w:rsidR="00B76247" w:rsidRPr="00654EFD" w:rsidRDefault="00B76247" w:rsidP="00112245">
            <w:pPr>
              <w:pStyle w:val="ListParagraph"/>
              <w:numPr>
                <w:ilvl w:val="0"/>
                <w:numId w:val="13"/>
              </w:numPr>
              <w:ind w:left="372" w:right="111"/>
              <w:rPr>
                <w:color w:val="0E101A"/>
              </w:rPr>
            </w:pPr>
            <w:r w:rsidRPr="00654EFD">
              <w:t>“Are there any other possible exposures to or by visitors, or staff?”</w:t>
            </w:r>
          </w:p>
          <w:p w14:paraId="0BE6EA78" w14:textId="77777777" w:rsidR="00B76247" w:rsidRPr="00654EFD" w:rsidRDefault="00B76247" w:rsidP="00112245">
            <w:pPr>
              <w:pStyle w:val="ListParagraph"/>
              <w:numPr>
                <w:ilvl w:val="0"/>
                <w:numId w:val="13"/>
              </w:numPr>
              <w:ind w:left="372" w:right="111"/>
            </w:pPr>
            <w:r w:rsidRPr="00654EFD">
              <w:t xml:space="preserve">“How many staff and other residents are at this facility?” </w:t>
            </w:r>
          </w:p>
          <w:p w14:paraId="34BDC154" w14:textId="77777777" w:rsidR="00B76247" w:rsidRPr="00654EFD" w:rsidRDefault="00B76247" w:rsidP="00112245">
            <w:pPr>
              <w:pStyle w:val="ListParagraph"/>
              <w:numPr>
                <w:ilvl w:val="0"/>
                <w:numId w:val="13"/>
              </w:numPr>
              <w:ind w:left="372" w:right="111"/>
              <w:rPr>
                <w:color w:val="C45911" w:themeColor="accent2" w:themeShade="BF"/>
              </w:rPr>
            </w:pPr>
            <w:r w:rsidRPr="00654EFD">
              <w:t>“How does the facility handle isolation and quarantine?”</w:t>
            </w:r>
          </w:p>
          <w:p w14:paraId="6EAE9525" w14:textId="77777777" w:rsidR="00B76247" w:rsidRPr="00654EFD" w:rsidRDefault="00B76247" w:rsidP="00112245">
            <w:pPr>
              <w:pStyle w:val="ListParagraph"/>
              <w:numPr>
                <w:ilvl w:val="0"/>
                <w:numId w:val="13"/>
              </w:numPr>
              <w:ind w:left="372" w:right="111"/>
            </w:pPr>
            <w:r w:rsidRPr="00654EFD">
              <w:t>“What measures have you implemented to prevent further spread of COVID-19?”</w:t>
            </w:r>
          </w:p>
          <w:p w14:paraId="3A9CA048" w14:textId="77777777" w:rsidR="00B76247" w:rsidRPr="00654EFD" w:rsidRDefault="00B76247" w:rsidP="00112245">
            <w:pPr>
              <w:pStyle w:val="ListParagraph"/>
              <w:numPr>
                <w:ilvl w:val="0"/>
                <w:numId w:val="13"/>
              </w:numPr>
              <w:ind w:left="372" w:right="111"/>
            </w:pPr>
            <w:r w:rsidRPr="00654EFD">
              <w:t>"Was the local health department informed of the exposures?"</w:t>
            </w:r>
          </w:p>
        </w:tc>
        <w:tc>
          <w:tcPr>
            <w:tcW w:w="4230" w:type="dxa"/>
            <w:shd w:val="clear" w:color="auto" w:fill="2F5496" w:themeFill="accent1" w:themeFillShade="BF"/>
          </w:tcPr>
          <w:p w14:paraId="25BDBD1B" w14:textId="77777777" w:rsidR="00B76247" w:rsidRPr="00654EFD" w:rsidRDefault="00B76247" w:rsidP="00112245">
            <w:pPr>
              <w:rPr>
                <w:rFonts w:ascii="Calibri" w:hAnsi="Calibri" w:cs="Calibri"/>
                <w:color w:val="FFFFFF" w:themeColor="background1"/>
                <w:sz w:val="18"/>
                <w:szCs w:val="18"/>
              </w:rPr>
            </w:pPr>
          </w:p>
          <w:p w14:paraId="7B0C6B34" w14:textId="77777777" w:rsidR="00B76247" w:rsidRPr="00654EFD" w:rsidRDefault="00B76247" w:rsidP="00112245">
            <w:pPr>
              <w:rPr>
                <w:rFonts w:ascii="Calibri" w:hAnsi="Calibri" w:cs="Calibri"/>
                <w:color w:val="FFFFFF" w:themeColor="background1"/>
                <w:sz w:val="18"/>
                <w:szCs w:val="18"/>
              </w:rPr>
            </w:pPr>
          </w:p>
          <w:p w14:paraId="2679A526" w14:textId="77777777" w:rsidR="00B76247" w:rsidRPr="00654EFD" w:rsidRDefault="00B76247" w:rsidP="00112245">
            <w:pPr>
              <w:rPr>
                <w:rFonts w:ascii="Calibri" w:hAnsi="Calibri" w:cs="Calibri"/>
                <w:color w:val="FFFFFF" w:themeColor="background1"/>
                <w:sz w:val="18"/>
                <w:szCs w:val="18"/>
              </w:rPr>
            </w:pPr>
            <w:r w:rsidRPr="00654EFD">
              <w:rPr>
                <w:rFonts w:ascii="Calibri" w:hAnsi="Calibri" w:cs="Calibri"/>
                <w:color w:val="FFFFFF" w:themeColor="background1"/>
                <w:sz w:val="18"/>
                <w:szCs w:val="18"/>
              </w:rPr>
              <w:t>This includes types of congregate living facilities not identified elsewhere including migrant farms, homeless shelters, group homes, treatment centers – substance abuse, mental health, etc.</w:t>
            </w:r>
          </w:p>
          <w:p w14:paraId="23C17501" w14:textId="77777777" w:rsidR="00B76247" w:rsidRPr="00654EFD" w:rsidRDefault="00B76247" w:rsidP="00112245">
            <w:pPr>
              <w:rPr>
                <w:rFonts w:ascii="Calibri" w:hAnsi="Calibri" w:cs="Calibri"/>
                <w:color w:val="FFFFFF" w:themeColor="background1"/>
                <w:sz w:val="18"/>
                <w:szCs w:val="18"/>
              </w:rPr>
            </w:pPr>
          </w:p>
          <w:p w14:paraId="66EC2ECB" w14:textId="77777777" w:rsidR="00AE24CC" w:rsidRDefault="00AE24CC" w:rsidP="00112245">
            <w:pPr>
              <w:pStyle w:val="BodyText"/>
              <w:rPr>
                <w:color w:val="FFFFFF" w:themeColor="background1"/>
                <w:sz w:val="18"/>
                <w:szCs w:val="18"/>
              </w:rPr>
            </w:pPr>
          </w:p>
          <w:p w14:paraId="5F47AD57" w14:textId="77777777" w:rsidR="00AE24CC" w:rsidRDefault="00AE24CC" w:rsidP="00112245">
            <w:pPr>
              <w:pStyle w:val="BodyText"/>
              <w:rPr>
                <w:color w:val="FFFFFF" w:themeColor="background1"/>
                <w:sz w:val="18"/>
                <w:szCs w:val="18"/>
              </w:rPr>
            </w:pPr>
          </w:p>
          <w:p w14:paraId="41B5EF44" w14:textId="77777777" w:rsidR="00AE24CC" w:rsidRDefault="00AE24CC" w:rsidP="00112245">
            <w:pPr>
              <w:pStyle w:val="BodyText"/>
              <w:rPr>
                <w:color w:val="FFFFFF" w:themeColor="background1"/>
                <w:sz w:val="18"/>
                <w:szCs w:val="18"/>
              </w:rPr>
            </w:pPr>
          </w:p>
          <w:p w14:paraId="59EC9E24" w14:textId="52D7F3EF" w:rsidR="00B76247" w:rsidRPr="00654EFD" w:rsidRDefault="00B76247" w:rsidP="00112245">
            <w:pPr>
              <w:pStyle w:val="BodyText"/>
              <w:rPr>
                <w:color w:val="FFFFFF" w:themeColor="background1"/>
                <w:sz w:val="18"/>
                <w:szCs w:val="18"/>
              </w:rPr>
            </w:pPr>
            <w:r w:rsidRPr="00654EFD">
              <w:rPr>
                <w:color w:val="FFFFFF" w:themeColor="background1"/>
                <w:sz w:val="18"/>
                <w:szCs w:val="18"/>
              </w:rPr>
              <w:t>Staff or residents may have specific knowledge as to how they believe it started. Prior exposure to COVID positive</w:t>
            </w:r>
            <w:r w:rsidR="003B42B9">
              <w:rPr>
                <w:color w:val="FFFFFF" w:themeColor="background1"/>
                <w:sz w:val="18"/>
                <w:szCs w:val="18"/>
              </w:rPr>
              <w:t xml:space="preserve"> </w:t>
            </w:r>
            <w:r w:rsidRPr="00654EFD">
              <w:rPr>
                <w:color w:val="FFFFFF" w:themeColor="background1"/>
                <w:sz w:val="18"/>
                <w:szCs w:val="18"/>
              </w:rPr>
              <w:t>person within the previous 14 days?</w:t>
            </w:r>
          </w:p>
        </w:tc>
      </w:tr>
      <w:tr w:rsidR="00B76247" w:rsidRPr="00654EFD" w14:paraId="1272B49B" w14:textId="77777777" w:rsidTr="113E9FE5">
        <w:tblPrEx>
          <w:tblCellMar>
            <w:top w:w="29" w:type="dxa"/>
            <w:bottom w:w="29" w:type="dxa"/>
          </w:tblCellMar>
        </w:tblPrEx>
        <w:tc>
          <w:tcPr>
            <w:tcW w:w="10170" w:type="dxa"/>
            <w:gridSpan w:val="2"/>
          </w:tcPr>
          <w:p w14:paraId="536CDD4D" w14:textId="77777777" w:rsidR="00B76247" w:rsidRPr="00654EFD" w:rsidRDefault="00B76247" w:rsidP="00112245">
            <w:pPr>
              <w:pStyle w:val="BodyText"/>
              <w:rPr>
                <w:color w:val="FFFFFF" w:themeColor="background1"/>
                <w:sz w:val="18"/>
                <w:szCs w:val="18"/>
              </w:rPr>
            </w:pPr>
            <w:r w:rsidRPr="00654EFD">
              <w:rPr>
                <w:rFonts w:eastAsiaTheme="minorEastAsia"/>
                <w:color w:val="2F5496" w:themeColor="accent1" w:themeShade="BF"/>
                <w:spacing w:val="15"/>
              </w:rPr>
              <w:t>CORRECTIONAL FACILITIES</w:t>
            </w:r>
          </w:p>
        </w:tc>
      </w:tr>
      <w:tr w:rsidR="00B76247" w:rsidRPr="00654EFD" w14:paraId="68069DC0" w14:textId="77777777" w:rsidTr="113E9FE5">
        <w:tblPrEx>
          <w:tblCellMar>
            <w:top w:w="29" w:type="dxa"/>
            <w:bottom w:w="29" w:type="dxa"/>
          </w:tblCellMar>
        </w:tblPrEx>
        <w:tc>
          <w:tcPr>
            <w:tcW w:w="5940" w:type="dxa"/>
          </w:tcPr>
          <w:p w14:paraId="55876BC9" w14:textId="77777777" w:rsidR="00B76247" w:rsidRPr="00654EFD" w:rsidRDefault="00B76247" w:rsidP="00112245">
            <w:pPr>
              <w:pStyle w:val="ListParagraph"/>
              <w:numPr>
                <w:ilvl w:val="0"/>
                <w:numId w:val="13"/>
              </w:numPr>
              <w:ind w:left="372" w:right="111"/>
            </w:pPr>
            <w:r w:rsidRPr="00654EFD">
              <w:t>“Based on these onset dates, when do you think the outbreak started?”</w:t>
            </w:r>
          </w:p>
          <w:p w14:paraId="473ED0D1" w14:textId="77777777" w:rsidR="00B76247" w:rsidRPr="00654EFD" w:rsidRDefault="00B76247" w:rsidP="00112245">
            <w:pPr>
              <w:pStyle w:val="ListParagraph"/>
              <w:numPr>
                <w:ilvl w:val="0"/>
                <w:numId w:val="13"/>
              </w:numPr>
              <w:ind w:left="372" w:right="111"/>
            </w:pPr>
            <w:r w:rsidRPr="00654EFD">
              <w:t xml:space="preserve">“How do you think the disease started to spread?” </w:t>
            </w:r>
          </w:p>
          <w:p w14:paraId="4FDDB0C0" w14:textId="77777777" w:rsidR="00B76247" w:rsidRPr="00654EFD" w:rsidRDefault="00B76247" w:rsidP="00112245">
            <w:pPr>
              <w:pStyle w:val="ListParagraph"/>
              <w:numPr>
                <w:ilvl w:val="0"/>
                <w:numId w:val="13"/>
              </w:numPr>
              <w:ind w:left="372" w:right="111"/>
            </w:pPr>
            <w:r w:rsidRPr="00654EFD">
              <w:t>“What measures have you implemented to prevent further spread of COVID-19?”</w:t>
            </w:r>
          </w:p>
          <w:p w14:paraId="06D292E4" w14:textId="77777777" w:rsidR="00B76247" w:rsidRPr="00654EFD" w:rsidRDefault="00B76247" w:rsidP="00112245">
            <w:pPr>
              <w:pStyle w:val="ListParagraph"/>
              <w:numPr>
                <w:ilvl w:val="0"/>
                <w:numId w:val="13"/>
              </w:numPr>
              <w:ind w:left="372" w:right="111"/>
            </w:pPr>
            <w:r w:rsidRPr="00654EFD">
              <w:t>“Can you tell me more about the reported exposures?</w:t>
            </w:r>
            <w:r w:rsidRPr="00654EFD">
              <w:br/>
              <w:t>What kind of testing protocols does the facility have in place?”</w:t>
            </w:r>
          </w:p>
          <w:p w14:paraId="5759DFD6" w14:textId="77777777" w:rsidR="00B76247" w:rsidRPr="00654EFD" w:rsidRDefault="00B76247" w:rsidP="00112245">
            <w:pPr>
              <w:pStyle w:val="ListParagraph"/>
              <w:numPr>
                <w:ilvl w:val="0"/>
                <w:numId w:val="13"/>
              </w:numPr>
              <w:ind w:left="372" w:right="111"/>
              <w:rPr>
                <w:color w:val="0E101A"/>
              </w:rPr>
            </w:pPr>
            <w:r w:rsidRPr="00654EFD">
              <w:t>“Are there any other possible exposures to or by visitors, staff, or inmates?”</w:t>
            </w:r>
          </w:p>
          <w:p w14:paraId="2DECF89F" w14:textId="77777777" w:rsidR="00B76247" w:rsidRPr="00654EFD" w:rsidRDefault="00B76247" w:rsidP="00112245">
            <w:pPr>
              <w:pStyle w:val="ListParagraph"/>
              <w:numPr>
                <w:ilvl w:val="0"/>
                <w:numId w:val="13"/>
              </w:numPr>
              <w:ind w:left="372" w:right="111"/>
            </w:pPr>
            <w:r w:rsidRPr="00654EFD">
              <w:t>“What are the visiting hours structured?”</w:t>
            </w:r>
          </w:p>
          <w:p w14:paraId="770ACA78" w14:textId="77777777" w:rsidR="00B76247" w:rsidRPr="00654EFD" w:rsidRDefault="00B76247" w:rsidP="00112245">
            <w:pPr>
              <w:pStyle w:val="ListParagraph"/>
              <w:numPr>
                <w:ilvl w:val="0"/>
                <w:numId w:val="13"/>
              </w:numPr>
              <w:ind w:left="372" w:right="111"/>
            </w:pPr>
            <w:r w:rsidRPr="00654EFD">
              <w:t>“What type of social distancing protocols do you have for visits?”</w:t>
            </w:r>
          </w:p>
          <w:p w14:paraId="74064E35" w14:textId="77777777" w:rsidR="00B76247" w:rsidRPr="00654EFD" w:rsidRDefault="00B76247" w:rsidP="00112245">
            <w:pPr>
              <w:pStyle w:val="ListParagraph"/>
              <w:numPr>
                <w:ilvl w:val="0"/>
                <w:numId w:val="13"/>
              </w:numPr>
              <w:ind w:left="372" w:right="111"/>
            </w:pPr>
            <w:r w:rsidRPr="00654EFD">
              <w:t>“Can you share more about how your facility is divided?”</w:t>
            </w:r>
          </w:p>
          <w:p w14:paraId="30F347C2" w14:textId="77777777" w:rsidR="00B76247" w:rsidRPr="00654EFD" w:rsidRDefault="00B76247" w:rsidP="00112245">
            <w:pPr>
              <w:pStyle w:val="ListParagraph"/>
              <w:numPr>
                <w:ilvl w:val="0"/>
                <w:numId w:val="13"/>
              </w:numPr>
              <w:ind w:left="372" w:right="111"/>
            </w:pPr>
            <w:r w:rsidRPr="00654EFD">
              <w:t>“How many total inmates, faculty and other staff are at the jail?”</w:t>
            </w:r>
          </w:p>
          <w:p w14:paraId="0014A4BD" w14:textId="77777777" w:rsidR="00B76247" w:rsidRPr="00654EFD" w:rsidRDefault="00B76247" w:rsidP="00112245">
            <w:pPr>
              <w:pStyle w:val="ListParagraph"/>
              <w:numPr>
                <w:ilvl w:val="0"/>
                <w:numId w:val="13"/>
              </w:numPr>
              <w:ind w:left="372" w:right="111"/>
            </w:pPr>
            <w:r w:rsidRPr="00654EFD">
              <w:t>“How does the facility handle isolation and quarantine?”</w:t>
            </w:r>
          </w:p>
          <w:p w14:paraId="3300902C" w14:textId="77777777" w:rsidR="00B76247" w:rsidRPr="00654EFD" w:rsidRDefault="00B76247" w:rsidP="00112245">
            <w:pPr>
              <w:pStyle w:val="ListParagraph"/>
              <w:numPr>
                <w:ilvl w:val="0"/>
                <w:numId w:val="13"/>
              </w:numPr>
              <w:ind w:left="372" w:right="111"/>
              <w:rPr>
                <w:color w:val="C45911" w:themeColor="accent2" w:themeShade="BF"/>
              </w:rPr>
            </w:pPr>
            <w:r w:rsidRPr="00654EFD">
              <w:t>"Was the local health department informed of the exposures?"</w:t>
            </w:r>
          </w:p>
        </w:tc>
        <w:tc>
          <w:tcPr>
            <w:tcW w:w="4230" w:type="dxa"/>
            <w:shd w:val="clear" w:color="auto" w:fill="2F5496" w:themeFill="accent1" w:themeFillShade="BF"/>
          </w:tcPr>
          <w:p w14:paraId="37A7B397" w14:textId="77777777" w:rsidR="00B76247" w:rsidRPr="00654EFD" w:rsidRDefault="00B76247" w:rsidP="00112245">
            <w:pPr>
              <w:rPr>
                <w:rFonts w:ascii="Calibri" w:hAnsi="Calibri" w:cs="Calibri"/>
                <w:color w:val="FFFFFF" w:themeColor="background1"/>
                <w:sz w:val="18"/>
                <w:szCs w:val="18"/>
              </w:rPr>
            </w:pPr>
          </w:p>
          <w:p w14:paraId="37A17389" w14:textId="77777777" w:rsidR="00B76247" w:rsidRPr="00654EFD" w:rsidRDefault="00B76247" w:rsidP="00112245">
            <w:pPr>
              <w:rPr>
                <w:rFonts w:ascii="Calibri" w:hAnsi="Calibri" w:cs="Calibri"/>
                <w:color w:val="FFFFFF" w:themeColor="background1"/>
                <w:sz w:val="18"/>
                <w:szCs w:val="18"/>
              </w:rPr>
            </w:pPr>
          </w:p>
          <w:p w14:paraId="47DA13C7" w14:textId="77777777" w:rsidR="00B76247" w:rsidRPr="00654EFD" w:rsidRDefault="00B76247" w:rsidP="00112245">
            <w:pPr>
              <w:rPr>
                <w:rFonts w:ascii="Calibri" w:hAnsi="Calibri" w:cs="Calibri"/>
                <w:color w:val="FFFFFF" w:themeColor="background1"/>
                <w:sz w:val="18"/>
                <w:szCs w:val="18"/>
              </w:rPr>
            </w:pPr>
            <w:r w:rsidRPr="00654EFD">
              <w:rPr>
                <w:rFonts w:ascii="Calibri" w:hAnsi="Calibri" w:cs="Calibri"/>
                <w:color w:val="FFFFFF" w:themeColor="background1"/>
                <w:sz w:val="18"/>
                <w:szCs w:val="18"/>
              </w:rPr>
              <w:t xml:space="preserve">Staff or residents may have specific knowledge as to how they believe it started.  </w:t>
            </w:r>
          </w:p>
          <w:p w14:paraId="14359E4D" w14:textId="77777777" w:rsidR="00B76247" w:rsidRPr="00654EFD" w:rsidRDefault="00B76247" w:rsidP="00112245">
            <w:pPr>
              <w:pStyle w:val="BodyText"/>
              <w:rPr>
                <w:color w:val="FFFFFF" w:themeColor="background1"/>
                <w:sz w:val="18"/>
                <w:szCs w:val="18"/>
              </w:rPr>
            </w:pPr>
          </w:p>
        </w:tc>
      </w:tr>
      <w:tr w:rsidR="00B76247" w:rsidRPr="00654EFD" w14:paraId="71E5EC78" w14:textId="77777777" w:rsidTr="113E9FE5">
        <w:tblPrEx>
          <w:tblCellMar>
            <w:top w:w="29" w:type="dxa"/>
            <w:bottom w:w="29" w:type="dxa"/>
          </w:tblCellMar>
        </w:tblPrEx>
        <w:tc>
          <w:tcPr>
            <w:tcW w:w="5940" w:type="dxa"/>
          </w:tcPr>
          <w:p w14:paraId="60DECE47" w14:textId="77777777" w:rsidR="00B76247" w:rsidRPr="00654EFD" w:rsidRDefault="00B76247" w:rsidP="00112245">
            <w:pPr>
              <w:ind w:right="111"/>
            </w:pPr>
            <w:r w:rsidRPr="00654EFD">
              <w:rPr>
                <w:rFonts w:ascii="Calibri" w:eastAsiaTheme="minorEastAsia" w:hAnsi="Calibri" w:cs="Calibri"/>
                <w:color w:val="2F5496" w:themeColor="accent1" w:themeShade="BF"/>
                <w:spacing w:val="15"/>
              </w:rPr>
              <w:t>DAY CARE/K-12</w:t>
            </w:r>
          </w:p>
          <w:p w14:paraId="5E9C597A" w14:textId="77777777" w:rsidR="00B76247" w:rsidRPr="00654EFD" w:rsidRDefault="00B76247" w:rsidP="00112245">
            <w:pPr>
              <w:ind w:right="111"/>
            </w:pPr>
          </w:p>
          <w:p w14:paraId="2F217570" w14:textId="77777777" w:rsidR="00B76247" w:rsidRPr="00654EFD" w:rsidRDefault="00B76247" w:rsidP="00112245">
            <w:pPr>
              <w:pStyle w:val="ListParagraph"/>
              <w:numPr>
                <w:ilvl w:val="0"/>
                <w:numId w:val="13"/>
              </w:numPr>
              <w:ind w:left="372" w:right="111"/>
            </w:pPr>
            <w:r w:rsidRPr="00654EFD">
              <w:t>"How many classrooms does the institution have?"</w:t>
            </w:r>
          </w:p>
          <w:p w14:paraId="31A3148B" w14:textId="77777777" w:rsidR="00B76247" w:rsidRPr="00654EFD" w:rsidRDefault="00B76247" w:rsidP="00112245">
            <w:pPr>
              <w:pStyle w:val="ListParagraph"/>
              <w:numPr>
                <w:ilvl w:val="0"/>
                <w:numId w:val="13"/>
              </w:numPr>
              <w:ind w:left="372" w:right="111"/>
            </w:pPr>
            <w:r w:rsidRPr="00654EFD">
              <w:t xml:space="preserve"> "Do students/teachers ever change classrooms?"</w:t>
            </w:r>
          </w:p>
          <w:p w14:paraId="5857DD94" w14:textId="77777777" w:rsidR="00B76247" w:rsidRPr="00654EFD" w:rsidRDefault="00B76247" w:rsidP="00112245">
            <w:pPr>
              <w:pStyle w:val="ListParagraph"/>
              <w:numPr>
                <w:ilvl w:val="0"/>
                <w:numId w:val="13"/>
              </w:numPr>
              <w:ind w:left="372" w:right="111"/>
            </w:pPr>
            <w:r w:rsidRPr="00654EFD">
              <w:t xml:space="preserve"> "How many students are in the classroom at a given time?" </w:t>
            </w:r>
          </w:p>
          <w:p w14:paraId="3DDC62BD" w14:textId="77777777" w:rsidR="00B76247" w:rsidRPr="00654EFD" w:rsidRDefault="00B76247" w:rsidP="00112245">
            <w:pPr>
              <w:pStyle w:val="ListParagraph"/>
              <w:numPr>
                <w:ilvl w:val="0"/>
                <w:numId w:val="13"/>
              </w:numPr>
              <w:ind w:left="372" w:right="111"/>
            </w:pPr>
            <w:r w:rsidRPr="00654EFD">
              <w:t>"How many teachers are in the classroom?"</w:t>
            </w:r>
          </w:p>
          <w:p w14:paraId="4AC4BCAF" w14:textId="77777777" w:rsidR="00B76247" w:rsidRPr="00654EFD" w:rsidRDefault="00B76247" w:rsidP="00112245">
            <w:pPr>
              <w:pStyle w:val="ListParagraph"/>
              <w:numPr>
                <w:ilvl w:val="0"/>
                <w:numId w:val="13"/>
              </w:numPr>
              <w:ind w:left="372" w:right="111"/>
            </w:pPr>
            <w:r w:rsidRPr="00654EFD">
              <w:t xml:space="preserve"> "Can you tell me more about the school's organized transportation and mode of travel for staff?"</w:t>
            </w:r>
          </w:p>
          <w:p w14:paraId="78875F1C" w14:textId="77777777" w:rsidR="00B76247" w:rsidRPr="00654EFD" w:rsidRDefault="00B76247" w:rsidP="00112245">
            <w:pPr>
              <w:pStyle w:val="ListParagraph"/>
              <w:numPr>
                <w:ilvl w:val="0"/>
                <w:numId w:val="13"/>
              </w:numPr>
              <w:ind w:left="372" w:right="111"/>
            </w:pPr>
            <w:r w:rsidRPr="00654EFD">
              <w:t>"What process do you have in place for mealtimes, recess, and bathroom breaks?"</w:t>
            </w:r>
          </w:p>
          <w:p w14:paraId="7C58B7B2" w14:textId="77777777" w:rsidR="00B76247" w:rsidRPr="00654EFD" w:rsidRDefault="00B76247" w:rsidP="00112245">
            <w:pPr>
              <w:pStyle w:val="ListParagraph"/>
              <w:numPr>
                <w:ilvl w:val="0"/>
                <w:numId w:val="13"/>
              </w:numPr>
              <w:ind w:left="372" w:right="111"/>
            </w:pPr>
            <w:r w:rsidRPr="00654EFD">
              <w:t>"What kind of afterschool activities or group events are in place?" If so, “What are they?”</w:t>
            </w:r>
          </w:p>
          <w:p w14:paraId="728C11AF" w14:textId="77777777" w:rsidR="00B76247" w:rsidRPr="00654EFD" w:rsidRDefault="00B76247" w:rsidP="00112245">
            <w:pPr>
              <w:pStyle w:val="ListParagraph"/>
              <w:numPr>
                <w:ilvl w:val="0"/>
                <w:numId w:val="13"/>
              </w:numPr>
              <w:ind w:left="372" w:right="111"/>
            </w:pPr>
            <w:r w:rsidRPr="00654EFD">
              <w:t>"What actions have the educational institution already taken?"</w:t>
            </w:r>
          </w:p>
          <w:p w14:paraId="028F67AE" w14:textId="77777777" w:rsidR="00B76247" w:rsidRPr="00654EFD" w:rsidRDefault="00B76247" w:rsidP="00112245">
            <w:pPr>
              <w:pStyle w:val="ListParagraph"/>
              <w:numPr>
                <w:ilvl w:val="0"/>
                <w:numId w:val="13"/>
              </w:numPr>
              <w:ind w:left="372" w:right="111"/>
            </w:pPr>
            <w:r w:rsidRPr="00654EFD">
              <w:t>"Was social distancing/masking in place?"</w:t>
            </w:r>
          </w:p>
          <w:p w14:paraId="5289307D" w14:textId="77777777" w:rsidR="00B76247" w:rsidRPr="00654EFD" w:rsidRDefault="00B76247" w:rsidP="00112245">
            <w:pPr>
              <w:pStyle w:val="ListParagraph"/>
              <w:numPr>
                <w:ilvl w:val="0"/>
                <w:numId w:val="13"/>
              </w:numPr>
              <w:ind w:left="372" w:right="111"/>
            </w:pPr>
            <w:r w:rsidRPr="00654EFD">
              <w:t>"What type of communications were delivered to individuals who had close contact with positive cases?"</w:t>
            </w:r>
          </w:p>
          <w:p w14:paraId="741600AE" w14:textId="77777777" w:rsidR="00B76247" w:rsidRPr="00654EFD" w:rsidRDefault="00B76247" w:rsidP="00112245">
            <w:pPr>
              <w:pStyle w:val="ListParagraph"/>
              <w:numPr>
                <w:ilvl w:val="0"/>
                <w:numId w:val="13"/>
              </w:numPr>
              <w:ind w:left="372" w:right="111"/>
              <w:rPr>
                <w:color w:val="000000" w:themeColor="text1"/>
              </w:rPr>
            </w:pPr>
            <w:r w:rsidRPr="00654EFD">
              <w:t>"Was the local health department informed of the exposures?"</w:t>
            </w:r>
          </w:p>
        </w:tc>
        <w:tc>
          <w:tcPr>
            <w:tcW w:w="4230" w:type="dxa"/>
            <w:shd w:val="clear" w:color="auto" w:fill="2F5496" w:themeFill="accent1" w:themeFillShade="BF"/>
          </w:tcPr>
          <w:p w14:paraId="0B24F8D1" w14:textId="77777777" w:rsidR="00B76247" w:rsidRPr="00654EFD" w:rsidRDefault="00B76247" w:rsidP="00112245">
            <w:pPr>
              <w:rPr>
                <w:rFonts w:ascii="Calibri" w:hAnsi="Calibri" w:cs="Calibri"/>
                <w:color w:val="FFFFFF" w:themeColor="background1"/>
                <w:sz w:val="18"/>
                <w:szCs w:val="18"/>
              </w:rPr>
            </w:pPr>
          </w:p>
          <w:p w14:paraId="246A2918" w14:textId="77777777" w:rsidR="00B76247" w:rsidRPr="00654EFD" w:rsidRDefault="00B76247" w:rsidP="00112245">
            <w:pPr>
              <w:rPr>
                <w:rFonts w:ascii="Calibri" w:hAnsi="Calibri" w:cs="Calibri"/>
                <w:color w:val="FFFFFF" w:themeColor="background1"/>
                <w:sz w:val="18"/>
                <w:szCs w:val="18"/>
              </w:rPr>
            </w:pPr>
          </w:p>
          <w:p w14:paraId="17B735EB" w14:textId="77777777" w:rsidR="00B76247" w:rsidRPr="00654EFD" w:rsidRDefault="00B76247" w:rsidP="00112245">
            <w:pPr>
              <w:rPr>
                <w:rFonts w:ascii="Calibri" w:hAnsi="Calibri" w:cs="Calibri"/>
                <w:color w:val="FFFFFF" w:themeColor="background1"/>
                <w:sz w:val="18"/>
                <w:szCs w:val="18"/>
              </w:rPr>
            </w:pPr>
          </w:p>
          <w:p w14:paraId="6A9C34B0" w14:textId="77777777" w:rsidR="00B76247" w:rsidRPr="00654EFD" w:rsidRDefault="00B76247" w:rsidP="00112245">
            <w:pPr>
              <w:rPr>
                <w:rFonts w:ascii="Calibri" w:hAnsi="Calibri" w:cs="Calibri"/>
                <w:color w:val="FFFFFF" w:themeColor="background1"/>
                <w:sz w:val="18"/>
                <w:szCs w:val="18"/>
              </w:rPr>
            </w:pPr>
          </w:p>
          <w:p w14:paraId="059E263F" w14:textId="77777777" w:rsidR="00B76247" w:rsidRPr="00654EFD" w:rsidRDefault="00B76247" w:rsidP="00112245">
            <w:pPr>
              <w:rPr>
                <w:rFonts w:ascii="Calibri" w:hAnsi="Calibri" w:cs="Calibri"/>
                <w:color w:val="FFFFFF" w:themeColor="background1"/>
                <w:sz w:val="18"/>
                <w:szCs w:val="18"/>
              </w:rPr>
            </w:pPr>
          </w:p>
          <w:p w14:paraId="1F2DFE5A" w14:textId="77777777" w:rsidR="00B76247" w:rsidRPr="00654EFD" w:rsidRDefault="00B76247" w:rsidP="00112245">
            <w:pPr>
              <w:rPr>
                <w:rFonts w:ascii="Calibri" w:hAnsi="Calibri" w:cs="Calibri"/>
                <w:color w:val="FFFFFF" w:themeColor="background1"/>
                <w:sz w:val="18"/>
                <w:szCs w:val="18"/>
              </w:rPr>
            </w:pPr>
          </w:p>
          <w:p w14:paraId="428396C4" w14:textId="77777777" w:rsidR="00B76247" w:rsidRPr="00654EFD" w:rsidRDefault="00B76247" w:rsidP="00112245">
            <w:pPr>
              <w:rPr>
                <w:rFonts w:ascii="Calibri" w:hAnsi="Calibri" w:cs="Calibri"/>
                <w:color w:val="FFFFFF" w:themeColor="background1"/>
                <w:sz w:val="18"/>
                <w:szCs w:val="18"/>
              </w:rPr>
            </w:pPr>
          </w:p>
          <w:p w14:paraId="4D3BAF66" w14:textId="77777777" w:rsidR="00B76247" w:rsidRPr="00654EFD" w:rsidRDefault="00B76247" w:rsidP="00112245">
            <w:pPr>
              <w:rPr>
                <w:rFonts w:ascii="Calibri" w:hAnsi="Calibri" w:cs="Calibri"/>
                <w:color w:val="FFFFFF" w:themeColor="background1"/>
                <w:sz w:val="18"/>
                <w:szCs w:val="18"/>
              </w:rPr>
            </w:pPr>
          </w:p>
          <w:p w14:paraId="05C4BFDD" w14:textId="77777777" w:rsidR="00B76247" w:rsidRPr="00654EFD" w:rsidRDefault="00B76247" w:rsidP="00112245">
            <w:pPr>
              <w:rPr>
                <w:rFonts w:ascii="Calibri" w:hAnsi="Calibri" w:cs="Calibri"/>
                <w:color w:val="FFFFFF" w:themeColor="background1"/>
                <w:sz w:val="18"/>
                <w:szCs w:val="18"/>
              </w:rPr>
            </w:pPr>
          </w:p>
          <w:p w14:paraId="680132A9" w14:textId="77777777" w:rsidR="00B76247" w:rsidRPr="00654EFD" w:rsidRDefault="00B76247" w:rsidP="00112245">
            <w:pPr>
              <w:rPr>
                <w:rFonts w:ascii="Calibri" w:hAnsi="Calibri" w:cs="Calibri"/>
                <w:color w:val="FFFFFF" w:themeColor="background1"/>
                <w:sz w:val="18"/>
                <w:szCs w:val="18"/>
              </w:rPr>
            </w:pPr>
          </w:p>
          <w:p w14:paraId="11017223" w14:textId="77777777" w:rsidR="00B76247" w:rsidRPr="00654EFD" w:rsidRDefault="00B76247" w:rsidP="00112245">
            <w:pPr>
              <w:rPr>
                <w:rFonts w:ascii="Calibri" w:hAnsi="Calibri" w:cs="Calibri"/>
                <w:color w:val="FFFFFF" w:themeColor="background1"/>
                <w:sz w:val="18"/>
                <w:szCs w:val="18"/>
              </w:rPr>
            </w:pPr>
          </w:p>
          <w:p w14:paraId="7F845C0A" w14:textId="77777777" w:rsidR="00B76247" w:rsidRPr="00654EFD" w:rsidRDefault="00B76247" w:rsidP="00112245">
            <w:pPr>
              <w:rPr>
                <w:rFonts w:ascii="Calibri" w:hAnsi="Calibri" w:cs="Calibri"/>
                <w:color w:val="FFFFFF" w:themeColor="background1"/>
                <w:sz w:val="18"/>
                <w:szCs w:val="18"/>
              </w:rPr>
            </w:pPr>
          </w:p>
          <w:p w14:paraId="13CBD5BC" w14:textId="77777777" w:rsidR="00B76247" w:rsidRPr="00654EFD" w:rsidRDefault="00B76247" w:rsidP="00112245">
            <w:pPr>
              <w:rPr>
                <w:rFonts w:ascii="Calibri" w:hAnsi="Calibri" w:cs="Calibri"/>
                <w:color w:val="FFFFFF" w:themeColor="background1"/>
                <w:sz w:val="18"/>
                <w:szCs w:val="18"/>
              </w:rPr>
            </w:pPr>
          </w:p>
          <w:p w14:paraId="0DD34892" w14:textId="77777777" w:rsidR="00B76247" w:rsidRPr="00654EFD" w:rsidRDefault="00B76247" w:rsidP="00112245">
            <w:pPr>
              <w:rPr>
                <w:rFonts w:ascii="Calibri" w:hAnsi="Calibri" w:cs="Calibri"/>
                <w:color w:val="FFFFFF" w:themeColor="background1"/>
                <w:sz w:val="18"/>
                <w:szCs w:val="18"/>
              </w:rPr>
            </w:pPr>
          </w:p>
          <w:p w14:paraId="7D93B026" w14:textId="77777777" w:rsidR="00B76247" w:rsidRPr="00654EFD" w:rsidRDefault="00B76247" w:rsidP="00112245">
            <w:pPr>
              <w:rPr>
                <w:rFonts w:ascii="Calibri" w:hAnsi="Calibri" w:cs="Calibri"/>
                <w:color w:val="FFFFFF" w:themeColor="background1"/>
                <w:sz w:val="18"/>
                <w:szCs w:val="18"/>
              </w:rPr>
            </w:pPr>
          </w:p>
          <w:p w14:paraId="25D99AF7" w14:textId="77777777" w:rsidR="00B76247" w:rsidRPr="00654EFD" w:rsidRDefault="00B76247" w:rsidP="00112245">
            <w:pPr>
              <w:rPr>
                <w:rFonts w:ascii="Calibri" w:hAnsi="Calibri" w:cs="Calibri"/>
                <w:color w:val="FFFFFF" w:themeColor="background1"/>
                <w:sz w:val="18"/>
                <w:szCs w:val="18"/>
              </w:rPr>
            </w:pPr>
          </w:p>
          <w:p w14:paraId="281AC4A2" w14:textId="77777777" w:rsidR="00B76247" w:rsidRPr="00654EFD" w:rsidRDefault="00B76247" w:rsidP="00112245">
            <w:pPr>
              <w:rPr>
                <w:rFonts w:ascii="Calibri" w:hAnsi="Calibri" w:cs="Calibri"/>
                <w:color w:val="FFFFFF" w:themeColor="background1"/>
                <w:sz w:val="18"/>
                <w:szCs w:val="18"/>
              </w:rPr>
            </w:pPr>
          </w:p>
          <w:p w14:paraId="25F63898" w14:textId="77777777" w:rsidR="00B76247" w:rsidRPr="00654EFD" w:rsidRDefault="00B76247" w:rsidP="00112245">
            <w:pPr>
              <w:rPr>
                <w:rFonts w:ascii="Calibri" w:hAnsi="Calibri" w:cs="Calibri"/>
                <w:color w:val="FFFFFF" w:themeColor="background1"/>
                <w:sz w:val="18"/>
                <w:szCs w:val="18"/>
              </w:rPr>
            </w:pPr>
          </w:p>
        </w:tc>
      </w:tr>
      <w:tr w:rsidR="00B76247" w:rsidRPr="00654EFD" w14:paraId="2DC80F0E" w14:textId="77777777" w:rsidTr="113E9FE5">
        <w:tblPrEx>
          <w:tblCellMar>
            <w:top w:w="29" w:type="dxa"/>
            <w:bottom w:w="29" w:type="dxa"/>
          </w:tblCellMar>
        </w:tblPrEx>
        <w:tc>
          <w:tcPr>
            <w:tcW w:w="5940" w:type="dxa"/>
          </w:tcPr>
          <w:p w14:paraId="1CAD9BDA" w14:textId="77777777" w:rsidR="00B76247" w:rsidRPr="00654EFD" w:rsidRDefault="00B76247" w:rsidP="00112245">
            <w:pPr>
              <w:ind w:right="111"/>
              <w:rPr>
                <w:rFonts w:ascii="Calibri" w:eastAsiaTheme="minorEastAsia" w:hAnsi="Calibri" w:cs="Calibri"/>
                <w:color w:val="2F5496" w:themeColor="accent1" w:themeShade="BF"/>
                <w:spacing w:val="15"/>
              </w:rPr>
            </w:pPr>
            <w:r w:rsidRPr="00654EFD">
              <w:rPr>
                <w:rFonts w:ascii="Calibri" w:eastAsiaTheme="minorEastAsia" w:hAnsi="Calibri" w:cs="Calibri"/>
                <w:color w:val="2F5496" w:themeColor="accent1" w:themeShade="BF"/>
                <w:spacing w:val="15"/>
              </w:rPr>
              <w:t>HEALTH CARE FACILITIES</w:t>
            </w:r>
          </w:p>
          <w:p w14:paraId="4B40AF2B" w14:textId="77777777" w:rsidR="00B76247" w:rsidRPr="00654EFD" w:rsidRDefault="00B76247" w:rsidP="00112245">
            <w:pPr>
              <w:ind w:right="111"/>
            </w:pPr>
          </w:p>
          <w:p w14:paraId="0B8CEE93" w14:textId="77777777" w:rsidR="00B76247" w:rsidRPr="00654EFD" w:rsidRDefault="00B76247" w:rsidP="00112245">
            <w:pPr>
              <w:pStyle w:val="ListParagraph"/>
              <w:numPr>
                <w:ilvl w:val="0"/>
                <w:numId w:val="13"/>
              </w:numPr>
              <w:ind w:left="372" w:right="111"/>
            </w:pPr>
            <w:r w:rsidRPr="00654EFD">
              <w:t>"What type of facility is it?"</w:t>
            </w:r>
          </w:p>
          <w:p w14:paraId="38A92ABC" w14:textId="77777777" w:rsidR="00B76247" w:rsidRPr="00654EFD" w:rsidRDefault="00B76247" w:rsidP="00112245">
            <w:pPr>
              <w:pStyle w:val="ListParagraph"/>
              <w:numPr>
                <w:ilvl w:val="0"/>
                <w:numId w:val="13"/>
              </w:numPr>
              <w:ind w:left="372" w:right="111"/>
            </w:pPr>
            <w:r w:rsidRPr="00654EFD">
              <w:t>"Is it an inpatient or outpatient facility?"</w:t>
            </w:r>
          </w:p>
          <w:p w14:paraId="4CD94404" w14:textId="77777777" w:rsidR="00B76247" w:rsidRPr="00654EFD" w:rsidRDefault="00B76247" w:rsidP="00112245">
            <w:pPr>
              <w:pStyle w:val="ListParagraph"/>
              <w:numPr>
                <w:ilvl w:val="0"/>
                <w:numId w:val="13"/>
              </w:numPr>
              <w:ind w:left="372" w:right="111"/>
            </w:pPr>
            <w:r w:rsidRPr="00654EFD">
              <w:t>"Is it a congregated facility?" If so, "How many rooms does the facility have?"</w:t>
            </w:r>
          </w:p>
          <w:p w14:paraId="46131F80" w14:textId="77777777" w:rsidR="00B76247" w:rsidRPr="00654EFD" w:rsidRDefault="00B76247" w:rsidP="00112245">
            <w:pPr>
              <w:pStyle w:val="ListParagraph"/>
              <w:numPr>
                <w:ilvl w:val="0"/>
                <w:numId w:val="13"/>
              </w:numPr>
              <w:ind w:left="372" w:right="111"/>
            </w:pPr>
            <w:r w:rsidRPr="00654EFD">
              <w:t>"Are they allowing visitors or other outside healthcare providers?"</w:t>
            </w:r>
          </w:p>
          <w:p w14:paraId="66AC475E" w14:textId="77777777" w:rsidR="00B76247" w:rsidRPr="00654EFD" w:rsidRDefault="00B76247" w:rsidP="00112245">
            <w:pPr>
              <w:pStyle w:val="ListParagraph"/>
              <w:numPr>
                <w:ilvl w:val="0"/>
                <w:numId w:val="13"/>
              </w:numPr>
              <w:ind w:left="372" w:right="111"/>
            </w:pPr>
            <w:r w:rsidRPr="00654EFD">
              <w:t>"Was social distancing/masking in place?"</w:t>
            </w:r>
          </w:p>
          <w:p w14:paraId="7A3AC121" w14:textId="77777777" w:rsidR="00B76247" w:rsidRPr="00654EFD" w:rsidRDefault="00B76247" w:rsidP="00112245">
            <w:pPr>
              <w:pStyle w:val="ListParagraph"/>
              <w:numPr>
                <w:ilvl w:val="0"/>
                <w:numId w:val="13"/>
              </w:numPr>
              <w:ind w:left="372" w:right="111"/>
            </w:pPr>
            <w:r w:rsidRPr="00654EFD">
              <w:t>"What arrangements are in place for meal distribution?"</w:t>
            </w:r>
          </w:p>
          <w:p w14:paraId="3B1002FA" w14:textId="77777777" w:rsidR="00B76247" w:rsidRPr="00654EFD" w:rsidRDefault="00B76247" w:rsidP="00112245">
            <w:pPr>
              <w:pStyle w:val="ListParagraph"/>
              <w:numPr>
                <w:ilvl w:val="0"/>
                <w:numId w:val="13"/>
              </w:numPr>
              <w:ind w:left="372" w:right="111"/>
            </w:pPr>
            <w:r w:rsidRPr="00654EFD">
              <w:t>"What type of communications were delivered to patients and family members who had close contact with positive cases?"</w:t>
            </w:r>
          </w:p>
          <w:p w14:paraId="704F118D" w14:textId="77777777" w:rsidR="00B76247" w:rsidRPr="00654EFD" w:rsidRDefault="00B76247" w:rsidP="00112245">
            <w:pPr>
              <w:pStyle w:val="ListParagraph"/>
              <w:numPr>
                <w:ilvl w:val="0"/>
                <w:numId w:val="13"/>
              </w:numPr>
              <w:ind w:left="372" w:right="111"/>
            </w:pPr>
            <w:r w:rsidRPr="00654EFD">
              <w:t>"How are they isolating positive cases from the rest of the facility?"</w:t>
            </w:r>
          </w:p>
          <w:p w14:paraId="24613B2C" w14:textId="77777777" w:rsidR="00B76247" w:rsidRPr="00654EFD" w:rsidRDefault="00B76247" w:rsidP="00112245">
            <w:pPr>
              <w:pStyle w:val="ListParagraph"/>
              <w:numPr>
                <w:ilvl w:val="0"/>
                <w:numId w:val="13"/>
              </w:numPr>
              <w:ind w:left="372" w:right="111"/>
            </w:pPr>
            <w:r w:rsidRPr="00654EFD">
              <w:t>"What department/halls were exposed?"</w:t>
            </w:r>
          </w:p>
          <w:p w14:paraId="4127BEA8" w14:textId="77777777" w:rsidR="00B76247" w:rsidRPr="00654EFD" w:rsidRDefault="00B76247" w:rsidP="00112245">
            <w:pPr>
              <w:pStyle w:val="ListParagraph"/>
              <w:numPr>
                <w:ilvl w:val="0"/>
                <w:numId w:val="13"/>
              </w:numPr>
              <w:ind w:left="372" w:right="111"/>
            </w:pPr>
            <w:r w:rsidRPr="00654EFD">
              <w:t>"What actions have the health care institutions taken to protect residents and visitors?"</w:t>
            </w:r>
          </w:p>
          <w:p w14:paraId="2CCA0B4C" w14:textId="77777777" w:rsidR="00B76247" w:rsidRPr="00654EFD" w:rsidRDefault="00B76247" w:rsidP="00112245">
            <w:pPr>
              <w:pStyle w:val="ListParagraph"/>
              <w:numPr>
                <w:ilvl w:val="0"/>
                <w:numId w:val="13"/>
              </w:numPr>
              <w:ind w:left="372" w:right="111"/>
            </w:pPr>
            <w:r w:rsidRPr="00654EFD">
              <w:t>"Was the local health department informed of the exposures?"</w:t>
            </w:r>
          </w:p>
        </w:tc>
        <w:tc>
          <w:tcPr>
            <w:tcW w:w="4230" w:type="dxa"/>
            <w:shd w:val="clear" w:color="auto" w:fill="2F5496" w:themeFill="accent1" w:themeFillShade="BF"/>
          </w:tcPr>
          <w:p w14:paraId="5E203B66" w14:textId="77777777" w:rsidR="00B76247" w:rsidRPr="00654EFD" w:rsidRDefault="00B76247" w:rsidP="00112245">
            <w:pPr>
              <w:rPr>
                <w:rFonts w:ascii="Calibri" w:hAnsi="Calibri" w:cs="Calibri"/>
                <w:color w:val="FFFFFF" w:themeColor="background1"/>
                <w:sz w:val="18"/>
                <w:szCs w:val="18"/>
              </w:rPr>
            </w:pPr>
            <w:r w:rsidRPr="00654EFD">
              <w:rPr>
                <w:rFonts w:ascii="Calibri" w:hAnsi="Calibri" w:cs="Calibri"/>
                <w:color w:val="FFFFFF" w:themeColor="background1"/>
                <w:sz w:val="18"/>
                <w:szCs w:val="18"/>
              </w:rPr>
              <w:t>Possible types of facilities:</w:t>
            </w:r>
          </w:p>
          <w:p w14:paraId="15939B43" w14:textId="77777777" w:rsidR="00B76247" w:rsidRPr="00654EFD" w:rsidRDefault="00B76247" w:rsidP="00112245">
            <w:pPr>
              <w:rPr>
                <w:rFonts w:ascii="Calibri" w:hAnsi="Calibri" w:cs="Calibri"/>
                <w:color w:val="FFFFFF" w:themeColor="background1"/>
                <w:sz w:val="18"/>
                <w:szCs w:val="18"/>
              </w:rPr>
            </w:pPr>
          </w:p>
          <w:p w14:paraId="5AB81FB2" w14:textId="77777777" w:rsidR="00B76247" w:rsidRPr="00654EFD" w:rsidRDefault="00B76247" w:rsidP="00112245">
            <w:pPr>
              <w:rPr>
                <w:rFonts w:ascii="Calibri" w:hAnsi="Calibri" w:cs="Calibri"/>
                <w:color w:val="FFFFFF" w:themeColor="background1"/>
                <w:sz w:val="18"/>
                <w:szCs w:val="18"/>
              </w:rPr>
            </w:pPr>
            <w:r w:rsidRPr="00654EFD">
              <w:rPr>
                <w:rFonts w:ascii="Calibri" w:hAnsi="Calibri" w:cs="Calibri"/>
                <w:color w:val="FFFFFF" w:themeColor="background1"/>
                <w:sz w:val="18"/>
                <w:szCs w:val="18"/>
              </w:rPr>
              <w:t>Alternate Care Sites</w:t>
            </w:r>
          </w:p>
          <w:p w14:paraId="64A4DF01" w14:textId="77777777" w:rsidR="00B76247" w:rsidRPr="00654EFD" w:rsidRDefault="00B76247" w:rsidP="00112245">
            <w:pPr>
              <w:rPr>
                <w:rFonts w:ascii="Calibri" w:hAnsi="Calibri" w:cs="Calibri"/>
                <w:color w:val="FFFFFF" w:themeColor="background1"/>
                <w:sz w:val="18"/>
                <w:szCs w:val="18"/>
              </w:rPr>
            </w:pPr>
            <w:r w:rsidRPr="00654EFD">
              <w:rPr>
                <w:rFonts w:ascii="Calibri" w:hAnsi="Calibri" w:cs="Calibri"/>
                <w:color w:val="FFFFFF" w:themeColor="background1"/>
                <w:sz w:val="18"/>
                <w:szCs w:val="18"/>
              </w:rPr>
              <w:t>Ambulatory Care Settings</w:t>
            </w:r>
          </w:p>
          <w:p w14:paraId="240C266C" w14:textId="77777777" w:rsidR="00B76247" w:rsidRPr="00654EFD" w:rsidRDefault="00B76247" w:rsidP="00112245">
            <w:pPr>
              <w:rPr>
                <w:rFonts w:ascii="Calibri" w:hAnsi="Calibri" w:cs="Calibri"/>
                <w:color w:val="FFFFFF" w:themeColor="background1"/>
                <w:sz w:val="18"/>
                <w:szCs w:val="18"/>
              </w:rPr>
            </w:pPr>
            <w:r w:rsidRPr="00654EFD">
              <w:rPr>
                <w:rFonts w:ascii="Calibri" w:hAnsi="Calibri" w:cs="Calibri"/>
                <w:color w:val="FFFFFF" w:themeColor="background1"/>
                <w:sz w:val="18"/>
                <w:szCs w:val="18"/>
              </w:rPr>
              <w:t>Assisted Living Facilities</w:t>
            </w:r>
          </w:p>
          <w:p w14:paraId="012AB6C9" w14:textId="77777777" w:rsidR="00B76247" w:rsidRPr="00654EFD" w:rsidRDefault="00B76247" w:rsidP="00112245">
            <w:pPr>
              <w:rPr>
                <w:rFonts w:ascii="Calibri" w:hAnsi="Calibri" w:cs="Calibri"/>
                <w:color w:val="FFFFFF" w:themeColor="background1"/>
                <w:sz w:val="18"/>
                <w:szCs w:val="18"/>
              </w:rPr>
            </w:pPr>
            <w:r w:rsidRPr="00654EFD">
              <w:rPr>
                <w:rFonts w:ascii="Calibri" w:hAnsi="Calibri" w:cs="Calibri"/>
                <w:color w:val="FFFFFF" w:themeColor="background1"/>
                <w:sz w:val="18"/>
                <w:szCs w:val="18"/>
              </w:rPr>
              <w:t>Blood and Plasma Facilities</w:t>
            </w:r>
          </w:p>
          <w:p w14:paraId="5EB2DD50" w14:textId="77777777" w:rsidR="00B76247" w:rsidRPr="00654EFD" w:rsidRDefault="00B76247" w:rsidP="00112245">
            <w:pPr>
              <w:rPr>
                <w:rFonts w:ascii="Calibri" w:hAnsi="Calibri" w:cs="Calibri"/>
                <w:color w:val="FFFFFF" w:themeColor="background1"/>
                <w:sz w:val="18"/>
                <w:szCs w:val="18"/>
              </w:rPr>
            </w:pPr>
            <w:r w:rsidRPr="00654EFD">
              <w:rPr>
                <w:rFonts w:ascii="Calibri" w:hAnsi="Calibri" w:cs="Calibri"/>
                <w:color w:val="FFFFFF" w:themeColor="background1"/>
                <w:sz w:val="18"/>
                <w:szCs w:val="18"/>
              </w:rPr>
              <w:t>Dental Settings</w:t>
            </w:r>
          </w:p>
          <w:p w14:paraId="0EE12AEC" w14:textId="77777777" w:rsidR="00B76247" w:rsidRPr="00654EFD" w:rsidRDefault="00B76247" w:rsidP="00112245">
            <w:pPr>
              <w:rPr>
                <w:rFonts w:ascii="Calibri" w:hAnsi="Calibri" w:cs="Calibri"/>
                <w:color w:val="FFFFFF" w:themeColor="background1"/>
                <w:sz w:val="18"/>
                <w:szCs w:val="18"/>
              </w:rPr>
            </w:pPr>
            <w:r w:rsidRPr="00654EFD">
              <w:rPr>
                <w:rFonts w:ascii="Calibri" w:hAnsi="Calibri" w:cs="Calibri"/>
                <w:color w:val="FFFFFF" w:themeColor="background1"/>
                <w:sz w:val="18"/>
                <w:szCs w:val="18"/>
              </w:rPr>
              <w:t>Dialysis Facilities</w:t>
            </w:r>
          </w:p>
          <w:p w14:paraId="6F384B0A" w14:textId="77777777" w:rsidR="00B76247" w:rsidRPr="00654EFD" w:rsidRDefault="00B76247" w:rsidP="00112245">
            <w:pPr>
              <w:rPr>
                <w:rFonts w:ascii="Calibri" w:hAnsi="Calibri" w:cs="Calibri"/>
                <w:color w:val="FFFFFF" w:themeColor="background1"/>
                <w:sz w:val="18"/>
                <w:szCs w:val="18"/>
              </w:rPr>
            </w:pPr>
            <w:r w:rsidRPr="00654EFD">
              <w:rPr>
                <w:rFonts w:ascii="Calibri" w:hAnsi="Calibri" w:cs="Calibri"/>
                <w:color w:val="FFFFFF" w:themeColor="background1"/>
                <w:sz w:val="18"/>
                <w:szCs w:val="18"/>
              </w:rPr>
              <w:t>Nursing Homes and Long-Term Care Facilities</w:t>
            </w:r>
          </w:p>
          <w:p w14:paraId="5DA3BE62" w14:textId="77777777" w:rsidR="00B76247" w:rsidRPr="00654EFD" w:rsidRDefault="00B76247" w:rsidP="00112245">
            <w:pPr>
              <w:rPr>
                <w:rFonts w:ascii="Calibri" w:hAnsi="Calibri" w:cs="Calibri"/>
                <w:color w:val="FFFFFF" w:themeColor="background1"/>
                <w:sz w:val="18"/>
                <w:szCs w:val="18"/>
              </w:rPr>
            </w:pPr>
            <w:r w:rsidRPr="00654EFD">
              <w:rPr>
                <w:rFonts w:ascii="Calibri" w:hAnsi="Calibri" w:cs="Calibri"/>
                <w:color w:val="FFFFFF" w:themeColor="background1"/>
                <w:sz w:val="18"/>
                <w:szCs w:val="18"/>
              </w:rPr>
              <w:t>Pharmacies</w:t>
            </w:r>
          </w:p>
          <w:p w14:paraId="6DCBAA43" w14:textId="77777777" w:rsidR="00B76247" w:rsidRPr="00654EFD" w:rsidRDefault="00B76247" w:rsidP="00112245">
            <w:pPr>
              <w:rPr>
                <w:rFonts w:ascii="Calibri" w:hAnsi="Calibri" w:cs="Calibri"/>
                <w:color w:val="FFFFFF" w:themeColor="background1"/>
                <w:sz w:val="18"/>
                <w:szCs w:val="18"/>
              </w:rPr>
            </w:pPr>
          </w:p>
          <w:p w14:paraId="394FC56D" w14:textId="77777777" w:rsidR="00B76247" w:rsidRPr="00654EFD" w:rsidRDefault="00B76247" w:rsidP="00112245">
            <w:pPr>
              <w:spacing w:line="240" w:lineRule="exact"/>
              <w:rPr>
                <w:rFonts w:ascii="Calibri" w:eastAsia="Calibri" w:hAnsi="Calibri" w:cs="Calibri"/>
                <w:color w:val="FFFFFF" w:themeColor="background1"/>
                <w:sz w:val="18"/>
                <w:szCs w:val="18"/>
              </w:rPr>
            </w:pPr>
          </w:p>
          <w:p w14:paraId="4455AE74" w14:textId="77777777" w:rsidR="00B76247" w:rsidRPr="00654EFD" w:rsidRDefault="00B76247" w:rsidP="00112245">
            <w:pPr>
              <w:spacing w:line="240" w:lineRule="exact"/>
              <w:rPr>
                <w:rFonts w:ascii="Calibri" w:eastAsia="Calibri" w:hAnsi="Calibri" w:cs="Calibri"/>
                <w:color w:val="FFFFFF" w:themeColor="background1"/>
                <w:sz w:val="18"/>
                <w:szCs w:val="18"/>
              </w:rPr>
            </w:pPr>
          </w:p>
          <w:p w14:paraId="26127966" w14:textId="77777777" w:rsidR="00B76247" w:rsidRPr="00654EFD" w:rsidRDefault="00B76247" w:rsidP="00112245">
            <w:pPr>
              <w:rPr>
                <w:rFonts w:ascii="Calibri" w:hAnsi="Calibri" w:cs="Calibri"/>
                <w:color w:val="FFFFFF" w:themeColor="background1"/>
                <w:sz w:val="18"/>
                <w:szCs w:val="18"/>
              </w:rPr>
            </w:pPr>
          </w:p>
        </w:tc>
      </w:tr>
      <w:tr w:rsidR="00B76247" w:rsidRPr="00654EFD" w14:paraId="323C1DCB" w14:textId="77777777" w:rsidTr="113E9FE5">
        <w:tblPrEx>
          <w:tblCellMar>
            <w:top w:w="29" w:type="dxa"/>
            <w:bottom w:w="29" w:type="dxa"/>
          </w:tblCellMar>
        </w:tblPrEx>
        <w:tc>
          <w:tcPr>
            <w:tcW w:w="5940" w:type="dxa"/>
          </w:tcPr>
          <w:p w14:paraId="6EF64D1F" w14:textId="77777777" w:rsidR="00B76247" w:rsidRPr="00654EFD" w:rsidRDefault="00B76247" w:rsidP="00112245">
            <w:pPr>
              <w:ind w:right="111"/>
              <w:rPr>
                <w:rFonts w:ascii="Calibri" w:eastAsiaTheme="minorEastAsia" w:hAnsi="Calibri" w:cs="Calibri"/>
                <w:color w:val="2F5496" w:themeColor="accent1" w:themeShade="BF"/>
                <w:spacing w:val="15"/>
              </w:rPr>
            </w:pPr>
            <w:r w:rsidRPr="00654EFD">
              <w:rPr>
                <w:rFonts w:ascii="Calibri" w:eastAsiaTheme="minorEastAsia" w:hAnsi="Calibri" w:cs="Calibri"/>
                <w:color w:val="2F5496" w:themeColor="accent1" w:themeShade="BF"/>
                <w:spacing w:val="15"/>
              </w:rPr>
              <w:t>PARTIES/SOCIAL GATHERINGS</w:t>
            </w:r>
          </w:p>
          <w:p w14:paraId="79F99193" w14:textId="77777777" w:rsidR="00B76247" w:rsidRPr="00654EFD" w:rsidRDefault="00B76247" w:rsidP="00112245">
            <w:pPr>
              <w:ind w:right="111"/>
            </w:pPr>
          </w:p>
          <w:p w14:paraId="7652A338" w14:textId="77777777" w:rsidR="00B76247" w:rsidRPr="00654EFD" w:rsidRDefault="00B76247" w:rsidP="00112245">
            <w:pPr>
              <w:pStyle w:val="ListParagraph"/>
              <w:numPr>
                <w:ilvl w:val="0"/>
                <w:numId w:val="13"/>
              </w:numPr>
              <w:ind w:left="372" w:right="111"/>
            </w:pPr>
            <w:r w:rsidRPr="00654EFD">
              <w:t xml:space="preserve">“How many people attended the party or gathering?” </w:t>
            </w:r>
          </w:p>
          <w:p w14:paraId="5B4C8E0F" w14:textId="77777777" w:rsidR="00B76247" w:rsidRPr="00654EFD" w:rsidRDefault="00B76247" w:rsidP="00112245">
            <w:pPr>
              <w:pStyle w:val="ListParagraph"/>
              <w:numPr>
                <w:ilvl w:val="0"/>
                <w:numId w:val="13"/>
              </w:numPr>
              <w:ind w:left="372" w:right="111"/>
            </w:pPr>
            <w:r w:rsidRPr="00654EFD">
              <w:t>“Can you tell me more about the setting of the gathering?”</w:t>
            </w:r>
          </w:p>
          <w:p w14:paraId="22F2B2E3" w14:textId="77777777" w:rsidR="00B76247" w:rsidRPr="00654EFD" w:rsidRDefault="00B76247" w:rsidP="00112245">
            <w:pPr>
              <w:ind w:right="111"/>
            </w:pPr>
            <w:r w:rsidRPr="00654EFD">
              <w:t>(</w:t>
            </w:r>
            <w:proofErr w:type="gramStart"/>
            <w:r w:rsidRPr="00654EFD">
              <w:t>location</w:t>
            </w:r>
            <w:proofErr w:type="gramEnd"/>
            <w:r w:rsidRPr="00654EFD">
              <w:t>, inside, outside, both, etc.?)</w:t>
            </w:r>
          </w:p>
          <w:p w14:paraId="53C57559" w14:textId="77777777" w:rsidR="00B76247" w:rsidRPr="00654EFD" w:rsidRDefault="00B76247" w:rsidP="00112245">
            <w:pPr>
              <w:pStyle w:val="ListParagraph"/>
              <w:numPr>
                <w:ilvl w:val="0"/>
                <w:numId w:val="13"/>
              </w:numPr>
              <w:ind w:left="372" w:right="111"/>
            </w:pPr>
            <w:r w:rsidRPr="00654EFD">
              <w:t xml:space="preserve">“Was everyone wearing a mask?” </w:t>
            </w:r>
          </w:p>
          <w:p w14:paraId="5933AABA" w14:textId="77777777" w:rsidR="00B76247" w:rsidRPr="00654EFD" w:rsidRDefault="00B76247" w:rsidP="00112245">
            <w:pPr>
              <w:pStyle w:val="ListParagraph"/>
              <w:numPr>
                <w:ilvl w:val="0"/>
                <w:numId w:val="13"/>
              </w:numPr>
              <w:ind w:left="372" w:right="111"/>
            </w:pPr>
            <w:r w:rsidRPr="00654EFD">
              <w:t>“What kind of social distancing or precautions are/were in place?”</w:t>
            </w:r>
          </w:p>
          <w:p w14:paraId="2E2981C8" w14:textId="77777777" w:rsidR="00B76247" w:rsidRPr="00654EFD" w:rsidRDefault="00B76247" w:rsidP="00112245">
            <w:pPr>
              <w:pStyle w:val="ListParagraph"/>
              <w:numPr>
                <w:ilvl w:val="0"/>
                <w:numId w:val="13"/>
              </w:numPr>
              <w:ind w:left="372" w:right="111"/>
            </w:pPr>
            <w:r w:rsidRPr="00654EFD">
              <w:t>“Were the people at the party compliant with the protocols?”</w:t>
            </w:r>
          </w:p>
          <w:p w14:paraId="096491D4" w14:textId="77777777" w:rsidR="00B76247" w:rsidRPr="00654EFD" w:rsidRDefault="00B76247" w:rsidP="00112245">
            <w:pPr>
              <w:pStyle w:val="ListParagraph"/>
              <w:numPr>
                <w:ilvl w:val="0"/>
                <w:numId w:val="13"/>
              </w:numPr>
              <w:ind w:left="372" w:right="111"/>
            </w:pPr>
            <w:r w:rsidRPr="00654EFD">
              <w:t xml:space="preserve"> “Was there any food or drinks served at the gathering?”</w:t>
            </w:r>
          </w:p>
          <w:p w14:paraId="723B2005" w14:textId="77777777" w:rsidR="00B76247" w:rsidRPr="00654EFD" w:rsidRDefault="00B76247" w:rsidP="00112245">
            <w:pPr>
              <w:pStyle w:val="ListParagraph"/>
              <w:numPr>
                <w:ilvl w:val="0"/>
                <w:numId w:val="13"/>
              </w:numPr>
              <w:ind w:left="372" w:right="111"/>
            </w:pPr>
            <w:r w:rsidRPr="00654EFD">
              <w:t xml:space="preserve">“What measures did you take to inform the guest(s) of exposure(s)?” </w:t>
            </w:r>
          </w:p>
          <w:p w14:paraId="61484DE2" w14:textId="77777777" w:rsidR="00B76247" w:rsidRPr="00654EFD" w:rsidRDefault="00B76247" w:rsidP="00112245">
            <w:pPr>
              <w:pStyle w:val="ListParagraph"/>
              <w:numPr>
                <w:ilvl w:val="0"/>
                <w:numId w:val="13"/>
              </w:numPr>
              <w:ind w:left="372" w:right="111"/>
            </w:pPr>
            <w:r w:rsidRPr="00654EFD">
              <w:t xml:space="preserve"> “Have you held or attended any other gatherings in the last two weeks?”</w:t>
            </w:r>
          </w:p>
        </w:tc>
        <w:tc>
          <w:tcPr>
            <w:tcW w:w="4230" w:type="dxa"/>
            <w:shd w:val="clear" w:color="auto" w:fill="2F5496" w:themeFill="accent1" w:themeFillShade="BF"/>
          </w:tcPr>
          <w:p w14:paraId="2DE0D0DD" w14:textId="77777777" w:rsidR="00B76247" w:rsidRPr="00654EFD" w:rsidRDefault="00B76247" w:rsidP="00112245">
            <w:pPr>
              <w:pStyle w:val="NormalWeb"/>
              <w:rPr>
                <w:rFonts w:ascii="Calibri" w:hAnsi="Calibri" w:cs="Calibri"/>
              </w:rPr>
            </w:pPr>
          </w:p>
          <w:p w14:paraId="24B96822" w14:textId="77777777" w:rsidR="00B76247" w:rsidRPr="00654EFD" w:rsidRDefault="00B76247" w:rsidP="00112245">
            <w:pPr>
              <w:rPr>
                <w:rFonts w:ascii="Calibri" w:hAnsi="Calibri" w:cs="Calibri"/>
                <w:color w:val="FFFFFF" w:themeColor="background1"/>
                <w:sz w:val="18"/>
                <w:szCs w:val="18"/>
              </w:rPr>
            </w:pPr>
            <w:r w:rsidRPr="00654EFD">
              <w:rPr>
                <w:rFonts w:ascii="Calibri" w:hAnsi="Calibri" w:cs="Calibri"/>
                <w:color w:val="FFFFFF" w:themeColor="background1"/>
                <w:sz w:val="18"/>
                <w:szCs w:val="18"/>
              </w:rPr>
              <w:t>Attendees may have specific knowledge as to how they believe it started. Prior exposure to COVID positive person within the previous 14 days?</w:t>
            </w:r>
          </w:p>
          <w:p w14:paraId="77DC9C84" w14:textId="77777777" w:rsidR="00B76247" w:rsidRPr="00654EFD" w:rsidRDefault="00B76247" w:rsidP="00112245">
            <w:pPr>
              <w:pStyle w:val="NormalWeb"/>
              <w:rPr>
                <w:rFonts w:ascii="Calibri" w:hAnsi="Calibri" w:cs="Calibri"/>
                <w:color w:val="FFFFFF" w:themeColor="background1"/>
                <w:sz w:val="18"/>
                <w:szCs w:val="18"/>
              </w:rPr>
            </w:pPr>
            <w:r w:rsidRPr="00654EFD">
              <w:rPr>
                <w:rFonts w:ascii="Calibri" w:hAnsi="Calibri" w:cs="Calibri"/>
              </w:rPr>
              <w:br/>
            </w:r>
          </w:p>
          <w:p w14:paraId="656D6EAF" w14:textId="77777777" w:rsidR="00B76247" w:rsidRPr="00654EFD" w:rsidRDefault="00B76247" w:rsidP="00112245">
            <w:pPr>
              <w:pStyle w:val="NormalWeb"/>
              <w:rPr>
                <w:rFonts w:ascii="Calibri" w:hAnsi="Calibri" w:cs="Calibri"/>
                <w:color w:val="FFFFFF" w:themeColor="background1"/>
                <w:sz w:val="18"/>
                <w:szCs w:val="18"/>
              </w:rPr>
            </w:pPr>
            <w:r w:rsidRPr="00654EFD">
              <w:rPr>
                <w:rFonts w:ascii="Calibri" w:hAnsi="Calibri" w:cs="Calibri"/>
                <w:color w:val="FFFFFF" w:themeColor="background1"/>
                <w:sz w:val="18"/>
                <w:szCs w:val="18"/>
              </w:rPr>
              <w:t>Collect names and phone numbers of all guests.</w:t>
            </w:r>
          </w:p>
        </w:tc>
      </w:tr>
      <w:tr w:rsidR="00B76247" w:rsidRPr="00654EFD" w14:paraId="739D9C05" w14:textId="77777777" w:rsidTr="113E9FE5">
        <w:tblPrEx>
          <w:tblCellMar>
            <w:top w:w="29" w:type="dxa"/>
            <w:bottom w:w="29" w:type="dxa"/>
          </w:tblCellMar>
        </w:tblPrEx>
        <w:tc>
          <w:tcPr>
            <w:tcW w:w="5940" w:type="dxa"/>
          </w:tcPr>
          <w:p w14:paraId="474FD601" w14:textId="77777777" w:rsidR="00B76247" w:rsidRPr="00654EFD" w:rsidRDefault="00B76247" w:rsidP="00112245">
            <w:pPr>
              <w:ind w:right="111"/>
              <w:rPr>
                <w:rFonts w:ascii="Calibri" w:eastAsiaTheme="minorEastAsia" w:hAnsi="Calibri" w:cs="Calibri"/>
                <w:color w:val="2F5496" w:themeColor="accent1" w:themeShade="BF"/>
                <w:spacing w:val="15"/>
              </w:rPr>
            </w:pPr>
            <w:r w:rsidRPr="00654EFD">
              <w:rPr>
                <w:rFonts w:ascii="Calibri" w:eastAsiaTheme="minorEastAsia" w:hAnsi="Calibri" w:cs="Calibri"/>
                <w:color w:val="2F5496" w:themeColor="accent1" w:themeShade="BF"/>
                <w:spacing w:val="15"/>
              </w:rPr>
              <w:t>PLACES OF WORSHIP</w:t>
            </w:r>
          </w:p>
          <w:p w14:paraId="5CD1B55C" w14:textId="77777777" w:rsidR="00B76247" w:rsidRPr="00654EFD" w:rsidRDefault="00B76247" w:rsidP="00112245">
            <w:pPr>
              <w:ind w:right="111"/>
            </w:pPr>
          </w:p>
          <w:p w14:paraId="742771D2" w14:textId="77777777" w:rsidR="00B76247" w:rsidRPr="00654EFD" w:rsidRDefault="00B76247" w:rsidP="00112245">
            <w:pPr>
              <w:pStyle w:val="ListParagraph"/>
              <w:numPr>
                <w:ilvl w:val="0"/>
                <w:numId w:val="13"/>
              </w:numPr>
              <w:ind w:left="372" w:right="111"/>
            </w:pPr>
            <w:r w:rsidRPr="00654EFD">
              <w:t>“What do you know about the cluster or outbreak in your place of worship?”</w:t>
            </w:r>
          </w:p>
          <w:p w14:paraId="2846789B" w14:textId="77777777" w:rsidR="00B76247" w:rsidRPr="00654EFD" w:rsidRDefault="00B76247" w:rsidP="00112245">
            <w:pPr>
              <w:pStyle w:val="ListParagraph"/>
              <w:numPr>
                <w:ilvl w:val="0"/>
                <w:numId w:val="13"/>
              </w:numPr>
              <w:ind w:left="372" w:right="111"/>
            </w:pPr>
            <w:r w:rsidRPr="00654EFD">
              <w:t>“Can you tell me more about the exposures</w:t>
            </w:r>
            <w:proofErr w:type="gramStart"/>
            <w:r w:rsidRPr="00654EFD">
              <w:t>?”*</w:t>
            </w:r>
            <w:proofErr w:type="gramEnd"/>
          </w:p>
          <w:p w14:paraId="328D9AC4" w14:textId="77777777" w:rsidR="00B76247" w:rsidRPr="00654EFD" w:rsidRDefault="00B76247" w:rsidP="00112245">
            <w:pPr>
              <w:pStyle w:val="ListParagraph"/>
              <w:numPr>
                <w:ilvl w:val="0"/>
                <w:numId w:val="13"/>
              </w:numPr>
              <w:ind w:left="372" w:right="111"/>
            </w:pPr>
            <w:r w:rsidRPr="00654EFD">
              <w:t>“About how many people attended the service(s)?”</w:t>
            </w:r>
          </w:p>
          <w:p w14:paraId="7D771D7A" w14:textId="77777777" w:rsidR="00B76247" w:rsidRPr="00654EFD" w:rsidRDefault="00B76247" w:rsidP="00112245">
            <w:pPr>
              <w:pStyle w:val="ListParagraph"/>
              <w:numPr>
                <w:ilvl w:val="0"/>
                <w:numId w:val="13"/>
              </w:numPr>
              <w:ind w:left="372" w:right="111"/>
            </w:pPr>
            <w:r w:rsidRPr="00654EFD">
              <w:t>“Was there a choir or other singing during the event?”</w:t>
            </w:r>
          </w:p>
          <w:p w14:paraId="5DB2CE13" w14:textId="77777777" w:rsidR="00B76247" w:rsidRPr="00654EFD" w:rsidRDefault="00B76247" w:rsidP="00112245">
            <w:pPr>
              <w:pStyle w:val="ListParagraph"/>
              <w:numPr>
                <w:ilvl w:val="0"/>
                <w:numId w:val="13"/>
              </w:numPr>
              <w:ind w:left="372" w:right="111"/>
            </w:pPr>
            <w:r w:rsidRPr="00654EFD">
              <w:t>“Does the location keep a list of congregants or attendees for their services? “</w:t>
            </w:r>
          </w:p>
          <w:p w14:paraId="2F989960" w14:textId="77777777" w:rsidR="00B76247" w:rsidRPr="00654EFD" w:rsidRDefault="00B76247" w:rsidP="00112245">
            <w:pPr>
              <w:pStyle w:val="ListParagraph"/>
              <w:numPr>
                <w:ilvl w:val="0"/>
                <w:numId w:val="13"/>
              </w:numPr>
              <w:ind w:left="372" w:right="111"/>
            </w:pPr>
            <w:r w:rsidRPr="00654EFD">
              <w:t>“How many contacts did the establishment collect?”</w:t>
            </w:r>
          </w:p>
          <w:p w14:paraId="0C40D5FD" w14:textId="77777777" w:rsidR="00B76247" w:rsidRPr="00654EFD" w:rsidRDefault="00B76247" w:rsidP="00112245">
            <w:pPr>
              <w:pStyle w:val="ListParagraph"/>
              <w:numPr>
                <w:ilvl w:val="0"/>
                <w:numId w:val="13"/>
              </w:numPr>
              <w:ind w:left="372" w:right="111"/>
            </w:pPr>
            <w:r w:rsidRPr="00654EFD">
              <w:t>“Tell me more about any actions the church leadership has already taken for member safety?”</w:t>
            </w:r>
          </w:p>
          <w:p w14:paraId="2E5E03C8" w14:textId="77777777" w:rsidR="00B76247" w:rsidRPr="00654EFD" w:rsidRDefault="00B76247" w:rsidP="00112245">
            <w:pPr>
              <w:pStyle w:val="ListParagraph"/>
              <w:numPr>
                <w:ilvl w:val="0"/>
                <w:numId w:val="13"/>
              </w:numPr>
              <w:ind w:left="372" w:right="111"/>
            </w:pPr>
            <w:r w:rsidRPr="00654EFD">
              <w:t>“How do leadership and congregation feel about vaccinations?”</w:t>
            </w:r>
          </w:p>
          <w:p w14:paraId="67C3E453" w14:textId="77777777" w:rsidR="00B76247" w:rsidRPr="00654EFD" w:rsidRDefault="00B76247" w:rsidP="00112245">
            <w:pPr>
              <w:pStyle w:val="ListParagraph"/>
              <w:numPr>
                <w:ilvl w:val="0"/>
                <w:numId w:val="13"/>
              </w:numPr>
              <w:ind w:left="372" w:right="111"/>
            </w:pPr>
            <w:r w:rsidRPr="00654EFD">
              <w:t>“Can you provide some guidance regarding how children are cared for during service?”</w:t>
            </w:r>
          </w:p>
          <w:p w14:paraId="611B27BB" w14:textId="77777777" w:rsidR="00B76247" w:rsidRPr="00654EFD" w:rsidRDefault="00B76247" w:rsidP="00112245">
            <w:pPr>
              <w:pStyle w:val="ListParagraph"/>
              <w:numPr>
                <w:ilvl w:val="0"/>
                <w:numId w:val="13"/>
              </w:numPr>
              <w:ind w:left="372" w:right="111"/>
              <w:rPr>
                <w:color w:val="4472C4" w:themeColor="accent1"/>
              </w:rPr>
            </w:pPr>
            <w:r w:rsidRPr="00654EFD">
              <w:t xml:space="preserve"> “Was the local health department informed of the exposures?”</w:t>
            </w:r>
          </w:p>
        </w:tc>
        <w:tc>
          <w:tcPr>
            <w:tcW w:w="4230" w:type="dxa"/>
            <w:shd w:val="clear" w:color="auto" w:fill="2F5496" w:themeFill="accent1" w:themeFillShade="BF"/>
          </w:tcPr>
          <w:p w14:paraId="69D01A21" w14:textId="77777777" w:rsidR="00B76247" w:rsidRPr="00654EFD" w:rsidRDefault="00B76247" w:rsidP="00112245">
            <w:pPr>
              <w:pStyle w:val="BodyText"/>
              <w:rPr>
                <w:color w:val="FFFFFF" w:themeColor="background1"/>
                <w:sz w:val="18"/>
                <w:szCs w:val="18"/>
              </w:rPr>
            </w:pPr>
            <w:r w:rsidRPr="00654EFD">
              <w:rPr>
                <w:color w:val="FFFFFF" w:themeColor="background1"/>
                <w:sz w:val="18"/>
                <w:szCs w:val="18"/>
              </w:rPr>
              <w:t xml:space="preserve">Keep in mind some religious groups do not support vaccines and other state guidance. Tread lightly, as we do not want them to shut us out. This will give us the opportunity to ask about vaccines, provide guidance, etc. </w:t>
            </w:r>
          </w:p>
          <w:p w14:paraId="6F876516" w14:textId="77777777" w:rsidR="00B76247" w:rsidRPr="00654EFD" w:rsidRDefault="00B76247" w:rsidP="00112245">
            <w:pPr>
              <w:pStyle w:val="BodyText"/>
              <w:rPr>
                <w:color w:val="FFFFFF" w:themeColor="background1"/>
                <w:sz w:val="18"/>
                <w:szCs w:val="18"/>
              </w:rPr>
            </w:pPr>
          </w:p>
          <w:p w14:paraId="383DFBEC" w14:textId="77777777" w:rsidR="00B76247" w:rsidRPr="00654EFD" w:rsidRDefault="00B76247" w:rsidP="00112245">
            <w:pPr>
              <w:pStyle w:val="BodyText"/>
              <w:rPr>
                <w:color w:val="FFFFFF" w:themeColor="background1"/>
                <w:sz w:val="18"/>
                <w:szCs w:val="18"/>
              </w:rPr>
            </w:pPr>
            <w:r w:rsidRPr="00654EFD">
              <w:rPr>
                <w:color w:val="FFFFFF" w:themeColor="background1"/>
                <w:sz w:val="18"/>
                <w:szCs w:val="18"/>
              </w:rPr>
              <w:t>*Did the exposure occur at a service, small group event, or other community events?</w:t>
            </w:r>
          </w:p>
          <w:p w14:paraId="3CF65B2F" w14:textId="77777777" w:rsidR="00B76247" w:rsidRPr="00654EFD" w:rsidRDefault="00B76247" w:rsidP="00112245">
            <w:pPr>
              <w:rPr>
                <w:rFonts w:ascii="Calibri" w:hAnsi="Calibri" w:cs="Calibri"/>
                <w:color w:val="FFFFFF" w:themeColor="background1"/>
                <w:sz w:val="18"/>
                <w:szCs w:val="18"/>
              </w:rPr>
            </w:pPr>
          </w:p>
          <w:p w14:paraId="5214FABB" w14:textId="77777777" w:rsidR="00B76247" w:rsidRPr="00654EFD" w:rsidRDefault="00B76247" w:rsidP="00112245">
            <w:pPr>
              <w:rPr>
                <w:rFonts w:ascii="Calibri" w:hAnsi="Calibri" w:cs="Calibri"/>
                <w:color w:val="FFFFFF" w:themeColor="background1"/>
                <w:sz w:val="18"/>
                <w:szCs w:val="18"/>
              </w:rPr>
            </w:pPr>
          </w:p>
          <w:p w14:paraId="09E3BDEA" w14:textId="77777777" w:rsidR="00B76247" w:rsidRPr="00654EFD" w:rsidRDefault="00B76247" w:rsidP="00112245">
            <w:pPr>
              <w:rPr>
                <w:rFonts w:ascii="Calibri" w:hAnsi="Calibri" w:cs="Calibri"/>
                <w:color w:val="FFFFFF" w:themeColor="background1"/>
                <w:sz w:val="18"/>
                <w:szCs w:val="18"/>
              </w:rPr>
            </w:pPr>
          </w:p>
          <w:p w14:paraId="00F975A8" w14:textId="77777777" w:rsidR="00B76247" w:rsidRPr="00654EFD" w:rsidRDefault="00B76247" w:rsidP="00112245">
            <w:pPr>
              <w:rPr>
                <w:rFonts w:ascii="Calibri" w:hAnsi="Calibri" w:cs="Calibri"/>
                <w:color w:val="FFFFFF" w:themeColor="background1"/>
                <w:sz w:val="18"/>
                <w:szCs w:val="18"/>
              </w:rPr>
            </w:pPr>
          </w:p>
          <w:p w14:paraId="7D23519E" w14:textId="77777777" w:rsidR="00B76247" w:rsidRPr="00654EFD" w:rsidRDefault="00B76247" w:rsidP="00112245">
            <w:pPr>
              <w:rPr>
                <w:rFonts w:ascii="Calibri" w:hAnsi="Calibri" w:cs="Calibri"/>
                <w:color w:val="FFFFFF" w:themeColor="background1"/>
                <w:sz w:val="18"/>
                <w:szCs w:val="18"/>
              </w:rPr>
            </w:pPr>
          </w:p>
          <w:p w14:paraId="4EFF2551" w14:textId="77777777" w:rsidR="00B76247" w:rsidRPr="00654EFD" w:rsidRDefault="00B76247" w:rsidP="00112245">
            <w:pPr>
              <w:rPr>
                <w:rFonts w:ascii="Calibri" w:hAnsi="Calibri" w:cs="Calibri"/>
                <w:color w:val="FFFFFF" w:themeColor="background1"/>
                <w:sz w:val="18"/>
                <w:szCs w:val="18"/>
              </w:rPr>
            </w:pPr>
          </w:p>
          <w:p w14:paraId="2D4770AA" w14:textId="77777777" w:rsidR="00B76247" w:rsidRPr="00654EFD" w:rsidRDefault="00B76247" w:rsidP="00112245">
            <w:pPr>
              <w:rPr>
                <w:rFonts w:ascii="Calibri" w:hAnsi="Calibri" w:cs="Calibri"/>
                <w:color w:val="FFFFFF" w:themeColor="background1"/>
                <w:sz w:val="18"/>
                <w:szCs w:val="18"/>
              </w:rPr>
            </w:pPr>
          </w:p>
          <w:p w14:paraId="28B9F43D" w14:textId="77777777" w:rsidR="00B76247" w:rsidRPr="00654EFD" w:rsidRDefault="00B76247" w:rsidP="00112245">
            <w:pPr>
              <w:rPr>
                <w:rFonts w:ascii="Calibri" w:hAnsi="Calibri" w:cs="Calibri"/>
                <w:color w:val="FFFFFF" w:themeColor="background1"/>
                <w:sz w:val="18"/>
                <w:szCs w:val="18"/>
              </w:rPr>
            </w:pPr>
          </w:p>
          <w:p w14:paraId="00DB90C5" w14:textId="77777777" w:rsidR="00B76247" w:rsidRPr="00654EFD" w:rsidRDefault="00B76247" w:rsidP="00112245">
            <w:pPr>
              <w:rPr>
                <w:rFonts w:ascii="Calibri" w:hAnsi="Calibri" w:cs="Calibri"/>
                <w:color w:val="FFFFFF" w:themeColor="background1"/>
                <w:sz w:val="18"/>
                <w:szCs w:val="18"/>
              </w:rPr>
            </w:pPr>
          </w:p>
          <w:p w14:paraId="024D896C" w14:textId="77777777" w:rsidR="00B76247" w:rsidRPr="00654EFD" w:rsidRDefault="00B76247" w:rsidP="00112245">
            <w:pPr>
              <w:rPr>
                <w:rFonts w:ascii="Calibri" w:hAnsi="Calibri" w:cs="Calibri"/>
                <w:color w:val="FFFFFF" w:themeColor="background1"/>
                <w:sz w:val="18"/>
                <w:szCs w:val="18"/>
              </w:rPr>
            </w:pPr>
          </w:p>
        </w:tc>
      </w:tr>
      <w:tr w:rsidR="00B76247" w:rsidRPr="00654EFD" w14:paraId="560E060C" w14:textId="77777777" w:rsidTr="113E9FE5">
        <w:tblPrEx>
          <w:tblCellMar>
            <w:top w:w="29" w:type="dxa"/>
            <w:bottom w:w="29" w:type="dxa"/>
          </w:tblCellMar>
        </w:tblPrEx>
        <w:trPr>
          <w:trHeight w:val="6657"/>
        </w:trPr>
        <w:tc>
          <w:tcPr>
            <w:tcW w:w="5940" w:type="dxa"/>
          </w:tcPr>
          <w:p w14:paraId="00776278" w14:textId="77777777" w:rsidR="00B76247" w:rsidRPr="00654EFD" w:rsidRDefault="00B76247" w:rsidP="00112245">
            <w:pPr>
              <w:ind w:right="111"/>
              <w:rPr>
                <w:rFonts w:ascii="Calibri" w:eastAsiaTheme="minorEastAsia" w:hAnsi="Calibri" w:cs="Calibri"/>
                <w:color w:val="2F5496" w:themeColor="accent1" w:themeShade="BF"/>
                <w:spacing w:val="15"/>
              </w:rPr>
            </w:pPr>
            <w:r w:rsidRPr="00654EFD">
              <w:rPr>
                <w:rFonts w:ascii="Calibri" w:eastAsiaTheme="minorEastAsia" w:hAnsi="Calibri" w:cs="Calibri"/>
                <w:color w:val="2F5496" w:themeColor="accent1" w:themeShade="BF"/>
                <w:spacing w:val="15"/>
              </w:rPr>
              <w:t>SPORTS/RECREATIONAL ACTIVITIES</w:t>
            </w:r>
          </w:p>
          <w:p w14:paraId="7F093715" w14:textId="77777777" w:rsidR="00B76247" w:rsidRPr="00654EFD" w:rsidRDefault="00B76247" w:rsidP="00112245">
            <w:pPr>
              <w:ind w:right="111"/>
            </w:pPr>
          </w:p>
          <w:p w14:paraId="1F932841" w14:textId="77777777" w:rsidR="00B76247" w:rsidRPr="00654EFD" w:rsidRDefault="00B76247" w:rsidP="00112245">
            <w:pPr>
              <w:pStyle w:val="ListParagraph"/>
              <w:numPr>
                <w:ilvl w:val="0"/>
                <w:numId w:val="13"/>
              </w:numPr>
              <w:ind w:left="372" w:right="111"/>
            </w:pPr>
            <w:r w:rsidRPr="00654EFD">
              <w:t>“What sport does the team play</w:t>
            </w:r>
            <w:proofErr w:type="gramStart"/>
            <w:r w:rsidRPr="00654EFD">
              <w:t>?”*</w:t>
            </w:r>
            <w:proofErr w:type="gramEnd"/>
          </w:p>
          <w:p w14:paraId="6B7BFBC9" w14:textId="77777777" w:rsidR="00B76247" w:rsidRPr="00654EFD" w:rsidRDefault="00B76247" w:rsidP="00112245">
            <w:pPr>
              <w:pStyle w:val="ListParagraph"/>
              <w:numPr>
                <w:ilvl w:val="0"/>
                <w:numId w:val="13"/>
              </w:numPr>
              <w:ind w:left="372" w:right="111"/>
            </w:pPr>
            <w:r w:rsidRPr="00654EFD">
              <w:t>“What is the full name, age group, and level of the sports team?”</w:t>
            </w:r>
          </w:p>
          <w:p w14:paraId="0E773460" w14:textId="77777777" w:rsidR="00B76247" w:rsidRPr="00654EFD" w:rsidRDefault="00B76247" w:rsidP="00112245">
            <w:pPr>
              <w:pStyle w:val="ListParagraph"/>
              <w:numPr>
                <w:ilvl w:val="0"/>
                <w:numId w:val="13"/>
              </w:numPr>
              <w:ind w:left="372" w:right="111"/>
            </w:pPr>
            <w:r w:rsidRPr="00654EFD">
              <w:t>“How many players are on the team?”</w:t>
            </w:r>
          </w:p>
          <w:p w14:paraId="0E20FF26" w14:textId="77777777" w:rsidR="00B76247" w:rsidRPr="00654EFD" w:rsidRDefault="00B76247" w:rsidP="00112245">
            <w:pPr>
              <w:pStyle w:val="ListParagraph"/>
              <w:numPr>
                <w:ilvl w:val="0"/>
                <w:numId w:val="13"/>
              </w:numPr>
              <w:ind w:left="372" w:right="111"/>
            </w:pPr>
            <w:r w:rsidRPr="00654EFD">
              <w:t>“Can you tell me more about where the possible exposure occurred?”</w:t>
            </w:r>
          </w:p>
          <w:p w14:paraId="22E91818" w14:textId="77777777" w:rsidR="00B76247" w:rsidRPr="00654EFD" w:rsidRDefault="00B76247" w:rsidP="00112245">
            <w:pPr>
              <w:pStyle w:val="ListParagraph"/>
              <w:numPr>
                <w:ilvl w:val="0"/>
                <w:numId w:val="13"/>
              </w:numPr>
              <w:ind w:left="372" w:right="111"/>
            </w:pPr>
            <w:r w:rsidRPr="00654EFD">
              <w:t>“What was the date(s) of the event?”</w:t>
            </w:r>
          </w:p>
          <w:p w14:paraId="634E088A" w14:textId="77777777" w:rsidR="00B76247" w:rsidRPr="00654EFD" w:rsidRDefault="00B76247" w:rsidP="00112245">
            <w:pPr>
              <w:pStyle w:val="ListParagraph"/>
              <w:numPr>
                <w:ilvl w:val="0"/>
                <w:numId w:val="13"/>
              </w:numPr>
              <w:ind w:left="372" w:right="111"/>
            </w:pPr>
            <w:r w:rsidRPr="00654EFD">
              <w:t>“Can you tell me more about the sporting event?”</w:t>
            </w:r>
          </w:p>
          <w:p w14:paraId="43AA7C56" w14:textId="77777777" w:rsidR="00B76247" w:rsidRPr="00654EFD" w:rsidRDefault="00B76247" w:rsidP="00112245">
            <w:pPr>
              <w:pStyle w:val="ListParagraph"/>
              <w:numPr>
                <w:ilvl w:val="0"/>
                <w:numId w:val="13"/>
              </w:numPr>
              <w:ind w:left="372" w:right="111"/>
            </w:pPr>
            <w:r w:rsidRPr="00654EFD">
              <w:t>IF game/scrimmage/tourna</w:t>
            </w:r>
            <w:r w:rsidRPr="00654EFD">
              <w:rPr>
                <w:color w:val="000000" w:themeColor="text1"/>
              </w:rPr>
              <w:t xml:space="preserve">ment, “What other teams played?” </w:t>
            </w:r>
          </w:p>
          <w:p w14:paraId="7E70BFC9" w14:textId="77777777" w:rsidR="00B76247" w:rsidRPr="00654EFD" w:rsidRDefault="00B76247" w:rsidP="00112245">
            <w:pPr>
              <w:pStyle w:val="ListParagraph"/>
              <w:numPr>
                <w:ilvl w:val="0"/>
                <w:numId w:val="13"/>
              </w:numPr>
              <w:ind w:left="372" w:right="111"/>
            </w:pPr>
            <w:r w:rsidRPr="00654EFD">
              <w:t>“Did the exposure occur during a game, practice, tournament, or team social event?”</w:t>
            </w:r>
          </w:p>
          <w:p w14:paraId="467A8C56" w14:textId="77777777" w:rsidR="00B76247" w:rsidRPr="00654EFD" w:rsidRDefault="00B76247" w:rsidP="00112245">
            <w:pPr>
              <w:pStyle w:val="ListParagraph"/>
              <w:numPr>
                <w:ilvl w:val="0"/>
                <w:numId w:val="13"/>
              </w:numPr>
              <w:ind w:left="372" w:right="111"/>
            </w:pPr>
            <w:r w:rsidRPr="00654EFD">
              <w:t>“Was social distancing/masking occurring throughout the entire practice?”</w:t>
            </w:r>
          </w:p>
          <w:p w14:paraId="6666A511" w14:textId="77777777" w:rsidR="00B76247" w:rsidRPr="00654EFD" w:rsidRDefault="00B76247" w:rsidP="00112245">
            <w:pPr>
              <w:pStyle w:val="ListParagraph"/>
              <w:numPr>
                <w:ilvl w:val="0"/>
                <w:numId w:val="13"/>
              </w:numPr>
              <w:ind w:left="372" w:right="111"/>
            </w:pPr>
            <w:r w:rsidRPr="00654EFD">
              <w:t>“Where was the exposure?”</w:t>
            </w:r>
          </w:p>
          <w:p w14:paraId="0AD7779D" w14:textId="77777777" w:rsidR="00B76247" w:rsidRPr="00654EFD" w:rsidRDefault="00B76247" w:rsidP="00112245">
            <w:pPr>
              <w:pStyle w:val="ListParagraph"/>
              <w:numPr>
                <w:ilvl w:val="0"/>
                <w:numId w:val="13"/>
              </w:numPr>
              <w:ind w:left="372" w:right="111"/>
            </w:pPr>
            <w:r w:rsidRPr="00654EFD">
              <w:t>“Can you tell me who else was at the event?”</w:t>
            </w:r>
          </w:p>
          <w:p w14:paraId="07146DDF" w14:textId="77777777" w:rsidR="00B76247" w:rsidRPr="00654EFD" w:rsidRDefault="00B76247" w:rsidP="00112245">
            <w:pPr>
              <w:pStyle w:val="ListParagraph"/>
              <w:numPr>
                <w:ilvl w:val="0"/>
                <w:numId w:val="13"/>
              </w:numPr>
              <w:ind w:left="372" w:right="111"/>
            </w:pPr>
            <w:r w:rsidRPr="00654EFD">
              <w:t>“What actions have already been taken by the team officials?”</w:t>
            </w:r>
          </w:p>
          <w:p w14:paraId="35C7C174" w14:textId="77777777" w:rsidR="00B76247" w:rsidRPr="00654EFD" w:rsidRDefault="00B76247" w:rsidP="00112245">
            <w:pPr>
              <w:pStyle w:val="ListParagraph"/>
              <w:numPr>
                <w:ilvl w:val="0"/>
                <w:numId w:val="13"/>
              </w:numPr>
              <w:ind w:left="372" w:right="111"/>
            </w:pPr>
            <w:r w:rsidRPr="00654EFD">
              <w:t>“What were the modes of transportation to event?”</w:t>
            </w:r>
          </w:p>
          <w:p w14:paraId="4B5556E2" w14:textId="77777777" w:rsidR="00B76247" w:rsidRPr="00654EFD" w:rsidRDefault="00B76247" w:rsidP="00112245">
            <w:pPr>
              <w:pStyle w:val="ListParagraph"/>
              <w:numPr>
                <w:ilvl w:val="0"/>
                <w:numId w:val="13"/>
              </w:numPr>
              <w:ind w:left="372" w:right="111"/>
            </w:pPr>
            <w:r w:rsidRPr="00654EFD">
              <w:t>“Were there any other travel accommodations?”</w:t>
            </w:r>
          </w:p>
          <w:p w14:paraId="391A2403" w14:textId="2CB0C187" w:rsidR="00B76247" w:rsidRPr="00654EFD" w:rsidRDefault="00B76247" w:rsidP="00A3449F">
            <w:pPr>
              <w:pStyle w:val="ListParagraph"/>
              <w:numPr>
                <w:ilvl w:val="0"/>
                <w:numId w:val="13"/>
              </w:numPr>
              <w:ind w:left="372" w:right="111"/>
            </w:pPr>
            <w:r w:rsidRPr="00654EFD">
              <w:t>“Was the local health department informed of the exposures?”</w:t>
            </w:r>
          </w:p>
        </w:tc>
        <w:tc>
          <w:tcPr>
            <w:tcW w:w="4230" w:type="dxa"/>
            <w:shd w:val="clear" w:color="auto" w:fill="2F5496" w:themeFill="accent1" w:themeFillShade="BF"/>
          </w:tcPr>
          <w:p w14:paraId="3AE44AD3" w14:textId="77777777" w:rsidR="00B76247" w:rsidRPr="00654EFD" w:rsidRDefault="00B76247" w:rsidP="00112245">
            <w:pPr>
              <w:pStyle w:val="BodyText"/>
              <w:rPr>
                <w:color w:val="FFFFFF" w:themeColor="background1"/>
                <w:sz w:val="18"/>
                <w:szCs w:val="18"/>
              </w:rPr>
            </w:pPr>
          </w:p>
          <w:p w14:paraId="63176248" w14:textId="77777777" w:rsidR="00B76247" w:rsidRPr="00654EFD" w:rsidRDefault="00B76247" w:rsidP="00112245">
            <w:pPr>
              <w:pStyle w:val="BodyText"/>
              <w:rPr>
                <w:color w:val="FFFFFF" w:themeColor="background1"/>
                <w:sz w:val="18"/>
                <w:szCs w:val="18"/>
              </w:rPr>
            </w:pPr>
            <w:r w:rsidRPr="00654EFD">
              <w:rPr>
                <w:color w:val="FFFFFF" w:themeColor="background1"/>
                <w:sz w:val="18"/>
                <w:szCs w:val="18"/>
              </w:rPr>
              <w:t>*Specific team name and age group required.</w:t>
            </w:r>
          </w:p>
          <w:p w14:paraId="13225800" w14:textId="77777777" w:rsidR="00B76247" w:rsidRPr="00654EFD" w:rsidRDefault="00B76247" w:rsidP="00112245">
            <w:pPr>
              <w:rPr>
                <w:rFonts w:ascii="Calibri" w:hAnsi="Calibri" w:cs="Calibri"/>
                <w:color w:val="FFFFFF" w:themeColor="background1"/>
                <w:sz w:val="18"/>
                <w:szCs w:val="18"/>
              </w:rPr>
            </w:pPr>
          </w:p>
          <w:p w14:paraId="2796A46F" w14:textId="77777777" w:rsidR="00B76247" w:rsidRPr="00654EFD" w:rsidRDefault="00B76247" w:rsidP="00112245">
            <w:pPr>
              <w:rPr>
                <w:rFonts w:ascii="Calibri" w:hAnsi="Calibri" w:cs="Calibri"/>
                <w:color w:val="FFFFFF" w:themeColor="background1"/>
                <w:sz w:val="18"/>
                <w:szCs w:val="18"/>
              </w:rPr>
            </w:pPr>
          </w:p>
          <w:p w14:paraId="592F0526" w14:textId="77777777" w:rsidR="00B76247" w:rsidRPr="00654EFD" w:rsidRDefault="00B76247" w:rsidP="00112245">
            <w:pPr>
              <w:rPr>
                <w:rFonts w:ascii="Calibri" w:hAnsi="Calibri" w:cs="Calibri"/>
                <w:color w:val="FFFFFF" w:themeColor="background1"/>
                <w:sz w:val="18"/>
                <w:szCs w:val="18"/>
              </w:rPr>
            </w:pPr>
          </w:p>
          <w:p w14:paraId="7BE55FF0" w14:textId="77777777" w:rsidR="00B76247" w:rsidRPr="00654EFD" w:rsidRDefault="00B76247" w:rsidP="00112245">
            <w:pPr>
              <w:rPr>
                <w:rFonts w:ascii="Calibri" w:hAnsi="Calibri" w:cs="Calibri"/>
                <w:color w:val="FFFFFF" w:themeColor="background1"/>
                <w:sz w:val="18"/>
                <w:szCs w:val="18"/>
              </w:rPr>
            </w:pPr>
          </w:p>
          <w:p w14:paraId="299E71ED" w14:textId="77777777" w:rsidR="00B76247" w:rsidRPr="00654EFD" w:rsidRDefault="00B76247" w:rsidP="00112245">
            <w:pPr>
              <w:rPr>
                <w:rFonts w:ascii="Calibri" w:hAnsi="Calibri" w:cs="Calibri"/>
                <w:color w:val="FFFFFF" w:themeColor="background1"/>
                <w:sz w:val="18"/>
                <w:szCs w:val="18"/>
              </w:rPr>
            </w:pPr>
            <w:r w:rsidRPr="00654EFD">
              <w:rPr>
                <w:rFonts w:ascii="Calibri" w:hAnsi="Calibri" w:cs="Calibri"/>
                <w:color w:val="FFFFFF" w:themeColor="background1"/>
                <w:sz w:val="18"/>
                <w:szCs w:val="18"/>
              </w:rPr>
              <w:t>Considerations: water breaks, lacing up, bench time, small group skills/practices.</w:t>
            </w:r>
          </w:p>
          <w:p w14:paraId="3E854EC4" w14:textId="77777777" w:rsidR="00B76247" w:rsidRPr="00654EFD" w:rsidRDefault="00B76247" w:rsidP="00112245">
            <w:pPr>
              <w:pStyle w:val="BodyText"/>
              <w:rPr>
                <w:color w:val="FFFFFF" w:themeColor="background1"/>
                <w:sz w:val="18"/>
                <w:szCs w:val="18"/>
              </w:rPr>
            </w:pPr>
          </w:p>
          <w:p w14:paraId="1B2B7B7D" w14:textId="77777777" w:rsidR="00B76247" w:rsidRPr="00654EFD" w:rsidRDefault="00B76247" w:rsidP="00112245">
            <w:pPr>
              <w:pStyle w:val="BodyText"/>
              <w:rPr>
                <w:color w:val="FFFFFF" w:themeColor="background1"/>
                <w:sz w:val="18"/>
                <w:szCs w:val="18"/>
              </w:rPr>
            </w:pPr>
          </w:p>
          <w:p w14:paraId="6E2D2C6B" w14:textId="77777777" w:rsidR="00B76247" w:rsidRPr="00654EFD" w:rsidRDefault="00B76247" w:rsidP="00112245">
            <w:pPr>
              <w:pStyle w:val="BodyText"/>
              <w:rPr>
                <w:color w:val="FFFFFF" w:themeColor="background1"/>
                <w:sz w:val="18"/>
                <w:szCs w:val="18"/>
              </w:rPr>
            </w:pPr>
          </w:p>
        </w:tc>
      </w:tr>
      <w:tr w:rsidR="00B76247" w:rsidRPr="00654EFD" w14:paraId="7A64E3B9" w14:textId="77777777" w:rsidTr="113E9FE5">
        <w:tblPrEx>
          <w:tblCellMar>
            <w:top w:w="29" w:type="dxa"/>
            <w:bottom w:w="29" w:type="dxa"/>
          </w:tblCellMar>
        </w:tblPrEx>
        <w:tc>
          <w:tcPr>
            <w:tcW w:w="5940" w:type="dxa"/>
          </w:tcPr>
          <w:p w14:paraId="730AD9E4" w14:textId="77777777" w:rsidR="00B76247" w:rsidRPr="00654EFD" w:rsidRDefault="00B76247" w:rsidP="00112245">
            <w:pPr>
              <w:ind w:right="111"/>
              <w:rPr>
                <w:rFonts w:ascii="Calibri" w:eastAsiaTheme="minorEastAsia" w:hAnsi="Calibri" w:cs="Calibri"/>
                <w:color w:val="2F5496" w:themeColor="accent1" w:themeShade="BF"/>
                <w:spacing w:val="15"/>
              </w:rPr>
            </w:pPr>
            <w:r w:rsidRPr="00654EFD">
              <w:rPr>
                <w:rFonts w:ascii="Calibri" w:eastAsiaTheme="minorEastAsia" w:hAnsi="Calibri" w:cs="Calibri"/>
                <w:color w:val="2F5496" w:themeColor="accent1" w:themeShade="BF"/>
                <w:spacing w:val="15"/>
              </w:rPr>
              <w:t>UNIVERSITIES/COLLEGES</w:t>
            </w:r>
          </w:p>
          <w:p w14:paraId="0255F060" w14:textId="77777777" w:rsidR="00B76247" w:rsidRPr="00654EFD" w:rsidRDefault="00B76247" w:rsidP="00112245">
            <w:pPr>
              <w:ind w:right="111"/>
            </w:pPr>
          </w:p>
          <w:p w14:paraId="35F33FC2" w14:textId="77777777" w:rsidR="00B76247" w:rsidRPr="00654EFD" w:rsidRDefault="00B76247" w:rsidP="00112245">
            <w:pPr>
              <w:pStyle w:val="ListParagraph"/>
              <w:numPr>
                <w:ilvl w:val="0"/>
                <w:numId w:val="13"/>
              </w:numPr>
              <w:ind w:left="372" w:right="111"/>
            </w:pPr>
            <w:r w:rsidRPr="00654EFD">
              <w:t>“What is the vaccination policy re: students, faculty and staff?”</w:t>
            </w:r>
          </w:p>
          <w:p w14:paraId="4FE1C7C0" w14:textId="77777777" w:rsidR="00B76247" w:rsidRPr="00654EFD" w:rsidRDefault="00B76247" w:rsidP="00112245">
            <w:pPr>
              <w:pStyle w:val="ListParagraph"/>
              <w:numPr>
                <w:ilvl w:val="0"/>
                <w:numId w:val="13"/>
              </w:numPr>
              <w:ind w:left="372" w:right="111"/>
            </w:pPr>
            <w:r w:rsidRPr="00654EFD">
              <w:t>"What is the educational program?"</w:t>
            </w:r>
          </w:p>
          <w:p w14:paraId="23B8EC2A" w14:textId="77777777" w:rsidR="00B76247" w:rsidRPr="00654EFD" w:rsidRDefault="00B76247" w:rsidP="00112245">
            <w:pPr>
              <w:pStyle w:val="ListParagraph"/>
              <w:numPr>
                <w:ilvl w:val="0"/>
                <w:numId w:val="13"/>
              </w:numPr>
              <w:ind w:left="372" w:right="111"/>
            </w:pPr>
            <w:r w:rsidRPr="00654EFD">
              <w:t>"What kind of living arrangements are/were in place?"</w:t>
            </w:r>
          </w:p>
          <w:p w14:paraId="0848D1D1" w14:textId="77777777" w:rsidR="00B76247" w:rsidRPr="00654EFD" w:rsidRDefault="00B76247" w:rsidP="00112245">
            <w:pPr>
              <w:pStyle w:val="ListParagraph"/>
              <w:numPr>
                <w:ilvl w:val="0"/>
                <w:numId w:val="13"/>
              </w:numPr>
              <w:ind w:left="372" w:right="111"/>
            </w:pPr>
            <w:r w:rsidRPr="00654EFD">
              <w:t>“Do they participate in any other school activities or teams?”</w:t>
            </w:r>
          </w:p>
          <w:p w14:paraId="6CA5E822" w14:textId="77777777" w:rsidR="00B76247" w:rsidRPr="00654EFD" w:rsidRDefault="00B76247" w:rsidP="00112245">
            <w:pPr>
              <w:pStyle w:val="ListParagraph"/>
              <w:numPr>
                <w:ilvl w:val="0"/>
                <w:numId w:val="13"/>
              </w:numPr>
              <w:ind w:left="372" w:right="111"/>
            </w:pPr>
            <w:r w:rsidRPr="00654EFD">
              <w:t>“What activities?”</w:t>
            </w:r>
          </w:p>
          <w:p w14:paraId="33C75CCF" w14:textId="77777777" w:rsidR="00B76247" w:rsidRPr="00654EFD" w:rsidRDefault="00B76247" w:rsidP="00112245">
            <w:pPr>
              <w:pStyle w:val="ListParagraph"/>
              <w:numPr>
                <w:ilvl w:val="0"/>
                <w:numId w:val="13"/>
              </w:numPr>
              <w:ind w:left="372" w:right="111"/>
            </w:pPr>
            <w:r w:rsidRPr="00654EFD">
              <w:t>“When was the last date they participated?”</w:t>
            </w:r>
          </w:p>
          <w:p w14:paraId="02403FCE" w14:textId="77777777" w:rsidR="00B76247" w:rsidRPr="00654EFD" w:rsidRDefault="00B76247" w:rsidP="00112245">
            <w:pPr>
              <w:pStyle w:val="ListParagraph"/>
              <w:numPr>
                <w:ilvl w:val="0"/>
                <w:numId w:val="13"/>
              </w:numPr>
              <w:ind w:left="372" w:right="111"/>
            </w:pPr>
            <w:r w:rsidRPr="00654EFD">
              <w:t>"Are there any other schoolmates, roommates, with symptoms or who have tested positive recently?"</w:t>
            </w:r>
          </w:p>
          <w:p w14:paraId="75DC63B3" w14:textId="77777777" w:rsidR="00B76247" w:rsidRPr="00654EFD" w:rsidRDefault="00B76247" w:rsidP="00112245">
            <w:pPr>
              <w:pStyle w:val="ListParagraph"/>
              <w:numPr>
                <w:ilvl w:val="0"/>
                <w:numId w:val="13"/>
              </w:numPr>
              <w:ind w:left="372" w:right="111"/>
            </w:pPr>
            <w:r w:rsidRPr="00654EFD">
              <w:t>"How many classes do you have in common with the others who have been exposed?"</w:t>
            </w:r>
          </w:p>
          <w:p w14:paraId="22E9CE21" w14:textId="77777777" w:rsidR="00B76247" w:rsidRPr="00654EFD" w:rsidRDefault="00B76247" w:rsidP="00112245">
            <w:pPr>
              <w:pStyle w:val="ListParagraph"/>
              <w:numPr>
                <w:ilvl w:val="0"/>
                <w:numId w:val="13"/>
              </w:numPr>
              <w:ind w:left="372" w:right="111"/>
            </w:pPr>
            <w:r w:rsidRPr="00654EFD">
              <w:t>"Were there any other events that could have been linked to this one?"</w:t>
            </w:r>
          </w:p>
          <w:p w14:paraId="7E959B61" w14:textId="77777777" w:rsidR="00B76247" w:rsidRPr="00654EFD" w:rsidRDefault="00B76247" w:rsidP="00112245">
            <w:pPr>
              <w:pStyle w:val="ListParagraph"/>
              <w:numPr>
                <w:ilvl w:val="0"/>
                <w:numId w:val="13"/>
              </w:numPr>
              <w:ind w:left="372" w:right="111"/>
            </w:pPr>
            <w:r w:rsidRPr="00654EFD">
              <w:t>"What arrangements do you have in place for meals?</w:t>
            </w:r>
          </w:p>
          <w:p w14:paraId="4C76DECF" w14:textId="77777777" w:rsidR="00B76247" w:rsidRPr="00654EFD" w:rsidRDefault="00B76247" w:rsidP="00112245">
            <w:pPr>
              <w:pStyle w:val="ListParagraph"/>
              <w:numPr>
                <w:ilvl w:val="0"/>
                <w:numId w:val="13"/>
              </w:numPr>
              <w:ind w:left="372" w:right="111"/>
            </w:pPr>
            <w:r w:rsidRPr="00654EFD">
              <w:t>"What type of participation do you have in collegiate activities or events?"</w:t>
            </w:r>
          </w:p>
          <w:p w14:paraId="074E8DBC" w14:textId="77777777" w:rsidR="00B76247" w:rsidRPr="00654EFD" w:rsidRDefault="00B76247" w:rsidP="00112245">
            <w:pPr>
              <w:pStyle w:val="ListParagraph"/>
              <w:numPr>
                <w:ilvl w:val="0"/>
                <w:numId w:val="13"/>
              </w:numPr>
              <w:ind w:left="372" w:right="111"/>
            </w:pPr>
            <w:r w:rsidRPr="00654EFD">
              <w:t>"What actions have already been taken by the educational institution?"</w:t>
            </w:r>
          </w:p>
          <w:p w14:paraId="6BA0134D" w14:textId="77777777" w:rsidR="00B76247" w:rsidRPr="00654EFD" w:rsidRDefault="00B76247" w:rsidP="00112245">
            <w:pPr>
              <w:pStyle w:val="ListParagraph"/>
              <w:numPr>
                <w:ilvl w:val="0"/>
                <w:numId w:val="13"/>
              </w:numPr>
              <w:ind w:left="372" w:right="111"/>
            </w:pPr>
            <w:r w:rsidRPr="00654EFD">
              <w:t>"Was social distancing/masking in place?"</w:t>
            </w:r>
          </w:p>
          <w:p w14:paraId="77115F0A" w14:textId="77777777" w:rsidR="00B76247" w:rsidRPr="00654EFD" w:rsidRDefault="00B76247" w:rsidP="00112245">
            <w:pPr>
              <w:pStyle w:val="ListParagraph"/>
              <w:numPr>
                <w:ilvl w:val="0"/>
                <w:numId w:val="13"/>
              </w:numPr>
              <w:ind w:left="372" w:right="111"/>
            </w:pPr>
            <w:r w:rsidRPr="00654EFD">
              <w:t>"What type of communications were delivered to individuals who had close contact with positive cases?"</w:t>
            </w:r>
          </w:p>
          <w:p w14:paraId="7077FC63" w14:textId="77777777" w:rsidR="00B76247" w:rsidRPr="00654EFD" w:rsidRDefault="00B76247" w:rsidP="00112245">
            <w:pPr>
              <w:pStyle w:val="ListParagraph"/>
              <w:numPr>
                <w:ilvl w:val="0"/>
                <w:numId w:val="13"/>
              </w:numPr>
              <w:ind w:left="372" w:right="111"/>
            </w:pPr>
            <w:r w:rsidRPr="00654EFD">
              <w:t>"Was the local health department informed of the exposures?"</w:t>
            </w:r>
          </w:p>
        </w:tc>
        <w:tc>
          <w:tcPr>
            <w:tcW w:w="4230" w:type="dxa"/>
            <w:shd w:val="clear" w:color="auto" w:fill="2F5496" w:themeFill="accent1" w:themeFillShade="BF"/>
          </w:tcPr>
          <w:p w14:paraId="461A689C" w14:textId="77777777" w:rsidR="00B76247" w:rsidRPr="00654EFD" w:rsidRDefault="00B76247" w:rsidP="00112245">
            <w:pPr>
              <w:pStyle w:val="BodyText"/>
              <w:rPr>
                <w:color w:val="FFFFFF" w:themeColor="background1"/>
                <w:sz w:val="18"/>
                <w:szCs w:val="18"/>
              </w:rPr>
            </w:pPr>
            <w:r w:rsidRPr="00654EFD">
              <w:rPr>
                <w:color w:val="FFFFFF" w:themeColor="background1"/>
                <w:sz w:val="18"/>
                <w:szCs w:val="18"/>
              </w:rPr>
              <w:t>*Keep in mind that some universities/schools have a specific COVID Coordinator, Case Investigator or Contact Tracer Program that may have started their own investigation/protocols.</w:t>
            </w:r>
          </w:p>
          <w:p w14:paraId="7E2C123E" w14:textId="77777777" w:rsidR="00B76247" w:rsidRPr="00654EFD" w:rsidRDefault="00B76247" w:rsidP="00112245">
            <w:pPr>
              <w:rPr>
                <w:rFonts w:ascii="Calibri" w:hAnsi="Calibri" w:cs="Calibri"/>
                <w:color w:val="FFFFFF" w:themeColor="background1"/>
                <w:sz w:val="18"/>
                <w:szCs w:val="18"/>
              </w:rPr>
            </w:pPr>
          </w:p>
          <w:p w14:paraId="7BC4D21A" w14:textId="77777777" w:rsidR="00B76247" w:rsidRPr="00654EFD" w:rsidRDefault="00B76247" w:rsidP="00112245">
            <w:pPr>
              <w:rPr>
                <w:rFonts w:ascii="Calibri" w:hAnsi="Calibri" w:cs="Calibri"/>
                <w:color w:val="FFFFFF" w:themeColor="background1"/>
                <w:sz w:val="18"/>
                <w:szCs w:val="18"/>
              </w:rPr>
            </w:pPr>
          </w:p>
          <w:p w14:paraId="48BD19C5" w14:textId="77777777" w:rsidR="00B76247" w:rsidRPr="00654EFD" w:rsidRDefault="00B76247" w:rsidP="00112245">
            <w:pPr>
              <w:contextualSpacing/>
              <w:rPr>
                <w:rFonts w:ascii="Calibri" w:hAnsi="Calibri" w:cs="Calibri"/>
                <w:color w:val="FFFFFF" w:themeColor="background1"/>
                <w:sz w:val="18"/>
                <w:szCs w:val="18"/>
              </w:rPr>
            </w:pPr>
            <w:r w:rsidRPr="00654EFD">
              <w:rPr>
                <w:rFonts w:ascii="Calibri" w:hAnsi="Calibri" w:cs="Calibri"/>
                <w:color w:val="FFFFFF" w:themeColor="background1"/>
                <w:sz w:val="18"/>
                <w:szCs w:val="18"/>
              </w:rPr>
              <w:t xml:space="preserve">(Dorm? With roommates or at home?) </w:t>
            </w:r>
          </w:p>
          <w:p w14:paraId="19926AD1" w14:textId="77777777" w:rsidR="00B76247" w:rsidRPr="00654EFD" w:rsidRDefault="00B76247" w:rsidP="00112245">
            <w:pPr>
              <w:contextualSpacing/>
              <w:rPr>
                <w:rFonts w:ascii="Calibri" w:hAnsi="Calibri" w:cs="Calibri"/>
                <w:color w:val="FFFFFF" w:themeColor="background1"/>
                <w:sz w:val="18"/>
                <w:szCs w:val="18"/>
              </w:rPr>
            </w:pPr>
            <w:r w:rsidRPr="00654EFD">
              <w:rPr>
                <w:rFonts w:ascii="Calibri" w:hAnsi="Calibri" w:cs="Calibri"/>
                <w:color w:val="FFFFFF" w:themeColor="background1"/>
                <w:sz w:val="18"/>
                <w:szCs w:val="18"/>
              </w:rPr>
              <w:t>In a sorority or fraternity? May want to speak with Greek Advisor, Resident Advisor, or House Parents</w:t>
            </w:r>
          </w:p>
          <w:p w14:paraId="21189C02" w14:textId="77777777" w:rsidR="00B76247" w:rsidRPr="00654EFD" w:rsidRDefault="00B76247" w:rsidP="00112245">
            <w:pPr>
              <w:pStyle w:val="ListParagraph"/>
              <w:widowControl/>
              <w:numPr>
                <w:ilvl w:val="0"/>
                <w:numId w:val="11"/>
              </w:numPr>
              <w:autoSpaceDE/>
              <w:autoSpaceDN/>
              <w:contextualSpacing/>
              <w:rPr>
                <w:color w:val="FFFFFF" w:themeColor="background1"/>
                <w:sz w:val="18"/>
                <w:szCs w:val="18"/>
              </w:rPr>
            </w:pPr>
            <w:r w:rsidRPr="00654EFD">
              <w:rPr>
                <w:color w:val="FFFFFF" w:themeColor="background1"/>
                <w:sz w:val="18"/>
                <w:szCs w:val="18"/>
              </w:rPr>
              <w:t>If they live in any of these university settings mentioned above, you will want to know:</w:t>
            </w:r>
          </w:p>
          <w:p w14:paraId="4825C886" w14:textId="77777777" w:rsidR="00B76247" w:rsidRPr="00654EFD" w:rsidRDefault="00B76247" w:rsidP="00112245">
            <w:pPr>
              <w:pStyle w:val="ListParagraph"/>
              <w:widowControl/>
              <w:numPr>
                <w:ilvl w:val="2"/>
                <w:numId w:val="11"/>
              </w:numPr>
              <w:autoSpaceDE/>
              <w:autoSpaceDN/>
              <w:contextualSpacing/>
              <w:rPr>
                <w:color w:val="FFFFFF" w:themeColor="background1"/>
                <w:sz w:val="18"/>
                <w:szCs w:val="18"/>
              </w:rPr>
            </w:pPr>
            <w:r w:rsidRPr="00654EFD">
              <w:rPr>
                <w:color w:val="FFFFFF" w:themeColor="background1"/>
                <w:sz w:val="18"/>
                <w:szCs w:val="18"/>
              </w:rPr>
              <w:t>The address</w:t>
            </w:r>
          </w:p>
          <w:p w14:paraId="6C8AA7AD" w14:textId="77777777" w:rsidR="00B76247" w:rsidRPr="00654EFD" w:rsidRDefault="00B76247" w:rsidP="00112245">
            <w:pPr>
              <w:pStyle w:val="ListParagraph"/>
              <w:widowControl/>
              <w:numPr>
                <w:ilvl w:val="2"/>
                <w:numId w:val="11"/>
              </w:numPr>
              <w:autoSpaceDE/>
              <w:autoSpaceDN/>
              <w:contextualSpacing/>
              <w:rPr>
                <w:color w:val="FFFFFF" w:themeColor="background1"/>
                <w:sz w:val="18"/>
                <w:szCs w:val="18"/>
              </w:rPr>
            </w:pPr>
            <w:r w:rsidRPr="00654EFD">
              <w:rPr>
                <w:color w:val="FFFFFF" w:themeColor="background1"/>
                <w:sz w:val="18"/>
                <w:szCs w:val="18"/>
              </w:rPr>
              <w:t xml:space="preserve">Room number </w:t>
            </w:r>
          </w:p>
          <w:p w14:paraId="1E4F8060" w14:textId="77777777" w:rsidR="00B76247" w:rsidRPr="00654EFD" w:rsidRDefault="00B76247" w:rsidP="00112245">
            <w:pPr>
              <w:pStyle w:val="ListParagraph"/>
              <w:widowControl/>
              <w:numPr>
                <w:ilvl w:val="2"/>
                <w:numId w:val="11"/>
              </w:numPr>
              <w:autoSpaceDE/>
              <w:autoSpaceDN/>
              <w:contextualSpacing/>
              <w:rPr>
                <w:color w:val="FFFFFF" w:themeColor="background1"/>
                <w:sz w:val="18"/>
                <w:szCs w:val="18"/>
              </w:rPr>
            </w:pPr>
            <w:r w:rsidRPr="00654EFD">
              <w:rPr>
                <w:color w:val="FFFFFF" w:themeColor="background1"/>
                <w:sz w:val="18"/>
                <w:szCs w:val="18"/>
              </w:rPr>
              <w:t xml:space="preserve">House/Complex name </w:t>
            </w:r>
          </w:p>
          <w:p w14:paraId="6AFCA556" w14:textId="77777777" w:rsidR="00B76247" w:rsidRPr="00654EFD" w:rsidRDefault="00B76247" w:rsidP="00112245">
            <w:pPr>
              <w:pStyle w:val="ListParagraph"/>
              <w:widowControl/>
              <w:numPr>
                <w:ilvl w:val="0"/>
                <w:numId w:val="11"/>
              </w:numPr>
              <w:autoSpaceDE/>
              <w:autoSpaceDN/>
              <w:contextualSpacing/>
              <w:rPr>
                <w:color w:val="FFFFFF" w:themeColor="background1"/>
                <w:sz w:val="18"/>
                <w:szCs w:val="18"/>
              </w:rPr>
            </w:pPr>
            <w:r w:rsidRPr="00654EFD">
              <w:rPr>
                <w:color w:val="FFFFFF" w:themeColor="background1"/>
                <w:sz w:val="18"/>
                <w:szCs w:val="18"/>
              </w:rPr>
              <w:t xml:space="preserve">If contact is made with a </w:t>
            </w:r>
            <w:proofErr w:type="gramStart"/>
            <w:r w:rsidRPr="00654EFD">
              <w:rPr>
                <w:color w:val="FFFFFF" w:themeColor="background1"/>
                <w:sz w:val="18"/>
                <w:szCs w:val="18"/>
              </w:rPr>
              <w:t>Dean</w:t>
            </w:r>
            <w:proofErr w:type="gramEnd"/>
            <w:r w:rsidRPr="00654EFD">
              <w:rPr>
                <w:color w:val="FFFFFF" w:themeColor="background1"/>
                <w:sz w:val="18"/>
                <w:szCs w:val="18"/>
              </w:rPr>
              <w:t>, which programs were infected?</w:t>
            </w:r>
          </w:p>
          <w:p w14:paraId="795FB280" w14:textId="77777777" w:rsidR="00B76247" w:rsidRPr="00654EFD" w:rsidRDefault="00B76247" w:rsidP="00112245">
            <w:pPr>
              <w:pStyle w:val="ListParagraph"/>
              <w:widowControl/>
              <w:autoSpaceDE/>
              <w:autoSpaceDN/>
              <w:ind w:left="360" w:firstLine="0"/>
              <w:contextualSpacing/>
              <w:rPr>
                <w:color w:val="FFFFFF" w:themeColor="background1"/>
                <w:sz w:val="18"/>
                <w:szCs w:val="18"/>
              </w:rPr>
            </w:pPr>
          </w:p>
          <w:p w14:paraId="674FC5D1" w14:textId="77777777" w:rsidR="00B76247" w:rsidRPr="00654EFD" w:rsidRDefault="00B76247" w:rsidP="00112245">
            <w:pPr>
              <w:pStyle w:val="ListParagraph"/>
              <w:widowControl/>
              <w:autoSpaceDE/>
              <w:autoSpaceDN/>
              <w:ind w:left="0" w:firstLine="0"/>
              <w:contextualSpacing/>
              <w:rPr>
                <w:color w:val="FFFFFF" w:themeColor="background1"/>
                <w:sz w:val="18"/>
                <w:szCs w:val="18"/>
              </w:rPr>
            </w:pPr>
            <w:r w:rsidRPr="00654EFD">
              <w:rPr>
                <w:color w:val="FFFFFF" w:themeColor="background1"/>
                <w:sz w:val="18"/>
                <w:szCs w:val="18"/>
              </w:rPr>
              <w:t>Did case patient stay or go anywhere else off-campus?</w:t>
            </w:r>
          </w:p>
        </w:tc>
      </w:tr>
      <w:tr w:rsidR="00B76247" w:rsidRPr="00654EFD" w14:paraId="12321741" w14:textId="77777777" w:rsidTr="113E9FE5">
        <w:tblPrEx>
          <w:tblCellMar>
            <w:top w:w="29" w:type="dxa"/>
            <w:bottom w:w="29" w:type="dxa"/>
          </w:tblCellMar>
        </w:tblPrEx>
        <w:tc>
          <w:tcPr>
            <w:tcW w:w="10170" w:type="dxa"/>
            <w:gridSpan w:val="2"/>
          </w:tcPr>
          <w:p w14:paraId="42ECD19C" w14:textId="67A78298" w:rsidR="00B76247" w:rsidRPr="002E53FD" w:rsidRDefault="006C6120" w:rsidP="002E53FD">
            <w:pPr>
              <w:pStyle w:val="Heading1"/>
              <w:outlineLvl w:val="0"/>
              <w:rPr>
                <w:bCs/>
              </w:rPr>
            </w:pPr>
            <w:bookmarkStart w:id="24" w:name="_Supplemental_Questions_About"/>
            <w:bookmarkStart w:id="25" w:name="_Toc82528294"/>
            <w:bookmarkStart w:id="26" w:name="_Toc118114713"/>
            <w:bookmarkEnd w:id="24"/>
            <w:r w:rsidRPr="002E53FD">
              <w:rPr>
                <w:rStyle w:val="normaltextrun"/>
              </w:rPr>
              <w:t xml:space="preserve">Section 9: </w:t>
            </w:r>
            <w:r w:rsidR="00B76247" w:rsidRPr="002E53FD">
              <w:rPr>
                <w:rStyle w:val="normaltextrun"/>
              </w:rPr>
              <w:t xml:space="preserve">Supplemental Questions About </w:t>
            </w:r>
            <w:r w:rsidR="00B76247" w:rsidRPr="0015250F">
              <w:t>Travel Addendum</w:t>
            </w:r>
            <w:bookmarkEnd w:id="25"/>
            <w:bookmarkEnd w:id="26"/>
          </w:p>
        </w:tc>
      </w:tr>
      <w:tr w:rsidR="00B76247" w:rsidRPr="00654EFD" w14:paraId="366E8775" w14:textId="77777777" w:rsidTr="113E9FE5">
        <w:tblPrEx>
          <w:tblCellMar>
            <w:top w:w="29" w:type="dxa"/>
            <w:bottom w:w="29" w:type="dxa"/>
          </w:tblCellMar>
        </w:tblPrEx>
        <w:tc>
          <w:tcPr>
            <w:tcW w:w="10170" w:type="dxa"/>
            <w:gridSpan w:val="2"/>
          </w:tcPr>
          <w:p w14:paraId="26B2DA54" w14:textId="77777777" w:rsidR="00B76247" w:rsidRPr="00654EFD" w:rsidRDefault="00B76247" w:rsidP="00112245">
            <w:pPr>
              <w:pStyle w:val="BodyText"/>
              <w:rPr>
                <w:color w:val="FFFFFF" w:themeColor="background1"/>
                <w:sz w:val="18"/>
                <w:szCs w:val="18"/>
              </w:rPr>
            </w:pPr>
            <w:r w:rsidRPr="00654EFD">
              <w:rPr>
                <w:rFonts w:eastAsiaTheme="minorEastAsia"/>
                <w:color w:val="2F5496" w:themeColor="accent1" w:themeShade="BF"/>
                <w:spacing w:val="15"/>
              </w:rPr>
              <w:t>TRAVEL VIA AIRPLANE</w:t>
            </w:r>
          </w:p>
        </w:tc>
      </w:tr>
      <w:tr w:rsidR="00B76247" w:rsidRPr="00654EFD" w14:paraId="1FEA74CE" w14:textId="77777777" w:rsidTr="113E9FE5">
        <w:tblPrEx>
          <w:tblCellMar>
            <w:top w:w="29" w:type="dxa"/>
            <w:bottom w:w="29" w:type="dxa"/>
          </w:tblCellMar>
        </w:tblPrEx>
        <w:tc>
          <w:tcPr>
            <w:tcW w:w="5940" w:type="dxa"/>
          </w:tcPr>
          <w:p w14:paraId="494F5D28" w14:textId="77777777" w:rsidR="00B76247" w:rsidRPr="00654EFD" w:rsidRDefault="00B76247" w:rsidP="00112245">
            <w:pPr>
              <w:pStyle w:val="ListParagraph"/>
              <w:numPr>
                <w:ilvl w:val="0"/>
                <w:numId w:val="13"/>
              </w:numPr>
              <w:ind w:left="372" w:right="111"/>
            </w:pPr>
            <w:r w:rsidRPr="00654EFD">
              <w:t>Country</w:t>
            </w:r>
          </w:p>
          <w:p w14:paraId="04B5B694" w14:textId="77777777" w:rsidR="00B76247" w:rsidRPr="00654EFD" w:rsidRDefault="00B76247" w:rsidP="00112245">
            <w:pPr>
              <w:pStyle w:val="ListParagraph"/>
              <w:numPr>
                <w:ilvl w:val="0"/>
                <w:numId w:val="13"/>
              </w:numPr>
              <w:ind w:left="372" w:right="111"/>
            </w:pPr>
            <w:r w:rsidRPr="00654EFD">
              <w:t>State</w:t>
            </w:r>
          </w:p>
          <w:p w14:paraId="4A2A0696" w14:textId="77777777" w:rsidR="00B76247" w:rsidRPr="00654EFD" w:rsidRDefault="00B76247" w:rsidP="00112245">
            <w:pPr>
              <w:pStyle w:val="ListParagraph"/>
              <w:numPr>
                <w:ilvl w:val="0"/>
                <w:numId w:val="13"/>
              </w:numPr>
              <w:ind w:left="372" w:right="111"/>
            </w:pPr>
            <w:r w:rsidRPr="00654EFD">
              <w:t>City</w:t>
            </w:r>
          </w:p>
          <w:p w14:paraId="494B7285" w14:textId="77777777" w:rsidR="00B76247" w:rsidRPr="00654EFD" w:rsidRDefault="00B76247" w:rsidP="00112245">
            <w:pPr>
              <w:pStyle w:val="ListParagraph"/>
              <w:numPr>
                <w:ilvl w:val="0"/>
                <w:numId w:val="13"/>
              </w:numPr>
              <w:ind w:left="372" w:right="111"/>
            </w:pPr>
            <w:r w:rsidRPr="00654EFD">
              <w:t>Dates</w:t>
            </w:r>
          </w:p>
          <w:p w14:paraId="6E7543D6" w14:textId="77777777" w:rsidR="00B76247" w:rsidRPr="00654EFD" w:rsidRDefault="00B76247" w:rsidP="00112245">
            <w:pPr>
              <w:pStyle w:val="ListParagraph"/>
              <w:numPr>
                <w:ilvl w:val="0"/>
                <w:numId w:val="13"/>
              </w:numPr>
              <w:ind w:left="372" w:right="111"/>
            </w:pPr>
            <w:r w:rsidRPr="00654EFD">
              <w:t>Name of Airline</w:t>
            </w:r>
          </w:p>
          <w:p w14:paraId="23B85BAF" w14:textId="77777777" w:rsidR="00B76247" w:rsidRPr="00654EFD" w:rsidRDefault="00B76247" w:rsidP="00112245">
            <w:pPr>
              <w:pStyle w:val="ListParagraph"/>
              <w:numPr>
                <w:ilvl w:val="0"/>
                <w:numId w:val="13"/>
              </w:numPr>
              <w:ind w:left="372" w:right="111"/>
            </w:pPr>
            <w:r w:rsidRPr="00654EFD">
              <w:t>Flight Numbers</w:t>
            </w:r>
          </w:p>
          <w:p w14:paraId="72A214A0" w14:textId="77777777" w:rsidR="00B76247" w:rsidRPr="00654EFD" w:rsidRDefault="00B76247" w:rsidP="00112245">
            <w:pPr>
              <w:pStyle w:val="ListParagraph"/>
              <w:numPr>
                <w:ilvl w:val="0"/>
                <w:numId w:val="13"/>
              </w:numPr>
              <w:ind w:left="372" w:right="111"/>
            </w:pPr>
            <w:r w:rsidRPr="00654EFD">
              <w:t>Cabin Numbers</w:t>
            </w:r>
          </w:p>
          <w:p w14:paraId="0703B85F" w14:textId="77D22630" w:rsidR="00B76247" w:rsidRPr="00BA20F2" w:rsidRDefault="00B76247" w:rsidP="00BA20F2">
            <w:pPr>
              <w:pStyle w:val="ListParagraph"/>
              <w:numPr>
                <w:ilvl w:val="0"/>
                <w:numId w:val="13"/>
              </w:numPr>
              <w:ind w:left="372" w:right="111"/>
            </w:pPr>
            <w:r w:rsidRPr="00654EFD">
              <w:t>Seat Numbers</w:t>
            </w:r>
          </w:p>
        </w:tc>
        <w:tc>
          <w:tcPr>
            <w:tcW w:w="4230" w:type="dxa"/>
            <w:shd w:val="clear" w:color="auto" w:fill="2F5496" w:themeFill="accent1" w:themeFillShade="BF"/>
          </w:tcPr>
          <w:p w14:paraId="34C4D21B" w14:textId="77777777" w:rsidR="00B76247" w:rsidRPr="00654EFD" w:rsidRDefault="00B76247" w:rsidP="00112245">
            <w:pPr>
              <w:rPr>
                <w:rFonts w:ascii="Calibri" w:hAnsi="Calibri" w:cs="Calibri"/>
                <w:color w:val="FFFFFF" w:themeColor="background1"/>
                <w:sz w:val="18"/>
                <w:szCs w:val="18"/>
              </w:rPr>
            </w:pPr>
          </w:p>
          <w:p w14:paraId="7DBD151F" w14:textId="77777777" w:rsidR="00B76247" w:rsidRPr="00654EFD" w:rsidRDefault="00B76247" w:rsidP="00112245">
            <w:pPr>
              <w:rPr>
                <w:rFonts w:ascii="Calibri" w:hAnsi="Calibri" w:cs="Calibri"/>
                <w:color w:val="FFFFFF" w:themeColor="background1"/>
                <w:sz w:val="18"/>
                <w:szCs w:val="18"/>
              </w:rPr>
            </w:pPr>
          </w:p>
          <w:p w14:paraId="59E032C2" w14:textId="77777777" w:rsidR="00B76247" w:rsidRPr="00654EFD" w:rsidRDefault="00B76247" w:rsidP="00112245">
            <w:pPr>
              <w:pStyle w:val="BodyText"/>
              <w:rPr>
                <w:color w:val="FFFFFF" w:themeColor="background1"/>
                <w:sz w:val="18"/>
                <w:szCs w:val="18"/>
              </w:rPr>
            </w:pPr>
            <w:r w:rsidRPr="00654EFD">
              <w:rPr>
                <w:color w:val="FFFFFF" w:themeColor="background1"/>
                <w:sz w:val="18"/>
                <w:szCs w:val="18"/>
              </w:rPr>
              <w:t>14 days prior to onset, did the patient have any travel history?</w:t>
            </w:r>
          </w:p>
          <w:p w14:paraId="090816EB" w14:textId="77777777" w:rsidR="00B76247" w:rsidRPr="00654EFD" w:rsidRDefault="00B76247" w:rsidP="00112245">
            <w:pPr>
              <w:pStyle w:val="BodyText"/>
              <w:rPr>
                <w:color w:val="FFFFFF" w:themeColor="background1"/>
                <w:sz w:val="18"/>
                <w:szCs w:val="18"/>
              </w:rPr>
            </w:pPr>
          </w:p>
          <w:p w14:paraId="1663F211" w14:textId="77777777" w:rsidR="00B76247" w:rsidRPr="00654EFD" w:rsidRDefault="00B76247" w:rsidP="00112245">
            <w:pPr>
              <w:pStyle w:val="BodyText"/>
              <w:rPr>
                <w:color w:val="FFFFFF" w:themeColor="background1"/>
                <w:sz w:val="18"/>
                <w:szCs w:val="18"/>
              </w:rPr>
            </w:pPr>
            <w:r w:rsidRPr="00654EFD">
              <w:rPr>
                <w:color w:val="FFFFFF" w:themeColor="background1"/>
                <w:sz w:val="18"/>
                <w:szCs w:val="18"/>
              </w:rPr>
              <w:t>How many planes did the CP take to get to and from destination?</w:t>
            </w:r>
          </w:p>
          <w:p w14:paraId="134A2E9A" w14:textId="77777777" w:rsidR="00B76247" w:rsidRPr="00654EFD" w:rsidRDefault="00B76247" w:rsidP="00112245">
            <w:pPr>
              <w:pStyle w:val="BodyText"/>
              <w:rPr>
                <w:color w:val="FFFFFF" w:themeColor="background1"/>
                <w:sz w:val="18"/>
                <w:szCs w:val="18"/>
              </w:rPr>
            </w:pPr>
          </w:p>
        </w:tc>
      </w:tr>
      <w:tr w:rsidR="00B76247" w:rsidRPr="00654EFD" w14:paraId="297C313F" w14:textId="77777777" w:rsidTr="113E9FE5">
        <w:tblPrEx>
          <w:tblCellMar>
            <w:top w:w="29" w:type="dxa"/>
            <w:bottom w:w="29" w:type="dxa"/>
          </w:tblCellMar>
        </w:tblPrEx>
        <w:tc>
          <w:tcPr>
            <w:tcW w:w="10170" w:type="dxa"/>
            <w:gridSpan w:val="2"/>
          </w:tcPr>
          <w:p w14:paraId="008FD8C8" w14:textId="77777777" w:rsidR="00B76247" w:rsidRPr="00654EFD" w:rsidRDefault="00B76247" w:rsidP="00112245">
            <w:pPr>
              <w:pStyle w:val="BodyText"/>
              <w:rPr>
                <w:color w:val="FFFFFF" w:themeColor="background1"/>
                <w:sz w:val="18"/>
                <w:szCs w:val="18"/>
              </w:rPr>
            </w:pPr>
            <w:r w:rsidRPr="00654EFD">
              <w:rPr>
                <w:rFonts w:eastAsiaTheme="minorEastAsia"/>
                <w:color w:val="2F5496" w:themeColor="accent1" w:themeShade="BF"/>
                <w:spacing w:val="15"/>
              </w:rPr>
              <w:t>TRAVEL VIA BOAT</w:t>
            </w:r>
          </w:p>
        </w:tc>
      </w:tr>
      <w:tr w:rsidR="00B76247" w:rsidRPr="00654EFD" w14:paraId="3BD6E434" w14:textId="77777777" w:rsidTr="113E9FE5">
        <w:tblPrEx>
          <w:tblCellMar>
            <w:top w:w="29" w:type="dxa"/>
            <w:bottom w:w="29" w:type="dxa"/>
          </w:tblCellMar>
        </w:tblPrEx>
        <w:tc>
          <w:tcPr>
            <w:tcW w:w="5940" w:type="dxa"/>
          </w:tcPr>
          <w:p w14:paraId="1C7A0765" w14:textId="77777777" w:rsidR="00B76247" w:rsidRPr="00654EFD" w:rsidRDefault="00B76247" w:rsidP="00112245">
            <w:pPr>
              <w:pStyle w:val="ListParagraph"/>
              <w:numPr>
                <w:ilvl w:val="0"/>
                <w:numId w:val="13"/>
              </w:numPr>
              <w:ind w:left="372" w:right="111"/>
            </w:pPr>
            <w:r w:rsidRPr="00654EFD">
              <w:t>Country</w:t>
            </w:r>
          </w:p>
          <w:p w14:paraId="107A73F1" w14:textId="77777777" w:rsidR="00B76247" w:rsidRPr="00654EFD" w:rsidRDefault="00B76247" w:rsidP="00112245">
            <w:pPr>
              <w:pStyle w:val="ListParagraph"/>
              <w:numPr>
                <w:ilvl w:val="0"/>
                <w:numId w:val="13"/>
              </w:numPr>
              <w:ind w:left="372" w:right="111"/>
            </w:pPr>
            <w:r w:rsidRPr="00654EFD">
              <w:t>State</w:t>
            </w:r>
          </w:p>
          <w:p w14:paraId="44BE8FE6" w14:textId="77777777" w:rsidR="00B76247" w:rsidRPr="00654EFD" w:rsidRDefault="00B76247" w:rsidP="00112245">
            <w:pPr>
              <w:pStyle w:val="ListParagraph"/>
              <w:numPr>
                <w:ilvl w:val="0"/>
                <w:numId w:val="13"/>
              </w:numPr>
              <w:ind w:left="372" w:right="111"/>
            </w:pPr>
            <w:r w:rsidRPr="00654EFD">
              <w:t>City</w:t>
            </w:r>
          </w:p>
          <w:p w14:paraId="5DA3343F" w14:textId="77777777" w:rsidR="00B76247" w:rsidRPr="00654EFD" w:rsidRDefault="00B76247" w:rsidP="00112245">
            <w:pPr>
              <w:pStyle w:val="ListParagraph"/>
              <w:numPr>
                <w:ilvl w:val="0"/>
                <w:numId w:val="13"/>
              </w:numPr>
              <w:ind w:left="372" w:right="111"/>
            </w:pPr>
            <w:r w:rsidRPr="00654EFD">
              <w:t>Dates</w:t>
            </w:r>
          </w:p>
          <w:p w14:paraId="59183432" w14:textId="77777777" w:rsidR="00B76247" w:rsidRPr="00654EFD" w:rsidRDefault="00B76247" w:rsidP="00112245">
            <w:pPr>
              <w:pStyle w:val="ListParagraph"/>
              <w:numPr>
                <w:ilvl w:val="0"/>
                <w:numId w:val="13"/>
              </w:numPr>
              <w:ind w:left="372" w:right="111"/>
            </w:pPr>
            <w:r w:rsidRPr="00654EFD">
              <w:t>Name of Ship or Ferry?</w:t>
            </w:r>
          </w:p>
          <w:p w14:paraId="10973DCE" w14:textId="77777777" w:rsidR="00B76247" w:rsidRPr="00654EFD" w:rsidRDefault="00B76247" w:rsidP="00112245">
            <w:pPr>
              <w:pStyle w:val="ListParagraph"/>
              <w:numPr>
                <w:ilvl w:val="0"/>
                <w:numId w:val="13"/>
              </w:numPr>
              <w:ind w:left="372" w:right="111"/>
            </w:pPr>
            <w:r w:rsidRPr="00654EFD">
              <w:t>Was it a cruise ship?</w:t>
            </w:r>
          </w:p>
          <w:p w14:paraId="152AC0EF" w14:textId="77777777" w:rsidR="00B76247" w:rsidRPr="00654EFD" w:rsidRDefault="00B76247" w:rsidP="00112245">
            <w:pPr>
              <w:pStyle w:val="ListParagraph"/>
              <w:numPr>
                <w:ilvl w:val="0"/>
                <w:numId w:val="13"/>
              </w:numPr>
              <w:ind w:left="372" w:right="111"/>
            </w:pPr>
            <w:r w:rsidRPr="00654EFD">
              <w:t>Cabin Numbers</w:t>
            </w:r>
          </w:p>
          <w:p w14:paraId="24385409" w14:textId="77777777" w:rsidR="00B76247" w:rsidRPr="00654EFD" w:rsidRDefault="00B76247" w:rsidP="00112245">
            <w:pPr>
              <w:pStyle w:val="ListParagraph"/>
              <w:numPr>
                <w:ilvl w:val="0"/>
                <w:numId w:val="13"/>
              </w:numPr>
              <w:ind w:left="372" w:right="111"/>
              <w:rPr>
                <w:color w:val="FF0000"/>
              </w:rPr>
            </w:pPr>
            <w:r w:rsidRPr="00654EFD">
              <w:t xml:space="preserve">Did they fly anywhere to get to the cruise ship? </w:t>
            </w:r>
            <w:r w:rsidRPr="00654EFD">
              <w:rPr>
                <w:color w:val="FF0000"/>
              </w:rPr>
              <w:t xml:space="preserve">If so, go to </w:t>
            </w:r>
            <w:r w:rsidRPr="00654EFD">
              <w:rPr>
                <w:b/>
                <w:bCs/>
                <w:color w:val="FF0000"/>
              </w:rPr>
              <w:t>Travel via Airplane</w:t>
            </w:r>
            <w:r w:rsidRPr="00654EFD">
              <w:rPr>
                <w:color w:val="FF0000"/>
              </w:rPr>
              <w:t xml:space="preserve"> section above.</w:t>
            </w:r>
          </w:p>
          <w:p w14:paraId="3CA4E35F" w14:textId="2ADEDD00" w:rsidR="00B76247" w:rsidRPr="00BA20F2" w:rsidRDefault="00B76247" w:rsidP="00BA20F2">
            <w:pPr>
              <w:pStyle w:val="ListParagraph"/>
              <w:numPr>
                <w:ilvl w:val="0"/>
                <w:numId w:val="13"/>
              </w:numPr>
              <w:ind w:left="372" w:right="111"/>
              <w:rPr>
                <w:color w:val="FF0000"/>
              </w:rPr>
            </w:pPr>
            <w:r w:rsidRPr="00654EFD">
              <w:t xml:space="preserve">Did they stay in a hotel before boarding cruise ship? </w:t>
            </w:r>
            <w:r w:rsidRPr="00654EFD">
              <w:rPr>
                <w:color w:val="FF0000"/>
              </w:rPr>
              <w:t xml:space="preserve">If so, go to </w:t>
            </w:r>
            <w:r w:rsidRPr="00654EFD">
              <w:rPr>
                <w:b/>
                <w:bCs/>
                <w:color w:val="FF0000"/>
              </w:rPr>
              <w:t>Hotel Stay</w:t>
            </w:r>
            <w:r w:rsidRPr="00654EFD">
              <w:rPr>
                <w:color w:val="FF0000"/>
              </w:rPr>
              <w:t xml:space="preserve"> section below.</w:t>
            </w:r>
          </w:p>
        </w:tc>
        <w:tc>
          <w:tcPr>
            <w:tcW w:w="4230" w:type="dxa"/>
            <w:shd w:val="clear" w:color="auto" w:fill="2F5496" w:themeFill="accent1" w:themeFillShade="BF"/>
          </w:tcPr>
          <w:p w14:paraId="1CB383B0" w14:textId="77777777" w:rsidR="00B76247" w:rsidRPr="00654EFD" w:rsidRDefault="00B76247" w:rsidP="00112245">
            <w:pPr>
              <w:rPr>
                <w:rFonts w:ascii="Calibri" w:hAnsi="Calibri" w:cs="Calibri"/>
                <w:color w:val="FFFFFF" w:themeColor="background1"/>
                <w:sz w:val="18"/>
                <w:szCs w:val="18"/>
              </w:rPr>
            </w:pPr>
          </w:p>
          <w:p w14:paraId="2DCFB80D" w14:textId="77777777" w:rsidR="00B76247" w:rsidRPr="00654EFD" w:rsidRDefault="00B76247" w:rsidP="00112245">
            <w:pPr>
              <w:rPr>
                <w:rFonts w:ascii="Calibri" w:hAnsi="Calibri" w:cs="Calibri"/>
                <w:color w:val="FFFFFF" w:themeColor="background1"/>
                <w:sz w:val="18"/>
                <w:szCs w:val="18"/>
              </w:rPr>
            </w:pPr>
          </w:p>
          <w:p w14:paraId="14D49EA5" w14:textId="77777777" w:rsidR="00B76247" w:rsidRPr="00654EFD" w:rsidRDefault="00B76247" w:rsidP="00112245">
            <w:pPr>
              <w:pStyle w:val="BodyText"/>
              <w:rPr>
                <w:color w:val="FFFFFF" w:themeColor="background1"/>
                <w:sz w:val="18"/>
                <w:szCs w:val="18"/>
              </w:rPr>
            </w:pPr>
          </w:p>
        </w:tc>
      </w:tr>
      <w:tr w:rsidR="00B76247" w:rsidRPr="00654EFD" w14:paraId="3D083265" w14:textId="77777777" w:rsidTr="113E9FE5">
        <w:tblPrEx>
          <w:tblCellMar>
            <w:top w:w="29" w:type="dxa"/>
            <w:bottom w:w="29" w:type="dxa"/>
          </w:tblCellMar>
        </w:tblPrEx>
        <w:tc>
          <w:tcPr>
            <w:tcW w:w="10170" w:type="dxa"/>
            <w:gridSpan w:val="2"/>
          </w:tcPr>
          <w:p w14:paraId="3DFD6493" w14:textId="77777777" w:rsidR="00B76247" w:rsidRPr="00654EFD" w:rsidRDefault="00B76247" w:rsidP="00112245">
            <w:pPr>
              <w:pStyle w:val="BodyText"/>
              <w:rPr>
                <w:color w:val="FFFFFF" w:themeColor="background1"/>
                <w:sz w:val="18"/>
                <w:szCs w:val="18"/>
              </w:rPr>
            </w:pPr>
            <w:r w:rsidRPr="00654EFD">
              <w:rPr>
                <w:rFonts w:eastAsiaTheme="minorEastAsia"/>
                <w:color w:val="2F5496" w:themeColor="accent1" w:themeShade="BF"/>
                <w:spacing w:val="15"/>
              </w:rPr>
              <w:t>HOTEL STAY</w:t>
            </w:r>
          </w:p>
        </w:tc>
      </w:tr>
      <w:tr w:rsidR="00B76247" w:rsidRPr="00654EFD" w14:paraId="6763C14D" w14:textId="77777777" w:rsidTr="113E9FE5">
        <w:tblPrEx>
          <w:tblCellMar>
            <w:top w:w="29" w:type="dxa"/>
            <w:bottom w:w="29" w:type="dxa"/>
          </w:tblCellMar>
        </w:tblPrEx>
        <w:tc>
          <w:tcPr>
            <w:tcW w:w="5940" w:type="dxa"/>
          </w:tcPr>
          <w:p w14:paraId="7E82221B" w14:textId="77777777" w:rsidR="00B76247" w:rsidRPr="00654EFD" w:rsidRDefault="00B76247" w:rsidP="00112245">
            <w:pPr>
              <w:pStyle w:val="ListParagraph"/>
              <w:numPr>
                <w:ilvl w:val="0"/>
                <w:numId w:val="13"/>
              </w:numPr>
              <w:ind w:left="372" w:right="111"/>
            </w:pPr>
            <w:r w:rsidRPr="00654EFD">
              <w:t>Name of Hotel</w:t>
            </w:r>
          </w:p>
          <w:p w14:paraId="616368B5" w14:textId="77777777" w:rsidR="00B76247" w:rsidRPr="00654EFD" w:rsidRDefault="00B76247" w:rsidP="00112245">
            <w:pPr>
              <w:pStyle w:val="ListParagraph"/>
              <w:numPr>
                <w:ilvl w:val="0"/>
                <w:numId w:val="13"/>
              </w:numPr>
              <w:ind w:left="372" w:right="111"/>
            </w:pPr>
            <w:r w:rsidRPr="00654EFD">
              <w:t>Country</w:t>
            </w:r>
          </w:p>
          <w:p w14:paraId="3DB4CE2E" w14:textId="77777777" w:rsidR="00B76247" w:rsidRPr="00654EFD" w:rsidRDefault="00B76247" w:rsidP="00112245">
            <w:pPr>
              <w:pStyle w:val="ListParagraph"/>
              <w:numPr>
                <w:ilvl w:val="0"/>
                <w:numId w:val="13"/>
              </w:numPr>
              <w:ind w:left="372" w:right="111"/>
            </w:pPr>
            <w:r w:rsidRPr="00654EFD">
              <w:t>State</w:t>
            </w:r>
          </w:p>
          <w:p w14:paraId="5C56A02A" w14:textId="77777777" w:rsidR="00B76247" w:rsidRPr="00654EFD" w:rsidRDefault="00B76247" w:rsidP="00112245">
            <w:pPr>
              <w:pStyle w:val="ListParagraph"/>
              <w:numPr>
                <w:ilvl w:val="0"/>
                <w:numId w:val="13"/>
              </w:numPr>
              <w:ind w:left="372" w:right="111"/>
            </w:pPr>
            <w:r w:rsidRPr="00654EFD">
              <w:t>City</w:t>
            </w:r>
          </w:p>
          <w:p w14:paraId="024B42DA" w14:textId="77777777" w:rsidR="00B76247" w:rsidRPr="00654EFD" w:rsidRDefault="00B76247" w:rsidP="00112245">
            <w:pPr>
              <w:pStyle w:val="ListParagraph"/>
              <w:numPr>
                <w:ilvl w:val="0"/>
                <w:numId w:val="13"/>
              </w:numPr>
              <w:ind w:left="372" w:right="111"/>
            </w:pPr>
            <w:r w:rsidRPr="00654EFD">
              <w:t>Dates</w:t>
            </w:r>
          </w:p>
          <w:p w14:paraId="5357D9C9" w14:textId="5689D0FB" w:rsidR="00B76247" w:rsidRPr="00BA20F2" w:rsidRDefault="00B76247" w:rsidP="00BA20F2">
            <w:pPr>
              <w:pStyle w:val="ListParagraph"/>
              <w:numPr>
                <w:ilvl w:val="0"/>
                <w:numId w:val="13"/>
              </w:numPr>
              <w:ind w:left="372" w:right="111"/>
            </w:pPr>
            <w:r w:rsidRPr="00654EFD">
              <w:t>Room Number</w:t>
            </w:r>
          </w:p>
        </w:tc>
        <w:tc>
          <w:tcPr>
            <w:tcW w:w="4230" w:type="dxa"/>
            <w:shd w:val="clear" w:color="auto" w:fill="2F5496" w:themeFill="accent1" w:themeFillShade="BF"/>
          </w:tcPr>
          <w:p w14:paraId="6C4ACE02" w14:textId="77777777" w:rsidR="00B76247" w:rsidRPr="00654EFD" w:rsidRDefault="00B76247" w:rsidP="00112245">
            <w:pPr>
              <w:rPr>
                <w:rFonts w:ascii="Calibri" w:hAnsi="Calibri" w:cs="Calibri"/>
                <w:color w:val="FFFFFF" w:themeColor="background1"/>
                <w:sz w:val="18"/>
                <w:szCs w:val="18"/>
              </w:rPr>
            </w:pPr>
          </w:p>
          <w:p w14:paraId="0CCE0257" w14:textId="77777777" w:rsidR="00B76247" w:rsidRPr="00654EFD" w:rsidRDefault="00B76247" w:rsidP="00112245">
            <w:pPr>
              <w:rPr>
                <w:rFonts w:ascii="Calibri" w:hAnsi="Calibri" w:cs="Calibri"/>
                <w:color w:val="FFFFFF" w:themeColor="background1"/>
                <w:sz w:val="18"/>
                <w:szCs w:val="18"/>
              </w:rPr>
            </w:pPr>
          </w:p>
          <w:p w14:paraId="563C6E63" w14:textId="77777777" w:rsidR="00B76247" w:rsidRPr="00654EFD" w:rsidRDefault="00B76247" w:rsidP="00112245">
            <w:pPr>
              <w:pStyle w:val="BodyText"/>
              <w:rPr>
                <w:color w:val="FFFFFF" w:themeColor="background1"/>
                <w:sz w:val="18"/>
                <w:szCs w:val="18"/>
              </w:rPr>
            </w:pPr>
          </w:p>
        </w:tc>
      </w:tr>
      <w:tr w:rsidR="00B76247" w:rsidRPr="00654EFD" w14:paraId="661E9F7D" w14:textId="77777777" w:rsidTr="113E9FE5">
        <w:tblPrEx>
          <w:tblCellMar>
            <w:top w:w="29" w:type="dxa"/>
            <w:bottom w:w="29" w:type="dxa"/>
          </w:tblCellMar>
        </w:tblPrEx>
        <w:tc>
          <w:tcPr>
            <w:tcW w:w="10170" w:type="dxa"/>
            <w:gridSpan w:val="2"/>
          </w:tcPr>
          <w:p w14:paraId="78FB920B" w14:textId="77777777" w:rsidR="00B76247" w:rsidRPr="00654EFD" w:rsidRDefault="00B76247" w:rsidP="00112245">
            <w:pPr>
              <w:pStyle w:val="BodyText"/>
              <w:rPr>
                <w:color w:val="FFFFFF" w:themeColor="background1"/>
                <w:sz w:val="18"/>
                <w:szCs w:val="18"/>
              </w:rPr>
            </w:pPr>
            <w:r w:rsidRPr="00654EFD">
              <w:rPr>
                <w:rFonts w:eastAsiaTheme="minorEastAsia"/>
                <w:color w:val="2F5496" w:themeColor="accent1" w:themeShade="BF"/>
                <w:spacing w:val="15"/>
              </w:rPr>
              <w:t>BUS/Taxi/Shuttle/Train</w:t>
            </w:r>
          </w:p>
        </w:tc>
      </w:tr>
      <w:tr w:rsidR="00B76247" w:rsidRPr="00654EFD" w14:paraId="7023AFEB" w14:textId="77777777" w:rsidTr="113E9FE5">
        <w:tblPrEx>
          <w:tblCellMar>
            <w:top w:w="29" w:type="dxa"/>
            <w:bottom w:w="29" w:type="dxa"/>
          </w:tblCellMar>
        </w:tblPrEx>
        <w:trPr>
          <w:trHeight w:val="321"/>
        </w:trPr>
        <w:tc>
          <w:tcPr>
            <w:tcW w:w="5940" w:type="dxa"/>
          </w:tcPr>
          <w:p w14:paraId="3FD9630A" w14:textId="77777777" w:rsidR="00B76247" w:rsidRPr="00654EFD" w:rsidRDefault="00B76247" w:rsidP="00112245">
            <w:pPr>
              <w:pStyle w:val="ListParagraph"/>
              <w:numPr>
                <w:ilvl w:val="0"/>
                <w:numId w:val="13"/>
              </w:numPr>
              <w:ind w:left="372" w:right="111"/>
            </w:pPr>
            <w:r w:rsidRPr="00654EFD">
              <w:t>Name of Bus/Taxi/Shuttle/Train Servicer</w:t>
            </w:r>
          </w:p>
          <w:p w14:paraId="11B94E4D" w14:textId="77777777" w:rsidR="00B76247" w:rsidRPr="00654EFD" w:rsidRDefault="00B76247" w:rsidP="00112245">
            <w:pPr>
              <w:pStyle w:val="ListParagraph"/>
              <w:numPr>
                <w:ilvl w:val="0"/>
                <w:numId w:val="13"/>
              </w:numPr>
              <w:ind w:left="372" w:right="111"/>
            </w:pPr>
            <w:r w:rsidRPr="00654EFD">
              <w:t>Country</w:t>
            </w:r>
          </w:p>
          <w:p w14:paraId="0CFDA762" w14:textId="77777777" w:rsidR="00B76247" w:rsidRPr="00654EFD" w:rsidRDefault="00B76247" w:rsidP="00112245">
            <w:pPr>
              <w:pStyle w:val="ListParagraph"/>
              <w:numPr>
                <w:ilvl w:val="0"/>
                <w:numId w:val="13"/>
              </w:numPr>
              <w:ind w:left="372" w:right="111"/>
            </w:pPr>
            <w:r w:rsidRPr="00654EFD">
              <w:t>State</w:t>
            </w:r>
          </w:p>
          <w:p w14:paraId="7A0B120C" w14:textId="77777777" w:rsidR="00B76247" w:rsidRPr="00654EFD" w:rsidRDefault="00B76247" w:rsidP="00112245">
            <w:pPr>
              <w:pStyle w:val="ListParagraph"/>
              <w:numPr>
                <w:ilvl w:val="0"/>
                <w:numId w:val="13"/>
              </w:numPr>
              <w:ind w:left="372" w:right="111"/>
            </w:pPr>
            <w:r w:rsidRPr="00654EFD">
              <w:t>City</w:t>
            </w:r>
          </w:p>
          <w:p w14:paraId="15C04016" w14:textId="77777777" w:rsidR="00B76247" w:rsidRPr="00654EFD" w:rsidRDefault="00B76247" w:rsidP="00112245">
            <w:pPr>
              <w:pStyle w:val="ListParagraph"/>
              <w:numPr>
                <w:ilvl w:val="0"/>
                <w:numId w:val="13"/>
              </w:numPr>
              <w:ind w:left="372" w:right="111"/>
            </w:pPr>
            <w:r w:rsidRPr="00654EFD">
              <w:t>Dates</w:t>
            </w:r>
          </w:p>
          <w:p w14:paraId="0B674ADC" w14:textId="77777777" w:rsidR="00B76247" w:rsidRPr="00654EFD" w:rsidRDefault="00B76247" w:rsidP="00112245">
            <w:pPr>
              <w:pStyle w:val="ListParagraph"/>
              <w:numPr>
                <w:ilvl w:val="0"/>
                <w:numId w:val="13"/>
              </w:numPr>
              <w:ind w:left="372" w:right="111"/>
            </w:pPr>
            <w:r w:rsidRPr="00654EFD">
              <w:t>Identification number of Bus/Taxi/Shuttle/Train</w:t>
            </w:r>
          </w:p>
          <w:p w14:paraId="3017D97A" w14:textId="010A5A72" w:rsidR="00B76247" w:rsidRPr="00BA20F2" w:rsidRDefault="00B76247" w:rsidP="00BA20F2">
            <w:pPr>
              <w:pStyle w:val="ListParagraph"/>
              <w:numPr>
                <w:ilvl w:val="0"/>
                <w:numId w:val="13"/>
              </w:numPr>
              <w:ind w:left="372" w:right="111"/>
            </w:pPr>
            <w:r w:rsidRPr="00654EFD">
              <w:t>Seat number if any</w:t>
            </w:r>
          </w:p>
        </w:tc>
        <w:tc>
          <w:tcPr>
            <w:tcW w:w="4230" w:type="dxa"/>
            <w:shd w:val="clear" w:color="auto" w:fill="2F5496" w:themeFill="accent1" w:themeFillShade="BF"/>
          </w:tcPr>
          <w:p w14:paraId="1DFED7C4" w14:textId="77777777" w:rsidR="00B76247" w:rsidRPr="00654EFD" w:rsidRDefault="00B76247" w:rsidP="00112245">
            <w:pPr>
              <w:rPr>
                <w:rFonts w:ascii="Calibri" w:hAnsi="Calibri" w:cs="Calibri"/>
                <w:color w:val="FFFFFF" w:themeColor="background1"/>
                <w:sz w:val="18"/>
                <w:szCs w:val="18"/>
              </w:rPr>
            </w:pPr>
          </w:p>
          <w:p w14:paraId="54A847C1" w14:textId="77777777" w:rsidR="00B76247" w:rsidRPr="00654EFD" w:rsidRDefault="00B76247" w:rsidP="00112245">
            <w:pPr>
              <w:rPr>
                <w:rFonts w:ascii="Calibri" w:hAnsi="Calibri" w:cs="Calibri"/>
                <w:color w:val="FFFFFF" w:themeColor="background1"/>
                <w:sz w:val="18"/>
                <w:szCs w:val="18"/>
              </w:rPr>
            </w:pPr>
          </w:p>
          <w:p w14:paraId="56D590E0" w14:textId="77777777" w:rsidR="00B76247" w:rsidRPr="00654EFD" w:rsidRDefault="00B76247" w:rsidP="00112245">
            <w:pPr>
              <w:pStyle w:val="BodyText"/>
              <w:rPr>
                <w:color w:val="FFFFFF" w:themeColor="background1"/>
                <w:sz w:val="18"/>
                <w:szCs w:val="18"/>
              </w:rPr>
            </w:pPr>
          </w:p>
          <w:p w14:paraId="5A23D271" w14:textId="77777777" w:rsidR="00B76247" w:rsidRPr="00654EFD" w:rsidRDefault="00B76247" w:rsidP="00112245">
            <w:pPr>
              <w:rPr>
                <w:lang w:bidi="en-US"/>
              </w:rPr>
            </w:pPr>
          </w:p>
          <w:p w14:paraId="2B4D1690" w14:textId="77777777" w:rsidR="00B76247" w:rsidRPr="00654EFD" w:rsidRDefault="00B76247" w:rsidP="00112245">
            <w:pPr>
              <w:rPr>
                <w:lang w:bidi="en-US"/>
              </w:rPr>
            </w:pPr>
          </w:p>
          <w:p w14:paraId="4767602A" w14:textId="77777777" w:rsidR="00B76247" w:rsidRPr="00654EFD" w:rsidRDefault="00B76247" w:rsidP="00112245">
            <w:pPr>
              <w:rPr>
                <w:rFonts w:ascii="Calibri" w:eastAsia="Calibri" w:hAnsi="Calibri" w:cs="Calibri"/>
                <w:color w:val="FFFFFF" w:themeColor="background1"/>
                <w:sz w:val="18"/>
                <w:szCs w:val="18"/>
                <w:lang w:bidi="en-US"/>
              </w:rPr>
            </w:pPr>
          </w:p>
          <w:p w14:paraId="63E0FA88" w14:textId="77777777" w:rsidR="00B76247" w:rsidRPr="00654EFD" w:rsidRDefault="00B76247" w:rsidP="00112245">
            <w:pPr>
              <w:rPr>
                <w:rFonts w:ascii="Calibri" w:eastAsia="Calibri" w:hAnsi="Calibri" w:cs="Calibri"/>
                <w:color w:val="FFFFFF" w:themeColor="background1"/>
                <w:sz w:val="18"/>
                <w:szCs w:val="18"/>
                <w:lang w:bidi="en-US"/>
              </w:rPr>
            </w:pPr>
          </w:p>
          <w:p w14:paraId="48F813FD" w14:textId="77777777" w:rsidR="00B76247" w:rsidRPr="00654EFD" w:rsidRDefault="00B76247" w:rsidP="00112245">
            <w:pPr>
              <w:jc w:val="center"/>
              <w:rPr>
                <w:lang w:bidi="en-US"/>
              </w:rPr>
            </w:pPr>
          </w:p>
        </w:tc>
      </w:tr>
      <w:tr w:rsidR="00B76247" w:rsidRPr="00654EFD" w14:paraId="151FE828" w14:textId="77777777" w:rsidTr="113E9FE5">
        <w:tblPrEx>
          <w:tblCellMar>
            <w:top w:w="29" w:type="dxa"/>
            <w:bottom w:w="29" w:type="dxa"/>
          </w:tblCellMar>
        </w:tblPrEx>
        <w:tc>
          <w:tcPr>
            <w:tcW w:w="10170" w:type="dxa"/>
            <w:gridSpan w:val="2"/>
          </w:tcPr>
          <w:p w14:paraId="2420B080" w14:textId="77777777" w:rsidR="00B76247" w:rsidRPr="00654EFD" w:rsidRDefault="00B76247" w:rsidP="00112245">
            <w:pPr>
              <w:pStyle w:val="BodyText"/>
              <w:rPr>
                <w:color w:val="FFFFFF" w:themeColor="background1"/>
                <w:sz w:val="18"/>
                <w:szCs w:val="18"/>
              </w:rPr>
            </w:pPr>
            <w:r w:rsidRPr="00654EFD">
              <w:rPr>
                <w:rFonts w:eastAsiaTheme="minorEastAsia"/>
                <w:color w:val="2F5496" w:themeColor="accent1" w:themeShade="BF"/>
                <w:spacing w:val="15"/>
              </w:rPr>
              <w:t>OTHER</w:t>
            </w:r>
          </w:p>
        </w:tc>
      </w:tr>
      <w:tr w:rsidR="00B76247" w:rsidRPr="00CA6136" w14:paraId="021FDCB5" w14:textId="77777777" w:rsidTr="113E9FE5">
        <w:tblPrEx>
          <w:tblCellMar>
            <w:top w:w="29" w:type="dxa"/>
            <w:bottom w:w="29" w:type="dxa"/>
          </w:tblCellMar>
        </w:tblPrEx>
        <w:tc>
          <w:tcPr>
            <w:tcW w:w="5940" w:type="dxa"/>
          </w:tcPr>
          <w:p w14:paraId="041A0F37" w14:textId="77777777" w:rsidR="00B76247" w:rsidRPr="00654EFD" w:rsidRDefault="00B76247" w:rsidP="00112245">
            <w:r w:rsidRPr="00654EFD">
              <w:t>Specify the following:</w:t>
            </w:r>
          </w:p>
          <w:p w14:paraId="76C66BCC" w14:textId="77777777" w:rsidR="00B76247" w:rsidRPr="00654EFD" w:rsidRDefault="00B76247" w:rsidP="00112245">
            <w:pPr>
              <w:pStyle w:val="ListParagraph"/>
              <w:numPr>
                <w:ilvl w:val="0"/>
                <w:numId w:val="13"/>
              </w:numPr>
              <w:ind w:left="372" w:right="111"/>
            </w:pPr>
            <w:r w:rsidRPr="00654EFD">
              <w:t>Mode of transportation</w:t>
            </w:r>
          </w:p>
          <w:p w14:paraId="35226181" w14:textId="77777777" w:rsidR="00B76247" w:rsidRPr="00654EFD" w:rsidRDefault="00B76247" w:rsidP="00112245">
            <w:pPr>
              <w:pStyle w:val="ListParagraph"/>
              <w:numPr>
                <w:ilvl w:val="0"/>
                <w:numId w:val="13"/>
              </w:numPr>
              <w:ind w:left="372" w:right="111"/>
            </w:pPr>
            <w:r w:rsidRPr="00654EFD">
              <w:t>Country</w:t>
            </w:r>
          </w:p>
          <w:p w14:paraId="03035707" w14:textId="77777777" w:rsidR="00B76247" w:rsidRPr="00654EFD" w:rsidRDefault="00B76247" w:rsidP="00112245">
            <w:pPr>
              <w:pStyle w:val="ListParagraph"/>
              <w:numPr>
                <w:ilvl w:val="0"/>
                <w:numId w:val="13"/>
              </w:numPr>
              <w:ind w:left="372" w:right="111"/>
            </w:pPr>
            <w:r w:rsidRPr="00654EFD">
              <w:t>State</w:t>
            </w:r>
          </w:p>
          <w:p w14:paraId="322E4DC2" w14:textId="77777777" w:rsidR="00B76247" w:rsidRPr="00654EFD" w:rsidRDefault="00B76247" w:rsidP="00112245">
            <w:pPr>
              <w:pStyle w:val="ListParagraph"/>
              <w:numPr>
                <w:ilvl w:val="0"/>
                <w:numId w:val="13"/>
              </w:numPr>
              <w:ind w:left="372" w:right="111"/>
            </w:pPr>
            <w:r w:rsidRPr="00654EFD">
              <w:t>City</w:t>
            </w:r>
          </w:p>
          <w:p w14:paraId="3569D762" w14:textId="77777777" w:rsidR="00B76247" w:rsidRPr="00654EFD" w:rsidRDefault="00B76247" w:rsidP="00112245">
            <w:pPr>
              <w:pStyle w:val="ListParagraph"/>
              <w:numPr>
                <w:ilvl w:val="0"/>
                <w:numId w:val="13"/>
              </w:numPr>
              <w:ind w:left="372" w:right="111"/>
            </w:pPr>
            <w:r w:rsidRPr="00654EFD">
              <w:t>Dates</w:t>
            </w:r>
          </w:p>
          <w:p w14:paraId="38789528" w14:textId="77777777" w:rsidR="00B76247" w:rsidRPr="00654EFD" w:rsidRDefault="00B76247" w:rsidP="00112245">
            <w:pPr>
              <w:pStyle w:val="ListParagraph"/>
              <w:numPr>
                <w:ilvl w:val="0"/>
                <w:numId w:val="13"/>
              </w:numPr>
              <w:ind w:left="372" w:right="111"/>
            </w:pPr>
            <w:r w:rsidRPr="00654EFD">
              <w:t>Seat number if any</w:t>
            </w:r>
          </w:p>
          <w:p w14:paraId="04FEEF1C" w14:textId="77777777" w:rsidR="00B76247" w:rsidRPr="00540C3D" w:rsidRDefault="00B76247" w:rsidP="00112245">
            <w:pPr>
              <w:ind w:left="12" w:right="111"/>
              <w:rPr>
                <w:color w:val="C45911" w:themeColor="accent2" w:themeShade="BF"/>
              </w:rPr>
            </w:pPr>
          </w:p>
        </w:tc>
        <w:tc>
          <w:tcPr>
            <w:tcW w:w="4230" w:type="dxa"/>
            <w:shd w:val="clear" w:color="auto" w:fill="2F5496" w:themeFill="accent1" w:themeFillShade="BF"/>
          </w:tcPr>
          <w:p w14:paraId="4327B4E7" w14:textId="77777777" w:rsidR="00B76247" w:rsidRPr="00CA6136" w:rsidRDefault="00B76247" w:rsidP="00112245">
            <w:pPr>
              <w:rPr>
                <w:rFonts w:ascii="Calibri" w:hAnsi="Calibri" w:cs="Calibri"/>
                <w:color w:val="FFFFFF" w:themeColor="background1"/>
                <w:sz w:val="18"/>
                <w:szCs w:val="18"/>
              </w:rPr>
            </w:pPr>
          </w:p>
          <w:p w14:paraId="6553D071" w14:textId="77777777" w:rsidR="00B76247" w:rsidRPr="00CA6136" w:rsidRDefault="00B76247" w:rsidP="00112245">
            <w:pPr>
              <w:rPr>
                <w:rFonts w:ascii="Calibri" w:hAnsi="Calibri" w:cs="Calibri"/>
                <w:color w:val="FFFFFF" w:themeColor="background1"/>
                <w:sz w:val="18"/>
                <w:szCs w:val="18"/>
              </w:rPr>
            </w:pPr>
          </w:p>
          <w:p w14:paraId="5B7066AD" w14:textId="77777777" w:rsidR="00B76247" w:rsidRPr="00CA6136" w:rsidRDefault="00B76247" w:rsidP="00112245">
            <w:pPr>
              <w:pStyle w:val="BodyText"/>
              <w:rPr>
                <w:color w:val="FFFFFF" w:themeColor="background1"/>
                <w:sz w:val="18"/>
                <w:szCs w:val="18"/>
              </w:rPr>
            </w:pPr>
          </w:p>
        </w:tc>
      </w:tr>
    </w:tbl>
    <w:p w14:paraId="53976AAA" w14:textId="735D2191" w:rsidR="00F33124" w:rsidRDefault="00F33124">
      <w:pPr>
        <w:rPr>
          <w:sz w:val="24"/>
          <w:szCs w:val="24"/>
        </w:rPr>
      </w:pPr>
    </w:p>
    <w:p w14:paraId="1D23A84B" w14:textId="594A242D" w:rsidR="00F33124" w:rsidRDefault="0015250F" w:rsidP="002E53FD">
      <w:pPr>
        <w:pStyle w:val="Heading1"/>
      </w:pPr>
      <w:bookmarkStart w:id="27" w:name="_Supplemental_COVID-19_Vaccine"/>
      <w:bookmarkStart w:id="28" w:name="_Section_10:_Supplemental"/>
      <w:bookmarkStart w:id="29" w:name="_Toc118114714"/>
      <w:bookmarkEnd w:id="27"/>
      <w:bookmarkEnd w:id="28"/>
      <w:r>
        <w:t xml:space="preserve">Section 10: </w:t>
      </w:r>
      <w:r w:rsidR="006B7247" w:rsidRPr="006B7247">
        <w:t>Supplemental COVID-19 Vaccine Information</w:t>
      </w:r>
      <w:bookmarkEnd w:id="29"/>
    </w:p>
    <w:p w14:paraId="24FD2B49" w14:textId="37DFBB5D" w:rsidR="00EA4247" w:rsidRPr="00991D1D" w:rsidRDefault="006B7247" w:rsidP="00EA4247">
      <w:pPr>
        <w:rPr>
          <w:sz w:val="24"/>
          <w:szCs w:val="24"/>
        </w:rPr>
      </w:pPr>
      <w:r>
        <w:rPr>
          <w:sz w:val="24"/>
          <w:szCs w:val="24"/>
        </w:rPr>
        <w:t>T</w:t>
      </w:r>
      <w:r w:rsidR="00EA4247">
        <w:rPr>
          <w:sz w:val="24"/>
          <w:szCs w:val="24"/>
        </w:rPr>
        <w:t>o make sure you have the most up to date CDC information and guidance regarding the COVID-19 vaccine</w:t>
      </w:r>
      <w:r w:rsidR="00EA4247" w:rsidRPr="00991D1D">
        <w:rPr>
          <w:sz w:val="24"/>
          <w:szCs w:val="24"/>
        </w:rPr>
        <w:t>, please refer to the following websites:</w:t>
      </w:r>
    </w:p>
    <w:p w14:paraId="1F72441F" w14:textId="08711EE4" w:rsidR="00EA4247" w:rsidRPr="00991D1D" w:rsidRDefault="003C6A14" w:rsidP="00EA4247">
      <w:pPr>
        <w:pStyle w:val="ListParagraph"/>
        <w:numPr>
          <w:ilvl w:val="0"/>
          <w:numId w:val="32"/>
        </w:numPr>
        <w:rPr>
          <w:sz w:val="24"/>
          <w:szCs w:val="24"/>
        </w:rPr>
      </w:pPr>
      <w:hyperlink r:id="rId23">
        <w:r w:rsidR="00EA4247" w:rsidRPr="00991D1D">
          <w:rPr>
            <w:rStyle w:val="Hyperlink"/>
            <w:sz w:val="24"/>
            <w:szCs w:val="24"/>
          </w:rPr>
          <w:t>Stay Up to Date with Vaccines</w:t>
        </w:r>
      </w:hyperlink>
    </w:p>
    <w:p w14:paraId="7DAC205D" w14:textId="4394F6AC" w:rsidR="00EA4247" w:rsidRPr="00991D1D" w:rsidRDefault="003C6A14" w:rsidP="00EA4247">
      <w:pPr>
        <w:pStyle w:val="ListParagraph"/>
        <w:numPr>
          <w:ilvl w:val="0"/>
          <w:numId w:val="32"/>
        </w:numPr>
        <w:rPr>
          <w:sz w:val="24"/>
          <w:szCs w:val="24"/>
        </w:rPr>
      </w:pPr>
      <w:hyperlink r:id="rId24">
        <w:r w:rsidR="00EA4247" w:rsidRPr="00991D1D">
          <w:rPr>
            <w:rStyle w:val="Hyperlink"/>
            <w:sz w:val="24"/>
            <w:szCs w:val="24"/>
          </w:rPr>
          <w:t>How to talk about COVID-19 Vaccines</w:t>
        </w:r>
      </w:hyperlink>
    </w:p>
    <w:p w14:paraId="4F629E73" w14:textId="16A4EBAC" w:rsidR="00EA4247" w:rsidRPr="00991D1D" w:rsidRDefault="003C6A14" w:rsidP="00EA4247">
      <w:pPr>
        <w:pStyle w:val="ListParagraph"/>
        <w:numPr>
          <w:ilvl w:val="0"/>
          <w:numId w:val="32"/>
        </w:numPr>
        <w:rPr>
          <w:sz w:val="24"/>
          <w:szCs w:val="24"/>
        </w:rPr>
      </w:pPr>
      <w:hyperlink r:id="rId25">
        <w:r w:rsidR="00EA4247" w:rsidRPr="00991D1D">
          <w:rPr>
            <w:rStyle w:val="Hyperlink"/>
            <w:sz w:val="24"/>
            <w:szCs w:val="24"/>
          </w:rPr>
          <w:t>Understanding how COVID-19 Vaccines Work</w:t>
        </w:r>
      </w:hyperlink>
    </w:p>
    <w:p w14:paraId="0DBF2FEE" w14:textId="7700185E" w:rsidR="00CC7AD6" w:rsidRPr="002B7E9D" w:rsidRDefault="003C6A14" w:rsidP="002E53FD">
      <w:pPr>
        <w:pStyle w:val="ListParagraph"/>
        <w:numPr>
          <w:ilvl w:val="0"/>
          <w:numId w:val="32"/>
        </w:numPr>
        <w:rPr>
          <w:b/>
          <w:u w:val="single"/>
        </w:rPr>
      </w:pPr>
      <w:hyperlink r:id="rId26">
        <w:r w:rsidR="00EA4247" w:rsidRPr="00991D1D">
          <w:rPr>
            <w:rStyle w:val="Hyperlink"/>
            <w:sz w:val="24"/>
            <w:szCs w:val="24"/>
          </w:rPr>
          <w:t>CDC's Myths and Facts about COVID-19 Vaccines</w:t>
        </w:r>
      </w:hyperlink>
    </w:p>
    <w:p w14:paraId="4B825770" w14:textId="77A34E01" w:rsidR="00CC7AD6" w:rsidRDefault="00F33124" w:rsidP="007E3522">
      <w:pPr>
        <w:pStyle w:val="BodyText"/>
        <w:spacing w:before="263" w:after="0"/>
        <w:ind w:right="734"/>
        <w:rPr>
          <w:b/>
          <w:u w:val="single"/>
        </w:rPr>
      </w:pPr>
      <w:r>
        <w:rPr>
          <w:noProof/>
        </w:rPr>
        <mc:AlternateContent>
          <mc:Choice Requires="wps">
            <w:drawing>
              <wp:anchor distT="0" distB="0" distL="114300" distR="114300" simplePos="0" relativeHeight="251658264" behindDoc="0" locked="0" layoutInCell="1" allowOverlap="1" wp14:anchorId="2F172200" wp14:editId="402815B1">
                <wp:simplePos x="0" y="0"/>
                <wp:positionH relativeFrom="margin">
                  <wp:posOffset>1863725</wp:posOffset>
                </wp:positionH>
                <wp:positionV relativeFrom="paragraph">
                  <wp:posOffset>317500</wp:posOffset>
                </wp:positionV>
                <wp:extent cx="2540000" cy="459105"/>
                <wp:effectExtent l="19050" t="19050" r="12700" b="17145"/>
                <wp:wrapNone/>
                <wp:docPr id="1" name="Text Box 1"/>
                <wp:cNvGraphicFramePr/>
                <a:graphic xmlns:a="http://schemas.openxmlformats.org/drawingml/2006/main">
                  <a:graphicData uri="http://schemas.microsoft.com/office/word/2010/wordprocessingShape">
                    <wps:wsp>
                      <wps:cNvSpPr txBox="1"/>
                      <wps:spPr>
                        <a:xfrm>
                          <a:off x="0" y="0"/>
                          <a:ext cx="2540000" cy="459105"/>
                        </a:xfrm>
                        <a:prstGeom prst="rect">
                          <a:avLst/>
                        </a:prstGeom>
                        <a:solidFill>
                          <a:schemeClr val="accent1">
                            <a:lumMod val="60000"/>
                            <a:lumOff val="40000"/>
                          </a:schemeClr>
                        </a:solidFill>
                        <a:ln w="38100">
                          <a:solidFill>
                            <a:schemeClr val="bg1">
                              <a:lumMod val="75000"/>
                            </a:schemeClr>
                          </a:solidFill>
                        </a:ln>
                      </wps:spPr>
                      <wps:txbx>
                        <w:txbxContent>
                          <w:p w14:paraId="73BD55E8" w14:textId="77777777" w:rsidR="00CC7AD6" w:rsidRPr="005A289A" w:rsidRDefault="00CC7AD6" w:rsidP="002E53FD">
                            <w:pPr>
                              <w:pStyle w:val="Heading3"/>
                            </w:pPr>
                            <w:r w:rsidRPr="006E7320">
                              <w:t>Additional Re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F172200" id="_x0000_t202" coordsize="21600,21600" o:spt="202" path="m,l,21600r21600,l21600,xe">
                <v:stroke joinstyle="miter"/>
                <v:path gradientshapeok="t" o:connecttype="rect"/>
              </v:shapetype>
              <v:shape id="Text Box 1" o:spid="_x0000_s1026" type="#_x0000_t202" style="position:absolute;margin-left:146.75pt;margin-top:25pt;width:200pt;height:36.15pt;z-index:251658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" fillcolor="#8eaadb [1940]" strokecolor="#bfbfbf [2412]" strokeweight="3pt">
                <v:textbox>
                  <w:txbxContent>
                    <w:p w14:paraId="73BD55E8" w14:textId="77777777" w:rsidR="00CC7AD6" w:rsidRPr="005A289A" w:rsidRDefault="00CC7AD6" w:rsidP="002E53FD">
                      <w:pPr>
                        <w:pStyle w:val="Heading3"/>
                      </w:pPr>
                      <w:r w:rsidRPr="006E7320">
                        <w:t>Additional Resources</w:t>
                      </w:r>
                    </w:p>
                  </w:txbxContent>
                </v:textbox>
                <w10:wrap anchorx="margin"/>
              </v:shape>
            </w:pict>
          </mc:Fallback>
        </mc:AlternateContent>
      </w:r>
    </w:p>
    <w:p w14:paraId="4A39ED6C" w14:textId="1E41BD3B" w:rsidR="00CC7AD6" w:rsidRDefault="00F33124" w:rsidP="007E3522">
      <w:pPr>
        <w:pStyle w:val="BodyText"/>
        <w:spacing w:before="263" w:after="0"/>
        <w:ind w:right="734"/>
        <w:rPr>
          <w:b/>
          <w:u w:val="single"/>
        </w:rPr>
      </w:pPr>
      <w:r>
        <w:rPr>
          <w:noProof/>
        </w:rPr>
        <mc:AlternateContent>
          <mc:Choice Requires="wps">
            <w:drawing>
              <wp:anchor distT="0" distB="0" distL="114300" distR="114300" simplePos="0" relativeHeight="251658240" behindDoc="0" locked="0" layoutInCell="1" allowOverlap="1" wp14:anchorId="578927F7" wp14:editId="5CD505A2">
                <wp:simplePos x="0" y="0"/>
                <wp:positionH relativeFrom="margin">
                  <wp:posOffset>0</wp:posOffset>
                </wp:positionH>
                <wp:positionV relativeFrom="paragraph">
                  <wp:posOffset>324485</wp:posOffset>
                </wp:positionV>
                <wp:extent cx="6365240" cy="1765496"/>
                <wp:effectExtent l="0" t="0" r="16510" b="25400"/>
                <wp:wrapNone/>
                <wp:docPr id="3" name="Rectangle: Rounded Corners 3"/>
                <wp:cNvGraphicFramePr/>
                <a:graphic xmlns:a="http://schemas.openxmlformats.org/drawingml/2006/main">
                  <a:graphicData uri="http://schemas.microsoft.com/office/word/2010/wordprocessingShape">
                    <wps:wsp>
                      <wps:cNvSpPr/>
                      <wps:spPr>
                        <a:xfrm>
                          <a:off x="0" y="0"/>
                          <a:ext cx="6365240" cy="1765496"/>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EE9682" w14:textId="77777777" w:rsidR="00CC7AD6" w:rsidRPr="00991D1D" w:rsidRDefault="003C6A14" w:rsidP="00CC7AD6">
                            <w:pPr>
                              <w:pStyle w:val="ListParagraph"/>
                              <w:numPr>
                                <w:ilvl w:val="0"/>
                                <w:numId w:val="33"/>
                              </w:numPr>
                              <w:rPr>
                                <w:color w:val="000000" w:themeColor="text1"/>
                                <w:sz w:val="24"/>
                                <w:szCs w:val="24"/>
                              </w:rPr>
                            </w:pPr>
                            <w:hyperlink r:id="rId27" w:history="1">
                              <w:r w:rsidR="00CC7AD6" w:rsidRPr="00991D1D">
                                <w:rPr>
                                  <w:rStyle w:val="Hyperlink"/>
                                  <w:sz w:val="24"/>
                                  <w:szCs w:val="24"/>
                                </w:rPr>
                                <w:t>Booster Tool</w:t>
                              </w:r>
                            </w:hyperlink>
                            <w:r w:rsidR="00CC7AD6" w:rsidRPr="00991D1D">
                              <w:rPr>
                                <w:color w:val="000000" w:themeColor="text1"/>
                                <w:sz w:val="24"/>
                                <w:szCs w:val="24"/>
                              </w:rPr>
                              <w:t xml:space="preserve"> (Find out when you or your loved one is due for their next shot!)</w:t>
                            </w:r>
                          </w:p>
                          <w:p w14:paraId="0210DDB6" w14:textId="77777777" w:rsidR="00CC7AD6" w:rsidRPr="00991D1D" w:rsidRDefault="003C6A14" w:rsidP="00CC7AD6">
                            <w:pPr>
                              <w:pStyle w:val="ListParagraph"/>
                              <w:numPr>
                                <w:ilvl w:val="0"/>
                                <w:numId w:val="33"/>
                              </w:numPr>
                              <w:rPr>
                                <w:color w:val="000000" w:themeColor="text1"/>
                                <w:sz w:val="24"/>
                                <w:szCs w:val="24"/>
                              </w:rPr>
                            </w:pPr>
                            <w:hyperlink r:id="rId28" w:history="1">
                              <w:r w:rsidR="00CC7AD6" w:rsidRPr="00991D1D">
                                <w:rPr>
                                  <w:rStyle w:val="Hyperlink"/>
                                  <w:sz w:val="24"/>
                                  <w:szCs w:val="24"/>
                                </w:rPr>
                                <w:t>Frequently Asked Questions</w:t>
                              </w:r>
                            </w:hyperlink>
                            <w:r w:rsidR="00CC7AD6" w:rsidRPr="00991D1D">
                              <w:rPr>
                                <w:color w:val="000000" w:themeColor="text1"/>
                                <w:sz w:val="24"/>
                                <w:szCs w:val="24"/>
                              </w:rPr>
                              <w:t xml:space="preserve"> </w:t>
                            </w:r>
                            <w:r w:rsidR="00CC7AD6">
                              <w:rPr>
                                <w:color w:val="000000" w:themeColor="text1"/>
                                <w:sz w:val="24"/>
                                <w:szCs w:val="24"/>
                              </w:rPr>
                              <w:t>about</w:t>
                            </w:r>
                            <w:r w:rsidR="00CC7AD6" w:rsidRPr="00991D1D">
                              <w:rPr>
                                <w:color w:val="000000" w:themeColor="text1"/>
                                <w:sz w:val="24"/>
                                <w:szCs w:val="24"/>
                              </w:rPr>
                              <w:t xml:space="preserve"> COVID</w:t>
                            </w:r>
                            <w:r w:rsidR="00CC7AD6">
                              <w:rPr>
                                <w:color w:val="000000" w:themeColor="text1"/>
                                <w:sz w:val="24"/>
                                <w:szCs w:val="24"/>
                              </w:rPr>
                              <w:t>-19</w:t>
                            </w:r>
                            <w:r w:rsidR="00CC7AD6" w:rsidRPr="00991D1D">
                              <w:rPr>
                                <w:color w:val="000000" w:themeColor="text1"/>
                                <w:sz w:val="24"/>
                                <w:szCs w:val="24"/>
                              </w:rPr>
                              <w:t xml:space="preserve"> vaccines</w:t>
                            </w:r>
                          </w:p>
                          <w:p w14:paraId="5C16327B" w14:textId="77777777" w:rsidR="00CC7AD6" w:rsidRPr="00991D1D" w:rsidRDefault="003C6A14" w:rsidP="00CC7AD6">
                            <w:pPr>
                              <w:pStyle w:val="ListParagraph"/>
                              <w:numPr>
                                <w:ilvl w:val="0"/>
                                <w:numId w:val="33"/>
                              </w:numPr>
                              <w:rPr>
                                <w:color w:val="000000" w:themeColor="text1"/>
                                <w:sz w:val="24"/>
                                <w:szCs w:val="24"/>
                              </w:rPr>
                            </w:pPr>
                            <w:hyperlink r:id="rId29" w:anchor="datatracker-home" w:history="1">
                              <w:r w:rsidR="00CC7AD6" w:rsidRPr="00991D1D">
                                <w:rPr>
                                  <w:rStyle w:val="Hyperlink"/>
                                  <w:sz w:val="24"/>
                                  <w:szCs w:val="24"/>
                                </w:rPr>
                                <w:t>COVID</w:t>
                              </w:r>
                              <w:r w:rsidR="00CC7AD6">
                                <w:rPr>
                                  <w:rStyle w:val="Hyperlink"/>
                                  <w:sz w:val="24"/>
                                  <w:szCs w:val="24"/>
                                </w:rPr>
                                <w:t>-19</w:t>
                              </w:r>
                              <w:r w:rsidR="00CC7AD6" w:rsidRPr="00991D1D">
                                <w:rPr>
                                  <w:rStyle w:val="Hyperlink"/>
                                  <w:sz w:val="24"/>
                                  <w:szCs w:val="24"/>
                                </w:rPr>
                                <w:t xml:space="preserve"> Data Tracker</w:t>
                              </w:r>
                            </w:hyperlink>
                            <w:r w:rsidR="00CC7AD6" w:rsidRPr="00991D1D">
                              <w:rPr>
                                <w:color w:val="000000" w:themeColor="text1"/>
                                <w:sz w:val="24"/>
                                <w:szCs w:val="24"/>
                              </w:rPr>
                              <w:t xml:space="preserve"> </w:t>
                            </w:r>
                          </w:p>
                          <w:p w14:paraId="5A9B8EB2" w14:textId="5745DA9B" w:rsidR="00CC7AD6" w:rsidRPr="00991D1D" w:rsidRDefault="003C6A14" w:rsidP="00CC7AD6">
                            <w:pPr>
                              <w:pStyle w:val="ListParagraph"/>
                              <w:numPr>
                                <w:ilvl w:val="0"/>
                                <w:numId w:val="33"/>
                              </w:numPr>
                              <w:rPr>
                                <w:color w:val="000000" w:themeColor="text1"/>
                                <w:sz w:val="24"/>
                                <w:szCs w:val="24"/>
                              </w:rPr>
                            </w:pPr>
                            <w:hyperlink r:id="rId30" w:history="1">
                              <w:r w:rsidR="00CC7AD6" w:rsidRPr="00991D1D">
                                <w:rPr>
                                  <w:rStyle w:val="Hyperlink"/>
                                  <w:sz w:val="24"/>
                                  <w:szCs w:val="24"/>
                                </w:rPr>
                                <w:t>Chat online</w:t>
                              </w:r>
                            </w:hyperlink>
                            <w:r w:rsidR="00CC7AD6" w:rsidRPr="00991D1D">
                              <w:rPr>
                                <w:color w:val="000000" w:themeColor="text1"/>
                                <w:sz w:val="24"/>
                                <w:szCs w:val="24"/>
                              </w:rPr>
                              <w:t xml:space="preserve"> with a robot that can answer your COVID</w:t>
                            </w:r>
                            <w:r w:rsidR="00CC7AD6">
                              <w:rPr>
                                <w:color w:val="000000" w:themeColor="text1"/>
                                <w:sz w:val="24"/>
                                <w:szCs w:val="24"/>
                              </w:rPr>
                              <w:t xml:space="preserve">-19 </w:t>
                            </w:r>
                            <w:r w:rsidR="00CC7AD6" w:rsidRPr="00991D1D">
                              <w:rPr>
                                <w:color w:val="000000" w:themeColor="text1"/>
                                <w:sz w:val="24"/>
                                <w:szCs w:val="24"/>
                              </w:rPr>
                              <w:t xml:space="preserve">vaccine questions </w:t>
                            </w:r>
                          </w:p>
                          <w:p w14:paraId="1CBE36BB" w14:textId="77777777" w:rsidR="00CC7AD6" w:rsidRPr="00991D1D" w:rsidRDefault="00CC7AD6" w:rsidP="00CC7AD6">
                            <w:pPr>
                              <w:pStyle w:val="ListParagraph"/>
                              <w:numPr>
                                <w:ilvl w:val="0"/>
                                <w:numId w:val="33"/>
                              </w:numPr>
                              <w:rPr>
                                <w:color w:val="000000" w:themeColor="text1"/>
                                <w:sz w:val="24"/>
                                <w:szCs w:val="24"/>
                              </w:rPr>
                            </w:pPr>
                            <w:r w:rsidRPr="00991D1D">
                              <w:rPr>
                                <w:rFonts w:cstheme="minorHAnsi"/>
                                <w:color w:val="000000" w:themeColor="text1"/>
                                <w:sz w:val="24"/>
                                <w:szCs w:val="24"/>
                              </w:rPr>
                              <w:t xml:space="preserve">To find vaccines near you, you can: </w:t>
                            </w:r>
                          </w:p>
                          <w:p w14:paraId="48466545" w14:textId="77777777" w:rsidR="00CC7AD6" w:rsidRPr="00991D1D" w:rsidRDefault="00CC7AD6" w:rsidP="00CC7AD6">
                            <w:pPr>
                              <w:pStyle w:val="ListParagraph"/>
                              <w:numPr>
                                <w:ilvl w:val="2"/>
                                <w:numId w:val="33"/>
                              </w:numPr>
                              <w:rPr>
                                <w:rStyle w:val="Hyperlink"/>
                                <w:color w:val="000000" w:themeColor="text1"/>
                                <w:sz w:val="24"/>
                                <w:szCs w:val="24"/>
                              </w:rPr>
                            </w:pPr>
                            <w:r w:rsidRPr="00991D1D">
                              <w:rPr>
                                <w:rFonts w:cstheme="minorHAnsi"/>
                                <w:color w:val="000000" w:themeColor="text1"/>
                                <w:sz w:val="24"/>
                                <w:szCs w:val="24"/>
                              </w:rPr>
                              <w:t xml:space="preserve">Visit </w:t>
                            </w:r>
                            <w:hyperlink r:id="rId31" w:history="1">
                              <w:r w:rsidRPr="00991D1D">
                                <w:rPr>
                                  <w:rStyle w:val="Hyperlink"/>
                                  <w:rFonts w:cstheme="minorHAnsi"/>
                                  <w:color w:val="4472C4" w:themeColor="accent1"/>
                                  <w:sz w:val="24"/>
                                  <w:szCs w:val="24"/>
                                </w:rPr>
                                <w:t>myspot.nc.gov</w:t>
                              </w:r>
                            </w:hyperlink>
                          </w:p>
                          <w:p w14:paraId="4FA7F0E4" w14:textId="77777777" w:rsidR="00CC7AD6" w:rsidRPr="00991D1D" w:rsidRDefault="00CC7AD6" w:rsidP="00CC7AD6">
                            <w:pPr>
                              <w:pStyle w:val="ListParagraph"/>
                              <w:numPr>
                                <w:ilvl w:val="2"/>
                                <w:numId w:val="33"/>
                              </w:numPr>
                              <w:rPr>
                                <w:color w:val="000000" w:themeColor="text1"/>
                                <w:sz w:val="24"/>
                                <w:szCs w:val="24"/>
                              </w:rPr>
                            </w:pPr>
                            <w:r w:rsidRPr="00991D1D">
                              <w:rPr>
                                <w:rFonts w:cstheme="minorHAnsi"/>
                                <w:color w:val="000000" w:themeColor="text1"/>
                                <w:sz w:val="24"/>
                                <w:szCs w:val="24"/>
                              </w:rPr>
                              <w:t>Call 1-800-232-0233</w:t>
                            </w:r>
                          </w:p>
                          <w:p w14:paraId="78D13916" w14:textId="77777777" w:rsidR="00CC7AD6" w:rsidRPr="009B45CC" w:rsidRDefault="00CC7AD6" w:rsidP="00CC7AD6">
                            <w:pPr>
                              <w:pStyle w:val="ListParagraph"/>
                              <w:numPr>
                                <w:ilvl w:val="2"/>
                                <w:numId w:val="33"/>
                              </w:numPr>
                              <w:rPr>
                                <w:color w:val="000000" w:themeColor="text1"/>
                                <w:sz w:val="24"/>
                                <w:szCs w:val="24"/>
                              </w:rPr>
                            </w:pPr>
                            <w:r w:rsidRPr="00991D1D">
                              <w:rPr>
                                <w:rFonts w:cstheme="minorHAnsi"/>
                                <w:color w:val="000000" w:themeColor="text1"/>
                                <w:sz w:val="24"/>
                                <w:szCs w:val="24"/>
                              </w:rPr>
                              <w:t>Text your zip code to 438829</w:t>
                            </w:r>
                          </w:p>
                          <w:p w14:paraId="0D87EE2B" w14:textId="77777777" w:rsidR="00CC7AD6" w:rsidRPr="009B45CC" w:rsidRDefault="00CC7AD6" w:rsidP="00CC7AD6">
                            <w:pPr>
                              <w:ind w:left="1440"/>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8927F7" id="Rectangle: Rounded Corners 3" o:spid="_x0000_s1027" style="position:absolute;margin-left:0;margin-top:25.55pt;width:501.2pt;height:13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" fillcolor="#d9e2f3 [660]" strokecolor="#1f3763 [1604]" strokeweight="1pt">
                <v:stroke joinstyle="miter"/>
                <v:textbox>
                  <w:txbxContent>
                    <w:p w14:paraId="5EEE9682" w14:textId="77777777" w:rsidR="00CC7AD6" w:rsidRPr="00991D1D" w:rsidRDefault="003C6A14" w:rsidP="00CC7AD6">
                      <w:pPr>
                        <w:pStyle w:val="ListParagraph"/>
                        <w:numPr>
                          <w:ilvl w:val="0"/>
                          <w:numId w:val="33"/>
                        </w:numPr>
                        <w:rPr>
                          <w:color w:val="000000" w:themeColor="text1"/>
                          <w:sz w:val="24"/>
                          <w:szCs w:val="24"/>
                        </w:rPr>
                      </w:pPr>
                      <w:hyperlink r:id="rId32" w:history="1">
                        <w:r w:rsidR="00CC7AD6" w:rsidRPr="00991D1D">
                          <w:rPr>
                            <w:rStyle w:val="Hyperlink"/>
                            <w:sz w:val="24"/>
                            <w:szCs w:val="24"/>
                          </w:rPr>
                          <w:t>Booster Tool</w:t>
                        </w:r>
                      </w:hyperlink>
                      <w:r w:rsidR="00CC7AD6" w:rsidRPr="00991D1D">
                        <w:rPr>
                          <w:color w:val="000000" w:themeColor="text1"/>
                          <w:sz w:val="24"/>
                          <w:szCs w:val="24"/>
                        </w:rPr>
                        <w:t xml:space="preserve"> (Find out when you or your loved one is due for their next shot!)</w:t>
                      </w:r>
                    </w:p>
                    <w:p w14:paraId="0210DDB6" w14:textId="77777777" w:rsidR="00CC7AD6" w:rsidRPr="00991D1D" w:rsidRDefault="003C6A14" w:rsidP="00CC7AD6">
                      <w:pPr>
                        <w:pStyle w:val="ListParagraph"/>
                        <w:numPr>
                          <w:ilvl w:val="0"/>
                          <w:numId w:val="33"/>
                        </w:numPr>
                        <w:rPr>
                          <w:color w:val="000000" w:themeColor="text1"/>
                          <w:sz w:val="24"/>
                          <w:szCs w:val="24"/>
                        </w:rPr>
                      </w:pPr>
                      <w:hyperlink r:id="rId33" w:history="1">
                        <w:r w:rsidR="00CC7AD6" w:rsidRPr="00991D1D">
                          <w:rPr>
                            <w:rStyle w:val="Hyperlink"/>
                            <w:sz w:val="24"/>
                            <w:szCs w:val="24"/>
                          </w:rPr>
                          <w:t>Frequently Asked Questions</w:t>
                        </w:r>
                      </w:hyperlink>
                      <w:r w:rsidR="00CC7AD6" w:rsidRPr="00991D1D">
                        <w:rPr>
                          <w:color w:val="000000" w:themeColor="text1"/>
                          <w:sz w:val="24"/>
                          <w:szCs w:val="24"/>
                        </w:rPr>
                        <w:t xml:space="preserve"> </w:t>
                      </w:r>
                      <w:r w:rsidR="00CC7AD6">
                        <w:rPr>
                          <w:color w:val="000000" w:themeColor="text1"/>
                          <w:sz w:val="24"/>
                          <w:szCs w:val="24"/>
                        </w:rPr>
                        <w:t>about</w:t>
                      </w:r>
                      <w:r w:rsidR="00CC7AD6" w:rsidRPr="00991D1D">
                        <w:rPr>
                          <w:color w:val="000000" w:themeColor="text1"/>
                          <w:sz w:val="24"/>
                          <w:szCs w:val="24"/>
                        </w:rPr>
                        <w:t xml:space="preserve"> COVID</w:t>
                      </w:r>
                      <w:r w:rsidR="00CC7AD6">
                        <w:rPr>
                          <w:color w:val="000000" w:themeColor="text1"/>
                          <w:sz w:val="24"/>
                          <w:szCs w:val="24"/>
                        </w:rPr>
                        <w:t>-19</w:t>
                      </w:r>
                      <w:r w:rsidR="00CC7AD6" w:rsidRPr="00991D1D">
                        <w:rPr>
                          <w:color w:val="000000" w:themeColor="text1"/>
                          <w:sz w:val="24"/>
                          <w:szCs w:val="24"/>
                        </w:rPr>
                        <w:t xml:space="preserve"> vaccines</w:t>
                      </w:r>
                    </w:p>
                    <w:p w14:paraId="5C16327B" w14:textId="77777777" w:rsidR="00CC7AD6" w:rsidRPr="00991D1D" w:rsidRDefault="003C6A14" w:rsidP="00CC7AD6">
                      <w:pPr>
                        <w:pStyle w:val="ListParagraph"/>
                        <w:numPr>
                          <w:ilvl w:val="0"/>
                          <w:numId w:val="33"/>
                        </w:numPr>
                        <w:rPr>
                          <w:color w:val="000000" w:themeColor="text1"/>
                          <w:sz w:val="24"/>
                          <w:szCs w:val="24"/>
                        </w:rPr>
                      </w:pPr>
                      <w:hyperlink r:id="rId34" w:anchor="datatracker-home" w:history="1">
                        <w:r w:rsidR="00CC7AD6" w:rsidRPr="00991D1D">
                          <w:rPr>
                            <w:rStyle w:val="Hyperlink"/>
                            <w:sz w:val="24"/>
                            <w:szCs w:val="24"/>
                          </w:rPr>
                          <w:t>COVID</w:t>
                        </w:r>
                        <w:r w:rsidR="00CC7AD6">
                          <w:rPr>
                            <w:rStyle w:val="Hyperlink"/>
                            <w:sz w:val="24"/>
                            <w:szCs w:val="24"/>
                          </w:rPr>
                          <w:t>-19</w:t>
                        </w:r>
                        <w:r w:rsidR="00CC7AD6" w:rsidRPr="00991D1D">
                          <w:rPr>
                            <w:rStyle w:val="Hyperlink"/>
                            <w:sz w:val="24"/>
                            <w:szCs w:val="24"/>
                          </w:rPr>
                          <w:t xml:space="preserve"> Data Tracker</w:t>
                        </w:r>
                      </w:hyperlink>
                      <w:r w:rsidR="00CC7AD6" w:rsidRPr="00991D1D">
                        <w:rPr>
                          <w:color w:val="000000" w:themeColor="text1"/>
                          <w:sz w:val="24"/>
                          <w:szCs w:val="24"/>
                        </w:rPr>
                        <w:t xml:space="preserve"> </w:t>
                      </w:r>
                    </w:p>
                    <w:p w14:paraId="5A9B8EB2" w14:textId="5745DA9B" w:rsidR="00CC7AD6" w:rsidRPr="00991D1D" w:rsidRDefault="003C6A14" w:rsidP="00CC7AD6">
                      <w:pPr>
                        <w:pStyle w:val="ListParagraph"/>
                        <w:numPr>
                          <w:ilvl w:val="0"/>
                          <w:numId w:val="33"/>
                        </w:numPr>
                        <w:rPr>
                          <w:color w:val="000000" w:themeColor="text1"/>
                          <w:sz w:val="24"/>
                          <w:szCs w:val="24"/>
                        </w:rPr>
                      </w:pPr>
                      <w:hyperlink r:id="rId35" w:history="1">
                        <w:r w:rsidR="00CC7AD6" w:rsidRPr="00991D1D">
                          <w:rPr>
                            <w:rStyle w:val="Hyperlink"/>
                            <w:sz w:val="24"/>
                            <w:szCs w:val="24"/>
                          </w:rPr>
                          <w:t>Chat online</w:t>
                        </w:r>
                      </w:hyperlink>
                      <w:r w:rsidR="00CC7AD6" w:rsidRPr="00991D1D">
                        <w:rPr>
                          <w:color w:val="000000" w:themeColor="text1"/>
                          <w:sz w:val="24"/>
                          <w:szCs w:val="24"/>
                        </w:rPr>
                        <w:t xml:space="preserve"> with a robot that can answer your COVID</w:t>
                      </w:r>
                      <w:r w:rsidR="00CC7AD6">
                        <w:rPr>
                          <w:color w:val="000000" w:themeColor="text1"/>
                          <w:sz w:val="24"/>
                          <w:szCs w:val="24"/>
                        </w:rPr>
                        <w:t xml:space="preserve">-19 </w:t>
                      </w:r>
                      <w:r w:rsidR="00CC7AD6" w:rsidRPr="00991D1D">
                        <w:rPr>
                          <w:color w:val="000000" w:themeColor="text1"/>
                          <w:sz w:val="24"/>
                          <w:szCs w:val="24"/>
                        </w:rPr>
                        <w:t xml:space="preserve">vaccine questions </w:t>
                      </w:r>
                    </w:p>
                    <w:p w14:paraId="1CBE36BB" w14:textId="77777777" w:rsidR="00CC7AD6" w:rsidRPr="00991D1D" w:rsidRDefault="00CC7AD6" w:rsidP="00CC7AD6">
                      <w:pPr>
                        <w:pStyle w:val="ListParagraph"/>
                        <w:numPr>
                          <w:ilvl w:val="0"/>
                          <w:numId w:val="33"/>
                        </w:numPr>
                        <w:rPr>
                          <w:color w:val="000000" w:themeColor="text1"/>
                          <w:sz w:val="24"/>
                          <w:szCs w:val="24"/>
                        </w:rPr>
                      </w:pPr>
                      <w:r w:rsidRPr="00991D1D">
                        <w:rPr>
                          <w:rFonts w:cstheme="minorHAnsi"/>
                          <w:color w:val="000000" w:themeColor="text1"/>
                          <w:sz w:val="24"/>
                          <w:szCs w:val="24"/>
                        </w:rPr>
                        <w:t xml:space="preserve">To find vaccines near you, you can: </w:t>
                      </w:r>
                    </w:p>
                    <w:p w14:paraId="48466545" w14:textId="77777777" w:rsidR="00CC7AD6" w:rsidRPr="00991D1D" w:rsidRDefault="00CC7AD6" w:rsidP="00CC7AD6">
                      <w:pPr>
                        <w:pStyle w:val="ListParagraph"/>
                        <w:numPr>
                          <w:ilvl w:val="2"/>
                          <w:numId w:val="33"/>
                        </w:numPr>
                        <w:rPr>
                          <w:rStyle w:val="Hyperlink"/>
                          <w:color w:val="000000" w:themeColor="text1"/>
                          <w:sz w:val="24"/>
                          <w:szCs w:val="24"/>
                        </w:rPr>
                      </w:pPr>
                      <w:r w:rsidRPr="00991D1D">
                        <w:rPr>
                          <w:rFonts w:cstheme="minorHAnsi"/>
                          <w:color w:val="000000" w:themeColor="text1"/>
                          <w:sz w:val="24"/>
                          <w:szCs w:val="24"/>
                        </w:rPr>
                        <w:t xml:space="preserve">Visit </w:t>
                      </w:r>
                      <w:hyperlink r:id="rId36" w:history="1">
                        <w:r w:rsidRPr="00991D1D">
                          <w:rPr>
                            <w:rStyle w:val="Hyperlink"/>
                            <w:rFonts w:cstheme="minorHAnsi"/>
                            <w:color w:val="4472C4" w:themeColor="accent1"/>
                            <w:sz w:val="24"/>
                            <w:szCs w:val="24"/>
                          </w:rPr>
                          <w:t>myspot.nc.gov</w:t>
                        </w:r>
                      </w:hyperlink>
                    </w:p>
                    <w:p w14:paraId="4FA7F0E4" w14:textId="77777777" w:rsidR="00CC7AD6" w:rsidRPr="00991D1D" w:rsidRDefault="00CC7AD6" w:rsidP="00CC7AD6">
                      <w:pPr>
                        <w:pStyle w:val="ListParagraph"/>
                        <w:numPr>
                          <w:ilvl w:val="2"/>
                          <w:numId w:val="33"/>
                        </w:numPr>
                        <w:rPr>
                          <w:color w:val="000000" w:themeColor="text1"/>
                          <w:sz w:val="24"/>
                          <w:szCs w:val="24"/>
                        </w:rPr>
                      </w:pPr>
                      <w:r w:rsidRPr="00991D1D">
                        <w:rPr>
                          <w:rFonts w:cstheme="minorHAnsi"/>
                          <w:color w:val="000000" w:themeColor="text1"/>
                          <w:sz w:val="24"/>
                          <w:szCs w:val="24"/>
                        </w:rPr>
                        <w:t>Call 1-800-232-0233</w:t>
                      </w:r>
                    </w:p>
                    <w:p w14:paraId="78D13916" w14:textId="77777777" w:rsidR="00CC7AD6" w:rsidRPr="009B45CC" w:rsidRDefault="00CC7AD6" w:rsidP="00CC7AD6">
                      <w:pPr>
                        <w:pStyle w:val="ListParagraph"/>
                        <w:numPr>
                          <w:ilvl w:val="2"/>
                          <w:numId w:val="33"/>
                        </w:numPr>
                        <w:rPr>
                          <w:color w:val="000000" w:themeColor="text1"/>
                          <w:sz w:val="24"/>
                          <w:szCs w:val="24"/>
                        </w:rPr>
                      </w:pPr>
                      <w:r w:rsidRPr="00991D1D">
                        <w:rPr>
                          <w:rFonts w:cstheme="minorHAnsi"/>
                          <w:color w:val="000000" w:themeColor="text1"/>
                          <w:sz w:val="24"/>
                          <w:szCs w:val="24"/>
                        </w:rPr>
                        <w:t>Text your zip code to 438829</w:t>
                      </w:r>
                    </w:p>
                    <w:p w14:paraId="0D87EE2B" w14:textId="77777777" w:rsidR="00CC7AD6" w:rsidRPr="009B45CC" w:rsidRDefault="00CC7AD6" w:rsidP="00CC7AD6">
                      <w:pPr>
                        <w:ind w:left="1440"/>
                        <w:rPr>
                          <w:color w:val="000000" w:themeColor="text1"/>
                          <w:sz w:val="24"/>
                          <w:szCs w:val="24"/>
                        </w:rPr>
                      </w:pPr>
                    </w:p>
                  </w:txbxContent>
                </v:textbox>
                <w10:wrap anchorx="margin"/>
              </v:roundrect>
            </w:pict>
          </mc:Fallback>
        </mc:AlternateContent>
      </w:r>
    </w:p>
    <w:p w14:paraId="20FEB4BE" w14:textId="47343349" w:rsidR="00CC7AD6" w:rsidRDefault="00CC7AD6" w:rsidP="007E3522">
      <w:pPr>
        <w:pStyle w:val="BodyText"/>
        <w:spacing w:before="263" w:after="0"/>
        <w:ind w:right="734"/>
        <w:rPr>
          <w:b/>
          <w:u w:val="single"/>
        </w:rPr>
      </w:pPr>
    </w:p>
    <w:p w14:paraId="56E094A0" w14:textId="53F4EE56" w:rsidR="00CC7AD6" w:rsidRDefault="00CC7AD6" w:rsidP="007E3522">
      <w:pPr>
        <w:pStyle w:val="BodyText"/>
        <w:spacing w:before="263" w:after="0"/>
        <w:ind w:right="734"/>
        <w:rPr>
          <w:b/>
          <w:u w:val="single"/>
        </w:rPr>
      </w:pPr>
    </w:p>
    <w:p w14:paraId="5F1AC94A" w14:textId="3F5E19C6" w:rsidR="00CC7AD6" w:rsidRDefault="00CC7AD6" w:rsidP="007E3522">
      <w:pPr>
        <w:pStyle w:val="BodyText"/>
        <w:spacing w:before="263" w:after="0"/>
        <w:ind w:right="734"/>
        <w:rPr>
          <w:b/>
          <w:u w:val="single"/>
        </w:rPr>
      </w:pPr>
    </w:p>
    <w:p w14:paraId="72000CBC" w14:textId="77777777" w:rsidR="00F33124" w:rsidRDefault="00F33124" w:rsidP="007E3522">
      <w:pPr>
        <w:pStyle w:val="BodyText"/>
        <w:spacing w:before="263" w:after="0"/>
        <w:ind w:right="734"/>
        <w:rPr>
          <w:b/>
          <w:u w:val="single"/>
        </w:rPr>
      </w:pPr>
    </w:p>
    <w:p w14:paraId="56307CE9" w14:textId="77777777" w:rsidR="00F33124" w:rsidRDefault="00F33124" w:rsidP="007E3522">
      <w:pPr>
        <w:pStyle w:val="BodyText"/>
        <w:spacing w:before="263" w:after="0"/>
        <w:ind w:right="734"/>
        <w:rPr>
          <w:b/>
          <w:u w:val="single"/>
        </w:rPr>
      </w:pPr>
    </w:p>
    <w:p w14:paraId="66501C71" w14:textId="71031EAD" w:rsidR="00F33124" w:rsidRDefault="009A12AD" w:rsidP="007E3522">
      <w:pPr>
        <w:pStyle w:val="BodyText"/>
        <w:spacing w:before="263" w:after="0"/>
        <w:ind w:right="734"/>
        <w:rPr>
          <w:b/>
          <w:u w:val="single"/>
        </w:rPr>
      </w:pPr>
      <w:r>
        <w:rPr>
          <w:noProof/>
        </w:rPr>
        <mc:AlternateContent>
          <mc:Choice Requires="wps">
            <w:drawing>
              <wp:anchor distT="0" distB="0" distL="114300" distR="114300" simplePos="0" relativeHeight="251658304" behindDoc="0" locked="0" layoutInCell="1" allowOverlap="1" wp14:anchorId="111A6B64" wp14:editId="5E38428B">
                <wp:simplePos x="0" y="0"/>
                <wp:positionH relativeFrom="margin">
                  <wp:posOffset>340095</wp:posOffset>
                </wp:positionH>
                <wp:positionV relativeFrom="page">
                  <wp:posOffset>7846060</wp:posOffset>
                </wp:positionV>
                <wp:extent cx="5619750" cy="1828800"/>
                <wp:effectExtent l="0" t="0" r="19050" b="12700"/>
                <wp:wrapNone/>
                <wp:docPr id="148596314" name="Rectangle 148596314"/>
                <wp:cNvGraphicFramePr/>
                <a:graphic xmlns:a="http://schemas.openxmlformats.org/drawingml/2006/main">
                  <a:graphicData uri="http://schemas.microsoft.com/office/word/2010/wordprocessingShape">
                    <wps:wsp>
                      <wps:cNvSpPr/>
                      <wps:spPr>
                        <a:xfrm>
                          <a:off x="0" y="0"/>
                          <a:ext cx="5619750" cy="182880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A04777" w14:textId="301D57C3" w:rsidR="005D241D" w:rsidRPr="00170904" w:rsidRDefault="005D241D" w:rsidP="005D241D">
                            <w:pPr>
                              <w:pStyle w:val="ListParagraph"/>
                              <w:numPr>
                                <w:ilvl w:val="0"/>
                                <w:numId w:val="45"/>
                              </w:numPr>
                              <w:rPr>
                                <w:color w:val="FFFFFF" w:themeColor="background1"/>
                              </w:rPr>
                            </w:pPr>
                            <w:r w:rsidRPr="00170904">
                              <w:rPr>
                                <w:color w:val="FFFFFF" w:themeColor="background1"/>
                              </w:rPr>
                              <w:t>There are four recommended COVID</w:t>
                            </w:r>
                            <w:r>
                              <w:rPr>
                                <w:color w:val="FFFFFF" w:themeColor="background1"/>
                              </w:rPr>
                              <w:t>-19</w:t>
                            </w:r>
                            <w:r w:rsidRPr="00170904">
                              <w:rPr>
                                <w:color w:val="FFFFFF" w:themeColor="background1"/>
                              </w:rPr>
                              <w:t xml:space="preserve"> vaccines in the U.S today</w:t>
                            </w:r>
                          </w:p>
                          <w:p w14:paraId="74E287DA" w14:textId="77777777" w:rsidR="005D241D" w:rsidRPr="00170904" w:rsidRDefault="005D241D" w:rsidP="005D241D">
                            <w:pPr>
                              <w:pStyle w:val="ListParagraph"/>
                              <w:numPr>
                                <w:ilvl w:val="0"/>
                                <w:numId w:val="45"/>
                              </w:numPr>
                              <w:rPr>
                                <w:color w:val="FFFFFF" w:themeColor="background1"/>
                              </w:rPr>
                            </w:pPr>
                            <w:r w:rsidRPr="00170904">
                              <w:rPr>
                                <w:color w:val="FFFFFF" w:themeColor="background1"/>
                              </w:rPr>
                              <w:t>The COVID</w:t>
                            </w:r>
                            <w:r>
                              <w:rPr>
                                <w:color w:val="FFFFFF" w:themeColor="background1"/>
                              </w:rPr>
                              <w:t>-19</w:t>
                            </w:r>
                            <w:r w:rsidRPr="00170904">
                              <w:rPr>
                                <w:color w:val="FFFFFF" w:themeColor="background1"/>
                              </w:rPr>
                              <w:t xml:space="preserve"> vaccine is free, safe, </w:t>
                            </w:r>
                            <w:r w:rsidRPr="00170904">
                              <w:rPr>
                                <w:color w:val="FFFFFF" w:themeColor="background1"/>
                              </w:rPr>
                              <w:t xml:space="preserve">effective and recommended for everyone over 6 months old. </w:t>
                            </w:r>
                          </w:p>
                          <w:p w14:paraId="3182BE6B" w14:textId="77777777" w:rsidR="005D241D" w:rsidRPr="00170904" w:rsidRDefault="005D241D" w:rsidP="005D241D">
                            <w:pPr>
                              <w:pStyle w:val="ListParagraph"/>
                              <w:numPr>
                                <w:ilvl w:val="0"/>
                                <w:numId w:val="45"/>
                              </w:numPr>
                              <w:rPr>
                                <w:color w:val="FFFFFF" w:themeColor="background1"/>
                              </w:rPr>
                            </w:pPr>
                            <w:r w:rsidRPr="00170904">
                              <w:rPr>
                                <w:color w:val="FFFFFF" w:themeColor="background1"/>
                              </w:rPr>
                              <w:t>Getting vaccinated is the best way for us to get back to normal and keep our community safe from severe illness/hospitalization due to COVID</w:t>
                            </w:r>
                            <w:r>
                              <w:rPr>
                                <w:color w:val="FFFFFF" w:themeColor="background1"/>
                              </w:rPr>
                              <w:t>-19</w:t>
                            </w:r>
                            <w:r w:rsidRPr="00170904">
                              <w:rPr>
                                <w:color w:val="FFFFFF" w:themeColor="background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A6B64" id="Rectangle 148596314" o:spid="_x0000_s1028" style="position:absolute;margin-left:26.8pt;margin-top:617.8pt;width:442.5pt;height:2in;z-index:2516583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" fillcolor="#8eaadb [1940]" strokecolor="#1f3763 [1604]" strokeweight="1pt">
                <v:textbox>
                  <w:txbxContent>
                    <w:p w14:paraId="59A04777" w14:textId="301D57C3" w:rsidR="005D241D" w:rsidRPr="00170904" w:rsidRDefault="005D241D" w:rsidP="005D241D">
                      <w:pPr>
                        <w:pStyle w:val="ListParagraph"/>
                        <w:numPr>
                          <w:ilvl w:val="0"/>
                          <w:numId w:val="45"/>
                        </w:numPr>
                        <w:rPr>
                          <w:color w:val="FFFFFF" w:themeColor="background1"/>
                        </w:rPr>
                      </w:pPr>
                      <w:r w:rsidRPr="00170904">
                        <w:rPr>
                          <w:color w:val="FFFFFF" w:themeColor="background1"/>
                        </w:rPr>
                        <w:t>There are four recommended COVID</w:t>
                      </w:r>
                      <w:r>
                        <w:rPr>
                          <w:color w:val="FFFFFF" w:themeColor="background1"/>
                        </w:rPr>
                        <w:t>-19</w:t>
                      </w:r>
                      <w:r w:rsidRPr="00170904">
                        <w:rPr>
                          <w:color w:val="FFFFFF" w:themeColor="background1"/>
                        </w:rPr>
                        <w:t xml:space="preserve"> vaccines in the U.S today</w:t>
                      </w:r>
                    </w:p>
                    <w:p w14:paraId="74E287DA" w14:textId="77777777" w:rsidR="005D241D" w:rsidRPr="00170904" w:rsidRDefault="005D241D" w:rsidP="005D241D">
                      <w:pPr>
                        <w:pStyle w:val="ListParagraph"/>
                        <w:numPr>
                          <w:ilvl w:val="0"/>
                          <w:numId w:val="45"/>
                        </w:numPr>
                        <w:rPr>
                          <w:color w:val="FFFFFF" w:themeColor="background1"/>
                        </w:rPr>
                      </w:pPr>
                      <w:r w:rsidRPr="00170904">
                        <w:rPr>
                          <w:color w:val="FFFFFF" w:themeColor="background1"/>
                        </w:rPr>
                        <w:t>The COVID</w:t>
                      </w:r>
                      <w:r>
                        <w:rPr>
                          <w:color w:val="FFFFFF" w:themeColor="background1"/>
                        </w:rPr>
                        <w:t>-19</w:t>
                      </w:r>
                      <w:r w:rsidRPr="00170904">
                        <w:rPr>
                          <w:color w:val="FFFFFF" w:themeColor="background1"/>
                        </w:rPr>
                        <w:t xml:space="preserve"> vaccine is free, safe, </w:t>
                      </w:r>
                      <w:r w:rsidRPr="00170904">
                        <w:rPr>
                          <w:color w:val="FFFFFF" w:themeColor="background1"/>
                        </w:rPr>
                        <w:t xml:space="preserve">effective and recommended for everyone over 6 months old. </w:t>
                      </w:r>
                    </w:p>
                    <w:p w14:paraId="3182BE6B" w14:textId="77777777" w:rsidR="005D241D" w:rsidRPr="00170904" w:rsidRDefault="005D241D" w:rsidP="005D241D">
                      <w:pPr>
                        <w:pStyle w:val="ListParagraph"/>
                        <w:numPr>
                          <w:ilvl w:val="0"/>
                          <w:numId w:val="45"/>
                        </w:numPr>
                        <w:rPr>
                          <w:color w:val="FFFFFF" w:themeColor="background1"/>
                        </w:rPr>
                      </w:pPr>
                      <w:r w:rsidRPr="00170904">
                        <w:rPr>
                          <w:color w:val="FFFFFF" w:themeColor="background1"/>
                        </w:rPr>
                        <w:t>Getting vaccinated is the best way for us to get back to normal and keep our community safe from severe illness/hospitalization due to COVID</w:t>
                      </w:r>
                      <w:r>
                        <w:rPr>
                          <w:color w:val="FFFFFF" w:themeColor="background1"/>
                        </w:rPr>
                        <w:t>-19</w:t>
                      </w:r>
                      <w:r w:rsidRPr="00170904">
                        <w:rPr>
                          <w:color w:val="FFFFFF" w:themeColor="background1"/>
                        </w:rPr>
                        <w:t xml:space="preserve">. </w:t>
                      </w:r>
                    </w:p>
                  </w:txbxContent>
                </v:textbox>
                <w10:wrap anchorx="margin" anchory="page"/>
              </v:rect>
            </w:pict>
          </mc:Fallback>
        </mc:AlternateContent>
      </w:r>
    </w:p>
    <w:p w14:paraId="776DD932" w14:textId="1FBCB575" w:rsidR="00F33124" w:rsidRDefault="00101CCC" w:rsidP="002E53FD">
      <w:pPr>
        <w:pStyle w:val="BodyText"/>
        <w:spacing w:before="263" w:after="0"/>
        <w:ind w:right="734"/>
      </w:pPr>
      <w:r>
        <w:rPr>
          <w:noProof/>
        </w:rPr>
        <mc:AlternateContent>
          <mc:Choice Requires="wps">
            <w:drawing>
              <wp:anchor distT="0" distB="0" distL="114300" distR="114300" simplePos="0" relativeHeight="251658305" behindDoc="0" locked="0" layoutInCell="1" allowOverlap="1" wp14:anchorId="31691AE6" wp14:editId="20738445">
                <wp:simplePos x="0" y="0"/>
                <wp:positionH relativeFrom="margin">
                  <wp:posOffset>1944370</wp:posOffset>
                </wp:positionH>
                <wp:positionV relativeFrom="page">
                  <wp:posOffset>7491730</wp:posOffset>
                </wp:positionV>
                <wp:extent cx="2540000" cy="459105"/>
                <wp:effectExtent l="12700" t="12700" r="25400" b="23495"/>
                <wp:wrapNone/>
                <wp:docPr id="5" name="Text Box 5"/>
                <wp:cNvGraphicFramePr/>
                <a:graphic xmlns:a="http://schemas.openxmlformats.org/drawingml/2006/main">
                  <a:graphicData uri="http://schemas.microsoft.com/office/word/2010/wordprocessingShape">
                    <wps:wsp>
                      <wps:cNvSpPr txBox="1"/>
                      <wps:spPr>
                        <a:xfrm>
                          <a:off x="0" y="0"/>
                          <a:ext cx="2540000" cy="459105"/>
                        </a:xfrm>
                        <a:prstGeom prst="rect">
                          <a:avLst/>
                        </a:prstGeom>
                        <a:solidFill>
                          <a:schemeClr val="accent1">
                            <a:lumMod val="20000"/>
                            <a:lumOff val="80000"/>
                          </a:schemeClr>
                        </a:solidFill>
                        <a:ln w="38100">
                          <a:solidFill>
                            <a:schemeClr val="bg1">
                              <a:lumMod val="75000"/>
                            </a:schemeClr>
                          </a:solidFill>
                        </a:ln>
                      </wps:spPr>
                      <wps:txbx>
                        <w:txbxContent>
                          <w:p w14:paraId="7FEB3A8B" w14:textId="78B82886" w:rsidR="00176D2E" w:rsidRPr="00170904" w:rsidRDefault="00176D2E" w:rsidP="002E53FD">
                            <w:pPr>
                              <w:pStyle w:val="Heading3"/>
                            </w:pPr>
                            <w:bookmarkStart w:id="30" w:name="_Basic_COVID_Vaccine"/>
                            <w:bookmarkEnd w:id="30"/>
                            <w:r w:rsidRPr="00170904">
                              <w:t>Basic COVID Vaccine 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691AE6" id="Text Box 5" o:spid="_x0000_s1029" type="#_x0000_t202" style="position:absolute;margin-left:153.1pt;margin-top:589.9pt;width:200pt;height:36.15pt;z-index:251658305;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" fillcolor="#d9e2f3 [660]" strokecolor="#bfbfbf [2412]" strokeweight="3pt">
                <v:textbox>
                  <w:txbxContent>
                    <w:p w14:paraId="7FEB3A8B" w14:textId="78B82886" w:rsidR="00176D2E" w:rsidRPr="00170904" w:rsidRDefault="00176D2E" w:rsidP="002E53FD">
                      <w:pPr>
                        <w:pStyle w:val="Heading3"/>
                      </w:pPr>
                      <w:bookmarkStart w:id="31" w:name="_Basic_COVID_Vaccine"/>
                      <w:bookmarkEnd w:id="31"/>
                      <w:r w:rsidRPr="00170904">
                        <w:t>Basic COVID Vaccine Info</w:t>
                      </w:r>
                    </w:p>
                  </w:txbxContent>
                </v:textbox>
                <w10:wrap anchorx="margin" anchory="page"/>
              </v:shape>
            </w:pict>
          </mc:Fallback>
        </mc:AlternateContent>
      </w:r>
    </w:p>
    <w:p w14:paraId="29EAD933" w14:textId="77777777" w:rsidR="00D21D3F" w:rsidRDefault="00D21D3F" w:rsidP="007E3522">
      <w:pPr>
        <w:pStyle w:val="BodyText"/>
        <w:spacing w:before="263" w:after="0"/>
        <w:ind w:right="734"/>
        <w:rPr>
          <w:b/>
          <w:u w:val="single"/>
        </w:rPr>
      </w:pPr>
    </w:p>
    <w:p w14:paraId="7116D869" w14:textId="77777777" w:rsidR="002B7E9D" w:rsidRDefault="002B7E9D">
      <w:r>
        <w:br w:type="page"/>
      </w:r>
    </w:p>
    <w:p w14:paraId="10D4EC4B" w14:textId="6BA697B5" w:rsidR="00CC7AD6" w:rsidRDefault="00CC7AD6" w:rsidP="00CC7AD6">
      <w:r>
        <w:rPr>
          <w:noProof/>
        </w:rPr>
        <mc:AlternateContent>
          <mc:Choice Requires="wps">
            <w:drawing>
              <wp:anchor distT="0" distB="0" distL="114300" distR="114300" simplePos="0" relativeHeight="251658259" behindDoc="0" locked="0" layoutInCell="1" allowOverlap="1" wp14:anchorId="7CD786C1" wp14:editId="75C92D8B">
                <wp:simplePos x="0" y="0"/>
                <wp:positionH relativeFrom="margin">
                  <wp:align>center</wp:align>
                </wp:positionH>
                <wp:positionV relativeFrom="paragraph">
                  <wp:posOffset>-83489</wp:posOffset>
                </wp:positionV>
                <wp:extent cx="4516120" cy="548005"/>
                <wp:effectExtent l="0" t="0" r="17780" b="23495"/>
                <wp:wrapNone/>
                <wp:docPr id="11" name="Rectangle: Rounded Corners 11"/>
                <wp:cNvGraphicFramePr/>
                <a:graphic xmlns:a="http://schemas.openxmlformats.org/drawingml/2006/main">
                  <a:graphicData uri="http://schemas.microsoft.com/office/word/2010/wordprocessingShape">
                    <wps:wsp>
                      <wps:cNvSpPr/>
                      <wps:spPr>
                        <a:xfrm>
                          <a:off x="0" y="0"/>
                          <a:ext cx="4516120" cy="548005"/>
                        </a:xfrm>
                        <a:prstGeom prst="roundRect">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0A20C6E3" w14:textId="77777777" w:rsidR="00CC7AD6" w:rsidRPr="00793B9D" w:rsidRDefault="00CC7AD6" w:rsidP="00CC7AD6">
                            <w:pPr>
                              <w:jc w:val="center"/>
                              <w:rPr>
                                <w:color w:val="000000" w:themeColor="text1"/>
                                <w:sz w:val="32"/>
                                <w:szCs w:val="32"/>
                              </w:rPr>
                            </w:pPr>
                            <w:r w:rsidRPr="00793B9D">
                              <w:rPr>
                                <w:color w:val="000000" w:themeColor="text1"/>
                                <w:sz w:val="32"/>
                                <w:szCs w:val="32"/>
                              </w:rPr>
                              <w:t>Have you received any COVID</w:t>
                            </w:r>
                            <w:r>
                              <w:rPr>
                                <w:color w:val="000000" w:themeColor="text1"/>
                                <w:sz w:val="32"/>
                                <w:szCs w:val="32"/>
                              </w:rPr>
                              <w:t>-19</w:t>
                            </w:r>
                            <w:r w:rsidRPr="00793B9D">
                              <w:rPr>
                                <w:color w:val="000000" w:themeColor="text1"/>
                                <w:sz w:val="32"/>
                                <w:szCs w:val="32"/>
                              </w:rPr>
                              <w:t xml:space="preserve"> vaccines so fa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D786C1" id="Rectangle: Rounded Corners 11" o:spid="_x0000_s1030" style="position:absolute;margin-left:0;margin-top:-6.55pt;width:355.6pt;height:43.15pt;z-index:25165825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" fillcolor="#b4c6e7 [1300]" strokecolor="#1f3763 [1604]" strokeweight="1.5pt">
                <v:stroke joinstyle="miter"/>
                <v:textbox>
                  <w:txbxContent>
                    <w:p w14:paraId="0A20C6E3" w14:textId="77777777" w:rsidR="00CC7AD6" w:rsidRPr="00793B9D" w:rsidRDefault="00CC7AD6" w:rsidP="00CC7AD6">
                      <w:pPr>
                        <w:jc w:val="center"/>
                        <w:rPr>
                          <w:color w:val="000000" w:themeColor="text1"/>
                          <w:sz w:val="32"/>
                          <w:szCs w:val="32"/>
                        </w:rPr>
                      </w:pPr>
                      <w:r w:rsidRPr="00793B9D">
                        <w:rPr>
                          <w:color w:val="000000" w:themeColor="text1"/>
                          <w:sz w:val="32"/>
                          <w:szCs w:val="32"/>
                        </w:rPr>
                        <w:t>Have you received any COVID</w:t>
                      </w:r>
                      <w:r>
                        <w:rPr>
                          <w:color w:val="000000" w:themeColor="text1"/>
                          <w:sz w:val="32"/>
                          <w:szCs w:val="32"/>
                        </w:rPr>
                        <w:t>-19</w:t>
                      </w:r>
                      <w:r w:rsidRPr="00793B9D">
                        <w:rPr>
                          <w:color w:val="000000" w:themeColor="text1"/>
                          <w:sz w:val="32"/>
                          <w:szCs w:val="32"/>
                        </w:rPr>
                        <w:t xml:space="preserve"> vaccines so far? </w:t>
                      </w:r>
                    </w:p>
                  </w:txbxContent>
                </v:textbox>
                <w10:wrap anchorx="margin"/>
              </v:roundrect>
            </w:pict>
          </mc:Fallback>
        </mc:AlternateContent>
      </w:r>
    </w:p>
    <w:p w14:paraId="5379B291" w14:textId="1A891EC6" w:rsidR="00CC7AD6" w:rsidRDefault="00CC7AD6" w:rsidP="00CC7AD6">
      <w:r>
        <w:rPr>
          <w:noProof/>
        </w:rPr>
        <mc:AlternateContent>
          <mc:Choice Requires="wps">
            <w:drawing>
              <wp:anchor distT="0" distB="0" distL="114300" distR="114300" simplePos="0" relativeHeight="251658248" behindDoc="0" locked="0" layoutInCell="1" allowOverlap="1" wp14:anchorId="4EA77100" wp14:editId="41E51319">
                <wp:simplePos x="0" y="0"/>
                <wp:positionH relativeFrom="column">
                  <wp:posOffset>3379225</wp:posOffset>
                </wp:positionH>
                <wp:positionV relativeFrom="paragraph">
                  <wp:posOffset>129589</wp:posOffset>
                </wp:positionV>
                <wp:extent cx="2202988" cy="598631"/>
                <wp:effectExtent l="12700" t="12700" r="6985" b="24130"/>
                <wp:wrapNone/>
                <wp:docPr id="36" name="Straight Connector 36"/>
                <wp:cNvGraphicFramePr/>
                <a:graphic xmlns:a="http://schemas.openxmlformats.org/drawingml/2006/main">
                  <a:graphicData uri="http://schemas.microsoft.com/office/word/2010/wordprocessingShape">
                    <wps:wsp>
                      <wps:cNvCnPr/>
                      <wps:spPr>
                        <a:xfrm flipH="1" flipV="1">
                          <a:off x="0" y="0"/>
                          <a:ext cx="2202988" cy="598631"/>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55D617" id="Straight Connector 36" o:spid="_x0000_s1026" style="position:absolute;flip:x 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6.1pt,10.2pt" to="439.55pt,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" strokecolor="black [3200]" strokeweight="2.25pt">
                <v:stroke joinstyle="miter"/>
              </v:line>
            </w:pict>
          </mc:Fallback>
        </mc:AlternateContent>
      </w:r>
      <w:r>
        <w:rPr>
          <w:noProof/>
        </w:rPr>
        <mc:AlternateContent>
          <mc:Choice Requires="wps">
            <w:drawing>
              <wp:anchor distT="0" distB="0" distL="114300" distR="114300" simplePos="0" relativeHeight="251658247" behindDoc="0" locked="0" layoutInCell="1" allowOverlap="1" wp14:anchorId="07E10189" wp14:editId="0C1A8B9D">
                <wp:simplePos x="0" y="0"/>
                <wp:positionH relativeFrom="column">
                  <wp:posOffset>861890</wp:posOffset>
                </wp:positionH>
                <wp:positionV relativeFrom="paragraph">
                  <wp:posOffset>196557</wp:posOffset>
                </wp:positionV>
                <wp:extent cx="1960824" cy="575945"/>
                <wp:effectExtent l="19050" t="19050" r="20955" b="33655"/>
                <wp:wrapNone/>
                <wp:docPr id="14" name="Straight Connector 14"/>
                <wp:cNvGraphicFramePr/>
                <a:graphic xmlns:a="http://schemas.openxmlformats.org/drawingml/2006/main">
                  <a:graphicData uri="http://schemas.microsoft.com/office/word/2010/wordprocessingShape">
                    <wps:wsp>
                      <wps:cNvCnPr/>
                      <wps:spPr>
                        <a:xfrm flipH="1">
                          <a:off x="0" y="0"/>
                          <a:ext cx="1960824" cy="57594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1B7599" id="Straight Connector 14" o:spid="_x0000_s1026" style="position:absolute;flip:x;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85pt,15.5pt" to="222.25pt,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" strokecolor="black [3200]" strokeweight="2.25pt">
                <v:stroke joinstyle="miter"/>
              </v:line>
            </w:pict>
          </mc:Fallback>
        </mc:AlternateContent>
      </w:r>
    </w:p>
    <w:p w14:paraId="7EC43CCA" w14:textId="4D9DD559" w:rsidR="00CC7AD6" w:rsidRDefault="00CC7AD6" w:rsidP="00CC7AD6"/>
    <w:p w14:paraId="495D0299" w14:textId="4A1907DA" w:rsidR="00CC7AD6" w:rsidRDefault="00CC7AD6" w:rsidP="00CC7AD6">
      <w:r>
        <w:rPr>
          <w:noProof/>
        </w:rPr>
        <mc:AlternateContent>
          <mc:Choice Requires="wps">
            <w:drawing>
              <wp:anchor distT="0" distB="0" distL="114300" distR="114300" simplePos="0" relativeHeight="251658257" behindDoc="0" locked="0" layoutInCell="1" allowOverlap="1" wp14:anchorId="133C8209" wp14:editId="716ABE3B">
                <wp:simplePos x="0" y="0"/>
                <wp:positionH relativeFrom="column">
                  <wp:posOffset>408500</wp:posOffset>
                </wp:positionH>
                <wp:positionV relativeFrom="paragraph">
                  <wp:posOffset>67212</wp:posOffset>
                </wp:positionV>
                <wp:extent cx="1289050" cy="685800"/>
                <wp:effectExtent l="38100" t="25400" r="31750" b="25400"/>
                <wp:wrapNone/>
                <wp:docPr id="37" name="Flowchart: Decision 37"/>
                <wp:cNvGraphicFramePr/>
                <a:graphic xmlns:a="http://schemas.openxmlformats.org/drawingml/2006/main">
                  <a:graphicData uri="http://schemas.microsoft.com/office/word/2010/wordprocessingShape">
                    <wps:wsp>
                      <wps:cNvSpPr/>
                      <wps:spPr>
                        <a:xfrm>
                          <a:off x="0" y="0"/>
                          <a:ext cx="1289050" cy="685800"/>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40318CB8" w14:textId="77777777" w:rsidR="00CC7AD6" w:rsidRPr="00793B9D" w:rsidRDefault="00CC7AD6" w:rsidP="00CC7AD6">
                            <w:pPr>
                              <w:jc w:val="center"/>
                              <w:rPr>
                                <w:b/>
                                <w:bCs/>
                                <w:color w:val="000000" w:themeColor="text1"/>
                              </w:rPr>
                            </w:pPr>
                            <w:r w:rsidRPr="00793B9D">
                              <w:rPr>
                                <w:b/>
                                <w:bCs/>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33C8209" id="_x0000_t110" coordsize="21600,21600" o:spt="110" path="m10800,l,10800,10800,21600,21600,10800xe">
                <v:stroke joinstyle="miter"/>
                <v:path gradientshapeok="t" o:connecttype="rect" textboxrect="5400,5400,16200,16200"/>
              </v:shapetype>
              <v:shape id="Flowchart: Decision 37" o:spid="_x0000_s1031" type="#_x0000_t110" style="position:absolute;margin-left:32.15pt;margin-top:5.3pt;width:101.5pt;height:54pt;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" fillcolor="#b4c6e7 [1300]" strokecolor="#1f3763 [1604]" strokeweight="1.5pt">
                <v:textbox>
                  <w:txbxContent>
                    <w:p w14:paraId="40318CB8" w14:textId="77777777" w:rsidR="00CC7AD6" w:rsidRPr="00793B9D" w:rsidRDefault="00CC7AD6" w:rsidP="00CC7AD6">
                      <w:pPr>
                        <w:jc w:val="center"/>
                        <w:rPr>
                          <w:b/>
                          <w:bCs/>
                          <w:color w:val="000000" w:themeColor="text1"/>
                        </w:rPr>
                      </w:pPr>
                      <w:r w:rsidRPr="00793B9D">
                        <w:rPr>
                          <w:b/>
                          <w:bCs/>
                          <w:color w:val="000000" w:themeColor="text1"/>
                        </w:rPr>
                        <w:t>Yes</w:t>
                      </w:r>
                    </w:p>
                  </w:txbxContent>
                </v:textbox>
              </v:shape>
            </w:pict>
          </mc:Fallback>
        </mc:AlternateContent>
      </w:r>
      <w:r>
        <w:rPr>
          <w:noProof/>
        </w:rPr>
        <mc:AlternateContent>
          <mc:Choice Requires="wps">
            <w:drawing>
              <wp:anchor distT="0" distB="0" distL="114300" distR="114300" simplePos="0" relativeHeight="251658249" behindDoc="0" locked="0" layoutInCell="1" allowOverlap="1" wp14:anchorId="744298AC" wp14:editId="2710C01E">
                <wp:simplePos x="0" y="0"/>
                <wp:positionH relativeFrom="column">
                  <wp:posOffset>4894629</wp:posOffset>
                </wp:positionH>
                <wp:positionV relativeFrom="paragraph">
                  <wp:posOffset>95201</wp:posOffset>
                </wp:positionV>
                <wp:extent cx="1289050" cy="685800"/>
                <wp:effectExtent l="38100" t="25400" r="31750" b="25400"/>
                <wp:wrapNone/>
                <wp:docPr id="41" name="Flowchart: Decision 41"/>
                <wp:cNvGraphicFramePr/>
                <a:graphic xmlns:a="http://schemas.openxmlformats.org/drawingml/2006/main">
                  <a:graphicData uri="http://schemas.microsoft.com/office/word/2010/wordprocessingShape">
                    <wps:wsp>
                      <wps:cNvSpPr/>
                      <wps:spPr>
                        <a:xfrm>
                          <a:off x="0" y="0"/>
                          <a:ext cx="1289050" cy="685800"/>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4D871A54" w14:textId="77777777" w:rsidR="00CC7AD6" w:rsidRPr="00793B9D" w:rsidRDefault="00CC7AD6" w:rsidP="00CC7AD6">
                            <w:pPr>
                              <w:jc w:val="center"/>
                              <w:rPr>
                                <w:b/>
                                <w:bCs/>
                                <w:color w:val="000000" w:themeColor="text1"/>
                              </w:rPr>
                            </w:pPr>
                            <w:r w:rsidRPr="00793B9D">
                              <w:rPr>
                                <w:b/>
                                <w:bCs/>
                                <w:color w:val="000000" w:themeColor="text1"/>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44298AC" id="Flowchart: Decision 41" o:spid="_x0000_s1032" type="#_x0000_t110" style="position:absolute;margin-left:385.4pt;margin-top:7.5pt;width:101.5pt;height:54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" fillcolor="#b4c6e7 [1300]" strokecolor="#1f3763 [1604]" strokeweight="1.5pt">
                <v:textbox>
                  <w:txbxContent>
                    <w:p w14:paraId="4D871A54" w14:textId="77777777" w:rsidR="00CC7AD6" w:rsidRPr="00793B9D" w:rsidRDefault="00CC7AD6" w:rsidP="00CC7AD6">
                      <w:pPr>
                        <w:jc w:val="center"/>
                        <w:rPr>
                          <w:b/>
                          <w:bCs/>
                          <w:color w:val="000000" w:themeColor="text1"/>
                        </w:rPr>
                      </w:pPr>
                      <w:r w:rsidRPr="00793B9D">
                        <w:rPr>
                          <w:b/>
                          <w:bCs/>
                          <w:color w:val="000000" w:themeColor="text1"/>
                        </w:rPr>
                        <w:t>No</w:t>
                      </w:r>
                    </w:p>
                  </w:txbxContent>
                </v:textbox>
              </v:shape>
            </w:pict>
          </mc:Fallback>
        </mc:AlternateContent>
      </w:r>
    </w:p>
    <w:p w14:paraId="1039931B" w14:textId="77777777" w:rsidR="00CC7AD6" w:rsidRDefault="00CC7AD6" w:rsidP="00CC7AD6"/>
    <w:p w14:paraId="0BCD3F64" w14:textId="77FB118F" w:rsidR="00CC7AD6" w:rsidRDefault="00CC7AD6" w:rsidP="00CC7AD6">
      <w:r>
        <w:rPr>
          <w:noProof/>
        </w:rPr>
        <mc:AlternateContent>
          <mc:Choice Requires="wps">
            <w:drawing>
              <wp:anchor distT="45720" distB="45720" distL="114300" distR="114300" simplePos="0" relativeHeight="251658246" behindDoc="0" locked="0" layoutInCell="1" allowOverlap="1" wp14:anchorId="0A77ECCD" wp14:editId="48A6FAEA">
                <wp:simplePos x="0" y="0"/>
                <wp:positionH relativeFrom="margin">
                  <wp:posOffset>3656623</wp:posOffset>
                </wp:positionH>
                <wp:positionV relativeFrom="paragraph">
                  <wp:posOffset>207792</wp:posOffset>
                </wp:positionV>
                <wp:extent cx="3353377" cy="1735282"/>
                <wp:effectExtent l="12700" t="12700" r="12700" b="1778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3377" cy="1735282"/>
                        </a:xfrm>
                        <a:prstGeom prst="rect">
                          <a:avLst/>
                        </a:prstGeom>
                        <a:solidFill>
                          <a:srgbClr val="FFFFFF"/>
                        </a:solidFill>
                        <a:ln w="19050">
                          <a:solidFill>
                            <a:schemeClr val="accent1"/>
                          </a:solidFill>
                          <a:miter lim="800000"/>
                          <a:headEnd/>
                          <a:tailEnd/>
                        </a:ln>
                      </wps:spPr>
                      <wps:txbx>
                        <w:txbxContent>
                          <w:p w14:paraId="14347AA6" w14:textId="77777777" w:rsidR="00CC7AD6" w:rsidRDefault="00CC7AD6" w:rsidP="00CC7AD6">
                            <w:r>
                              <w:t xml:space="preserve">That is not a problem. I respect your decision and am not here to push you at all. There can be a lot of different reasons why people are hesitant to get the vaccine. It is helpful for your Local Health Department to be aware of those different reasons, so that we can better understand our community. </w:t>
                            </w:r>
                            <w:r w:rsidRPr="00170904">
                              <w:rPr>
                                <w:b/>
                                <w:bCs/>
                              </w:rPr>
                              <w:t>Would you feel comfortable telling me a little about your own reasons?</w:t>
                            </w:r>
                            <w:r>
                              <w:t xml:space="preserve"> I am</w:t>
                            </w:r>
                            <w:r w:rsidDel="00AE633F">
                              <w:t xml:space="preserve"> </w:t>
                            </w:r>
                            <w:r>
                              <w:t xml:space="preserve">here to listen, try to understand, and only offer information if you want it. </w:t>
                            </w:r>
                          </w:p>
                          <w:p w14:paraId="3C51FC7C" w14:textId="77777777" w:rsidR="00CC7AD6" w:rsidRDefault="00CC7AD6" w:rsidP="00CC7A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7ECCD" id="Text Box 2" o:spid="_x0000_s1033" type="#_x0000_t202" style="position:absolute;margin-left:287.9pt;margin-top:16.35pt;width:264.05pt;height:136.65pt;z-index:25165824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" strokecolor="#4472c4 [3204]" strokeweight="1.5pt">
                <v:textbox>
                  <w:txbxContent>
                    <w:p w14:paraId="14347AA6" w14:textId="77777777" w:rsidR="00CC7AD6" w:rsidRDefault="00CC7AD6" w:rsidP="00CC7AD6">
                      <w:r>
                        <w:t xml:space="preserve">That is not a problem. I respect your decision and am not here to push you at all. There can be a lot of different reasons why people are hesitant to get the vaccine. It is helpful for your Local Health Department to be aware of those different reasons, so that we can better understand our community. </w:t>
                      </w:r>
                      <w:r w:rsidRPr="00170904">
                        <w:rPr>
                          <w:b/>
                          <w:bCs/>
                        </w:rPr>
                        <w:t>Would you feel comfortable telling me a little about your own reasons?</w:t>
                      </w:r>
                      <w:r>
                        <w:t xml:space="preserve"> I am</w:t>
                      </w:r>
                      <w:r w:rsidDel="00AE633F">
                        <w:t xml:space="preserve"> </w:t>
                      </w:r>
                      <w:r>
                        <w:t xml:space="preserve">here to listen, try to understand, and only offer information if you want it. </w:t>
                      </w:r>
                    </w:p>
                    <w:p w14:paraId="3C51FC7C" w14:textId="77777777" w:rsidR="00CC7AD6" w:rsidRDefault="00CC7AD6" w:rsidP="00CC7AD6"/>
                  </w:txbxContent>
                </v:textbox>
                <w10:wrap anchorx="margin"/>
              </v:shape>
            </w:pict>
          </mc:Fallback>
        </mc:AlternateContent>
      </w:r>
      <w:r>
        <w:rPr>
          <w:noProof/>
        </w:rPr>
        <mc:AlternateContent>
          <mc:Choice Requires="wps">
            <w:drawing>
              <wp:anchor distT="0" distB="0" distL="114300" distR="114300" simplePos="0" relativeHeight="251658251" behindDoc="0" locked="0" layoutInCell="1" allowOverlap="1" wp14:anchorId="482C0EB5" wp14:editId="48F4CFCE">
                <wp:simplePos x="0" y="0"/>
                <wp:positionH relativeFrom="margin">
                  <wp:posOffset>-462475</wp:posOffset>
                </wp:positionH>
                <wp:positionV relativeFrom="paragraph">
                  <wp:posOffset>214386</wp:posOffset>
                </wp:positionV>
                <wp:extent cx="3111500" cy="1745211"/>
                <wp:effectExtent l="12700" t="12700" r="12700" b="7620"/>
                <wp:wrapNone/>
                <wp:docPr id="148596296" name="Text Box 148596296"/>
                <wp:cNvGraphicFramePr/>
                <a:graphic xmlns:a="http://schemas.openxmlformats.org/drawingml/2006/main">
                  <a:graphicData uri="http://schemas.microsoft.com/office/word/2010/wordprocessingShape">
                    <wps:wsp>
                      <wps:cNvSpPr txBox="1"/>
                      <wps:spPr>
                        <a:xfrm>
                          <a:off x="0" y="0"/>
                          <a:ext cx="3111500" cy="1745211"/>
                        </a:xfrm>
                        <a:prstGeom prst="rect">
                          <a:avLst/>
                        </a:prstGeom>
                        <a:solidFill>
                          <a:srgbClr val="FFFFFF"/>
                        </a:solidFill>
                        <a:ln w="19050">
                          <a:solidFill>
                            <a:schemeClr val="accent1"/>
                          </a:solidFill>
                          <a:miter lim="800000"/>
                          <a:headEnd/>
                          <a:tailEnd/>
                        </a:ln>
                      </wps:spPr>
                      <wps:txbx>
                        <w:txbxContent>
                          <w:p w14:paraId="669D24B4" w14:textId="77777777" w:rsidR="00CC7AD6" w:rsidRDefault="00CC7AD6" w:rsidP="00CC7AD6">
                            <w:r>
                              <w:t xml:space="preserve">That is great news, thank you for letting me know! We will update our records to reflect </w:t>
                            </w:r>
                            <w:r w:rsidRPr="00965818">
                              <w:t xml:space="preserve">the </w:t>
                            </w:r>
                            <w:r w:rsidRPr="00170904">
                              <w:t>vaccines you have received and make sure that you are up to date with current recommendations.</w:t>
                            </w:r>
                            <w:r w:rsidRPr="00965818">
                              <w:t xml:space="preserve"> </w:t>
                            </w:r>
                          </w:p>
                          <w:p w14:paraId="3595FA0A" w14:textId="77777777" w:rsidR="00CC7AD6" w:rsidRDefault="00CC7AD6" w:rsidP="00CC7AD6">
                            <w:r>
                              <w:t xml:space="preserve">Do you feel comfortable telling me a little more about the vaccines you have received and when, so I can update our records as well as learn if you are </w:t>
                            </w:r>
                            <w:hyperlink r:id="rId37" w:history="1">
                              <w:r w:rsidRPr="00170904">
                                <w:rPr>
                                  <w:rStyle w:val="Hyperlink"/>
                                  <w:color w:val="4472C4" w:themeColor="accent1"/>
                                </w:rPr>
                                <w:t>up-to-date</w:t>
                              </w:r>
                            </w:hyperlink>
                            <w:r>
                              <w:t xml:space="preserve">? </w:t>
                            </w:r>
                          </w:p>
                          <w:p w14:paraId="55A613A5" w14:textId="77777777" w:rsidR="00CC7AD6" w:rsidRPr="00FB40D2" w:rsidRDefault="00CC7AD6" w:rsidP="00CC7AD6">
                            <w:pPr>
                              <w:rPr>
                                <w:color w:val="4472C4" w:themeColor="accent1"/>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C0EB5" id="Text Box 148596296" o:spid="_x0000_s1034" type="#_x0000_t202" style="position:absolute;margin-left:-36.4pt;margin-top:16.9pt;width:245pt;height:137.4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" strokecolor="#4472c4 [3204]" strokeweight="1.5pt">
                <v:textbox>
                  <w:txbxContent>
                    <w:p w14:paraId="669D24B4" w14:textId="77777777" w:rsidR="00CC7AD6" w:rsidRDefault="00CC7AD6" w:rsidP="00CC7AD6">
                      <w:r>
                        <w:t xml:space="preserve">That is great news, thank you for letting me know! We will update our records to reflect </w:t>
                      </w:r>
                      <w:r w:rsidRPr="00965818">
                        <w:t xml:space="preserve">the </w:t>
                      </w:r>
                      <w:r w:rsidRPr="00170904">
                        <w:t>vaccines you have received and make sure that you are up to date with current recommendations.</w:t>
                      </w:r>
                      <w:r w:rsidRPr="00965818">
                        <w:t xml:space="preserve"> </w:t>
                      </w:r>
                    </w:p>
                    <w:p w14:paraId="3595FA0A" w14:textId="77777777" w:rsidR="00CC7AD6" w:rsidRDefault="00CC7AD6" w:rsidP="00CC7AD6">
                      <w:r>
                        <w:t xml:space="preserve">Do you feel comfortable telling me a little more about the vaccines you have received and when, so I can update our records as well as learn if you are </w:t>
                      </w:r>
                      <w:hyperlink r:id="rId38" w:history="1">
                        <w:r w:rsidRPr="00170904">
                          <w:rPr>
                            <w:rStyle w:val="Hyperlink"/>
                            <w:color w:val="4472C4" w:themeColor="accent1"/>
                          </w:rPr>
                          <w:t>up-to-date</w:t>
                        </w:r>
                      </w:hyperlink>
                      <w:r>
                        <w:t xml:space="preserve">? </w:t>
                      </w:r>
                    </w:p>
                    <w:p w14:paraId="55A613A5" w14:textId="77777777" w:rsidR="00CC7AD6" w:rsidRPr="00FB40D2" w:rsidRDefault="00CC7AD6" w:rsidP="00CC7AD6">
                      <w:pPr>
                        <w:rPr>
                          <w:color w:val="4472C4" w:themeColor="accent1"/>
                          <w:u w:val="single"/>
                        </w:rPr>
                      </w:pPr>
                    </w:p>
                  </w:txbxContent>
                </v:textbox>
                <w10:wrap anchorx="margin"/>
              </v:shape>
            </w:pict>
          </mc:Fallback>
        </mc:AlternateContent>
      </w:r>
    </w:p>
    <w:p w14:paraId="5C0584DE" w14:textId="75A4AEF0" w:rsidR="00CC7AD6" w:rsidRDefault="00CC7AD6" w:rsidP="00CC7AD6"/>
    <w:p w14:paraId="5AC71290" w14:textId="77777777" w:rsidR="00CC7AD6" w:rsidRDefault="00CC7AD6" w:rsidP="00CC7AD6"/>
    <w:p w14:paraId="221FF6F4" w14:textId="77777777" w:rsidR="00CC7AD6" w:rsidRDefault="00CC7AD6" w:rsidP="00CC7AD6"/>
    <w:p w14:paraId="3F51C3E9" w14:textId="77777777" w:rsidR="00CC7AD6" w:rsidRDefault="00CC7AD6" w:rsidP="00CC7AD6"/>
    <w:p w14:paraId="3ED5903F" w14:textId="77777777" w:rsidR="00CC7AD6" w:rsidRDefault="00CC7AD6" w:rsidP="00CC7AD6"/>
    <w:p w14:paraId="220B891F" w14:textId="19D58D99" w:rsidR="00CC7AD6" w:rsidRDefault="00CC7AD6" w:rsidP="00CC7AD6">
      <w:r>
        <w:rPr>
          <w:noProof/>
        </w:rPr>
        <mc:AlternateContent>
          <mc:Choice Requires="wps">
            <w:drawing>
              <wp:anchor distT="0" distB="0" distL="114300" distR="114300" simplePos="0" relativeHeight="251658241" behindDoc="0" locked="0" layoutInCell="1" allowOverlap="1" wp14:anchorId="3FBF1826" wp14:editId="72D4E1C8">
                <wp:simplePos x="0" y="0"/>
                <wp:positionH relativeFrom="column">
                  <wp:posOffset>5715000</wp:posOffset>
                </wp:positionH>
                <wp:positionV relativeFrom="paragraph">
                  <wp:posOffset>200759</wp:posOffset>
                </wp:positionV>
                <wp:extent cx="683113" cy="719064"/>
                <wp:effectExtent l="19050" t="19050" r="22225" b="24130"/>
                <wp:wrapNone/>
                <wp:docPr id="43" name="Straight Connector 43"/>
                <wp:cNvGraphicFramePr/>
                <a:graphic xmlns:a="http://schemas.openxmlformats.org/drawingml/2006/main">
                  <a:graphicData uri="http://schemas.microsoft.com/office/word/2010/wordprocessingShape">
                    <wps:wsp>
                      <wps:cNvCnPr/>
                      <wps:spPr>
                        <a:xfrm>
                          <a:off x="0" y="0"/>
                          <a:ext cx="683113" cy="719064"/>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F80275" id="Straight Connector 43"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0pt,15.8pt" to="503.8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" strokecolor="black [3200]" strokeweight="2.25pt">
                <v:stroke joinstyle="miter"/>
              </v:line>
            </w:pict>
          </mc:Fallback>
        </mc:AlternateContent>
      </w:r>
      <w:r>
        <w:rPr>
          <w:noProof/>
        </w:rPr>
        <mc:AlternateContent>
          <mc:Choice Requires="wps">
            <w:drawing>
              <wp:anchor distT="0" distB="0" distL="114300" distR="114300" simplePos="0" relativeHeight="251658242" behindDoc="0" locked="0" layoutInCell="1" allowOverlap="1" wp14:anchorId="30B69A91" wp14:editId="6BE6AE97">
                <wp:simplePos x="0" y="0"/>
                <wp:positionH relativeFrom="column">
                  <wp:posOffset>3540174</wp:posOffset>
                </wp:positionH>
                <wp:positionV relativeFrom="paragraph">
                  <wp:posOffset>234559</wp:posOffset>
                </wp:positionV>
                <wp:extent cx="2188894" cy="886949"/>
                <wp:effectExtent l="19050" t="19050" r="20955" b="27940"/>
                <wp:wrapNone/>
                <wp:docPr id="430979667" name="Straight Connector 430979667"/>
                <wp:cNvGraphicFramePr/>
                <a:graphic xmlns:a="http://schemas.openxmlformats.org/drawingml/2006/main">
                  <a:graphicData uri="http://schemas.microsoft.com/office/word/2010/wordprocessingShape">
                    <wps:wsp>
                      <wps:cNvCnPr/>
                      <wps:spPr>
                        <a:xfrm flipH="1">
                          <a:off x="0" y="0"/>
                          <a:ext cx="2188894" cy="886949"/>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3FE9F" id="Straight Connector 430979667" o:spid="_x0000_s1026" style="position:absolute;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75pt,18.45pt" to="451.1pt,8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" strokecolor="black [3200]" strokeweight="2.25pt">
                <v:stroke joinstyle="miter"/>
              </v:line>
            </w:pict>
          </mc:Fallback>
        </mc:AlternateContent>
      </w:r>
      <w:r>
        <w:rPr>
          <w:noProof/>
        </w:rPr>
        <mc:AlternateContent>
          <mc:Choice Requires="wps">
            <w:drawing>
              <wp:anchor distT="0" distB="0" distL="114300" distR="114300" simplePos="0" relativeHeight="251658253" behindDoc="0" locked="0" layoutInCell="1" allowOverlap="1" wp14:anchorId="3CDB3061" wp14:editId="0BC4B74B">
                <wp:simplePos x="0" y="0"/>
                <wp:positionH relativeFrom="column">
                  <wp:posOffset>948202</wp:posOffset>
                </wp:positionH>
                <wp:positionV relativeFrom="paragraph">
                  <wp:posOffset>236562</wp:posOffset>
                </wp:positionV>
                <wp:extent cx="2171354" cy="816610"/>
                <wp:effectExtent l="12700" t="12700" r="13335" b="21590"/>
                <wp:wrapNone/>
                <wp:docPr id="148596298" name="Straight Connector 148596298"/>
                <wp:cNvGraphicFramePr/>
                <a:graphic xmlns:a="http://schemas.openxmlformats.org/drawingml/2006/main">
                  <a:graphicData uri="http://schemas.microsoft.com/office/word/2010/wordprocessingShape">
                    <wps:wsp>
                      <wps:cNvCnPr/>
                      <wps:spPr>
                        <a:xfrm>
                          <a:off x="0" y="0"/>
                          <a:ext cx="2171354" cy="8166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9F7487" id="Straight Connector 148596298" o:spid="_x0000_s1026" style="position:absolute;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65pt,18.65pt" to="245.6pt,8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" strokecolor="black [3200]" strokeweight="2.25pt">
                <v:stroke joinstyle="miter"/>
              </v:line>
            </w:pict>
          </mc:Fallback>
        </mc:AlternateContent>
      </w:r>
      <w:r>
        <w:rPr>
          <w:noProof/>
        </w:rPr>
        <mc:AlternateContent>
          <mc:Choice Requires="wps">
            <w:drawing>
              <wp:anchor distT="0" distB="0" distL="114300" distR="114300" simplePos="0" relativeHeight="251658252" behindDoc="0" locked="0" layoutInCell="1" allowOverlap="1" wp14:anchorId="6E54A269" wp14:editId="14B86308">
                <wp:simplePos x="0" y="0"/>
                <wp:positionH relativeFrom="column">
                  <wp:posOffset>437466</wp:posOffset>
                </wp:positionH>
                <wp:positionV relativeFrom="paragraph">
                  <wp:posOffset>288290</wp:posOffset>
                </wp:positionV>
                <wp:extent cx="482023" cy="608330"/>
                <wp:effectExtent l="12700" t="12700" r="13335" b="13970"/>
                <wp:wrapNone/>
                <wp:docPr id="148596297" name="Straight Connector 148596297"/>
                <wp:cNvGraphicFramePr/>
                <a:graphic xmlns:a="http://schemas.openxmlformats.org/drawingml/2006/main">
                  <a:graphicData uri="http://schemas.microsoft.com/office/word/2010/wordprocessingShape">
                    <wps:wsp>
                      <wps:cNvCnPr/>
                      <wps:spPr>
                        <a:xfrm flipH="1">
                          <a:off x="0" y="0"/>
                          <a:ext cx="482023" cy="60833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D66C1C" id="Straight Connector 148596297" o:spid="_x0000_s1026" style="position:absolute;flip:x;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45pt,22.7pt" to="72.4pt,7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" strokecolor="black [3200]" strokeweight="2.25pt">
                <v:stroke joinstyle="miter"/>
              </v:line>
            </w:pict>
          </mc:Fallback>
        </mc:AlternateContent>
      </w:r>
    </w:p>
    <w:p w14:paraId="2F9821A3" w14:textId="0EFD85E8" w:rsidR="00CC7AD6" w:rsidRDefault="00CC7AD6" w:rsidP="00CC7AD6"/>
    <w:p w14:paraId="7A4F269B" w14:textId="252026AC" w:rsidR="00CC7AD6" w:rsidRDefault="00CC7AD6" w:rsidP="00CC7AD6">
      <w:r>
        <w:rPr>
          <w:noProof/>
        </w:rPr>
        <mc:AlternateContent>
          <mc:Choice Requires="wps">
            <w:drawing>
              <wp:anchor distT="0" distB="0" distL="114300" distR="114300" simplePos="0" relativeHeight="251658255" behindDoc="0" locked="0" layoutInCell="1" allowOverlap="1" wp14:anchorId="5E189315" wp14:editId="00BBF8E3">
                <wp:simplePos x="0" y="0"/>
                <wp:positionH relativeFrom="margin">
                  <wp:posOffset>-139456</wp:posOffset>
                </wp:positionH>
                <wp:positionV relativeFrom="paragraph">
                  <wp:posOffset>242619</wp:posOffset>
                </wp:positionV>
                <wp:extent cx="1289050" cy="542059"/>
                <wp:effectExtent l="38100" t="25400" r="31750" b="29845"/>
                <wp:wrapNone/>
                <wp:docPr id="148596303" name="Flowchart: Decision 148596303"/>
                <wp:cNvGraphicFramePr/>
                <a:graphic xmlns:a="http://schemas.openxmlformats.org/drawingml/2006/main">
                  <a:graphicData uri="http://schemas.microsoft.com/office/word/2010/wordprocessingShape">
                    <wps:wsp>
                      <wps:cNvSpPr/>
                      <wps:spPr>
                        <a:xfrm>
                          <a:off x="0" y="0"/>
                          <a:ext cx="1289050" cy="542059"/>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08FC6795" w14:textId="77777777" w:rsidR="00CC7AD6" w:rsidRPr="00170904" w:rsidRDefault="00CC7AD6" w:rsidP="00CC7AD6">
                            <w:pPr>
                              <w:rPr>
                                <w:b/>
                                <w:bCs/>
                              </w:rPr>
                            </w:pPr>
                            <w:r>
                              <w:rPr>
                                <w:b/>
                                <w:bCs/>
                              </w:rPr>
                              <w:t xml:space="preserve">   </w:t>
                            </w:r>
                            <w:r w:rsidRPr="00793B9D">
                              <w:rPr>
                                <w:b/>
                                <w:bCs/>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E189315" id="Flowchart: Decision 148596303" o:spid="_x0000_s1035" type="#_x0000_t110" style="position:absolute;margin-left:-11pt;margin-top:19.1pt;width:101.5pt;height:42.7pt;z-index:251658255;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" fillcolor="#b4c6e7 [1300]" strokecolor="#1f3763 [1604]" strokeweight="1.5pt">
                <v:textbox>
                  <w:txbxContent>
                    <w:p w14:paraId="08FC6795" w14:textId="77777777" w:rsidR="00CC7AD6" w:rsidRPr="00170904" w:rsidRDefault="00CC7AD6" w:rsidP="00CC7AD6">
                      <w:pPr>
                        <w:rPr>
                          <w:b/>
                          <w:bCs/>
                        </w:rPr>
                      </w:pPr>
                      <w:r>
                        <w:rPr>
                          <w:b/>
                          <w:bCs/>
                        </w:rPr>
                        <w:t xml:space="preserve">   </w:t>
                      </w:r>
                      <w:r w:rsidRPr="00793B9D">
                        <w:rPr>
                          <w:b/>
                          <w:bCs/>
                          <w:color w:val="000000" w:themeColor="text1"/>
                        </w:rPr>
                        <w:t>Yes</w:t>
                      </w:r>
                    </w:p>
                  </w:txbxContent>
                </v:textbox>
                <w10:wrap anchorx="margin"/>
              </v:shape>
            </w:pict>
          </mc:Fallback>
        </mc:AlternateContent>
      </w:r>
    </w:p>
    <w:p w14:paraId="4988F195" w14:textId="28D2CC2A" w:rsidR="00CC7AD6" w:rsidRDefault="00CC7AD6" w:rsidP="00CC7AD6">
      <w:r>
        <w:rPr>
          <w:noProof/>
        </w:rPr>
        <mc:AlternateContent>
          <mc:Choice Requires="wps">
            <w:drawing>
              <wp:anchor distT="0" distB="0" distL="114300" distR="114300" simplePos="0" relativeHeight="251658256" behindDoc="0" locked="0" layoutInCell="1" allowOverlap="1" wp14:anchorId="6B25F346" wp14:editId="4647BAD0">
                <wp:simplePos x="0" y="0"/>
                <wp:positionH relativeFrom="column">
                  <wp:posOffset>5749485</wp:posOffset>
                </wp:positionH>
                <wp:positionV relativeFrom="paragraph">
                  <wp:posOffset>21297</wp:posOffset>
                </wp:positionV>
                <wp:extent cx="1289050" cy="515523"/>
                <wp:effectExtent l="19050" t="19050" r="25400" b="37465"/>
                <wp:wrapNone/>
                <wp:docPr id="59" name="Flowchart: Decision 59"/>
                <wp:cNvGraphicFramePr/>
                <a:graphic xmlns:a="http://schemas.openxmlformats.org/drawingml/2006/main">
                  <a:graphicData uri="http://schemas.microsoft.com/office/word/2010/wordprocessingShape">
                    <wps:wsp>
                      <wps:cNvSpPr/>
                      <wps:spPr>
                        <a:xfrm>
                          <a:off x="0" y="0"/>
                          <a:ext cx="1289050" cy="515523"/>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080347CA" w14:textId="77777777" w:rsidR="00CC7AD6" w:rsidRPr="00793B9D" w:rsidRDefault="00CC7AD6" w:rsidP="00CC7AD6">
                            <w:pPr>
                              <w:jc w:val="center"/>
                              <w:rPr>
                                <w:b/>
                                <w:bCs/>
                                <w:color w:val="000000" w:themeColor="text1"/>
                              </w:rPr>
                            </w:pPr>
                            <w:r w:rsidRPr="00793B9D">
                              <w:rPr>
                                <w:b/>
                                <w:bCs/>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B25F346" id="Flowchart: Decision 59" o:spid="_x0000_s1036" type="#_x0000_t110" style="position:absolute;margin-left:452.7pt;margin-top:1.7pt;width:101.5pt;height:40.6pt;z-index:25165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" fillcolor="#b4c6e7 [1300]" strokecolor="#1f3763 [1604]" strokeweight="1.5pt">
                <v:textbox>
                  <w:txbxContent>
                    <w:p w14:paraId="080347CA" w14:textId="77777777" w:rsidR="00CC7AD6" w:rsidRPr="00793B9D" w:rsidRDefault="00CC7AD6" w:rsidP="00CC7AD6">
                      <w:pPr>
                        <w:jc w:val="center"/>
                        <w:rPr>
                          <w:b/>
                          <w:bCs/>
                          <w:color w:val="000000" w:themeColor="text1"/>
                        </w:rPr>
                      </w:pPr>
                      <w:r w:rsidRPr="00793B9D">
                        <w:rPr>
                          <w:b/>
                          <w:bCs/>
                          <w:color w:val="000000" w:themeColor="text1"/>
                        </w:rPr>
                        <w:t>Yes</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0E1DE31A" wp14:editId="48D686B2">
                <wp:simplePos x="0" y="0"/>
                <wp:positionH relativeFrom="column">
                  <wp:posOffset>2677599</wp:posOffset>
                </wp:positionH>
                <wp:positionV relativeFrom="paragraph">
                  <wp:posOffset>114105</wp:posOffset>
                </wp:positionV>
                <wp:extent cx="1289050" cy="494421"/>
                <wp:effectExtent l="19050" t="19050" r="25400" b="39370"/>
                <wp:wrapNone/>
                <wp:docPr id="148596299" name="Flowchart: Decision 148596299"/>
                <wp:cNvGraphicFramePr/>
                <a:graphic xmlns:a="http://schemas.openxmlformats.org/drawingml/2006/main">
                  <a:graphicData uri="http://schemas.microsoft.com/office/word/2010/wordprocessingShape">
                    <wps:wsp>
                      <wps:cNvSpPr/>
                      <wps:spPr>
                        <a:xfrm>
                          <a:off x="0" y="0"/>
                          <a:ext cx="1289050" cy="494421"/>
                        </a:xfrm>
                        <a:prstGeom prst="flowChartDecision">
                          <a:avLst/>
                        </a:prstGeom>
                        <a:solidFill>
                          <a:schemeClr val="accent1">
                            <a:lumMod val="40000"/>
                            <a:lumOff val="60000"/>
                          </a:schemeClr>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0655F3C8" w14:textId="77777777" w:rsidR="00CC7AD6" w:rsidRPr="00170904" w:rsidRDefault="00CC7AD6" w:rsidP="00CC7AD6">
                            <w:pPr>
                              <w:jc w:val="center"/>
                              <w:rPr>
                                <w:b/>
                                <w:bCs/>
                              </w:rPr>
                            </w:pPr>
                            <w:r>
                              <w:rPr>
                                <w:b/>
                                <w:bCs/>
                              </w:rPr>
                              <w:t xml:space="preserve"> </w:t>
                            </w:r>
                            <w:r w:rsidRPr="00793B9D">
                              <w:rPr>
                                <w:b/>
                                <w:bCs/>
                                <w:color w:val="000000" w:themeColor="text1"/>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E1DE31A" id="Flowchart: Decision 148596299" o:spid="_x0000_s1037" type="#_x0000_t110" style="position:absolute;margin-left:210.85pt;margin-top:9pt;width:101.5pt;height:38.95pt;z-index:2516582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" fillcolor="#b4c6e7 [1300]" strokecolor="#1f3763 [1604]" strokeweight="1.5pt">
                <v:textbox>
                  <w:txbxContent>
                    <w:p w14:paraId="0655F3C8" w14:textId="77777777" w:rsidR="00CC7AD6" w:rsidRPr="00170904" w:rsidRDefault="00CC7AD6" w:rsidP="00CC7AD6">
                      <w:pPr>
                        <w:jc w:val="center"/>
                        <w:rPr>
                          <w:b/>
                          <w:bCs/>
                        </w:rPr>
                      </w:pPr>
                      <w:r>
                        <w:rPr>
                          <w:b/>
                          <w:bCs/>
                        </w:rPr>
                        <w:t xml:space="preserve"> </w:t>
                      </w:r>
                      <w:r w:rsidRPr="00793B9D">
                        <w:rPr>
                          <w:b/>
                          <w:bCs/>
                          <w:color w:val="000000" w:themeColor="text1"/>
                        </w:rPr>
                        <w:t>No</w:t>
                      </w:r>
                    </w:p>
                  </w:txbxContent>
                </v:textbox>
              </v:shape>
            </w:pict>
          </mc:Fallback>
        </mc:AlternateContent>
      </w:r>
    </w:p>
    <w:p w14:paraId="25A8C2EA" w14:textId="77777777" w:rsidR="00CC7AD6" w:rsidRDefault="00CC7AD6" w:rsidP="00CC7AD6">
      <w:r>
        <w:rPr>
          <w:noProof/>
        </w:rPr>
        <mc:AlternateContent>
          <mc:Choice Requires="wps">
            <w:drawing>
              <wp:anchor distT="45720" distB="45720" distL="114300" distR="114300" simplePos="0" relativeHeight="251658254" behindDoc="0" locked="0" layoutInCell="1" allowOverlap="1" wp14:anchorId="04136A54" wp14:editId="68FA2464">
                <wp:simplePos x="0" y="0"/>
                <wp:positionH relativeFrom="margin">
                  <wp:posOffset>-503018</wp:posOffset>
                </wp:positionH>
                <wp:positionV relativeFrom="paragraph">
                  <wp:posOffset>227477</wp:posOffset>
                </wp:positionV>
                <wp:extent cx="2400300" cy="2077720"/>
                <wp:effectExtent l="12700" t="12700" r="12700" b="17780"/>
                <wp:wrapNone/>
                <wp:docPr id="148596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077720"/>
                        </a:xfrm>
                        <a:prstGeom prst="rect">
                          <a:avLst/>
                        </a:prstGeom>
                        <a:solidFill>
                          <a:srgbClr val="FFFFFF"/>
                        </a:solidFill>
                        <a:ln w="19050">
                          <a:solidFill>
                            <a:schemeClr val="accent1"/>
                          </a:solidFill>
                          <a:miter lim="800000"/>
                          <a:headEnd/>
                          <a:tailEnd/>
                        </a:ln>
                      </wps:spPr>
                      <wps:txbx>
                        <w:txbxContent>
                          <w:p w14:paraId="67E90F72" w14:textId="77777777" w:rsidR="00CC7AD6" w:rsidRDefault="00CC7AD6" w:rsidP="00CC7AD6">
                            <w:r w:rsidRPr="001534C3">
                              <w:rPr>
                                <w:color w:val="000000" w:themeColor="text1"/>
                              </w:rPr>
                              <w:t xml:space="preserve">Thank you for being willing to talk more with me about this. </w:t>
                            </w:r>
                            <w:r>
                              <w:rPr>
                                <w:color w:val="000000" w:themeColor="text1"/>
                              </w:rPr>
                              <w:t>Which vaccine did you receive and when did you receive it</w:t>
                            </w:r>
                            <w:r>
                              <w:t xml:space="preserve">? I can wait if you need to go get your vaccination card. </w:t>
                            </w:r>
                          </w:p>
                          <w:p w14:paraId="7302877D" w14:textId="6C4F8F28" w:rsidR="00CC7AD6" w:rsidRPr="005A44D2" w:rsidRDefault="00CC7AD6" w:rsidP="00CC7AD6">
                            <w:pPr>
                              <w:rPr>
                                <w:rStyle w:val="Hyperlink"/>
                              </w:rPr>
                            </w:pPr>
                            <w:r>
                              <w:fldChar w:fldCharType="begin"/>
                            </w:r>
                            <w:r w:rsidR="00E04916">
                              <w:instrText>HYPERLINK  \l "_Vaccine_Schedule_For"</w:instrText>
                            </w:r>
                            <w:r>
                              <w:fldChar w:fldCharType="separate"/>
                            </w:r>
                            <w:r w:rsidRPr="005A44D2">
                              <w:rPr>
                                <w:rStyle w:val="Hyperlink"/>
                              </w:rPr>
                              <w:t>Vaccine Schedule for Non-immunocompromised Individuals</w:t>
                            </w:r>
                          </w:p>
                          <w:p w14:paraId="4314C903" w14:textId="4DB2505C" w:rsidR="00CC7AD6" w:rsidRPr="00E04916" w:rsidRDefault="00CC7AD6" w:rsidP="00CC7AD6">
                            <w:pPr>
                              <w:rPr>
                                <w:rStyle w:val="Hyperlink"/>
                              </w:rPr>
                            </w:pPr>
                            <w:r>
                              <w:fldChar w:fldCharType="end"/>
                            </w:r>
                            <w:r w:rsidR="00E04916">
                              <w:fldChar w:fldCharType="begin"/>
                            </w:r>
                            <w:r w:rsidR="00E04916">
                              <w:instrText xml:space="preserve"> HYPERLINK  \l "_Vaccine_Schedule_For_1" </w:instrText>
                            </w:r>
                            <w:r w:rsidR="00E04916">
                              <w:fldChar w:fldCharType="separate"/>
                            </w:r>
                            <w:r w:rsidR="00E04916" w:rsidRPr="00E04916">
                              <w:rPr>
                                <w:rStyle w:val="Hyperlink"/>
                              </w:rPr>
                              <w:t>Vaccine Schedule f</w:t>
                            </w:r>
                            <w:r w:rsidRPr="00E04916">
                              <w:rPr>
                                <w:rStyle w:val="Hyperlink"/>
                              </w:rPr>
                              <w:t>or Immunocompromised Individuals</w:t>
                            </w:r>
                          </w:p>
                          <w:p w14:paraId="0F7042A6" w14:textId="52330043" w:rsidR="00CC7AD6" w:rsidRDefault="00E04916" w:rsidP="00CC7AD6">
                            <w:r>
                              <w:fldChar w:fldCharType="end"/>
                            </w:r>
                          </w:p>
                          <w:p w14:paraId="60B98383" w14:textId="77777777" w:rsidR="00CC7AD6" w:rsidRDefault="00CC7AD6" w:rsidP="00CC7AD6">
                            <w:r>
                              <w:t>B</w:t>
                            </w:r>
                          </w:p>
                          <w:p w14:paraId="47F7350C" w14:textId="77777777" w:rsidR="00CC7AD6" w:rsidRDefault="00CC7AD6" w:rsidP="00CC7AD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136A54" id="_x0000_s1038" type="#_x0000_t202" style="position:absolute;margin-left:-39.6pt;margin-top:17.9pt;width:189pt;height:163.6pt;z-index:25165825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" strokecolor="#4472c4 [3204]" strokeweight="1.5pt">
                <v:textbox>
                  <w:txbxContent>
                    <w:p w14:paraId="67E90F72" w14:textId="77777777" w:rsidR="00CC7AD6" w:rsidRDefault="00CC7AD6" w:rsidP="00CC7AD6">
                      <w:r w:rsidRPr="001534C3">
                        <w:rPr>
                          <w:color w:val="000000" w:themeColor="text1"/>
                        </w:rPr>
                        <w:t xml:space="preserve">Thank you for being willing to talk more with me about this. </w:t>
                      </w:r>
                      <w:r>
                        <w:rPr>
                          <w:color w:val="000000" w:themeColor="text1"/>
                        </w:rPr>
                        <w:t>Which vaccine did you receive and when did you receive it</w:t>
                      </w:r>
                      <w:r>
                        <w:t xml:space="preserve">? I can wait if you need to go get your vaccination card. </w:t>
                      </w:r>
                    </w:p>
                    <w:p w14:paraId="7302877D" w14:textId="6C4F8F28" w:rsidR="00CC7AD6" w:rsidRPr="005A44D2" w:rsidRDefault="00CC7AD6" w:rsidP="00CC7AD6">
                      <w:pPr>
                        <w:rPr>
                          <w:rStyle w:val="Hyperlink"/>
                        </w:rPr>
                      </w:pPr>
                      <w:r>
                        <w:fldChar w:fldCharType="begin"/>
                      </w:r>
                      <w:r w:rsidR="00E04916">
                        <w:instrText>HYPERLINK  \l "_Vaccine_Schedule_For"</w:instrText>
                      </w:r>
                      <w:r>
                        <w:fldChar w:fldCharType="separate"/>
                      </w:r>
                      <w:r w:rsidRPr="005A44D2">
                        <w:rPr>
                          <w:rStyle w:val="Hyperlink"/>
                        </w:rPr>
                        <w:t>Vaccine Schedule for Non-immunocompromised Individuals</w:t>
                      </w:r>
                    </w:p>
                    <w:p w14:paraId="4314C903" w14:textId="4DB2505C" w:rsidR="00CC7AD6" w:rsidRPr="00E04916" w:rsidRDefault="00CC7AD6" w:rsidP="00CC7AD6">
                      <w:pPr>
                        <w:rPr>
                          <w:rStyle w:val="Hyperlink"/>
                        </w:rPr>
                      </w:pPr>
                      <w:r>
                        <w:fldChar w:fldCharType="end"/>
                      </w:r>
                      <w:r w:rsidR="00E04916">
                        <w:fldChar w:fldCharType="begin"/>
                      </w:r>
                      <w:r w:rsidR="00E04916">
                        <w:instrText xml:space="preserve"> HYPERLINK  \l "_Vaccine_Schedule_For_1" </w:instrText>
                      </w:r>
                      <w:r w:rsidR="00E04916">
                        <w:fldChar w:fldCharType="separate"/>
                      </w:r>
                      <w:r w:rsidR="00E04916" w:rsidRPr="00E04916">
                        <w:rPr>
                          <w:rStyle w:val="Hyperlink"/>
                        </w:rPr>
                        <w:t>Vaccine Schedule f</w:t>
                      </w:r>
                      <w:r w:rsidRPr="00E04916">
                        <w:rPr>
                          <w:rStyle w:val="Hyperlink"/>
                        </w:rPr>
                        <w:t>or Immunocompromised Individuals</w:t>
                      </w:r>
                    </w:p>
                    <w:p w14:paraId="0F7042A6" w14:textId="52330043" w:rsidR="00CC7AD6" w:rsidRDefault="00E04916" w:rsidP="00CC7AD6">
                      <w:r>
                        <w:fldChar w:fldCharType="end"/>
                      </w:r>
                    </w:p>
                    <w:p w14:paraId="60B98383" w14:textId="77777777" w:rsidR="00CC7AD6" w:rsidRDefault="00CC7AD6" w:rsidP="00CC7AD6">
                      <w:r>
                        <w:t>B</w:t>
                      </w:r>
                    </w:p>
                    <w:p w14:paraId="47F7350C" w14:textId="77777777" w:rsidR="00CC7AD6" w:rsidRDefault="00CC7AD6" w:rsidP="00CC7AD6"/>
                  </w:txbxContent>
                </v:textbox>
                <w10:wrap anchorx="margin"/>
              </v:shape>
            </w:pict>
          </mc:Fallback>
        </mc:AlternateContent>
      </w:r>
    </w:p>
    <w:p w14:paraId="564A400E" w14:textId="49205BF7" w:rsidR="00CC7AD6" w:rsidRDefault="00CC7AD6" w:rsidP="00CC7AD6">
      <w:r>
        <w:rPr>
          <w:noProof/>
        </w:rPr>
        <mc:AlternateContent>
          <mc:Choice Requires="wps">
            <w:drawing>
              <wp:anchor distT="45720" distB="45720" distL="114300" distR="114300" simplePos="0" relativeHeight="251658250" behindDoc="0" locked="0" layoutInCell="1" allowOverlap="1" wp14:anchorId="5CCE7F0B" wp14:editId="5F530657">
                <wp:simplePos x="0" y="0"/>
                <wp:positionH relativeFrom="margin">
                  <wp:posOffset>5310114</wp:posOffset>
                </wp:positionH>
                <wp:positionV relativeFrom="paragraph">
                  <wp:posOffset>1807</wp:posOffset>
                </wp:positionV>
                <wp:extent cx="1695450" cy="1439887"/>
                <wp:effectExtent l="0" t="0" r="19050" b="27305"/>
                <wp:wrapNone/>
                <wp:docPr id="148596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1439887"/>
                        </a:xfrm>
                        <a:prstGeom prst="rect">
                          <a:avLst/>
                        </a:prstGeom>
                        <a:solidFill>
                          <a:srgbClr val="FFFFFF"/>
                        </a:solidFill>
                        <a:ln w="19050">
                          <a:solidFill>
                            <a:schemeClr val="accent1"/>
                          </a:solidFill>
                          <a:miter lim="800000"/>
                          <a:headEnd/>
                          <a:tailEnd/>
                        </a:ln>
                      </wps:spPr>
                      <wps:txbx>
                        <w:txbxContent>
                          <w:p w14:paraId="147C28DA" w14:textId="77777777" w:rsidR="00CC7AD6" w:rsidRDefault="00CC7AD6" w:rsidP="00CC7AD6">
                            <w:r w:rsidRPr="001534C3">
                              <w:rPr>
                                <w:color w:val="000000" w:themeColor="text1"/>
                              </w:rPr>
                              <w:t xml:space="preserve">Thank you for being willing to talk more with me about this. Can you tell me more about your reasons to not get vaccinated? </w:t>
                            </w:r>
                          </w:p>
                          <w:p w14:paraId="7A37F581" w14:textId="77777777" w:rsidR="00CC7AD6" w:rsidRDefault="00CC7AD6" w:rsidP="00CC7AD6"/>
                          <w:p w14:paraId="4FD24C8D" w14:textId="77777777" w:rsidR="00CC7AD6" w:rsidRDefault="00CC7AD6" w:rsidP="00CC7AD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E7F0B" id="_x0000_s1039" type="#_x0000_t202" style="position:absolute;margin-left:418.1pt;margin-top:.15pt;width:133.5pt;height:113.4pt;z-index:2516582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" strokecolor="#4472c4 [3204]" strokeweight="1.5pt">
                <v:textbox>
                  <w:txbxContent>
                    <w:p w14:paraId="147C28DA" w14:textId="77777777" w:rsidR="00CC7AD6" w:rsidRDefault="00CC7AD6" w:rsidP="00CC7AD6">
                      <w:r w:rsidRPr="001534C3">
                        <w:rPr>
                          <w:color w:val="000000" w:themeColor="text1"/>
                        </w:rPr>
                        <w:t xml:space="preserve">Thank you for being willing to talk more with me about this. Can you tell me more about your reasons to not get vaccinated? </w:t>
                      </w:r>
                    </w:p>
                    <w:p w14:paraId="7A37F581" w14:textId="77777777" w:rsidR="00CC7AD6" w:rsidRDefault="00CC7AD6" w:rsidP="00CC7AD6"/>
                    <w:p w14:paraId="4FD24C8D" w14:textId="77777777" w:rsidR="00CC7AD6" w:rsidRDefault="00CC7AD6" w:rsidP="00CC7AD6"/>
                  </w:txbxContent>
                </v:textbox>
                <w10:wrap anchorx="margin"/>
              </v:shape>
            </w:pict>
          </mc:Fallback>
        </mc:AlternateContent>
      </w:r>
      <w:r>
        <w:rPr>
          <w:noProof/>
        </w:rPr>
        <mc:AlternateContent>
          <mc:Choice Requires="wps">
            <w:drawing>
              <wp:anchor distT="45720" distB="45720" distL="114300" distR="114300" simplePos="0" relativeHeight="251658243" behindDoc="0" locked="0" layoutInCell="1" allowOverlap="1" wp14:anchorId="523FE660" wp14:editId="0F2714AB">
                <wp:simplePos x="0" y="0"/>
                <wp:positionH relativeFrom="margin">
                  <wp:posOffset>2522513</wp:posOffset>
                </wp:positionH>
                <wp:positionV relativeFrom="paragraph">
                  <wp:posOffset>36879</wp:posOffset>
                </wp:positionV>
                <wp:extent cx="1693628" cy="1566407"/>
                <wp:effectExtent l="0" t="0" r="20955" b="15240"/>
                <wp:wrapNone/>
                <wp:docPr id="148596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628" cy="1566407"/>
                        </a:xfrm>
                        <a:prstGeom prst="rect">
                          <a:avLst/>
                        </a:prstGeom>
                        <a:solidFill>
                          <a:srgbClr val="FFFFFF"/>
                        </a:solidFill>
                        <a:ln w="19050">
                          <a:solidFill>
                            <a:schemeClr val="accent1"/>
                          </a:solidFill>
                          <a:miter lim="800000"/>
                          <a:headEnd/>
                          <a:tailEnd/>
                        </a:ln>
                      </wps:spPr>
                      <wps:txbx>
                        <w:txbxContent>
                          <w:p w14:paraId="289254BB" w14:textId="77777777" w:rsidR="00CC7AD6" w:rsidRDefault="00CC7AD6" w:rsidP="00CC7AD6">
                            <w:r>
                              <w:t xml:space="preserve">That’s alright. I appreciate your time. If you do have any other questions later about the COVID-19 vaccines, feel free to call a health care provider you trust or your local health departmen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3FE660" id="_x0000_s1040" type="#_x0000_t202" style="position:absolute;margin-left:198.6pt;margin-top:2.9pt;width:133.35pt;height:123.3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" strokecolor="#4472c4 [3204]" strokeweight="1.5pt">
                <v:textbox>
                  <w:txbxContent>
                    <w:p w14:paraId="289254BB" w14:textId="77777777" w:rsidR="00CC7AD6" w:rsidRDefault="00CC7AD6" w:rsidP="00CC7AD6">
                      <w:r>
                        <w:t xml:space="preserve">That’s alright. I appreciate your time. If you do have any other questions later about the COVID-19 vaccines, feel free to call a health care provider you trust or your local health department.  </w:t>
                      </w:r>
                    </w:p>
                  </w:txbxContent>
                </v:textbox>
                <w10:wrap anchorx="margin"/>
              </v:shape>
            </w:pict>
          </mc:Fallback>
        </mc:AlternateContent>
      </w:r>
    </w:p>
    <w:p w14:paraId="79884A00" w14:textId="77777777" w:rsidR="00CC7AD6" w:rsidRDefault="00CC7AD6" w:rsidP="00CC7AD6"/>
    <w:p w14:paraId="7C8BD7EF" w14:textId="77777777" w:rsidR="00CC7AD6" w:rsidRDefault="00CC7AD6" w:rsidP="00CC7AD6"/>
    <w:p w14:paraId="1BE7E86F" w14:textId="77777777" w:rsidR="00CC7AD6" w:rsidRDefault="00CC7AD6" w:rsidP="00CC7AD6"/>
    <w:p w14:paraId="2ACCA080" w14:textId="4AA0E7EF" w:rsidR="00CC7AD6" w:rsidRDefault="00CC7AD6" w:rsidP="00CC7AD6"/>
    <w:p w14:paraId="07360E7E" w14:textId="19EEAAF2" w:rsidR="00CC7AD6" w:rsidRDefault="007E5EEE" w:rsidP="00CC7AD6">
      <w:r>
        <w:rPr>
          <w:noProof/>
        </w:rPr>
        <mc:AlternateContent>
          <mc:Choice Requires="wps">
            <w:drawing>
              <wp:anchor distT="0" distB="0" distL="114300" distR="114300" simplePos="0" relativeHeight="251658263" behindDoc="1" locked="0" layoutInCell="1" allowOverlap="1" wp14:anchorId="0F8A4C9F" wp14:editId="6950AE86">
                <wp:simplePos x="0" y="0"/>
                <wp:positionH relativeFrom="column">
                  <wp:posOffset>2811781</wp:posOffset>
                </wp:positionH>
                <wp:positionV relativeFrom="paragraph">
                  <wp:posOffset>39162</wp:posOffset>
                </wp:positionV>
                <wp:extent cx="4691380" cy="3395345"/>
                <wp:effectExtent l="0" t="0" r="121920" b="0"/>
                <wp:wrapNone/>
                <wp:docPr id="430979668" name="Explosion 2 430979668"/>
                <wp:cNvGraphicFramePr/>
                <a:graphic xmlns:a="http://schemas.openxmlformats.org/drawingml/2006/main">
                  <a:graphicData uri="http://schemas.microsoft.com/office/word/2010/wordprocessingShape">
                    <wps:wsp>
                      <wps:cNvSpPr/>
                      <wps:spPr>
                        <a:xfrm rot="1141939">
                          <a:off x="0" y="0"/>
                          <a:ext cx="4691380" cy="3395345"/>
                        </a:xfrm>
                        <a:prstGeom prst="irregularSeal2">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A469A2" w14:textId="77777777" w:rsidR="008B6FCD" w:rsidRDefault="008B6FCD" w:rsidP="008B6FC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8A4C9F"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Explosion 2 430979668" o:spid="_x0000_s1041" type="#_x0000_t72" style="position:absolute;margin-left:221.4pt;margin-top:3.1pt;width:369.4pt;height:267.35pt;rotation:1247302fd;z-index:-2516582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" fillcolor="#4472c4 [3204]" strokecolor="#1f3763 [1604]" strokeweight="1pt">
                <v:textbox>
                  <w:txbxContent>
                    <w:p w14:paraId="19A469A2" w14:textId="77777777" w:rsidR="008B6FCD" w:rsidRDefault="008B6FCD" w:rsidP="008B6FCD">
                      <w:pPr>
                        <w:jc w:val="center"/>
                      </w:pPr>
                    </w:p>
                  </w:txbxContent>
                </v:textbox>
              </v:shape>
            </w:pict>
          </mc:Fallback>
        </mc:AlternateContent>
      </w:r>
      <w:r w:rsidR="00CC7AD6">
        <w:rPr>
          <w:noProof/>
        </w:rPr>
        <mc:AlternateContent>
          <mc:Choice Requires="wps">
            <w:drawing>
              <wp:anchor distT="0" distB="0" distL="114300" distR="114300" simplePos="0" relativeHeight="251658245" behindDoc="0" locked="0" layoutInCell="1" allowOverlap="1" wp14:anchorId="2C041CD3" wp14:editId="574432AE">
                <wp:simplePos x="0" y="0"/>
                <wp:positionH relativeFrom="column">
                  <wp:posOffset>4964528</wp:posOffset>
                </wp:positionH>
                <wp:positionV relativeFrom="paragraph">
                  <wp:posOffset>29796</wp:posOffset>
                </wp:positionV>
                <wp:extent cx="1267460" cy="743585"/>
                <wp:effectExtent l="19050" t="19050" r="27940" b="37465"/>
                <wp:wrapNone/>
                <wp:docPr id="148596307" name="Straight Connector 148596307"/>
                <wp:cNvGraphicFramePr/>
                <a:graphic xmlns:a="http://schemas.openxmlformats.org/drawingml/2006/main">
                  <a:graphicData uri="http://schemas.microsoft.com/office/word/2010/wordprocessingShape">
                    <wps:wsp>
                      <wps:cNvCnPr/>
                      <wps:spPr>
                        <a:xfrm flipH="1">
                          <a:off x="0" y="0"/>
                          <a:ext cx="1267460" cy="74358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8FFEE9" id="Straight Connector 148596307" o:spid="_x0000_s1026" style="position:absolute;flip:x;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9pt,2.35pt" to="490.7pt,6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" strokecolor="black [3200]" strokeweight="2.25pt">
                <v:stroke joinstyle="miter"/>
              </v:line>
            </w:pict>
          </mc:Fallback>
        </mc:AlternateContent>
      </w:r>
    </w:p>
    <w:p w14:paraId="3FD6AFE5" w14:textId="70B07DCF" w:rsidR="00CC7AD6" w:rsidRDefault="007E5EEE" w:rsidP="00CC7AD6">
      <w:r w:rsidRPr="00F502C0">
        <w:rPr>
          <w:noProof/>
          <w:sz w:val="36"/>
          <w:szCs w:val="36"/>
        </w:rPr>
        <mc:AlternateContent>
          <mc:Choice Requires="wps">
            <w:drawing>
              <wp:anchor distT="45720" distB="45720" distL="114300" distR="114300" simplePos="0" relativeHeight="251658262" behindDoc="0" locked="0" layoutInCell="1" allowOverlap="1" wp14:anchorId="66BA59F3" wp14:editId="6E591B8B">
                <wp:simplePos x="0" y="0"/>
                <wp:positionH relativeFrom="margin">
                  <wp:posOffset>3113405</wp:posOffset>
                </wp:positionH>
                <wp:positionV relativeFrom="page">
                  <wp:posOffset>7363298</wp:posOffset>
                </wp:positionV>
                <wp:extent cx="3752850" cy="2159000"/>
                <wp:effectExtent l="0" t="0" r="19050" b="12700"/>
                <wp:wrapSquare wrapText="bothSides"/>
                <wp:docPr id="148596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2159000"/>
                        </a:xfrm>
                        <a:prstGeom prst="rect">
                          <a:avLst/>
                        </a:prstGeom>
                        <a:solidFill>
                          <a:schemeClr val="accent1">
                            <a:lumMod val="40000"/>
                            <a:lumOff val="60000"/>
                          </a:schemeClr>
                        </a:solidFill>
                        <a:ln>
                          <a:headEnd/>
                          <a:tailEnd/>
                        </a:ln>
                      </wps:spPr>
                      <wps:style>
                        <a:lnRef idx="2">
                          <a:schemeClr val="dk1"/>
                        </a:lnRef>
                        <a:fillRef idx="1">
                          <a:schemeClr val="lt1"/>
                        </a:fillRef>
                        <a:effectRef idx="0">
                          <a:schemeClr val="dk1"/>
                        </a:effectRef>
                        <a:fontRef idx="minor">
                          <a:schemeClr val="dk1"/>
                        </a:fontRef>
                      </wps:style>
                      <wps:txbx>
                        <w:txbxContent>
                          <w:p w14:paraId="2245251C" w14:textId="77777777" w:rsidR="00CC7AD6" w:rsidRDefault="00CC7AD6" w:rsidP="00CC7AD6">
                            <w:pPr>
                              <w:jc w:val="center"/>
                            </w:pPr>
                            <w:r w:rsidRPr="0006777E">
                              <w:rPr>
                                <w:b/>
                              </w:rPr>
                              <w:t>Click</w:t>
                            </w:r>
                            <w:r>
                              <w:t xml:space="preserve"> below to find talking points on common vaccine hesitancy reas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37"/>
                              <w:gridCol w:w="3059"/>
                            </w:tblGrid>
                            <w:tr w:rsidR="00C257CD" w:rsidRPr="00E32D6C" w14:paraId="04F564BC" w14:textId="77777777">
                              <w:trPr>
                                <w:trHeight w:val="697"/>
                              </w:trPr>
                              <w:tc>
                                <w:tcPr>
                                  <w:tcW w:w="2737" w:type="dxa"/>
                                  <w:shd w:val="clear" w:color="auto" w:fill="auto"/>
                                </w:tcPr>
                                <w:p w14:paraId="3F8D3DB7" w14:textId="1BFBB708" w:rsidR="00C257CD" w:rsidRPr="00E32D6C" w:rsidRDefault="003C6A14" w:rsidP="00C257CD">
                                  <w:pPr>
                                    <w:numPr>
                                      <w:ilvl w:val="0"/>
                                      <w:numId w:val="46"/>
                                    </w:numPr>
                                    <w:ind w:left="440" w:hanging="270"/>
                                    <w:rPr>
                                      <w:color w:val="000000" w:themeColor="text1"/>
                                      <w:lang w:bidi="en-US"/>
                                    </w:rPr>
                                  </w:pPr>
                                  <w:hyperlink w:anchor="_I’m_worried_about" w:history="1">
                                    <w:r w:rsidR="00C257CD" w:rsidRPr="006E7F17">
                                      <w:rPr>
                                        <w:rStyle w:val="Hyperlink"/>
                                        <w:lang w:bidi="en-US"/>
                                      </w:rPr>
                                      <w:t>Cost</w:t>
                                    </w:r>
                                  </w:hyperlink>
                                </w:p>
                                <w:p w14:paraId="28855A1E" w14:textId="09B3383C" w:rsidR="00C257CD" w:rsidRPr="00E32D6C" w:rsidRDefault="003C6A14" w:rsidP="00C257CD">
                                  <w:pPr>
                                    <w:numPr>
                                      <w:ilvl w:val="0"/>
                                      <w:numId w:val="46"/>
                                    </w:numPr>
                                    <w:ind w:left="440" w:hanging="270"/>
                                    <w:rPr>
                                      <w:color w:val="000000" w:themeColor="text1"/>
                                      <w:lang w:bidi="en-US"/>
                                    </w:rPr>
                                  </w:pPr>
                                  <w:hyperlink w:anchor="_I_don’t_think" w:history="1">
                                    <w:r w:rsidR="00C257CD" w:rsidRPr="006E7F17">
                                      <w:rPr>
                                        <w:rStyle w:val="Hyperlink"/>
                                        <w:lang w:bidi="en-US"/>
                                      </w:rPr>
                                      <w:t>Don’t need it (I’m healthy/ just had COVID)</w:t>
                                    </w:r>
                                  </w:hyperlink>
                                </w:p>
                                <w:p w14:paraId="1EDEF310" w14:textId="2FC9C0AE" w:rsidR="00C257CD" w:rsidRPr="00E32D6C" w:rsidRDefault="003C6A14" w:rsidP="00C257CD">
                                  <w:pPr>
                                    <w:numPr>
                                      <w:ilvl w:val="0"/>
                                      <w:numId w:val="46"/>
                                    </w:numPr>
                                    <w:ind w:left="440" w:hanging="270"/>
                                    <w:rPr>
                                      <w:color w:val="000000" w:themeColor="text1"/>
                                      <w:lang w:bidi="en-US"/>
                                    </w:rPr>
                                  </w:pPr>
                                  <w:hyperlink w:anchor="_No_one_is" w:history="1">
                                    <w:r w:rsidR="00C257CD" w:rsidRPr="006E7F17">
                                      <w:rPr>
                                        <w:rStyle w:val="Hyperlink"/>
                                        <w:lang w:bidi="en-US"/>
                                      </w:rPr>
                                      <w:t>Don’t need it (nobody gets COVID anymore)</w:t>
                                    </w:r>
                                  </w:hyperlink>
                                </w:p>
                                <w:p w14:paraId="6A1F6F32" w14:textId="5DADCBBD" w:rsidR="00C257CD" w:rsidRPr="00E32D6C" w:rsidRDefault="003C6A14" w:rsidP="00C257CD">
                                  <w:pPr>
                                    <w:numPr>
                                      <w:ilvl w:val="0"/>
                                      <w:numId w:val="46"/>
                                    </w:numPr>
                                    <w:ind w:left="440" w:hanging="270"/>
                                    <w:rPr>
                                      <w:color w:val="000000" w:themeColor="text1"/>
                                      <w:lang w:bidi="en-US"/>
                                    </w:rPr>
                                  </w:pPr>
                                  <w:hyperlink w:anchor="_I_don’t_want" w:history="1">
                                    <w:r w:rsidR="00C257CD" w:rsidRPr="006E7F17">
                                      <w:rPr>
                                        <w:rStyle w:val="Hyperlink"/>
                                        <w:lang w:bidi="en-US"/>
                                      </w:rPr>
                                      <w:t>Microchip/No govt. trust</w:t>
                                    </w:r>
                                  </w:hyperlink>
                                  <w:r w:rsidR="00C257CD" w:rsidRPr="00E32D6C">
                                    <w:rPr>
                                      <w:color w:val="000000" w:themeColor="text1"/>
                                      <w:lang w:bidi="en-US"/>
                                    </w:rPr>
                                    <w:t xml:space="preserve"> </w:t>
                                  </w:r>
                                </w:p>
                                <w:p w14:paraId="52F9CED1" w14:textId="236E361F" w:rsidR="00C257CD" w:rsidRPr="00E32D6C" w:rsidRDefault="003C6A14" w:rsidP="00C257CD">
                                  <w:pPr>
                                    <w:numPr>
                                      <w:ilvl w:val="0"/>
                                      <w:numId w:val="46"/>
                                    </w:numPr>
                                    <w:ind w:left="440" w:hanging="270"/>
                                    <w:rPr>
                                      <w:color w:val="000000" w:themeColor="text1"/>
                                      <w:lang w:bidi="en-US"/>
                                    </w:rPr>
                                  </w:pPr>
                                  <w:hyperlink w:anchor="_Getting_the_vaccine" w:history="1">
                                    <w:r w:rsidR="00C257CD" w:rsidRPr="006E7F17">
                                      <w:rPr>
                                        <w:rStyle w:val="Hyperlink"/>
                                      </w:rPr>
                                      <w:t>Safe for kids?</w:t>
                                    </w:r>
                                  </w:hyperlink>
                                  <w:r w:rsidR="00C257CD" w:rsidRPr="00E32D6C">
                                    <w:rPr>
                                      <w:color w:val="000000" w:themeColor="text1"/>
                                    </w:rPr>
                                    <w:t xml:space="preserve"> </w:t>
                                  </w:r>
                                </w:p>
                              </w:tc>
                              <w:tc>
                                <w:tcPr>
                                  <w:tcW w:w="3059" w:type="dxa"/>
                                  <w:shd w:val="clear" w:color="auto" w:fill="auto"/>
                                </w:tcPr>
                                <w:p w14:paraId="54801937" w14:textId="09126E97" w:rsidR="00C257CD" w:rsidRPr="00E32D6C" w:rsidRDefault="003C6A14" w:rsidP="00C257CD">
                                  <w:pPr>
                                    <w:numPr>
                                      <w:ilvl w:val="0"/>
                                      <w:numId w:val="46"/>
                                    </w:numPr>
                                    <w:ind w:left="312" w:hanging="270"/>
                                    <w:rPr>
                                      <w:color w:val="000000" w:themeColor="text1"/>
                                      <w:lang w:bidi="en-US"/>
                                    </w:rPr>
                                  </w:pPr>
                                  <w:hyperlink w:anchor="_The_vaccine_was_1" w:history="1">
                                    <w:r w:rsidR="00C257CD" w:rsidRPr="006E7F17">
                                      <w:rPr>
                                        <w:rStyle w:val="Hyperlink"/>
                                        <w:lang w:bidi="en-US"/>
                                      </w:rPr>
                                      <w:t>Came out too fast (is it safe?)</w:t>
                                    </w:r>
                                  </w:hyperlink>
                                </w:p>
                                <w:p w14:paraId="51544565" w14:textId="4E4E6C6C" w:rsidR="00C257CD" w:rsidRPr="00E32D6C" w:rsidRDefault="003C6A14" w:rsidP="00C257CD">
                                  <w:pPr>
                                    <w:numPr>
                                      <w:ilvl w:val="0"/>
                                      <w:numId w:val="46"/>
                                    </w:numPr>
                                    <w:ind w:left="312" w:hanging="270"/>
                                    <w:rPr>
                                      <w:color w:val="000000" w:themeColor="text1"/>
                                      <w:lang w:bidi="en-US"/>
                                    </w:rPr>
                                  </w:pPr>
                                  <w:hyperlink w:anchor="_I_don’t_think_1" w:history="1">
                                    <w:r w:rsidR="00C257CD" w:rsidRPr="006E7F17">
                                      <w:rPr>
                                        <w:rStyle w:val="Hyperlink"/>
                                        <w:lang w:bidi="en-US"/>
                                      </w:rPr>
                                      <w:t>Does it work?</w:t>
                                    </w:r>
                                  </w:hyperlink>
                                  <w:r w:rsidR="00C257CD" w:rsidRPr="00E32D6C">
                                    <w:rPr>
                                      <w:color w:val="000000" w:themeColor="text1"/>
                                      <w:lang w:bidi="en-US"/>
                                    </w:rPr>
                                    <w:t xml:space="preserve"> </w:t>
                                  </w:r>
                                </w:p>
                                <w:p w14:paraId="28F71B8B" w14:textId="6CA9B691" w:rsidR="00C257CD" w:rsidRPr="00E32D6C" w:rsidRDefault="003C6A14" w:rsidP="00C257CD">
                                  <w:pPr>
                                    <w:numPr>
                                      <w:ilvl w:val="0"/>
                                      <w:numId w:val="46"/>
                                    </w:numPr>
                                    <w:ind w:left="312" w:hanging="270"/>
                                    <w:rPr>
                                      <w:color w:val="000000" w:themeColor="text1"/>
                                      <w:lang w:bidi="en-US"/>
                                    </w:rPr>
                                  </w:pPr>
                                  <w:hyperlink w:anchor="_I_don’t_know" w:history="1">
                                    <w:r w:rsidR="00C257CD" w:rsidRPr="006E7F17">
                                      <w:rPr>
                                        <w:rStyle w:val="Hyperlink"/>
                                        <w:lang w:bidi="en-US"/>
                                      </w:rPr>
                                      <w:t>I don’t know/something else</w:t>
                                    </w:r>
                                  </w:hyperlink>
                                </w:p>
                                <w:p w14:paraId="2AE873E5" w14:textId="639667C0" w:rsidR="00C257CD" w:rsidRPr="00E32D6C" w:rsidRDefault="003C6A14" w:rsidP="00C257CD">
                                  <w:pPr>
                                    <w:numPr>
                                      <w:ilvl w:val="0"/>
                                      <w:numId w:val="46"/>
                                    </w:numPr>
                                    <w:ind w:left="312" w:hanging="270"/>
                                    <w:rPr>
                                      <w:color w:val="000000" w:themeColor="text1"/>
                                      <w:lang w:bidi="en-US"/>
                                    </w:rPr>
                                  </w:pPr>
                                  <w:hyperlink w:anchor="_I’m_worried_about_1" w:history="1">
                                    <w:r w:rsidR="00C257CD" w:rsidRPr="006E7F17">
                                      <w:rPr>
                                        <w:rStyle w:val="Hyperlink"/>
                                        <w:lang w:bidi="en-US"/>
                                      </w:rPr>
                                      <w:t>Side effects</w:t>
                                    </w:r>
                                  </w:hyperlink>
                                </w:p>
                                <w:p w14:paraId="32B2EE36" w14:textId="15CCD03E" w:rsidR="00C257CD" w:rsidRPr="00E32D6C" w:rsidRDefault="003C6A14" w:rsidP="00C257CD">
                                  <w:pPr>
                                    <w:numPr>
                                      <w:ilvl w:val="0"/>
                                      <w:numId w:val="46"/>
                                    </w:numPr>
                                    <w:ind w:left="312" w:hanging="270"/>
                                    <w:rPr>
                                      <w:color w:val="000000" w:themeColor="text1"/>
                                      <w:lang w:bidi="en-US"/>
                                    </w:rPr>
                                  </w:pPr>
                                  <w:hyperlink w:anchor="_I_have_a" w:history="1">
                                    <w:r w:rsidR="00C257CD" w:rsidRPr="006E7F17">
                                      <w:rPr>
                                        <w:rStyle w:val="Hyperlink"/>
                                        <w:lang w:bidi="en-US"/>
                                      </w:rPr>
                                      <w:t>Immunocompromised</w:t>
                                    </w:r>
                                  </w:hyperlink>
                                </w:p>
                                <w:p w14:paraId="1569552D" w14:textId="6D6D0650" w:rsidR="00C257CD" w:rsidRPr="00E32D6C" w:rsidRDefault="003C6A14" w:rsidP="00C257CD">
                                  <w:pPr>
                                    <w:numPr>
                                      <w:ilvl w:val="0"/>
                                      <w:numId w:val="46"/>
                                    </w:numPr>
                                    <w:ind w:left="312" w:hanging="270"/>
                                    <w:rPr>
                                      <w:color w:val="000000" w:themeColor="text1"/>
                                      <w:lang w:bidi="en-US"/>
                                    </w:rPr>
                                  </w:pPr>
                                  <w:hyperlink w:anchor="_I_am_pregnant," w:history="1">
                                    <w:r w:rsidR="00C257CD" w:rsidRPr="006E7F17">
                                      <w:rPr>
                                        <w:rStyle w:val="Hyperlink"/>
                                      </w:rPr>
                                      <w:t>Pregnant/ Breastfeeding/ Fertility</w:t>
                                    </w:r>
                                  </w:hyperlink>
                                </w:p>
                              </w:tc>
                            </w:tr>
                          </w:tbl>
                          <w:p w14:paraId="12A2641F" w14:textId="77777777" w:rsidR="00C257CD" w:rsidRDefault="00C257CD" w:rsidP="00CC7AD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BA59F3" id="_x0000_s1042" type="#_x0000_t202" style="position:absolute;margin-left:245.15pt;margin-top:579.8pt;width:295.5pt;height:170pt;z-index:25165826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" fillcolor="#b4c6e7 [1300]" strokecolor="black [3200]" strokeweight="1pt">
                <v:textbox>
                  <w:txbxContent>
                    <w:p w14:paraId="2245251C" w14:textId="77777777" w:rsidR="00CC7AD6" w:rsidRDefault="00CC7AD6" w:rsidP="00CC7AD6">
                      <w:pPr>
                        <w:jc w:val="center"/>
                      </w:pPr>
                      <w:r w:rsidRPr="0006777E">
                        <w:rPr>
                          <w:b/>
                        </w:rPr>
                        <w:t>Click</w:t>
                      </w:r>
                      <w:r>
                        <w:t xml:space="preserve"> below to find talking points on common vaccine hesitancy reas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37"/>
                        <w:gridCol w:w="3059"/>
                      </w:tblGrid>
                      <w:tr w:rsidR="00C257CD" w:rsidRPr="00E32D6C" w14:paraId="04F564BC" w14:textId="77777777">
                        <w:trPr>
                          <w:trHeight w:val="697"/>
                        </w:trPr>
                        <w:tc>
                          <w:tcPr>
                            <w:tcW w:w="2737" w:type="dxa"/>
                            <w:shd w:val="clear" w:color="auto" w:fill="auto"/>
                          </w:tcPr>
                          <w:p w14:paraId="3F8D3DB7" w14:textId="1BFBB708" w:rsidR="00C257CD" w:rsidRPr="00E32D6C" w:rsidRDefault="003C6A14" w:rsidP="00C257CD">
                            <w:pPr>
                              <w:numPr>
                                <w:ilvl w:val="0"/>
                                <w:numId w:val="46"/>
                              </w:numPr>
                              <w:ind w:left="440" w:hanging="270"/>
                              <w:rPr>
                                <w:color w:val="000000" w:themeColor="text1"/>
                                <w:lang w:bidi="en-US"/>
                              </w:rPr>
                            </w:pPr>
                            <w:hyperlink w:anchor="_I’m_worried_about" w:history="1">
                              <w:r w:rsidR="00C257CD" w:rsidRPr="006E7F17">
                                <w:rPr>
                                  <w:rStyle w:val="Hyperlink"/>
                                  <w:lang w:bidi="en-US"/>
                                </w:rPr>
                                <w:t>Cost</w:t>
                              </w:r>
                            </w:hyperlink>
                          </w:p>
                          <w:p w14:paraId="28855A1E" w14:textId="09B3383C" w:rsidR="00C257CD" w:rsidRPr="00E32D6C" w:rsidRDefault="003C6A14" w:rsidP="00C257CD">
                            <w:pPr>
                              <w:numPr>
                                <w:ilvl w:val="0"/>
                                <w:numId w:val="46"/>
                              </w:numPr>
                              <w:ind w:left="440" w:hanging="270"/>
                              <w:rPr>
                                <w:color w:val="000000" w:themeColor="text1"/>
                                <w:lang w:bidi="en-US"/>
                              </w:rPr>
                            </w:pPr>
                            <w:hyperlink w:anchor="_I_don’t_think" w:history="1">
                              <w:r w:rsidR="00C257CD" w:rsidRPr="006E7F17">
                                <w:rPr>
                                  <w:rStyle w:val="Hyperlink"/>
                                  <w:lang w:bidi="en-US"/>
                                </w:rPr>
                                <w:t>Don’t need it (I’m healthy/ just had COVID)</w:t>
                              </w:r>
                            </w:hyperlink>
                          </w:p>
                          <w:p w14:paraId="1EDEF310" w14:textId="2FC9C0AE" w:rsidR="00C257CD" w:rsidRPr="00E32D6C" w:rsidRDefault="003C6A14" w:rsidP="00C257CD">
                            <w:pPr>
                              <w:numPr>
                                <w:ilvl w:val="0"/>
                                <w:numId w:val="46"/>
                              </w:numPr>
                              <w:ind w:left="440" w:hanging="270"/>
                              <w:rPr>
                                <w:color w:val="000000" w:themeColor="text1"/>
                                <w:lang w:bidi="en-US"/>
                              </w:rPr>
                            </w:pPr>
                            <w:hyperlink w:anchor="_No_one_is" w:history="1">
                              <w:r w:rsidR="00C257CD" w:rsidRPr="006E7F17">
                                <w:rPr>
                                  <w:rStyle w:val="Hyperlink"/>
                                  <w:lang w:bidi="en-US"/>
                                </w:rPr>
                                <w:t>Don’t need it (nobody gets COVID anymore)</w:t>
                              </w:r>
                            </w:hyperlink>
                          </w:p>
                          <w:p w14:paraId="6A1F6F32" w14:textId="5DADCBBD" w:rsidR="00C257CD" w:rsidRPr="00E32D6C" w:rsidRDefault="003C6A14" w:rsidP="00C257CD">
                            <w:pPr>
                              <w:numPr>
                                <w:ilvl w:val="0"/>
                                <w:numId w:val="46"/>
                              </w:numPr>
                              <w:ind w:left="440" w:hanging="270"/>
                              <w:rPr>
                                <w:color w:val="000000" w:themeColor="text1"/>
                                <w:lang w:bidi="en-US"/>
                              </w:rPr>
                            </w:pPr>
                            <w:hyperlink w:anchor="_I_don’t_want" w:history="1">
                              <w:r w:rsidR="00C257CD" w:rsidRPr="006E7F17">
                                <w:rPr>
                                  <w:rStyle w:val="Hyperlink"/>
                                  <w:lang w:bidi="en-US"/>
                                </w:rPr>
                                <w:t>Microchip/No govt. trust</w:t>
                              </w:r>
                            </w:hyperlink>
                            <w:r w:rsidR="00C257CD" w:rsidRPr="00E32D6C">
                              <w:rPr>
                                <w:color w:val="000000" w:themeColor="text1"/>
                                <w:lang w:bidi="en-US"/>
                              </w:rPr>
                              <w:t xml:space="preserve"> </w:t>
                            </w:r>
                          </w:p>
                          <w:p w14:paraId="52F9CED1" w14:textId="236E361F" w:rsidR="00C257CD" w:rsidRPr="00E32D6C" w:rsidRDefault="003C6A14" w:rsidP="00C257CD">
                            <w:pPr>
                              <w:numPr>
                                <w:ilvl w:val="0"/>
                                <w:numId w:val="46"/>
                              </w:numPr>
                              <w:ind w:left="440" w:hanging="270"/>
                              <w:rPr>
                                <w:color w:val="000000" w:themeColor="text1"/>
                                <w:lang w:bidi="en-US"/>
                              </w:rPr>
                            </w:pPr>
                            <w:hyperlink w:anchor="_Getting_the_vaccine" w:history="1">
                              <w:r w:rsidR="00C257CD" w:rsidRPr="006E7F17">
                                <w:rPr>
                                  <w:rStyle w:val="Hyperlink"/>
                                </w:rPr>
                                <w:t>Safe for kids?</w:t>
                              </w:r>
                            </w:hyperlink>
                            <w:r w:rsidR="00C257CD" w:rsidRPr="00E32D6C">
                              <w:rPr>
                                <w:color w:val="000000" w:themeColor="text1"/>
                              </w:rPr>
                              <w:t xml:space="preserve"> </w:t>
                            </w:r>
                          </w:p>
                        </w:tc>
                        <w:tc>
                          <w:tcPr>
                            <w:tcW w:w="3059" w:type="dxa"/>
                            <w:shd w:val="clear" w:color="auto" w:fill="auto"/>
                          </w:tcPr>
                          <w:p w14:paraId="54801937" w14:textId="09126E97" w:rsidR="00C257CD" w:rsidRPr="00E32D6C" w:rsidRDefault="003C6A14" w:rsidP="00C257CD">
                            <w:pPr>
                              <w:numPr>
                                <w:ilvl w:val="0"/>
                                <w:numId w:val="46"/>
                              </w:numPr>
                              <w:ind w:left="312" w:hanging="270"/>
                              <w:rPr>
                                <w:color w:val="000000" w:themeColor="text1"/>
                                <w:lang w:bidi="en-US"/>
                              </w:rPr>
                            </w:pPr>
                            <w:hyperlink w:anchor="_The_vaccine_was_1" w:history="1">
                              <w:r w:rsidR="00C257CD" w:rsidRPr="006E7F17">
                                <w:rPr>
                                  <w:rStyle w:val="Hyperlink"/>
                                  <w:lang w:bidi="en-US"/>
                                </w:rPr>
                                <w:t>Came out too fast (is it safe?)</w:t>
                              </w:r>
                            </w:hyperlink>
                          </w:p>
                          <w:p w14:paraId="51544565" w14:textId="4E4E6C6C" w:rsidR="00C257CD" w:rsidRPr="00E32D6C" w:rsidRDefault="003C6A14" w:rsidP="00C257CD">
                            <w:pPr>
                              <w:numPr>
                                <w:ilvl w:val="0"/>
                                <w:numId w:val="46"/>
                              </w:numPr>
                              <w:ind w:left="312" w:hanging="270"/>
                              <w:rPr>
                                <w:color w:val="000000" w:themeColor="text1"/>
                                <w:lang w:bidi="en-US"/>
                              </w:rPr>
                            </w:pPr>
                            <w:hyperlink w:anchor="_I_don’t_think_1" w:history="1">
                              <w:r w:rsidR="00C257CD" w:rsidRPr="006E7F17">
                                <w:rPr>
                                  <w:rStyle w:val="Hyperlink"/>
                                  <w:lang w:bidi="en-US"/>
                                </w:rPr>
                                <w:t>Does it work?</w:t>
                              </w:r>
                            </w:hyperlink>
                            <w:r w:rsidR="00C257CD" w:rsidRPr="00E32D6C">
                              <w:rPr>
                                <w:color w:val="000000" w:themeColor="text1"/>
                                <w:lang w:bidi="en-US"/>
                              </w:rPr>
                              <w:t xml:space="preserve"> </w:t>
                            </w:r>
                          </w:p>
                          <w:p w14:paraId="28F71B8B" w14:textId="6CA9B691" w:rsidR="00C257CD" w:rsidRPr="00E32D6C" w:rsidRDefault="003C6A14" w:rsidP="00C257CD">
                            <w:pPr>
                              <w:numPr>
                                <w:ilvl w:val="0"/>
                                <w:numId w:val="46"/>
                              </w:numPr>
                              <w:ind w:left="312" w:hanging="270"/>
                              <w:rPr>
                                <w:color w:val="000000" w:themeColor="text1"/>
                                <w:lang w:bidi="en-US"/>
                              </w:rPr>
                            </w:pPr>
                            <w:hyperlink w:anchor="_I_don’t_know" w:history="1">
                              <w:r w:rsidR="00C257CD" w:rsidRPr="006E7F17">
                                <w:rPr>
                                  <w:rStyle w:val="Hyperlink"/>
                                  <w:lang w:bidi="en-US"/>
                                </w:rPr>
                                <w:t>I don’t know/something else</w:t>
                              </w:r>
                            </w:hyperlink>
                          </w:p>
                          <w:p w14:paraId="2AE873E5" w14:textId="639667C0" w:rsidR="00C257CD" w:rsidRPr="00E32D6C" w:rsidRDefault="003C6A14" w:rsidP="00C257CD">
                            <w:pPr>
                              <w:numPr>
                                <w:ilvl w:val="0"/>
                                <w:numId w:val="46"/>
                              </w:numPr>
                              <w:ind w:left="312" w:hanging="270"/>
                              <w:rPr>
                                <w:color w:val="000000" w:themeColor="text1"/>
                                <w:lang w:bidi="en-US"/>
                              </w:rPr>
                            </w:pPr>
                            <w:hyperlink w:anchor="_I’m_worried_about_1" w:history="1">
                              <w:r w:rsidR="00C257CD" w:rsidRPr="006E7F17">
                                <w:rPr>
                                  <w:rStyle w:val="Hyperlink"/>
                                  <w:lang w:bidi="en-US"/>
                                </w:rPr>
                                <w:t>Side effects</w:t>
                              </w:r>
                            </w:hyperlink>
                          </w:p>
                          <w:p w14:paraId="32B2EE36" w14:textId="15CCD03E" w:rsidR="00C257CD" w:rsidRPr="00E32D6C" w:rsidRDefault="003C6A14" w:rsidP="00C257CD">
                            <w:pPr>
                              <w:numPr>
                                <w:ilvl w:val="0"/>
                                <w:numId w:val="46"/>
                              </w:numPr>
                              <w:ind w:left="312" w:hanging="270"/>
                              <w:rPr>
                                <w:color w:val="000000" w:themeColor="text1"/>
                                <w:lang w:bidi="en-US"/>
                              </w:rPr>
                            </w:pPr>
                            <w:hyperlink w:anchor="_I_have_a" w:history="1">
                              <w:r w:rsidR="00C257CD" w:rsidRPr="006E7F17">
                                <w:rPr>
                                  <w:rStyle w:val="Hyperlink"/>
                                  <w:lang w:bidi="en-US"/>
                                </w:rPr>
                                <w:t>Immunocompromised</w:t>
                              </w:r>
                            </w:hyperlink>
                          </w:p>
                          <w:p w14:paraId="1569552D" w14:textId="6D6D0650" w:rsidR="00C257CD" w:rsidRPr="00E32D6C" w:rsidRDefault="003C6A14" w:rsidP="00C257CD">
                            <w:pPr>
                              <w:numPr>
                                <w:ilvl w:val="0"/>
                                <w:numId w:val="46"/>
                              </w:numPr>
                              <w:ind w:left="312" w:hanging="270"/>
                              <w:rPr>
                                <w:color w:val="000000" w:themeColor="text1"/>
                                <w:lang w:bidi="en-US"/>
                              </w:rPr>
                            </w:pPr>
                            <w:hyperlink w:anchor="_I_am_pregnant," w:history="1">
                              <w:r w:rsidR="00C257CD" w:rsidRPr="006E7F17">
                                <w:rPr>
                                  <w:rStyle w:val="Hyperlink"/>
                                </w:rPr>
                                <w:t>Pregnant/ Breastfeeding/ Fertility</w:t>
                              </w:r>
                            </w:hyperlink>
                          </w:p>
                        </w:tc>
                      </w:tr>
                    </w:tbl>
                    <w:p w14:paraId="12A2641F" w14:textId="77777777" w:rsidR="00C257CD" w:rsidRDefault="00C257CD" w:rsidP="00CC7AD6">
                      <w:pPr>
                        <w:jc w:val="center"/>
                      </w:pPr>
                    </w:p>
                  </w:txbxContent>
                </v:textbox>
                <w10:wrap type="square" anchorx="margin" anchory="page"/>
              </v:shape>
            </w:pict>
          </mc:Fallback>
        </mc:AlternateContent>
      </w:r>
    </w:p>
    <w:p w14:paraId="2A26BFE8" w14:textId="143B48D0" w:rsidR="00CC7AD6" w:rsidRDefault="00CC7AD6" w:rsidP="00CC7AD6">
      <w:r>
        <w:rPr>
          <w:noProof/>
          <w:sz w:val="36"/>
          <w:szCs w:val="36"/>
        </w:rPr>
        <mc:AlternateContent>
          <mc:Choice Requires="wps">
            <w:drawing>
              <wp:anchor distT="0" distB="0" distL="114300" distR="114300" simplePos="0" relativeHeight="251658244" behindDoc="0" locked="0" layoutInCell="1" allowOverlap="1" wp14:anchorId="628788E4" wp14:editId="6B8297A2">
                <wp:simplePos x="0" y="0"/>
                <wp:positionH relativeFrom="column">
                  <wp:posOffset>-543120</wp:posOffset>
                </wp:positionH>
                <wp:positionV relativeFrom="paragraph">
                  <wp:posOffset>186495</wp:posOffset>
                </wp:positionV>
                <wp:extent cx="2511272" cy="1643631"/>
                <wp:effectExtent l="0" t="12700" r="54610" b="0"/>
                <wp:wrapNone/>
                <wp:docPr id="430979678" name="Explosion 2 430979678"/>
                <wp:cNvGraphicFramePr/>
                <a:graphic xmlns:a="http://schemas.openxmlformats.org/drawingml/2006/main">
                  <a:graphicData uri="http://schemas.microsoft.com/office/word/2010/wordprocessingShape">
                    <wps:wsp>
                      <wps:cNvSpPr/>
                      <wps:spPr>
                        <a:xfrm rot="1577239">
                          <a:off x="0" y="0"/>
                          <a:ext cx="2511272" cy="1643631"/>
                        </a:xfrm>
                        <a:prstGeom prst="irregularSeal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0B021" id="Explosion 2 430979678" o:spid="_x0000_s1026" type="#_x0000_t72" style="position:absolute;margin-left:-42.75pt;margin-top:14.7pt;width:197.75pt;height:129.4pt;rotation:1722766fd;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" fillcolor="#4472c4 [3204]" strokecolor="#1f3763 [1604]" strokeweight="1pt"/>
            </w:pict>
          </mc:Fallback>
        </mc:AlternateContent>
      </w:r>
      <w:r>
        <w:rPr>
          <w:noProof/>
        </w:rPr>
        <mc:AlternateContent>
          <mc:Choice Requires="wps">
            <w:drawing>
              <wp:anchor distT="0" distB="0" distL="114300" distR="114300" simplePos="0" relativeHeight="251658260" behindDoc="0" locked="0" layoutInCell="1" allowOverlap="1" wp14:anchorId="5C7BED12" wp14:editId="0C0010AD">
                <wp:simplePos x="0" y="0"/>
                <wp:positionH relativeFrom="column">
                  <wp:posOffset>642815</wp:posOffset>
                </wp:positionH>
                <wp:positionV relativeFrom="paragraph">
                  <wp:posOffset>51142</wp:posOffset>
                </wp:positionV>
                <wp:extent cx="0" cy="466286"/>
                <wp:effectExtent l="19050" t="0" r="19050" b="29210"/>
                <wp:wrapNone/>
                <wp:docPr id="148596322" name="Straight Connector 148596322"/>
                <wp:cNvGraphicFramePr/>
                <a:graphic xmlns:a="http://schemas.openxmlformats.org/drawingml/2006/main">
                  <a:graphicData uri="http://schemas.microsoft.com/office/word/2010/wordprocessingShape">
                    <wps:wsp>
                      <wps:cNvCnPr/>
                      <wps:spPr>
                        <a:xfrm>
                          <a:off x="0" y="0"/>
                          <a:ext cx="0" cy="466286"/>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65CDA1" id="Straight Connector 148596322" o:spid="_x0000_s1026" style="position:absolute;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6pt,4.05pt" to="50.6pt,4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" strokecolor="black [3200]" strokeweight="2.25pt">
                <v:stroke joinstyle="miter"/>
              </v:line>
            </w:pict>
          </mc:Fallback>
        </mc:AlternateContent>
      </w:r>
    </w:p>
    <w:p w14:paraId="2B4282D6" w14:textId="41651A12" w:rsidR="00EE001D" w:rsidRDefault="00020DEC">
      <w:r w:rsidRPr="00F502C0">
        <w:rPr>
          <w:noProof/>
          <w:sz w:val="36"/>
          <w:szCs w:val="36"/>
        </w:rPr>
        <mc:AlternateContent>
          <mc:Choice Requires="wps">
            <w:drawing>
              <wp:anchor distT="45720" distB="45720" distL="114300" distR="114300" simplePos="0" relativeHeight="251658261" behindDoc="0" locked="0" layoutInCell="1" allowOverlap="1" wp14:anchorId="70D45165" wp14:editId="798C62D5">
                <wp:simplePos x="0" y="0"/>
                <wp:positionH relativeFrom="margin">
                  <wp:posOffset>-207778</wp:posOffset>
                </wp:positionH>
                <wp:positionV relativeFrom="paragraph">
                  <wp:posOffset>341423</wp:posOffset>
                </wp:positionV>
                <wp:extent cx="1539875" cy="722630"/>
                <wp:effectExtent l="0" t="0" r="9525" b="13970"/>
                <wp:wrapSquare wrapText="bothSides"/>
                <wp:docPr id="148596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875" cy="722630"/>
                        </a:xfrm>
                        <a:prstGeom prst="rect">
                          <a:avLst/>
                        </a:prstGeom>
                        <a:solidFill>
                          <a:schemeClr val="accent1">
                            <a:lumMod val="40000"/>
                            <a:lumOff val="60000"/>
                          </a:schemeClr>
                        </a:solidFill>
                        <a:ln>
                          <a:headEnd/>
                          <a:tailEnd/>
                        </a:ln>
                      </wps:spPr>
                      <wps:style>
                        <a:lnRef idx="2">
                          <a:schemeClr val="dk1"/>
                        </a:lnRef>
                        <a:fillRef idx="1">
                          <a:schemeClr val="lt1"/>
                        </a:fillRef>
                        <a:effectRef idx="0">
                          <a:schemeClr val="dk1"/>
                        </a:effectRef>
                        <a:fontRef idx="minor">
                          <a:schemeClr val="dk1"/>
                        </a:fontRef>
                      </wps:style>
                      <wps:txbx>
                        <w:txbxContent>
                          <w:p w14:paraId="048291B8" w14:textId="3D1B2D9E" w:rsidR="00CC7AD6" w:rsidRPr="005A44D2" w:rsidRDefault="00CC7AD6" w:rsidP="00CC7AD6">
                            <w:pPr>
                              <w:jc w:val="center"/>
                              <w:rPr>
                                <w:color w:val="2F5496" w:themeColor="accent1" w:themeShade="BF"/>
                              </w:rPr>
                            </w:pPr>
                            <w:r w:rsidRPr="002E53FD">
                              <w:rPr>
                                <w:b/>
                                <w:bCs/>
                              </w:rPr>
                              <w:t>Click</w:t>
                            </w:r>
                            <w:r>
                              <w:t xml:space="preserve"> </w:t>
                            </w:r>
                            <w:r w:rsidRPr="00991D1D">
                              <w:rPr>
                                <w:color w:val="000000" w:themeColor="text1"/>
                              </w:rPr>
                              <w:t xml:space="preserve">if </w:t>
                            </w:r>
                            <w:hyperlink w:anchor="_I_got_my" w:history="1">
                              <w:r w:rsidRPr="005A44D2">
                                <w:rPr>
                                  <w:rStyle w:val="Hyperlink"/>
                                  <w:color w:val="2F5496" w:themeColor="accent1" w:themeShade="BF"/>
                                </w:rPr>
                                <w:t>questioning whether to get a booster</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D45165" id="_x0000_s1043" type="#_x0000_t202" style="position:absolute;margin-left:-16.35pt;margin-top:26.9pt;width:121.25pt;height:56.9pt;z-index:25165826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" fillcolor="#b4c6e7 [1300]" strokecolor="black [3200]" strokeweight="1pt">
                <v:textbox>
                  <w:txbxContent>
                    <w:p w14:paraId="048291B8" w14:textId="3D1B2D9E" w:rsidR="00CC7AD6" w:rsidRPr="005A44D2" w:rsidRDefault="00CC7AD6" w:rsidP="00CC7AD6">
                      <w:pPr>
                        <w:jc w:val="center"/>
                        <w:rPr>
                          <w:color w:val="2F5496" w:themeColor="accent1" w:themeShade="BF"/>
                        </w:rPr>
                      </w:pPr>
                      <w:r w:rsidRPr="002E53FD">
                        <w:rPr>
                          <w:b/>
                          <w:bCs/>
                        </w:rPr>
                        <w:t>Click</w:t>
                      </w:r>
                      <w:r>
                        <w:t xml:space="preserve"> </w:t>
                      </w:r>
                      <w:r w:rsidRPr="00991D1D">
                        <w:rPr>
                          <w:color w:val="000000" w:themeColor="text1"/>
                        </w:rPr>
                        <w:t xml:space="preserve">if </w:t>
                      </w:r>
                      <w:hyperlink w:anchor="_I_got_my" w:history="1">
                        <w:r w:rsidRPr="005A44D2">
                          <w:rPr>
                            <w:rStyle w:val="Hyperlink"/>
                            <w:color w:val="2F5496" w:themeColor="accent1" w:themeShade="BF"/>
                          </w:rPr>
                          <w:t>questioning whether to get a booster</w:t>
                        </w:r>
                      </w:hyperlink>
                    </w:p>
                  </w:txbxContent>
                </v:textbox>
                <w10:wrap type="square" anchorx="margin"/>
              </v:shape>
            </w:pict>
          </mc:Fallback>
        </mc:AlternateContent>
      </w:r>
      <w:r w:rsidR="00EE001D">
        <w:br w:type="page"/>
      </w:r>
    </w:p>
    <w:p w14:paraId="52275436" w14:textId="06B0618E" w:rsidR="00765CCB" w:rsidRDefault="00D312B0" w:rsidP="002E53FD">
      <w:pPr>
        <w:pStyle w:val="Heading2"/>
      </w:pPr>
      <w:r>
        <w:t>Vaccine Hesitancy and Confidence Building Conversations</w:t>
      </w:r>
    </w:p>
    <w:p w14:paraId="71B1D593" w14:textId="34CB58C1" w:rsidR="007B0990" w:rsidRDefault="002F00D8" w:rsidP="00765CCB">
      <w:r>
        <w:t xml:space="preserve">One of the primary vaccine barriers is </w:t>
      </w:r>
      <w:r w:rsidRPr="005A2512">
        <w:t>vaccine hesitancy</w:t>
      </w:r>
      <w:r>
        <w:t xml:space="preserve">, a personal choice to delay or refuse getting vaccinated. When talking to contacts and cases, it may be helpful to understand some common reasons for hesitancy and how to engage in dialogue with those individuals. Some identified reasons and possible responses are listed below. </w:t>
      </w:r>
    </w:p>
    <w:p w14:paraId="6B36941E" w14:textId="0A5ECB81" w:rsidR="00765CCB" w:rsidRDefault="00D62A44" w:rsidP="00765CCB">
      <w:r>
        <w:rPr>
          <w:noProof/>
        </w:rPr>
        <mc:AlternateContent>
          <mc:Choice Requires="wps">
            <w:drawing>
              <wp:anchor distT="0" distB="0" distL="114300" distR="114300" simplePos="0" relativeHeight="251658299" behindDoc="0" locked="0" layoutInCell="1" allowOverlap="1" wp14:anchorId="14297A03" wp14:editId="577090DF">
                <wp:simplePos x="0" y="0"/>
                <wp:positionH relativeFrom="column">
                  <wp:posOffset>1116281</wp:posOffset>
                </wp:positionH>
                <wp:positionV relativeFrom="paragraph">
                  <wp:posOffset>255856</wp:posOffset>
                </wp:positionV>
                <wp:extent cx="3810000" cy="431800"/>
                <wp:effectExtent l="438150" t="0" r="19050" b="25400"/>
                <wp:wrapNone/>
                <wp:docPr id="13" name="Speech Bubble: Rectangle with Corners Rounded 34"/>
                <wp:cNvGraphicFramePr/>
                <a:graphic xmlns:a="http://schemas.openxmlformats.org/drawingml/2006/main">
                  <a:graphicData uri="http://schemas.microsoft.com/office/word/2010/wordprocessingShape">
                    <wps:wsp>
                      <wps:cNvSpPr/>
                      <wps:spPr>
                        <a:xfrm>
                          <a:off x="0" y="0"/>
                          <a:ext cx="3810000" cy="431800"/>
                        </a:xfrm>
                        <a:prstGeom prst="wedgeRoundRectCallout">
                          <a:avLst>
                            <a:gd name="adj1" fmla="val -60121"/>
                            <a:gd name="adj2" fmla="val -2143"/>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B246D0" w14:textId="61A45D57" w:rsidR="00D62A44" w:rsidRPr="002E53FD" w:rsidRDefault="00D62A44" w:rsidP="002E53FD">
                            <w:pPr>
                              <w:pStyle w:val="Heading6"/>
                              <w:rPr>
                                <w:color w:val="FFFFFF" w:themeColor="background1"/>
                              </w:rPr>
                            </w:pPr>
                            <w:bookmarkStart w:id="32" w:name="_I’m_worried_about"/>
                            <w:bookmarkEnd w:id="32"/>
                            <w:r w:rsidRPr="002E53FD">
                              <w:rPr>
                                <w:color w:val="FFFFFF" w:themeColor="background1"/>
                              </w:rPr>
                              <w:t>I’m worried about the cost of the vacc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4297A03"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34" o:spid="_x0000_s1044" type="#_x0000_t62" style="position:absolute;margin-left:87.9pt;margin-top:20.15pt;width:300pt;height:34pt;z-index:25165829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" adj="-2186,10337" fillcolor="#4472c4 [3204]" strokecolor="#1f3763 [1604]" strokeweight="1pt">
                <v:textbox>
                  <w:txbxContent>
                    <w:p w14:paraId="22B246D0" w14:textId="61A45D57" w:rsidR="00D62A44" w:rsidRPr="002E53FD" w:rsidRDefault="00D62A44" w:rsidP="002E53FD">
                      <w:pPr>
                        <w:pStyle w:val="Heading6"/>
                        <w:rPr>
                          <w:color w:val="FFFFFF" w:themeColor="background1"/>
                        </w:rPr>
                      </w:pPr>
                      <w:bookmarkStart w:id="33" w:name="_I’m_worried_about"/>
                      <w:bookmarkEnd w:id="33"/>
                      <w:r w:rsidRPr="002E53FD">
                        <w:rPr>
                          <w:color w:val="FFFFFF" w:themeColor="background1"/>
                        </w:rPr>
                        <w:t>I’m worried about the cost of the vaccine.</w:t>
                      </w:r>
                    </w:p>
                  </w:txbxContent>
                </v:textbox>
              </v:shape>
            </w:pict>
          </mc:Fallback>
        </mc:AlternateContent>
      </w:r>
      <w:r w:rsidR="00A93C72">
        <w:rPr>
          <w:noProof/>
        </w:rPr>
        <w:drawing>
          <wp:anchor distT="0" distB="0" distL="114300" distR="114300" simplePos="0" relativeHeight="251658298" behindDoc="0" locked="0" layoutInCell="1" allowOverlap="1" wp14:anchorId="38431D86" wp14:editId="1472A078">
            <wp:simplePos x="0" y="0"/>
            <wp:positionH relativeFrom="margin">
              <wp:align>left</wp:align>
            </wp:positionH>
            <wp:positionV relativeFrom="paragraph">
              <wp:posOffset>3761</wp:posOffset>
            </wp:positionV>
            <wp:extent cx="997259" cy="977705"/>
            <wp:effectExtent l="0" t="0" r="0" b="0"/>
            <wp:wrapNone/>
            <wp:docPr id="148596292" name="Picture 148596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66715" t="3222" r="2612" b="74232"/>
                    <a:stretch/>
                  </pic:blipFill>
                  <pic:spPr bwMode="auto">
                    <a:xfrm>
                      <a:off x="0" y="0"/>
                      <a:ext cx="997259" cy="977705"/>
                    </a:xfrm>
                    <a:prstGeom prst="rect">
                      <a:avLst/>
                    </a:prstGeom>
                    <a:noFill/>
                    <a:ln>
                      <a:noFill/>
                    </a:ln>
                    <a:extLst>
                      <a:ext uri="{53640926-AAD7-44D8-BBD7-CCE9431645EC}">
                        <a14:shadowObscured xmlns:a14="http://schemas.microsoft.com/office/drawing/2010/main"/>
                      </a:ext>
                    </a:extLst>
                  </pic:spPr>
                </pic:pic>
              </a:graphicData>
            </a:graphic>
          </wp:anchor>
        </w:drawing>
      </w:r>
    </w:p>
    <w:p w14:paraId="27DD3983" w14:textId="78D7DD3C" w:rsidR="00765CCB" w:rsidRDefault="00765CCB" w:rsidP="00765CCB"/>
    <w:p w14:paraId="6CF41EBE" w14:textId="31C89632" w:rsidR="00765CCB" w:rsidRDefault="00326BE3" w:rsidP="00765CCB">
      <w:r>
        <w:rPr>
          <w:noProof/>
        </w:rPr>
        <mc:AlternateContent>
          <mc:Choice Requires="wps">
            <w:drawing>
              <wp:anchor distT="0" distB="0" distL="114300" distR="114300" simplePos="0" relativeHeight="251658296" behindDoc="0" locked="0" layoutInCell="1" allowOverlap="1" wp14:anchorId="0635149B" wp14:editId="0C82CCD3">
                <wp:simplePos x="0" y="0"/>
                <wp:positionH relativeFrom="column">
                  <wp:posOffset>1058594</wp:posOffset>
                </wp:positionH>
                <wp:positionV relativeFrom="paragraph">
                  <wp:posOffset>229382</wp:posOffset>
                </wp:positionV>
                <wp:extent cx="5345723" cy="478155"/>
                <wp:effectExtent l="0" t="0" r="26670" b="17145"/>
                <wp:wrapNone/>
                <wp:docPr id="62" name="Rectangle: Rounded Corners 36"/>
                <wp:cNvGraphicFramePr/>
                <a:graphic xmlns:a="http://schemas.openxmlformats.org/drawingml/2006/main">
                  <a:graphicData uri="http://schemas.microsoft.com/office/word/2010/wordprocessingShape">
                    <wps:wsp>
                      <wps:cNvSpPr/>
                      <wps:spPr>
                        <a:xfrm>
                          <a:off x="0" y="0"/>
                          <a:ext cx="5345723" cy="478155"/>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99A81A" w14:textId="77777777" w:rsidR="00765CCB" w:rsidRPr="007618AC" w:rsidRDefault="00765CCB" w:rsidP="007618AC">
                            <w:pPr>
                              <w:pStyle w:val="ListParagraph"/>
                              <w:numPr>
                                <w:ilvl w:val="0"/>
                                <w:numId w:val="40"/>
                              </w:numPr>
                              <w:rPr>
                                <w:color w:val="000000" w:themeColor="text1"/>
                              </w:rPr>
                            </w:pPr>
                            <w:r w:rsidRPr="007618AC">
                              <w:rPr>
                                <w:color w:val="000000" w:themeColor="text1"/>
                              </w:rPr>
                              <w:t>The COVID-19 vaccine is free for everyone! No proof of insurance or ID is required to receive the vaccine (</w:t>
                            </w:r>
                            <w:hyperlink r:id="rId40" w:anchor="how-much-do-the-vaccines-and-boosters-cost" w:history="1">
                              <w:r w:rsidRPr="008E1A53">
                                <w:rPr>
                                  <w:rStyle w:val="Hyperlink"/>
                                </w:rPr>
                                <w:t>NC DHHS</w:t>
                              </w:r>
                            </w:hyperlink>
                            <w:r w:rsidRPr="007618AC">
                              <w:rPr>
                                <w:color w:val="000000" w:themeColor="text1"/>
                              </w:rPr>
                              <w:t>).</w:t>
                            </w:r>
                          </w:p>
                          <w:p w14:paraId="69D2D5E5" w14:textId="77777777" w:rsidR="00765CCB" w:rsidRDefault="00765CCB" w:rsidP="00765C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635149B" id="Rectangle: Rounded Corners 36" o:spid="_x0000_s1045" style="position:absolute;margin-left:83.35pt;margin-top:18.05pt;width:420.9pt;height:37.65pt;z-index:251658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" fillcolor="#d9e2f3 [660]" strokecolor="#1f3763 [1604]" strokeweight="1pt">
                <v:stroke joinstyle="miter"/>
                <v:textbox>
                  <w:txbxContent>
                    <w:p w14:paraId="6899A81A" w14:textId="77777777" w:rsidR="00765CCB" w:rsidRPr="007618AC" w:rsidRDefault="00765CCB" w:rsidP="007618AC">
                      <w:pPr>
                        <w:pStyle w:val="ListParagraph"/>
                        <w:numPr>
                          <w:ilvl w:val="0"/>
                          <w:numId w:val="40"/>
                        </w:numPr>
                        <w:rPr>
                          <w:color w:val="000000" w:themeColor="text1"/>
                        </w:rPr>
                      </w:pPr>
                      <w:r w:rsidRPr="007618AC">
                        <w:rPr>
                          <w:color w:val="000000" w:themeColor="text1"/>
                        </w:rPr>
                        <w:t>The COVID-19 vaccine is free for everyone! No proof of insurance or ID is required to receive the vaccine (</w:t>
                      </w:r>
                      <w:hyperlink r:id="rId41" w:anchor="how-much-do-the-vaccines-and-boosters-cost" w:history="1">
                        <w:r w:rsidRPr="008E1A53">
                          <w:rPr>
                            <w:rStyle w:val="Hyperlink"/>
                          </w:rPr>
                          <w:t>NC DHHS</w:t>
                        </w:r>
                      </w:hyperlink>
                      <w:r w:rsidRPr="007618AC">
                        <w:rPr>
                          <w:color w:val="000000" w:themeColor="text1"/>
                        </w:rPr>
                        <w:t>).</w:t>
                      </w:r>
                    </w:p>
                    <w:p w14:paraId="69D2D5E5" w14:textId="77777777" w:rsidR="00765CCB" w:rsidRDefault="00765CCB" w:rsidP="00765CCB">
                      <w:pPr>
                        <w:jc w:val="center"/>
                      </w:pPr>
                    </w:p>
                  </w:txbxContent>
                </v:textbox>
              </v:roundrect>
            </w:pict>
          </mc:Fallback>
        </mc:AlternateContent>
      </w:r>
    </w:p>
    <w:p w14:paraId="6C4C5C27" w14:textId="693C4877" w:rsidR="00765CCB" w:rsidRDefault="00765CCB" w:rsidP="00765CCB">
      <w:r>
        <w:t xml:space="preserve">  </w:t>
      </w:r>
    </w:p>
    <w:p w14:paraId="48782B32" w14:textId="6E61CD1D" w:rsidR="00765CCB" w:rsidRDefault="00326BE3" w:rsidP="00765CCB">
      <w:r>
        <w:rPr>
          <w:noProof/>
        </w:rPr>
        <w:drawing>
          <wp:anchor distT="0" distB="0" distL="114300" distR="114300" simplePos="0" relativeHeight="251658292" behindDoc="0" locked="0" layoutInCell="1" allowOverlap="1" wp14:anchorId="5DA915AB" wp14:editId="10F87B18">
            <wp:simplePos x="0" y="0"/>
            <wp:positionH relativeFrom="margin">
              <wp:align>left</wp:align>
            </wp:positionH>
            <wp:positionV relativeFrom="paragraph">
              <wp:posOffset>279693</wp:posOffset>
            </wp:positionV>
            <wp:extent cx="987425" cy="963295"/>
            <wp:effectExtent l="0" t="0" r="3175" b="825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34555" t="73880" r="34485" b="3473"/>
                    <a:stretch/>
                  </pic:blipFill>
                  <pic:spPr bwMode="auto">
                    <a:xfrm>
                      <a:off x="0" y="0"/>
                      <a:ext cx="987425" cy="963295"/>
                    </a:xfrm>
                    <a:prstGeom prst="rect">
                      <a:avLst/>
                    </a:prstGeom>
                    <a:noFill/>
                    <a:ln>
                      <a:noFill/>
                    </a:ln>
                    <a:extLst>
                      <a:ext uri="{53640926-AAD7-44D8-BBD7-CCE9431645EC}">
                        <a14:shadowObscured xmlns:a14="http://schemas.microsoft.com/office/drawing/2010/main"/>
                      </a:ext>
                    </a:extLst>
                  </pic:spPr>
                </pic:pic>
              </a:graphicData>
            </a:graphic>
          </wp:anchor>
        </w:drawing>
      </w:r>
      <w:r w:rsidR="00765CCB">
        <w:t xml:space="preserve">                           </w:t>
      </w:r>
    </w:p>
    <w:p w14:paraId="451DEDB6" w14:textId="3906B87D" w:rsidR="00765CCB" w:rsidRDefault="00326BE3" w:rsidP="00765CCB">
      <w:r>
        <w:rPr>
          <w:noProof/>
        </w:rPr>
        <mc:AlternateContent>
          <mc:Choice Requires="wps">
            <w:drawing>
              <wp:anchor distT="0" distB="0" distL="114300" distR="114300" simplePos="0" relativeHeight="251658295" behindDoc="0" locked="0" layoutInCell="1" allowOverlap="1" wp14:anchorId="493B2DA8" wp14:editId="2797034A">
                <wp:simplePos x="0" y="0"/>
                <wp:positionH relativeFrom="margin">
                  <wp:posOffset>1189990</wp:posOffset>
                </wp:positionH>
                <wp:positionV relativeFrom="paragraph">
                  <wp:posOffset>110832</wp:posOffset>
                </wp:positionV>
                <wp:extent cx="4609221" cy="569742"/>
                <wp:effectExtent l="495300" t="0" r="20320" b="20955"/>
                <wp:wrapNone/>
                <wp:docPr id="1742394523" name="Speech Bubble: Rectangle with Corners Rounded 39"/>
                <wp:cNvGraphicFramePr/>
                <a:graphic xmlns:a="http://schemas.openxmlformats.org/drawingml/2006/main">
                  <a:graphicData uri="http://schemas.microsoft.com/office/word/2010/wordprocessingShape">
                    <wps:wsp>
                      <wps:cNvSpPr/>
                      <wps:spPr>
                        <a:xfrm>
                          <a:off x="0" y="0"/>
                          <a:ext cx="4609221" cy="569742"/>
                        </a:xfrm>
                        <a:prstGeom prst="wedgeRoundRectCallout">
                          <a:avLst>
                            <a:gd name="adj1" fmla="val -59803"/>
                            <a:gd name="adj2" fmla="val 41957"/>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8D92DF" w14:textId="77777777" w:rsidR="00765CCB" w:rsidRPr="00170904" w:rsidRDefault="00765CCB" w:rsidP="00765CCB">
                            <w:pPr>
                              <w:pStyle w:val="Heading5"/>
                              <w:rPr>
                                <w:rFonts w:cstheme="minorHAnsi"/>
                                <w:color w:val="FFFFFF" w:themeColor="background1"/>
                              </w:rPr>
                            </w:pPr>
                            <w:bookmarkStart w:id="34" w:name="_I_don’t_think"/>
                            <w:bookmarkEnd w:id="34"/>
                            <w:r w:rsidRPr="00170904">
                              <w:rPr>
                                <w:rFonts w:asciiTheme="minorHAnsi" w:hAnsiTheme="minorHAnsi" w:cstheme="minorHAnsi"/>
                                <w:color w:val="FFFFFF" w:themeColor="background1"/>
                              </w:rPr>
                              <w:t>I don’t think I need the COVID-19 vaccine. (</w:t>
                            </w:r>
                            <w:r w:rsidRPr="00170904">
                              <w:rPr>
                                <w:rFonts w:asciiTheme="minorHAnsi" w:hAnsiTheme="minorHAnsi" w:cstheme="minorHAnsi"/>
                                <w:i/>
                                <w:iCs/>
                                <w:color w:val="FFFFFF" w:themeColor="background1"/>
                              </w:rPr>
                              <w:t>Either</w:t>
                            </w:r>
                            <w:r w:rsidRPr="00170904">
                              <w:rPr>
                                <w:rFonts w:asciiTheme="minorHAnsi" w:hAnsiTheme="minorHAnsi" w:cstheme="minorHAnsi"/>
                                <w:color w:val="FFFFFF" w:themeColor="background1"/>
                              </w:rPr>
                              <w:t>) I’m young and healthy (</w:t>
                            </w:r>
                            <w:r w:rsidRPr="00170904">
                              <w:rPr>
                                <w:rFonts w:asciiTheme="minorHAnsi" w:hAnsiTheme="minorHAnsi" w:cstheme="minorHAnsi"/>
                                <w:i/>
                                <w:iCs/>
                                <w:color w:val="FFFFFF" w:themeColor="background1"/>
                              </w:rPr>
                              <w:t xml:space="preserve">or) </w:t>
                            </w:r>
                            <w:r w:rsidRPr="00170904">
                              <w:rPr>
                                <w:rFonts w:asciiTheme="minorHAnsi" w:hAnsiTheme="minorHAnsi" w:cstheme="minorHAnsi"/>
                                <w:color w:val="FFFFFF" w:themeColor="background1"/>
                              </w:rPr>
                              <w:t>I just recently had COVID</w:t>
                            </w:r>
                            <w:r>
                              <w:rPr>
                                <w:rFonts w:asciiTheme="minorHAnsi" w:hAnsiTheme="minorHAnsi" w:cstheme="minorHAnsi"/>
                                <w:color w:val="FFFFFF" w:themeColor="background1"/>
                              </w:rPr>
                              <w:t>-19</w:t>
                            </w:r>
                            <w:r w:rsidRPr="00170904">
                              <w:rPr>
                                <w:rFonts w:asciiTheme="minorHAnsi" w:hAnsiTheme="minorHAnsi" w:cstheme="minorHAnsi"/>
                                <w:color w:val="FFFFFF" w:themeColor="background1"/>
                              </w:rPr>
                              <w:t xml:space="preserve"> so now I have natural immunity, r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B2DA8" id="Speech Bubble: Rectangle with Corners Rounded 39" o:spid="_x0000_s1046" type="#_x0000_t62" style="position:absolute;margin-left:93.7pt;margin-top:8.75pt;width:362.95pt;height:44.85pt;z-index:25165829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" adj="-2117,19863" fillcolor="#4472c4 [3204]" strokecolor="#1f3763 [1604]" strokeweight="1pt">
                <v:textbox>
                  <w:txbxContent>
                    <w:p w14:paraId="258D92DF" w14:textId="77777777" w:rsidR="00765CCB" w:rsidRPr="00170904" w:rsidRDefault="00765CCB" w:rsidP="00765CCB">
                      <w:pPr>
                        <w:pStyle w:val="Heading5"/>
                        <w:rPr>
                          <w:rFonts w:cstheme="minorHAnsi"/>
                          <w:color w:val="FFFFFF" w:themeColor="background1"/>
                        </w:rPr>
                      </w:pPr>
                      <w:bookmarkStart w:id="35" w:name="_I_don’t_think"/>
                      <w:bookmarkEnd w:id="35"/>
                      <w:r w:rsidRPr="00170904">
                        <w:rPr>
                          <w:rFonts w:asciiTheme="minorHAnsi" w:hAnsiTheme="minorHAnsi" w:cstheme="minorHAnsi"/>
                          <w:color w:val="FFFFFF" w:themeColor="background1"/>
                        </w:rPr>
                        <w:t>I don’t think I need the COVID-19 vaccine. (</w:t>
                      </w:r>
                      <w:r w:rsidRPr="00170904">
                        <w:rPr>
                          <w:rFonts w:asciiTheme="minorHAnsi" w:hAnsiTheme="minorHAnsi" w:cstheme="minorHAnsi"/>
                          <w:i/>
                          <w:iCs/>
                          <w:color w:val="FFFFFF" w:themeColor="background1"/>
                        </w:rPr>
                        <w:t>Either</w:t>
                      </w:r>
                      <w:r w:rsidRPr="00170904">
                        <w:rPr>
                          <w:rFonts w:asciiTheme="minorHAnsi" w:hAnsiTheme="minorHAnsi" w:cstheme="minorHAnsi"/>
                          <w:color w:val="FFFFFF" w:themeColor="background1"/>
                        </w:rPr>
                        <w:t>) I’m young and healthy (</w:t>
                      </w:r>
                      <w:r w:rsidRPr="00170904">
                        <w:rPr>
                          <w:rFonts w:asciiTheme="minorHAnsi" w:hAnsiTheme="minorHAnsi" w:cstheme="minorHAnsi"/>
                          <w:i/>
                          <w:iCs/>
                          <w:color w:val="FFFFFF" w:themeColor="background1"/>
                        </w:rPr>
                        <w:t xml:space="preserve">or) </w:t>
                      </w:r>
                      <w:r w:rsidRPr="00170904">
                        <w:rPr>
                          <w:rFonts w:asciiTheme="minorHAnsi" w:hAnsiTheme="minorHAnsi" w:cstheme="minorHAnsi"/>
                          <w:color w:val="FFFFFF" w:themeColor="background1"/>
                        </w:rPr>
                        <w:t>I just recently had COVID</w:t>
                      </w:r>
                      <w:r>
                        <w:rPr>
                          <w:rFonts w:asciiTheme="minorHAnsi" w:hAnsiTheme="minorHAnsi" w:cstheme="minorHAnsi"/>
                          <w:color w:val="FFFFFF" w:themeColor="background1"/>
                        </w:rPr>
                        <w:t>-19</w:t>
                      </w:r>
                      <w:r w:rsidRPr="00170904">
                        <w:rPr>
                          <w:rFonts w:asciiTheme="minorHAnsi" w:hAnsiTheme="minorHAnsi" w:cstheme="minorHAnsi"/>
                          <w:color w:val="FFFFFF" w:themeColor="background1"/>
                        </w:rPr>
                        <w:t xml:space="preserve"> so now I have natural immunity, right?</w:t>
                      </w:r>
                    </w:p>
                  </w:txbxContent>
                </v:textbox>
                <w10:wrap anchorx="margin"/>
              </v:shape>
            </w:pict>
          </mc:Fallback>
        </mc:AlternateContent>
      </w:r>
    </w:p>
    <w:p w14:paraId="28354313" w14:textId="4E0AB758" w:rsidR="00765CCB" w:rsidRDefault="00765CCB" w:rsidP="00765CCB">
      <w:r>
        <w:t xml:space="preserve">                          </w:t>
      </w:r>
    </w:p>
    <w:p w14:paraId="1E5AEF38" w14:textId="2385868F" w:rsidR="00765CCB" w:rsidRDefault="00326BE3" w:rsidP="00765CCB">
      <w:r>
        <w:rPr>
          <w:noProof/>
        </w:rPr>
        <mc:AlternateContent>
          <mc:Choice Requires="wps">
            <w:drawing>
              <wp:anchor distT="0" distB="0" distL="114300" distR="114300" simplePos="0" relativeHeight="251658266" behindDoc="0" locked="0" layoutInCell="1" allowOverlap="1" wp14:anchorId="38D4107C" wp14:editId="6765F0DE">
                <wp:simplePos x="0" y="0"/>
                <wp:positionH relativeFrom="margin">
                  <wp:posOffset>1016244</wp:posOffset>
                </wp:positionH>
                <wp:positionV relativeFrom="paragraph">
                  <wp:posOffset>221811</wp:posOffset>
                </wp:positionV>
                <wp:extent cx="5981700" cy="1083212"/>
                <wp:effectExtent l="0" t="0" r="19050" b="22225"/>
                <wp:wrapNone/>
                <wp:docPr id="516912193" name="Rectangle: Rounded Corners 40"/>
                <wp:cNvGraphicFramePr/>
                <a:graphic xmlns:a="http://schemas.openxmlformats.org/drawingml/2006/main">
                  <a:graphicData uri="http://schemas.microsoft.com/office/word/2010/wordprocessingShape">
                    <wps:wsp>
                      <wps:cNvSpPr/>
                      <wps:spPr>
                        <a:xfrm>
                          <a:off x="0" y="0"/>
                          <a:ext cx="5981700" cy="1083212"/>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BB6D40" w14:textId="77777777" w:rsidR="00765CCB" w:rsidRDefault="00765CCB" w:rsidP="00765CCB">
                            <w:pPr>
                              <w:pStyle w:val="ListParagraph"/>
                              <w:numPr>
                                <w:ilvl w:val="0"/>
                                <w:numId w:val="36"/>
                              </w:numPr>
                              <w:rPr>
                                <w:color w:val="000000" w:themeColor="text1"/>
                              </w:rPr>
                            </w:pPr>
                            <w:r w:rsidRPr="00A26924">
                              <w:rPr>
                                <w:color w:val="000000" w:themeColor="text1"/>
                              </w:rPr>
                              <w:t xml:space="preserve">The </w:t>
                            </w:r>
                            <w:r>
                              <w:rPr>
                                <w:color w:val="000000" w:themeColor="text1"/>
                              </w:rPr>
                              <w:t xml:space="preserve">Omicron </w:t>
                            </w:r>
                            <w:r w:rsidRPr="00A26924">
                              <w:rPr>
                                <w:color w:val="000000" w:themeColor="text1"/>
                              </w:rPr>
                              <w:t>variant is very contagious</w:t>
                            </w:r>
                            <w:r>
                              <w:rPr>
                                <w:color w:val="000000" w:themeColor="text1"/>
                              </w:rPr>
                              <w:t>; anyone</w:t>
                            </w:r>
                            <w:r w:rsidRPr="00A26924">
                              <w:rPr>
                                <w:color w:val="000000" w:themeColor="text1"/>
                              </w:rPr>
                              <w:t xml:space="preserve"> is </w:t>
                            </w:r>
                            <w:r>
                              <w:rPr>
                                <w:color w:val="000000" w:themeColor="text1"/>
                              </w:rPr>
                              <w:t>susceptible</w:t>
                            </w:r>
                            <w:r w:rsidRPr="00A26924">
                              <w:rPr>
                                <w:color w:val="000000" w:themeColor="text1"/>
                              </w:rPr>
                              <w:t xml:space="preserve"> to contracting the virus </w:t>
                            </w:r>
                            <w:r>
                              <w:rPr>
                                <w:color w:val="000000" w:themeColor="text1"/>
                              </w:rPr>
                              <w:t>and possibly having</w:t>
                            </w:r>
                            <w:r w:rsidRPr="0006777E">
                              <w:rPr>
                                <w:color w:val="000000" w:themeColor="text1"/>
                              </w:rPr>
                              <w:t xml:space="preserve"> symptoms</w:t>
                            </w:r>
                            <w:r>
                              <w:rPr>
                                <w:color w:val="000000" w:themeColor="text1"/>
                              </w:rPr>
                              <w:t>. The virus can be spread by asymptomatic individuals (</w:t>
                            </w:r>
                            <w:hyperlink r:id="rId43" w:anchor="vaccine-effectiveness" w:history="1">
                              <w:r w:rsidRPr="00951518">
                                <w:rPr>
                                  <w:rStyle w:val="Hyperlink"/>
                                </w:rPr>
                                <w:t>CDC</w:t>
                              </w:r>
                            </w:hyperlink>
                            <w:r>
                              <w:rPr>
                                <w:color w:val="000000" w:themeColor="text1"/>
                              </w:rPr>
                              <w:t xml:space="preserve">). </w:t>
                            </w:r>
                            <w:r w:rsidRPr="0006777E">
                              <w:rPr>
                                <w:color w:val="000000" w:themeColor="text1"/>
                              </w:rPr>
                              <w:t xml:space="preserve"> </w:t>
                            </w:r>
                          </w:p>
                          <w:p w14:paraId="425B0658" w14:textId="77777777" w:rsidR="00765CCB" w:rsidRDefault="00765CCB" w:rsidP="00765CCB">
                            <w:pPr>
                              <w:pStyle w:val="ListParagraph"/>
                              <w:numPr>
                                <w:ilvl w:val="0"/>
                                <w:numId w:val="36"/>
                              </w:numPr>
                              <w:rPr>
                                <w:color w:val="000000" w:themeColor="text1"/>
                              </w:rPr>
                            </w:pPr>
                            <w:r w:rsidRPr="00A26924">
                              <w:rPr>
                                <w:color w:val="000000" w:themeColor="text1"/>
                              </w:rPr>
                              <w:t xml:space="preserve">Re-infection </w:t>
                            </w:r>
                            <w:r>
                              <w:rPr>
                                <w:color w:val="000000" w:themeColor="text1"/>
                              </w:rPr>
                              <w:t xml:space="preserve">can happen </w:t>
                            </w:r>
                            <w:r w:rsidRPr="00A26924">
                              <w:rPr>
                                <w:color w:val="000000" w:themeColor="text1"/>
                              </w:rPr>
                              <w:t xml:space="preserve">and new variants of the </w:t>
                            </w:r>
                            <w:r>
                              <w:rPr>
                                <w:color w:val="000000" w:themeColor="text1"/>
                              </w:rPr>
                              <w:t>virus</w:t>
                            </w:r>
                            <w:r w:rsidRPr="00A26924">
                              <w:rPr>
                                <w:color w:val="000000" w:themeColor="text1"/>
                              </w:rPr>
                              <w:t xml:space="preserve"> continue to be </w:t>
                            </w:r>
                            <w:r>
                              <w:rPr>
                                <w:color w:val="000000" w:themeColor="text1"/>
                              </w:rPr>
                              <w:t>dis</w:t>
                            </w:r>
                            <w:r w:rsidRPr="00A26924">
                              <w:rPr>
                                <w:color w:val="000000" w:themeColor="text1"/>
                              </w:rPr>
                              <w:t>covered</w:t>
                            </w:r>
                            <w:r>
                              <w:rPr>
                                <w:color w:val="000000" w:themeColor="text1"/>
                              </w:rPr>
                              <w:t xml:space="preserve"> (</w:t>
                            </w:r>
                            <w:hyperlink r:id="rId44" w:history="1">
                              <w:r w:rsidRPr="00CE4E64">
                                <w:rPr>
                                  <w:rStyle w:val="Hyperlink"/>
                                </w:rPr>
                                <w:t>CDC</w:t>
                              </w:r>
                            </w:hyperlink>
                            <w:r>
                              <w:rPr>
                                <w:color w:val="000000" w:themeColor="text1"/>
                              </w:rPr>
                              <w:t>).</w:t>
                            </w:r>
                          </w:p>
                          <w:p w14:paraId="390F2C7F" w14:textId="77777777" w:rsidR="00765CCB" w:rsidRPr="001C680E" w:rsidRDefault="00765CCB" w:rsidP="00765CCB">
                            <w:pPr>
                              <w:pStyle w:val="ListParagraph"/>
                              <w:numPr>
                                <w:ilvl w:val="0"/>
                                <w:numId w:val="36"/>
                              </w:numPr>
                              <w:rPr>
                                <w:color w:val="000000" w:themeColor="text1"/>
                              </w:rPr>
                            </w:pPr>
                            <w:r w:rsidRPr="00A26924">
                              <w:rPr>
                                <w:color w:val="000000" w:themeColor="text1"/>
                              </w:rPr>
                              <w:t xml:space="preserve">Individuals who </w:t>
                            </w:r>
                            <w:r>
                              <w:rPr>
                                <w:color w:val="000000" w:themeColor="text1"/>
                              </w:rPr>
                              <w:t>have previously had COVID-19 infection are less likely to become reinfected if they are fully vaccinated (</w:t>
                            </w:r>
                            <w:hyperlink r:id="rId45" w:history="1">
                              <w:r w:rsidRPr="001F6986">
                                <w:rPr>
                                  <w:rStyle w:val="Hyperlink"/>
                                </w:rPr>
                                <w:t>CDC</w:t>
                              </w:r>
                            </w:hyperlink>
                            <w:r>
                              <w:rPr>
                                <w:color w:val="000000" w:themeColor="text1"/>
                              </w:rPr>
                              <w:t>).</w:t>
                            </w:r>
                          </w:p>
                          <w:p w14:paraId="162AC567" w14:textId="77777777" w:rsidR="00765CCB" w:rsidRPr="00A26924" w:rsidRDefault="00765CCB" w:rsidP="00765CC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D4107C" id="Rectangle: Rounded Corners 40" o:spid="_x0000_s1047" style="position:absolute;margin-left:80pt;margin-top:17.45pt;width:471pt;height:85.3pt;z-index:2516582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" fillcolor="#d9e2f3 [660]" strokecolor="#1f3763 [1604]" strokeweight="1pt">
                <v:stroke joinstyle="miter"/>
                <v:textbox>
                  <w:txbxContent>
                    <w:p w14:paraId="45BB6D40" w14:textId="77777777" w:rsidR="00765CCB" w:rsidRDefault="00765CCB" w:rsidP="00765CCB">
                      <w:pPr>
                        <w:pStyle w:val="ListParagraph"/>
                        <w:numPr>
                          <w:ilvl w:val="0"/>
                          <w:numId w:val="36"/>
                        </w:numPr>
                        <w:rPr>
                          <w:color w:val="000000" w:themeColor="text1"/>
                        </w:rPr>
                      </w:pPr>
                      <w:r w:rsidRPr="00A26924">
                        <w:rPr>
                          <w:color w:val="000000" w:themeColor="text1"/>
                        </w:rPr>
                        <w:t xml:space="preserve">The </w:t>
                      </w:r>
                      <w:r>
                        <w:rPr>
                          <w:color w:val="000000" w:themeColor="text1"/>
                        </w:rPr>
                        <w:t xml:space="preserve">Omicron </w:t>
                      </w:r>
                      <w:r w:rsidRPr="00A26924">
                        <w:rPr>
                          <w:color w:val="000000" w:themeColor="text1"/>
                        </w:rPr>
                        <w:t>variant is very contagious</w:t>
                      </w:r>
                      <w:r>
                        <w:rPr>
                          <w:color w:val="000000" w:themeColor="text1"/>
                        </w:rPr>
                        <w:t>; anyone</w:t>
                      </w:r>
                      <w:r w:rsidRPr="00A26924">
                        <w:rPr>
                          <w:color w:val="000000" w:themeColor="text1"/>
                        </w:rPr>
                        <w:t xml:space="preserve"> is </w:t>
                      </w:r>
                      <w:r>
                        <w:rPr>
                          <w:color w:val="000000" w:themeColor="text1"/>
                        </w:rPr>
                        <w:t>susceptible</w:t>
                      </w:r>
                      <w:r w:rsidRPr="00A26924">
                        <w:rPr>
                          <w:color w:val="000000" w:themeColor="text1"/>
                        </w:rPr>
                        <w:t xml:space="preserve"> to contracting the virus </w:t>
                      </w:r>
                      <w:r>
                        <w:rPr>
                          <w:color w:val="000000" w:themeColor="text1"/>
                        </w:rPr>
                        <w:t>and possibly having</w:t>
                      </w:r>
                      <w:r w:rsidRPr="0006777E">
                        <w:rPr>
                          <w:color w:val="000000" w:themeColor="text1"/>
                        </w:rPr>
                        <w:t xml:space="preserve"> symptoms</w:t>
                      </w:r>
                      <w:r>
                        <w:rPr>
                          <w:color w:val="000000" w:themeColor="text1"/>
                        </w:rPr>
                        <w:t>. The virus can be spread by asymptomatic individuals (</w:t>
                      </w:r>
                      <w:hyperlink r:id="rId46" w:anchor="vaccine-effectiveness" w:history="1">
                        <w:r w:rsidRPr="00951518">
                          <w:rPr>
                            <w:rStyle w:val="Hyperlink"/>
                          </w:rPr>
                          <w:t>CDC</w:t>
                        </w:r>
                      </w:hyperlink>
                      <w:r>
                        <w:rPr>
                          <w:color w:val="000000" w:themeColor="text1"/>
                        </w:rPr>
                        <w:t xml:space="preserve">). </w:t>
                      </w:r>
                      <w:r w:rsidRPr="0006777E">
                        <w:rPr>
                          <w:color w:val="000000" w:themeColor="text1"/>
                        </w:rPr>
                        <w:t xml:space="preserve"> </w:t>
                      </w:r>
                    </w:p>
                    <w:p w14:paraId="425B0658" w14:textId="77777777" w:rsidR="00765CCB" w:rsidRDefault="00765CCB" w:rsidP="00765CCB">
                      <w:pPr>
                        <w:pStyle w:val="ListParagraph"/>
                        <w:numPr>
                          <w:ilvl w:val="0"/>
                          <w:numId w:val="36"/>
                        </w:numPr>
                        <w:rPr>
                          <w:color w:val="000000" w:themeColor="text1"/>
                        </w:rPr>
                      </w:pPr>
                      <w:r w:rsidRPr="00A26924">
                        <w:rPr>
                          <w:color w:val="000000" w:themeColor="text1"/>
                        </w:rPr>
                        <w:t xml:space="preserve">Re-infection </w:t>
                      </w:r>
                      <w:r>
                        <w:rPr>
                          <w:color w:val="000000" w:themeColor="text1"/>
                        </w:rPr>
                        <w:t xml:space="preserve">can happen </w:t>
                      </w:r>
                      <w:r w:rsidRPr="00A26924">
                        <w:rPr>
                          <w:color w:val="000000" w:themeColor="text1"/>
                        </w:rPr>
                        <w:t xml:space="preserve">and new variants of the </w:t>
                      </w:r>
                      <w:r>
                        <w:rPr>
                          <w:color w:val="000000" w:themeColor="text1"/>
                        </w:rPr>
                        <w:t>virus</w:t>
                      </w:r>
                      <w:r w:rsidRPr="00A26924">
                        <w:rPr>
                          <w:color w:val="000000" w:themeColor="text1"/>
                        </w:rPr>
                        <w:t xml:space="preserve"> continue to be </w:t>
                      </w:r>
                      <w:r>
                        <w:rPr>
                          <w:color w:val="000000" w:themeColor="text1"/>
                        </w:rPr>
                        <w:t>dis</w:t>
                      </w:r>
                      <w:r w:rsidRPr="00A26924">
                        <w:rPr>
                          <w:color w:val="000000" w:themeColor="text1"/>
                        </w:rPr>
                        <w:t>covered</w:t>
                      </w:r>
                      <w:r>
                        <w:rPr>
                          <w:color w:val="000000" w:themeColor="text1"/>
                        </w:rPr>
                        <w:t xml:space="preserve"> (</w:t>
                      </w:r>
                      <w:hyperlink r:id="rId47" w:history="1">
                        <w:r w:rsidRPr="00CE4E64">
                          <w:rPr>
                            <w:rStyle w:val="Hyperlink"/>
                          </w:rPr>
                          <w:t>CDC</w:t>
                        </w:r>
                      </w:hyperlink>
                      <w:r>
                        <w:rPr>
                          <w:color w:val="000000" w:themeColor="text1"/>
                        </w:rPr>
                        <w:t>).</w:t>
                      </w:r>
                    </w:p>
                    <w:p w14:paraId="390F2C7F" w14:textId="77777777" w:rsidR="00765CCB" w:rsidRPr="001C680E" w:rsidRDefault="00765CCB" w:rsidP="00765CCB">
                      <w:pPr>
                        <w:pStyle w:val="ListParagraph"/>
                        <w:numPr>
                          <w:ilvl w:val="0"/>
                          <w:numId w:val="36"/>
                        </w:numPr>
                        <w:rPr>
                          <w:color w:val="000000" w:themeColor="text1"/>
                        </w:rPr>
                      </w:pPr>
                      <w:r w:rsidRPr="00A26924">
                        <w:rPr>
                          <w:color w:val="000000" w:themeColor="text1"/>
                        </w:rPr>
                        <w:t xml:space="preserve">Individuals who </w:t>
                      </w:r>
                      <w:r>
                        <w:rPr>
                          <w:color w:val="000000" w:themeColor="text1"/>
                        </w:rPr>
                        <w:t>have previously had COVID-19 infection are less likely to become reinfected if they are fully vaccinated (</w:t>
                      </w:r>
                      <w:hyperlink r:id="rId48" w:history="1">
                        <w:r w:rsidRPr="001F6986">
                          <w:rPr>
                            <w:rStyle w:val="Hyperlink"/>
                          </w:rPr>
                          <w:t>CDC</w:t>
                        </w:r>
                      </w:hyperlink>
                      <w:r>
                        <w:rPr>
                          <w:color w:val="000000" w:themeColor="text1"/>
                        </w:rPr>
                        <w:t>).</w:t>
                      </w:r>
                    </w:p>
                    <w:p w14:paraId="162AC567" w14:textId="77777777" w:rsidR="00765CCB" w:rsidRPr="00A26924" w:rsidRDefault="00765CCB" w:rsidP="00765CCB">
                      <w:pPr>
                        <w:jc w:val="center"/>
                        <w:rPr>
                          <w:color w:val="000000" w:themeColor="text1"/>
                        </w:rPr>
                      </w:pPr>
                    </w:p>
                  </w:txbxContent>
                </v:textbox>
                <w10:wrap anchorx="margin"/>
              </v:roundrect>
            </w:pict>
          </mc:Fallback>
        </mc:AlternateContent>
      </w:r>
    </w:p>
    <w:p w14:paraId="2197FD7B" w14:textId="267C4F4E" w:rsidR="00765CCB" w:rsidRPr="007A5562" w:rsidRDefault="00765CCB" w:rsidP="00765CCB"/>
    <w:p w14:paraId="5EE40BC2" w14:textId="2BCDE556" w:rsidR="00765CCB" w:rsidRDefault="00765CCB" w:rsidP="00765CCB">
      <w:pPr>
        <w:pStyle w:val="ListParagraph"/>
        <w:ind w:left="1800" w:firstLine="0"/>
      </w:pPr>
    </w:p>
    <w:p w14:paraId="6DA3F488" w14:textId="6B887C1A" w:rsidR="00765CCB" w:rsidRDefault="00765CCB" w:rsidP="00765CCB">
      <w:pPr>
        <w:pStyle w:val="ListParagraph"/>
        <w:ind w:left="1800" w:firstLine="0"/>
      </w:pPr>
    </w:p>
    <w:p w14:paraId="45E8E431" w14:textId="061A5E40" w:rsidR="00765CCB" w:rsidRDefault="00765CCB" w:rsidP="00765CCB">
      <w:r>
        <w:t xml:space="preserve">      </w:t>
      </w:r>
    </w:p>
    <w:p w14:paraId="1286FD1A" w14:textId="7452D9C5" w:rsidR="00765CCB" w:rsidRDefault="00326BE3" w:rsidP="00765CCB">
      <w:r>
        <w:rPr>
          <w:noProof/>
        </w:rPr>
        <w:drawing>
          <wp:anchor distT="0" distB="0" distL="114300" distR="114300" simplePos="0" relativeHeight="251658265" behindDoc="0" locked="0" layoutInCell="1" allowOverlap="1" wp14:anchorId="3F9D0C5C" wp14:editId="4CD65D53">
            <wp:simplePos x="0" y="0"/>
            <wp:positionH relativeFrom="margin">
              <wp:align>left</wp:align>
            </wp:positionH>
            <wp:positionV relativeFrom="paragraph">
              <wp:posOffset>6350</wp:posOffset>
            </wp:positionV>
            <wp:extent cx="986790" cy="963295"/>
            <wp:effectExtent l="0" t="0" r="3810" b="825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1980" t="2628" r="66320" b="74179"/>
                    <a:stretch/>
                  </pic:blipFill>
                  <pic:spPr bwMode="auto">
                    <a:xfrm>
                      <a:off x="0" y="0"/>
                      <a:ext cx="986790" cy="963295"/>
                    </a:xfrm>
                    <a:prstGeom prst="rect">
                      <a:avLst/>
                    </a:prstGeom>
                    <a:noFill/>
                    <a:ln>
                      <a:noFill/>
                    </a:ln>
                    <a:extLst>
                      <a:ext uri="{53640926-AAD7-44D8-BBD7-CCE9431645EC}">
                        <a14:shadowObscured xmlns:a14="http://schemas.microsoft.com/office/drawing/2010/main"/>
                      </a:ext>
                    </a:extLst>
                  </pic:spPr>
                </pic:pic>
              </a:graphicData>
            </a:graphic>
          </wp:anchor>
        </w:drawing>
      </w:r>
    </w:p>
    <w:p w14:paraId="5FA884FE" w14:textId="3C9E75E5" w:rsidR="00765CCB" w:rsidRDefault="00326BE3" w:rsidP="00765CCB">
      <w:r>
        <w:rPr>
          <w:noProof/>
        </w:rPr>
        <mc:AlternateContent>
          <mc:Choice Requires="wps">
            <w:drawing>
              <wp:anchor distT="0" distB="0" distL="114300" distR="114300" simplePos="0" relativeHeight="251658267" behindDoc="0" locked="0" layoutInCell="1" allowOverlap="1" wp14:anchorId="3F7406C6" wp14:editId="56C70979">
                <wp:simplePos x="0" y="0"/>
                <wp:positionH relativeFrom="column">
                  <wp:posOffset>1117600</wp:posOffset>
                </wp:positionH>
                <wp:positionV relativeFrom="paragraph">
                  <wp:posOffset>32385</wp:posOffset>
                </wp:positionV>
                <wp:extent cx="3079750" cy="431800"/>
                <wp:effectExtent l="361950" t="0" r="25400" b="25400"/>
                <wp:wrapNone/>
                <wp:docPr id="672364928" name="Speech Bubble: Rectangle with Corners Rounded 34"/>
                <wp:cNvGraphicFramePr/>
                <a:graphic xmlns:a="http://schemas.openxmlformats.org/drawingml/2006/main">
                  <a:graphicData uri="http://schemas.microsoft.com/office/word/2010/wordprocessingShape">
                    <wps:wsp>
                      <wps:cNvSpPr/>
                      <wps:spPr>
                        <a:xfrm>
                          <a:off x="0" y="0"/>
                          <a:ext cx="3079750" cy="431800"/>
                        </a:xfrm>
                        <a:prstGeom prst="wedgeRoundRectCallout">
                          <a:avLst>
                            <a:gd name="adj1" fmla="val -60121"/>
                            <a:gd name="adj2" fmla="val -2143"/>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ACBC07" w14:textId="1F28B9F6" w:rsidR="00765CCB" w:rsidRPr="00170904" w:rsidRDefault="00765CCB" w:rsidP="00F34D38">
                            <w:pPr>
                              <w:pStyle w:val="Heading4"/>
                              <w:rPr>
                                <w:rFonts w:cstheme="minorHAnsi"/>
                                <w:color w:val="FFFFFF" w:themeColor="background1"/>
                              </w:rPr>
                            </w:pPr>
                            <w:bookmarkStart w:id="36" w:name="_I’m_worried_about_1"/>
                            <w:bookmarkEnd w:id="36"/>
                            <w:r w:rsidRPr="00170904">
                              <w:rPr>
                                <w:rFonts w:asciiTheme="minorHAnsi" w:hAnsiTheme="minorHAnsi" w:cstheme="minorHAnsi"/>
                                <w:i w:val="0"/>
                                <w:iCs w:val="0"/>
                                <w:color w:val="FFFFFF" w:themeColor="background1"/>
                              </w:rPr>
                              <w:t>I’m worried about the side effects of the vacc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F7406C6" id="_x0000_s1048" type="#_x0000_t62" style="position:absolute;margin-left:88pt;margin-top:2.55pt;width:242.5pt;height:34pt;z-index:251658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" adj="-2186,10337" fillcolor="#4472c4 [3204]" strokecolor="#1f3763 [1604]" strokeweight="1pt">
                <v:textbox>
                  <w:txbxContent>
                    <w:p w14:paraId="18ACBC07" w14:textId="1F28B9F6" w:rsidR="00765CCB" w:rsidRPr="00170904" w:rsidRDefault="00765CCB" w:rsidP="00F34D38">
                      <w:pPr>
                        <w:pStyle w:val="Heading4"/>
                        <w:rPr>
                          <w:rFonts w:cstheme="minorHAnsi"/>
                          <w:color w:val="FFFFFF" w:themeColor="background1"/>
                        </w:rPr>
                      </w:pPr>
                      <w:bookmarkStart w:id="37" w:name="_I’m_worried_about_1"/>
                      <w:bookmarkEnd w:id="37"/>
                      <w:r w:rsidRPr="00170904">
                        <w:rPr>
                          <w:rFonts w:asciiTheme="minorHAnsi" w:hAnsiTheme="minorHAnsi" w:cstheme="minorHAnsi"/>
                          <w:i w:val="0"/>
                          <w:iCs w:val="0"/>
                          <w:color w:val="FFFFFF" w:themeColor="background1"/>
                        </w:rPr>
                        <w:t>I’m worried about the side effects of the vaccine.</w:t>
                      </w:r>
                    </w:p>
                  </w:txbxContent>
                </v:textbox>
              </v:shape>
            </w:pict>
          </mc:Fallback>
        </mc:AlternateContent>
      </w:r>
    </w:p>
    <w:p w14:paraId="5F02E71A" w14:textId="7B18FF24" w:rsidR="00765CCB" w:rsidRDefault="00765CCB" w:rsidP="00765CCB"/>
    <w:p w14:paraId="0D68C0B1" w14:textId="7F2F49B3" w:rsidR="00765CCB" w:rsidRDefault="00326BE3" w:rsidP="00765CCB">
      <w:r>
        <w:rPr>
          <w:noProof/>
        </w:rPr>
        <mc:AlternateContent>
          <mc:Choice Requires="wps">
            <w:drawing>
              <wp:anchor distT="0" distB="0" distL="114300" distR="114300" simplePos="0" relativeHeight="251658268" behindDoc="1" locked="0" layoutInCell="1" allowOverlap="1" wp14:anchorId="3A9FC3BE" wp14:editId="2CC35C5F">
                <wp:simplePos x="0" y="0"/>
                <wp:positionH relativeFrom="margin">
                  <wp:posOffset>995876</wp:posOffset>
                </wp:positionH>
                <wp:positionV relativeFrom="paragraph">
                  <wp:posOffset>12993</wp:posOffset>
                </wp:positionV>
                <wp:extent cx="5918200" cy="1263650"/>
                <wp:effectExtent l="0" t="0" r="25400" b="12700"/>
                <wp:wrapNone/>
                <wp:docPr id="148596289" name="Rectangle: Rounded Corners 37"/>
                <wp:cNvGraphicFramePr/>
                <a:graphic xmlns:a="http://schemas.openxmlformats.org/drawingml/2006/main">
                  <a:graphicData uri="http://schemas.microsoft.com/office/word/2010/wordprocessingShape">
                    <wps:wsp>
                      <wps:cNvSpPr/>
                      <wps:spPr>
                        <a:xfrm>
                          <a:off x="0" y="0"/>
                          <a:ext cx="5918200" cy="126365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CF43C6" w14:textId="77777777" w:rsidR="00765CCB" w:rsidRPr="001D18F3" w:rsidRDefault="00765CCB" w:rsidP="00765CCB">
                            <w:pPr>
                              <w:pStyle w:val="ListParagraph"/>
                              <w:numPr>
                                <w:ilvl w:val="0"/>
                                <w:numId w:val="35"/>
                              </w:numPr>
                              <w:rPr>
                                <w:color w:val="000000" w:themeColor="text1"/>
                              </w:rPr>
                            </w:pPr>
                            <w:r w:rsidRPr="00CA6775">
                              <w:rPr>
                                <w:color w:val="000000" w:themeColor="text1"/>
                              </w:rPr>
                              <w:t xml:space="preserve">Some patients </w:t>
                            </w:r>
                            <w:r w:rsidRPr="00CA6775">
                              <w:rPr>
                                <w:i/>
                                <w:iCs/>
                                <w:color w:val="000000" w:themeColor="text1"/>
                              </w:rPr>
                              <w:t>do</w:t>
                            </w:r>
                            <w:r w:rsidRPr="00CA6775">
                              <w:rPr>
                                <w:color w:val="000000" w:themeColor="text1"/>
                              </w:rPr>
                              <w:t xml:space="preserve"> experience mild side effects after receiving the vaccine</w:t>
                            </w:r>
                            <w:r>
                              <w:rPr>
                                <w:color w:val="000000" w:themeColor="text1"/>
                              </w:rPr>
                              <w:t>. However, t</w:t>
                            </w:r>
                            <w:r w:rsidRPr="001D18F3">
                              <w:rPr>
                                <w:color w:val="000000" w:themeColor="text1"/>
                              </w:rPr>
                              <w:t xml:space="preserve">he possible side-effects are minor in comparison to the chance of you, or a loved one, contracting COVID-19 and </w:t>
                            </w:r>
                            <w:r>
                              <w:rPr>
                                <w:color w:val="000000" w:themeColor="text1"/>
                              </w:rPr>
                              <w:t>becoming</w:t>
                            </w:r>
                            <w:r w:rsidRPr="001D18F3">
                              <w:rPr>
                                <w:color w:val="000000" w:themeColor="text1"/>
                              </w:rPr>
                              <w:t xml:space="preserve"> seriously ill </w:t>
                            </w:r>
                            <w:r>
                              <w:rPr>
                                <w:color w:val="000000" w:themeColor="text1"/>
                              </w:rPr>
                              <w:t>(</w:t>
                            </w:r>
                            <w:hyperlink r:id="rId50" w:history="1">
                              <w:r w:rsidRPr="001D18F3">
                                <w:rPr>
                                  <w:rStyle w:val="Hyperlink"/>
                                </w:rPr>
                                <w:t>CDC</w:t>
                              </w:r>
                            </w:hyperlink>
                            <w:r>
                              <w:rPr>
                                <w:color w:val="000000" w:themeColor="text1"/>
                              </w:rPr>
                              <w:t xml:space="preserve">) </w:t>
                            </w:r>
                          </w:p>
                          <w:p w14:paraId="7867CC6E" w14:textId="77777777" w:rsidR="00765CCB" w:rsidRPr="00CA6775" w:rsidRDefault="00765CCB" w:rsidP="00765CCB">
                            <w:pPr>
                              <w:pStyle w:val="ListParagraph"/>
                              <w:numPr>
                                <w:ilvl w:val="0"/>
                                <w:numId w:val="35"/>
                              </w:numPr>
                              <w:rPr>
                                <w:color w:val="000000" w:themeColor="text1"/>
                              </w:rPr>
                            </w:pPr>
                            <w:r w:rsidRPr="00CA6775">
                              <w:rPr>
                                <w:color w:val="000000" w:themeColor="text1"/>
                              </w:rPr>
                              <w:t xml:space="preserve">Side-effects </w:t>
                            </w:r>
                            <w:r w:rsidRPr="00CA6775">
                              <w:rPr>
                                <w:i/>
                                <w:iCs/>
                                <w:color w:val="000000" w:themeColor="text1"/>
                              </w:rPr>
                              <w:t>do not</w:t>
                            </w:r>
                            <w:r w:rsidRPr="00CA6775">
                              <w:rPr>
                                <w:color w:val="000000" w:themeColor="text1"/>
                              </w:rPr>
                              <w:t xml:space="preserve"> include contracting COVID-19 or other serious health conditions</w:t>
                            </w:r>
                            <w:r>
                              <w:rPr>
                                <w:color w:val="000000" w:themeColor="text1"/>
                              </w:rPr>
                              <w:t xml:space="preserve"> (</w:t>
                            </w:r>
                            <w:hyperlink r:id="rId51" w:history="1">
                              <w:r w:rsidRPr="001A0458">
                                <w:rPr>
                                  <w:rStyle w:val="Hyperlink"/>
                                </w:rPr>
                                <w:t>CDC</w:t>
                              </w:r>
                            </w:hyperlink>
                            <w:r>
                              <w:rPr>
                                <w:color w:val="000000" w:themeColor="text1"/>
                              </w:rPr>
                              <w:t xml:space="preserve">) </w:t>
                            </w:r>
                          </w:p>
                          <w:p w14:paraId="411A9F6E" w14:textId="77777777" w:rsidR="00765CCB" w:rsidRPr="00CA6775" w:rsidRDefault="00765CCB" w:rsidP="00765CCB">
                            <w:pPr>
                              <w:pStyle w:val="ListParagraph"/>
                              <w:numPr>
                                <w:ilvl w:val="0"/>
                                <w:numId w:val="35"/>
                              </w:numPr>
                              <w:rPr>
                                <w:color w:val="000000" w:themeColor="text1"/>
                              </w:rPr>
                            </w:pPr>
                            <w:r w:rsidRPr="00CA6775">
                              <w:rPr>
                                <w:color w:val="000000" w:themeColor="text1"/>
                              </w:rPr>
                              <w:t xml:space="preserve">Research indicates that getting the vaccine is the best way to protect yourself from </w:t>
                            </w:r>
                            <w:r>
                              <w:rPr>
                                <w:color w:val="000000" w:themeColor="text1"/>
                              </w:rPr>
                              <w:t>serious side effects, hospitalization and death due to COVID-19 (</w:t>
                            </w:r>
                            <w:hyperlink r:id="rId52" w:history="1">
                              <w:r w:rsidRPr="00D12D50">
                                <w:rPr>
                                  <w:rStyle w:val="Hyperlink"/>
                                </w:rPr>
                                <w:t>CDC</w:t>
                              </w:r>
                            </w:hyperlink>
                            <w:r>
                              <w:rPr>
                                <w:color w:val="000000" w:themeColor="text1"/>
                              </w:rPr>
                              <w:t xml:space="preserve">) </w:t>
                            </w:r>
                          </w:p>
                          <w:p w14:paraId="35632863" w14:textId="77777777" w:rsidR="00765CCB" w:rsidRDefault="00765CCB" w:rsidP="00765CCB"/>
                          <w:p w14:paraId="3811273F" w14:textId="77777777" w:rsidR="00765CCB" w:rsidRDefault="00765CCB" w:rsidP="00765C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A9FC3BE" id="Rectangle: Rounded Corners 37" o:spid="_x0000_s1049" style="position:absolute;margin-left:78.4pt;margin-top:1pt;width:466pt;height:99.5pt;z-index:-2516582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" fillcolor="#d9e2f3 [660]" strokecolor="#1f3763 [1604]" strokeweight="1pt">
                <v:stroke joinstyle="miter"/>
                <v:textbox>
                  <w:txbxContent>
                    <w:p w14:paraId="26CF43C6" w14:textId="77777777" w:rsidR="00765CCB" w:rsidRPr="001D18F3" w:rsidRDefault="00765CCB" w:rsidP="00765CCB">
                      <w:pPr>
                        <w:pStyle w:val="ListParagraph"/>
                        <w:numPr>
                          <w:ilvl w:val="0"/>
                          <w:numId w:val="35"/>
                        </w:numPr>
                        <w:rPr>
                          <w:color w:val="000000" w:themeColor="text1"/>
                        </w:rPr>
                      </w:pPr>
                      <w:r w:rsidRPr="00CA6775">
                        <w:rPr>
                          <w:color w:val="000000" w:themeColor="text1"/>
                        </w:rPr>
                        <w:t xml:space="preserve">Some patients </w:t>
                      </w:r>
                      <w:r w:rsidRPr="00CA6775">
                        <w:rPr>
                          <w:i/>
                          <w:iCs/>
                          <w:color w:val="000000" w:themeColor="text1"/>
                        </w:rPr>
                        <w:t>do</w:t>
                      </w:r>
                      <w:r w:rsidRPr="00CA6775">
                        <w:rPr>
                          <w:color w:val="000000" w:themeColor="text1"/>
                        </w:rPr>
                        <w:t xml:space="preserve"> experience mild side effects after receiving the vaccine</w:t>
                      </w:r>
                      <w:r>
                        <w:rPr>
                          <w:color w:val="000000" w:themeColor="text1"/>
                        </w:rPr>
                        <w:t>. However, t</w:t>
                      </w:r>
                      <w:r w:rsidRPr="001D18F3">
                        <w:rPr>
                          <w:color w:val="000000" w:themeColor="text1"/>
                        </w:rPr>
                        <w:t xml:space="preserve">he possible side-effects are minor in comparison to the chance of you, or a loved one, contracting COVID-19 and </w:t>
                      </w:r>
                      <w:r>
                        <w:rPr>
                          <w:color w:val="000000" w:themeColor="text1"/>
                        </w:rPr>
                        <w:t>becoming</w:t>
                      </w:r>
                      <w:r w:rsidRPr="001D18F3">
                        <w:rPr>
                          <w:color w:val="000000" w:themeColor="text1"/>
                        </w:rPr>
                        <w:t xml:space="preserve"> seriously ill </w:t>
                      </w:r>
                      <w:r>
                        <w:rPr>
                          <w:color w:val="000000" w:themeColor="text1"/>
                        </w:rPr>
                        <w:t>(</w:t>
                      </w:r>
                      <w:hyperlink r:id="rId53" w:history="1">
                        <w:r w:rsidRPr="001D18F3">
                          <w:rPr>
                            <w:rStyle w:val="Hyperlink"/>
                          </w:rPr>
                          <w:t>CDC</w:t>
                        </w:r>
                      </w:hyperlink>
                      <w:r>
                        <w:rPr>
                          <w:color w:val="000000" w:themeColor="text1"/>
                        </w:rPr>
                        <w:t xml:space="preserve">) </w:t>
                      </w:r>
                    </w:p>
                    <w:p w14:paraId="7867CC6E" w14:textId="77777777" w:rsidR="00765CCB" w:rsidRPr="00CA6775" w:rsidRDefault="00765CCB" w:rsidP="00765CCB">
                      <w:pPr>
                        <w:pStyle w:val="ListParagraph"/>
                        <w:numPr>
                          <w:ilvl w:val="0"/>
                          <w:numId w:val="35"/>
                        </w:numPr>
                        <w:rPr>
                          <w:color w:val="000000" w:themeColor="text1"/>
                        </w:rPr>
                      </w:pPr>
                      <w:r w:rsidRPr="00CA6775">
                        <w:rPr>
                          <w:color w:val="000000" w:themeColor="text1"/>
                        </w:rPr>
                        <w:t xml:space="preserve">Side-effects </w:t>
                      </w:r>
                      <w:r w:rsidRPr="00CA6775">
                        <w:rPr>
                          <w:i/>
                          <w:iCs/>
                          <w:color w:val="000000" w:themeColor="text1"/>
                        </w:rPr>
                        <w:t>do not</w:t>
                      </w:r>
                      <w:r w:rsidRPr="00CA6775">
                        <w:rPr>
                          <w:color w:val="000000" w:themeColor="text1"/>
                        </w:rPr>
                        <w:t xml:space="preserve"> include contracting COVID-19 or other serious health conditions</w:t>
                      </w:r>
                      <w:r>
                        <w:rPr>
                          <w:color w:val="000000" w:themeColor="text1"/>
                        </w:rPr>
                        <w:t xml:space="preserve"> (</w:t>
                      </w:r>
                      <w:hyperlink r:id="rId54" w:history="1">
                        <w:r w:rsidRPr="001A0458">
                          <w:rPr>
                            <w:rStyle w:val="Hyperlink"/>
                          </w:rPr>
                          <w:t>CDC</w:t>
                        </w:r>
                      </w:hyperlink>
                      <w:r>
                        <w:rPr>
                          <w:color w:val="000000" w:themeColor="text1"/>
                        </w:rPr>
                        <w:t xml:space="preserve">) </w:t>
                      </w:r>
                    </w:p>
                    <w:p w14:paraId="411A9F6E" w14:textId="77777777" w:rsidR="00765CCB" w:rsidRPr="00CA6775" w:rsidRDefault="00765CCB" w:rsidP="00765CCB">
                      <w:pPr>
                        <w:pStyle w:val="ListParagraph"/>
                        <w:numPr>
                          <w:ilvl w:val="0"/>
                          <w:numId w:val="35"/>
                        </w:numPr>
                        <w:rPr>
                          <w:color w:val="000000" w:themeColor="text1"/>
                        </w:rPr>
                      </w:pPr>
                      <w:r w:rsidRPr="00CA6775">
                        <w:rPr>
                          <w:color w:val="000000" w:themeColor="text1"/>
                        </w:rPr>
                        <w:t xml:space="preserve">Research indicates that getting the vaccine is the best way to protect yourself from </w:t>
                      </w:r>
                      <w:r>
                        <w:rPr>
                          <w:color w:val="000000" w:themeColor="text1"/>
                        </w:rPr>
                        <w:t>serious side effects, hospitalization and death due to COVID-19 (</w:t>
                      </w:r>
                      <w:hyperlink r:id="rId55" w:history="1">
                        <w:r w:rsidRPr="00D12D50">
                          <w:rPr>
                            <w:rStyle w:val="Hyperlink"/>
                          </w:rPr>
                          <w:t>CDC</w:t>
                        </w:r>
                      </w:hyperlink>
                      <w:r>
                        <w:rPr>
                          <w:color w:val="000000" w:themeColor="text1"/>
                        </w:rPr>
                        <w:t xml:space="preserve">) </w:t>
                      </w:r>
                    </w:p>
                    <w:p w14:paraId="35632863" w14:textId="77777777" w:rsidR="00765CCB" w:rsidRDefault="00765CCB" w:rsidP="00765CCB"/>
                    <w:p w14:paraId="3811273F" w14:textId="77777777" w:rsidR="00765CCB" w:rsidRDefault="00765CCB" w:rsidP="00765CCB">
                      <w:pPr>
                        <w:jc w:val="center"/>
                      </w:pPr>
                    </w:p>
                  </w:txbxContent>
                </v:textbox>
                <w10:wrap anchorx="margin"/>
              </v:roundrect>
            </w:pict>
          </mc:Fallback>
        </mc:AlternateContent>
      </w:r>
    </w:p>
    <w:p w14:paraId="06B4FD87" w14:textId="5A9BFA70" w:rsidR="00765CCB" w:rsidRDefault="00765CCB" w:rsidP="00765CCB"/>
    <w:p w14:paraId="686ED27F" w14:textId="580F2D8D" w:rsidR="00765CCB" w:rsidRDefault="00765CCB" w:rsidP="00765CCB"/>
    <w:p w14:paraId="7E8E43A6" w14:textId="126565B8" w:rsidR="00765CCB" w:rsidRDefault="00765CCB" w:rsidP="00765CCB"/>
    <w:p w14:paraId="32C63EA0" w14:textId="17D65E84" w:rsidR="00765CCB" w:rsidRDefault="00326BE3" w:rsidP="00765CCB">
      <w:r>
        <w:rPr>
          <w:noProof/>
        </w:rPr>
        <w:drawing>
          <wp:anchor distT="0" distB="0" distL="114300" distR="114300" simplePos="0" relativeHeight="251658293" behindDoc="0" locked="0" layoutInCell="1" allowOverlap="1" wp14:anchorId="1392CBA6" wp14:editId="5DBB7430">
            <wp:simplePos x="0" y="0"/>
            <wp:positionH relativeFrom="margin">
              <wp:align>left</wp:align>
            </wp:positionH>
            <wp:positionV relativeFrom="paragraph">
              <wp:posOffset>147857</wp:posOffset>
            </wp:positionV>
            <wp:extent cx="960913" cy="9144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66264" t="26997" r="2460" b="50690"/>
                    <a:stretch/>
                  </pic:blipFill>
                  <pic:spPr bwMode="auto">
                    <a:xfrm>
                      <a:off x="0" y="0"/>
                      <a:ext cx="960913" cy="914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5D5BC2" w14:textId="35F1FEA3" w:rsidR="00765CCB" w:rsidRDefault="00326BE3" w:rsidP="00765CCB">
      <w:r>
        <w:rPr>
          <w:noProof/>
        </w:rPr>
        <mc:AlternateContent>
          <mc:Choice Requires="wps">
            <w:drawing>
              <wp:anchor distT="0" distB="0" distL="114300" distR="114300" simplePos="0" relativeHeight="251658294" behindDoc="0" locked="0" layoutInCell="1" allowOverlap="1" wp14:anchorId="40394384" wp14:editId="7B6540CE">
                <wp:simplePos x="0" y="0"/>
                <wp:positionH relativeFrom="column">
                  <wp:posOffset>1045405</wp:posOffset>
                </wp:positionH>
                <wp:positionV relativeFrom="paragraph">
                  <wp:posOffset>16901</wp:posOffset>
                </wp:positionV>
                <wp:extent cx="3784600" cy="485140"/>
                <wp:effectExtent l="381000" t="0" r="25400" b="10160"/>
                <wp:wrapNone/>
                <wp:docPr id="430979657" name="Speech Bubble: Rectangle with Corners Rounded 44"/>
                <wp:cNvGraphicFramePr/>
                <a:graphic xmlns:a="http://schemas.openxmlformats.org/drawingml/2006/main">
                  <a:graphicData uri="http://schemas.microsoft.com/office/word/2010/wordprocessingShape">
                    <wps:wsp>
                      <wps:cNvSpPr/>
                      <wps:spPr>
                        <a:xfrm>
                          <a:off x="0" y="0"/>
                          <a:ext cx="3784600" cy="485140"/>
                        </a:xfrm>
                        <a:prstGeom prst="wedgeRoundRectCallout">
                          <a:avLst>
                            <a:gd name="adj1" fmla="val -58945"/>
                            <a:gd name="adj2" fmla="val 31338"/>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7509C9" w14:textId="77777777" w:rsidR="00765CCB" w:rsidRPr="00170904" w:rsidRDefault="00765CCB" w:rsidP="00765CCB">
                            <w:pPr>
                              <w:pStyle w:val="Heading5"/>
                              <w:rPr>
                                <w:rFonts w:cstheme="minorHAnsi"/>
                                <w:color w:val="FFFFFF" w:themeColor="background1"/>
                              </w:rPr>
                            </w:pPr>
                            <w:bookmarkStart w:id="38" w:name="_I_have_a"/>
                            <w:bookmarkEnd w:id="38"/>
                            <w:r w:rsidRPr="00170904">
                              <w:rPr>
                                <w:rFonts w:asciiTheme="minorHAnsi" w:hAnsiTheme="minorHAnsi" w:cstheme="minorHAnsi"/>
                                <w:color w:val="FFFFFF" w:themeColor="background1"/>
                              </w:rPr>
                              <w:t>I have a health condition and am concerned about my saf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394384" id="Speech Bubble: Rectangle with Corners Rounded 44" o:spid="_x0000_s1050" type="#_x0000_t62" style="position:absolute;margin-left:82.3pt;margin-top:1.35pt;width:298pt;height:38.2pt;z-index:25165829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" adj="-1932,17569" fillcolor="#4472c4 [3204]" strokecolor="#1f3763 [1604]" strokeweight="1pt">
                <v:textbox>
                  <w:txbxContent>
                    <w:p w14:paraId="077509C9" w14:textId="77777777" w:rsidR="00765CCB" w:rsidRPr="00170904" w:rsidRDefault="00765CCB" w:rsidP="00765CCB">
                      <w:pPr>
                        <w:pStyle w:val="Heading5"/>
                        <w:rPr>
                          <w:rFonts w:cstheme="minorHAnsi"/>
                          <w:color w:val="FFFFFF" w:themeColor="background1"/>
                        </w:rPr>
                      </w:pPr>
                      <w:bookmarkStart w:id="39" w:name="_I_have_a"/>
                      <w:bookmarkEnd w:id="39"/>
                      <w:r w:rsidRPr="00170904">
                        <w:rPr>
                          <w:rFonts w:asciiTheme="minorHAnsi" w:hAnsiTheme="minorHAnsi" w:cstheme="minorHAnsi"/>
                          <w:color w:val="FFFFFF" w:themeColor="background1"/>
                        </w:rPr>
                        <w:t>I have a health condition and am concerned about my safety.</w:t>
                      </w:r>
                    </w:p>
                  </w:txbxContent>
                </v:textbox>
              </v:shape>
            </w:pict>
          </mc:Fallback>
        </mc:AlternateContent>
      </w:r>
    </w:p>
    <w:p w14:paraId="6A96274C" w14:textId="6B56B47D" w:rsidR="00765CCB" w:rsidRDefault="00765CCB" w:rsidP="00765CCB"/>
    <w:p w14:paraId="1D6E7856" w14:textId="59535BDA" w:rsidR="00765CCB" w:rsidRDefault="00292ADD" w:rsidP="00765CCB">
      <w:r>
        <w:rPr>
          <w:noProof/>
        </w:rPr>
        <mc:AlternateContent>
          <mc:Choice Requires="wps">
            <w:drawing>
              <wp:anchor distT="0" distB="0" distL="114300" distR="114300" simplePos="0" relativeHeight="251658297" behindDoc="0" locked="0" layoutInCell="1" allowOverlap="1" wp14:anchorId="7E7ADF54" wp14:editId="76742A33">
                <wp:simplePos x="0" y="0"/>
                <wp:positionH relativeFrom="margin">
                  <wp:posOffset>985977</wp:posOffset>
                </wp:positionH>
                <wp:positionV relativeFrom="paragraph">
                  <wp:posOffset>56500</wp:posOffset>
                </wp:positionV>
                <wp:extent cx="6010910" cy="1264257"/>
                <wp:effectExtent l="0" t="0" r="27940" b="12700"/>
                <wp:wrapNone/>
                <wp:docPr id="42" name="Rectangle: Rounded Corners 42"/>
                <wp:cNvGraphicFramePr/>
                <a:graphic xmlns:a="http://schemas.openxmlformats.org/drawingml/2006/main">
                  <a:graphicData uri="http://schemas.microsoft.com/office/word/2010/wordprocessingShape">
                    <wps:wsp>
                      <wps:cNvSpPr/>
                      <wps:spPr>
                        <a:xfrm>
                          <a:off x="0" y="0"/>
                          <a:ext cx="6010910" cy="1264257"/>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BCD354" w14:textId="77777777" w:rsidR="00765CCB" w:rsidRPr="00E621CD" w:rsidRDefault="00765CCB" w:rsidP="00765CCB">
                            <w:pPr>
                              <w:pStyle w:val="ListParagraph"/>
                              <w:numPr>
                                <w:ilvl w:val="0"/>
                                <w:numId w:val="38"/>
                              </w:numPr>
                              <w:rPr>
                                <w:color w:val="000000" w:themeColor="text1"/>
                              </w:rPr>
                            </w:pPr>
                            <w:r w:rsidRPr="00A0199E">
                              <w:rPr>
                                <w:color w:val="000000" w:themeColor="text1"/>
                              </w:rPr>
                              <w:t xml:space="preserve">If you have concerns about a specific health condition, you </w:t>
                            </w:r>
                            <w:r>
                              <w:rPr>
                                <w:color w:val="000000" w:themeColor="text1"/>
                              </w:rPr>
                              <w:t>should</w:t>
                            </w:r>
                            <w:r w:rsidRPr="00A0199E">
                              <w:rPr>
                                <w:color w:val="000000" w:themeColor="text1"/>
                              </w:rPr>
                              <w:t xml:space="preserve"> consult your docto</w:t>
                            </w:r>
                            <w:r>
                              <w:rPr>
                                <w:color w:val="000000" w:themeColor="text1"/>
                              </w:rPr>
                              <w:t xml:space="preserve">r. </w:t>
                            </w:r>
                            <w:r w:rsidRPr="00410BA4">
                              <w:rPr>
                                <w:color w:val="4472C4" w:themeColor="accent1"/>
                                <w:u w:val="single"/>
                              </w:rPr>
                              <w:t xml:space="preserve"> </w:t>
                            </w:r>
                          </w:p>
                          <w:p w14:paraId="26042465" w14:textId="77777777" w:rsidR="00765CCB" w:rsidRPr="00E621CD" w:rsidRDefault="00765CCB" w:rsidP="00765CCB">
                            <w:pPr>
                              <w:pStyle w:val="ListParagraph"/>
                              <w:numPr>
                                <w:ilvl w:val="0"/>
                                <w:numId w:val="38"/>
                              </w:numPr>
                              <w:rPr>
                                <w:color w:val="000000" w:themeColor="text1"/>
                              </w:rPr>
                            </w:pPr>
                            <w:r w:rsidRPr="00E621CD">
                              <w:rPr>
                                <w:color w:val="000000" w:themeColor="text1"/>
                              </w:rPr>
                              <w:t>Individuals with moderate or severe immunocompromising medical conditions are at increased risk of becoming seriously ill or even dying from COVID-19, so getting vaccinated is especially important for these individuals (</w:t>
                            </w:r>
                            <w:hyperlink r:id="rId57" w:history="1">
                              <w:r w:rsidRPr="00D078E6">
                                <w:rPr>
                                  <w:rStyle w:val="Hyperlink"/>
                                </w:rPr>
                                <w:t>CDC</w:t>
                              </w:r>
                            </w:hyperlink>
                            <w:r w:rsidRPr="00E621CD">
                              <w:rPr>
                                <w:color w:val="000000" w:themeColor="text1"/>
                              </w:rPr>
                              <w:t>).</w:t>
                            </w:r>
                          </w:p>
                          <w:p w14:paraId="07F4F93B" w14:textId="77777777" w:rsidR="00765CCB" w:rsidRDefault="00765CCB" w:rsidP="00765CCB">
                            <w:pPr>
                              <w:pStyle w:val="ListParagraph"/>
                              <w:numPr>
                                <w:ilvl w:val="0"/>
                                <w:numId w:val="38"/>
                              </w:numPr>
                              <w:rPr>
                                <w:color w:val="000000" w:themeColor="text1"/>
                              </w:rPr>
                            </w:pPr>
                            <w:r>
                              <w:rPr>
                                <w:color w:val="000000" w:themeColor="text1"/>
                              </w:rPr>
                              <w:t>You can self-attest to your moderate or severe immunocompromised status. There is no paper documentation needed to receive a vaccine or booster (</w:t>
                            </w:r>
                            <w:hyperlink r:id="rId58" w:history="1">
                              <w:r w:rsidRPr="00157E3C">
                                <w:rPr>
                                  <w:rStyle w:val="Hyperlink"/>
                                </w:rPr>
                                <w:t>CDC</w:t>
                              </w:r>
                            </w:hyperlink>
                            <w:r>
                              <w:rPr>
                                <w:color w:val="000000" w:themeColor="text1"/>
                              </w:rPr>
                              <w:t xml:space="preserve">). </w:t>
                            </w:r>
                          </w:p>
                          <w:p w14:paraId="5C0A0B4C" w14:textId="77777777" w:rsidR="00765CCB" w:rsidRPr="00A0199E" w:rsidRDefault="00765CCB" w:rsidP="00765CC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7ADF54" id="Rectangle: Rounded Corners 42" o:spid="_x0000_s1051" style="position:absolute;margin-left:77.65pt;margin-top:4.45pt;width:473.3pt;height:99.55pt;z-index:2516582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" fillcolor="#d9e2f3 [660]" strokecolor="#1f3763 [1604]" strokeweight="1pt">
                <v:stroke joinstyle="miter"/>
                <v:textbox>
                  <w:txbxContent>
                    <w:p w14:paraId="4BBCD354" w14:textId="77777777" w:rsidR="00765CCB" w:rsidRPr="00E621CD" w:rsidRDefault="00765CCB" w:rsidP="00765CCB">
                      <w:pPr>
                        <w:pStyle w:val="ListParagraph"/>
                        <w:numPr>
                          <w:ilvl w:val="0"/>
                          <w:numId w:val="38"/>
                        </w:numPr>
                        <w:rPr>
                          <w:color w:val="000000" w:themeColor="text1"/>
                        </w:rPr>
                      </w:pPr>
                      <w:r w:rsidRPr="00A0199E">
                        <w:rPr>
                          <w:color w:val="000000" w:themeColor="text1"/>
                        </w:rPr>
                        <w:t xml:space="preserve">If you have concerns about a specific health condition, you </w:t>
                      </w:r>
                      <w:r>
                        <w:rPr>
                          <w:color w:val="000000" w:themeColor="text1"/>
                        </w:rPr>
                        <w:t>should</w:t>
                      </w:r>
                      <w:r w:rsidRPr="00A0199E">
                        <w:rPr>
                          <w:color w:val="000000" w:themeColor="text1"/>
                        </w:rPr>
                        <w:t xml:space="preserve"> consult your docto</w:t>
                      </w:r>
                      <w:r>
                        <w:rPr>
                          <w:color w:val="000000" w:themeColor="text1"/>
                        </w:rPr>
                        <w:t xml:space="preserve">r. </w:t>
                      </w:r>
                      <w:r w:rsidRPr="00410BA4">
                        <w:rPr>
                          <w:color w:val="4472C4" w:themeColor="accent1"/>
                          <w:u w:val="single"/>
                        </w:rPr>
                        <w:t xml:space="preserve"> </w:t>
                      </w:r>
                    </w:p>
                    <w:p w14:paraId="26042465" w14:textId="77777777" w:rsidR="00765CCB" w:rsidRPr="00E621CD" w:rsidRDefault="00765CCB" w:rsidP="00765CCB">
                      <w:pPr>
                        <w:pStyle w:val="ListParagraph"/>
                        <w:numPr>
                          <w:ilvl w:val="0"/>
                          <w:numId w:val="38"/>
                        </w:numPr>
                        <w:rPr>
                          <w:color w:val="000000" w:themeColor="text1"/>
                        </w:rPr>
                      </w:pPr>
                      <w:r w:rsidRPr="00E621CD">
                        <w:rPr>
                          <w:color w:val="000000" w:themeColor="text1"/>
                        </w:rPr>
                        <w:t>Individuals with moderate or severe immunocompromising medical conditions are at increased risk of becoming seriously ill or even dying from COVID-19, so getting vaccinated is especially important for these individuals (</w:t>
                      </w:r>
                      <w:hyperlink r:id="rId59" w:history="1">
                        <w:r w:rsidRPr="00D078E6">
                          <w:rPr>
                            <w:rStyle w:val="Hyperlink"/>
                          </w:rPr>
                          <w:t>CDC</w:t>
                        </w:r>
                      </w:hyperlink>
                      <w:r w:rsidRPr="00E621CD">
                        <w:rPr>
                          <w:color w:val="000000" w:themeColor="text1"/>
                        </w:rPr>
                        <w:t>).</w:t>
                      </w:r>
                    </w:p>
                    <w:p w14:paraId="07F4F93B" w14:textId="77777777" w:rsidR="00765CCB" w:rsidRDefault="00765CCB" w:rsidP="00765CCB">
                      <w:pPr>
                        <w:pStyle w:val="ListParagraph"/>
                        <w:numPr>
                          <w:ilvl w:val="0"/>
                          <w:numId w:val="38"/>
                        </w:numPr>
                        <w:rPr>
                          <w:color w:val="000000" w:themeColor="text1"/>
                        </w:rPr>
                      </w:pPr>
                      <w:r>
                        <w:rPr>
                          <w:color w:val="000000" w:themeColor="text1"/>
                        </w:rPr>
                        <w:t>You can self-attest to your moderate or severe immunocompromised status. There is no paper documentation needed to receive a vaccine or booster (</w:t>
                      </w:r>
                      <w:hyperlink r:id="rId60" w:history="1">
                        <w:r w:rsidRPr="00157E3C">
                          <w:rPr>
                            <w:rStyle w:val="Hyperlink"/>
                          </w:rPr>
                          <w:t>CDC</w:t>
                        </w:r>
                      </w:hyperlink>
                      <w:r>
                        <w:rPr>
                          <w:color w:val="000000" w:themeColor="text1"/>
                        </w:rPr>
                        <w:t xml:space="preserve">). </w:t>
                      </w:r>
                    </w:p>
                    <w:p w14:paraId="5C0A0B4C" w14:textId="77777777" w:rsidR="00765CCB" w:rsidRPr="00A0199E" w:rsidRDefault="00765CCB" w:rsidP="00765CCB">
                      <w:pPr>
                        <w:jc w:val="center"/>
                        <w:rPr>
                          <w:color w:val="000000" w:themeColor="text1"/>
                        </w:rPr>
                      </w:pPr>
                    </w:p>
                  </w:txbxContent>
                </v:textbox>
                <w10:wrap anchorx="margin"/>
              </v:roundrect>
            </w:pict>
          </mc:Fallback>
        </mc:AlternateContent>
      </w:r>
    </w:p>
    <w:p w14:paraId="6B12E9D8" w14:textId="77777777" w:rsidR="00292ADD" w:rsidRDefault="00292ADD" w:rsidP="00765CCB"/>
    <w:p w14:paraId="08C7362C" w14:textId="77777777" w:rsidR="00292ADD" w:rsidRDefault="00292ADD" w:rsidP="00765CCB"/>
    <w:p w14:paraId="21BD087D" w14:textId="77777777" w:rsidR="00292ADD" w:rsidRDefault="00292ADD" w:rsidP="00765CCB"/>
    <w:p w14:paraId="320B3A09" w14:textId="6B7A89C6" w:rsidR="00765CCB" w:rsidRDefault="00765CCB" w:rsidP="00765CCB"/>
    <w:p w14:paraId="73BE26FC" w14:textId="57046957" w:rsidR="00765CCB" w:rsidRDefault="00765CCB" w:rsidP="00765CCB">
      <w:r>
        <w:rPr>
          <w:noProof/>
        </w:rPr>
        <mc:AlternateContent>
          <mc:Choice Requires="wps">
            <w:drawing>
              <wp:anchor distT="0" distB="0" distL="114300" distR="114300" simplePos="0" relativeHeight="251658273" behindDoc="0" locked="0" layoutInCell="1" allowOverlap="1" wp14:anchorId="5BE2F15D" wp14:editId="6183E109">
                <wp:simplePos x="0" y="0"/>
                <wp:positionH relativeFrom="column">
                  <wp:posOffset>1170598</wp:posOffset>
                </wp:positionH>
                <wp:positionV relativeFrom="paragraph">
                  <wp:posOffset>-287265</wp:posOffset>
                </wp:positionV>
                <wp:extent cx="4161155" cy="539750"/>
                <wp:effectExtent l="381000" t="0" r="10795" b="12700"/>
                <wp:wrapNone/>
                <wp:docPr id="1185118433" name="Speech Bubble: Rectangle with Corners Rounded 41"/>
                <wp:cNvGraphicFramePr/>
                <a:graphic xmlns:a="http://schemas.openxmlformats.org/drawingml/2006/main">
                  <a:graphicData uri="http://schemas.microsoft.com/office/word/2010/wordprocessingShape">
                    <wps:wsp>
                      <wps:cNvSpPr/>
                      <wps:spPr>
                        <a:xfrm>
                          <a:off x="0" y="0"/>
                          <a:ext cx="4161155" cy="539750"/>
                        </a:xfrm>
                        <a:prstGeom prst="wedgeRoundRectCallout">
                          <a:avLst>
                            <a:gd name="adj1" fmla="val -58112"/>
                            <a:gd name="adj2" fmla="val -456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435F31" w14:textId="77777777" w:rsidR="00765CCB" w:rsidRPr="00170904" w:rsidRDefault="00765CCB" w:rsidP="00765CCB">
                            <w:pPr>
                              <w:pStyle w:val="Heading5"/>
                              <w:rPr>
                                <w:rFonts w:cstheme="minorHAnsi"/>
                                <w:color w:val="FFFFFF" w:themeColor="background1"/>
                              </w:rPr>
                            </w:pPr>
                            <w:bookmarkStart w:id="40" w:name="_No_one_is"/>
                            <w:bookmarkEnd w:id="40"/>
                            <w:r w:rsidRPr="00170904">
                              <w:rPr>
                                <w:rFonts w:asciiTheme="minorHAnsi" w:hAnsiTheme="minorHAnsi" w:cstheme="minorHAnsi"/>
                                <w:color w:val="FFFFFF" w:themeColor="background1"/>
                              </w:rPr>
                              <w:t>No one is really getting COVID</w:t>
                            </w:r>
                            <w:r>
                              <w:rPr>
                                <w:rFonts w:asciiTheme="minorHAnsi" w:hAnsiTheme="minorHAnsi" w:cstheme="minorHAnsi"/>
                                <w:color w:val="FFFFFF" w:themeColor="background1"/>
                              </w:rPr>
                              <w:t>-19</w:t>
                            </w:r>
                            <w:r w:rsidRPr="00170904">
                              <w:rPr>
                                <w:rFonts w:asciiTheme="minorHAnsi" w:hAnsiTheme="minorHAnsi" w:cstheme="minorHAnsi"/>
                                <w:color w:val="FFFFFF" w:themeColor="background1"/>
                              </w:rPr>
                              <w:t xml:space="preserve"> anymore, so I don’t need the vacci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E2F15D" id="Speech Bubble: Rectangle with Corners Rounded 41" o:spid="_x0000_s1052" type="#_x0000_t62" style="position:absolute;margin-left:92.15pt;margin-top:-22.6pt;width:327.65pt;height:42.5pt;z-index:25165827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" adj="-1752,9814" fillcolor="#4472c4 [3204]" strokecolor="#1f3763 [1604]" strokeweight="1pt">
                <v:textbox>
                  <w:txbxContent>
                    <w:p w14:paraId="71435F31" w14:textId="77777777" w:rsidR="00765CCB" w:rsidRPr="00170904" w:rsidRDefault="00765CCB" w:rsidP="00765CCB">
                      <w:pPr>
                        <w:pStyle w:val="Heading5"/>
                        <w:rPr>
                          <w:rFonts w:cstheme="minorHAnsi"/>
                          <w:color w:val="FFFFFF" w:themeColor="background1"/>
                        </w:rPr>
                      </w:pPr>
                      <w:bookmarkStart w:id="41" w:name="_No_one_is"/>
                      <w:bookmarkEnd w:id="41"/>
                      <w:r w:rsidRPr="00170904">
                        <w:rPr>
                          <w:rFonts w:asciiTheme="minorHAnsi" w:hAnsiTheme="minorHAnsi" w:cstheme="minorHAnsi"/>
                          <w:color w:val="FFFFFF" w:themeColor="background1"/>
                        </w:rPr>
                        <w:t>No one is really getting COVID</w:t>
                      </w:r>
                      <w:r>
                        <w:rPr>
                          <w:rFonts w:asciiTheme="minorHAnsi" w:hAnsiTheme="minorHAnsi" w:cstheme="minorHAnsi"/>
                          <w:color w:val="FFFFFF" w:themeColor="background1"/>
                        </w:rPr>
                        <w:t>-19</w:t>
                      </w:r>
                      <w:r w:rsidRPr="00170904">
                        <w:rPr>
                          <w:rFonts w:asciiTheme="minorHAnsi" w:hAnsiTheme="minorHAnsi" w:cstheme="minorHAnsi"/>
                          <w:color w:val="FFFFFF" w:themeColor="background1"/>
                        </w:rPr>
                        <w:t xml:space="preserve"> anymore, so I don’t need the vaccine. </w:t>
                      </w:r>
                    </w:p>
                  </w:txbxContent>
                </v:textbox>
              </v:shape>
            </w:pict>
          </mc:Fallback>
        </mc:AlternateContent>
      </w:r>
      <w:r>
        <w:rPr>
          <w:noProof/>
        </w:rPr>
        <w:drawing>
          <wp:anchor distT="0" distB="0" distL="114300" distR="114300" simplePos="0" relativeHeight="251658272" behindDoc="0" locked="0" layoutInCell="1" allowOverlap="1" wp14:anchorId="22E89B38" wp14:editId="1B5CEF83">
            <wp:simplePos x="0" y="0"/>
            <wp:positionH relativeFrom="margin">
              <wp:align>left</wp:align>
            </wp:positionH>
            <wp:positionV relativeFrom="paragraph">
              <wp:posOffset>-493053</wp:posOffset>
            </wp:positionV>
            <wp:extent cx="939165" cy="977265"/>
            <wp:effectExtent l="0" t="0" r="0" b="0"/>
            <wp:wrapNone/>
            <wp:docPr id="148596288" name="Picture 148596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35303" t="26771" r="34934" b="50013"/>
                    <a:stretch/>
                  </pic:blipFill>
                  <pic:spPr bwMode="auto">
                    <a:xfrm>
                      <a:off x="0" y="0"/>
                      <a:ext cx="939165" cy="977265"/>
                    </a:xfrm>
                    <a:prstGeom prst="rect">
                      <a:avLst/>
                    </a:prstGeom>
                    <a:noFill/>
                    <a:ln>
                      <a:noFill/>
                    </a:ln>
                    <a:extLst>
                      <a:ext uri="{53640926-AAD7-44D8-BBD7-CCE9431645EC}">
                        <a14:shadowObscured xmlns:a14="http://schemas.microsoft.com/office/drawing/2010/main"/>
                      </a:ext>
                    </a:extLst>
                  </pic:spPr>
                </pic:pic>
              </a:graphicData>
            </a:graphic>
          </wp:anchor>
        </w:drawing>
      </w:r>
    </w:p>
    <w:p w14:paraId="60EA88D5" w14:textId="77777777" w:rsidR="00765CCB" w:rsidRDefault="00765CCB" w:rsidP="00765CCB">
      <w:r>
        <w:rPr>
          <w:noProof/>
        </w:rPr>
        <mc:AlternateContent>
          <mc:Choice Requires="wps">
            <w:drawing>
              <wp:anchor distT="0" distB="0" distL="114300" distR="114300" simplePos="0" relativeHeight="251658271" behindDoc="0" locked="0" layoutInCell="1" allowOverlap="1" wp14:anchorId="70C0480A" wp14:editId="5A410B69">
                <wp:simplePos x="0" y="0"/>
                <wp:positionH relativeFrom="margin">
                  <wp:align>right</wp:align>
                </wp:positionH>
                <wp:positionV relativeFrom="paragraph">
                  <wp:posOffset>92710</wp:posOffset>
                </wp:positionV>
                <wp:extent cx="5359400" cy="895350"/>
                <wp:effectExtent l="0" t="0" r="12700" b="19050"/>
                <wp:wrapNone/>
                <wp:docPr id="148596290" name="Rectangle: Rounded Corners 43"/>
                <wp:cNvGraphicFramePr/>
                <a:graphic xmlns:a="http://schemas.openxmlformats.org/drawingml/2006/main">
                  <a:graphicData uri="http://schemas.microsoft.com/office/word/2010/wordprocessingShape">
                    <wps:wsp>
                      <wps:cNvSpPr/>
                      <wps:spPr>
                        <a:xfrm>
                          <a:off x="0" y="0"/>
                          <a:ext cx="5359400" cy="89535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94DB03" w14:textId="77777777" w:rsidR="00765CCB" w:rsidRDefault="00765CCB" w:rsidP="00765CCB">
                            <w:pPr>
                              <w:pStyle w:val="ListParagraph"/>
                              <w:numPr>
                                <w:ilvl w:val="0"/>
                                <w:numId w:val="37"/>
                              </w:numPr>
                              <w:rPr>
                                <w:color w:val="000000" w:themeColor="text1"/>
                              </w:rPr>
                            </w:pPr>
                            <w:r w:rsidRPr="00DC3A5E">
                              <w:rPr>
                                <w:color w:val="000000" w:themeColor="text1"/>
                              </w:rPr>
                              <w:t xml:space="preserve">People are still contracting </w:t>
                            </w:r>
                            <w:r>
                              <w:rPr>
                                <w:color w:val="000000" w:themeColor="text1"/>
                              </w:rPr>
                              <w:t>COVID-19</w:t>
                            </w:r>
                            <w:r w:rsidRPr="00DC3A5E">
                              <w:rPr>
                                <w:color w:val="000000" w:themeColor="text1"/>
                              </w:rPr>
                              <w:t xml:space="preserve"> across </w:t>
                            </w:r>
                            <w:r>
                              <w:rPr>
                                <w:color w:val="000000" w:themeColor="text1"/>
                              </w:rPr>
                              <w:t>the state and country (</w:t>
                            </w:r>
                            <w:hyperlink r:id="rId62" w:anchor="trends_dailycases_select_00" w:history="1">
                              <w:r w:rsidRPr="003E74ED">
                                <w:rPr>
                                  <w:rStyle w:val="Hyperlink"/>
                                </w:rPr>
                                <w:t>CDC</w:t>
                              </w:r>
                            </w:hyperlink>
                            <w:r>
                              <w:rPr>
                                <w:color w:val="000000" w:themeColor="text1"/>
                              </w:rPr>
                              <w:t>)</w:t>
                            </w:r>
                          </w:p>
                          <w:p w14:paraId="00A2B57F" w14:textId="77777777" w:rsidR="00765CCB" w:rsidRDefault="00765CCB" w:rsidP="00765CCB">
                            <w:pPr>
                              <w:pStyle w:val="ListParagraph"/>
                              <w:numPr>
                                <w:ilvl w:val="0"/>
                                <w:numId w:val="37"/>
                              </w:numPr>
                              <w:rPr>
                                <w:color w:val="000000" w:themeColor="text1"/>
                              </w:rPr>
                            </w:pPr>
                            <w:r w:rsidRPr="00DC3A5E">
                              <w:rPr>
                                <w:color w:val="000000" w:themeColor="text1"/>
                              </w:rPr>
                              <w:t xml:space="preserve">The </w:t>
                            </w:r>
                            <w:r>
                              <w:rPr>
                                <w:color w:val="000000" w:themeColor="text1"/>
                              </w:rPr>
                              <w:t>Omicron</w:t>
                            </w:r>
                            <w:r w:rsidRPr="00DC3A5E">
                              <w:rPr>
                                <w:color w:val="000000" w:themeColor="text1"/>
                              </w:rPr>
                              <w:t xml:space="preserve"> variant is </w:t>
                            </w:r>
                            <w:r>
                              <w:rPr>
                                <w:color w:val="000000" w:themeColor="text1"/>
                              </w:rPr>
                              <w:t>even more contagious than the Delta variant</w:t>
                            </w:r>
                            <w:r w:rsidRPr="00DC3A5E">
                              <w:rPr>
                                <w:color w:val="000000" w:themeColor="text1"/>
                              </w:rPr>
                              <w:t xml:space="preserve"> </w:t>
                            </w:r>
                            <w:r>
                              <w:rPr>
                                <w:color w:val="000000" w:themeColor="text1"/>
                              </w:rPr>
                              <w:t>(</w:t>
                            </w:r>
                            <w:hyperlink r:id="rId63" w:history="1">
                              <w:r w:rsidRPr="009C7CEB">
                                <w:rPr>
                                  <w:rStyle w:val="Hyperlink"/>
                                </w:rPr>
                                <w:t>CDC</w:t>
                              </w:r>
                            </w:hyperlink>
                            <w:r>
                              <w:rPr>
                                <w:color w:val="000000" w:themeColor="text1"/>
                              </w:rPr>
                              <w:t>)</w:t>
                            </w:r>
                          </w:p>
                          <w:p w14:paraId="7D196D79" w14:textId="77777777" w:rsidR="00765CCB" w:rsidRPr="00DC3A5E" w:rsidRDefault="00765CCB" w:rsidP="00765CCB">
                            <w:pPr>
                              <w:pStyle w:val="ListParagraph"/>
                              <w:numPr>
                                <w:ilvl w:val="0"/>
                                <w:numId w:val="37"/>
                              </w:numPr>
                              <w:rPr>
                                <w:color w:val="000000" w:themeColor="text1"/>
                              </w:rPr>
                            </w:pPr>
                            <w:r w:rsidRPr="00DC3A5E">
                              <w:rPr>
                                <w:color w:val="000000" w:themeColor="text1"/>
                              </w:rPr>
                              <w:t xml:space="preserve">People that are unvaccinated </w:t>
                            </w:r>
                            <w:r>
                              <w:rPr>
                                <w:color w:val="000000" w:themeColor="text1"/>
                              </w:rPr>
                              <w:t>account for the majority of hospitalizations and deaths due to COVID-19 (</w:t>
                            </w:r>
                            <w:hyperlink r:id="rId64" w:anchor="covidnet-hospitalizations-vaccination" w:history="1">
                              <w:r w:rsidRPr="00267B00">
                                <w:rPr>
                                  <w:rStyle w:val="Hyperlink"/>
                                </w:rPr>
                                <w:t>CDC)</w:t>
                              </w:r>
                            </w:hyperlink>
                            <w:r>
                              <w:rPr>
                                <w:color w:val="000000" w:themeColor="text1"/>
                              </w:rPr>
                              <w:t xml:space="preserve"> </w:t>
                            </w:r>
                          </w:p>
                          <w:p w14:paraId="5389BED5" w14:textId="77777777" w:rsidR="00765CCB" w:rsidRDefault="00765CCB" w:rsidP="00765CCB"/>
                          <w:p w14:paraId="666ACAC4" w14:textId="77777777" w:rsidR="00765CCB" w:rsidRDefault="00765CCB" w:rsidP="00765C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C0480A" id="Rectangle: Rounded Corners 43" o:spid="_x0000_s1053" style="position:absolute;margin-left:370.8pt;margin-top:7.3pt;width:422pt;height:70.5pt;z-index:25165827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" fillcolor="#d9e2f3 [660]" strokecolor="#1f3763 [1604]" strokeweight="1pt">
                <v:stroke joinstyle="miter"/>
                <v:textbox>
                  <w:txbxContent>
                    <w:p w14:paraId="0394DB03" w14:textId="77777777" w:rsidR="00765CCB" w:rsidRDefault="00765CCB" w:rsidP="00765CCB">
                      <w:pPr>
                        <w:pStyle w:val="ListParagraph"/>
                        <w:numPr>
                          <w:ilvl w:val="0"/>
                          <w:numId w:val="37"/>
                        </w:numPr>
                        <w:rPr>
                          <w:color w:val="000000" w:themeColor="text1"/>
                        </w:rPr>
                      </w:pPr>
                      <w:r w:rsidRPr="00DC3A5E">
                        <w:rPr>
                          <w:color w:val="000000" w:themeColor="text1"/>
                        </w:rPr>
                        <w:t xml:space="preserve">People are still contracting </w:t>
                      </w:r>
                      <w:r>
                        <w:rPr>
                          <w:color w:val="000000" w:themeColor="text1"/>
                        </w:rPr>
                        <w:t>COVID-19</w:t>
                      </w:r>
                      <w:r w:rsidRPr="00DC3A5E">
                        <w:rPr>
                          <w:color w:val="000000" w:themeColor="text1"/>
                        </w:rPr>
                        <w:t xml:space="preserve"> across </w:t>
                      </w:r>
                      <w:r>
                        <w:rPr>
                          <w:color w:val="000000" w:themeColor="text1"/>
                        </w:rPr>
                        <w:t>the state and country (</w:t>
                      </w:r>
                      <w:hyperlink r:id="rId65" w:anchor="trends_dailycases_select_00" w:history="1">
                        <w:r w:rsidRPr="003E74ED">
                          <w:rPr>
                            <w:rStyle w:val="Hyperlink"/>
                          </w:rPr>
                          <w:t>CDC</w:t>
                        </w:r>
                      </w:hyperlink>
                      <w:r>
                        <w:rPr>
                          <w:color w:val="000000" w:themeColor="text1"/>
                        </w:rPr>
                        <w:t>)</w:t>
                      </w:r>
                    </w:p>
                    <w:p w14:paraId="00A2B57F" w14:textId="77777777" w:rsidR="00765CCB" w:rsidRDefault="00765CCB" w:rsidP="00765CCB">
                      <w:pPr>
                        <w:pStyle w:val="ListParagraph"/>
                        <w:numPr>
                          <w:ilvl w:val="0"/>
                          <w:numId w:val="37"/>
                        </w:numPr>
                        <w:rPr>
                          <w:color w:val="000000" w:themeColor="text1"/>
                        </w:rPr>
                      </w:pPr>
                      <w:r w:rsidRPr="00DC3A5E">
                        <w:rPr>
                          <w:color w:val="000000" w:themeColor="text1"/>
                        </w:rPr>
                        <w:t xml:space="preserve">The </w:t>
                      </w:r>
                      <w:r>
                        <w:rPr>
                          <w:color w:val="000000" w:themeColor="text1"/>
                        </w:rPr>
                        <w:t>Omicron</w:t>
                      </w:r>
                      <w:r w:rsidRPr="00DC3A5E">
                        <w:rPr>
                          <w:color w:val="000000" w:themeColor="text1"/>
                        </w:rPr>
                        <w:t xml:space="preserve"> variant is </w:t>
                      </w:r>
                      <w:r>
                        <w:rPr>
                          <w:color w:val="000000" w:themeColor="text1"/>
                        </w:rPr>
                        <w:t>even more contagious than the Delta variant</w:t>
                      </w:r>
                      <w:r w:rsidRPr="00DC3A5E">
                        <w:rPr>
                          <w:color w:val="000000" w:themeColor="text1"/>
                        </w:rPr>
                        <w:t xml:space="preserve"> </w:t>
                      </w:r>
                      <w:r>
                        <w:rPr>
                          <w:color w:val="000000" w:themeColor="text1"/>
                        </w:rPr>
                        <w:t>(</w:t>
                      </w:r>
                      <w:hyperlink r:id="rId66" w:history="1">
                        <w:r w:rsidRPr="009C7CEB">
                          <w:rPr>
                            <w:rStyle w:val="Hyperlink"/>
                          </w:rPr>
                          <w:t>CDC</w:t>
                        </w:r>
                      </w:hyperlink>
                      <w:r>
                        <w:rPr>
                          <w:color w:val="000000" w:themeColor="text1"/>
                        </w:rPr>
                        <w:t>)</w:t>
                      </w:r>
                    </w:p>
                    <w:p w14:paraId="7D196D79" w14:textId="77777777" w:rsidR="00765CCB" w:rsidRPr="00DC3A5E" w:rsidRDefault="00765CCB" w:rsidP="00765CCB">
                      <w:pPr>
                        <w:pStyle w:val="ListParagraph"/>
                        <w:numPr>
                          <w:ilvl w:val="0"/>
                          <w:numId w:val="37"/>
                        </w:numPr>
                        <w:rPr>
                          <w:color w:val="000000" w:themeColor="text1"/>
                        </w:rPr>
                      </w:pPr>
                      <w:r w:rsidRPr="00DC3A5E">
                        <w:rPr>
                          <w:color w:val="000000" w:themeColor="text1"/>
                        </w:rPr>
                        <w:t xml:space="preserve">People that are unvaccinated </w:t>
                      </w:r>
                      <w:r>
                        <w:rPr>
                          <w:color w:val="000000" w:themeColor="text1"/>
                        </w:rPr>
                        <w:t>account for the majority of hospitalizations and deaths due to COVID-19 (</w:t>
                      </w:r>
                      <w:hyperlink r:id="rId67" w:anchor="covidnet-hospitalizations-vaccination" w:history="1">
                        <w:r w:rsidRPr="00267B00">
                          <w:rPr>
                            <w:rStyle w:val="Hyperlink"/>
                          </w:rPr>
                          <w:t>CDC)</w:t>
                        </w:r>
                      </w:hyperlink>
                      <w:r>
                        <w:rPr>
                          <w:color w:val="000000" w:themeColor="text1"/>
                        </w:rPr>
                        <w:t xml:space="preserve"> </w:t>
                      </w:r>
                    </w:p>
                    <w:p w14:paraId="5389BED5" w14:textId="77777777" w:rsidR="00765CCB" w:rsidRDefault="00765CCB" w:rsidP="00765CCB"/>
                    <w:p w14:paraId="666ACAC4" w14:textId="77777777" w:rsidR="00765CCB" w:rsidRDefault="00765CCB" w:rsidP="00765CCB">
                      <w:pPr>
                        <w:jc w:val="center"/>
                      </w:pPr>
                    </w:p>
                  </w:txbxContent>
                </v:textbox>
                <w10:wrap anchorx="margin"/>
              </v:roundrect>
            </w:pict>
          </mc:Fallback>
        </mc:AlternateContent>
      </w:r>
    </w:p>
    <w:p w14:paraId="209033D0" w14:textId="77777777" w:rsidR="00765CCB" w:rsidRDefault="00765CCB" w:rsidP="00765CCB"/>
    <w:p w14:paraId="572083A2" w14:textId="77777777" w:rsidR="00765CCB" w:rsidRDefault="00765CCB" w:rsidP="00765CCB">
      <w:pPr>
        <w:rPr>
          <w:noProof/>
        </w:rPr>
      </w:pPr>
      <w:r>
        <w:rPr>
          <w:noProof/>
        </w:rPr>
        <w:t xml:space="preserve">     </w:t>
      </w:r>
    </w:p>
    <w:p w14:paraId="1566CC39" w14:textId="77777777" w:rsidR="00765CCB" w:rsidRDefault="00765CCB" w:rsidP="00765CCB">
      <w:pPr>
        <w:rPr>
          <w:noProof/>
        </w:rPr>
      </w:pPr>
      <w:r>
        <w:rPr>
          <w:noProof/>
        </w:rPr>
        <w:drawing>
          <wp:anchor distT="0" distB="0" distL="114300" distR="114300" simplePos="0" relativeHeight="251658275" behindDoc="0" locked="0" layoutInCell="1" allowOverlap="1" wp14:anchorId="4A23B1CC" wp14:editId="2DC26FBC">
            <wp:simplePos x="0" y="0"/>
            <wp:positionH relativeFrom="margin">
              <wp:align>left</wp:align>
            </wp:positionH>
            <wp:positionV relativeFrom="paragraph">
              <wp:posOffset>119712</wp:posOffset>
            </wp:positionV>
            <wp:extent cx="1059180" cy="1049020"/>
            <wp:effectExtent l="0" t="0" r="762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33992" t="2998" r="34255" b="73424"/>
                    <a:stretch/>
                  </pic:blipFill>
                  <pic:spPr bwMode="auto">
                    <a:xfrm>
                      <a:off x="0" y="0"/>
                      <a:ext cx="1059180" cy="1049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B56F8A" w14:textId="77777777" w:rsidR="00765CCB" w:rsidRDefault="00765CCB" w:rsidP="00765CCB">
      <w:pPr>
        <w:rPr>
          <w:noProof/>
        </w:rPr>
      </w:pPr>
      <w:r>
        <w:rPr>
          <w:noProof/>
        </w:rPr>
        <mc:AlternateContent>
          <mc:Choice Requires="wps">
            <w:drawing>
              <wp:anchor distT="0" distB="0" distL="114300" distR="114300" simplePos="0" relativeHeight="251658278" behindDoc="0" locked="0" layoutInCell="1" allowOverlap="1" wp14:anchorId="0AC2B17F" wp14:editId="17454A87">
                <wp:simplePos x="0" y="0"/>
                <wp:positionH relativeFrom="margin">
                  <wp:align>center</wp:align>
                </wp:positionH>
                <wp:positionV relativeFrom="paragraph">
                  <wp:posOffset>162413</wp:posOffset>
                </wp:positionV>
                <wp:extent cx="4569460" cy="485140"/>
                <wp:effectExtent l="438150" t="0" r="21590" b="10160"/>
                <wp:wrapNone/>
                <wp:docPr id="50" name="Speech Bubble: Rectangle with Corners Rounded 50"/>
                <wp:cNvGraphicFramePr/>
                <a:graphic xmlns:a="http://schemas.openxmlformats.org/drawingml/2006/main">
                  <a:graphicData uri="http://schemas.microsoft.com/office/word/2010/wordprocessingShape">
                    <wps:wsp>
                      <wps:cNvSpPr/>
                      <wps:spPr>
                        <a:xfrm>
                          <a:off x="0" y="0"/>
                          <a:ext cx="4569460" cy="485140"/>
                        </a:xfrm>
                        <a:prstGeom prst="wedgeRoundRectCallout">
                          <a:avLst>
                            <a:gd name="adj1" fmla="val -58772"/>
                            <a:gd name="adj2" fmla="val 139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D7F880" w14:textId="77777777" w:rsidR="00765CCB" w:rsidRPr="00170904" w:rsidRDefault="00765CCB" w:rsidP="00765CCB">
                            <w:pPr>
                              <w:pStyle w:val="Heading5"/>
                              <w:rPr>
                                <w:color w:val="FFFFFF" w:themeColor="background1"/>
                              </w:rPr>
                            </w:pPr>
                            <w:bookmarkStart w:id="42" w:name="_I_don’t_want"/>
                            <w:bookmarkEnd w:id="42"/>
                            <w:r w:rsidRPr="00170904">
                              <w:rPr>
                                <w:color w:val="FFFFFF" w:themeColor="background1"/>
                              </w:rPr>
                              <w:t xml:space="preserve">I don’t want a microchip implanted in me. </w:t>
                            </w:r>
                            <w:r w:rsidRPr="000E082D">
                              <w:rPr>
                                <w:color w:val="FFFFFF" w:themeColor="background1"/>
                              </w:rPr>
                              <w:t>(</w:t>
                            </w:r>
                            <w:r w:rsidRPr="00170904">
                              <w:rPr>
                                <w:i/>
                                <w:iCs/>
                                <w:color w:val="FFFFFF" w:themeColor="background1"/>
                              </w:rPr>
                              <w:t>or</w:t>
                            </w:r>
                            <w:r w:rsidRPr="000E082D">
                              <w:rPr>
                                <w:color w:val="FFFFFF" w:themeColor="background1"/>
                              </w:rPr>
                              <w:t>) I don’t trust the government</w:t>
                            </w:r>
                            <w:r>
                              <w:rPr>
                                <w:color w:val="FFFFFF" w:themeColor="background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C2B17F" id="Speech Bubble: Rectangle with Corners Rounded 50" o:spid="_x0000_s1054" type="#_x0000_t62" style="position:absolute;margin-left:0;margin-top:12.8pt;width:359.8pt;height:38.2pt;z-index:25165827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" adj="-1895,11101" fillcolor="#4472c4 [3204]" strokecolor="#1f3763 [1604]" strokeweight="1pt">
                <v:textbox>
                  <w:txbxContent>
                    <w:p w14:paraId="38D7F880" w14:textId="77777777" w:rsidR="00765CCB" w:rsidRPr="00170904" w:rsidRDefault="00765CCB" w:rsidP="00765CCB">
                      <w:pPr>
                        <w:pStyle w:val="Heading5"/>
                        <w:rPr>
                          <w:color w:val="FFFFFF" w:themeColor="background1"/>
                        </w:rPr>
                      </w:pPr>
                      <w:bookmarkStart w:id="43" w:name="_I_don’t_want"/>
                      <w:bookmarkEnd w:id="43"/>
                      <w:r w:rsidRPr="00170904">
                        <w:rPr>
                          <w:color w:val="FFFFFF" w:themeColor="background1"/>
                        </w:rPr>
                        <w:t xml:space="preserve">I don’t want a microchip implanted in me. </w:t>
                      </w:r>
                      <w:r w:rsidRPr="000E082D">
                        <w:rPr>
                          <w:color w:val="FFFFFF" w:themeColor="background1"/>
                        </w:rPr>
                        <w:t>(</w:t>
                      </w:r>
                      <w:r w:rsidRPr="00170904">
                        <w:rPr>
                          <w:i/>
                          <w:iCs/>
                          <w:color w:val="FFFFFF" w:themeColor="background1"/>
                        </w:rPr>
                        <w:t>or</w:t>
                      </w:r>
                      <w:r w:rsidRPr="000E082D">
                        <w:rPr>
                          <w:color w:val="FFFFFF" w:themeColor="background1"/>
                        </w:rPr>
                        <w:t>) I don’t trust the government</w:t>
                      </w:r>
                      <w:r>
                        <w:rPr>
                          <w:color w:val="FFFFFF" w:themeColor="background1"/>
                        </w:rPr>
                        <w:t xml:space="preserve">. </w:t>
                      </w:r>
                    </w:p>
                  </w:txbxContent>
                </v:textbox>
                <w10:wrap anchorx="margin"/>
              </v:shape>
            </w:pict>
          </mc:Fallback>
        </mc:AlternateContent>
      </w:r>
    </w:p>
    <w:p w14:paraId="0284C9E4" w14:textId="77777777" w:rsidR="00765CCB" w:rsidRDefault="00765CCB" w:rsidP="00765CCB">
      <w:pPr>
        <w:rPr>
          <w:noProof/>
        </w:rPr>
      </w:pPr>
    </w:p>
    <w:p w14:paraId="3B41F19E" w14:textId="6FF228EF" w:rsidR="00765CCB" w:rsidRDefault="00B237BF" w:rsidP="00765CCB">
      <w:pPr>
        <w:rPr>
          <w:noProof/>
        </w:rPr>
      </w:pPr>
      <w:r>
        <w:rPr>
          <w:noProof/>
        </w:rPr>
        <mc:AlternateContent>
          <mc:Choice Requires="wps">
            <w:drawing>
              <wp:anchor distT="0" distB="0" distL="114300" distR="114300" simplePos="0" relativeHeight="251658306" behindDoc="1" locked="0" layoutInCell="1" allowOverlap="1" wp14:anchorId="69A9A432" wp14:editId="36402313">
                <wp:simplePos x="0" y="0"/>
                <wp:positionH relativeFrom="page">
                  <wp:posOffset>1684655</wp:posOffset>
                </wp:positionH>
                <wp:positionV relativeFrom="paragraph">
                  <wp:posOffset>199390</wp:posOffset>
                </wp:positionV>
                <wp:extent cx="5939155" cy="906145"/>
                <wp:effectExtent l="0" t="0" r="23495" b="27305"/>
                <wp:wrapTight wrapText="bothSides">
                  <wp:wrapPolygon edited="0">
                    <wp:start x="208" y="0"/>
                    <wp:lineTo x="0" y="1362"/>
                    <wp:lineTo x="0" y="19980"/>
                    <wp:lineTo x="139" y="21797"/>
                    <wp:lineTo x="21478" y="21797"/>
                    <wp:lineTo x="21616" y="20434"/>
                    <wp:lineTo x="21616" y="1362"/>
                    <wp:lineTo x="21408" y="0"/>
                    <wp:lineTo x="208" y="0"/>
                  </wp:wrapPolygon>
                </wp:wrapTight>
                <wp:docPr id="51" name="Rectangle: Rounded Corners 51"/>
                <wp:cNvGraphicFramePr/>
                <a:graphic xmlns:a="http://schemas.openxmlformats.org/drawingml/2006/main">
                  <a:graphicData uri="http://schemas.microsoft.com/office/word/2010/wordprocessingShape">
                    <wps:wsp>
                      <wps:cNvSpPr/>
                      <wps:spPr>
                        <a:xfrm>
                          <a:off x="0" y="0"/>
                          <a:ext cx="5939155" cy="906145"/>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74E75B" w14:textId="1952068D" w:rsidR="007618AC" w:rsidRPr="00991AF2" w:rsidRDefault="00765CCB" w:rsidP="00991AF2">
                            <w:pPr>
                              <w:pStyle w:val="ListParagraph"/>
                              <w:numPr>
                                <w:ilvl w:val="0"/>
                                <w:numId w:val="33"/>
                              </w:numPr>
                              <w:rPr>
                                <w:rStyle w:val="Hyperlink"/>
                                <w:color w:val="000000" w:themeColor="text1"/>
                                <w:u w:val="none"/>
                              </w:rPr>
                            </w:pPr>
                            <w:r w:rsidRPr="007867D2">
                              <w:rPr>
                                <w:color w:val="000000" w:themeColor="text1"/>
                              </w:rPr>
                              <w:t>The COVID</w:t>
                            </w:r>
                            <w:r>
                              <w:rPr>
                                <w:color w:val="000000" w:themeColor="text1"/>
                              </w:rPr>
                              <w:t>-19</w:t>
                            </w:r>
                            <w:r w:rsidRPr="007867D2">
                              <w:rPr>
                                <w:color w:val="000000" w:themeColor="text1"/>
                              </w:rPr>
                              <w:t xml:space="preserve"> vaccine doesn't contain any technology including microchips or software</w:t>
                            </w:r>
                            <w:r>
                              <w:rPr>
                                <w:color w:val="000000" w:themeColor="text1"/>
                              </w:rPr>
                              <w:t xml:space="preserve">. </w:t>
                            </w:r>
                            <w:r w:rsidRPr="00463846">
                              <w:rPr>
                                <w:color w:val="000000" w:themeColor="text1"/>
                              </w:rPr>
                              <w:t>All vaccine ingredients are publicly listed on the FDA an</w:t>
                            </w:r>
                            <w:r>
                              <w:rPr>
                                <w:color w:val="000000" w:themeColor="text1"/>
                              </w:rPr>
                              <w:t>d CDC websites.</w:t>
                            </w:r>
                            <w:r>
                              <w:rPr>
                                <w:rStyle w:val="Hyperlink"/>
                                <w:color w:val="4472C4" w:themeColor="accent1"/>
                              </w:rPr>
                              <w:t xml:space="preserve"> (</w:t>
                            </w:r>
                            <w:hyperlink r:id="rId69" w:history="1">
                              <w:r w:rsidRPr="00A737F7">
                                <w:rPr>
                                  <w:rStyle w:val="Hyperlink"/>
                                </w:rPr>
                                <w:t>CDC</w:t>
                              </w:r>
                            </w:hyperlink>
                            <w:r>
                              <w:rPr>
                                <w:rStyle w:val="Hyperlink"/>
                                <w:color w:val="4472C4" w:themeColor="accent1"/>
                              </w:rPr>
                              <w:t>)</w:t>
                            </w:r>
                          </w:p>
                          <w:p w14:paraId="4121A669" w14:textId="62A31E25" w:rsidR="00765CCB" w:rsidRPr="00912DD5" w:rsidRDefault="00765CCB" w:rsidP="00765CCB">
                            <w:pPr>
                              <w:pStyle w:val="CommentText"/>
                              <w:numPr>
                                <w:ilvl w:val="0"/>
                                <w:numId w:val="33"/>
                              </w:numPr>
                            </w:pPr>
                            <w:r w:rsidRPr="00991AF2">
                              <w:rPr>
                                <w:color w:val="000000" w:themeColor="text1"/>
                                <w:sz w:val="22"/>
                                <w:szCs w:val="22"/>
                              </w:rPr>
                              <w:t xml:space="preserve">The COVID-19 </w:t>
                            </w:r>
                            <w:r w:rsidR="007618AC" w:rsidRPr="00991AF2">
                              <w:rPr>
                                <w:color w:val="000000" w:themeColor="text1"/>
                                <w:sz w:val="22"/>
                                <w:szCs w:val="22"/>
                              </w:rPr>
                              <w:t>v</w:t>
                            </w:r>
                            <w:r w:rsidRPr="00991AF2">
                              <w:rPr>
                                <w:color w:val="000000" w:themeColor="text1"/>
                                <w:sz w:val="22"/>
                                <w:szCs w:val="22"/>
                              </w:rPr>
                              <w:t>accines were not developed by the government, but rather by private companies with long-standing reputations for providing safe and effective vaccines.</w:t>
                            </w:r>
                            <w:r w:rsidRPr="00991AF2">
                              <w:rPr>
                                <w:color w:val="000000" w:themeColor="text1"/>
                              </w:rPr>
                              <w:t xml:space="preserve"> </w:t>
                            </w:r>
                            <w:r w:rsidRPr="00184240">
                              <w:rPr>
                                <w:color w:val="000000" w:themeColor="text1"/>
                                <w:sz w:val="22"/>
                                <w:szCs w:val="22"/>
                              </w:rPr>
                              <w:t>(</w:t>
                            </w:r>
                            <w:hyperlink r:id="rId70" w:history="1">
                              <w:r w:rsidRPr="00184240">
                                <w:rPr>
                                  <w:rStyle w:val="Hyperlink"/>
                                  <w:sz w:val="22"/>
                                  <w:szCs w:val="22"/>
                                </w:rPr>
                                <w:t>CDC</w:t>
                              </w:r>
                            </w:hyperlink>
                            <w:r w:rsidRPr="00184240">
                              <w:rPr>
                                <w:color w:val="000000" w:themeColor="text1"/>
                                <w:sz w:val="22"/>
                                <w:szCs w:val="22"/>
                              </w:rPr>
                              <w:t>)</w:t>
                            </w:r>
                          </w:p>
                          <w:p w14:paraId="42F9DFCA" w14:textId="77777777" w:rsidR="00765CCB" w:rsidRPr="00170904" w:rsidRDefault="00765CCB" w:rsidP="00765CCB">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A9A432" id="Rectangle: Rounded Corners 51" o:spid="_x0000_s1055" style="position:absolute;margin-left:132.65pt;margin-top:15.7pt;width:467.65pt;height:71.35pt;z-index:-25165817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" fillcolor="#d9e2f3 [660]" strokecolor="#1f3763 [1604]" strokeweight="1pt">
                <v:stroke joinstyle="miter"/>
                <v:textbox>
                  <w:txbxContent>
                    <w:p w14:paraId="7174E75B" w14:textId="1952068D" w:rsidR="007618AC" w:rsidRPr="00991AF2" w:rsidRDefault="00765CCB" w:rsidP="00991AF2">
                      <w:pPr>
                        <w:pStyle w:val="ListParagraph"/>
                        <w:numPr>
                          <w:ilvl w:val="0"/>
                          <w:numId w:val="33"/>
                        </w:numPr>
                        <w:rPr>
                          <w:rStyle w:val="Hyperlink"/>
                          <w:color w:val="000000" w:themeColor="text1"/>
                          <w:u w:val="none"/>
                        </w:rPr>
                      </w:pPr>
                      <w:r w:rsidRPr="007867D2">
                        <w:rPr>
                          <w:color w:val="000000" w:themeColor="text1"/>
                        </w:rPr>
                        <w:t>The COVID</w:t>
                      </w:r>
                      <w:r>
                        <w:rPr>
                          <w:color w:val="000000" w:themeColor="text1"/>
                        </w:rPr>
                        <w:t>-19</w:t>
                      </w:r>
                      <w:r w:rsidRPr="007867D2">
                        <w:rPr>
                          <w:color w:val="000000" w:themeColor="text1"/>
                        </w:rPr>
                        <w:t xml:space="preserve"> vaccine doesn't contain any technology including microchips or software</w:t>
                      </w:r>
                      <w:r>
                        <w:rPr>
                          <w:color w:val="000000" w:themeColor="text1"/>
                        </w:rPr>
                        <w:t xml:space="preserve">. </w:t>
                      </w:r>
                      <w:r w:rsidRPr="00463846">
                        <w:rPr>
                          <w:color w:val="000000" w:themeColor="text1"/>
                        </w:rPr>
                        <w:t>All vaccine ingredients are publicly listed on the FDA an</w:t>
                      </w:r>
                      <w:r>
                        <w:rPr>
                          <w:color w:val="000000" w:themeColor="text1"/>
                        </w:rPr>
                        <w:t>d CDC websites.</w:t>
                      </w:r>
                      <w:r>
                        <w:rPr>
                          <w:rStyle w:val="Hyperlink"/>
                          <w:color w:val="4472C4" w:themeColor="accent1"/>
                        </w:rPr>
                        <w:t xml:space="preserve"> (</w:t>
                      </w:r>
                      <w:hyperlink r:id="rId71" w:history="1">
                        <w:r w:rsidRPr="00A737F7">
                          <w:rPr>
                            <w:rStyle w:val="Hyperlink"/>
                          </w:rPr>
                          <w:t>CDC</w:t>
                        </w:r>
                      </w:hyperlink>
                      <w:r>
                        <w:rPr>
                          <w:rStyle w:val="Hyperlink"/>
                          <w:color w:val="4472C4" w:themeColor="accent1"/>
                        </w:rPr>
                        <w:t>)</w:t>
                      </w:r>
                    </w:p>
                    <w:p w14:paraId="4121A669" w14:textId="62A31E25" w:rsidR="00765CCB" w:rsidRPr="00912DD5" w:rsidRDefault="00765CCB" w:rsidP="00765CCB">
                      <w:pPr>
                        <w:pStyle w:val="CommentText"/>
                        <w:numPr>
                          <w:ilvl w:val="0"/>
                          <w:numId w:val="33"/>
                        </w:numPr>
                      </w:pPr>
                      <w:r w:rsidRPr="00991AF2">
                        <w:rPr>
                          <w:color w:val="000000" w:themeColor="text1"/>
                          <w:sz w:val="22"/>
                          <w:szCs w:val="22"/>
                        </w:rPr>
                        <w:t xml:space="preserve">The COVID-19 </w:t>
                      </w:r>
                      <w:r w:rsidR="007618AC" w:rsidRPr="00991AF2">
                        <w:rPr>
                          <w:color w:val="000000" w:themeColor="text1"/>
                          <w:sz w:val="22"/>
                          <w:szCs w:val="22"/>
                        </w:rPr>
                        <w:t>v</w:t>
                      </w:r>
                      <w:r w:rsidRPr="00991AF2">
                        <w:rPr>
                          <w:color w:val="000000" w:themeColor="text1"/>
                          <w:sz w:val="22"/>
                          <w:szCs w:val="22"/>
                        </w:rPr>
                        <w:t>accines were not developed by the government, but rather by private companies with long-standing reputations for providing safe and effective vaccines.</w:t>
                      </w:r>
                      <w:r w:rsidRPr="00991AF2">
                        <w:rPr>
                          <w:color w:val="000000" w:themeColor="text1"/>
                        </w:rPr>
                        <w:t xml:space="preserve"> </w:t>
                      </w:r>
                      <w:r w:rsidRPr="00184240">
                        <w:rPr>
                          <w:color w:val="000000" w:themeColor="text1"/>
                          <w:sz w:val="22"/>
                          <w:szCs w:val="22"/>
                        </w:rPr>
                        <w:t>(</w:t>
                      </w:r>
                      <w:hyperlink r:id="rId72" w:history="1">
                        <w:r w:rsidRPr="00184240">
                          <w:rPr>
                            <w:rStyle w:val="Hyperlink"/>
                            <w:sz w:val="22"/>
                            <w:szCs w:val="22"/>
                          </w:rPr>
                          <w:t>CDC</w:t>
                        </w:r>
                      </w:hyperlink>
                      <w:r w:rsidRPr="00184240">
                        <w:rPr>
                          <w:color w:val="000000" w:themeColor="text1"/>
                          <w:sz w:val="22"/>
                          <w:szCs w:val="22"/>
                        </w:rPr>
                        <w:t>)</w:t>
                      </w:r>
                    </w:p>
                    <w:p w14:paraId="42F9DFCA" w14:textId="77777777" w:rsidR="00765CCB" w:rsidRPr="00170904" w:rsidRDefault="00765CCB" w:rsidP="00765CCB">
                      <w:pPr>
                        <w:rPr>
                          <w:color w:val="000000" w:themeColor="text1"/>
                        </w:rPr>
                      </w:pPr>
                    </w:p>
                  </w:txbxContent>
                </v:textbox>
                <w10:wrap type="tight" anchorx="page"/>
              </v:roundrect>
            </w:pict>
          </mc:Fallback>
        </mc:AlternateContent>
      </w:r>
    </w:p>
    <w:p w14:paraId="6BDF004E" w14:textId="3B380A5B" w:rsidR="00765CCB" w:rsidRDefault="00765CCB" w:rsidP="00765CCB">
      <w:pPr>
        <w:rPr>
          <w:noProof/>
        </w:rPr>
      </w:pPr>
    </w:p>
    <w:p w14:paraId="651BB33C" w14:textId="77777777" w:rsidR="00765CCB" w:rsidRDefault="00765CCB" w:rsidP="00765CCB">
      <w:pPr>
        <w:rPr>
          <w:noProof/>
        </w:rPr>
      </w:pPr>
    </w:p>
    <w:p w14:paraId="72B7EB39" w14:textId="77777777" w:rsidR="00765CCB" w:rsidRDefault="00765CCB" w:rsidP="00765CCB">
      <w:pPr>
        <w:rPr>
          <w:noProof/>
        </w:rPr>
      </w:pPr>
      <w:r>
        <w:rPr>
          <w:noProof/>
        </w:rPr>
        <w:t xml:space="preserve"> </w:t>
      </w:r>
    </w:p>
    <w:p w14:paraId="14C7CF2A" w14:textId="77777777" w:rsidR="00765CCB" w:rsidRDefault="00765CCB" w:rsidP="00765CCB">
      <w:pPr>
        <w:rPr>
          <w:noProof/>
        </w:rPr>
      </w:pPr>
      <w:r>
        <w:rPr>
          <w:noProof/>
        </w:rPr>
        <w:drawing>
          <wp:anchor distT="0" distB="0" distL="114300" distR="114300" simplePos="0" relativeHeight="251658274" behindDoc="0" locked="0" layoutInCell="1" allowOverlap="1" wp14:anchorId="0BE29932" wp14:editId="7E90B7AC">
            <wp:simplePos x="0" y="0"/>
            <wp:positionH relativeFrom="margin">
              <wp:align>left</wp:align>
            </wp:positionH>
            <wp:positionV relativeFrom="paragraph">
              <wp:posOffset>196850</wp:posOffset>
            </wp:positionV>
            <wp:extent cx="972820" cy="958850"/>
            <wp:effectExtent l="0" t="0" r="0" b="0"/>
            <wp:wrapNone/>
            <wp:docPr id="148596291" name="Picture 148596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2386" t="26771" r="66950" b="50578"/>
                    <a:stretch/>
                  </pic:blipFill>
                  <pic:spPr bwMode="auto">
                    <a:xfrm>
                      <a:off x="0" y="0"/>
                      <a:ext cx="972820" cy="958850"/>
                    </a:xfrm>
                    <a:prstGeom prst="rect">
                      <a:avLst/>
                    </a:prstGeom>
                    <a:noFill/>
                    <a:ln>
                      <a:noFill/>
                    </a:ln>
                    <a:extLst>
                      <a:ext uri="{53640926-AAD7-44D8-BBD7-CCE9431645EC}">
                        <a14:shadowObscured xmlns:a14="http://schemas.microsoft.com/office/drawing/2010/main"/>
                      </a:ext>
                    </a:extLst>
                  </pic:spPr>
                </pic:pic>
              </a:graphicData>
            </a:graphic>
          </wp:anchor>
        </w:drawing>
      </w:r>
    </w:p>
    <w:p w14:paraId="50632FA3" w14:textId="77777777" w:rsidR="00765CCB" w:rsidRDefault="00765CCB" w:rsidP="00765CCB">
      <w:pPr>
        <w:rPr>
          <w:noProof/>
        </w:rPr>
      </w:pPr>
      <w:r>
        <w:rPr>
          <w:noProof/>
        </w:rPr>
        <mc:AlternateContent>
          <mc:Choice Requires="wps">
            <w:drawing>
              <wp:anchor distT="0" distB="0" distL="114300" distR="114300" simplePos="0" relativeHeight="251658286" behindDoc="0" locked="0" layoutInCell="1" allowOverlap="1" wp14:anchorId="38442BE1" wp14:editId="10E339BF">
                <wp:simplePos x="0" y="0"/>
                <wp:positionH relativeFrom="margin">
                  <wp:posOffset>1252993</wp:posOffset>
                </wp:positionH>
                <wp:positionV relativeFrom="paragraph">
                  <wp:posOffset>68497</wp:posOffset>
                </wp:positionV>
                <wp:extent cx="4394697" cy="527050"/>
                <wp:effectExtent l="552450" t="0" r="25400" b="25400"/>
                <wp:wrapNone/>
                <wp:docPr id="148596315" name="Speech Bubble: Rectangle with Corners Rounded 148596315"/>
                <wp:cNvGraphicFramePr/>
                <a:graphic xmlns:a="http://schemas.openxmlformats.org/drawingml/2006/main">
                  <a:graphicData uri="http://schemas.microsoft.com/office/word/2010/wordprocessingShape">
                    <wps:wsp>
                      <wps:cNvSpPr/>
                      <wps:spPr>
                        <a:xfrm>
                          <a:off x="0" y="0"/>
                          <a:ext cx="4394697" cy="527050"/>
                        </a:xfrm>
                        <a:prstGeom prst="wedgeRoundRectCallout">
                          <a:avLst>
                            <a:gd name="adj1" fmla="val -61487"/>
                            <a:gd name="adj2" fmla="val 29962"/>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F66FDB" w14:textId="77777777" w:rsidR="00765CCB" w:rsidRPr="00170904" w:rsidRDefault="00765CCB" w:rsidP="00765CCB">
                            <w:pPr>
                              <w:pStyle w:val="Heading5"/>
                              <w:rPr>
                                <w:rFonts w:cstheme="minorHAnsi"/>
                                <w:color w:val="FFFFFF" w:themeColor="background1"/>
                              </w:rPr>
                            </w:pPr>
                            <w:bookmarkStart w:id="44" w:name="_The_vaccine_was_1"/>
                            <w:bookmarkStart w:id="45" w:name="_The_vaccine_was"/>
                            <w:bookmarkEnd w:id="44"/>
                            <w:bookmarkEnd w:id="45"/>
                            <w:r w:rsidRPr="00170904">
                              <w:rPr>
                                <w:rFonts w:asciiTheme="minorHAnsi" w:hAnsiTheme="minorHAnsi" w:cstheme="minorHAnsi"/>
                                <w:color w:val="FFFFFF" w:themeColor="background1"/>
                              </w:rPr>
                              <w:t xml:space="preserve">  The vaccine was developed </w:t>
                            </w:r>
                            <w:r>
                              <w:rPr>
                                <w:rFonts w:asciiTheme="minorHAnsi" w:hAnsiTheme="minorHAnsi" w:cstheme="minorHAnsi"/>
                                <w:color w:val="FFFFFF" w:themeColor="background1"/>
                              </w:rPr>
                              <w:t xml:space="preserve">so </w:t>
                            </w:r>
                            <w:r w:rsidRPr="00170904">
                              <w:rPr>
                                <w:rFonts w:asciiTheme="minorHAnsi" w:hAnsiTheme="minorHAnsi" w:cstheme="minorHAnsi"/>
                                <w:color w:val="FFFFFF" w:themeColor="background1"/>
                              </w:rPr>
                              <w:t xml:space="preserve">quickly. I want to wait and see if it’s saf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42BE1" id="Speech Bubble: Rectangle with Corners Rounded 148596315" o:spid="_x0000_s1056" type="#_x0000_t62" style="position:absolute;margin-left:98.65pt;margin-top:5.4pt;width:346.05pt;height:41.5pt;z-index:2516582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" adj="-2481,17272" fillcolor="#4472c4 [3204]" strokecolor="#1f3763 [1604]" strokeweight="1pt">
                <v:textbox>
                  <w:txbxContent>
                    <w:p w14:paraId="4EF66FDB" w14:textId="77777777" w:rsidR="00765CCB" w:rsidRPr="00170904" w:rsidRDefault="00765CCB" w:rsidP="00765CCB">
                      <w:pPr>
                        <w:pStyle w:val="Heading5"/>
                        <w:rPr>
                          <w:rFonts w:cstheme="minorHAnsi"/>
                          <w:color w:val="FFFFFF" w:themeColor="background1"/>
                        </w:rPr>
                      </w:pPr>
                      <w:bookmarkStart w:id="46" w:name="_The_vaccine_was_1"/>
                      <w:bookmarkStart w:id="47" w:name="_The_vaccine_was"/>
                      <w:bookmarkEnd w:id="46"/>
                      <w:bookmarkEnd w:id="47"/>
                      <w:r w:rsidRPr="00170904">
                        <w:rPr>
                          <w:rFonts w:asciiTheme="minorHAnsi" w:hAnsiTheme="minorHAnsi" w:cstheme="minorHAnsi"/>
                          <w:color w:val="FFFFFF" w:themeColor="background1"/>
                        </w:rPr>
                        <w:t xml:space="preserve">  The vaccine was developed </w:t>
                      </w:r>
                      <w:r>
                        <w:rPr>
                          <w:rFonts w:asciiTheme="minorHAnsi" w:hAnsiTheme="minorHAnsi" w:cstheme="minorHAnsi"/>
                          <w:color w:val="FFFFFF" w:themeColor="background1"/>
                        </w:rPr>
                        <w:t xml:space="preserve">so </w:t>
                      </w:r>
                      <w:r w:rsidRPr="00170904">
                        <w:rPr>
                          <w:rFonts w:asciiTheme="minorHAnsi" w:hAnsiTheme="minorHAnsi" w:cstheme="minorHAnsi"/>
                          <w:color w:val="FFFFFF" w:themeColor="background1"/>
                        </w:rPr>
                        <w:t xml:space="preserve">quickly. I want to wait and see if it’s safe. </w:t>
                      </w:r>
                    </w:p>
                  </w:txbxContent>
                </v:textbox>
                <w10:wrap anchorx="margin"/>
              </v:shape>
            </w:pict>
          </mc:Fallback>
        </mc:AlternateContent>
      </w:r>
      <w:r>
        <w:rPr>
          <w:noProof/>
        </w:rPr>
        <w:t xml:space="preserve">       </w:t>
      </w:r>
    </w:p>
    <w:p w14:paraId="08274E98" w14:textId="77777777" w:rsidR="00765CCB" w:rsidRDefault="00765CCB" w:rsidP="00765CCB">
      <w:r>
        <w:t xml:space="preserve">        </w:t>
      </w:r>
    </w:p>
    <w:p w14:paraId="66FED08B" w14:textId="77777777" w:rsidR="00765CCB" w:rsidRDefault="00765CCB" w:rsidP="00765CCB">
      <w:r>
        <w:rPr>
          <w:noProof/>
        </w:rPr>
        <mc:AlternateContent>
          <mc:Choice Requires="wps">
            <w:drawing>
              <wp:anchor distT="0" distB="0" distL="114300" distR="114300" simplePos="0" relativeHeight="251658288" behindDoc="0" locked="0" layoutInCell="1" allowOverlap="1" wp14:anchorId="7A12185C" wp14:editId="7D0C9049">
                <wp:simplePos x="0" y="0"/>
                <wp:positionH relativeFrom="margin">
                  <wp:posOffset>1073150</wp:posOffset>
                </wp:positionH>
                <wp:positionV relativeFrom="paragraph">
                  <wp:posOffset>147955</wp:posOffset>
                </wp:positionV>
                <wp:extent cx="5568950" cy="1441450"/>
                <wp:effectExtent l="0" t="0" r="12700" b="25400"/>
                <wp:wrapNone/>
                <wp:docPr id="148596318" name="Rectangle: Rounded Corners 148596318"/>
                <wp:cNvGraphicFramePr/>
                <a:graphic xmlns:a="http://schemas.openxmlformats.org/drawingml/2006/main">
                  <a:graphicData uri="http://schemas.microsoft.com/office/word/2010/wordprocessingShape">
                    <wps:wsp>
                      <wps:cNvSpPr/>
                      <wps:spPr>
                        <a:xfrm>
                          <a:off x="0" y="0"/>
                          <a:ext cx="5568950" cy="144145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62B6C6" w14:textId="77777777" w:rsidR="00765CCB" w:rsidRDefault="00765CCB" w:rsidP="00765CCB">
                            <w:pPr>
                              <w:pStyle w:val="ListParagraph"/>
                              <w:numPr>
                                <w:ilvl w:val="0"/>
                                <w:numId w:val="33"/>
                              </w:numPr>
                              <w:rPr>
                                <w:noProof/>
                                <w:color w:val="000000" w:themeColor="text1"/>
                              </w:rPr>
                            </w:pPr>
                            <w:r w:rsidRPr="00CF5603">
                              <w:rPr>
                                <w:color w:val="000000" w:themeColor="text1"/>
                              </w:rPr>
                              <w:t>The quick development of the vaccine was not due to any corner-cutting and followed the standard FDA</w:t>
                            </w:r>
                            <w:r>
                              <w:rPr>
                                <w:color w:val="000000" w:themeColor="text1"/>
                              </w:rPr>
                              <w:t xml:space="preserve"> approval process </w:t>
                            </w:r>
                            <w:r w:rsidRPr="00CF5603">
                              <w:rPr>
                                <w:color w:val="000000" w:themeColor="text1"/>
                              </w:rPr>
                              <w:t>as every vaccine before</w:t>
                            </w:r>
                            <w:r>
                              <w:rPr>
                                <w:color w:val="000000" w:themeColor="text1"/>
                              </w:rPr>
                              <w:t xml:space="preserve"> (</w:t>
                            </w:r>
                            <w:hyperlink r:id="rId74" w:history="1">
                              <w:r w:rsidRPr="00752332">
                                <w:rPr>
                                  <w:rStyle w:val="Hyperlink"/>
                                </w:rPr>
                                <w:t>CDC</w:t>
                              </w:r>
                            </w:hyperlink>
                            <w:r>
                              <w:rPr>
                                <w:color w:val="000000" w:themeColor="text1"/>
                              </w:rPr>
                              <w:t xml:space="preserve">). </w:t>
                            </w:r>
                          </w:p>
                          <w:p w14:paraId="7D0A728A" w14:textId="77777777" w:rsidR="00765CCB" w:rsidRDefault="00765CCB" w:rsidP="00765CCB">
                            <w:pPr>
                              <w:pStyle w:val="ListParagraph"/>
                              <w:numPr>
                                <w:ilvl w:val="0"/>
                                <w:numId w:val="33"/>
                              </w:numPr>
                              <w:rPr>
                                <w:noProof/>
                                <w:color w:val="000000" w:themeColor="text1"/>
                              </w:rPr>
                            </w:pPr>
                            <w:r>
                              <w:rPr>
                                <w:color w:val="000000" w:themeColor="text1"/>
                              </w:rPr>
                              <w:t>More than 619 million people have received a COVID-19 vaccine (</w:t>
                            </w:r>
                            <w:hyperlink r:id="rId75" w:history="1">
                              <w:r w:rsidRPr="00725838">
                                <w:rPr>
                                  <w:rStyle w:val="Hyperlink"/>
                                </w:rPr>
                                <w:t>CDC</w:t>
                              </w:r>
                            </w:hyperlink>
                            <w:r>
                              <w:rPr>
                                <w:color w:val="000000" w:themeColor="text1"/>
                              </w:rPr>
                              <w:t xml:space="preserve">) </w:t>
                            </w:r>
                          </w:p>
                          <w:p w14:paraId="14D90335" w14:textId="77777777" w:rsidR="00765CCB" w:rsidRDefault="00765CCB" w:rsidP="00765CCB">
                            <w:pPr>
                              <w:pStyle w:val="ListParagraph"/>
                              <w:numPr>
                                <w:ilvl w:val="0"/>
                                <w:numId w:val="33"/>
                              </w:numPr>
                              <w:rPr>
                                <w:noProof/>
                                <w:color w:val="000000" w:themeColor="text1"/>
                              </w:rPr>
                            </w:pPr>
                            <w:r w:rsidRPr="00CF5603">
                              <w:rPr>
                                <w:color w:val="000000" w:themeColor="text1"/>
                              </w:rPr>
                              <w:t xml:space="preserve">Researchers had previously been studying coronaviruses for </w:t>
                            </w:r>
                            <w:r>
                              <w:rPr>
                                <w:color w:val="000000" w:themeColor="text1"/>
                              </w:rPr>
                              <w:t>years</w:t>
                            </w:r>
                            <w:r w:rsidRPr="00CF5603">
                              <w:rPr>
                                <w:color w:val="000000" w:themeColor="text1"/>
                              </w:rPr>
                              <w:t xml:space="preserve"> and were able to get a head start in the development based on that research</w:t>
                            </w:r>
                            <w:r>
                              <w:rPr>
                                <w:color w:val="000000" w:themeColor="text1"/>
                              </w:rPr>
                              <w:t xml:space="preserve"> (</w:t>
                            </w:r>
                            <w:hyperlink r:id="rId76" w:history="1">
                              <w:r w:rsidRPr="00882820">
                                <w:rPr>
                                  <w:rStyle w:val="Hyperlink"/>
                                </w:rPr>
                                <w:t>CDC</w:t>
                              </w:r>
                            </w:hyperlink>
                            <w:r>
                              <w:rPr>
                                <w:color w:val="000000" w:themeColor="text1"/>
                              </w:rPr>
                              <w:t xml:space="preserve">) </w:t>
                            </w:r>
                          </w:p>
                          <w:p w14:paraId="645CD175" w14:textId="77777777" w:rsidR="00765CCB" w:rsidRPr="00BA77AC" w:rsidRDefault="00765CCB" w:rsidP="00765CCB">
                            <w:pPr>
                              <w:pStyle w:val="ListParagraph"/>
                              <w:numPr>
                                <w:ilvl w:val="0"/>
                                <w:numId w:val="33"/>
                              </w:numPr>
                              <w:rPr>
                                <w:noProof/>
                                <w:color w:val="000000" w:themeColor="text1"/>
                              </w:rPr>
                            </w:pPr>
                            <w:r>
                              <w:rPr>
                                <w:noProof/>
                                <w:color w:val="000000" w:themeColor="text1"/>
                              </w:rPr>
                              <w:t>To make sure the vaccine is safe, CDC expanded and strengthened its ability to monitor vaccine safety (</w:t>
                            </w:r>
                            <w:hyperlink r:id="rId77" w:history="1">
                              <w:r w:rsidRPr="000D1E02">
                                <w:rPr>
                                  <w:rStyle w:val="Hyperlink"/>
                                  <w:noProof/>
                                </w:rPr>
                                <w:t>CDC</w:t>
                              </w:r>
                            </w:hyperlink>
                            <w:r>
                              <w:rPr>
                                <w:noProof/>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12185C" id="Rectangle: Rounded Corners 148596318" o:spid="_x0000_s1057" style="position:absolute;margin-left:84.5pt;margin-top:11.65pt;width:438.5pt;height:113.5pt;z-index:25165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" fillcolor="#d9e2f3 [660]" strokecolor="#1f3763 [1604]" strokeweight="1pt">
                <v:stroke joinstyle="miter"/>
                <v:textbox>
                  <w:txbxContent>
                    <w:p w14:paraId="0362B6C6" w14:textId="77777777" w:rsidR="00765CCB" w:rsidRDefault="00765CCB" w:rsidP="00765CCB">
                      <w:pPr>
                        <w:pStyle w:val="ListParagraph"/>
                        <w:numPr>
                          <w:ilvl w:val="0"/>
                          <w:numId w:val="33"/>
                        </w:numPr>
                        <w:rPr>
                          <w:noProof/>
                          <w:color w:val="000000" w:themeColor="text1"/>
                        </w:rPr>
                      </w:pPr>
                      <w:r w:rsidRPr="00CF5603">
                        <w:rPr>
                          <w:color w:val="000000" w:themeColor="text1"/>
                        </w:rPr>
                        <w:t>The quick development of the vaccine was not due to any corner-cutting and followed the standard FDA</w:t>
                      </w:r>
                      <w:r>
                        <w:rPr>
                          <w:color w:val="000000" w:themeColor="text1"/>
                        </w:rPr>
                        <w:t xml:space="preserve"> approval process </w:t>
                      </w:r>
                      <w:r w:rsidRPr="00CF5603">
                        <w:rPr>
                          <w:color w:val="000000" w:themeColor="text1"/>
                        </w:rPr>
                        <w:t>as every vaccine before</w:t>
                      </w:r>
                      <w:r>
                        <w:rPr>
                          <w:color w:val="000000" w:themeColor="text1"/>
                        </w:rPr>
                        <w:t xml:space="preserve"> (</w:t>
                      </w:r>
                      <w:hyperlink r:id="rId78" w:history="1">
                        <w:r w:rsidRPr="00752332">
                          <w:rPr>
                            <w:rStyle w:val="Hyperlink"/>
                          </w:rPr>
                          <w:t>CDC</w:t>
                        </w:r>
                      </w:hyperlink>
                      <w:r>
                        <w:rPr>
                          <w:color w:val="000000" w:themeColor="text1"/>
                        </w:rPr>
                        <w:t xml:space="preserve">). </w:t>
                      </w:r>
                    </w:p>
                    <w:p w14:paraId="7D0A728A" w14:textId="77777777" w:rsidR="00765CCB" w:rsidRDefault="00765CCB" w:rsidP="00765CCB">
                      <w:pPr>
                        <w:pStyle w:val="ListParagraph"/>
                        <w:numPr>
                          <w:ilvl w:val="0"/>
                          <w:numId w:val="33"/>
                        </w:numPr>
                        <w:rPr>
                          <w:noProof/>
                          <w:color w:val="000000" w:themeColor="text1"/>
                        </w:rPr>
                      </w:pPr>
                      <w:r>
                        <w:rPr>
                          <w:color w:val="000000" w:themeColor="text1"/>
                        </w:rPr>
                        <w:t>More than 619 million people have received a COVID-19 vaccine (</w:t>
                      </w:r>
                      <w:hyperlink r:id="rId79" w:history="1">
                        <w:r w:rsidRPr="00725838">
                          <w:rPr>
                            <w:rStyle w:val="Hyperlink"/>
                          </w:rPr>
                          <w:t>CDC</w:t>
                        </w:r>
                      </w:hyperlink>
                      <w:r>
                        <w:rPr>
                          <w:color w:val="000000" w:themeColor="text1"/>
                        </w:rPr>
                        <w:t xml:space="preserve">) </w:t>
                      </w:r>
                    </w:p>
                    <w:p w14:paraId="14D90335" w14:textId="77777777" w:rsidR="00765CCB" w:rsidRDefault="00765CCB" w:rsidP="00765CCB">
                      <w:pPr>
                        <w:pStyle w:val="ListParagraph"/>
                        <w:numPr>
                          <w:ilvl w:val="0"/>
                          <w:numId w:val="33"/>
                        </w:numPr>
                        <w:rPr>
                          <w:noProof/>
                          <w:color w:val="000000" w:themeColor="text1"/>
                        </w:rPr>
                      </w:pPr>
                      <w:r w:rsidRPr="00CF5603">
                        <w:rPr>
                          <w:color w:val="000000" w:themeColor="text1"/>
                        </w:rPr>
                        <w:t xml:space="preserve">Researchers had previously been studying coronaviruses for </w:t>
                      </w:r>
                      <w:r>
                        <w:rPr>
                          <w:color w:val="000000" w:themeColor="text1"/>
                        </w:rPr>
                        <w:t>years</w:t>
                      </w:r>
                      <w:r w:rsidRPr="00CF5603">
                        <w:rPr>
                          <w:color w:val="000000" w:themeColor="text1"/>
                        </w:rPr>
                        <w:t xml:space="preserve"> and were able to get a head start in the development based on that research</w:t>
                      </w:r>
                      <w:r>
                        <w:rPr>
                          <w:color w:val="000000" w:themeColor="text1"/>
                        </w:rPr>
                        <w:t xml:space="preserve"> (</w:t>
                      </w:r>
                      <w:hyperlink r:id="rId80" w:history="1">
                        <w:r w:rsidRPr="00882820">
                          <w:rPr>
                            <w:rStyle w:val="Hyperlink"/>
                          </w:rPr>
                          <w:t>CDC</w:t>
                        </w:r>
                      </w:hyperlink>
                      <w:r>
                        <w:rPr>
                          <w:color w:val="000000" w:themeColor="text1"/>
                        </w:rPr>
                        <w:t xml:space="preserve">) </w:t>
                      </w:r>
                    </w:p>
                    <w:p w14:paraId="645CD175" w14:textId="77777777" w:rsidR="00765CCB" w:rsidRPr="00BA77AC" w:rsidRDefault="00765CCB" w:rsidP="00765CCB">
                      <w:pPr>
                        <w:pStyle w:val="ListParagraph"/>
                        <w:numPr>
                          <w:ilvl w:val="0"/>
                          <w:numId w:val="33"/>
                        </w:numPr>
                        <w:rPr>
                          <w:noProof/>
                          <w:color w:val="000000" w:themeColor="text1"/>
                        </w:rPr>
                      </w:pPr>
                      <w:r>
                        <w:rPr>
                          <w:noProof/>
                          <w:color w:val="000000" w:themeColor="text1"/>
                        </w:rPr>
                        <w:t>To make sure the vaccine is safe, CDC expanded and strengthened its ability to monitor vaccine safety (</w:t>
                      </w:r>
                      <w:hyperlink r:id="rId81" w:history="1">
                        <w:r w:rsidRPr="000D1E02">
                          <w:rPr>
                            <w:rStyle w:val="Hyperlink"/>
                            <w:noProof/>
                          </w:rPr>
                          <w:t>CDC</w:t>
                        </w:r>
                      </w:hyperlink>
                      <w:r>
                        <w:rPr>
                          <w:noProof/>
                          <w:color w:val="000000" w:themeColor="text1"/>
                        </w:rPr>
                        <w:t xml:space="preserve">) </w:t>
                      </w:r>
                    </w:p>
                  </w:txbxContent>
                </v:textbox>
                <w10:wrap anchorx="margin"/>
              </v:roundrect>
            </w:pict>
          </mc:Fallback>
        </mc:AlternateContent>
      </w:r>
      <w:r>
        <w:t xml:space="preserve">  </w:t>
      </w:r>
    </w:p>
    <w:p w14:paraId="58934E98" w14:textId="77777777" w:rsidR="00765CCB" w:rsidRDefault="00765CCB" w:rsidP="00765CCB"/>
    <w:p w14:paraId="263AFEDA" w14:textId="77777777" w:rsidR="00765CCB" w:rsidRDefault="00765CCB" w:rsidP="00765CCB"/>
    <w:p w14:paraId="404FBEAC" w14:textId="77777777" w:rsidR="00765CCB" w:rsidRDefault="00765CCB" w:rsidP="00765CCB"/>
    <w:p w14:paraId="4E529F48" w14:textId="77777777" w:rsidR="00765CCB" w:rsidRDefault="00765CCB" w:rsidP="00765CCB">
      <w:r>
        <w:t xml:space="preserve">       </w:t>
      </w:r>
    </w:p>
    <w:p w14:paraId="52B55BFB" w14:textId="77777777" w:rsidR="00765CCB" w:rsidRDefault="00765CCB" w:rsidP="00765CCB">
      <w:r>
        <w:rPr>
          <w:noProof/>
        </w:rPr>
        <w:drawing>
          <wp:anchor distT="0" distB="0" distL="114300" distR="114300" simplePos="0" relativeHeight="251658279" behindDoc="0" locked="0" layoutInCell="1" allowOverlap="1" wp14:anchorId="06303081" wp14:editId="28ED1786">
            <wp:simplePos x="0" y="0"/>
            <wp:positionH relativeFrom="margin">
              <wp:align>left</wp:align>
            </wp:positionH>
            <wp:positionV relativeFrom="paragraph">
              <wp:posOffset>8255</wp:posOffset>
            </wp:positionV>
            <wp:extent cx="977900" cy="987425"/>
            <wp:effectExtent l="0" t="0" r="0" b="3175"/>
            <wp:wrapNone/>
            <wp:docPr id="148596293" name="Picture 148596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3138" t="73992" r="67088" b="3461"/>
                    <a:stretch/>
                  </pic:blipFill>
                  <pic:spPr bwMode="auto">
                    <a:xfrm>
                      <a:off x="0" y="0"/>
                      <a:ext cx="977900" cy="987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968953" w14:textId="77777777" w:rsidR="00765CCB" w:rsidRDefault="00765CCB" w:rsidP="00765CCB">
      <w:r>
        <w:rPr>
          <w:noProof/>
        </w:rPr>
        <mc:AlternateContent>
          <mc:Choice Requires="wps">
            <w:drawing>
              <wp:anchor distT="0" distB="0" distL="114300" distR="114300" simplePos="0" relativeHeight="251658280" behindDoc="0" locked="0" layoutInCell="1" allowOverlap="1" wp14:anchorId="76019579" wp14:editId="2AAC3870">
                <wp:simplePos x="0" y="0"/>
                <wp:positionH relativeFrom="margin">
                  <wp:posOffset>1193800</wp:posOffset>
                </wp:positionH>
                <wp:positionV relativeFrom="paragraph">
                  <wp:posOffset>66040</wp:posOffset>
                </wp:positionV>
                <wp:extent cx="4928870" cy="599440"/>
                <wp:effectExtent l="552450" t="0" r="24130" b="10160"/>
                <wp:wrapNone/>
                <wp:docPr id="60" name="Speech Bubble: Rectangle with Corners Rounded 60"/>
                <wp:cNvGraphicFramePr/>
                <a:graphic xmlns:a="http://schemas.openxmlformats.org/drawingml/2006/main">
                  <a:graphicData uri="http://schemas.microsoft.com/office/word/2010/wordprocessingShape">
                    <wps:wsp>
                      <wps:cNvSpPr/>
                      <wps:spPr>
                        <a:xfrm>
                          <a:off x="0" y="0"/>
                          <a:ext cx="4928870" cy="599440"/>
                        </a:xfrm>
                        <a:prstGeom prst="wedgeRoundRectCallout">
                          <a:avLst>
                            <a:gd name="adj1" fmla="val -60324"/>
                            <a:gd name="adj2" fmla="val -12468"/>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85F5FE" w14:textId="77777777" w:rsidR="00765CCB" w:rsidRPr="00170904" w:rsidRDefault="00765CCB" w:rsidP="00765CCB">
                            <w:pPr>
                              <w:pStyle w:val="Heading5"/>
                              <w:rPr>
                                <w:rFonts w:cstheme="minorHAnsi"/>
                                <w:color w:val="FFFFFF" w:themeColor="background1"/>
                              </w:rPr>
                            </w:pPr>
                            <w:bookmarkStart w:id="48" w:name="_I_am_pregnant,"/>
                            <w:bookmarkEnd w:id="48"/>
                            <w:r w:rsidRPr="00170904">
                              <w:rPr>
                                <w:rFonts w:asciiTheme="minorHAnsi" w:hAnsiTheme="minorHAnsi" w:cstheme="minorHAnsi"/>
                                <w:color w:val="FFFFFF" w:themeColor="background1"/>
                              </w:rPr>
                              <w:t xml:space="preserve">I am pregnant, breastfeeding or thinking of becoming pregnant </w:t>
                            </w:r>
                            <w:r w:rsidRPr="00170904">
                              <w:rPr>
                                <w:rFonts w:asciiTheme="minorHAnsi" w:hAnsiTheme="minorHAnsi" w:cstheme="minorHAnsi"/>
                                <w:color w:val="FFFFFF" w:themeColor="background1"/>
                              </w:rPr>
                              <w:t xml:space="preserve">in the near future and I have concerns about how the vaccine may affect me and/or my chil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19579" id="Speech Bubble: Rectangle with Corners Rounded 60" o:spid="_x0000_s1058" type="#_x0000_t62" style="position:absolute;margin-left:94pt;margin-top:5.2pt;width:388.1pt;height:47.2pt;z-index:251658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" adj="-2230,8107" fillcolor="#4472c4 [3204]" strokecolor="#1f3763 [1604]" strokeweight="1pt">
                <v:textbox>
                  <w:txbxContent>
                    <w:p w14:paraId="3C85F5FE" w14:textId="77777777" w:rsidR="00765CCB" w:rsidRPr="00170904" w:rsidRDefault="00765CCB" w:rsidP="00765CCB">
                      <w:pPr>
                        <w:pStyle w:val="Heading5"/>
                        <w:rPr>
                          <w:rFonts w:cstheme="minorHAnsi"/>
                          <w:color w:val="FFFFFF" w:themeColor="background1"/>
                        </w:rPr>
                      </w:pPr>
                      <w:bookmarkStart w:id="49" w:name="_I_am_pregnant,"/>
                      <w:bookmarkEnd w:id="49"/>
                      <w:r w:rsidRPr="00170904">
                        <w:rPr>
                          <w:rFonts w:asciiTheme="minorHAnsi" w:hAnsiTheme="minorHAnsi" w:cstheme="minorHAnsi"/>
                          <w:color w:val="FFFFFF" w:themeColor="background1"/>
                        </w:rPr>
                        <w:t xml:space="preserve">I am pregnant, breastfeeding or thinking of becoming pregnant </w:t>
                      </w:r>
                      <w:r w:rsidRPr="00170904">
                        <w:rPr>
                          <w:rFonts w:asciiTheme="minorHAnsi" w:hAnsiTheme="minorHAnsi" w:cstheme="minorHAnsi"/>
                          <w:color w:val="FFFFFF" w:themeColor="background1"/>
                        </w:rPr>
                        <w:t xml:space="preserve">in the near future and I have concerns about how the vaccine may affect me and/or my child. </w:t>
                      </w:r>
                    </w:p>
                  </w:txbxContent>
                </v:textbox>
                <w10:wrap anchorx="margin"/>
              </v:shape>
            </w:pict>
          </mc:Fallback>
        </mc:AlternateContent>
      </w:r>
    </w:p>
    <w:p w14:paraId="341EE02A" w14:textId="77777777" w:rsidR="00765CCB" w:rsidRDefault="00765CCB" w:rsidP="00765CCB"/>
    <w:p w14:paraId="1F8A68C7" w14:textId="590C6E90" w:rsidR="00765CCB" w:rsidRDefault="00B237BF" w:rsidP="00765CCB">
      <w:r>
        <w:rPr>
          <w:noProof/>
        </w:rPr>
        <mc:AlternateContent>
          <mc:Choice Requires="wps">
            <w:drawing>
              <wp:anchor distT="0" distB="0" distL="114300" distR="114300" simplePos="0" relativeHeight="251658270" behindDoc="0" locked="0" layoutInCell="1" allowOverlap="1" wp14:anchorId="109C50EF" wp14:editId="5EFCB1B7">
                <wp:simplePos x="0" y="0"/>
                <wp:positionH relativeFrom="margin">
                  <wp:posOffset>986790</wp:posOffset>
                </wp:positionH>
                <wp:positionV relativeFrom="paragraph">
                  <wp:posOffset>220345</wp:posOffset>
                </wp:positionV>
                <wp:extent cx="5760720" cy="2210463"/>
                <wp:effectExtent l="0" t="0" r="11430" b="18415"/>
                <wp:wrapNone/>
                <wp:docPr id="58" name="Rectangle: Rounded Corners 58"/>
                <wp:cNvGraphicFramePr/>
                <a:graphic xmlns:a="http://schemas.openxmlformats.org/drawingml/2006/main">
                  <a:graphicData uri="http://schemas.microsoft.com/office/word/2010/wordprocessingShape">
                    <wps:wsp>
                      <wps:cNvSpPr/>
                      <wps:spPr>
                        <a:xfrm>
                          <a:off x="0" y="0"/>
                          <a:ext cx="5760720" cy="2210463"/>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A5C860" w14:textId="77777777" w:rsidR="00765CCB" w:rsidRDefault="00765CCB" w:rsidP="00765CCB">
                            <w:pPr>
                              <w:pStyle w:val="ListParagraph"/>
                              <w:numPr>
                                <w:ilvl w:val="0"/>
                                <w:numId w:val="33"/>
                              </w:numPr>
                              <w:rPr>
                                <w:color w:val="000000" w:themeColor="text1"/>
                              </w:rPr>
                            </w:pPr>
                            <w:r>
                              <w:rPr>
                                <w:color w:val="000000" w:themeColor="text1"/>
                              </w:rPr>
                              <w:t>The vaccine is recommended for people who are pregnant, breastfeeding, or trying to get pregnant in the future. (</w:t>
                            </w:r>
                            <w:hyperlink r:id="rId83" w:anchor="anchor_1628692520287" w:history="1">
                              <w:r w:rsidRPr="00C63285">
                                <w:rPr>
                                  <w:rStyle w:val="Hyperlink"/>
                                </w:rPr>
                                <w:t>CDC</w:t>
                              </w:r>
                            </w:hyperlink>
                            <w:r>
                              <w:rPr>
                                <w:color w:val="000000" w:themeColor="text1"/>
                              </w:rPr>
                              <w:t xml:space="preserve">) </w:t>
                            </w:r>
                          </w:p>
                          <w:p w14:paraId="7904E011" w14:textId="77777777" w:rsidR="00765CCB" w:rsidRDefault="00765CCB" w:rsidP="00765CCB">
                            <w:pPr>
                              <w:pStyle w:val="ListParagraph"/>
                              <w:numPr>
                                <w:ilvl w:val="0"/>
                                <w:numId w:val="33"/>
                              </w:numPr>
                              <w:rPr>
                                <w:color w:val="000000" w:themeColor="text1"/>
                              </w:rPr>
                            </w:pPr>
                            <w:r>
                              <w:rPr>
                                <w:color w:val="000000" w:themeColor="text1"/>
                              </w:rPr>
                              <w:t>People who get COVID during pregnancy are more likely to get very sick or have complications (</w:t>
                            </w:r>
                            <w:hyperlink r:id="rId84" w:history="1">
                              <w:r w:rsidRPr="00520075">
                                <w:rPr>
                                  <w:rStyle w:val="Hyperlink"/>
                                </w:rPr>
                                <w:t>CDC</w:t>
                              </w:r>
                            </w:hyperlink>
                            <w:r>
                              <w:rPr>
                                <w:color w:val="000000" w:themeColor="text1"/>
                              </w:rPr>
                              <w:t>)</w:t>
                            </w:r>
                          </w:p>
                          <w:p w14:paraId="4B14DA2C" w14:textId="77777777" w:rsidR="00765CCB" w:rsidRDefault="00765CCB" w:rsidP="00765CCB">
                            <w:pPr>
                              <w:pStyle w:val="ListParagraph"/>
                              <w:numPr>
                                <w:ilvl w:val="0"/>
                                <w:numId w:val="33"/>
                              </w:numPr>
                              <w:rPr>
                                <w:color w:val="000000" w:themeColor="text1"/>
                              </w:rPr>
                            </w:pPr>
                            <w:r>
                              <w:rPr>
                                <w:color w:val="000000" w:themeColor="text1"/>
                              </w:rPr>
                              <w:t>Studies show that COVID-19 vaccination did not affect women’s likelihood to get pregnant (</w:t>
                            </w:r>
                            <w:hyperlink r:id="rId85" w:history="1">
                              <w:r w:rsidRPr="00716CB3">
                                <w:rPr>
                                  <w:rStyle w:val="Hyperlink"/>
                                </w:rPr>
                                <w:t>PubMed</w:t>
                              </w:r>
                            </w:hyperlink>
                            <w:r>
                              <w:rPr>
                                <w:color w:val="000000" w:themeColor="text1"/>
                              </w:rPr>
                              <w:t>) or increase the risk of miscarriage (when vaccinated before 20 weeks)  (</w:t>
                            </w:r>
                            <w:hyperlink r:id="rId86" w:history="1">
                              <w:r w:rsidRPr="003148F3">
                                <w:rPr>
                                  <w:rStyle w:val="Hyperlink"/>
                                </w:rPr>
                                <w:t>CDC</w:t>
                              </w:r>
                            </w:hyperlink>
                            <w:r>
                              <w:rPr>
                                <w:color w:val="000000" w:themeColor="text1"/>
                              </w:rPr>
                              <w:t xml:space="preserve">) </w:t>
                            </w:r>
                          </w:p>
                          <w:p w14:paraId="7A029655" w14:textId="77777777" w:rsidR="00765CCB" w:rsidRPr="00BE7057" w:rsidRDefault="00765CCB" w:rsidP="00765CCB">
                            <w:pPr>
                              <w:pStyle w:val="ListParagraph"/>
                              <w:numPr>
                                <w:ilvl w:val="0"/>
                                <w:numId w:val="33"/>
                              </w:numPr>
                            </w:pPr>
                            <w:r>
                              <w:rPr>
                                <w:color w:val="000000" w:themeColor="text1"/>
                              </w:rPr>
                              <w:t xml:space="preserve">If you would like to speak with someone about COVID-19 vaccination during pregnancy, you can contact MotherToBaby, whose experts are available to answer questions in English or Spanish by phone or chat. Call </w:t>
                            </w:r>
                            <w:r w:rsidRPr="00716CB3">
                              <w:rPr>
                                <w:b/>
                                <w:bCs/>
                                <w:color w:val="000000" w:themeColor="text1"/>
                              </w:rPr>
                              <w:t>1-866-626-6847</w:t>
                            </w:r>
                            <w:r>
                              <w:rPr>
                                <w:color w:val="000000" w:themeColor="text1"/>
                              </w:rPr>
                              <w:t xml:space="preserve"> M-F, 8-5pm or go online to </w:t>
                            </w:r>
                            <w:r w:rsidRPr="00BE7057">
                              <w:rPr>
                                <w:color w:val="4472C4" w:themeColor="accent1"/>
                                <w:u w:val="single"/>
                              </w:rPr>
                              <w:t>https://mothertobaby.org/askanexpert</w:t>
                            </w:r>
                          </w:p>
                          <w:p w14:paraId="504E3E9A" w14:textId="77777777" w:rsidR="00765CCB" w:rsidRPr="003C297B" w:rsidRDefault="00765CCB" w:rsidP="00765CCB">
                            <w:pPr>
                              <w:ind w:left="36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9C50EF" id="Rectangle: Rounded Corners 58" o:spid="_x0000_s1059" style="position:absolute;margin-left:77.7pt;margin-top:17.35pt;width:453.6pt;height:174.05pt;z-index:2516582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" fillcolor="#d9e2f3 [660]" strokecolor="#1f3763 [1604]" strokeweight="1pt">
                <v:stroke joinstyle="miter"/>
                <v:textbox>
                  <w:txbxContent>
                    <w:p w14:paraId="3EA5C860" w14:textId="77777777" w:rsidR="00765CCB" w:rsidRDefault="00765CCB" w:rsidP="00765CCB">
                      <w:pPr>
                        <w:pStyle w:val="ListParagraph"/>
                        <w:numPr>
                          <w:ilvl w:val="0"/>
                          <w:numId w:val="33"/>
                        </w:numPr>
                        <w:rPr>
                          <w:color w:val="000000" w:themeColor="text1"/>
                        </w:rPr>
                      </w:pPr>
                      <w:r>
                        <w:rPr>
                          <w:color w:val="000000" w:themeColor="text1"/>
                        </w:rPr>
                        <w:t>The vaccine is recommended for people who are pregnant, breastfeeding, or trying to get pregnant in the future. (</w:t>
                      </w:r>
                      <w:hyperlink r:id="rId87" w:anchor="anchor_1628692520287" w:history="1">
                        <w:r w:rsidRPr="00C63285">
                          <w:rPr>
                            <w:rStyle w:val="Hyperlink"/>
                          </w:rPr>
                          <w:t>CDC</w:t>
                        </w:r>
                      </w:hyperlink>
                      <w:r>
                        <w:rPr>
                          <w:color w:val="000000" w:themeColor="text1"/>
                        </w:rPr>
                        <w:t xml:space="preserve">) </w:t>
                      </w:r>
                    </w:p>
                    <w:p w14:paraId="7904E011" w14:textId="77777777" w:rsidR="00765CCB" w:rsidRDefault="00765CCB" w:rsidP="00765CCB">
                      <w:pPr>
                        <w:pStyle w:val="ListParagraph"/>
                        <w:numPr>
                          <w:ilvl w:val="0"/>
                          <w:numId w:val="33"/>
                        </w:numPr>
                        <w:rPr>
                          <w:color w:val="000000" w:themeColor="text1"/>
                        </w:rPr>
                      </w:pPr>
                      <w:r>
                        <w:rPr>
                          <w:color w:val="000000" w:themeColor="text1"/>
                        </w:rPr>
                        <w:t>People who get COVID during pregnancy are more likely to get very sick or have complications (</w:t>
                      </w:r>
                      <w:hyperlink r:id="rId88" w:history="1">
                        <w:r w:rsidRPr="00520075">
                          <w:rPr>
                            <w:rStyle w:val="Hyperlink"/>
                          </w:rPr>
                          <w:t>CDC</w:t>
                        </w:r>
                      </w:hyperlink>
                      <w:r>
                        <w:rPr>
                          <w:color w:val="000000" w:themeColor="text1"/>
                        </w:rPr>
                        <w:t>)</w:t>
                      </w:r>
                    </w:p>
                    <w:p w14:paraId="4B14DA2C" w14:textId="77777777" w:rsidR="00765CCB" w:rsidRDefault="00765CCB" w:rsidP="00765CCB">
                      <w:pPr>
                        <w:pStyle w:val="ListParagraph"/>
                        <w:numPr>
                          <w:ilvl w:val="0"/>
                          <w:numId w:val="33"/>
                        </w:numPr>
                        <w:rPr>
                          <w:color w:val="000000" w:themeColor="text1"/>
                        </w:rPr>
                      </w:pPr>
                      <w:r>
                        <w:rPr>
                          <w:color w:val="000000" w:themeColor="text1"/>
                        </w:rPr>
                        <w:t>Studies show that COVID-19 vaccination did not affect women’s likelihood to get pregnant (</w:t>
                      </w:r>
                      <w:hyperlink r:id="rId89" w:history="1">
                        <w:r w:rsidRPr="00716CB3">
                          <w:rPr>
                            <w:rStyle w:val="Hyperlink"/>
                          </w:rPr>
                          <w:t>PubMed</w:t>
                        </w:r>
                      </w:hyperlink>
                      <w:r>
                        <w:rPr>
                          <w:color w:val="000000" w:themeColor="text1"/>
                        </w:rPr>
                        <w:t>) or increase the risk of miscarriage (when vaccinated before 20 weeks)  (</w:t>
                      </w:r>
                      <w:hyperlink r:id="rId90" w:history="1">
                        <w:r w:rsidRPr="003148F3">
                          <w:rPr>
                            <w:rStyle w:val="Hyperlink"/>
                          </w:rPr>
                          <w:t>CDC</w:t>
                        </w:r>
                      </w:hyperlink>
                      <w:r>
                        <w:rPr>
                          <w:color w:val="000000" w:themeColor="text1"/>
                        </w:rPr>
                        <w:t xml:space="preserve">) </w:t>
                      </w:r>
                    </w:p>
                    <w:p w14:paraId="7A029655" w14:textId="77777777" w:rsidR="00765CCB" w:rsidRPr="00BE7057" w:rsidRDefault="00765CCB" w:rsidP="00765CCB">
                      <w:pPr>
                        <w:pStyle w:val="ListParagraph"/>
                        <w:numPr>
                          <w:ilvl w:val="0"/>
                          <w:numId w:val="33"/>
                        </w:numPr>
                      </w:pPr>
                      <w:r>
                        <w:rPr>
                          <w:color w:val="000000" w:themeColor="text1"/>
                        </w:rPr>
                        <w:t xml:space="preserve">If you would like to speak with someone about COVID-19 vaccination during pregnancy, you can contact MotherToBaby, whose experts are available to answer questions in English or Spanish by phone or chat. Call </w:t>
                      </w:r>
                      <w:r w:rsidRPr="00716CB3">
                        <w:rPr>
                          <w:b/>
                          <w:bCs/>
                          <w:color w:val="000000" w:themeColor="text1"/>
                        </w:rPr>
                        <w:t>1-866-626-6847</w:t>
                      </w:r>
                      <w:r>
                        <w:rPr>
                          <w:color w:val="000000" w:themeColor="text1"/>
                        </w:rPr>
                        <w:t xml:space="preserve"> M-F, 8-5pm or go online to </w:t>
                      </w:r>
                      <w:r w:rsidRPr="00BE7057">
                        <w:rPr>
                          <w:color w:val="4472C4" w:themeColor="accent1"/>
                          <w:u w:val="single"/>
                        </w:rPr>
                        <w:t>https://mothertobaby.org/askanexpert</w:t>
                      </w:r>
                    </w:p>
                    <w:p w14:paraId="504E3E9A" w14:textId="77777777" w:rsidR="00765CCB" w:rsidRPr="003C297B" w:rsidRDefault="00765CCB" w:rsidP="00765CCB">
                      <w:pPr>
                        <w:ind w:left="360"/>
                        <w:rPr>
                          <w:color w:val="000000" w:themeColor="text1"/>
                        </w:rPr>
                      </w:pPr>
                    </w:p>
                  </w:txbxContent>
                </v:textbox>
                <w10:wrap anchorx="margin"/>
              </v:roundrect>
            </w:pict>
          </mc:Fallback>
        </mc:AlternateContent>
      </w:r>
    </w:p>
    <w:p w14:paraId="1BE252A4" w14:textId="05CB085C" w:rsidR="00765CCB" w:rsidRDefault="00765CCB" w:rsidP="00765CCB"/>
    <w:p w14:paraId="548927D5" w14:textId="77777777" w:rsidR="00765CCB" w:rsidRDefault="00765CCB" w:rsidP="00765CCB"/>
    <w:p w14:paraId="2CC9F072" w14:textId="77777777" w:rsidR="00765CCB" w:rsidRDefault="00765CCB" w:rsidP="00765CCB"/>
    <w:p w14:paraId="5A1A05A0" w14:textId="77777777" w:rsidR="00765CCB" w:rsidRDefault="00765CCB" w:rsidP="00765CCB"/>
    <w:p w14:paraId="3356BE84" w14:textId="77777777" w:rsidR="00765CCB" w:rsidRDefault="00765CCB" w:rsidP="00765CCB"/>
    <w:p w14:paraId="21D79D4E" w14:textId="77777777" w:rsidR="00765CCB" w:rsidRDefault="00765CCB" w:rsidP="00765CCB">
      <w:r>
        <w:t xml:space="preserve">   </w:t>
      </w:r>
    </w:p>
    <w:p w14:paraId="67BA7A85" w14:textId="77777777" w:rsidR="00765CCB" w:rsidRDefault="00765CCB" w:rsidP="00765CCB"/>
    <w:p w14:paraId="77FB4191" w14:textId="357E1547" w:rsidR="00765CCB" w:rsidRDefault="003636F2" w:rsidP="00765CCB">
      <w:r>
        <w:rPr>
          <w:noProof/>
        </w:rPr>
        <mc:AlternateContent>
          <mc:Choice Requires="wps">
            <w:drawing>
              <wp:anchor distT="0" distB="0" distL="114300" distR="114300" simplePos="0" relativeHeight="251658269" behindDoc="1" locked="0" layoutInCell="1" allowOverlap="1" wp14:anchorId="68655AA5" wp14:editId="45E6283A">
                <wp:simplePos x="0" y="0"/>
                <wp:positionH relativeFrom="margin">
                  <wp:posOffset>1177925</wp:posOffset>
                </wp:positionH>
                <wp:positionV relativeFrom="paragraph">
                  <wp:posOffset>148883</wp:posOffset>
                </wp:positionV>
                <wp:extent cx="5295900" cy="1280160"/>
                <wp:effectExtent l="0" t="0" r="19050" b="15240"/>
                <wp:wrapTight wrapText="bothSides">
                  <wp:wrapPolygon edited="0">
                    <wp:start x="388" y="0"/>
                    <wp:lineTo x="0" y="1607"/>
                    <wp:lineTo x="0" y="19607"/>
                    <wp:lineTo x="78" y="20571"/>
                    <wp:lineTo x="388" y="21536"/>
                    <wp:lineTo x="21212" y="21536"/>
                    <wp:lineTo x="21522" y="20571"/>
                    <wp:lineTo x="21600" y="19607"/>
                    <wp:lineTo x="21600" y="1607"/>
                    <wp:lineTo x="21212" y="0"/>
                    <wp:lineTo x="388" y="0"/>
                  </wp:wrapPolygon>
                </wp:wrapTight>
                <wp:docPr id="57" name="Rectangle: Rounded Corners 57"/>
                <wp:cNvGraphicFramePr/>
                <a:graphic xmlns:a="http://schemas.openxmlformats.org/drawingml/2006/main">
                  <a:graphicData uri="http://schemas.microsoft.com/office/word/2010/wordprocessingShape">
                    <wps:wsp>
                      <wps:cNvSpPr/>
                      <wps:spPr>
                        <a:xfrm>
                          <a:off x="0" y="0"/>
                          <a:ext cx="5295900" cy="128016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382897" w14:textId="77777777" w:rsidR="00765CCB" w:rsidRDefault="00765CCB" w:rsidP="00765CCB">
                            <w:pPr>
                              <w:pStyle w:val="ListParagraph"/>
                              <w:numPr>
                                <w:ilvl w:val="0"/>
                                <w:numId w:val="33"/>
                              </w:numPr>
                              <w:rPr>
                                <w:color w:val="000000" w:themeColor="text1"/>
                              </w:rPr>
                            </w:pPr>
                            <w:r>
                              <w:rPr>
                                <w:color w:val="000000" w:themeColor="text1"/>
                              </w:rPr>
                              <w:t>Vaccines for children are safe and effective. (</w:t>
                            </w:r>
                            <w:hyperlink r:id="rId91" w:history="1">
                              <w:r w:rsidRPr="00A22B60">
                                <w:rPr>
                                  <w:rStyle w:val="Hyperlink"/>
                                </w:rPr>
                                <w:t>CDC</w:t>
                              </w:r>
                            </w:hyperlink>
                            <w:r>
                              <w:rPr>
                                <w:color w:val="000000" w:themeColor="text1"/>
                              </w:rPr>
                              <w:t>)</w:t>
                            </w:r>
                          </w:p>
                          <w:p w14:paraId="7E7A0AC9" w14:textId="77777777" w:rsidR="00765CCB" w:rsidRDefault="003C6A14" w:rsidP="00765CCB">
                            <w:pPr>
                              <w:pStyle w:val="ListParagraph"/>
                              <w:numPr>
                                <w:ilvl w:val="0"/>
                                <w:numId w:val="33"/>
                              </w:numPr>
                              <w:rPr>
                                <w:color w:val="000000" w:themeColor="text1"/>
                              </w:rPr>
                            </w:pPr>
                            <w:hyperlink r:id="rId92" w:history="1">
                              <w:r w:rsidR="00765CCB" w:rsidRPr="00814E66">
                                <w:rPr>
                                  <w:rStyle w:val="Hyperlink"/>
                                </w:rPr>
                                <w:t xml:space="preserve">Why Children And Teens Should Get Vaccinated </w:t>
                              </w:r>
                            </w:hyperlink>
                            <w:r w:rsidR="00765CCB">
                              <w:rPr>
                                <w:color w:val="000000" w:themeColor="text1"/>
                              </w:rPr>
                              <w:t xml:space="preserve"> (CDC) </w:t>
                            </w:r>
                          </w:p>
                          <w:p w14:paraId="2AFCAA5F" w14:textId="77777777" w:rsidR="00765CCB" w:rsidRDefault="00765CCB" w:rsidP="00765CCB">
                            <w:pPr>
                              <w:pStyle w:val="ListParagraph"/>
                              <w:numPr>
                                <w:ilvl w:val="0"/>
                                <w:numId w:val="33"/>
                              </w:numPr>
                              <w:rPr>
                                <w:color w:val="000000" w:themeColor="text1"/>
                              </w:rPr>
                            </w:pPr>
                            <w:r>
                              <w:rPr>
                                <w:color w:val="000000" w:themeColor="text1"/>
                              </w:rPr>
                              <w:t>Children receive a smaller dose of the vaccine than teens or adults (</w:t>
                            </w:r>
                            <w:hyperlink r:id="rId93" w:history="1">
                              <w:r w:rsidRPr="00682476">
                                <w:rPr>
                                  <w:rStyle w:val="Hyperlink"/>
                                </w:rPr>
                                <w:t>CDC</w:t>
                              </w:r>
                            </w:hyperlink>
                            <w:r>
                              <w:rPr>
                                <w:color w:val="000000" w:themeColor="text1"/>
                              </w:rPr>
                              <w:t xml:space="preserve">). </w:t>
                            </w:r>
                          </w:p>
                          <w:p w14:paraId="3A20C0F9" w14:textId="77777777" w:rsidR="00765CCB" w:rsidRPr="00682476" w:rsidRDefault="00765CCB" w:rsidP="00765CCB">
                            <w:pPr>
                              <w:pStyle w:val="ListParagraph"/>
                              <w:numPr>
                                <w:ilvl w:val="0"/>
                                <w:numId w:val="33"/>
                              </w:numPr>
                              <w:rPr>
                                <w:color w:val="000000" w:themeColor="text1"/>
                              </w:rPr>
                            </w:pPr>
                            <w:r>
                              <w:rPr>
                                <w:color w:val="000000" w:themeColor="text1"/>
                              </w:rPr>
                              <w:t xml:space="preserve">Millions </w:t>
                            </w:r>
                            <w:r w:rsidRPr="00682476">
                              <w:rPr>
                                <w:color w:val="000000" w:themeColor="text1"/>
                              </w:rPr>
                              <w:t>of Americans ages 5-17 have received the COVID</w:t>
                            </w:r>
                            <w:r>
                              <w:rPr>
                                <w:color w:val="000000" w:themeColor="text1"/>
                              </w:rPr>
                              <w:t>-19</w:t>
                            </w:r>
                            <w:r w:rsidRPr="00682476">
                              <w:rPr>
                                <w:color w:val="000000" w:themeColor="text1"/>
                              </w:rPr>
                              <w:t xml:space="preserve"> vaccine (</w:t>
                            </w:r>
                            <w:hyperlink r:id="rId94" w:history="1">
                              <w:r w:rsidRPr="00682476">
                                <w:rPr>
                                  <w:rStyle w:val="Hyperlink"/>
                                </w:rPr>
                                <w:t>American Academy of Pediatrics</w:t>
                              </w:r>
                            </w:hyperlink>
                            <w:r w:rsidRPr="00682476">
                              <w:rPr>
                                <w:color w:val="000000" w:themeColor="text1"/>
                              </w:rPr>
                              <w:t xml:space="preserve">) </w:t>
                            </w:r>
                          </w:p>
                          <w:p w14:paraId="1597EEB8" w14:textId="77777777" w:rsidR="00765CCB" w:rsidRDefault="003C6A14" w:rsidP="00765CCB">
                            <w:pPr>
                              <w:pStyle w:val="ListParagraph"/>
                              <w:numPr>
                                <w:ilvl w:val="0"/>
                                <w:numId w:val="33"/>
                              </w:numPr>
                              <w:rPr>
                                <w:color w:val="000000" w:themeColor="text1"/>
                              </w:rPr>
                            </w:pPr>
                            <w:hyperlink r:id="rId95" w:history="1">
                              <w:r w:rsidR="00765CCB" w:rsidRPr="00AC7565">
                                <w:rPr>
                                  <w:rStyle w:val="Hyperlink"/>
                                </w:rPr>
                                <w:t>6 Things to Know About COVID Vaccination for Children</w:t>
                              </w:r>
                            </w:hyperlink>
                            <w:r w:rsidR="00765CCB">
                              <w:rPr>
                                <w:color w:val="000000" w:themeColor="text1"/>
                              </w:rPr>
                              <w:t xml:space="preserve"> (CDC)  </w:t>
                            </w:r>
                          </w:p>
                          <w:p w14:paraId="00ADCFA8" w14:textId="77777777" w:rsidR="00765CCB" w:rsidRPr="00713C30" w:rsidRDefault="00765CCB" w:rsidP="00765CCB">
                            <w:pPr>
                              <w:pStyle w:val="ListParagraph"/>
                              <w:numPr>
                                <w:ilvl w:val="0"/>
                                <w:numId w:val="33"/>
                              </w:num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655AA5" id="Rectangle: Rounded Corners 57" o:spid="_x0000_s1060" style="position:absolute;margin-left:92.75pt;margin-top:11.7pt;width:417pt;height:100.8pt;z-index:-2516582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" fillcolor="#d9e2f3 [660]" strokecolor="#1f3763 [1604]" strokeweight="1pt">
                <v:stroke joinstyle="miter"/>
                <v:textbox>
                  <w:txbxContent>
                    <w:p w14:paraId="4D382897" w14:textId="77777777" w:rsidR="00765CCB" w:rsidRDefault="00765CCB" w:rsidP="00765CCB">
                      <w:pPr>
                        <w:pStyle w:val="ListParagraph"/>
                        <w:numPr>
                          <w:ilvl w:val="0"/>
                          <w:numId w:val="33"/>
                        </w:numPr>
                        <w:rPr>
                          <w:color w:val="000000" w:themeColor="text1"/>
                        </w:rPr>
                      </w:pPr>
                      <w:r>
                        <w:rPr>
                          <w:color w:val="000000" w:themeColor="text1"/>
                        </w:rPr>
                        <w:t>Vaccines for children are safe and effective. (</w:t>
                      </w:r>
                      <w:hyperlink r:id="rId96" w:history="1">
                        <w:r w:rsidRPr="00A22B60">
                          <w:rPr>
                            <w:rStyle w:val="Hyperlink"/>
                          </w:rPr>
                          <w:t>CDC</w:t>
                        </w:r>
                      </w:hyperlink>
                      <w:r>
                        <w:rPr>
                          <w:color w:val="000000" w:themeColor="text1"/>
                        </w:rPr>
                        <w:t>)</w:t>
                      </w:r>
                    </w:p>
                    <w:p w14:paraId="7E7A0AC9" w14:textId="77777777" w:rsidR="00765CCB" w:rsidRDefault="003C6A14" w:rsidP="00765CCB">
                      <w:pPr>
                        <w:pStyle w:val="ListParagraph"/>
                        <w:numPr>
                          <w:ilvl w:val="0"/>
                          <w:numId w:val="33"/>
                        </w:numPr>
                        <w:rPr>
                          <w:color w:val="000000" w:themeColor="text1"/>
                        </w:rPr>
                      </w:pPr>
                      <w:hyperlink r:id="rId97" w:history="1">
                        <w:r w:rsidR="00765CCB" w:rsidRPr="00814E66">
                          <w:rPr>
                            <w:rStyle w:val="Hyperlink"/>
                          </w:rPr>
                          <w:t xml:space="preserve">Why Children And Teens Should Get Vaccinated </w:t>
                        </w:r>
                      </w:hyperlink>
                      <w:r w:rsidR="00765CCB">
                        <w:rPr>
                          <w:color w:val="000000" w:themeColor="text1"/>
                        </w:rPr>
                        <w:t xml:space="preserve"> (CDC) </w:t>
                      </w:r>
                    </w:p>
                    <w:p w14:paraId="2AFCAA5F" w14:textId="77777777" w:rsidR="00765CCB" w:rsidRDefault="00765CCB" w:rsidP="00765CCB">
                      <w:pPr>
                        <w:pStyle w:val="ListParagraph"/>
                        <w:numPr>
                          <w:ilvl w:val="0"/>
                          <w:numId w:val="33"/>
                        </w:numPr>
                        <w:rPr>
                          <w:color w:val="000000" w:themeColor="text1"/>
                        </w:rPr>
                      </w:pPr>
                      <w:r>
                        <w:rPr>
                          <w:color w:val="000000" w:themeColor="text1"/>
                        </w:rPr>
                        <w:t>Children receive a smaller dose of the vaccine than teens or adults (</w:t>
                      </w:r>
                      <w:hyperlink r:id="rId98" w:history="1">
                        <w:r w:rsidRPr="00682476">
                          <w:rPr>
                            <w:rStyle w:val="Hyperlink"/>
                          </w:rPr>
                          <w:t>CDC</w:t>
                        </w:r>
                      </w:hyperlink>
                      <w:r>
                        <w:rPr>
                          <w:color w:val="000000" w:themeColor="text1"/>
                        </w:rPr>
                        <w:t xml:space="preserve">). </w:t>
                      </w:r>
                    </w:p>
                    <w:p w14:paraId="3A20C0F9" w14:textId="77777777" w:rsidR="00765CCB" w:rsidRPr="00682476" w:rsidRDefault="00765CCB" w:rsidP="00765CCB">
                      <w:pPr>
                        <w:pStyle w:val="ListParagraph"/>
                        <w:numPr>
                          <w:ilvl w:val="0"/>
                          <w:numId w:val="33"/>
                        </w:numPr>
                        <w:rPr>
                          <w:color w:val="000000" w:themeColor="text1"/>
                        </w:rPr>
                      </w:pPr>
                      <w:r>
                        <w:rPr>
                          <w:color w:val="000000" w:themeColor="text1"/>
                        </w:rPr>
                        <w:t xml:space="preserve">Millions </w:t>
                      </w:r>
                      <w:r w:rsidRPr="00682476">
                        <w:rPr>
                          <w:color w:val="000000" w:themeColor="text1"/>
                        </w:rPr>
                        <w:t>of Americans ages 5-17 have received the COVID</w:t>
                      </w:r>
                      <w:r>
                        <w:rPr>
                          <w:color w:val="000000" w:themeColor="text1"/>
                        </w:rPr>
                        <w:t>-19</w:t>
                      </w:r>
                      <w:r w:rsidRPr="00682476">
                        <w:rPr>
                          <w:color w:val="000000" w:themeColor="text1"/>
                        </w:rPr>
                        <w:t xml:space="preserve"> vaccine (</w:t>
                      </w:r>
                      <w:hyperlink r:id="rId99" w:history="1">
                        <w:r w:rsidRPr="00682476">
                          <w:rPr>
                            <w:rStyle w:val="Hyperlink"/>
                          </w:rPr>
                          <w:t>American Academy of Pediatrics</w:t>
                        </w:r>
                      </w:hyperlink>
                      <w:r w:rsidRPr="00682476">
                        <w:rPr>
                          <w:color w:val="000000" w:themeColor="text1"/>
                        </w:rPr>
                        <w:t xml:space="preserve">) </w:t>
                      </w:r>
                    </w:p>
                    <w:p w14:paraId="1597EEB8" w14:textId="77777777" w:rsidR="00765CCB" w:rsidRDefault="003C6A14" w:rsidP="00765CCB">
                      <w:pPr>
                        <w:pStyle w:val="ListParagraph"/>
                        <w:numPr>
                          <w:ilvl w:val="0"/>
                          <w:numId w:val="33"/>
                        </w:numPr>
                        <w:rPr>
                          <w:color w:val="000000" w:themeColor="text1"/>
                        </w:rPr>
                      </w:pPr>
                      <w:hyperlink r:id="rId100" w:history="1">
                        <w:r w:rsidR="00765CCB" w:rsidRPr="00AC7565">
                          <w:rPr>
                            <w:rStyle w:val="Hyperlink"/>
                          </w:rPr>
                          <w:t>6 Things to Know About COVID Vaccination for Children</w:t>
                        </w:r>
                      </w:hyperlink>
                      <w:r w:rsidR="00765CCB">
                        <w:rPr>
                          <w:color w:val="000000" w:themeColor="text1"/>
                        </w:rPr>
                        <w:t xml:space="preserve"> (CDC)  </w:t>
                      </w:r>
                    </w:p>
                    <w:p w14:paraId="00ADCFA8" w14:textId="77777777" w:rsidR="00765CCB" w:rsidRPr="00713C30" w:rsidRDefault="00765CCB" w:rsidP="00765CCB">
                      <w:pPr>
                        <w:pStyle w:val="ListParagraph"/>
                        <w:numPr>
                          <w:ilvl w:val="0"/>
                          <w:numId w:val="33"/>
                        </w:numPr>
                        <w:rPr>
                          <w:color w:val="000000" w:themeColor="text1"/>
                        </w:rPr>
                      </w:pPr>
                    </w:p>
                  </w:txbxContent>
                </v:textbox>
                <w10:wrap type="tight" anchorx="margin"/>
              </v:roundrect>
            </w:pict>
          </mc:Fallback>
        </mc:AlternateContent>
      </w:r>
      <w:r>
        <w:rPr>
          <w:noProof/>
        </w:rPr>
        <mc:AlternateContent>
          <mc:Choice Requires="wps">
            <w:drawing>
              <wp:anchor distT="0" distB="0" distL="114300" distR="114300" simplePos="0" relativeHeight="251658277" behindDoc="0" locked="0" layoutInCell="1" allowOverlap="1" wp14:anchorId="4AEA8780" wp14:editId="29A224F8">
                <wp:simplePos x="0" y="0"/>
                <wp:positionH relativeFrom="column">
                  <wp:posOffset>1250804</wp:posOffset>
                </wp:positionH>
                <wp:positionV relativeFrom="paragraph">
                  <wp:posOffset>-503262</wp:posOffset>
                </wp:positionV>
                <wp:extent cx="3890645" cy="527050"/>
                <wp:effectExtent l="514350" t="0" r="14605" b="25400"/>
                <wp:wrapNone/>
                <wp:docPr id="56" name="Speech Bubble: Rectangle with Corners Rounded 56"/>
                <wp:cNvGraphicFramePr/>
                <a:graphic xmlns:a="http://schemas.openxmlformats.org/drawingml/2006/main">
                  <a:graphicData uri="http://schemas.microsoft.com/office/word/2010/wordprocessingShape">
                    <wps:wsp>
                      <wps:cNvSpPr/>
                      <wps:spPr>
                        <a:xfrm>
                          <a:off x="0" y="0"/>
                          <a:ext cx="3890645" cy="527050"/>
                        </a:xfrm>
                        <a:prstGeom prst="wedgeRoundRectCallout">
                          <a:avLst>
                            <a:gd name="adj1" fmla="val -62273"/>
                            <a:gd name="adj2" fmla="val 4400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7DA1F7" w14:textId="77777777" w:rsidR="00765CCB" w:rsidRPr="00170904" w:rsidRDefault="00765CCB" w:rsidP="00765CCB">
                            <w:pPr>
                              <w:pStyle w:val="Heading5"/>
                              <w:rPr>
                                <w:rFonts w:cstheme="minorHAnsi"/>
                                <w:color w:val="FFFFFF" w:themeColor="background1"/>
                              </w:rPr>
                            </w:pPr>
                            <w:bookmarkStart w:id="50" w:name="_Getting_the_vaccine"/>
                            <w:bookmarkEnd w:id="50"/>
                            <w:r w:rsidRPr="00170904">
                              <w:rPr>
                                <w:rFonts w:asciiTheme="minorHAnsi" w:hAnsiTheme="minorHAnsi" w:cstheme="minorHAnsi"/>
                                <w:color w:val="FFFFFF" w:themeColor="background1"/>
                              </w:rPr>
                              <w:t xml:space="preserve">Getting the vaccine for myself is one thing. Vaccinating my child is another thing. I’m too scared to risk i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A8780" id="Speech Bubble: Rectangle with Corners Rounded 56" o:spid="_x0000_s1061" type="#_x0000_t62" style="position:absolute;margin-left:98.5pt;margin-top:-39.65pt;width:306.35pt;height:41.5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" adj="-2651,20305" fillcolor="#4472c4 [3204]" strokecolor="#1f3763 [1604]" strokeweight="1pt">
                <v:textbox>
                  <w:txbxContent>
                    <w:p w14:paraId="617DA1F7" w14:textId="77777777" w:rsidR="00765CCB" w:rsidRPr="00170904" w:rsidRDefault="00765CCB" w:rsidP="00765CCB">
                      <w:pPr>
                        <w:pStyle w:val="Heading5"/>
                        <w:rPr>
                          <w:rFonts w:cstheme="minorHAnsi"/>
                          <w:color w:val="FFFFFF" w:themeColor="background1"/>
                        </w:rPr>
                      </w:pPr>
                      <w:bookmarkStart w:id="51" w:name="_Getting_the_vaccine"/>
                      <w:bookmarkEnd w:id="51"/>
                      <w:r w:rsidRPr="00170904">
                        <w:rPr>
                          <w:rFonts w:asciiTheme="minorHAnsi" w:hAnsiTheme="minorHAnsi" w:cstheme="minorHAnsi"/>
                          <w:color w:val="FFFFFF" w:themeColor="background1"/>
                        </w:rPr>
                        <w:t xml:space="preserve">Getting the vaccine for myself is one thing. Vaccinating my child is another thing. I’m too scared to risk it. </w:t>
                      </w:r>
                    </w:p>
                  </w:txbxContent>
                </v:textbox>
              </v:shape>
            </w:pict>
          </mc:Fallback>
        </mc:AlternateContent>
      </w:r>
      <w:r w:rsidR="00765CCB">
        <w:rPr>
          <w:noProof/>
        </w:rPr>
        <w:drawing>
          <wp:anchor distT="0" distB="0" distL="114300" distR="114300" simplePos="0" relativeHeight="251658276" behindDoc="0" locked="0" layoutInCell="1" allowOverlap="1" wp14:anchorId="51E73676" wp14:editId="4C710726">
            <wp:simplePos x="0" y="0"/>
            <wp:positionH relativeFrom="margin">
              <wp:align>left</wp:align>
            </wp:positionH>
            <wp:positionV relativeFrom="paragraph">
              <wp:posOffset>-533107</wp:posOffset>
            </wp:positionV>
            <wp:extent cx="1061510" cy="990600"/>
            <wp:effectExtent l="0" t="0" r="571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2085" t="50773" r="66500" b="27252"/>
                    <a:stretch/>
                  </pic:blipFill>
                  <pic:spPr bwMode="auto">
                    <a:xfrm>
                      <a:off x="0" y="0"/>
                      <a:ext cx="1061510" cy="990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5CCB">
        <w:t xml:space="preserve">   </w:t>
      </w:r>
    </w:p>
    <w:p w14:paraId="7D0F3E2D" w14:textId="06DF098D" w:rsidR="00765CCB" w:rsidRDefault="00765CCB" w:rsidP="00765CCB"/>
    <w:p w14:paraId="4CD130C5" w14:textId="56E42901" w:rsidR="00765CCB" w:rsidRDefault="00765CCB" w:rsidP="00765CCB"/>
    <w:p w14:paraId="1048C91D" w14:textId="77777777" w:rsidR="00765CCB" w:rsidRDefault="00765CCB" w:rsidP="00765CCB">
      <w:pPr>
        <w:rPr>
          <w:b/>
          <w:bCs/>
        </w:rPr>
      </w:pPr>
    </w:p>
    <w:p w14:paraId="53582551" w14:textId="457B8076" w:rsidR="00765CCB" w:rsidRDefault="003636F2" w:rsidP="00765CCB">
      <w:pPr>
        <w:rPr>
          <w:b/>
          <w:bCs/>
        </w:rPr>
      </w:pPr>
      <w:r>
        <w:rPr>
          <w:noProof/>
        </w:rPr>
        <w:drawing>
          <wp:anchor distT="0" distB="0" distL="114300" distR="114300" simplePos="0" relativeHeight="251658281" behindDoc="0" locked="0" layoutInCell="1" allowOverlap="1" wp14:anchorId="00661044" wp14:editId="272C1A78">
            <wp:simplePos x="0" y="0"/>
            <wp:positionH relativeFrom="margin">
              <wp:align>left</wp:align>
            </wp:positionH>
            <wp:positionV relativeFrom="paragraph">
              <wp:posOffset>86898</wp:posOffset>
            </wp:positionV>
            <wp:extent cx="1045210" cy="969158"/>
            <wp:effectExtent l="0" t="0" r="254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l="65359" t="73989" r="1579" b="3025"/>
                    <a:stretch/>
                  </pic:blipFill>
                  <pic:spPr bwMode="auto">
                    <a:xfrm>
                      <a:off x="0" y="0"/>
                      <a:ext cx="1045210" cy="969158"/>
                    </a:xfrm>
                    <a:prstGeom prst="rect">
                      <a:avLst/>
                    </a:prstGeom>
                    <a:noFill/>
                    <a:ln>
                      <a:noFill/>
                    </a:ln>
                    <a:extLst>
                      <a:ext uri="{53640926-AAD7-44D8-BBD7-CCE9431645EC}">
                        <a14:shadowObscured xmlns:a14="http://schemas.microsoft.com/office/drawing/2010/main"/>
                      </a:ext>
                    </a:extLst>
                  </pic:spPr>
                </pic:pic>
              </a:graphicData>
            </a:graphic>
          </wp:anchor>
        </w:drawing>
      </w:r>
    </w:p>
    <w:p w14:paraId="779C6EB6" w14:textId="71E83997" w:rsidR="00765CCB" w:rsidRDefault="00DC57A0" w:rsidP="00765CCB">
      <w:pPr>
        <w:rPr>
          <w:b/>
          <w:bCs/>
        </w:rPr>
      </w:pPr>
      <w:r>
        <w:rPr>
          <w:noProof/>
        </w:rPr>
        <mc:AlternateContent>
          <mc:Choice Requires="wps">
            <w:drawing>
              <wp:anchor distT="0" distB="0" distL="114300" distR="114300" simplePos="0" relativeHeight="251658287" behindDoc="0" locked="0" layoutInCell="1" allowOverlap="1" wp14:anchorId="736E2C07" wp14:editId="62002304">
                <wp:simplePos x="0" y="0"/>
                <wp:positionH relativeFrom="column">
                  <wp:posOffset>1204058</wp:posOffset>
                </wp:positionH>
                <wp:positionV relativeFrom="paragraph">
                  <wp:posOffset>166126</wp:posOffset>
                </wp:positionV>
                <wp:extent cx="2432685" cy="361950"/>
                <wp:effectExtent l="514350" t="0" r="24765" b="19050"/>
                <wp:wrapNone/>
                <wp:docPr id="148596317" name="Speech Bubble: Rectangle with Corners Rounded 148596317"/>
                <wp:cNvGraphicFramePr/>
                <a:graphic xmlns:a="http://schemas.openxmlformats.org/drawingml/2006/main">
                  <a:graphicData uri="http://schemas.microsoft.com/office/word/2010/wordprocessingShape">
                    <wps:wsp>
                      <wps:cNvSpPr/>
                      <wps:spPr>
                        <a:xfrm>
                          <a:off x="0" y="0"/>
                          <a:ext cx="2432685" cy="361950"/>
                        </a:xfrm>
                        <a:prstGeom prst="wedgeRoundRectCallout">
                          <a:avLst>
                            <a:gd name="adj1" fmla="val -68935"/>
                            <a:gd name="adj2" fmla="val 16625"/>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6AAB0C" w14:textId="77777777" w:rsidR="00765CCB" w:rsidRPr="00170904" w:rsidRDefault="00765CCB" w:rsidP="00765CCB">
                            <w:pPr>
                              <w:pStyle w:val="Heading5"/>
                              <w:rPr>
                                <w:rFonts w:cstheme="minorHAnsi"/>
                                <w:color w:val="FFFFFF" w:themeColor="background1"/>
                              </w:rPr>
                            </w:pPr>
                            <w:bookmarkStart w:id="52" w:name="_I_don’t_think_1"/>
                            <w:bookmarkEnd w:id="52"/>
                            <w:r w:rsidRPr="00170904">
                              <w:rPr>
                                <w:rFonts w:asciiTheme="minorHAnsi" w:hAnsiTheme="minorHAnsi" w:cstheme="minorHAnsi"/>
                                <w:color w:val="FFFFFF" w:themeColor="background1"/>
                              </w:rPr>
                              <w:t xml:space="preserve">  I don’t think the vaccine work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6E2C07" id="Speech Bubble: Rectangle with Corners Rounded 148596317" o:spid="_x0000_s1062" type="#_x0000_t62" style="position:absolute;margin-left:94.8pt;margin-top:13.1pt;width:191.55pt;height:28.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" adj="-4090,14391" fillcolor="#4472c4 [3204]" strokecolor="#1f3763 [1604]" strokeweight="1pt">
                <v:textbox>
                  <w:txbxContent>
                    <w:p w14:paraId="606AAB0C" w14:textId="77777777" w:rsidR="00765CCB" w:rsidRPr="00170904" w:rsidRDefault="00765CCB" w:rsidP="00765CCB">
                      <w:pPr>
                        <w:pStyle w:val="Heading5"/>
                        <w:rPr>
                          <w:rFonts w:cstheme="minorHAnsi"/>
                          <w:color w:val="FFFFFF" w:themeColor="background1"/>
                        </w:rPr>
                      </w:pPr>
                      <w:bookmarkStart w:id="53" w:name="_I_don’t_think_1"/>
                      <w:bookmarkEnd w:id="53"/>
                      <w:r w:rsidRPr="00170904">
                        <w:rPr>
                          <w:rFonts w:asciiTheme="minorHAnsi" w:hAnsiTheme="minorHAnsi" w:cstheme="minorHAnsi"/>
                          <w:color w:val="FFFFFF" w:themeColor="background1"/>
                        </w:rPr>
                        <w:t xml:space="preserve">  I don’t think the vaccine works. </w:t>
                      </w:r>
                    </w:p>
                  </w:txbxContent>
                </v:textbox>
              </v:shape>
            </w:pict>
          </mc:Fallback>
        </mc:AlternateContent>
      </w:r>
    </w:p>
    <w:p w14:paraId="47503799" w14:textId="06A48E00" w:rsidR="00765CCB" w:rsidRDefault="00765CCB" w:rsidP="00765CCB">
      <w:pPr>
        <w:rPr>
          <w:b/>
          <w:bCs/>
        </w:rPr>
      </w:pPr>
    </w:p>
    <w:p w14:paraId="6B71CF9B" w14:textId="73CB07F7" w:rsidR="00765CCB" w:rsidRDefault="00DC57A0" w:rsidP="00765CCB">
      <w:pPr>
        <w:rPr>
          <w:b/>
          <w:bCs/>
        </w:rPr>
      </w:pPr>
      <w:r>
        <w:rPr>
          <w:noProof/>
        </w:rPr>
        <mc:AlternateContent>
          <mc:Choice Requires="wps">
            <w:drawing>
              <wp:anchor distT="0" distB="0" distL="114300" distR="114300" simplePos="0" relativeHeight="251658289" behindDoc="0" locked="0" layoutInCell="1" allowOverlap="1" wp14:anchorId="4DCF5E2D" wp14:editId="3A4C3DD9">
                <wp:simplePos x="0" y="0"/>
                <wp:positionH relativeFrom="margin">
                  <wp:posOffset>1132840</wp:posOffset>
                </wp:positionH>
                <wp:positionV relativeFrom="paragraph">
                  <wp:posOffset>80010</wp:posOffset>
                </wp:positionV>
                <wp:extent cx="5724525" cy="996950"/>
                <wp:effectExtent l="0" t="0" r="28575" b="12700"/>
                <wp:wrapNone/>
                <wp:docPr id="148596319" name="Rectangle: Rounded Corners 148596319"/>
                <wp:cNvGraphicFramePr/>
                <a:graphic xmlns:a="http://schemas.openxmlformats.org/drawingml/2006/main">
                  <a:graphicData uri="http://schemas.microsoft.com/office/word/2010/wordprocessingShape">
                    <wps:wsp>
                      <wps:cNvSpPr/>
                      <wps:spPr>
                        <a:xfrm>
                          <a:off x="0" y="0"/>
                          <a:ext cx="5724525" cy="99695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0254F5" w14:textId="77777777" w:rsidR="00765CCB" w:rsidRPr="00F51D19" w:rsidRDefault="00765CCB" w:rsidP="00765CCB">
                            <w:pPr>
                              <w:numPr>
                                <w:ilvl w:val="0"/>
                                <w:numId w:val="33"/>
                              </w:numPr>
                              <w:spacing w:before="100" w:beforeAutospacing="1" w:after="100" w:afterAutospacing="1" w:line="240" w:lineRule="auto"/>
                              <w:ind w:right="225"/>
                            </w:pPr>
                            <w:r>
                              <w:rPr>
                                <w:rFonts w:eastAsia="Times New Roman" w:cstheme="minorHAnsi"/>
                                <w:color w:val="000000"/>
                              </w:rPr>
                              <w:t xml:space="preserve">Unvaccinated adults were 5.3x more likely to be hospitalized due to COVID-19 than their up-to-date, vaccinated counterparts. </w:t>
                            </w:r>
                            <w:r w:rsidRPr="00631E40">
                              <w:rPr>
                                <w:color w:val="000000" w:themeColor="text1"/>
                              </w:rPr>
                              <w:t xml:space="preserve"> (</w:t>
                            </w:r>
                            <w:hyperlink r:id="rId103" w:anchor="covidnet-hospitalizations-vaccination" w:history="1">
                              <w:r w:rsidRPr="00E26F3B">
                                <w:rPr>
                                  <w:rStyle w:val="Hyperlink"/>
                                </w:rPr>
                                <w:t>CDC</w:t>
                              </w:r>
                            </w:hyperlink>
                            <w:r w:rsidRPr="00631E40">
                              <w:rPr>
                                <w:color w:val="000000" w:themeColor="text1"/>
                              </w:rPr>
                              <w:t>)</w:t>
                            </w:r>
                          </w:p>
                          <w:p w14:paraId="7C82010F" w14:textId="77777777" w:rsidR="00765CCB" w:rsidRPr="00F51D19" w:rsidRDefault="00765CCB" w:rsidP="00765CCB">
                            <w:pPr>
                              <w:pStyle w:val="ListParagraph"/>
                              <w:numPr>
                                <w:ilvl w:val="0"/>
                                <w:numId w:val="33"/>
                              </w:numPr>
                            </w:pPr>
                            <w:r w:rsidRPr="00F51D19">
                              <w:rPr>
                                <w:color w:val="000000" w:themeColor="text1"/>
                              </w:rPr>
                              <w:t xml:space="preserve">The </w:t>
                            </w:r>
                            <w:r>
                              <w:rPr>
                                <w:color w:val="000000" w:themeColor="text1"/>
                              </w:rPr>
                              <w:t>COVID-19 vaccine</w:t>
                            </w:r>
                            <w:r w:rsidRPr="00F51D19">
                              <w:rPr>
                                <w:color w:val="000000" w:themeColor="text1"/>
                              </w:rPr>
                              <w:t xml:space="preserve"> ha</w:t>
                            </w:r>
                            <w:r>
                              <w:rPr>
                                <w:color w:val="000000" w:themeColor="text1"/>
                              </w:rPr>
                              <w:t>s</w:t>
                            </w:r>
                            <w:r w:rsidRPr="00F51D19">
                              <w:rPr>
                                <w:color w:val="000000" w:themeColor="text1"/>
                              </w:rPr>
                              <w:t xml:space="preserve"> proven to be highly effective, cutting down on infection and hospitalization</w:t>
                            </w:r>
                            <w:r>
                              <w:rPr>
                                <w:color w:val="000000" w:themeColor="text1"/>
                              </w:rPr>
                              <w:t xml:space="preserve"> </w:t>
                            </w:r>
                            <w:hyperlink r:id="rId104" w:anchor="vaccine-effectiveness" w:history="1">
                              <w:r>
                                <w:rPr>
                                  <w:rStyle w:val="Hyperlink"/>
                                </w:rPr>
                                <w:t>(CDC)</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CF5E2D" id="Rectangle: Rounded Corners 148596319" o:spid="_x0000_s1063" style="position:absolute;margin-left:89.2pt;margin-top:6.3pt;width:450.75pt;height:78.5pt;z-index:2516582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" fillcolor="#d9e2f3 [660]" strokecolor="#1f3763 [1604]" strokeweight="1pt">
                <v:stroke joinstyle="miter"/>
                <v:textbox>
                  <w:txbxContent>
                    <w:p w14:paraId="280254F5" w14:textId="77777777" w:rsidR="00765CCB" w:rsidRPr="00F51D19" w:rsidRDefault="00765CCB" w:rsidP="00765CCB">
                      <w:pPr>
                        <w:numPr>
                          <w:ilvl w:val="0"/>
                          <w:numId w:val="33"/>
                        </w:numPr>
                        <w:spacing w:before="100" w:beforeAutospacing="1" w:after="100" w:afterAutospacing="1" w:line="240" w:lineRule="auto"/>
                        <w:ind w:right="225"/>
                      </w:pPr>
                      <w:r>
                        <w:rPr>
                          <w:rFonts w:eastAsia="Times New Roman" w:cstheme="minorHAnsi"/>
                          <w:color w:val="000000"/>
                        </w:rPr>
                        <w:t xml:space="preserve">Unvaccinated adults were 5.3x more likely to be hospitalized due to COVID-19 than their up-to-date, vaccinated counterparts. </w:t>
                      </w:r>
                      <w:r w:rsidRPr="00631E40">
                        <w:rPr>
                          <w:color w:val="000000" w:themeColor="text1"/>
                        </w:rPr>
                        <w:t xml:space="preserve"> (</w:t>
                      </w:r>
                      <w:hyperlink r:id="rId105" w:anchor="covidnet-hospitalizations-vaccination" w:history="1">
                        <w:r w:rsidRPr="00E26F3B">
                          <w:rPr>
                            <w:rStyle w:val="Hyperlink"/>
                          </w:rPr>
                          <w:t>CDC</w:t>
                        </w:r>
                      </w:hyperlink>
                      <w:r w:rsidRPr="00631E40">
                        <w:rPr>
                          <w:color w:val="000000" w:themeColor="text1"/>
                        </w:rPr>
                        <w:t>)</w:t>
                      </w:r>
                    </w:p>
                    <w:p w14:paraId="7C82010F" w14:textId="77777777" w:rsidR="00765CCB" w:rsidRPr="00F51D19" w:rsidRDefault="00765CCB" w:rsidP="00765CCB">
                      <w:pPr>
                        <w:pStyle w:val="ListParagraph"/>
                        <w:numPr>
                          <w:ilvl w:val="0"/>
                          <w:numId w:val="33"/>
                        </w:numPr>
                      </w:pPr>
                      <w:r w:rsidRPr="00F51D19">
                        <w:rPr>
                          <w:color w:val="000000" w:themeColor="text1"/>
                        </w:rPr>
                        <w:t xml:space="preserve">The </w:t>
                      </w:r>
                      <w:r>
                        <w:rPr>
                          <w:color w:val="000000" w:themeColor="text1"/>
                        </w:rPr>
                        <w:t>COVID-19 vaccine</w:t>
                      </w:r>
                      <w:r w:rsidRPr="00F51D19">
                        <w:rPr>
                          <w:color w:val="000000" w:themeColor="text1"/>
                        </w:rPr>
                        <w:t xml:space="preserve"> ha</w:t>
                      </w:r>
                      <w:r>
                        <w:rPr>
                          <w:color w:val="000000" w:themeColor="text1"/>
                        </w:rPr>
                        <w:t>s</w:t>
                      </w:r>
                      <w:r w:rsidRPr="00F51D19">
                        <w:rPr>
                          <w:color w:val="000000" w:themeColor="text1"/>
                        </w:rPr>
                        <w:t xml:space="preserve"> proven to be highly effective, cutting down on infection and hospitalization</w:t>
                      </w:r>
                      <w:r>
                        <w:rPr>
                          <w:color w:val="000000" w:themeColor="text1"/>
                        </w:rPr>
                        <w:t xml:space="preserve"> </w:t>
                      </w:r>
                      <w:hyperlink r:id="rId106" w:anchor="vaccine-effectiveness" w:history="1">
                        <w:r>
                          <w:rPr>
                            <w:rStyle w:val="Hyperlink"/>
                          </w:rPr>
                          <w:t>(CDC)</w:t>
                        </w:r>
                      </w:hyperlink>
                    </w:p>
                  </w:txbxContent>
                </v:textbox>
                <w10:wrap anchorx="margin"/>
              </v:roundrect>
            </w:pict>
          </mc:Fallback>
        </mc:AlternateContent>
      </w:r>
    </w:p>
    <w:p w14:paraId="08366426" w14:textId="2E5AFDE5" w:rsidR="00765CCB" w:rsidRDefault="00765CCB" w:rsidP="00765CCB">
      <w:pPr>
        <w:rPr>
          <w:b/>
          <w:bCs/>
        </w:rPr>
      </w:pPr>
    </w:p>
    <w:p w14:paraId="29ACBC94" w14:textId="46BDD699" w:rsidR="00765CCB" w:rsidRDefault="00765CCB" w:rsidP="00765CCB">
      <w:pPr>
        <w:rPr>
          <w:b/>
          <w:bCs/>
        </w:rPr>
      </w:pPr>
    </w:p>
    <w:p w14:paraId="62CB4B23" w14:textId="77777777" w:rsidR="00765CCB" w:rsidRDefault="00765CCB" w:rsidP="00765CCB">
      <w:pPr>
        <w:rPr>
          <w:b/>
          <w:bCs/>
        </w:rPr>
      </w:pPr>
    </w:p>
    <w:p w14:paraId="2C0E6199" w14:textId="6E0358DB" w:rsidR="00765CCB" w:rsidRDefault="00DC57A0" w:rsidP="00765CCB">
      <w:pPr>
        <w:rPr>
          <w:b/>
          <w:bCs/>
        </w:rPr>
      </w:pPr>
      <w:r>
        <w:rPr>
          <w:noProof/>
        </w:rPr>
        <mc:AlternateContent>
          <mc:Choice Requires="wps">
            <w:drawing>
              <wp:anchor distT="0" distB="0" distL="114300" distR="114300" simplePos="0" relativeHeight="251658283" behindDoc="0" locked="0" layoutInCell="1" allowOverlap="1" wp14:anchorId="2AEDB523" wp14:editId="19ED8F2B">
                <wp:simplePos x="0" y="0"/>
                <wp:positionH relativeFrom="margin">
                  <wp:posOffset>1246407</wp:posOffset>
                </wp:positionH>
                <wp:positionV relativeFrom="paragraph">
                  <wp:posOffset>84846</wp:posOffset>
                </wp:positionV>
                <wp:extent cx="4280535" cy="527050"/>
                <wp:effectExtent l="514350" t="0" r="24765" b="25400"/>
                <wp:wrapNone/>
                <wp:docPr id="148596312" name="Speech Bubble: Rectangle with Corners Rounded 148596312"/>
                <wp:cNvGraphicFramePr/>
                <a:graphic xmlns:a="http://schemas.openxmlformats.org/drawingml/2006/main">
                  <a:graphicData uri="http://schemas.microsoft.com/office/word/2010/wordprocessingShape">
                    <wps:wsp>
                      <wps:cNvSpPr/>
                      <wps:spPr>
                        <a:xfrm>
                          <a:off x="0" y="0"/>
                          <a:ext cx="4280535" cy="527050"/>
                        </a:xfrm>
                        <a:prstGeom prst="wedgeRoundRectCallout">
                          <a:avLst>
                            <a:gd name="adj1" fmla="val -61116"/>
                            <a:gd name="adj2" fmla="val 4156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E52F7C" w14:textId="77777777" w:rsidR="00765CCB" w:rsidRPr="00170904" w:rsidRDefault="00765CCB" w:rsidP="00765CCB">
                            <w:pPr>
                              <w:pStyle w:val="Heading5"/>
                              <w:rPr>
                                <w:rFonts w:cstheme="minorHAnsi"/>
                                <w:color w:val="FFFFFF" w:themeColor="background1"/>
                              </w:rPr>
                            </w:pPr>
                            <w:bookmarkStart w:id="54" w:name="_I_don’t_know"/>
                            <w:bookmarkEnd w:id="54"/>
                            <w:r w:rsidRPr="00170904">
                              <w:rPr>
                                <w:rFonts w:asciiTheme="minorHAnsi" w:hAnsiTheme="minorHAnsi" w:cstheme="minorHAnsi"/>
                                <w:color w:val="FFFFFF" w:themeColor="background1"/>
                              </w:rPr>
                              <w:t xml:space="preserve">  I don’t know why I don’t want to (or) it’s something el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DB523" id="Speech Bubble: Rectangle with Corners Rounded 148596312" o:spid="_x0000_s1064" type="#_x0000_t62" style="position:absolute;margin-left:98.15pt;margin-top:6.7pt;width:337.05pt;height:41.5pt;z-index:2516582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" adj="-2401,19778" fillcolor="#4472c4 [3204]" strokecolor="#1f3763 [1604]" strokeweight="1pt">
                <v:textbox>
                  <w:txbxContent>
                    <w:p w14:paraId="2DE52F7C" w14:textId="77777777" w:rsidR="00765CCB" w:rsidRPr="00170904" w:rsidRDefault="00765CCB" w:rsidP="00765CCB">
                      <w:pPr>
                        <w:pStyle w:val="Heading5"/>
                        <w:rPr>
                          <w:rFonts w:cstheme="minorHAnsi"/>
                          <w:color w:val="FFFFFF" w:themeColor="background1"/>
                        </w:rPr>
                      </w:pPr>
                      <w:bookmarkStart w:id="55" w:name="_I_don’t_know"/>
                      <w:bookmarkEnd w:id="55"/>
                      <w:r w:rsidRPr="00170904">
                        <w:rPr>
                          <w:rFonts w:asciiTheme="minorHAnsi" w:hAnsiTheme="minorHAnsi" w:cstheme="minorHAnsi"/>
                          <w:color w:val="FFFFFF" w:themeColor="background1"/>
                        </w:rPr>
                        <w:t xml:space="preserve">  I don’t know why I don’t want to (or) it’s something else. </w:t>
                      </w:r>
                    </w:p>
                  </w:txbxContent>
                </v:textbox>
                <w10:wrap anchorx="margin"/>
              </v:shape>
            </w:pict>
          </mc:Fallback>
        </mc:AlternateContent>
      </w:r>
      <w:r w:rsidR="003636F2">
        <w:rPr>
          <w:noProof/>
        </w:rPr>
        <w:drawing>
          <wp:anchor distT="0" distB="0" distL="114300" distR="114300" simplePos="0" relativeHeight="251658282" behindDoc="0" locked="0" layoutInCell="1" allowOverlap="1" wp14:anchorId="5E694FAE" wp14:editId="499A1639">
            <wp:simplePos x="0" y="0"/>
            <wp:positionH relativeFrom="margin">
              <wp:align>left</wp:align>
            </wp:positionH>
            <wp:positionV relativeFrom="paragraph">
              <wp:posOffset>2979</wp:posOffset>
            </wp:positionV>
            <wp:extent cx="1045210" cy="1024890"/>
            <wp:effectExtent l="0" t="0" r="2540" b="3810"/>
            <wp:wrapNone/>
            <wp:docPr id="148596311" name="Picture 148596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cstate="print">
                      <a:extLst>
                        <a:ext uri="{28A0092B-C50C-407E-A947-70E740481C1C}">
                          <a14:useLocalDpi xmlns:a14="http://schemas.microsoft.com/office/drawing/2010/main" val="0"/>
                        </a:ext>
                      </a:extLst>
                    </a:blip>
                    <a:srcRect l="65708" t="50399" r="2577" b="26272"/>
                    <a:stretch/>
                  </pic:blipFill>
                  <pic:spPr bwMode="auto">
                    <a:xfrm>
                      <a:off x="0" y="0"/>
                      <a:ext cx="1045210" cy="10248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C2E2EE" w14:textId="07C00EC5" w:rsidR="00765CCB" w:rsidRDefault="00765CCB" w:rsidP="00765CCB">
      <w:pPr>
        <w:rPr>
          <w:b/>
          <w:bCs/>
        </w:rPr>
      </w:pPr>
    </w:p>
    <w:p w14:paraId="55888EB7" w14:textId="424F666C" w:rsidR="00765CCB" w:rsidRDefault="00DC57A0" w:rsidP="00765CCB">
      <w:pPr>
        <w:rPr>
          <w:b/>
          <w:bCs/>
        </w:rPr>
      </w:pPr>
      <w:r>
        <w:rPr>
          <w:noProof/>
        </w:rPr>
        <mc:AlternateContent>
          <mc:Choice Requires="wps">
            <w:drawing>
              <wp:anchor distT="0" distB="0" distL="114300" distR="114300" simplePos="0" relativeHeight="251658284" behindDoc="0" locked="0" layoutInCell="1" allowOverlap="1" wp14:anchorId="115FD904" wp14:editId="37536BFD">
                <wp:simplePos x="0" y="0"/>
                <wp:positionH relativeFrom="margin">
                  <wp:posOffset>1136748</wp:posOffset>
                </wp:positionH>
                <wp:positionV relativeFrom="paragraph">
                  <wp:posOffset>176384</wp:posOffset>
                </wp:positionV>
                <wp:extent cx="5568950" cy="1663700"/>
                <wp:effectExtent l="0" t="0" r="12700" b="12700"/>
                <wp:wrapNone/>
                <wp:docPr id="148596313" name="Rectangle: Rounded Corners 148596313"/>
                <wp:cNvGraphicFramePr/>
                <a:graphic xmlns:a="http://schemas.openxmlformats.org/drawingml/2006/main">
                  <a:graphicData uri="http://schemas.microsoft.com/office/word/2010/wordprocessingShape">
                    <wps:wsp>
                      <wps:cNvSpPr/>
                      <wps:spPr>
                        <a:xfrm>
                          <a:off x="0" y="0"/>
                          <a:ext cx="5568950" cy="1663700"/>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98F568" w14:textId="77777777" w:rsidR="00765CCB" w:rsidRDefault="00765CCB" w:rsidP="00765CCB">
                            <w:pPr>
                              <w:rPr>
                                <w:color w:val="000000" w:themeColor="text1"/>
                              </w:rPr>
                            </w:pPr>
                            <w:r>
                              <w:rPr>
                                <w:color w:val="000000" w:themeColor="text1"/>
                              </w:rPr>
                              <w:t xml:space="preserve">It’s okay. Your opinions are valid and at the end of the day, it is your decision </w:t>
                            </w:r>
                            <w:r>
                              <w:rPr>
                                <w:color w:val="000000" w:themeColor="text1"/>
                              </w:rPr>
                              <w:t xml:space="preserve">whether or not to be vaccinated. I am here to support you. Do you have any questions for me? </w:t>
                            </w:r>
                          </w:p>
                          <w:p w14:paraId="090B8215" w14:textId="77777777" w:rsidR="00765CCB" w:rsidRDefault="00765CCB" w:rsidP="00765CCB">
                            <w:pPr>
                              <w:rPr>
                                <w:noProof/>
                                <w:color w:val="000000" w:themeColor="text1"/>
                              </w:rPr>
                            </w:pPr>
                            <w:r>
                              <w:rPr>
                                <w:noProof/>
                                <w:color w:val="000000" w:themeColor="text1"/>
                              </w:rPr>
                              <w:t xml:space="preserve">Would it be alright with you if I share a little bit of information about the vaccine? </w:t>
                            </w:r>
                          </w:p>
                          <w:p w14:paraId="198A174E" w14:textId="5CC93D13" w:rsidR="00765CCB" w:rsidRPr="00170904" w:rsidRDefault="00765CCB" w:rsidP="00765CCB">
                            <w:pPr>
                              <w:rPr>
                                <w:color w:val="000000" w:themeColor="text1"/>
                              </w:rPr>
                            </w:pPr>
                            <w:r w:rsidRPr="00170904">
                              <w:rPr>
                                <w:i/>
                                <w:iCs/>
                                <w:noProof/>
                                <w:color w:val="000000" w:themeColor="text1"/>
                              </w:rPr>
                              <w:t>If yes</w:t>
                            </w:r>
                            <w:r>
                              <w:rPr>
                                <w:noProof/>
                                <w:color w:val="000000" w:themeColor="text1"/>
                              </w:rPr>
                              <w:t xml:space="preserve">, </w:t>
                            </w:r>
                            <w:hyperlink w:anchor="_Basic_COVID_Vaccine" w:history="1">
                              <w:r w:rsidRPr="0095017C">
                                <w:rPr>
                                  <w:rStyle w:val="Hyperlink"/>
                                  <w:noProof/>
                                </w:rPr>
                                <w:t>click here for basic information about the COVID</w:t>
                              </w:r>
                              <w:r>
                                <w:rPr>
                                  <w:rStyle w:val="Hyperlink"/>
                                  <w:noProof/>
                                </w:rPr>
                                <w:t>-19</w:t>
                              </w:r>
                              <w:r w:rsidRPr="0095017C">
                                <w:rPr>
                                  <w:rStyle w:val="Hyperlink"/>
                                  <w:noProof/>
                                </w:rPr>
                                <w:t xml:space="preserve"> vaccine</w:t>
                              </w:r>
                            </w:hyperlink>
                            <w:r>
                              <w:rPr>
                                <w:noProof/>
                                <w:color w:val="000000" w:themeColor="text1"/>
                              </w:rPr>
                              <w:t xml:space="preserve"> </w:t>
                            </w:r>
                          </w:p>
                          <w:p w14:paraId="61ACBD3D" w14:textId="77777777" w:rsidR="00765CCB" w:rsidRPr="00470E16" w:rsidRDefault="00765CCB" w:rsidP="00765CCB">
                            <w:pPr>
                              <w:rPr>
                                <w:color w:val="000000" w:themeColor="text1"/>
                              </w:rPr>
                            </w:pPr>
                            <w:r w:rsidRPr="00470E16">
                              <w:rPr>
                                <w:i/>
                                <w:iCs/>
                                <w:color w:val="000000" w:themeColor="text1"/>
                              </w:rPr>
                              <w:t>If no</w:t>
                            </w:r>
                            <w:r w:rsidRPr="00470E16">
                              <w:rPr>
                                <w:color w:val="000000" w:themeColor="text1"/>
                              </w:rPr>
                              <w:t xml:space="preserve">, Thank you for your time and if you have any other questions you can call your local health department or health care provider. </w:t>
                            </w:r>
                          </w:p>
                          <w:p w14:paraId="3AE4A5F3" w14:textId="77777777" w:rsidR="00765CCB" w:rsidRPr="00BA77AC" w:rsidRDefault="00765CCB" w:rsidP="00765CCB">
                            <w:pPr>
                              <w:rPr>
                                <w:noProof/>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5FD904" id="Rectangle: Rounded Corners 148596313" o:spid="_x0000_s1065" style="position:absolute;margin-left:89.5pt;margin-top:13.9pt;width:438.5pt;height:131pt;z-index:2516582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" fillcolor="#d9e2f3 [660]" strokecolor="#1f3763 [1604]" strokeweight="1pt">
                <v:stroke joinstyle="miter"/>
                <v:textbox>
                  <w:txbxContent>
                    <w:p w14:paraId="6A98F568" w14:textId="77777777" w:rsidR="00765CCB" w:rsidRDefault="00765CCB" w:rsidP="00765CCB">
                      <w:pPr>
                        <w:rPr>
                          <w:color w:val="000000" w:themeColor="text1"/>
                        </w:rPr>
                      </w:pPr>
                      <w:r>
                        <w:rPr>
                          <w:color w:val="000000" w:themeColor="text1"/>
                        </w:rPr>
                        <w:t xml:space="preserve">It’s okay. Your opinions are valid and at the end of the day, it is your decision </w:t>
                      </w:r>
                      <w:r>
                        <w:rPr>
                          <w:color w:val="000000" w:themeColor="text1"/>
                        </w:rPr>
                        <w:t xml:space="preserve">whether or not to be vaccinated. I am here to support you. Do you have any questions for me? </w:t>
                      </w:r>
                    </w:p>
                    <w:p w14:paraId="090B8215" w14:textId="77777777" w:rsidR="00765CCB" w:rsidRDefault="00765CCB" w:rsidP="00765CCB">
                      <w:pPr>
                        <w:rPr>
                          <w:noProof/>
                          <w:color w:val="000000" w:themeColor="text1"/>
                        </w:rPr>
                      </w:pPr>
                      <w:r>
                        <w:rPr>
                          <w:noProof/>
                          <w:color w:val="000000" w:themeColor="text1"/>
                        </w:rPr>
                        <w:t xml:space="preserve">Would it be alright with you if I share a little bit of information about the vaccine? </w:t>
                      </w:r>
                    </w:p>
                    <w:p w14:paraId="198A174E" w14:textId="5CC93D13" w:rsidR="00765CCB" w:rsidRPr="00170904" w:rsidRDefault="00765CCB" w:rsidP="00765CCB">
                      <w:pPr>
                        <w:rPr>
                          <w:color w:val="000000" w:themeColor="text1"/>
                        </w:rPr>
                      </w:pPr>
                      <w:r w:rsidRPr="00170904">
                        <w:rPr>
                          <w:i/>
                          <w:iCs/>
                          <w:noProof/>
                          <w:color w:val="000000" w:themeColor="text1"/>
                        </w:rPr>
                        <w:t>If yes</w:t>
                      </w:r>
                      <w:r>
                        <w:rPr>
                          <w:noProof/>
                          <w:color w:val="000000" w:themeColor="text1"/>
                        </w:rPr>
                        <w:t xml:space="preserve">, </w:t>
                      </w:r>
                      <w:hyperlink w:anchor="_Basic_COVID_Vaccine" w:history="1">
                        <w:r w:rsidRPr="0095017C">
                          <w:rPr>
                            <w:rStyle w:val="Hyperlink"/>
                            <w:noProof/>
                          </w:rPr>
                          <w:t>click here for basic information about the COVID</w:t>
                        </w:r>
                        <w:r>
                          <w:rPr>
                            <w:rStyle w:val="Hyperlink"/>
                            <w:noProof/>
                          </w:rPr>
                          <w:t>-19</w:t>
                        </w:r>
                        <w:r w:rsidRPr="0095017C">
                          <w:rPr>
                            <w:rStyle w:val="Hyperlink"/>
                            <w:noProof/>
                          </w:rPr>
                          <w:t xml:space="preserve"> vaccine</w:t>
                        </w:r>
                      </w:hyperlink>
                      <w:r>
                        <w:rPr>
                          <w:noProof/>
                          <w:color w:val="000000" w:themeColor="text1"/>
                        </w:rPr>
                        <w:t xml:space="preserve"> </w:t>
                      </w:r>
                    </w:p>
                    <w:p w14:paraId="61ACBD3D" w14:textId="77777777" w:rsidR="00765CCB" w:rsidRPr="00470E16" w:rsidRDefault="00765CCB" w:rsidP="00765CCB">
                      <w:pPr>
                        <w:rPr>
                          <w:color w:val="000000" w:themeColor="text1"/>
                        </w:rPr>
                      </w:pPr>
                      <w:r w:rsidRPr="00470E16">
                        <w:rPr>
                          <w:i/>
                          <w:iCs/>
                          <w:color w:val="000000" w:themeColor="text1"/>
                        </w:rPr>
                        <w:t>If no</w:t>
                      </w:r>
                      <w:r w:rsidRPr="00470E16">
                        <w:rPr>
                          <w:color w:val="000000" w:themeColor="text1"/>
                        </w:rPr>
                        <w:t xml:space="preserve">, Thank you for your time and if you have any other questions you can call your local health department or health care provider. </w:t>
                      </w:r>
                    </w:p>
                    <w:p w14:paraId="3AE4A5F3" w14:textId="77777777" w:rsidR="00765CCB" w:rsidRPr="00BA77AC" w:rsidRDefault="00765CCB" w:rsidP="00765CCB">
                      <w:pPr>
                        <w:rPr>
                          <w:noProof/>
                        </w:rPr>
                      </w:pPr>
                    </w:p>
                  </w:txbxContent>
                </v:textbox>
                <w10:wrap anchorx="margin"/>
              </v:roundrect>
            </w:pict>
          </mc:Fallback>
        </mc:AlternateContent>
      </w:r>
    </w:p>
    <w:p w14:paraId="72D7DC8B" w14:textId="0418B11D" w:rsidR="00765CCB" w:rsidRDefault="00765CCB" w:rsidP="00765CCB">
      <w:pPr>
        <w:rPr>
          <w:b/>
          <w:bCs/>
        </w:rPr>
      </w:pPr>
    </w:p>
    <w:p w14:paraId="5E34A712" w14:textId="25CFB431" w:rsidR="00765CCB" w:rsidRDefault="00765CCB" w:rsidP="00765CCB">
      <w:pPr>
        <w:rPr>
          <w:b/>
          <w:bCs/>
        </w:rPr>
      </w:pPr>
      <w:r>
        <w:rPr>
          <w:b/>
          <w:bCs/>
        </w:rPr>
        <w:t xml:space="preserve"> </w:t>
      </w:r>
    </w:p>
    <w:p w14:paraId="24FA5101" w14:textId="3FC3EB8E" w:rsidR="00765CCB" w:rsidRDefault="00765CCB" w:rsidP="00765CCB">
      <w:pPr>
        <w:rPr>
          <w:b/>
          <w:bCs/>
        </w:rPr>
      </w:pPr>
    </w:p>
    <w:p w14:paraId="320269AF" w14:textId="77777777" w:rsidR="00765CCB" w:rsidRDefault="00765CCB" w:rsidP="00765CCB">
      <w:pPr>
        <w:rPr>
          <w:b/>
          <w:bCs/>
        </w:rPr>
      </w:pPr>
    </w:p>
    <w:p w14:paraId="219D1BA5" w14:textId="1DC4607B" w:rsidR="00765CCB" w:rsidRDefault="00DC57A0" w:rsidP="00765CCB">
      <w:pPr>
        <w:rPr>
          <w:b/>
          <w:bCs/>
        </w:rPr>
      </w:pPr>
      <w:r>
        <w:rPr>
          <w:noProof/>
        </w:rPr>
        <w:drawing>
          <wp:anchor distT="0" distB="0" distL="114300" distR="114300" simplePos="0" relativeHeight="251658285" behindDoc="0" locked="0" layoutInCell="1" allowOverlap="1" wp14:anchorId="38F0ACCF" wp14:editId="1662963D">
            <wp:simplePos x="0" y="0"/>
            <wp:positionH relativeFrom="margin">
              <wp:align>left</wp:align>
            </wp:positionH>
            <wp:positionV relativeFrom="paragraph">
              <wp:posOffset>178826</wp:posOffset>
            </wp:positionV>
            <wp:extent cx="953770" cy="949325"/>
            <wp:effectExtent l="0" t="0" r="0"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08" cstate="print">
                      <a:extLst>
                        <a:ext uri="{28A0092B-C50C-407E-A947-70E740481C1C}">
                          <a14:useLocalDpi xmlns:a14="http://schemas.microsoft.com/office/drawing/2010/main" val="0"/>
                        </a:ext>
                      </a:extLst>
                    </a:blip>
                    <a:srcRect l="34851" t="50210" r="34633" b="27024"/>
                    <a:stretch/>
                  </pic:blipFill>
                  <pic:spPr bwMode="auto">
                    <a:xfrm>
                      <a:off x="0" y="0"/>
                      <a:ext cx="953770" cy="949325"/>
                    </a:xfrm>
                    <a:prstGeom prst="rect">
                      <a:avLst/>
                    </a:prstGeom>
                    <a:noFill/>
                    <a:ln>
                      <a:noFill/>
                    </a:ln>
                    <a:extLst>
                      <a:ext uri="{53640926-AAD7-44D8-BBD7-CCE9431645EC}">
                        <a14:shadowObscured xmlns:a14="http://schemas.microsoft.com/office/drawing/2010/main"/>
                      </a:ext>
                    </a:extLst>
                  </pic:spPr>
                </pic:pic>
              </a:graphicData>
            </a:graphic>
          </wp:anchor>
        </w:drawing>
      </w:r>
    </w:p>
    <w:p w14:paraId="233A3DD8" w14:textId="4AD111AA" w:rsidR="00765CCB" w:rsidRDefault="00765CCB" w:rsidP="00765CCB">
      <w:pPr>
        <w:rPr>
          <w:b/>
          <w:bCs/>
        </w:rPr>
      </w:pPr>
    </w:p>
    <w:p w14:paraId="0C634417" w14:textId="519F7847" w:rsidR="00765CCB" w:rsidRDefault="000B31E2" w:rsidP="00765CCB">
      <w:pPr>
        <w:rPr>
          <w:b/>
          <w:bCs/>
        </w:rPr>
      </w:pPr>
      <w:r>
        <w:rPr>
          <w:noProof/>
        </w:rPr>
        <mc:AlternateContent>
          <mc:Choice Requires="wps">
            <w:drawing>
              <wp:anchor distT="0" distB="0" distL="114300" distR="114300" simplePos="0" relativeHeight="251658290" behindDoc="0" locked="0" layoutInCell="1" allowOverlap="1" wp14:anchorId="39D715B3" wp14:editId="5F2A6705">
                <wp:simplePos x="0" y="0"/>
                <wp:positionH relativeFrom="margin">
                  <wp:posOffset>1157068</wp:posOffset>
                </wp:positionH>
                <wp:positionV relativeFrom="paragraph">
                  <wp:posOffset>9720</wp:posOffset>
                </wp:positionV>
                <wp:extent cx="5304155" cy="397510"/>
                <wp:effectExtent l="457200" t="0" r="10795" b="21590"/>
                <wp:wrapNone/>
                <wp:docPr id="148596320" name="Speech Bubble: Rectangle with Corners Rounded 148596320"/>
                <wp:cNvGraphicFramePr/>
                <a:graphic xmlns:a="http://schemas.openxmlformats.org/drawingml/2006/main">
                  <a:graphicData uri="http://schemas.microsoft.com/office/word/2010/wordprocessingShape">
                    <wps:wsp>
                      <wps:cNvSpPr/>
                      <wps:spPr>
                        <a:xfrm>
                          <a:off x="0" y="0"/>
                          <a:ext cx="5304155" cy="397510"/>
                        </a:xfrm>
                        <a:prstGeom prst="wedgeRoundRectCallout">
                          <a:avLst>
                            <a:gd name="adj1" fmla="val -57799"/>
                            <a:gd name="adj2" fmla="val -4713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CCE167" w14:textId="77777777" w:rsidR="00765CCB" w:rsidRPr="00170904" w:rsidRDefault="00765CCB" w:rsidP="00765CCB">
                            <w:pPr>
                              <w:pStyle w:val="Heading5"/>
                              <w:rPr>
                                <w:rFonts w:cstheme="minorHAnsi"/>
                                <w:color w:val="FFFFFF" w:themeColor="background1"/>
                              </w:rPr>
                            </w:pPr>
                            <w:bookmarkStart w:id="56" w:name="_I_got_my"/>
                            <w:bookmarkEnd w:id="56"/>
                            <w:r w:rsidRPr="00170904" w:rsidDel="008C2735">
                              <w:rPr>
                                <w:rFonts w:asciiTheme="minorHAnsi" w:hAnsiTheme="minorHAnsi" w:cstheme="minorHAnsi"/>
                                <w:color w:val="FFFFFF" w:themeColor="background1"/>
                              </w:rPr>
                              <w:t xml:space="preserve"> </w:t>
                            </w:r>
                            <w:r w:rsidRPr="00170904">
                              <w:rPr>
                                <w:rFonts w:asciiTheme="minorHAnsi" w:hAnsiTheme="minorHAnsi" w:cstheme="minorHAnsi"/>
                                <w:color w:val="FFFFFF" w:themeColor="background1"/>
                              </w:rPr>
                              <w:t xml:space="preserve">I got my primary </w:t>
                            </w:r>
                            <w:r w:rsidRPr="00170904">
                              <w:rPr>
                                <w:rFonts w:asciiTheme="minorHAnsi" w:hAnsiTheme="minorHAnsi" w:cstheme="minorHAnsi"/>
                                <w:color w:val="FFFFFF" w:themeColor="background1"/>
                              </w:rPr>
                              <w:t xml:space="preserve">series but I am not up-to-date on all my boosters. </w:t>
                            </w:r>
                            <w:r>
                              <w:rPr>
                                <w:rFonts w:asciiTheme="minorHAnsi" w:hAnsiTheme="minorHAnsi" w:cstheme="minorHAnsi"/>
                                <w:color w:val="FFFFFF" w:themeColor="background1"/>
                              </w:rPr>
                              <w:t xml:space="preserve">Does it really matt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D715B3" id="Speech Bubble: Rectangle with Corners Rounded 148596320" o:spid="_x0000_s1066" type="#_x0000_t62" style="position:absolute;margin-left:91.1pt;margin-top:.75pt;width:417.65pt;height:31.3pt;z-index:251658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" adj="-1685,619" fillcolor="#4472c4 [3204]" strokecolor="#1f3763 [1604]" strokeweight="1pt">
                <v:textbox>
                  <w:txbxContent>
                    <w:p w14:paraId="73CCE167" w14:textId="77777777" w:rsidR="00765CCB" w:rsidRPr="00170904" w:rsidRDefault="00765CCB" w:rsidP="00765CCB">
                      <w:pPr>
                        <w:pStyle w:val="Heading5"/>
                        <w:rPr>
                          <w:rFonts w:cstheme="minorHAnsi"/>
                          <w:color w:val="FFFFFF" w:themeColor="background1"/>
                        </w:rPr>
                      </w:pPr>
                      <w:bookmarkStart w:id="57" w:name="_I_got_my"/>
                      <w:bookmarkEnd w:id="57"/>
                      <w:r w:rsidRPr="00170904" w:rsidDel="008C2735">
                        <w:rPr>
                          <w:rFonts w:asciiTheme="minorHAnsi" w:hAnsiTheme="minorHAnsi" w:cstheme="minorHAnsi"/>
                          <w:color w:val="FFFFFF" w:themeColor="background1"/>
                        </w:rPr>
                        <w:t xml:space="preserve"> </w:t>
                      </w:r>
                      <w:r w:rsidRPr="00170904">
                        <w:rPr>
                          <w:rFonts w:asciiTheme="minorHAnsi" w:hAnsiTheme="minorHAnsi" w:cstheme="minorHAnsi"/>
                          <w:color w:val="FFFFFF" w:themeColor="background1"/>
                        </w:rPr>
                        <w:t xml:space="preserve">I got my primary </w:t>
                      </w:r>
                      <w:r w:rsidRPr="00170904">
                        <w:rPr>
                          <w:rFonts w:asciiTheme="minorHAnsi" w:hAnsiTheme="minorHAnsi" w:cstheme="minorHAnsi"/>
                          <w:color w:val="FFFFFF" w:themeColor="background1"/>
                        </w:rPr>
                        <w:t xml:space="preserve">series but I am not up-to-date on all my boosters. </w:t>
                      </w:r>
                      <w:r>
                        <w:rPr>
                          <w:rFonts w:asciiTheme="minorHAnsi" w:hAnsiTheme="minorHAnsi" w:cstheme="minorHAnsi"/>
                          <w:color w:val="FFFFFF" w:themeColor="background1"/>
                        </w:rPr>
                        <w:t xml:space="preserve">Does it really matter? </w:t>
                      </w:r>
                    </w:p>
                  </w:txbxContent>
                </v:textbox>
                <w10:wrap anchorx="margin"/>
              </v:shape>
            </w:pict>
          </mc:Fallback>
        </mc:AlternateContent>
      </w:r>
    </w:p>
    <w:p w14:paraId="5737D7CF" w14:textId="5140BF60" w:rsidR="00765CCB" w:rsidRDefault="00676F3A" w:rsidP="00765CCB">
      <w:pPr>
        <w:rPr>
          <w:b/>
          <w:bCs/>
        </w:rPr>
      </w:pPr>
      <w:r>
        <w:rPr>
          <w:noProof/>
        </w:rPr>
        <mc:AlternateContent>
          <mc:Choice Requires="wps">
            <w:drawing>
              <wp:anchor distT="0" distB="0" distL="114300" distR="114300" simplePos="0" relativeHeight="251658291" behindDoc="0" locked="0" layoutInCell="1" allowOverlap="1" wp14:anchorId="320EC2B5" wp14:editId="78BF01E1">
                <wp:simplePos x="0" y="0"/>
                <wp:positionH relativeFrom="page">
                  <wp:posOffset>1561465</wp:posOffset>
                </wp:positionH>
                <wp:positionV relativeFrom="paragraph">
                  <wp:posOffset>250581</wp:posOffset>
                </wp:positionV>
                <wp:extent cx="5984777" cy="2933114"/>
                <wp:effectExtent l="0" t="0" r="16510" b="19685"/>
                <wp:wrapNone/>
                <wp:docPr id="148596321" name="Rectangle: Rounded Corners 148596321"/>
                <wp:cNvGraphicFramePr/>
                <a:graphic xmlns:a="http://schemas.openxmlformats.org/drawingml/2006/main">
                  <a:graphicData uri="http://schemas.microsoft.com/office/word/2010/wordprocessingShape">
                    <wps:wsp>
                      <wps:cNvSpPr/>
                      <wps:spPr>
                        <a:xfrm>
                          <a:off x="0" y="0"/>
                          <a:ext cx="5984777" cy="2933114"/>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68BE7A" w14:textId="56B1D872" w:rsidR="00765CCB" w:rsidRDefault="00765CCB" w:rsidP="00765CCB">
                            <w:pPr>
                              <w:rPr>
                                <w:rFonts w:eastAsia="Times New Roman" w:cstheme="minorHAnsi"/>
                                <w:color w:val="000000"/>
                              </w:rPr>
                            </w:pPr>
                            <w:r>
                              <w:rPr>
                                <w:rFonts w:eastAsia="Times New Roman" w:cstheme="minorHAnsi"/>
                                <w:color w:val="000000"/>
                              </w:rPr>
                              <w:t>That is great that you received the primary series of the COVID-19 vaccine! That will provide you some protection. However, the CDC recommends that everyone over the age o</w:t>
                            </w:r>
                            <w:r w:rsidR="00FF24CA">
                              <w:rPr>
                                <w:rFonts w:eastAsia="Times New Roman" w:cstheme="minorHAnsi"/>
                                <w:color w:val="000000"/>
                              </w:rPr>
                              <w:t>f 5</w:t>
                            </w:r>
                            <w:r>
                              <w:rPr>
                                <w:rFonts w:eastAsia="Times New Roman" w:cstheme="minorHAnsi"/>
                                <w:color w:val="000000"/>
                              </w:rPr>
                              <w:t xml:space="preserve"> receive the bivalent booster which helps protect against the Omicron variant specifically. </w:t>
                            </w:r>
                            <w:r>
                              <w:rPr>
                                <w:rFonts w:eastAsia="Times New Roman" w:cstheme="minorHAnsi"/>
                                <w:color w:val="000000"/>
                              </w:rPr>
                              <w:t xml:space="preserve">Similar to the flu vaccine, it is important to receive regular booster shots because immunity wears off with time and new variants emerge that might not be as protected by a previous vaccine. Does that make sense? </w:t>
                            </w:r>
                          </w:p>
                          <w:p w14:paraId="48603113" w14:textId="77777777" w:rsidR="00765CCB" w:rsidRPr="00170904" w:rsidRDefault="00765CCB" w:rsidP="00765CCB">
                            <w:pPr>
                              <w:rPr>
                                <w:color w:val="000000" w:themeColor="text1"/>
                              </w:rPr>
                            </w:pPr>
                            <w:r w:rsidRPr="00170904">
                              <w:rPr>
                                <w:color w:val="000000" w:themeColor="text1"/>
                              </w:rPr>
                              <w:t xml:space="preserve">Would you like to learn how to schedule your booster today? </w:t>
                            </w:r>
                          </w:p>
                          <w:p w14:paraId="2D478F2E" w14:textId="69D0DD39" w:rsidR="00765CCB" w:rsidRPr="00F51D19" w:rsidRDefault="00765CCB" w:rsidP="00765CCB">
                            <w:r w:rsidRPr="00170904">
                              <w:rPr>
                                <w:i/>
                                <w:iCs/>
                                <w:color w:val="000000" w:themeColor="text1"/>
                              </w:rPr>
                              <w:t>If yes,</w:t>
                            </w:r>
                            <w:hyperlink r:id="rId109" w:history="1">
                              <w:r w:rsidRPr="0018607F">
                                <w:rPr>
                                  <w:rStyle w:val="Hyperlink"/>
                                </w:rPr>
                                <w:t xml:space="preserve"> click here</w:t>
                              </w:r>
                            </w:hyperlink>
                          </w:p>
                          <w:p w14:paraId="2D4C930E" w14:textId="77777777" w:rsidR="00765CCB" w:rsidRDefault="00765CCB" w:rsidP="00765CCB">
                            <w:pPr>
                              <w:rPr>
                                <w:color w:val="000000" w:themeColor="text1"/>
                              </w:rPr>
                            </w:pPr>
                            <w:r w:rsidRPr="00170904">
                              <w:rPr>
                                <w:i/>
                                <w:iCs/>
                                <w:color w:val="000000" w:themeColor="text1"/>
                              </w:rPr>
                              <w:t>If no</w:t>
                            </w:r>
                            <w:r w:rsidRPr="00170904">
                              <w:rPr>
                                <w:color w:val="000000" w:themeColor="text1"/>
                              </w:rPr>
                              <w:t xml:space="preserve">, thanks for your time. You can always call or go online later if you decide you want to. </w:t>
                            </w:r>
                          </w:p>
                          <w:p w14:paraId="6DB25487" w14:textId="77777777" w:rsidR="00765CCB" w:rsidRDefault="00765CCB" w:rsidP="00765CCB">
                            <w:pPr>
                              <w:rPr>
                                <w:color w:val="000000" w:themeColor="text1"/>
                              </w:rPr>
                            </w:pPr>
                            <w:r w:rsidRPr="00170904">
                              <w:rPr>
                                <w:color w:val="000000" w:themeColor="text1"/>
                              </w:rPr>
                              <w:t xml:space="preserve">Offer to give info if they want it: </w:t>
                            </w:r>
                          </w:p>
                          <w:p w14:paraId="6D61B414" w14:textId="77777777" w:rsidR="00765CCB" w:rsidRPr="00170904" w:rsidRDefault="00765CCB" w:rsidP="00765CCB">
                            <w:pPr>
                              <w:rPr>
                                <w:rStyle w:val="Hyperlink"/>
                                <w:color w:val="000000" w:themeColor="text1"/>
                              </w:rPr>
                            </w:pPr>
                            <w:r w:rsidRPr="00170904">
                              <w:rPr>
                                <w:b/>
                                <w:bCs/>
                                <w:color w:val="000000" w:themeColor="text1"/>
                              </w:rPr>
                              <w:t xml:space="preserve">1.) </w:t>
                            </w:r>
                            <w:r w:rsidRPr="00170904">
                              <w:rPr>
                                <w:rFonts w:cstheme="minorHAnsi"/>
                                <w:b/>
                                <w:bCs/>
                                <w:color w:val="000000" w:themeColor="text1"/>
                              </w:rPr>
                              <w:t xml:space="preserve">Visit </w:t>
                            </w:r>
                            <w:hyperlink r:id="rId110" w:history="1">
                              <w:r w:rsidRPr="00170904">
                                <w:rPr>
                                  <w:rStyle w:val="Hyperlink"/>
                                  <w:rFonts w:cstheme="minorHAnsi"/>
                                  <w:b/>
                                  <w:bCs/>
                                  <w:color w:val="4472C4" w:themeColor="accent1"/>
                                </w:rPr>
                                <w:t>myspot.nc.gov</w:t>
                              </w:r>
                            </w:hyperlink>
                            <w:r w:rsidRPr="0006777E">
                              <w:rPr>
                                <w:rStyle w:val="Hyperlink"/>
                                <w:rFonts w:cstheme="minorHAnsi"/>
                                <w:b/>
                                <w:bCs/>
                                <w:noProof/>
                                <w:color w:val="4472C4" w:themeColor="accent1"/>
                              </w:rPr>
                              <w:t xml:space="preserve">       </w:t>
                            </w:r>
                            <w:r>
                              <w:rPr>
                                <w:rStyle w:val="Hyperlink"/>
                                <w:rFonts w:cstheme="minorHAnsi"/>
                                <w:b/>
                                <w:bCs/>
                                <w:noProof/>
                                <w:color w:val="4472C4" w:themeColor="accent1"/>
                              </w:rPr>
                              <w:t xml:space="preserve">          </w:t>
                            </w:r>
                            <w:r w:rsidRPr="0006777E">
                              <w:rPr>
                                <w:rStyle w:val="Hyperlink"/>
                                <w:rFonts w:cstheme="minorHAnsi"/>
                                <w:b/>
                                <w:bCs/>
                                <w:noProof/>
                                <w:color w:val="000000" w:themeColor="text1"/>
                              </w:rPr>
                              <w:t xml:space="preserve">2.) </w:t>
                            </w:r>
                            <w:r w:rsidRPr="0006777E">
                              <w:rPr>
                                <w:rStyle w:val="Hyperlink"/>
                                <w:rFonts w:cstheme="minorHAnsi"/>
                                <w:b/>
                                <w:bCs/>
                                <w:color w:val="000000" w:themeColor="text1"/>
                              </w:rPr>
                              <w:t xml:space="preserve">Call </w:t>
                            </w:r>
                            <w:r w:rsidRPr="00170904">
                              <w:rPr>
                                <w:rFonts w:cstheme="minorHAnsi"/>
                                <w:b/>
                                <w:bCs/>
                                <w:color w:val="000000" w:themeColor="text1"/>
                              </w:rPr>
                              <w:t xml:space="preserve">1-800-232-0233 or </w:t>
                            </w:r>
                            <w:r>
                              <w:rPr>
                                <w:rFonts w:cstheme="minorHAnsi"/>
                                <w:b/>
                                <w:bCs/>
                                <w:noProof/>
                                <w:color w:val="000000" w:themeColor="text1"/>
                              </w:rPr>
                              <w:t xml:space="preserve">                </w:t>
                            </w:r>
                            <w:r w:rsidRPr="00170904">
                              <w:rPr>
                                <w:rFonts w:cstheme="minorHAnsi"/>
                                <w:b/>
                                <w:bCs/>
                                <w:color w:val="000000" w:themeColor="text1"/>
                              </w:rPr>
                              <w:t>3.) Text zip code to 438829</w:t>
                            </w:r>
                          </w:p>
                          <w:p w14:paraId="584658FA" w14:textId="77777777" w:rsidR="00765CCB" w:rsidRPr="00F51D19" w:rsidRDefault="00765CCB" w:rsidP="00765CCB">
                            <w:pPr>
                              <w:pStyle w:val="ListParagraph"/>
                              <w:ind w:left="720" w:firstLine="0"/>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0EC2B5" id="Rectangle: Rounded Corners 148596321" o:spid="_x0000_s1067" style="position:absolute;margin-left:122.95pt;margin-top:19.75pt;width:471.25pt;height:230.95pt;z-index:25165829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" fillcolor="#d9e2f3 [660]" strokecolor="#1f3763 [1604]" strokeweight="1pt">
                <v:stroke joinstyle="miter"/>
                <v:textbox>
                  <w:txbxContent>
                    <w:p w14:paraId="3768BE7A" w14:textId="56B1D872" w:rsidR="00765CCB" w:rsidRDefault="00765CCB" w:rsidP="00765CCB">
                      <w:pPr>
                        <w:rPr>
                          <w:rFonts w:eastAsia="Times New Roman" w:cstheme="minorHAnsi"/>
                          <w:color w:val="000000"/>
                        </w:rPr>
                      </w:pPr>
                      <w:r>
                        <w:rPr>
                          <w:rFonts w:eastAsia="Times New Roman" w:cstheme="minorHAnsi"/>
                          <w:color w:val="000000"/>
                        </w:rPr>
                        <w:t>That is great that you received the primary series of the COVID-19 vaccine! That will provide you some protection. However, the CDC recommends that everyone over the age o</w:t>
                      </w:r>
                      <w:r w:rsidR="00FF24CA">
                        <w:rPr>
                          <w:rFonts w:eastAsia="Times New Roman" w:cstheme="minorHAnsi"/>
                          <w:color w:val="000000"/>
                        </w:rPr>
                        <w:t>f 5</w:t>
                      </w:r>
                      <w:r>
                        <w:rPr>
                          <w:rFonts w:eastAsia="Times New Roman" w:cstheme="minorHAnsi"/>
                          <w:color w:val="000000"/>
                        </w:rPr>
                        <w:t xml:space="preserve"> receive the bivalent booster which helps protect against the Omicron variant specifically. </w:t>
                      </w:r>
                      <w:r>
                        <w:rPr>
                          <w:rFonts w:eastAsia="Times New Roman" w:cstheme="minorHAnsi"/>
                          <w:color w:val="000000"/>
                        </w:rPr>
                        <w:t xml:space="preserve">Similar to the flu vaccine, it is important to receive regular booster shots because immunity wears off with time and new variants emerge that might not be as protected by a previous vaccine. Does that make sense? </w:t>
                      </w:r>
                    </w:p>
                    <w:p w14:paraId="48603113" w14:textId="77777777" w:rsidR="00765CCB" w:rsidRPr="00170904" w:rsidRDefault="00765CCB" w:rsidP="00765CCB">
                      <w:pPr>
                        <w:rPr>
                          <w:color w:val="000000" w:themeColor="text1"/>
                        </w:rPr>
                      </w:pPr>
                      <w:r w:rsidRPr="00170904">
                        <w:rPr>
                          <w:color w:val="000000" w:themeColor="text1"/>
                        </w:rPr>
                        <w:t xml:space="preserve">Would you like to learn how to schedule your booster today? </w:t>
                      </w:r>
                    </w:p>
                    <w:p w14:paraId="2D478F2E" w14:textId="69D0DD39" w:rsidR="00765CCB" w:rsidRPr="00F51D19" w:rsidRDefault="00765CCB" w:rsidP="00765CCB">
                      <w:r w:rsidRPr="00170904">
                        <w:rPr>
                          <w:i/>
                          <w:iCs/>
                          <w:color w:val="000000" w:themeColor="text1"/>
                        </w:rPr>
                        <w:t>If yes,</w:t>
                      </w:r>
                      <w:hyperlink r:id="rId111" w:history="1">
                        <w:r w:rsidRPr="0018607F">
                          <w:rPr>
                            <w:rStyle w:val="Hyperlink"/>
                          </w:rPr>
                          <w:t xml:space="preserve"> click here</w:t>
                        </w:r>
                      </w:hyperlink>
                    </w:p>
                    <w:p w14:paraId="2D4C930E" w14:textId="77777777" w:rsidR="00765CCB" w:rsidRDefault="00765CCB" w:rsidP="00765CCB">
                      <w:pPr>
                        <w:rPr>
                          <w:color w:val="000000" w:themeColor="text1"/>
                        </w:rPr>
                      </w:pPr>
                      <w:r w:rsidRPr="00170904">
                        <w:rPr>
                          <w:i/>
                          <w:iCs/>
                          <w:color w:val="000000" w:themeColor="text1"/>
                        </w:rPr>
                        <w:t>If no</w:t>
                      </w:r>
                      <w:r w:rsidRPr="00170904">
                        <w:rPr>
                          <w:color w:val="000000" w:themeColor="text1"/>
                        </w:rPr>
                        <w:t xml:space="preserve">, thanks for your time. You can always call or go online later if you decide you want to. </w:t>
                      </w:r>
                    </w:p>
                    <w:p w14:paraId="6DB25487" w14:textId="77777777" w:rsidR="00765CCB" w:rsidRDefault="00765CCB" w:rsidP="00765CCB">
                      <w:pPr>
                        <w:rPr>
                          <w:color w:val="000000" w:themeColor="text1"/>
                        </w:rPr>
                      </w:pPr>
                      <w:r w:rsidRPr="00170904">
                        <w:rPr>
                          <w:color w:val="000000" w:themeColor="text1"/>
                        </w:rPr>
                        <w:t xml:space="preserve">Offer to give info if they want it: </w:t>
                      </w:r>
                    </w:p>
                    <w:p w14:paraId="6D61B414" w14:textId="77777777" w:rsidR="00765CCB" w:rsidRPr="00170904" w:rsidRDefault="00765CCB" w:rsidP="00765CCB">
                      <w:pPr>
                        <w:rPr>
                          <w:rStyle w:val="Hyperlink"/>
                          <w:color w:val="000000" w:themeColor="text1"/>
                        </w:rPr>
                      </w:pPr>
                      <w:r w:rsidRPr="00170904">
                        <w:rPr>
                          <w:b/>
                          <w:bCs/>
                          <w:color w:val="000000" w:themeColor="text1"/>
                        </w:rPr>
                        <w:t xml:space="preserve">1.) </w:t>
                      </w:r>
                      <w:r w:rsidRPr="00170904">
                        <w:rPr>
                          <w:rFonts w:cstheme="minorHAnsi"/>
                          <w:b/>
                          <w:bCs/>
                          <w:color w:val="000000" w:themeColor="text1"/>
                        </w:rPr>
                        <w:t xml:space="preserve">Visit </w:t>
                      </w:r>
                      <w:hyperlink r:id="rId112" w:history="1">
                        <w:r w:rsidRPr="00170904">
                          <w:rPr>
                            <w:rStyle w:val="Hyperlink"/>
                            <w:rFonts w:cstheme="minorHAnsi"/>
                            <w:b/>
                            <w:bCs/>
                            <w:color w:val="4472C4" w:themeColor="accent1"/>
                          </w:rPr>
                          <w:t>myspot.nc.gov</w:t>
                        </w:r>
                      </w:hyperlink>
                      <w:r w:rsidRPr="0006777E">
                        <w:rPr>
                          <w:rStyle w:val="Hyperlink"/>
                          <w:rFonts w:cstheme="minorHAnsi"/>
                          <w:b/>
                          <w:bCs/>
                          <w:noProof/>
                          <w:color w:val="4472C4" w:themeColor="accent1"/>
                        </w:rPr>
                        <w:t xml:space="preserve">       </w:t>
                      </w:r>
                      <w:r>
                        <w:rPr>
                          <w:rStyle w:val="Hyperlink"/>
                          <w:rFonts w:cstheme="minorHAnsi"/>
                          <w:b/>
                          <w:bCs/>
                          <w:noProof/>
                          <w:color w:val="4472C4" w:themeColor="accent1"/>
                        </w:rPr>
                        <w:t xml:space="preserve">          </w:t>
                      </w:r>
                      <w:r w:rsidRPr="0006777E">
                        <w:rPr>
                          <w:rStyle w:val="Hyperlink"/>
                          <w:rFonts w:cstheme="minorHAnsi"/>
                          <w:b/>
                          <w:bCs/>
                          <w:noProof/>
                          <w:color w:val="000000" w:themeColor="text1"/>
                        </w:rPr>
                        <w:t xml:space="preserve">2.) </w:t>
                      </w:r>
                      <w:r w:rsidRPr="0006777E">
                        <w:rPr>
                          <w:rStyle w:val="Hyperlink"/>
                          <w:rFonts w:cstheme="minorHAnsi"/>
                          <w:b/>
                          <w:bCs/>
                          <w:color w:val="000000" w:themeColor="text1"/>
                        </w:rPr>
                        <w:t xml:space="preserve">Call </w:t>
                      </w:r>
                      <w:r w:rsidRPr="00170904">
                        <w:rPr>
                          <w:rFonts w:cstheme="minorHAnsi"/>
                          <w:b/>
                          <w:bCs/>
                          <w:color w:val="000000" w:themeColor="text1"/>
                        </w:rPr>
                        <w:t xml:space="preserve">1-800-232-0233 or </w:t>
                      </w:r>
                      <w:r>
                        <w:rPr>
                          <w:rFonts w:cstheme="minorHAnsi"/>
                          <w:b/>
                          <w:bCs/>
                          <w:noProof/>
                          <w:color w:val="000000" w:themeColor="text1"/>
                        </w:rPr>
                        <w:t xml:space="preserve">                </w:t>
                      </w:r>
                      <w:r w:rsidRPr="00170904">
                        <w:rPr>
                          <w:rFonts w:cstheme="minorHAnsi"/>
                          <w:b/>
                          <w:bCs/>
                          <w:color w:val="000000" w:themeColor="text1"/>
                        </w:rPr>
                        <w:t>3.) Text zip code to 438829</w:t>
                      </w:r>
                    </w:p>
                    <w:p w14:paraId="584658FA" w14:textId="77777777" w:rsidR="00765CCB" w:rsidRPr="00F51D19" w:rsidRDefault="00765CCB" w:rsidP="00765CCB">
                      <w:pPr>
                        <w:pStyle w:val="ListParagraph"/>
                        <w:ind w:left="720" w:firstLine="0"/>
                      </w:pPr>
                    </w:p>
                  </w:txbxContent>
                </v:textbox>
                <w10:wrap anchorx="page"/>
              </v:roundrect>
            </w:pict>
          </mc:Fallback>
        </mc:AlternateContent>
      </w:r>
    </w:p>
    <w:p w14:paraId="145EF58C" w14:textId="51F8CF97" w:rsidR="00765CCB" w:rsidRDefault="00765CCB" w:rsidP="00765CCB">
      <w:pPr>
        <w:rPr>
          <w:b/>
          <w:bCs/>
        </w:rPr>
      </w:pPr>
    </w:p>
    <w:p w14:paraId="19FEAB11" w14:textId="6EB11833" w:rsidR="00765CCB" w:rsidRDefault="00765CCB" w:rsidP="00765CCB">
      <w:pPr>
        <w:rPr>
          <w:b/>
          <w:bCs/>
        </w:rPr>
      </w:pPr>
    </w:p>
    <w:p w14:paraId="59F56F49" w14:textId="516DB0E4" w:rsidR="00765CCB" w:rsidRDefault="00765CCB" w:rsidP="00765CCB">
      <w:pPr>
        <w:rPr>
          <w:b/>
          <w:bCs/>
        </w:rPr>
      </w:pPr>
    </w:p>
    <w:p w14:paraId="37BB21A1" w14:textId="77777777" w:rsidR="00765CCB" w:rsidRDefault="00765CCB" w:rsidP="00765CCB">
      <w:pPr>
        <w:rPr>
          <w:b/>
          <w:bCs/>
        </w:rPr>
      </w:pPr>
    </w:p>
    <w:p w14:paraId="2105FCB9" w14:textId="77777777" w:rsidR="00765CCB" w:rsidRDefault="00765CCB" w:rsidP="00765CCB">
      <w:pPr>
        <w:rPr>
          <w:b/>
          <w:bCs/>
        </w:rPr>
      </w:pPr>
    </w:p>
    <w:p w14:paraId="7DBD19DF" w14:textId="77777777" w:rsidR="00765CCB" w:rsidRDefault="00765CCB" w:rsidP="00765CCB">
      <w:pPr>
        <w:rPr>
          <w:b/>
          <w:bCs/>
        </w:rPr>
      </w:pPr>
    </w:p>
    <w:p w14:paraId="5A9689F4" w14:textId="0A3A83A6" w:rsidR="00765CCB" w:rsidRPr="002E53FD" w:rsidRDefault="00A53549" w:rsidP="00E04916">
      <w:pPr>
        <w:pStyle w:val="Heading1"/>
        <w:jc w:val="center"/>
        <w:rPr>
          <w:sz w:val="28"/>
          <w:szCs w:val="28"/>
        </w:rPr>
      </w:pPr>
      <w:bookmarkStart w:id="58" w:name="_Vaccine_Schedule_for_2"/>
      <w:bookmarkStart w:id="59" w:name="_Vaccine_Schedule_For"/>
      <w:bookmarkEnd w:id="58"/>
      <w:bookmarkEnd w:id="59"/>
      <w:r w:rsidRPr="002E53FD">
        <w:rPr>
          <w:sz w:val="28"/>
          <w:szCs w:val="28"/>
        </w:rPr>
        <w:t xml:space="preserve">Vaccine Schedule </w:t>
      </w:r>
      <w:proofErr w:type="gramStart"/>
      <w:r w:rsidRPr="002E53FD">
        <w:rPr>
          <w:sz w:val="28"/>
          <w:szCs w:val="28"/>
        </w:rPr>
        <w:t>For</w:t>
      </w:r>
      <w:proofErr w:type="gramEnd"/>
      <w:r w:rsidRPr="002E53FD">
        <w:rPr>
          <w:sz w:val="28"/>
          <w:szCs w:val="28"/>
        </w:rPr>
        <w:t xml:space="preserve"> People Who Are Not Immunocompromised</w:t>
      </w:r>
    </w:p>
    <w:p w14:paraId="6AF39490" w14:textId="77777777" w:rsidR="00283E5C" w:rsidRDefault="00824D58" w:rsidP="00283E5C">
      <w:pPr>
        <w:jc w:val="center"/>
      </w:pPr>
      <w:r w:rsidRPr="00B70590">
        <w:rPr>
          <w:noProof/>
          <w:vertAlign w:val="subscript"/>
        </w:rPr>
        <w:drawing>
          <wp:inline distT="0" distB="0" distL="0" distR="0" wp14:anchorId="666786E6" wp14:editId="020C089E">
            <wp:extent cx="4290557" cy="3894197"/>
            <wp:effectExtent l="19050" t="19050" r="15240" b="114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3">
                      <a:extLst>
                        <a:ext uri="{28A0092B-C50C-407E-A947-70E740481C1C}">
                          <a14:useLocalDpi xmlns:a14="http://schemas.microsoft.com/office/drawing/2010/main" val="0"/>
                        </a:ext>
                      </a:extLst>
                    </a:blip>
                    <a:srcRect b="9238"/>
                    <a:stretch/>
                  </pic:blipFill>
                  <pic:spPr bwMode="auto">
                    <a:xfrm>
                      <a:off x="0" y="0"/>
                      <a:ext cx="4320877" cy="3921716"/>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2E636226" w14:textId="0080DEE5" w:rsidR="008A31F4" w:rsidRPr="002E53FD" w:rsidRDefault="00E84016" w:rsidP="00E04916">
      <w:pPr>
        <w:pStyle w:val="Heading1"/>
        <w:jc w:val="center"/>
        <w:rPr>
          <w:sz w:val="28"/>
          <w:szCs w:val="28"/>
        </w:rPr>
      </w:pPr>
      <w:bookmarkStart w:id="60" w:name="_Vaccine_Schedule_For_1"/>
      <w:bookmarkEnd w:id="60"/>
      <w:r w:rsidRPr="002E53FD">
        <w:rPr>
          <w:sz w:val="28"/>
          <w:szCs w:val="28"/>
        </w:rPr>
        <w:t xml:space="preserve">Vaccine Schedule </w:t>
      </w:r>
      <w:proofErr w:type="gramStart"/>
      <w:r w:rsidRPr="002E53FD">
        <w:rPr>
          <w:sz w:val="28"/>
          <w:szCs w:val="28"/>
        </w:rPr>
        <w:t>For</w:t>
      </w:r>
      <w:proofErr w:type="gramEnd"/>
      <w:r w:rsidRPr="002E53FD">
        <w:rPr>
          <w:sz w:val="28"/>
          <w:szCs w:val="28"/>
        </w:rPr>
        <w:t xml:space="preserve"> People Who Are Immunocompromised</w:t>
      </w:r>
    </w:p>
    <w:p w14:paraId="1DDAE7D4" w14:textId="10376A78" w:rsidR="00202AA1" w:rsidRPr="00436FB7" w:rsidRDefault="00283E5C" w:rsidP="002E53FD">
      <w:pPr>
        <w:jc w:val="center"/>
      </w:pPr>
      <w:r>
        <w:rPr>
          <w:noProof/>
        </w:rPr>
        <w:drawing>
          <wp:inline distT="0" distB="0" distL="0" distR="0" wp14:anchorId="5032C4A3" wp14:editId="7B69EEE6">
            <wp:extent cx="4925632" cy="3758125"/>
            <wp:effectExtent l="19050" t="19050" r="27940" b="139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4">
                      <a:extLst>
                        <a:ext uri="{28A0092B-C50C-407E-A947-70E740481C1C}">
                          <a14:useLocalDpi xmlns:a14="http://schemas.microsoft.com/office/drawing/2010/main" val="0"/>
                        </a:ext>
                      </a:extLst>
                    </a:blip>
                    <a:srcRect b="23703"/>
                    <a:stretch/>
                  </pic:blipFill>
                  <pic:spPr bwMode="auto">
                    <a:xfrm>
                      <a:off x="0" y="0"/>
                      <a:ext cx="4956274" cy="3781504"/>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4E7578B7" w14:textId="105940B2" w:rsidR="00765CCB" w:rsidRDefault="00C56BE0" w:rsidP="002E53FD">
      <w:pPr>
        <w:pStyle w:val="Heading2"/>
      </w:pPr>
      <w:r w:rsidRPr="00C56BE0">
        <w:t>Addressing Barriers to Vaccination</w:t>
      </w:r>
    </w:p>
    <w:p w14:paraId="4B00DD63" w14:textId="29426541" w:rsidR="00FE0553" w:rsidRDefault="00FE0553" w:rsidP="00FE0553">
      <w:r>
        <w:rPr>
          <w:noProof/>
        </w:rPr>
        <w:drawing>
          <wp:inline distT="0" distB="0" distL="0" distR="0" wp14:anchorId="6E7D52C8" wp14:editId="312DFD18">
            <wp:extent cx="914400" cy="914400"/>
            <wp:effectExtent l="0" t="0" r="0" b="0"/>
            <wp:docPr id="26" name="Graphic 26" descr="No Driv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No Driving outline"/>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a:xfrm>
                      <a:off x="0" y="0"/>
                      <a:ext cx="914400" cy="914400"/>
                    </a:xfrm>
                    <a:prstGeom prst="rect">
                      <a:avLst/>
                    </a:prstGeom>
                  </pic:spPr>
                </pic:pic>
              </a:graphicData>
            </a:graphic>
          </wp:inline>
        </w:drawing>
      </w:r>
      <w:r>
        <w:t xml:space="preserve">     </w:t>
      </w:r>
      <w:r>
        <w:rPr>
          <w:noProof/>
        </w:rPr>
        <w:t xml:space="preserve">   </w:t>
      </w:r>
      <w:r>
        <w:t xml:space="preserve">       </w:t>
      </w:r>
      <w:r>
        <w:rPr>
          <w:noProof/>
        </w:rPr>
        <w:drawing>
          <wp:inline distT="0" distB="0" distL="0" distR="0" wp14:anchorId="4E6C84F6" wp14:editId="4C534933">
            <wp:extent cx="914400" cy="914400"/>
            <wp:effectExtent l="0" t="0" r="0" b="0"/>
            <wp:docPr id="25" name="Graphic 25" descr="Monito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descr="Monitor with solid fill"/>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a:xfrm>
                      <a:off x="0" y="0"/>
                      <a:ext cx="914400" cy="914400"/>
                    </a:xfrm>
                    <a:prstGeom prst="rect">
                      <a:avLst/>
                    </a:prstGeom>
                  </pic:spPr>
                </pic:pic>
              </a:graphicData>
            </a:graphic>
          </wp:inline>
        </w:drawing>
      </w:r>
      <w:r>
        <w:t xml:space="preserve">                 </w:t>
      </w:r>
      <w:r>
        <w:rPr>
          <w:noProof/>
        </w:rPr>
        <w:drawing>
          <wp:inline distT="0" distB="0" distL="0" distR="0" wp14:anchorId="0B5D31C3" wp14:editId="322C0E4F">
            <wp:extent cx="914400" cy="914400"/>
            <wp:effectExtent l="0" t="0" r="0" b="0"/>
            <wp:docPr id="30" name="Graphic 30" descr="Clo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Clock with solid fill"/>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a:xfrm>
                      <a:off x="0" y="0"/>
                      <a:ext cx="914400" cy="914400"/>
                    </a:xfrm>
                    <a:prstGeom prst="rect">
                      <a:avLst/>
                    </a:prstGeom>
                  </pic:spPr>
                </pic:pic>
              </a:graphicData>
            </a:graphic>
          </wp:inline>
        </w:drawing>
      </w:r>
      <w:r>
        <w:t xml:space="preserve">             </w:t>
      </w:r>
      <w:r>
        <w:rPr>
          <w:noProof/>
        </w:rPr>
        <w:drawing>
          <wp:inline distT="0" distB="0" distL="0" distR="0" wp14:anchorId="7DED24FA" wp14:editId="5F2DABF0">
            <wp:extent cx="996914" cy="101096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21">
                      <a:extLst>
                        <a:ext uri="{28A0092B-C50C-407E-A947-70E740481C1C}">
                          <a14:useLocalDpi xmlns:a14="http://schemas.microsoft.com/office/drawing/2010/main" val="0"/>
                        </a:ext>
                      </a:extLst>
                    </a:blip>
                    <a:srcRect t="7706"/>
                    <a:stretch/>
                  </pic:blipFill>
                  <pic:spPr bwMode="auto">
                    <a:xfrm>
                      <a:off x="0" y="0"/>
                      <a:ext cx="1003641" cy="101779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Del="00C31352">
        <w:t xml:space="preserve"> </w:t>
      </w:r>
      <w:r>
        <w:t xml:space="preserve">  </w:t>
      </w:r>
      <w:r>
        <w:rPr>
          <w:noProof/>
        </w:rPr>
        <w:drawing>
          <wp:inline distT="0" distB="0" distL="0" distR="0" wp14:anchorId="49BB0C60" wp14:editId="7629FBB6">
            <wp:extent cx="893298" cy="893298"/>
            <wp:effectExtent l="0" t="0" r="0" b="0"/>
            <wp:docPr id="35" name="Graphic 35" descr="Doctor fema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Doctor female with solid fill"/>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a:xfrm>
                      <a:off x="0" y="0"/>
                      <a:ext cx="901948" cy="901948"/>
                    </a:xfrm>
                    <a:prstGeom prst="rect">
                      <a:avLst/>
                    </a:prstGeom>
                  </pic:spPr>
                </pic:pic>
              </a:graphicData>
            </a:graphic>
          </wp:inline>
        </w:drawing>
      </w:r>
    </w:p>
    <w:p w14:paraId="7B39F68D" w14:textId="6F087157" w:rsidR="00FE0553" w:rsidRDefault="000E3717" w:rsidP="00FE0553">
      <w:pPr>
        <w:rPr>
          <w:b/>
          <w:bCs/>
          <w:sz w:val="32"/>
          <w:szCs w:val="32"/>
        </w:rPr>
      </w:pPr>
      <w:r w:rsidRPr="007B0BA4">
        <w:rPr>
          <w:b/>
          <w:bCs/>
          <w:noProof/>
        </w:rPr>
        <mc:AlternateContent>
          <mc:Choice Requires="wps">
            <w:drawing>
              <wp:anchor distT="45720" distB="45720" distL="114300" distR="114300" simplePos="0" relativeHeight="251658302" behindDoc="0" locked="0" layoutInCell="1" allowOverlap="1" wp14:anchorId="70540324" wp14:editId="43AA7A0A">
                <wp:simplePos x="0" y="0"/>
                <wp:positionH relativeFrom="margin">
                  <wp:align>right</wp:align>
                </wp:positionH>
                <wp:positionV relativeFrom="paragraph">
                  <wp:posOffset>140238</wp:posOffset>
                </wp:positionV>
                <wp:extent cx="6379698" cy="461727"/>
                <wp:effectExtent l="0" t="0" r="21590" b="1460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9698" cy="461727"/>
                        </a:xfrm>
                        <a:prstGeom prst="rect">
                          <a:avLst/>
                        </a:prstGeom>
                        <a:solidFill>
                          <a:schemeClr val="accent1">
                            <a:lumMod val="40000"/>
                            <a:lumOff val="60000"/>
                          </a:schemeClr>
                        </a:solidFill>
                        <a:ln w="12700">
                          <a:solidFill>
                            <a:srgbClr val="000000"/>
                          </a:solidFill>
                          <a:miter lim="800000"/>
                          <a:headEnd/>
                          <a:tailEnd/>
                        </a:ln>
                      </wps:spPr>
                      <wps:txbx>
                        <w:txbxContent>
                          <w:p w14:paraId="7B2DCCC0" w14:textId="77777777" w:rsidR="00FE0553" w:rsidRPr="007B0BA4" w:rsidRDefault="00FE0553" w:rsidP="00FE0553">
                            <w:pPr>
                              <w:rPr>
                                <w:sz w:val="44"/>
                                <w:szCs w:val="44"/>
                              </w:rPr>
                            </w:pPr>
                            <w:r>
                              <w:rPr>
                                <w:sz w:val="44"/>
                                <w:szCs w:val="44"/>
                              </w:rPr>
                              <w:t xml:space="preserve">                </w:t>
                            </w:r>
                            <w:r w:rsidRPr="007B0BA4">
                              <w:rPr>
                                <w:sz w:val="44"/>
                                <w:szCs w:val="44"/>
                              </w:rPr>
                              <w:t>Barrier:</w:t>
                            </w:r>
                            <w:r>
                              <w:rPr>
                                <w:sz w:val="44"/>
                                <w:szCs w:val="44"/>
                              </w:rPr>
                              <w:t xml:space="preserve">                          Possible Interven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540324" id="_x0000_s1068" type="#_x0000_t202" style="position:absolute;margin-left:451.15pt;margin-top:11.05pt;width:502.35pt;height:36.35pt;z-index:25165830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" fillcolor="#b4c6e7 [1300]" strokeweight="1pt">
                <v:textbox>
                  <w:txbxContent>
                    <w:p w14:paraId="7B2DCCC0" w14:textId="77777777" w:rsidR="00FE0553" w:rsidRPr="007B0BA4" w:rsidRDefault="00FE0553" w:rsidP="00FE0553">
                      <w:pPr>
                        <w:rPr>
                          <w:sz w:val="44"/>
                          <w:szCs w:val="44"/>
                        </w:rPr>
                      </w:pPr>
                      <w:r>
                        <w:rPr>
                          <w:sz w:val="44"/>
                          <w:szCs w:val="44"/>
                        </w:rPr>
                        <w:t xml:space="preserve">                </w:t>
                      </w:r>
                      <w:r w:rsidRPr="007B0BA4">
                        <w:rPr>
                          <w:sz w:val="44"/>
                          <w:szCs w:val="44"/>
                        </w:rPr>
                        <w:t>Barrier:</w:t>
                      </w:r>
                      <w:r>
                        <w:rPr>
                          <w:sz w:val="44"/>
                          <w:szCs w:val="44"/>
                        </w:rPr>
                        <w:t xml:space="preserve">                          Possible Intervention:</w:t>
                      </w:r>
                    </w:p>
                  </w:txbxContent>
                </v:textbox>
                <w10:wrap anchorx="margin"/>
              </v:shape>
            </w:pict>
          </mc:Fallback>
        </mc:AlternateContent>
      </w:r>
      <w:r w:rsidR="00FE0553">
        <w:rPr>
          <w:b/>
          <w:bCs/>
          <w:sz w:val="32"/>
          <w:szCs w:val="32"/>
        </w:rPr>
        <w:tab/>
      </w:r>
    </w:p>
    <w:p w14:paraId="1E7A93E6" w14:textId="3301941F" w:rsidR="00FE0553" w:rsidRPr="00656CD9" w:rsidRDefault="000E3717" w:rsidP="00FE0553">
      <w:pPr>
        <w:rPr>
          <w:b/>
          <w:bCs/>
          <w:sz w:val="32"/>
          <w:szCs w:val="32"/>
        </w:rPr>
      </w:pPr>
      <w:r>
        <w:rPr>
          <w:noProof/>
        </w:rPr>
        <w:drawing>
          <wp:anchor distT="0" distB="0" distL="114300" distR="114300" simplePos="0" relativeHeight="251658300" behindDoc="0" locked="0" layoutInCell="1" allowOverlap="1" wp14:anchorId="1C2B791E" wp14:editId="7E18B476">
            <wp:simplePos x="0" y="0"/>
            <wp:positionH relativeFrom="margin">
              <wp:posOffset>6406417</wp:posOffset>
            </wp:positionH>
            <wp:positionV relativeFrom="paragraph">
              <wp:posOffset>4181719</wp:posOffset>
            </wp:positionV>
            <wp:extent cx="672465" cy="1581785"/>
            <wp:effectExtent l="76200" t="76200" r="127635" b="13271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672465" cy="1581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301" behindDoc="0" locked="0" layoutInCell="1" allowOverlap="1" wp14:anchorId="2D4825AC" wp14:editId="14D0031D">
            <wp:simplePos x="0" y="0"/>
            <wp:positionH relativeFrom="page">
              <wp:posOffset>7068820</wp:posOffset>
            </wp:positionH>
            <wp:positionV relativeFrom="paragraph">
              <wp:posOffset>3964989</wp:posOffset>
            </wp:positionV>
            <wp:extent cx="728980" cy="125095"/>
            <wp:effectExtent l="171450" t="190500" r="147320" b="19875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728980" cy="12509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Y="46"/>
        <w:tblW w:w="0" w:type="auto"/>
        <w:tblLook w:val="04A0" w:firstRow="1" w:lastRow="0" w:firstColumn="1" w:lastColumn="0" w:noHBand="0" w:noVBand="1"/>
      </w:tblPr>
      <w:tblGrid>
        <w:gridCol w:w="5024"/>
        <w:gridCol w:w="5024"/>
      </w:tblGrid>
      <w:tr w:rsidR="00FE0553" w14:paraId="368F62F4" w14:textId="77777777">
        <w:trPr>
          <w:trHeight w:val="1430"/>
        </w:trPr>
        <w:tc>
          <w:tcPr>
            <w:tcW w:w="5024" w:type="dxa"/>
            <w:shd w:val="clear" w:color="auto" w:fill="8EAADB" w:themeFill="accent1" w:themeFillTint="99"/>
          </w:tcPr>
          <w:p w14:paraId="5F88A19D" w14:textId="77777777" w:rsidR="00FE0553" w:rsidRDefault="00FE0553">
            <w:pPr>
              <w:jc w:val="center"/>
              <w:rPr>
                <w:b/>
                <w:bCs/>
              </w:rPr>
            </w:pPr>
          </w:p>
          <w:p w14:paraId="17ACF3AE" w14:textId="77777777" w:rsidR="00FE0553" w:rsidRDefault="00FE0553">
            <w:pPr>
              <w:jc w:val="center"/>
              <w:rPr>
                <w:b/>
                <w:bCs/>
              </w:rPr>
            </w:pPr>
          </w:p>
          <w:p w14:paraId="610D2669" w14:textId="77777777" w:rsidR="00FE0553" w:rsidRDefault="00FE0553">
            <w:pPr>
              <w:jc w:val="center"/>
              <w:rPr>
                <w:b/>
                <w:bCs/>
              </w:rPr>
            </w:pPr>
            <w:r w:rsidRPr="00656CD9">
              <w:rPr>
                <w:b/>
                <w:bCs/>
                <w:sz w:val="24"/>
                <w:szCs w:val="24"/>
              </w:rPr>
              <w:t>Lack of transportation</w:t>
            </w:r>
          </w:p>
        </w:tc>
        <w:tc>
          <w:tcPr>
            <w:tcW w:w="5024" w:type="dxa"/>
            <w:shd w:val="clear" w:color="auto" w:fill="8EAADB" w:themeFill="accent1" w:themeFillTint="99"/>
          </w:tcPr>
          <w:p w14:paraId="50877FEE" w14:textId="77777777" w:rsidR="00FE0553" w:rsidRPr="00A5483B" w:rsidRDefault="00FE0553" w:rsidP="00FE0553">
            <w:pPr>
              <w:pStyle w:val="NormalWeb"/>
              <w:numPr>
                <w:ilvl w:val="0"/>
                <w:numId w:val="43"/>
              </w:numPr>
              <w:spacing w:before="0" w:beforeAutospacing="0" w:after="0" w:afterAutospacing="0"/>
              <w:rPr>
                <w:rFonts w:asciiTheme="minorHAnsi" w:hAnsiTheme="minorHAnsi" w:cstheme="minorHAnsi"/>
                <w:b/>
                <w:bCs/>
                <w:sz w:val="22"/>
                <w:szCs w:val="22"/>
              </w:rPr>
            </w:pPr>
            <w:r w:rsidRPr="00A5483B">
              <w:rPr>
                <w:rFonts w:asciiTheme="minorHAnsi" w:hAnsiTheme="minorHAnsi" w:cstheme="minorHAnsi"/>
                <w:b/>
                <w:bCs/>
                <w:sz w:val="22"/>
                <w:szCs w:val="22"/>
              </w:rPr>
              <w:t xml:space="preserve">Call your </w:t>
            </w:r>
            <w:hyperlink r:id="rId126" w:history="1">
              <w:r w:rsidRPr="0091435C">
                <w:rPr>
                  <w:rStyle w:val="Hyperlink"/>
                  <w:rFonts w:asciiTheme="minorHAnsi" w:hAnsiTheme="minorHAnsi" w:cstheme="minorHAnsi"/>
                  <w:b/>
                  <w:bCs/>
                  <w:color w:val="FFFFFF" w:themeColor="background1"/>
                  <w:sz w:val="22"/>
                  <w:szCs w:val="22"/>
                </w:rPr>
                <w:t>local transit authority</w:t>
              </w:r>
            </w:hyperlink>
            <w:r w:rsidRPr="009867AD">
              <w:rPr>
                <w:rFonts w:cstheme="minorHAnsi"/>
                <w:b/>
                <w:bCs/>
                <w:color w:val="E7E6E6" w:themeColor="background2"/>
                <w:sz w:val="22"/>
                <w:szCs w:val="22"/>
              </w:rPr>
              <w:t xml:space="preserve"> </w:t>
            </w:r>
            <w:r w:rsidRPr="00A5483B">
              <w:rPr>
                <w:rFonts w:cstheme="minorHAnsi"/>
                <w:b/>
                <w:bCs/>
                <w:sz w:val="22"/>
                <w:szCs w:val="22"/>
              </w:rPr>
              <w:t>f</w:t>
            </w:r>
            <w:r w:rsidRPr="00A5483B">
              <w:rPr>
                <w:rFonts w:asciiTheme="minorHAnsi" w:hAnsiTheme="minorHAnsi" w:cstheme="minorHAnsi"/>
                <w:b/>
                <w:bCs/>
                <w:sz w:val="22"/>
                <w:szCs w:val="22"/>
              </w:rPr>
              <w:t>or a free ride to your</w:t>
            </w:r>
            <w:r>
              <w:rPr>
                <w:rFonts w:asciiTheme="minorHAnsi" w:hAnsiTheme="minorHAnsi" w:cstheme="minorHAnsi"/>
                <w:b/>
                <w:bCs/>
                <w:sz w:val="22"/>
                <w:szCs w:val="22"/>
              </w:rPr>
              <w:t xml:space="preserve"> vaccine appointment</w:t>
            </w:r>
            <w:r w:rsidRPr="00A5483B">
              <w:rPr>
                <w:rFonts w:asciiTheme="minorHAnsi" w:hAnsiTheme="minorHAnsi" w:cstheme="minorHAnsi"/>
                <w:b/>
                <w:bCs/>
                <w:sz w:val="22"/>
                <w:szCs w:val="22"/>
              </w:rPr>
              <w:t xml:space="preserve">. You may need to call in advance to schedule a ride. </w:t>
            </w:r>
          </w:p>
          <w:p w14:paraId="7943BBFA" w14:textId="77777777" w:rsidR="00FE0553" w:rsidRPr="00A5483B" w:rsidRDefault="00FE0553" w:rsidP="00FE0553">
            <w:pPr>
              <w:numPr>
                <w:ilvl w:val="0"/>
                <w:numId w:val="43"/>
              </w:numPr>
              <w:rPr>
                <w:rFonts w:cstheme="minorHAnsi"/>
                <w:b/>
                <w:bCs/>
                <w:sz w:val="20"/>
                <w:szCs w:val="20"/>
              </w:rPr>
            </w:pPr>
            <w:r w:rsidRPr="00A5483B">
              <w:rPr>
                <w:rFonts w:cstheme="minorHAnsi"/>
                <w:b/>
                <w:bCs/>
              </w:rPr>
              <w:t>Ask your vaccine provider about transportation options</w:t>
            </w:r>
            <w:r>
              <w:rPr>
                <w:rFonts w:cstheme="minorHAnsi"/>
                <w:b/>
                <w:bCs/>
              </w:rPr>
              <w:t xml:space="preserve">      </w:t>
            </w:r>
          </w:p>
        </w:tc>
      </w:tr>
      <w:tr w:rsidR="00FE0553" w14:paraId="7DD6345C" w14:textId="77777777">
        <w:trPr>
          <w:trHeight w:val="1426"/>
        </w:trPr>
        <w:tc>
          <w:tcPr>
            <w:tcW w:w="5024" w:type="dxa"/>
            <w:shd w:val="clear" w:color="auto" w:fill="D9E2F3" w:themeFill="accent1" w:themeFillTint="33"/>
          </w:tcPr>
          <w:p w14:paraId="35D3EB4E" w14:textId="77777777" w:rsidR="00FE0553" w:rsidRDefault="00FE0553">
            <w:pPr>
              <w:jc w:val="center"/>
              <w:rPr>
                <w:b/>
                <w:bCs/>
              </w:rPr>
            </w:pPr>
          </w:p>
          <w:p w14:paraId="1DF6DFD0" w14:textId="77777777" w:rsidR="00FE0553" w:rsidRDefault="00FE0553">
            <w:pPr>
              <w:jc w:val="center"/>
              <w:rPr>
                <w:b/>
                <w:bCs/>
              </w:rPr>
            </w:pPr>
          </w:p>
          <w:p w14:paraId="22F4E530" w14:textId="77777777" w:rsidR="00FE0553" w:rsidRPr="00960E32" w:rsidRDefault="00FE0553">
            <w:pPr>
              <w:jc w:val="center"/>
              <w:rPr>
                <w:b/>
                <w:bCs/>
                <w:sz w:val="24"/>
                <w:szCs w:val="24"/>
              </w:rPr>
            </w:pPr>
            <w:r w:rsidRPr="00656CD9">
              <w:rPr>
                <w:b/>
                <w:bCs/>
                <w:sz w:val="24"/>
                <w:szCs w:val="24"/>
              </w:rPr>
              <w:t>No computer/internet/smart phone</w:t>
            </w:r>
          </w:p>
        </w:tc>
        <w:tc>
          <w:tcPr>
            <w:tcW w:w="5024" w:type="dxa"/>
            <w:shd w:val="clear" w:color="auto" w:fill="D9E2F3" w:themeFill="accent1" w:themeFillTint="33"/>
          </w:tcPr>
          <w:p w14:paraId="280925E0" w14:textId="77777777" w:rsidR="00FE0553" w:rsidRPr="00EA19E4" w:rsidRDefault="00FE0553">
            <w:pPr>
              <w:rPr>
                <w:rStyle w:val="Strong"/>
                <w:rFonts w:cstheme="minorHAnsi"/>
                <w:color w:val="000000"/>
                <w:shd w:val="clear" w:color="auto" w:fill="EBF7F5"/>
              </w:rPr>
            </w:pPr>
          </w:p>
          <w:p w14:paraId="01FEC823" w14:textId="77777777" w:rsidR="00FE0553" w:rsidRPr="00176A84" w:rsidRDefault="00FE0553" w:rsidP="00FE0553">
            <w:pPr>
              <w:pStyle w:val="ListParagraph"/>
              <w:numPr>
                <w:ilvl w:val="0"/>
                <w:numId w:val="44"/>
              </w:numPr>
              <w:rPr>
                <w:rStyle w:val="Strong"/>
                <w:rFonts w:cstheme="minorHAnsi"/>
                <w:color w:val="000000"/>
                <w:shd w:val="clear" w:color="auto" w:fill="EBF7F5"/>
              </w:rPr>
            </w:pPr>
            <w:r w:rsidRPr="00176A84">
              <w:rPr>
                <w:rStyle w:val="Strong"/>
                <w:rFonts w:cstheme="minorHAnsi"/>
                <w:color w:val="000000"/>
              </w:rPr>
              <w:t xml:space="preserve">Call </w:t>
            </w:r>
            <w:r w:rsidRPr="0091435C">
              <w:rPr>
                <w:rStyle w:val="Strong"/>
                <w:rFonts w:cstheme="minorHAnsi"/>
                <w:color w:val="2F5496" w:themeColor="accent1" w:themeShade="BF"/>
              </w:rPr>
              <w:t xml:space="preserve">1-800-232-0233 </w:t>
            </w:r>
            <w:r w:rsidRPr="00176A84">
              <w:rPr>
                <w:rStyle w:val="Strong"/>
                <w:rFonts w:cstheme="minorHAnsi"/>
                <w:color w:val="000000"/>
              </w:rPr>
              <w:t>to connect with someone who can help you schedule a vaccine appointment.</w:t>
            </w:r>
            <w:r w:rsidRPr="00176A84">
              <w:rPr>
                <w:rStyle w:val="Strong"/>
                <w:rFonts w:cstheme="minorHAnsi"/>
                <w:color w:val="000000"/>
                <w:shd w:val="clear" w:color="auto" w:fill="EBF7F5"/>
              </w:rPr>
              <w:t xml:space="preserve"> </w:t>
            </w:r>
          </w:p>
          <w:p w14:paraId="26509E50" w14:textId="77777777" w:rsidR="00FE0553" w:rsidRPr="002072D4" w:rsidRDefault="00FE0553">
            <w:pPr>
              <w:rPr>
                <w:rFonts w:eastAsia="Times New Roman" w:cstheme="minorHAnsi"/>
                <w:b/>
                <w:bCs/>
              </w:rPr>
            </w:pPr>
          </w:p>
        </w:tc>
      </w:tr>
      <w:tr w:rsidR="00FE0553" w14:paraId="49460CB6" w14:textId="77777777">
        <w:trPr>
          <w:trHeight w:val="1337"/>
        </w:trPr>
        <w:tc>
          <w:tcPr>
            <w:tcW w:w="5024" w:type="dxa"/>
            <w:shd w:val="clear" w:color="auto" w:fill="8EAADB" w:themeFill="accent1" w:themeFillTint="99"/>
          </w:tcPr>
          <w:p w14:paraId="1DA3A157" w14:textId="77777777" w:rsidR="00FE0553" w:rsidRDefault="00FE0553">
            <w:pPr>
              <w:jc w:val="center"/>
              <w:rPr>
                <w:b/>
                <w:bCs/>
              </w:rPr>
            </w:pPr>
          </w:p>
          <w:p w14:paraId="29713A15" w14:textId="77777777" w:rsidR="00FE0553" w:rsidRDefault="00FE0553">
            <w:pPr>
              <w:jc w:val="center"/>
              <w:rPr>
                <w:b/>
                <w:bCs/>
              </w:rPr>
            </w:pPr>
          </w:p>
          <w:p w14:paraId="77CE094C" w14:textId="77777777" w:rsidR="00FE0553" w:rsidRDefault="00FE0553">
            <w:pPr>
              <w:jc w:val="center"/>
              <w:rPr>
                <w:b/>
                <w:bCs/>
              </w:rPr>
            </w:pPr>
            <w:r w:rsidRPr="00656CD9">
              <w:rPr>
                <w:b/>
                <w:bCs/>
                <w:sz w:val="24"/>
                <w:szCs w:val="24"/>
              </w:rPr>
              <w:t>Can’t take time off work to go</w:t>
            </w:r>
          </w:p>
        </w:tc>
        <w:tc>
          <w:tcPr>
            <w:tcW w:w="5024" w:type="dxa"/>
            <w:shd w:val="clear" w:color="auto" w:fill="8EAADB" w:themeFill="accent1" w:themeFillTint="99"/>
          </w:tcPr>
          <w:p w14:paraId="3647A85D" w14:textId="77777777" w:rsidR="00FE0553" w:rsidRDefault="00FE0553" w:rsidP="00FE0553">
            <w:pPr>
              <w:pStyle w:val="ListParagraph"/>
              <w:numPr>
                <w:ilvl w:val="0"/>
                <w:numId w:val="41"/>
              </w:numPr>
              <w:rPr>
                <w:b/>
                <w:bCs/>
              </w:rPr>
            </w:pPr>
            <w:r w:rsidRPr="00663E11">
              <w:rPr>
                <w:b/>
                <w:bCs/>
              </w:rPr>
              <w:t xml:space="preserve">Appointments are available in evenings &amp; on weekends. </w:t>
            </w:r>
            <w:r>
              <w:rPr>
                <w:b/>
                <w:bCs/>
              </w:rPr>
              <w:t xml:space="preserve">(Check pharmacies) </w:t>
            </w:r>
          </w:p>
          <w:p w14:paraId="7612C615" w14:textId="77777777" w:rsidR="00FE0553" w:rsidRPr="00783747" w:rsidRDefault="00FE0553" w:rsidP="00FE0553">
            <w:pPr>
              <w:pStyle w:val="ListParagraph"/>
              <w:numPr>
                <w:ilvl w:val="0"/>
                <w:numId w:val="41"/>
              </w:numPr>
              <w:rPr>
                <w:b/>
                <w:bCs/>
              </w:rPr>
            </w:pPr>
            <w:r w:rsidRPr="00783747">
              <w:rPr>
                <w:b/>
                <w:bCs/>
              </w:rPr>
              <w:t>In case you have minor side effects, you may want to get vaccinated befo</w:t>
            </w:r>
            <w:r>
              <w:rPr>
                <w:b/>
                <w:bCs/>
              </w:rPr>
              <w:t>r</w:t>
            </w:r>
            <w:r w:rsidRPr="00783747">
              <w:rPr>
                <w:b/>
                <w:bCs/>
              </w:rPr>
              <w:t>e a day off.</w:t>
            </w:r>
            <w:r>
              <w:t xml:space="preserve"> </w:t>
            </w:r>
          </w:p>
        </w:tc>
      </w:tr>
      <w:tr w:rsidR="00FE0553" w14:paraId="20BDB960" w14:textId="77777777">
        <w:trPr>
          <w:trHeight w:val="1346"/>
        </w:trPr>
        <w:tc>
          <w:tcPr>
            <w:tcW w:w="5024" w:type="dxa"/>
            <w:shd w:val="clear" w:color="auto" w:fill="D9E2F3" w:themeFill="accent1" w:themeFillTint="33"/>
          </w:tcPr>
          <w:p w14:paraId="1F629057" w14:textId="77777777" w:rsidR="00FE0553" w:rsidRDefault="00FE0553">
            <w:pPr>
              <w:jc w:val="center"/>
              <w:rPr>
                <w:b/>
                <w:bCs/>
              </w:rPr>
            </w:pPr>
          </w:p>
          <w:p w14:paraId="23481480" w14:textId="77777777" w:rsidR="00FE0553" w:rsidRDefault="00FE0553">
            <w:pPr>
              <w:jc w:val="center"/>
              <w:rPr>
                <w:b/>
                <w:bCs/>
              </w:rPr>
            </w:pPr>
          </w:p>
          <w:p w14:paraId="1F474380" w14:textId="77777777" w:rsidR="00FE0553" w:rsidRDefault="00FE0553">
            <w:pPr>
              <w:jc w:val="center"/>
              <w:rPr>
                <w:b/>
                <w:bCs/>
              </w:rPr>
            </w:pPr>
            <w:r>
              <w:rPr>
                <w:b/>
                <w:bCs/>
                <w:sz w:val="24"/>
                <w:szCs w:val="24"/>
              </w:rPr>
              <w:t xml:space="preserve">No primary care doctor </w:t>
            </w:r>
          </w:p>
        </w:tc>
        <w:tc>
          <w:tcPr>
            <w:tcW w:w="5024" w:type="dxa"/>
            <w:shd w:val="clear" w:color="auto" w:fill="D9E2F3" w:themeFill="accent1" w:themeFillTint="33"/>
          </w:tcPr>
          <w:p w14:paraId="0BF5468B" w14:textId="77777777" w:rsidR="00FE0553" w:rsidRPr="0091435C" w:rsidRDefault="00FE0553" w:rsidP="00FE0553">
            <w:pPr>
              <w:pStyle w:val="ListParagraph"/>
              <w:numPr>
                <w:ilvl w:val="0"/>
                <w:numId w:val="41"/>
              </w:numPr>
              <w:rPr>
                <w:b/>
                <w:bCs/>
              </w:rPr>
            </w:pPr>
            <w:r w:rsidRPr="0091435C">
              <w:rPr>
                <w:b/>
                <w:bCs/>
              </w:rPr>
              <w:t xml:space="preserve">You don’t need to have a PCP! Many pharmacies &amp; the LHD are vaccinating </w:t>
            </w:r>
          </w:p>
          <w:p w14:paraId="5B9FE915" w14:textId="77777777" w:rsidR="00FE0553" w:rsidRPr="00663E11" w:rsidRDefault="00FE0553" w:rsidP="00FE0553">
            <w:pPr>
              <w:pStyle w:val="ListParagraph"/>
              <w:numPr>
                <w:ilvl w:val="0"/>
                <w:numId w:val="41"/>
              </w:numPr>
              <w:rPr>
                <w:b/>
                <w:bCs/>
              </w:rPr>
            </w:pPr>
            <w:r w:rsidRPr="009C6A36">
              <w:rPr>
                <w:rFonts w:cstheme="minorHAnsi"/>
                <w:b/>
                <w:bCs/>
              </w:rPr>
              <w:t>If you have medical questions, you can call the NC Vaccine Support Line</w:t>
            </w:r>
            <w:r w:rsidRPr="00176A84">
              <w:rPr>
                <w:rFonts w:cstheme="minorHAnsi"/>
                <w:b/>
                <w:bCs/>
                <w:color w:val="1F3864" w:themeColor="accent1" w:themeShade="80"/>
              </w:rPr>
              <w:t xml:space="preserve">- </w:t>
            </w:r>
            <w:r w:rsidRPr="00981352">
              <w:rPr>
                <w:rFonts w:cstheme="minorHAnsi"/>
                <w:b/>
                <w:bCs/>
                <w:color w:val="2F5496" w:themeColor="accent1" w:themeShade="BF"/>
              </w:rPr>
              <w:t>877-490-</w:t>
            </w:r>
            <w:r w:rsidRPr="00981352">
              <w:rPr>
                <w:b/>
                <w:bCs/>
                <w:color w:val="2F5496" w:themeColor="accent1" w:themeShade="BF"/>
              </w:rPr>
              <w:t xml:space="preserve"> 6642 (7am-11am).</w:t>
            </w:r>
          </w:p>
        </w:tc>
      </w:tr>
      <w:tr w:rsidR="00FE0553" w14:paraId="39514F61" w14:textId="77777777">
        <w:trPr>
          <w:trHeight w:val="1339"/>
        </w:trPr>
        <w:tc>
          <w:tcPr>
            <w:tcW w:w="5024" w:type="dxa"/>
            <w:shd w:val="clear" w:color="auto" w:fill="8EAADB" w:themeFill="accent1" w:themeFillTint="99"/>
          </w:tcPr>
          <w:p w14:paraId="297D5D2F" w14:textId="77777777" w:rsidR="00FE0553" w:rsidRDefault="00FE0553">
            <w:pPr>
              <w:jc w:val="center"/>
              <w:rPr>
                <w:b/>
                <w:bCs/>
              </w:rPr>
            </w:pPr>
          </w:p>
          <w:p w14:paraId="496CAE96" w14:textId="77777777" w:rsidR="00FE0553" w:rsidRDefault="00FE0553">
            <w:pPr>
              <w:jc w:val="center"/>
              <w:rPr>
                <w:b/>
                <w:bCs/>
              </w:rPr>
            </w:pPr>
          </w:p>
          <w:p w14:paraId="69729A83" w14:textId="77777777" w:rsidR="00FE0553" w:rsidRPr="00656CD9" w:rsidRDefault="00FE0553">
            <w:pPr>
              <w:jc w:val="center"/>
              <w:rPr>
                <w:b/>
                <w:bCs/>
                <w:sz w:val="24"/>
                <w:szCs w:val="24"/>
              </w:rPr>
            </w:pPr>
            <w:r>
              <w:rPr>
                <w:b/>
                <w:bCs/>
                <w:sz w:val="24"/>
                <w:szCs w:val="24"/>
              </w:rPr>
              <w:t>English language limitations</w:t>
            </w:r>
          </w:p>
          <w:p w14:paraId="6C9E949D" w14:textId="77777777" w:rsidR="00FE0553" w:rsidRDefault="00FE0553">
            <w:pPr>
              <w:jc w:val="center"/>
              <w:rPr>
                <w:b/>
                <w:bCs/>
              </w:rPr>
            </w:pPr>
          </w:p>
        </w:tc>
        <w:tc>
          <w:tcPr>
            <w:tcW w:w="5024" w:type="dxa"/>
            <w:shd w:val="clear" w:color="auto" w:fill="8EAADB" w:themeFill="accent1" w:themeFillTint="99"/>
          </w:tcPr>
          <w:p w14:paraId="1AB842FF" w14:textId="77777777" w:rsidR="00FE0553" w:rsidRPr="00981352" w:rsidRDefault="00FE0553" w:rsidP="00FE0553">
            <w:pPr>
              <w:pStyle w:val="ListParagraph"/>
              <w:numPr>
                <w:ilvl w:val="0"/>
                <w:numId w:val="42"/>
              </w:numPr>
              <w:rPr>
                <w:b/>
                <w:bCs/>
                <w:color w:val="4472C4" w:themeColor="accent1"/>
              </w:rPr>
            </w:pPr>
            <w:r w:rsidRPr="00981352">
              <w:rPr>
                <w:b/>
                <w:bCs/>
                <w:noProof/>
                <w:color w:val="FFFFFF" w:themeColor="background1"/>
              </w:rPr>
              <mc:AlternateContent>
                <mc:Choice Requires="wps">
                  <w:drawing>
                    <wp:anchor distT="0" distB="0" distL="114300" distR="114300" simplePos="0" relativeHeight="251658303" behindDoc="0" locked="0" layoutInCell="1" allowOverlap="1" wp14:anchorId="1C543CFC" wp14:editId="0B1426E9">
                      <wp:simplePos x="0" y="0"/>
                      <wp:positionH relativeFrom="column">
                        <wp:posOffset>2824728</wp:posOffset>
                      </wp:positionH>
                      <wp:positionV relativeFrom="paragraph">
                        <wp:posOffset>126695</wp:posOffset>
                      </wp:positionV>
                      <wp:extent cx="278296" cy="142102"/>
                      <wp:effectExtent l="0" t="76200" r="7620" b="29845"/>
                      <wp:wrapNone/>
                      <wp:docPr id="19" name="Connector: Elbow 19"/>
                      <wp:cNvGraphicFramePr/>
                      <a:graphic xmlns:a="http://schemas.openxmlformats.org/drawingml/2006/main">
                        <a:graphicData uri="http://schemas.microsoft.com/office/word/2010/wordprocessingShape">
                          <wps:wsp>
                            <wps:cNvCnPr/>
                            <wps:spPr>
                              <a:xfrm flipV="1">
                                <a:off x="0" y="0"/>
                                <a:ext cx="278296" cy="142102"/>
                              </a:xfrm>
                              <a:prstGeom prst="bentConnector3">
                                <a:avLst>
                                  <a:gd name="adj1" fmla="val 41927"/>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E292EFD"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9" o:spid="_x0000_s1026" type="#_x0000_t34" style="position:absolute;margin-left:222.4pt;margin-top:10pt;width:21.9pt;height:11.2pt;flip:y;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" adj="9056" strokecolor="black [3213]" strokeweight=".5pt">
                      <v:stroke endarrow="block"/>
                    </v:shape>
                  </w:pict>
                </mc:Fallback>
              </mc:AlternateContent>
            </w:r>
            <w:r w:rsidRPr="0091435C">
              <w:rPr>
                <w:rFonts w:cstheme="minorHAnsi"/>
                <w:b/>
                <w:bCs/>
                <w:color w:val="FFFFFF" w:themeColor="background1"/>
              </w:rPr>
              <w:t xml:space="preserve"> </w:t>
            </w:r>
            <w:hyperlink r:id="rId127" w:history="1">
              <w:r w:rsidRPr="00981352">
                <w:rPr>
                  <w:rStyle w:val="Hyperlink"/>
                  <w:b/>
                  <w:bCs/>
                  <w:color w:val="FFFFFF" w:themeColor="background1"/>
                </w:rPr>
                <w:t>https://covid19.ncdhhs.gov/vaccines</w:t>
              </w:r>
            </w:hyperlink>
            <w:r w:rsidRPr="00981352">
              <w:rPr>
                <w:b/>
                <w:bCs/>
                <w:color w:val="FFFFFF" w:themeColor="background1"/>
              </w:rPr>
              <w:t xml:space="preserve"> </w:t>
            </w:r>
          </w:p>
          <w:p w14:paraId="29EF0322" w14:textId="77777777" w:rsidR="00FE0553" w:rsidRPr="0091435C" w:rsidRDefault="00FE0553">
            <w:pPr>
              <w:pStyle w:val="ListParagraph"/>
              <w:ind w:left="720" w:firstLine="0"/>
              <w:rPr>
                <w:b/>
                <w:bCs/>
              </w:rPr>
            </w:pPr>
            <w:r w:rsidRPr="00960E32">
              <w:rPr>
                <w:b/>
                <w:bCs/>
              </w:rPr>
              <w:t>(Top right corner says “Select Language”</w:t>
            </w:r>
            <w:r>
              <w:rPr>
                <w:b/>
                <w:bCs/>
              </w:rPr>
              <w:t>)</w:t>
            </w:r>
          </w:p>
          <w:p w14:paraId="515808AA" w14:textId="77777777" w:rsidR="00FE0553" w:rsidRPr="00981352" w:rsidRDefault="00FE0553" w:rsidP="00FE0553">
            <w:pPr>
              <w:pStyle w:val="ListParagraph"/>
              <w:numPr>
                <w:ilvl w:val="0"/>
                <w:numId w:val="44"/>
              </w:numPr>
              <w:tabs>
                <w:tab w:val="left" w:pos="1202"/>
              </w:tabs>
            </w:pPr>
            <w:r w:rsidRPr="00981352">
              <w:rPr>
                <w:b/>
                <w:bCs/>
              </w:rPr>
              <w:t xml:space="preserve">Phone # </w:t>
            </w:r>
            <w:r w:rsidRPr="00981352">
              <w:rPr>
                <w:b/>
                <w:bCs/>
                <w:color w:val="FFFFFF" w:themeColor="background1"/>
              </w:rPr>
              <w:t xml:space="preserve">888-675-4567 </w:t>
            </w:r>
            <w:r w:rsidRPr="00981352">
              <w:rPr>
                <w:b/>
                <w:bCs/>
              </w:rPr>
              <w:t>(interpreters available)</w:t>
            </w:r>
          </w:p>
        </w:tc>
      </w:tr>
    </w:tbl>
    <w:p w14:paraId="08217EF9" w14:textId="77777777" w:rsidR="00FE0553" w:rsidRDefault="00FE0553" w:rsidP="000E3717">
      <w:pPr>
        <w:rPr>
          <w:b/>
          <w:bCs/>
        </w:rPr>
      </w:pPr>
    </w:p>
    <w:p w14:paraId="071B4573" w14:textId="42CC8942" w:rsidR="00773B91" w:rsidRPr="00CA6136" w:rsidRDefault="00773B91" w:rsidP="007E3522">
      <w:pPr>
        <w:pStyle w:val="BodyText"/>
        <w:spacing w:before="263" w:after="0"/>
        <w:ind w:right="734"/>
        <w:rPr>
          <w:b/>
          <w:u w:val="single"/>
        </w:rPr>
      </w:pPr>
    </w:p>
    <w:sectPr w:rsidR="00773B91" w:rsidRPr="00CA6136" w:rsidSect="003149A3">
      <w:headerReference w:type="default" r:id="rId128"/>
      <w:footerReference w:type="default" r:id="rId12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CE268" w14:textId="77777777" w:rsidR="007D19CB" w:rsidRDefault="007D19CB" w:rsidP="00387CE0">
      <w:pPr>
        <w:spacing w:after="0" w:line="240" w:lineRule="auto"/>
      </w:pPr>
      <w:r>
        <w:separator/>
      </w:r>
    </w:p>
  </w:endnote>
  <w:endnote w:type="continuationSeparator" w:id="0">
    <w:p w14:paraId="325BBE8A" w14:textId="77777777" w:rsidR="007D19CB" w:rsidRDefault="007D19CB" w:rsidP="00387CE0">
      <w:pPr>
        <w:spacing w:after="0" w:line="240" w:lineRule="auto"/>
      </w:pPr>
      <w:r>
        <w:continuationSeparator/>
      </w:r>
    </w:p>
  </w:endnote>
  <w:endnote w:type="continuationNotice" w:id="1">
    <w:p w14:paraId="75B01289" w14:textId="77777777" w:rsidR="007D19CB" w:rsidRDefault="007D19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A0490" w14:textId="64E3DA85" w:rsidR="00387CE0" w:rsidRPr="003149A3" w:rsidRDefault="216DFB8D" w:rsidP="216DFB8D">
    <w:pPr>
      <w:pStyle w:val="Footer"/>
      <w:rPr>
        <w:color w:val="BFBFBF" w:themeColor="background1" w:themeShade="BF"/>
      </w:rPr>
    </w:pPr>
    <w:r w:rsidRPr="216DFB8D">
      <w:rPr>
        <w:color w:val="BFBFBF" w:themeColor="background1" w:themeShade="BF"/>
      </w:rPr>
      <w:t xml:space="preserve">Last edited: </w:t>
    </w:r>
    <w:r w:rsidR="00AE24CC">
      <w:rPr>
        <w:color w:val="BFBFBF" w:themeColor="background1" w:themeShade="BF"/>
      </w:rPr>
      <w:t>11</w:t>
    </w:r>
    <w:r w:rsidR="00FB0E74">
      <w:rPr>
        <w:color w:val="BFBFBF" w:themeColor="background1" w:themeShade="BF"/>
      </w:rPr>
      <w:t>/1</w:t>
    </w:r>
    <w:r w:rsidR="005749F0">
      <w:rPr>
        <w:color w:val="BFBFBF" w:themeColor="background1" w:themeShade="BF"/>
      </w:rPr>
      <w:t>7</w:t>
    </w:r>
    <w:r w:rsidR="00276619">
      <w:rPr>
        <w:color w:val="BFBFBF" w:themeColor="background1" w:themeShade="BF"/>
      </w:rPr>
      <w:t>/</w:t>
    </w:r>
    <w:r w:rsidR="00FB0E74">
      <w:rPr>
        <w:color w:val="BFBFBF" w:themeColor="background1" w:themeShade="BF"/>
      </w:rPr>
      <w:t>2022</w:t>
    </w:r>
  </w:p>
  <w:p w14:paraId="6841C271" w14:textId="77777777" w:rsidR="00387CE0" w:rsidRDefault="00387C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6059D" w14:textId="77777777" w:rsidR="007D19CB" w:rsidRDefault="007D19CB" w:rsidP="00387CE0">
      <w:pPr>
        <w:spacing w:after="0" w:line="240" w:lineRule="auto"/>
      </w:pPr>
      <w:r>
        <w:separator/>
      </w:r>
    </w:p>
  </w:footnote>
  <w:footnote w:type="continuationSeparator" w:id="0">
    <w:p w14:paraId="0C597166" w14:textId="77777777" w:rsidR="007D19CB" w:rsidRDefault="007D19CB" w:rsidP="00387CE0">
      <w:pPr>
        <w:spacing w:after="0" w:line="240" w:lineRule="auto"/>
      </w:pPr>
      <w:r>
        <w:continuationSeparator/>
      </w:r>
    </w:p>
  </w:footnote>
  <w:footnote w:type="continuationNotice" w:id="1">
    <w:p w14:paraId="286854E7" w14:textId="77777777" w:rsidR="007D19CB" w:rsidRDefault="007D19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3214995"/>
      <w:docPartObj>
        <w:docPartGallery w:val="Page Numbers (Top of Page)"/>
        <w:docPartUnique/>
      </w:docPartObj>
    </w:sdtPr>
    <w:sdtEndPr>
      <w:rPr>
        <w:noProof/>
      </w:rPr>
    </w:sdtEndPr>
    <w:sdtContent>
      <w:p w14:paraId="44927E6B" w14:textId="58B26FCA" w:rsidR="006C3136" w:rsidRDefault="006C313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189A8FC" w14:textId="6E855364" w:rsidR="216DFB8D" w:rsidRDefault="216DFB8D" w:rsidP="00527434">
    <w:pPr>
      <w:pStyle w:val="Header"/>
    </w:pPr>
  </w:p>
</w:hdr>
</file>

<file path=word/intelligence.xml><?xml version="1.0" encoding="utf-8"?>
<int:Intelligence xmlns:int="http://schemas.microsoft.com/office/intelligence/2019/intelligence" xmlns:oel="http://schemas.microsoft.com/office/2019/extlst">
  <int:IntelligenceSettings>
    <int:extLst>
      <oel:ext uri="74B372B9-2EFF-4315-9A3F-32BA87CA82B1">
        <int:Goals Version="1" Formality="1"/>
      </oel:ext>
    </int:extLst>
  </int:IntelligenceSettings>
  <int:Manifest>
    <int:WordHash hashCode="+6J+15TDuShvnu" id="VV/f2NGo"/>
    <int:WordHash hashCode="BC3EUS+j05HFFw" id="nS6xLV8f"/>
    <int:WordHash hashCode="y9nkAVCKPSRSi4" id="g89oDswK"/>
    <int:WordHash hashCode="351r0XWD+hEdsL" id="uWxvueJM"/>
    <int:WordHash hashCode="J7CxdGo4hvPyDF" id="wlzqkS/A"/>
    <int:WordHash hashCode="8pD9mhRfnlRI6v" id="gAyrQ60I"/>
  </int:Manifest>
  <int:Observations>
    <int:Content id="VV/f2NGo">
      <int:Rejection type="AugLoop_Text_Critique"/>
    </int:Content>
    <int:Content id="nS6xLV8f">
      <int:Rejection type="LegacyProofing"/>
    </int:Content>
    <int:Content id="g89oDswK">
      <int:Rejection type="AugLoop_Text_Critique"/>
    </int:Content>
    <int:Content id="uWxvueJM">
      <int:Rejection type="AugLoop_Text_Critique"/>
    </int:Content>
    <int:Content id="wlzqkS/A">
      <int:Rejection type="AugLoop_Text_Critique"/>
    </int:Content>
    <int:Content id="gAyrQ60I">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AC012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5357AD"/>
    <w:multiLevelType w:val="hybridMultilevel"/>
    <w:tmpl w:val="AF6A1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C2912"/>
    <w:multiLevelType w:val="hybridMultilevel"/>
    <w:tmpl w:val="B35E9BFC"/>
    <w:lvl w:ilvl="0" w:tplc="C2A844D6">
      <w:numFmt w:val="bullet"/>
      <w:lvlText w:val=""/>
      <w:lvlJc w:val="left"/>
      <w:pPr>
        <w:ind w:left="1080" w:hanging="360"/>
      </w:pPr>
      <w:rPr>
        <w:rFonts w:ascii="Symbol" w:eastAsia="Symbol" w:hAnsi="Symbol" w:cs="Symbol" w:hint="default"/>
        <w:w w:val="100"/>
        <w:sz w:val="22"/>
        <w:szCs w:val="22"/>
        <w:lang w:val="en-US" w:eastAsia="en-US" w:bidi="en-US"/>
      </w:rPr>
    </w:lvl>
    <w:lvl w:ilvl="1" w:tplc="24F8C6BA">
      <w:numFmt w:val="bullet"/>
      <w:lvlText w:val="•"/>
      <w:lvlJc w:val="left"/>
      <w:pPr>
        <w:ind w:left="1800" w:hanging="360"/>
      </w:pPr>
      <w:rPr>
        <w:rFonts w:hint="default"/>
        <w:lang w:val="en-US" w:eastAsia="en-US" w:bidi="en-US"/>
      </w:rPr>
    </w:lvl>
    <w:lvl w:ilvl="2" w:tplc="4FC46DA0">
      <w:numFmt w:val="bullet"/>
      <w:lvlText w:val="•"/>
      <w:lvlJc w:val="left"/>
      <w:pPr>
        <w:ind w:left="2722" w:hanging="360"/>
      </w:pPr>
      <w:rPr>
        <w:rFonts w:hint="default"/>
        <w:lang w:val="en-US" w:eastAsia="en-US" w:bidi="en-US"/>
      </w:rPr>
    </w:lvl>
    <w:lvl w:ilvl="3" w:tplc="2596315C">
      <w:numFmt w:val="bullet"/>
      <w:lvlText w:val="•"/>
      <w:lvlJc w:val="left"/>
      <w:pPr>
        <w:ind w:left="3644" w:hanging="360"/>
      </w:pPr>
      <w:rPr>
        <w:rFonts w:hint="default"/>
        <w:lang w:val="en-US" w:eastAsia="en-US" w:bidi="en-US"/>
      </w:rPr>
    </w:lvl>
    <w:lvl w:ilvl="4" w:tplc="12D6F618">
      <w:numFmt w:val="bullet"/>
      <w:lvlText w:val="•"/>
      <w:lvlJc w:val="left"/>
      <w:pPr>
        <w:ind w:left="4566" w:hanging="360"/>
      </w:pPr>
      <w:rPr>
        <w:rFonts w:hint="default"/>
        <w:lang w:val="en-US" w:eastAsia="en-US" w:bidi="en-US"/>
      </w:rPr>
    </w:lvl>
    <w:lvl w:ilvl="5" w:tplc="76D06C2A">
      <w:numFmt w:val="bullet"/>
      <w:lvlText w:val="•"/>
      <w:lvlJc w:val="left"/>
      <w:pPr>
        <w:ind w:left="5488" w:hanging="360"/>
      </w:pPr>
      <w:rPr>
        <w:rFonts w:hint="default"/>
        <w:lang w:val="en-US" w:eastAsia="en-US" w:bidi="en-US"/>
      </w:rPr>
    </w:lvl>
    <w:lvl w:ilvl="6" w:tplc="EA3EE8F2">
      <w:numFmt w:val="bullet"/>
      <w:lvlText w:val="•"/>
      <w:lvlJc w:val="left"/>
      <w:pPr>
        <w:ind w:left="6411" w:hanging="360"/>
      </w:pPr>
      <w:rPr>
        <w:rFonts w:hint="default"/>
        <w:lang w:val="en-US" w:eastAsia="en-US" w:bidi="en-US"/>
      </w:rPr>
    </w:lvl>
    <w:lvl w:ilvl="7" w:tplc="15DE24AA">
      <w:numFmt w:val="bullet"/>
      <w:lvlText w:val="•"/>
      <w:lvlJc w:val="left"/>
      <w:pPr>
        <w:ind w:left="7333" w:hanging="360"/>
      </w:pPr>
      <w:rPr>
        <w:rFonts w:hint="default"/>
        <w:lang w:val="en-US" w:eastAsia="en-US" w:bidi="en-US"/>
      </w:rPr>
    </w:lvl>
    <w:lvl w:ilvl="8" w:tplc="EE6C2B7A">
      <w:numFmt w:val="bullet"/>
      <w:lvlText w:val="•"/>
      <w:lvlJc w:val="left"/>
      <w:pPr>
        <w:ind w:left="8255" w:hanging="360"/>
      </w:pPr>
      <w:rPr>
        <w:rFonts w:hint="default"/>
        <w:lang w:val="en-US" w:eastAsia="en-US" w:bidi="en-US"/>
      </w:rPr>
    </w:lvl>
  </w:abstractNum>
  <w:abstractNum w:abstractNumId="3" w15:restartNumberingAfterBreak="0">
    <w:nsid w:val="0A6624CB"/>
    <w:multiLevelType w:val="hybridMultilevel"/>
    <w:tmpl w:val="702E0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D7479"/>
    <w:multiLevelType w:val="hybridMultilevel"/>
    <w:tmpl w:val="2A10FC4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D7B64"/>
    <w:multiLevelType w:val="multilevel"/>
    <w:tmpl w:val="F176F5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D4792D"/>
    <w:multiLevelType w:val="hybridMultilevel"/>
    <w:tmpl w:val="F06AA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B21BDA"/>
    <w:multiLevelType w:val="hybridMultilevel"/>
    <w:tmpl w:val="84205D3E"/>
    <w:lvl w:ilvl="0" w:tplc="DB7CB938">
      <w:start w:val="1"/>
      <w:numFmt w:val="bullet"/>
      <w:lvlText w:val=""/>
      <w:lvlJc w:val="left"/>
      <w:pPr>
        <w:ind w:left="3240" w:hanging="360"/>
      </w:pPr>
      <w:rPr>
        <w:rFonts w:ascii="Symbol" w:hAnsi="Symbol" w:hint="default"/>
      </w:rPr>
    </w:lvl>
    <w:lvl w:ilvl="1" w:tplc="37CC069E" w:tentative="1">
      <w:start w:val="1"/>
      <w:numFmt w:val="bullet"/>
      <w:lvlText w:val="o"/>
      <w:lvlJc w:val="left"/>
      <w:pPr>
        <w:ind w:left="3960" w:hanging="360"/>
      </w:pPr>
      <w:rPr>
        <w:rFonts w:ascii="Courier New" w:hAnsi="Courier New" w:hint="default"/>
      </w:rPr>
    </w:lvl>
    <w:lvl w:ilvl="2" w:tplc="49467966" w:tentative="1">
      <w:start w:val="1"/>
      <w:numFmt w:val="bullet"/>
      <w:lvlText w:val=""/>
      <w:lvlJc w:val="left"/>
      <w:pPr>
        <w:ind w:left="4680" w:hanging="360"/>
      </w:pPr>
      <w:rPr>
        <w:rFonts w:ascii="Wingdings" w:hAnsi="Wingdings" w:hint="default"/>
      </w:rPr>
    </w:lvl>
    <w:lvl w:ilvl="3" w:tplc="AF74A280" w:tentative="1">
      <w:start w:val="1"/>
      <w:numFmt w:val="bullet"/>
      <w:lvlText w:val=""/>
      <w:lvlJc w:val="left"/>
      <w:pPr>
        <w:ind w:left="5400" w:hanging="360"/>
      </w:pPr>
      <w:rPr>
        <w:rFonts w:ascii="Symbol" w:hAnsi="Symbol" w:hint="default"/>
      </w:rPr>
    </w:lvl>
    <w:lvl w:ilvl="4" w:tplc="B1B84C02" w:tentative="1">
      <w:start w:val="1"/>
      <w:numFmt w:val="bullet"/>
      <w:lvlText w:val="o"/>
      <w:lvlJc w:val="left"/>
      <w:pPr>
        <w:ind w:left="6120" w:hanging="360"/>
      </w:pPr>
      <w:rPr>
        <w:rFonts w:ascii="Courier New" w:hAnsi="Courier New" w:hint="default"/>
      </w:rPr>
    </w:lvl>
    <w:lvl w:ilvl="5" w:tplc="43B4B806" w:tentative="1">
      <w:start w:val="1"/>
      <w:numFmt w:val="bullet"/>
      <w:lvlText w:val=""/>
      <w:lvlJc w:val="left"/>
      <w:pPr>
        <w:ind w:left="6840" w:hanging="360"/>
      </w:pPr>
      <w:rPr>
        <w:rFonts w:ascii="Wingdings" w:hAnsi="Wingdings" w:hint="default"/>
      </w:rPr>
    </w:lvl>
    <w:lvl w:ilvl="6" w:tplc="4E78E966" w:tentative="1">
      <w:start w:val="1"/>
      <w:numFmt w:val="bullet"/>
      <w:lvlText w:val=""/>
      <w:lvlJc w:val="left"/>
      <w:pPr>
        <w:ind w:left="7560" w:hanging="360"/>
      </w:pPr>
      <w:rPr>
        <w:rFonts w:ascii="Symbol" w:hAnsi="Symbol" w:hint="default"/>
      </w:rPr>
    </w:lvl>
    <w:lvl w:ilvl="7" w:tplc="A2BC737A" w:tentative="1">
      <w:start w:val="1"/>
      <w:numFmt w:val="bullet"/>
      <w:lvlText w:val="o"/>
      <w:lvlJc w:val="left"/>
      <w:pPr>
        <w:ind w:left="8280" w:hanging="360"/>
      </w:pPr>
      <w:rPr>
        <w:rFonts w:ascii="Courier New" w:hAnsi="Courier New" w:hint="default"/>
      </w:rPr>
    </w:lvl>
    <w:lvl w:ilvl="8" w:tplc="79066C30" w:tentative="1">
      <w:start w:val="1"/>
      <w:numFmt w:val="bullet"/>
      <w:lvlText w:val=""/>
      <w:lvlJc w:val="left"/>
      <w:pPr>
        <w:ind w:left="9000" w:hanging="360"/>
      </w:pPr>
      <w:rPr>
        <w:rFonts w:ascii="Wingdings" w:hAnsi="Wingdings" w:hint="default"/>
      </w:rPr>
    </w:lvl>
  </w:abstractNum>
  <w:abstractNum w:abstractNumId="8" w15:restartNumberingAfterBreak="0">
    <w:nsid w:val="142D2D21"/>
    <w:multiLevelType w:val="hybridMultilevel"/>
    <w:tmpl w:val="14C41D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554661"/>
    <w:multiLevelType w:val="hybridMultilevel"/>
    <w:tmpl w:val="8E724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2B54EB"/>
    <w:multiLevelType w:val="hybridMultilevel"/>
    <w:tmpl w:val="F9E0C9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800B23"/>
    <w:multiLevelType w:val="hybridMultilevel"/>
    <w:tmpl w:val="EE1A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92CBF"/>
    <w:multiLevelType w:val="hybridMultilevel"/>
    <w:tmpl w:val="AA002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D046B"/>
    <w:multiLevelType w:val="hybridMultilevel"/>
    <w:tmpl w:val="3E964EC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361" w:hanging="360"/>
      </w:pPr>
    </w:lvl>
    <w:lvl w:ilvl="2" w:tplc="0409001B">
      <w:start w:val="1"/>
      <w:numFmt w:val="lowerRoman"/>
      <w:lvlText w:val="%3."/>
      <w:lvlJc w:val="right"/>
      <w:pPr>
        <w:ind w:left="1081" w:hanging="180"/>
      </w:pPr>
    </w:lvl>
    <w:lvl w:ilvl="3" w:tplc="0409000F" w:tentative="1">
      <w:start w:val="1"/>
      <w:numFmt w:val="decimal"/>
      <w:lvlText w:val="%4."/>
      <w:lvlJc w:val="left"/>
      <w:pPr>
        <w:ind w:left="1801" w:hanging="360"/>
      </w:pPr>
    </w:lvl>
    <w:lvl w:ilvl="4" w:tplc="04090019" w:tentative="1">
      <w:start w:val="1"/>
      <w:numFmt w:val="lowerLetter"/>
      <w:lvlText w:val="%5."/>
      <w:lvlJc w:val="left"/>
      <w:pPr>
        <w:ind w:left="2521" w:hanging="360"/>
      </w:pPr>
    </w:lvl>
    <w:lvl w:ilvl="5" w:tplc="0409001B" w:tentative="1">
      <w:start w:val="1"/>
      <w:numFmt w:val="lowerRoman"/>
      <w:lvlText w:val="%6."/>
      <w:lvlJc w:val="right"/>
      <w:pPr>
        <w:ind w:left="3241" w:hanging="180"/>
      </w:pPr>
    </w:lvl>
    <w:lvl w:ilvl="6" w:tplc="0409000F" w:tentative="1">
      <w:start w:val="1"/>
      <w:numFmt w:val="decimal"/>
      <w:lvlText w:val="%7."/>
      <w:lvlJc w:val="left"/>
      <w:pPr>
        <w:ind w:left="3961" w:hanging="360"/>
      </w:pPr>
    </w:lvl>
    <w:lvl w:ilvl="7" w:tplc="04090019" w:tentative="1">
      <w:start w:val="1"/>
      <w:numFmt w:val="lowerLetter"/>
      <w:lvlText w:val="%8."/>
      <w:lvlJc w:val="left"/>
      <w:pPr>
        <w:ind w:left="4681" w:hanging="360"/>
      </w:pPr>
    </w:lvl>
    <w:lvl w:ilvl="8" w:tplc="0409001B" w:tentative="1">
      <w:start w:val="1"/>
      <w:numFmt w:val="lowerRoman"/>
      <w:lvlText w:val="%9."/>
      <w:lvlJc w:val="right"/>
      <w:pPr>
        <w:ind w:left="5401" w:hanging="180"/>
      </w:pPr>
    </w:lvl>
  </w:abstractNum>
  <w:abstractNum w:abstractNumId="14" w15:restartNumberingAfterBreak="0">
    <w:nsid w:val="1F6C2564"/>
    <w:multiLevelType w:val="hybridMultilevel"/>
    <w:tmpl w:val="2474D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845E34"/>
    <w:multiLevelType w:val="hybridMultilevel"/>
    <w:tmpl w:val="99806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CA0F66"/>
    <w:multiLevelType w:val="hybridMultilevel"/>
    <w:tmpl w:val="C8945696"/>
    <w:lvl w:ilvl="0" w:tplc="4A840EA2">
      <w:start w:val="1"/>
      <w:numFmt w:val="bullet"/>
      <w:lvlText w:val="o"/>
      <w:lvlJc w:val="left"/>
      <w:pPr>
        <w:ind w:left="1080" w:hanging="360"/>
      </w:pPr>
      <w:rPr>
        <w:rFonts w:ascii="Courier New" w:hAnsi="Courier New" w:cs="Courier New"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A137F0"/>
    <w:multiLevelType w:val="hybridMultilevel"/>
    <w:tmpl w:val="41C81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5822B2"/>
    <w:multiLevelType w:val="hybridMultilevel"/>
    <w:tmpl w:val="7BA4B6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BC734F2"/>
    <w:multiLevelType w:val="hybridMultilevel"/>
    <w:tmpl w:val="19AA089A"/>
    <w:lvl w:ilvl="0" w:tplc="3B74311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890F18"/>
    <w:multiLevelType w:val="hybridMultilevel"/>
    <w:tmpl w:val="8A066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4C09CC"/>
    <w:multiLevelType w:val="multilevel"/>
    <w:tmpl w:val="760ABF34"/>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9D6072"/>
    <w:multiLevelType w:val="hybridMultilevel"/>
    <w:tmpl w:val="9874162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8AA7FE2"/>
    <w:multiLevelType w:val="hybridMultilevel"/>
    <w:tmpl w:val="B5FE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345085"/>
    <w:multiLevelType w:val="hybridMultilevel"/>
    <w:tmpl w:val="C058867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880" w:hanging="72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BE2109E"/>
    <w:multiLevelType w:val="hybridMultilevel"/>
    <w:tmpl w:val="58E80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472A05"/>
    <w:multiLevelType w:val="hybridMultilevel"/>
    <w:tmpl w:val="739A7BDE"/>
    <w:lvl w:ilvl="0" w:tplc="5AA86036">
      <w:start w:val="1"/>
      <w:numFmt w:val="bullet"/>
      <w:lvlText w:val=""/>
      <w:lvlJc w:val="left"/>
      <w:pPr>
        <w:ind w:left="720" w:hanging="360"/>
      </w:pPr>
      <w:rPr>
        <w:rFonts w:ascii="Symbol" w:hAnsi="Symbol" w:hint="default"/>
      </w:rPr>
    </w:lvl>
    <w:lvl w:ilvl="1" w:tplc="6C7C5E4A">
      <w:start w:val="1"/>
      <w:numFmt w:val="bullet"/>
      <w:lvlText w:val="o"/>
      <w:lvlJc w:val="left"/>
      <w:pPr>
        <w:ind w:left="1440" w:hanging="360"/>
      </w:pPr>
      <w:rPr>
        <w:rFonts w:ascii="Courier New" w:hAnsi="Courier New" w:hint="default"/>
      </w:rPr>
    </w:lvl>
    <w:lvl w:ilvl="2" w:tplc="903A6D1E">
      <w:start w:val="1"/>
      <w:numFmt w:val="bullet"/>
      <w:lvlText w:val=""/>
      <w:lvlJc w:val="left"/>
      <w:pPr>
        <w:ind w:left="2160" w:hanging="360"/>
      </w:pPr>
      <w:rPr>
        <w:rFonts w:ascii="Wingdings" w:hAnsi="Wingdings" w:hint="default"/>
      </w:rPr>
    </w:lvl>
    <w:lvl w:ilvl="3" w:tplc="A43628BE">
      <w:start w:val="1"/>
      <w:numFmt w:val="bullet"/>
      <w:lvlText w:val=""/>
      <w:lvlJc w:val="left"/>
      <w:pPr>
        <w:ind w:left="2880" w:hanging="360"/>
      </w:pPr>
      <w:rPr>
        <w:rFonts w:ascii="Symbol" w:hAnsi="Symbol" w:hint="default"/>
      </w:rPr>
    </w:lvl>
    <w:lvl w:ilvl="4" w:tplc="5FEC4A5C">
      <w:start w:val="1"/>
      <w:numFmt w:val="bullet"/>
      <w:lvlText w:val="o"/>
      <w:lvlJc w:val="left"/>
      <w:pPr>
        <w:ind w:left="3600" w:hanging="360"/>
      </w:pPr>
      <w:rPr>
        <w:rFonts w:ascii="Courier New" w:hAnsi="Courier New" w:hint="default"/>
      </w:rPr>
    </w:lvl>
    <w:lvl w:ilvl="5" w:tplc="28F6DA1E">
      <w:start w:val="1"/>
      <w:numFmt w:val="bullet"/>
      <w:lvlText w:val=""/>
      <w:lvlJc w:val="left"/>
      <w:pPr>
        <w:ind w:left="4320" w:hanging="360"/>
      </w:pPr>
      <w:rPr>
        <w:rFonts w:ascii="Wingdings" w:hAnsi="Wingdings" w:hint="default"/>
      </w:rPr>
    </w:lvl>
    <w:lvl w:ilvl="6" w:tplc="39A6F18A">
      <w:start w:val="1"/>
      <w:numFmt w:val="bullet"/>
      <w:lvlText w:val=""/>
      <w:lvlJc w:val="left"/>
      <w:pPr>
        <w:ind w:left="5040" w:hanging="360"/>
      </w:pPr>
      <w:rPr>
        <w:rFonts w:ascii="Symbol" w:hAnsi="Symbol" w:hint="default"/>
      </w:rPr>
    </w:lvl>
    <w:lvl w:ilvl="7" w:tplc="EA2401AA">
      <w:start w:val="1"/>
      <w:numFmt w:val="bullet"/>
      <w:lvlText w:val="o"/>
      <w:lvlJc w:val="left"/>
      <w:pPr>
        <w:ind w:left="5760" w:hanging="360"/>
      </w:pPr>
      <w:rPr>
        <w:rFonts w:ascii="Courier New" w:hAnsi="Courier New" w:hint="default"/>
      </w:rPr>
    </w:lvl>
    <w:lvl w:ilvl="8" w:tplc="314210B4">
      <w:start w:val="1"/>
      <w:numFmt w:val="bullet"/>
      <w:lvlText w:val=""/>
      <w:lvlJc w:val="left"/>
      <w:pPr>
        <w:ind w:left="6480" w:hanging="360"/>
      </w:pPr>
      <w:rPr>
        <w:rFonts w:ascii="Wingdings" w:hAnsi="Wingdings" w:hint="default"/>
      </w:rPr>
    </w:lvl>
  </w:abstractNum>
  <w:abstractNum w:abstractNumId="27" w15:restartNumberingAfterBreak="0">
    <w:nsid w:val="3E592A6B"/>
    <w:multiLevelType w:val="hybridMultilevel"/>
    <w:tmpl w:val="0E5667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1035FC9"/>
    <w:multiLevelType w:val="hybridMultilevel"/>
    <w:tmpl w:val="B6A6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B614D5"/>
    <w:multiLevelType w:val="hybridMultilevel"/>
    <w:tmpl w:val="2E3CF83A"/>
    <w:lvl w:ilvl="0" w:tplc="8E1E91B6">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3053B2"/>
    <w:multiLevelType w:val="hybridMultilevel"/>
    <w:tmpl w:val="4FDCF9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9F61A15"/>
    <w:multiLevelType w:val="hybridMultilevel"/>
    <w:tmpl w:val="BFD608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75E5D"/>
    <w:multiLevelType w:val="hybridMultilevel"/>
    <w:tmpl w:val="D54A07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9E43E4"/>
    <w:multiLevelType w:val="hybridMultilevel"/>
    <w:tmpl w:val="12BAD050"/>
    <w:lvl w:ilvl="0" w:tplc="4A840EA2">
      <w:start w:val="1"/>
      <w:numFmt w:val="bullet"/>
      <w:lvlText w:val="o"/>
      <w:lvlJc w:val="left"/>
      <w:pPr>
        <w:ind w:left="720" w:hanging="360"/>
      </w:pPr>
      <w:rPr>
        <w:rFonts w:ascii="Courier New" w:hAnsi="Courier New" w:cs="Courier New"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6D61DE3"/>
    <w:multiLevelType w:val="hybridMultilevel"/>
    <w:tmpl w:val="8C1238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69720E"/>
    <w:multiLevelType w:val="hybridMultilevel"/>
    <w:tmpl w:val="A0CAD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4D1854"/>
    <w:multiLevelType w:val="hybridMultilevel"/>
    <w:tmpl w:val="AC1420EA"/>
    <w:lvl w:ilvl="0" w:tplc="005E75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646033"/>
    <w:multiLevelType w:val="hybridMultilevel"/>
    <w:tmpl w:val="C1CAD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D02C2C"/>
    <w:multiLevelType w:val="hybridMultilevel"/>
    <w:tmpl w:val="A9302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E3489"/>
    <w:multiLevelType w:val="hybridMultilevel"/>
    <w:tmpl w:val="30963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767A1F"/>
    <w:multiLevelType w:val="hybridMultilevel"/>
    <w:tmpl w:val="777C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FF5AEC"/>
    <w:multiLevelType w:val="hybridMultilevel"/>
    <w:tmpl w:val="6B168624"/>
    <w:lvl w:ilvl="0" w:tplc="04090001">
      <w:start w:val="1"/>
      <w:numFmt w:val="bullet"/>
      <w:lvlText w:val=""/>
      <w:lvlJc w:val="left"/>
      <w:pPr>
        <w:ind w:left="680" w:hanging="360"/>
      </w:pPr>
      <w:rPr>
        <w:rFonts w:ascii="Symbol" w:hAnsi="Symbol" w:hint="default"/>
      </w:rPr>
    </w:lvl>
    <w:lvl w:ilvl="1" w:tplc="04090003" w:tentative="1">
      <w:start w:val="1"/>
      <w:numFmt w:val="bullet"/>
      <w:lvlText w:val="o"/>
      <w:lvlJc w:val="left"/>
      <w:pPr>
        <w:ind w:left="1400" w:hanging="360"/>
      </w:pPr>
      <w:rPr>
        <w:rFonts w:ascii="Courier New" w:hAnsi="Courier New" w:cs="Courier New" w:hint="default"/>
      </w:rPr>
    </w:lvl>
    <w:lvl w:ilvl="2" w:tplc="04090005" w:tentative="1">
      <w:start w:val="1"/>
      <w:numFmt w:val="bullet"/>
      <w:lvlText w:val=""/>
      <w:lvlJc w:val="left"/>
      <w:pPr>
        <w:ind w:left="2120" w:hanging="360"/>
      </w:pPr>
      <w:rPr>
        <w:rFonts w:ascii="Wingdings" w:hAnsi="Wingdings" w:hint="default"/>
      </w:rPr>
    </w:lvl>
    <w:lvl w:ilvl="3" w:tplc="04090001" w:tentative="1">
      <w:start w:val="1"/>
      <w:numFmt w:val="bullet"/>
      <w:lvlText w:val=""/>
      <w:lvlJc w:val="left"/>
      <w:pPr>
        <w:ind w:left="2840" w:hanging="360"/>
      </w:pPr>
      <w:rPr>
        <w:rFonts w:ascii="Symbol" w:hAnsi="Symbol" w:hint="default"/>
      </w:rPr>
    </w:lvl>
    <w:lvl w:ilvl="4" w:tplc="04090003" w:tentative="1">
      <w:start w:val="1"/>
      <w:numFmt w:val="bullet"/>
      <w:lvlText w:val="o"/>
      <w:lvlJc w:val="left"/>
      <w:pPr>
        <w:ind w:left="3560" w:hanging="360"/>
      </w:pPr>
      <w:rPr>
        <w:rFonts w:ascii="Courier New" w:hAnsi="Courier New" w:cs="Courier New" w:hint="default"/>
      </w:rPr>
    </w:lvl>
    <w:lvl w:ilvl="5" w:tplc="04090005" w:tentative="1">
      <w:start w:val="1"/>
      <w:numFmt w:val="bullet"/>
      <w:lvlText w:val=""/>
      <w:lvlJc w:val="left"/>
      <w:pPr>
        <w:ind w:left="4280" w:hanging="360"/>
      </w:pPr>
      <w:rPr>
        <w:rFonts w:ascii="Wingdings" w:hAnsi="Wingdings" w:hint="default"/>
      </w:rPr>
    </w:lvl>
    <w:lvl w:ilvl="6" w:tplc="04090001" w:tentative="1">
      <w:start w:val="1"/>
      <w:numFmt w:val="bullet"/>
      <w:lvlText w:val=""/>
      <w:lvlJc w:val="left"/>
      <w:pPr>
        <w:ind w:left="5000" w:hanging="360"/>
      </w:pPr>
      <w:rPr>
        <w:rFonts w:ascii="Symbol" w:hAnsi="Symbol" w:hint="default"/>
      </w:rPr>
    </w:lvl>
    <w:lvl w:ilvl="7" w:tplc="04090003" w:tentative="1">
      <w:start w:val="1"/>
      <w:numFmt w:val="bullet"/>
      <w:lvlText w:val="o"/>
      <w:lvlJc w:val="left"/>
      <w:pPr>
        <w:ind w:left="5720" w:hanging="360"/>
      </w:pPr>
      <w:rPr>
        <w:rFonts w:ascii="Courier New" w:hAnsi="Courier New" w:cs="Courier New" w:hint="default"/>
      </w:rPr>
    </w:lvl>
    <w:lvl w:ilvl="8" w:tplc="04090005" w:tentative="1">
      <w:start w:val="1"/>
      <w:numFmt w:val="bullet"/>
      <w:lvlText w:val=""/>
      <w:lvlJc w:val="left"/>
      <w:pPr>
        <w:ind w:left="6440" w:hanging="360"/>
      </w:pPr>
      <w:rPr>
        <w:rFonts w:ascii="Wingdings" w:hAnsi="Wingdings" w:hint="default"/>
      </w:rPr>
    </w:lvl>
  </w:abstractNum>
  <w:abstractNum w:abstractNumId="42" w15:restartNumberingAfterBreak="0">
    <w:nsid w:val="72E87D81"/>
    <w:multiLevelType w:val="hybridMultilevel"/>
    <w:tmpl w:val="1C3C8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AE1D64"/>
    <w:multiLevelType w:val="hybridMultilevel"/>
    <w:tmpl w:val="7CC4C6BE"/>
    <w:lvl w:ilvl="0" w:tplc="E236C4DC">
      <w:start w:val="1"/>
      <w:numFmt w:val="bullet"/>
      <w:lvlText w:val=""/>
      <w:lvlJc w:val="left"/>
      <w:pPr>
        <w:ind w:left="360" w:hanging="360"/>
      </w:pPr>
      <w:rPr>
        <w:rFonts w:ascii="Symbol" w:hAnsi="Symbol" w:hint="default"/>
      </w:rPr>
    </w:lvl>
    <w:lvl w:ilvl="1" w:tplc="9EB4D35E">
      <w:start w:val="1"/>
      <w:numFmt w:val="bullet"/>
      <w:lvlText w:val="o"/>
      <w:lvlJc w:val="left"/>
      <w:pPr>
        <w:ind w:left="1080" w:hanging="360"/>
      </w:pPr>
      <w:rPr>
        <w:rFonts w:ascii="Courier New" w:hAnsi="Courier New" w:cs="Times New Roman" w:hint="default"/>
      </w:rPr>
    </w:lvl>
    <w:lvl w:ilvl="2" w:tplc="5FD27766">
      <w:start w:val="1"/>
      <w:numFmt w:val="bullet"/>
      <w:lvlText w:val=""/>
      <w:lvlJc w:val="left"/>
      <w:pPr>
        <w:ind w:left="1800" w:hanging="360"/>
      </w:pPr>
      <w:rPr>
        <w:rFonts w:ascii="Wingdings" w:hAnsi="Wingdings" w:hint="default"/>
      </w:rPr>
    </w:lvl>
    <w:lvl w:ilvl="3" w:tplc="EA902CAE">
      <w:start w:val="1"/>
      <w:numFmt w:val="bullet"/>
      <w:lvlText w:val=""/>
      <w:lvlJc w:val="left"/>
      <w:pPr>
        <w:ind w:left="2520" w:hanging="360"/>
      </w:pPr>
      <w:rPr>
        <w:rFonts w:ascii="Symbol" w:hAnsi="Symbol" w:hint="default"/>
      </w:rPr>
    </w:lvl>
    <w:lvl w:ilvl="4" w:tplc="79809AD0">
      <w:start w:val="1"/>
      <w:numFmt w:val="bullet"/>
      <w:lvlText w:val="o"/>
      <w:lvlJc w:val="left"/>
      <w:pPr>
        <w:ind w:left="3240" w:hanging="360"/>
      </w:pPr>
      <w:rPr>
        <w:rFonts w:ascii="Courier New" w:hAnsi="Courier New" w:cs="Times New Roman" w:hint="default"/>
      </w:rPr>
    </w:lvl>
    <w:lvl w:ilvl="5" w:tplc="C682273A">
      <w:start w:val="1"/>
      <w:numFmt w:val="bullet"/>
      <w:lvlText w:val=""/>
      <w:lvlJc w:val="left"/>
      <w:pPr>
        <w:ind w:left="3960" w:hanging="360"/>
      </w:pPr>
      <w:rPr>
        <w:rFonts w:ascii="Wingdings" w:hAnsi="Wingdings" w:hint="default"/>
      </w:rPr>
    </w:lvl>
    <w:lvl w:ilvl="6" w:tplc="1F9059FA">
      <w:start w:val="1"/>
      <w:numFmt w:val="bullet"/>
      <w:lvlText w:val=""/>
      <w:lvlJc w:val="left"/>
      <w:pPr>
        <w:ind w:left="4680" w:hanging="360"/>
      </w:pPr>
      <w:rPr>
        <w:rFonts w:ascii="Symbol" w:hAnsi="Symbol" w:hint="default"/>
      </w:rPr>
    </w:lvl>
    <w:lvl w:ilvl="7" w:tplc="5148C932">
      <w:start w:val="1"/>
      <w:numFmt w:val="bullet"/>
      <w:lvlText w:val="o"/>
      <w:lvlJc w:val="left"/>
      <w:pPr>
        <w:ind w:left="5400" w:hanging="360"/>
      </w:pPr>
      <w:rPr>
        <w:rFonts w:ascii="Courier New" w:hAnsi="Courier New" w:cs="Times New Roman" w:hint="default"/>
      </w:rPr>
    </w:lvl>
    <w:lvl w:ilvl="8" w:tplc="1046D198">
      <w:start w:val="1"/>
      <w:numFmt w:val="bullet"/>
      <w:lvlText w:val=""/>
      <w:lvlJc w:val="left"/>
      <w:pPr>
        <w:ind w:left="6120" w:hanging="360"/>
      </w:pPr>
      <w:rPr>
        <w:rFonts w:ascii="Wingdings" w:hAnsi="Wingdings" w:hint="default"/>
      </w:rPr>
    </w:lvl>
  </w:abstractNum>
  <w:abstractNum w:abstractNumId="44" w15:restartNumberingAfterBreak="0">
    <w:nsid w:val="7CC86592"/>
    <w:multiLevelType w:val="hybridMultilevel"/>
    <w:tmpl w:val="AA9472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E2E755E"/>
    <w:multiLevelType w:val="hybridMultilevel"/>
    <w:tmpl w:val="CF72E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num w:numId="1" w16cid:durableId="42290434">
    <w:abstractNumId w:val="26"/>
  </w:num>
  <w:num w:numId="2" w16cid:durableId="220672719">
    <w:abstractNumId w:val="2"/>
  </w:num>
  <w:num w:numId="3" w16cid:durableId="1743020116">
    <w:abstractNumId w:val="28"/>
  </w:num>
  <w:num w:numId="4" w16cid:durableId="350962367">
    <w:abstractNumId w:val="20"/>
  </w:num>
  <w:num w:numId="5" w16cid:durableId="1100029702">
    <w:abstractNumId w:val="15"/>
  </w:num>
  <w:num w:numId="6" w16cid:durableId="396171150">
    <w:abstractNumId w:val="38"/>
  </w:num>
  <w:num w:numId="7" w16cid:durableId="1362515570">
    <w:abstractNumId w:val="0"/>
  </w:num>
  <w:num w:numId="8" w16cid:durableId="1618754106">
    <w:abstractNumId w:val="1"/>
  </w:num>
  <w:num w:numId="9" w16cid:durableId="392627079">
    <w:abstractNumId w:val="12"/>
  </w:num>
  <w:num w:numId="10" w16cid:durableId="26639725">
    <w:abstractNumId w:val="40"/>
  </w:num>
  <w:num w:numId="11" w16cid:durableId="2126851533">
    <w:abstractNumId w:val="13"/>
  </w:num>
  <w:num w:numId="12" w16cid:durableId="63072525">
    <w:abstractNumId w:val="43"/>
  </w:num>
  <w:num w:numId="13" w16cid:durableId="294408921">
    <w:abstractNumId w:val="19"/>
  </w:num>
  <w:num w:numId="14" w16cid:durableId="1112283218">
    <w:abstractNumId w:val="30"/>
  </w:num>
  <w:num w:numId="15" w16cid:durableId="564796605">
    <w:abstractNumId w:val="10"/>
  </w:num>
  <w:num w:numId="16" w16cid:durableId="1042485193">
    <w:abstractNumId w:val="27"/>
  </w:num>
  <w:num w:numId="17" w16cid:durableId="287513513">
    <w:abstractNumId w:val="25"/>
  </w:num>
  <w:num w:numId="18" w16cid:durableId="618223970">
    <w:abstractNumId w:val="18"/>
  </w:num>
  <w:num w:numId="19" w16cid:durableId="973289420">
    <w:abstractNumId w:val="9"/>
  </w:num>
  <w:num w:numId="20" w16cid:durableId="473642991">
    <w:abstractNumId w:val="44"/>
  </w:num>
  <w:num w:numId="21" w16cid:durableId="1647735189">
    <w:abstractNumId w:val="35"/>
  </w:num>
  <w:num w:numId="22" w16cid:durableId="668678520">
    <w:abstractNumId w:val="41"/>
  </w:num>
  <w:num w:numId="23" w16cid:durableId="325941359">
    <w:abstractNumId w:val="17"/>
  </w:num>
  <w:num w:numId="24" w16cid:durableId="1949963312">
    <w:abstractNumId w:val="45"/>
  </w:num>
  <w:num w:numId="25" w16cid:durableId="1359772518">
    <w:abstractNumId w:val="37"/>
  </w:num>
  <w:num w:numId="26" w16cid:durableId="862406343">
    <w:abstractNumId w:val="6"/>
  </w:num>
  <w:num w:numId="27" w16cid:durableId="1302882011">
    <w:abstractNumId w:val="3"/>
  </w:num>
  <w:num w:numId="28" w16cid:durableId="1940016103">
    <w:abstractNumId w:val="24"/>
  </w:num>
  <w:num w:numId="29" w16cid:durableId="91126632">
    <w:abstractNumId w:val="39"/>
  </w:num>
  <w:num w:numId="30" w16cid:durableId="1625961969">
    <w:abstractNumId w:val="42"/>
  </w:num>
  <w:num w:numId="31" w16cid:durableId="2032222354">
    <w:abstractNumId w:val="5"/>
  </w:num>
  <w:num w:numId="32" w16cid:durableId="1709791168">
    <w:abstractNumId w:val="7"/>
  </w:num>
  <w:num w:numId="33" w16cid:durableId="1048527755">
    <w:abstractNumId w:val="33"/>
  </w:num>
  <w:num w:numId="34" w16cid:durableId="1079212428">
    <w:abstractNumId w:val="11"/>
  </w:num>
  <w:num w:numId="35" w16cid:durableId="2109034121">
    <w:abstractNumId w:val="34"/>
  </w:num>
  <w:num w:numId="36" w16cid:durableId="953636851">
    <w:abstractNumId w:val="8"/>
  </w:num>
  <w:num w:numId="37" w16cid:durableId="1897742403">
    <w:abstractNumId w:val="4"/>
  </w:num>
  <w:num w:numId="38" w16cid:durableId="1757365630">
    <w:abstractNumId w:val="31"/>
  </w:num>
  <w:num w:numId="39" w16cid:durableId="953363966">
    <w:abstractNumId w:val="16"/>
  </w:num>
  <w:num w:numId="40" w16cid:durableId="1613442322">
    <w:abstractNumId w:val="32"/>
  </w:num>
  <w:num w:numId="41" w16cid:durableId="2046707355">
    <w:abstractNumId w:val="29"/>
  </w:num>
  <w:num w:numId="42" w16cid:durableId="208416519">
    <w:abstractNumId w:val="36"/>
  </w:num>
  <w:num w:numId="43" w16cid:durableId="941954450">
    <w:abstractNumId w:val="21"/>
  </w:num>
  <w:num w:numId="44" w16cid:durableId="240215774">
    <w:abstractNumId w:val="14"/>
  </w:num>
  <w:num w:numId="45" w16cid:durableId="1197234130">
    <w:abstractNumId w:val="22"/>
  </w:num>
  <w:num w:numId="46" w16cid:durableId="1027609291">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MTcxMDUzsDAyMzZX0lEKTi0uzszPAykwrQUADtG0TiwAAAA="/>
  </w:docVars>
  <w:rsids>
    <w:rsidRoot w:val="008336CA"/>
    <w:rsid w:val="000010E0"/>
    <w:rsid w:val="00003E4D"/>
    <w:rsid w:val="00003E90"/>
    <w:rsid w:val="000055E5"/>
    <w:rsid w:val="00006B5C"/>
    <w:rsid w:val="00006E34"/>
    <w:rsid w:val="000074E1"/>
    <w:rsid w:val="00007A3F"/>
    <w:rsid w:val="000101A1"/>
    <w:rsid w:val="000107FD"/>
    <w:rsid w:val="000110FA"/>
    <w:rsid w:val="000118FF"/>
    <w:rsid w:val="000125F9"/>
    <w:rsid w:val="000126B2"/>
    <w:rsid w:val="00012700"/>
    <w:rsid w:val="00012772"/>
    <w:rsid w:val="0001330B"/>
    <w:rsid w:val="000155DE"/>
    <w:rsid w:val="00015CD3"/>
    <w:rsid w:val="0001678A"/>
    <w:rsid w:val="000168F7"/>
    <w:rsid w:val="000202D9"/>
    <w:rsid w:val="000203B7"/>
    <w:rsid w:val="00020DEC"/>
    <w:rsid w:val="00021597"/>
    <w:rsid w:val="00023165"/>
    <w:rsid w:val="00024542"/>
    <w:rsid w:val="00024739"/>
    <w:rsid w:val="00024ECE"/>
    <w:rsid w:val="0002585A"/>
    <w:rsid w:val="00025C7D"/>
    <w:rsid w:val="00031663"/>
    <w:rsid w:val="00033121"/>
    <w:rsid w:val="00033FE6"/>
    <w:rsid w:val="00034F98"/>
    <w:rsid w:val="00034FB1"/>
    <w:rsid w:val="0003659A"/>
    <w:rsid w:val="00036E88"/>
    <w:rsid w:val="00040657"/>
    <w:rsid w:val="00040DE9"/>
    <w:rsid w:val="00041656"/>
    <w:rsid w:val="0004180C"/>
    <w:rsid w:val="00042577"/>
    <w:rsid w:val="000435AC"/>
    <w:rsid w:val="000443C8"/>
    <w:rsid w:val="00044D65"/>
    <w:rsid w:val="00046D96"/>
    <w:rsid w:val="0005014B"/>
    <w:rsid w:val="00050D9F"/>
    <w:rsid w:val="0005289A"/>
    <w:rsid w:val="00052E4C"/>
    <w:rsid w:val="0005462A"/>
    <w:rsid w:val="00054729"/>
    <w:rsid w:val="00054891"/>
    <w:rsid w:val="00055AFE"/>
    <w:rsid w:val="00057E3A"/>
    <w:rsid w:val="00060C6B"/>
    <w:rsid w:val="0006114E"/>
    <w:rsid w:val="00061C50"/>
    <w:rsid w:val="00063427"/>
    <w:rsid w:val="00065A9C"/>
    <w:rsid w:val="00066C23"/>
    <w:rsid w:val="00066D80"/>
    <w:rsid w:val="000675AE"/>
    <w:rsid w:val="00067E1A"/>
    <w:rsid w:val="00071157"/>
    <w:rsid w:val="000714C7"/>
    <w:rsid w:val="00071714"/>
    <w:rsid w:val="00071B09"/>
    <w:rsid w:val="0007281F"/>
    <w:rsid w:val="00073BEB"/>
    <w:rsid w:val="00074049"/>
    <w:rsid w:val="00074C27"/>
    <w:rsid w:val="00076BE8"/>
    <w:rsid w:val="00077649"/>
    <w:rsid w:val="00081458"/>
    <w:rsid w:val="00081598"/>
    <w:rsid w:val="00081B1F"/>
    <w:rsid w:val="00084FBA"/>
    <w:rsid w:val="00086465"/>
    <w:rsid w:val="00086BDA"/>
    <w:rsid w:val="00086C00"/>
    <w:rsid w:val="00087337"/>
    <w:rsid w:val="00087811"/>
    <w:rsid w:val="000905D3"/>
    <w:rsid w:val="00091A46"/>
    <w:rsid w:val="00091AD6"/>
    <w:rsid w:val="00091E47"/>
    <w:rsid w:val="00093AAC"/>
    <w:rsid w:val="00095918"/>
    <w:rsid w:val="00095A29"/>
    <w:rsid w:val="00096DA5"/>
    <w:rsid w:val="000970F6"/>
    <w:rsid w:val="000A0B1A"/>
    <w:rsid w:val="000A1C08"/>
    <w:rsid w:val="000A40CF"/>
    <w:rsid w:val="000A40E6"/>
    <w:rsid w:val="000A4902"/>
    <w:rsid w:val="000A514A"/>
    <w:rsid w:val="000A52C6"/>
    <w:rsid w:val="000A774F"/>
    <w:rsid w:val="000A7A53"/>
    <w:rsid w:val="000A7B50"/>
    <w:rsid w:val="000B1014"/>
    <w:rsid w:val="000B166C"/>
    <w:rsid w:val="000B2320"/>
    <w:rsid w:val="000B238F"/>
    <w:rsid w:val="000B31E2"/>
    <w:rsid w:val="000B4E13"/>
    <w:rsid w:val="000B6B88"/>
    <w:rsid w:val="000B6E2B"/>
    <w:rsid w:val="000C0956"/>
    <w:rsid w:val="000C0F63"/>
    <w:rsid w:val="000C3BE3"/>
    <w:rsid w:val="000C4D0B"/>
    <w:rsid w:val="000C5485"/>
    <w:rsid w:val="000C5E95"/>
    <w:rsid w:val="000C6271"/>
    <w:rsid w:val="000C6CB8"/>
    <w:rsid w:val="000C71C4"/>
    <w:rsid w:val="000C773F"/>
    <w:rsid w:val="000C77F3"/>
    <w:rsid w:val="000D0CD3"/>
    <w:rsid w:val="000D10D3"/>
    <w:rsid w:val="000D1EFB"/>
    <w:rsid w:val="000D270B"/>
    <w:rsid w:val="000D28C3"/>
    <w:rsid w:val="000D3879"/>
    <w:rsid w:val="000D46C9"/>
    <w:rsid w:val="000D51B2"/>
    <w:rsid w:val="000D5D56"/>
    <w:rsid w:val="000D71D7"/>
    <w:rsid w:val="000D7D91"/>
    <w:rsid w:val="000E0F48"/>
    <w:rsid w:val="000E3717"/>
    <w:rsid w:val="000E54ED"/>
    <w:rsid w:val="000E78CB"/>
    <w:rsid w:val="000E7FA4"/>
    <w:rsid w:val="000F0E9E"/>
    <w:rsid w:val="000F0EA6"/>
    <w:rsid w:val="000F1FC8"/>
    <w:rsid w:val="000F3986"/>
    <w:rsid w:val="000F4017"/>
    <w:rsid w:val="000F440E"/>
    <w:rsid w:val="000F7582"/>
    <w:rsid w:val="00100E4C"/>
    <w:rsid w:val="00101071"/>
    <w:rsid w:val="00101C77"/>
    <w:rsid w:val="00101CCC"/>
    <w:rsid w:val="001035F0"/>
    <w:rsid w:val="00104187"/>
    <w:rsid w:val="001045A4"/>
    <w:rsid w:val="001047B4"/>
    <w:rsid w:val="001047E7"/>
    <w:rsid w:val="00105D86"/>
    <w:rsid w:val="001068D6"/>
    <w:rsid w:val="001115A0"/>
    <w:rsid w:val="001121D3"/>
    <w:rsid w:val="00112245"/>
    <w:rsid w:val="00112306"/>
    <w:rsid w:val="001123DE"/>
    <w:rsid w:val="00112CD0"/>
    <w:rsid w:val="00112E9E"/>
    <w:rsid w:val="00113000"/>
    <w:rsid w:val="0011497A"/>
    <w:rsid w:val="001155EA"/>
    <w:rsid w:val="00115F7B"/>
    <w:rsid w:val="00116DE6"/>
    <w:rsid w:val="00116F5E"/>
    <w:rsid w:val="00116FC4"/>
    <w:rsid w:val="00117D21"/>
    <w:rsid w:val="001210CE"/>
    <w:rsid w:val="001214BB"/>
    <w:rsid w:val="00121893"/>
    <w:rsid w:val="00121E2A"/>
    <w:rsid w:val="0012234E"/>
    <w:rsid w:val="00122687"/>
    <w:rsid w:val="001238FE"/>
    <w:rsid w:val="00123C2A"/>
    <w:rsid w:val="00126824"/>
    <w:rsid w:val="00127BF0"/>
    <w:rsid w:val="00130BF5"/>
    <w:rsid w:val="00134BFA"/>
    <w:rsid w:val="00135488"/>
    <w:rsid w:val="001361BF"/>
    <w:rsid w:val="00136E0D"/>
    <w:rsid w:val="00136E23"/>
    <w:rsid w:val="00137031"/>
    <w:rsid w:val="0014164E"/>
    <w:rsid w:val="00142EC9"/>
    <w:rsid w:val="0014334B"/>
    <w:rsid w:val="0014394B"/>
    <w:rsid w:val="00145E2C"/>
    <w:rsid w:val="00145F23"/>
    <w:rsid w:val="0014733A"/>
    <w:rsid w:val="00147445"/>
    <w:rsid w:val="0014763A"/>
    <w:rsid w:val="00147DCA"/>
    <w:rsid w:val="001502EA"/>
    <w:rsid w:val="00151478"/>
    <w:rsid w:val="0015250F"/>
    <w:rsid w:val="001530B8"/>
    <w:rsid w:val="00155722"/>
    <w:rsid w:val="00156760"/>
    <w:rsid w:val="0015FB0C"/>
    <w:rsid w:val="00160EC8"/>
    <w:rsid w:val="00161ACA"/>
    <w:rsid w:val="00161D83"/>
    <w:rsid w:val="001635F6"/>
    <w:rsid w:val="001665C3"/>
    <w:rsid w:val="0016A124"/>
    <w:rsid w:val="001700B3"/>
    <w:rsid w:val="00170731"/>
    <w:rsid w:val="00171B6A"/>
    <w:rsid w:val="00171FC7"/>
    <w:rsid w:val="00172E62"/>
    <w:rsid w:val="00173763"/>
    <w:rsid w:val="00173CCC"/>
    <w:rsid w:val="00176D2E"/>
    <w:rsid w:val="001776CD"/>
    <w:rsid w:val="00177A21"/>
    <w:rsid w:val="00177CC7"/>
    <w:rsid w:val="001804A2"/>
    <w:rsid w:val="00180EA6"/>
    <w:rsid w:val="00181699"/>
    <w:rsid w:val="00181982"/>
    <w:rsid w:val="0018238D"/>
    <w:rsid w:val="00182A72"/>
    <w:rsid w:val="001833EF"/>
    <w:rsid w:val="0018409E"/>
    <w:rsid w:val="0018418F"/>
    <w:rsid w:val="0018607F"/>
    <w:rsid w:val="0018659E"/>
    <w:rsid w:val="00186601"/>
    <w:rsid w:val="00186DFF"/>
    <w:rsid w:val="001870A1"/>
    <w:rsid w:val="00187BD9"/>
    <w:rsid w:val="00187F46"/>
    <w:rsid w:val="00190272"/>
    <w:rsid w:val="00190C75"/>
    <w:rsid w:val="00191256"/>
    <w:rsid w:val="00191AE0"/>
    <w:rsid w:val="001937D0"/>
    <w:rsid w:val="001939EC"/>
    <w:rsid w:val="00194380"/>
    <w:rsid w:val="00194CA6"/>
    <w:rsid w:val="001950E8"/>
    <w:rsid w:val="00195331"/>
    <w:rsid w:val="00195500"/>
    <w:rsid w:val="00196924"/>
    <w:rsid w:val="001A01C2"/>
    <w:rsid w:val="001A1603"/>
    <w:rsid w:val="001A2155"/>
    <w:rsid w:val="001A3F42"/>
    <w:rsid w:val="001A5083"/>
    <w:rsid w:val="001A5FE6"/>
    <w:rsid w:val="001A60E7"/>
    <w:rsid w:val="001A60EA"/>
    <w:rsid w:val="001A6B74"/>
    <w:rsid w:val="001A6E20"/>
    <w:rsid w:val="001B068C"/>
    <w:rsid w:val="001B4C8B"/>
    <w:rsid w:val="001B5D77"/>
    <w:rsid w:val="001B6B10"/>
    <w:rsid w:val="001B708F"/>
    <w:rsid w:val="001C325F"/>
    <w:rsid w:val="001C3863"/>
    <w:rsid w:val="001C39D2"/>
    <w:rsid w:val="001C3AF7"/>
    <w:rsid w:val="001C43AB"/>
    <w:rsid w:val="001D396C"/>
    <w:rsid w:val="001D3C98"/>
    <w:rsid w:val="001D49CE"/>
    <w:rsid w:val="001D5218"/>
    <w:rsid w:val="001D5CE2"/>
    <w:rsid w:val="001D6203"/>
    <w:rsid w:val="001D64B5"/>
    <w:rsid w:val="001D7D36"/>
    <w:rsid w:val="001D7EA2"/>
    <w:rsid w:val="001E0AAB"/>
    <w:rsid w:val="001E0C83"/>
    <w:rsid w:val="001E0E86"/>
    <w:rsid w:val="001E1192"/>
    <w:rsid w:val="001E1FF5"/>
    <w:rsid w:val="001E4388"/>
    <w:rsid w:val="001E5240"/>
    <w:rsid w:val="001E6500"/>
    <w:rsid w:val="001E6F79"/>
    <w:rsid w:val="001E6FD5"/>
    <w:rsid w:val="001E7075"/>
    <w:rsid w:val="001F1FA1"/>
    <w:rsid w:val="001F2AFE"/>
    <w:rsid w:val="001F3DEA"/>
    <w:rsid w:val="001F4DFD"/>
    <w:rsid w:val="001F586D"/>
    <w:rsid w:val="001F5ECE"/>
    <w:rsid w:val="001F5F6B"/>
    <w:rsid w:val="001F66CE"/>
    <w:rsid w:val="001F6890"/>
    <w:rsid w:val="001F6A73"/>
    <w:rsid w:val="001F72D6"/>
    <w:rsid w:val="001F72E8"/>
    <w:rsid w:val="00200CFF"/>
    <w:rsid w:val="00202AA1"/>
    <w:rsid w:val="002039EC"/>
    <w:rsid w:val="00205F43"/>
    <w:rsid w:val="002068B9"/>
    <w:rsid w:val="00207C98"/>
    <w:rsid w:val="00210B6B"/>
    <w:rsid w:val="00210DFE"/>
    <w:rsid w:val="00212312"/>
    <w:rsid w:val="00213CC3"/>
    <w:rsid w:val="00214F2A"/>
    <w:rsid w:val="00214FF7"/>
    <w:rsid w:val="002152B8"/>
    <w:rsid w:val="00217ED1"/>
    <w:rsid w:val="00220643"/>
    <w:rsid w:val="00221485"/>
    <w:rsid w:val="00221605"/>
    <w:rsid w:val="00221AFD"/>
    <w:rsid w:val="00222377"/>
    <w:rsid w:val="002247E6"/>
    <w:rsid w:val="00226F5C"/>
    <w:rsid w:val="00230DC1"/>
    <w:rsid w:val="00230E02"/>
    <w:rsid w:val="0023111C"/>
    <w:rsid w:val="00233703"/>
    <w:rsid w:val="002337F5"/>
    <w:rsid w:val="002338B3"/>
    <w:rsid w:val="0023432C"/>
    <w:rsid w:val="0023712D"/>
    <w:rsid w:val="002378F6"/>
    <w:rsid w:val="002379C2"/>
    <w:rsid w:val="00240936"/>
    <w:rsid w:val="00240D64"/>
    <w:rsid w:val="00240E43"/>
    <w:rsid w:val="00240F3A"/>
    <w:rsid w:val="002412DE"/>
    <w:rsid w:val="00241318"/>
    <w:rsid w:val="002415BE"/>
    <w:rsid w:val="00241681"/>
    <w:rsid w:val="00243182"/>
    <w:rsid w:val="00243361"/>
    <w:rsid w:val="0024340C"/>
    <w:rsid w:val="002451A9"/>
    <w:rsid w:val="00246758"/>
    <w:rsid w:val="002467A8"/>
    <w:rsid w:val="00246E6A"/>
    <w:rsid w:val="00246F41"/>
    <w:rsid w:val="002503AD"/>
    <w:rsid w:val="00250EF8"/>
    <w:rsid w:val="00253091"/>
    <w:rsid w:val="002537EA"/>
    <w:rsid w:val="00253AFC"/>
    <w:rsid w:val="00253C61"/>
    <w:rsid w:val="00253FBE"/>
    <w:rsid w:val="00255401"/>
    <w:rsid w:val="00256F52"/>
    <w:rsid w:val="0025721F"/>
    <w:rsid w:val="00257C01"/>
    <w:rsid w:val="00260142"/>
    <w:rsid w:val="0026348B"/>
    <w:rsid w:val="0026361F"/>
    <w:rsid w:val="0026585B"/>
    <w:rsid w:val="00265E88"/>
    <w:rsid w:val="00267D09"/>
    <w:rsid w:val="002703FB"/>
    <w:rsid w:val="002706D4"/>
    <w:rsid w:val="00274170"/>
    <w:rsid w:val="00274617"/>
    <w:rsid w:val="00274B4B"/>
    <w:rsid w:val="00276619"/>
    <w:rsid w:val="002767F2"/>
    <w:rsid w:val="00280E34"/>
    <w:rsid w:val="00283E5C"/>
    <w:rsid w:val="002840A7"/>
    <w:rsid w:val="00284344"/>
    <w:rsid w:val="00284C27"/>
    <w:rsid w:val="0028622D"/>
    <w:rsid w:val="002879D6"/>
    <w:rsid w:val="00290CBF"/>
    <w:rsid w:val="00290D63"/>
    <w:rsid w:val="0029179A"/>
    <w:rsid w:val="00292434"/>
    <w:rsid w:val="002924DD"/>
    <w:rsid w:val="00292ADD"/>
    <w:rsid w:val="00293426"/>
    <w:rsid w:val="002938DF"/>
    <w:rsid w:val="00295170"/>
    <w:rsid w:val="00295C81"/>
    <w:rsid w:val="00297E67"/>
    <w:rsid w:val="002A00D8"/>
    <w:rsid w:val="002A5B7A"/>
    <w:rsid w:val="002A68E3"/>
    <w:rsid w:val="002A7389"/>
    <w:rsid w:val="002B0BA1"/>
    <w:rsid w:val="002B1491"/>
    <w:rsid w:val="002B1FA3"/>
    <w:rsid w:val="002B3F2A"/>
    <w:rsid w:val="002B6846"/>
    <w:rsid w:val="002B6F61"/>
    <w:rsid w:val="002B7A35"/>
    <w:rsid w:val="002B7B9E"/>
    <w:rsid w:val="002B7C74"/>
    <w:rsid w:val="002B7D18"/>
    <w:rsid w:val="002B7E9D"/>
    <w:rsid w:val="002C36EA"/>
    <w:rsid w:val="002C3E47"/>
    <w:rsid w:val="002C452A"/>
    <w:rsid w:val="002C67E8"/>
    <w:rsid w:val="002C6CB8"/>
    <w:rsid w:val="002C7518"/>
    <w:rsid w:val="002D2AD7"/>
    <w:rsid w:val="002D2D89"/>
    <w:rsid w:val="002D4327"/>
    <w:rsid w:val="002D446F"/>
    <w:rsid w:val="002D4E3E"/>
    <w:rsid w:val="002D6ECE"/>
    <w:rsid w:val="002D701D"/>
    <w:rsid w:val="002D78CF"/>
    <w:rsid w:val="002D7CC8"/>
    <w:rsid w:val="002E039E"/>
    <w:rsid w:val="002E0989"/>
    <w:rsid w:val="002E167D"/>
    <w:rsid w:val="002E1A2C"/>
    <w:rsid w:val="002E2634"/>
    <w:rsid w:val="002E47B7"/>
    <w:rsid w:val="002E53FD"/>
    <w:rsid w:val="002E6113"/>
    <w:rsid w:val="002E6142"/>
    <w:rsid w:val="002E6196"/>
    <w:rsid w:val="002E6541"/>
    <w:rsid w:val="002F00D8"/>
    <w:rsid w:val="002F1CE8"/>
    <w:rsid w:val="002F2FB3"/>
    <w:rsid w:val="002F34A0"/>
    <w:rsid w:val="002F444F"/>
    <w:rsid w:val="002F77E3"/>
    <w:rsid w:val="003017F8"/>
    <w:rsid w:val="00301B13"/>
    <w:rsid w:val="00302354"/>
    <w:rsid w:val="003029E9"/>
    <w:rsid w:val="003033D4"/>
    <w:rsid w:val="00303FBD"/>
    <w:rsid w:val="00304DB3"/>
    <w:rsid w:val="00304E94"/>
    <w:rsid w:val="00305CAF"/>
    <w:rsid w:val="00305F16"/>
    <w:rsid w:val="00310525"/>
    <w:rsid w:val="00312698"/>
    <w:rsid w:val="00313A65"/>
    <w:rsid w:val="00313D8B"/>
    <w:rsid w:val="003149A3"/>
    <w:rsid w:val="00315F69"/>
    <w:rsid w:val="00316D88"/>
    <w:rsid w:val="00316E21"/>
    <w:rsid w:val="00317536"/>
    <w:rsid w:val="003179B6"/>
    <w:rsid w:val="00317DB7"/>
    <w:rsid w:val="00317FD6"/>
    <w:rsid w:val="003207C0"/>
    <w:rsid w:val="003213AA"/>
    <w:rsid w:val="00321747"/>
    <w:rsid w:val="00321D46"/>
    <w:rsid w:val="00322306"/>
    <w:rsid w:val="00322538"/>
    <w:rsid w:val="0032453F"/>
    <w:rsid w:val="00324A2B"/>
    <w:rsid w:val="00324F39"/>
    <w:rsid w:val="00325556"/>
    <w:rsid w:val="00326BE3"/>
    <w:rsid w:val="003275BB"/>
    <w:rsid w:val="0033145A"/>
    <w:rsid w:val="003351B9"/>
    <w:rsid w:val="0034081D"/>
    <w:rsid w:val="003426A0"/>
    <w:rsid w:val="00342A9B"/>
    <w:rsid w:val="00345941"/>
    <w:rsid w:val="003507E3"/>
    <w:rsid w:val="003511B7"/>
    <w:rsid w:val="00354069"/>
    <w:rsid w:val="00354CC1"/>
    <w:rsid w:val="00357A8B"/>
    <w:rsid w:val="0036002A"/>
    <w:rsid w:val="003614BC"/>
    <w:rsid w:val="00361FA9"/>
    <w:rsid w:val="00362503"/>
    <w:rsid w:val="003625AE"/>
    <w:rsid w:val="00362950"/>
    <w:rsid w:val="003636F2"/>
    <w:rsid w:val="00364C27"/>
    <w:rsid w:val="00365F1E"/>
    <w:rsid w:val="0036653B"/>
    <w:rsid w:val="0036740A"/>
    <w:rsid w:val="00371BF4"/>
    <w:rsid w:val="00373576"/>
    <w:rsid w:val="00377475"/>
    <w:rsid w:val="00377521"/>
    <w:rsid w:val="0037B6A4"/>
    <w:rsid w:val="00380190"/>
    <w:rsid w:val="00380766"/>
    <w:rsid w:val="0038082C"/>
    <w:rsid w:val="00380E9D"/>
    <w:rsid w:val="00380EA5"/>
    <w:rsid w:val="00381B2D"/>
    <w:rsid w:val="00381F58"/>
    <w:rsid w:val="0038253C"/>
    <w:rsid w:val="00386608"/>
    <w:rsid w:val="00387BB9"/>
    <w:rsid w:val="00387CE0"/>
    <w:rsid w:val="00390D68"/>
    <w:rsid w:val="003915CF"/>
    <w:rsid w:val="00391988"/>
    <w:rsid w:val="00391E6D"/>
    <w:rsid w:val="0039223A"/>
    <w:rsid w:val="00393448"/>
    <w:rsid w:val="003948A4"/>
    <w:rsid w:val="003953EB"/>
    <w:rsid w:val="003955A9"/>
    <w:rsid w:val="00396EE4"/>
    <w:rsid w:val="0039775D"/>
    <w:rsid w:val="00397C22"/>
    <w:rsid w:val="003A04CC"/>
    <w:rsid w:val="003A0D1E"/>
    <w:rsid w:val="003A1175"/>
    <w:rsid w:val="003A1395"/>
    <w:rsid w:val="003A3018"/>
    <w:rsid w:val="003A3704"/>
    <w:rsid w:val="003A600B"/>
    <w:rsid w:val="003A666C"/>
    <w:rsid w:val="003B08D8"/>
    <w:rsid w:val="003B09FA"/>
    <w:rsid w:val="003B2DA9"/>
    <w:rsid w:val="003B3645"/>
    <w:rsid w:val="003B4064"/>
    <w:rsid w:val="003B42B9"/>
    <w:rsid w:val="003B594B"/>
    <w:rsid w:val="003B63BF"/>
    <w:rsid w:val="003B69D4"/>
    <w:rsid w:val="003B7902"/>
    <w:rsid w:val="003B79E3"/>
    <w:rsid w:val="003C0D99"/>
    <w:rsid w:val="003C0EDE"/>
    <w:rsid w:val="003C171A"/>
    <w:rsid w:val="003C1998"/>
    <w:rsid w:val="003C24B7"/>
    <w:rsid w:val="003C33FD"/>
    <w:rsid w:val="003C354C"/>
    <w:rsid w:val="003C3C1E"/>
    <w:rsid w:val="003C3F29"/>
    <w:rsid w:val="003C46D2"/>
    <w:rsid w:val="003C4AAB"/>
    <w:rsid w:val="003C6962"/>
    <w:rsid w:val="003C6A14"/>
    <w:rsid w:val="003D0A20"/>
    <w:rsid w:val="003D1288"/>
    <w:rsid w:val="003D2671"/>
    <w:rsid w:val="003D6044"/>
    <w:rsid w:val="003D7C7C"/>
    <w:rsid w:val="003D7D25"/>
    <w:rsid w:val="003D7F3B"/>
    <w:rsid w:val="003E0151"/>
    <w:rsid w:val="003E01F8"/>
    <w:rsid w:val="003E04C5"/>
    <w:rsid w:val="003E0CAC"/>
    <w:rsid w:val="003E2769"/>
    <w:rsid w:val="003E331F"/>
    <w:rsid w:val="003E4AC2"/>
    <w:rsid w:val="003E4E80"/>
    <w:rsid w:val="003E6B6D"/>
    <w:rsid w:val="003E7815"/>
    <w:rsid w:val="003F075F"/>
    <w:rsid w:val="003F0957"/>
    <w:rsid w:val="003F3716"/>
    <w:rsid w:val="003F43BE"/>
    <w:rsid w:val="003F4DD7"/>
    <w:rsid w:val="003F7401"/>
    <w:rsid w:val="003F7BDD"/>
    <w:rsid w:val="004009F1"/>
    <w:rsid w:val="00401453"/>
    <w:rsid w:val="00403FD8"/>
    <w:rsid w:val="00404B58"/>
    <w:rsid w:val="00404D00"/>
    <w:rsid w:val="00405D48"/>
    <w:rsid w:val="00405EAA"/>
    <w:rsid w:val="004103A1"/>
    <w:rsid w:val="004112A6"/>
    <w:rsid w:val="004114D1"/>
    <w:rsid w:val="00412340"/>
    <w:rsid w:val="0041353D"/>
    <w:rsid w:val="00413A80"/>
    <w:rsid w:val="0041429B"/>
    <w:rsid w:val="00414D54"/>
    <w:rsid w:val="00417019"/>
    <w:rsid w:val="00417BE7"/>
    <w:rsid w:val="00417DFD"/>
    <w:rsid w:val="0041BDF1"/>
    <w:rsid w:val="00421C16"/>
    <w:rsid w:val="00422894"/>
    <w:rsid w:val="0042298F"/>
    <w:rsid w:val="00422AF9"/>
    <w:rsid w:val="004230D6"/>
    <w:rsid w:val="004244D1"/>
    <w:rsid w:val="004250F2"/>
    <w:rsid w:val="00425EC6"/>
    <w:rsid w:val="00426A7A"/>
    <w:rsid w:val="00426FB6"/>
    <w:rsid w:val="00427E44"/>
    <w:rsid w:val="00430D0C"/>
    <w:rsid w:val="004311CC"/>
    <w:rsid w:val="00431B2C"/>
    <w:rsid w:val="00431C0E"/>
    <w:rsid w:val="004340B8"/>
    <w:rsid w:val="0043546F"/>
    <w:rsid w:val="00435FF8"/>
    <w:rsid w:val="00436156"/>
    <w:rsid w:val="004361A3"/>
    <w:rsid w:val="00436FB7"/>
    <w:rsid w:val="00440338"/>
    <w:rsid w:val="00440752"/>
    <w:rsid w:val="00441C4D"/>
    <w:rsid w:val="00441FF8"/>
    <w:rsid w:val="00442808"/>
    <w:rsid w:val="00443192"/>
    <w:rsid w:val="00444400"/>
    <w:rsid w:val="004447FD"/>
    <w:rsid w:val="00444808"/>
    <w:rsid w:val="00445910"/>
    <w:rsid w:val="0044591D"/>
    <w:rsid w:val="0044669B"/>
    <w:rsid w:val="00446B9E"/>
    <w:rsid w:val="0045097C"/>
    <w:rsid w:val="0045280E"/>
    <w:rsid w:val="004534A7"/>
    <w:rsid w:val="00453DFD"/>
    <w:rsid w:val="00457079"/>
    <w:rsid w:val="0046185F"/>
    <w:rsid w:val="004618F7"/>
    <w:rsid w:val="00461F95"/>
    <w:rsid w:val="0046281B"/>
    <w:rsid w:val="004636A9"/>
    <w:rsid w:val="00465302"/>
    <w:rsid w:val="00465EF4"/>
    <w:rsid w:val="00466784"/>
    <w:rsid w:val="00466E20"/>
    <w:rsid w:val="00472399"/>
    <w:rsid w:val="00472E72"/>
    <w:rsid w:val="00473543"/>
    <w:rsid w:val="004750A2"/>
    <w:rsid w:val="00475C87"/>
    <w:rsid w:val="00475E7C"/>
    <w:rsid w:val="00481486"/>
    <w:rsid w:val="00483BB8"/>
    <w:rsid w:val="004844E4"/>
    <w:rsid w:val="00485576"/>
    <w:rsid w:val="00485CB5"/>
    <w:rsid w:val="00486038"/>
    <w:rsid w:val="0048665F"/>
    <w:rsid w:val="00487135"/>
    <w:rsid w:val="00490A7A"/>
    <w:rsid w:val="00490CA7"/>
    <w:rsid w:val="004923B7"/>
    <w:rsid w:val="004925C2"/>
    <w:rsid w:val="004933CD"/>
    <w:rsid w:val="00493F2F"/>
    <w:rsid w:val="00496B54"/>
    <w:rsid w:val="004A494D"/>
    <w:rsid w:val="004A51BC"/>
    <w:rsid w:val="004A6402"/>
    <w:rsid w:val="004A7B7A"/>
    <w:rsid w:val="004B2692"/>
    <w:rsid w:val="004B2809"/>
    <w:rsid w:val="004B39FB"/>
    <w:rsid w:val="004B40B6"/>
    <w:rsid w:val="004B453C"/>
    <w:rsid w:val="004B5F71"/>
    <w:rsid w:val="004B65BA"/>
    <w:rsid w:val="004B6C95"/>
    <w:rsid w:val="004C0F7E"/>
    <w:rsid w:val="004C12E5"/>
    <w:rsid w:val="004C16E2"/>
    <w:rsid w:val="004C5603"/>
    <w:rsid w:val="004C59C5"/>
    <w:rsid w:val="004C6244"/>
    <w:rsid w:val="004C7C8C"/>
    <w:rsid w:val="004D0043"/>
    <w:rsid w:val="004D2C17"/>
    <w:rsid w:val="004D429C"/>
    <w:rsid w:val="004D4D79"/>
    <w:rsid w:val="004E1CDF"/>
    <w:rsid w:val="004E2074"/>
    <w:rsid w:val="004E3508"/>
    <w:rsid w:val="004E3EFF"/>
    <w:rsid w:val="004E473E"/>
    <w:rsid w:val="004E4ACC"/>
    <w:rsid w:val="004E62C0"/>
    <w:rsid w:val="004F300D"/>
    <w:rsid w:val="004F3A16"/>
    <w:rsid w:val="004F42AA"/>
    <w:rsid w:val="004F4B25"/>
    <w:rsid w:val="004F5754"/>
    <w:rsid w:val="004F6078"/>
    <w:rsid w:val="004F6B4F"/>
    <w:rsid w:val="00500A63"/>
    <w:rsid w:val="00501394"/>
    <w:rsid w:val="005049AE"/>
    <w:rsid w:val="00505DAE"/>
    <w:rsid w:val="005063D3"/>
    <w:rsid w:val="005067B8"/>
    <w:rsid w:val="00511F99"/>
    <w:rsid w:val="00511FE6"/>
    <w:rsid w:val="00512ADB"/>
    <w:rsid w:val="005131BA"/>
    <w:rsid w:val="005139DD"/>
    <w:rsid w:val="00513B42"/>
    <w:rsid w:val="00513C99"/>
    <w:rsid w:val="00513DCB"/>
    <w:rsid w:val="00514161"/>
    <w:rsid w:val="005144D4"/>
    <w:rsid w:val="005153C9"/>
    <w:rsid w:val="005154BE"/>
    <w:rsid w:val="0051552D"/>
    <w:rsid w:val="005157EC"/>
    <w:rsid w:val="00515D13"/>
    <w:rsid w:val="005163B7"/>
    <w:rsid w:val="00517B7E"/>
    <w:rsid w:val="00517C9C"/>
    <w:rsid w:val="005210CE"/>
    <w:rsid w:val="005213ED"/>
    <w:rsid w:val="005220DA"/>
    <w:rsid w:val="00523117"/>
    <w:rsid w:val="00523A0C"/>
    <w:rsid w:val="00523DA4"/>
    <w:rsid w:val="00524588"/>
    <w:rsid w:val="0052540D"/>
    <w:rsid w:val="00525D7C"/>
    <w:rsid w:val="00526514"/>
    <w:rsid w:val="00527204"/>
    <w:rsid w:val="00527434"/>
    <w:rsid w:val="00527C12"/>
    <w:rsid w:val="00530BBC"/>
    <w:rsid w:val="005336DF"/>
    <w:rsid w:val="005337CD"/>
    <w:rsid w:val="005339FF"/>
    <w:rsid w:val="00533B2C"/>
    <w:rsid w:val="005340F6"/>
    <w:rsid w:val="00534621"/>
    <w:rsid w:val="00535E66"/>
    <w:rsid w:val="00540810"/>
    <w:rsid w:val="00540C3D"/>
    <w:rsid w:val="00541267"/>
    <w:rsid w:val="00541A95"/>
    <w:rsid w:val="0054353A"/>
    <w:rsid w:val="005436C5"/>
    <w:rsid w:val="00544C90"/>
    <w:rsid w:val="00547C94"/>
    <w:rsid w:val="005505CA"/>
    <w:rsid w:val="00550FFA"/>
    <w:rsid w:val="005513D6"/>
    <w:rsid w:val="00551423"/>
    <w:rsid w:val="00551835"/>
    <w:rsid w:val="005524C9"/>
    <w:rsid w:val="005527A4"/>
    <w:rsid w:val="005527AB"/>
    <w:rsid w:val="005534DD"/>
    <w:rsid w:val="005535F6"/>
    <w:rsid w:val="00553813"/>
    <w:rsid w:val="0055392F"/>
    <w:rsid w:val="00553B13"/>
    <w:rsid w:val="0055521E"/>
    <w:rsid w:val="00555CEF"/>
    <w:rsid w:val="00555DBA"/>
    <w:rsid w:val="00556937"/>
    <w:rsid w:val="005570B9"/>
    <w:rsid w:val="005575D6"/>
    <w:rsid w:val="0056064C"/>
    <w:rsid w:val="005616AD"/>
    <w:rsid w:val="00561947"/>
    <w:rsid w:val="005619CF"/>
    <w:rsid w:val="00561A55"/>
    <w:rsid w:val="00562633"/>
    <w:rsid w:val="0056266C"/>
    <w:rsid w:val="00562689"/>
    <w:rsid w:val="005638D4"/>
    <w:rsid w:val="00563BDB"/>
    <w:rsid w:val="00563C69"/>
    <w:rsid w:val="005642A8"/>
    <w:rsid w:val="00565462"/>
    <w:rsid w:val="00566197"/>
    <w:rsid w:val="00566E37"/>
    <w:rsid w:val="00566F68"/>
    <w:rsid w:val="00567151"/>
    <w:rsid w:val="00570183"/>
    <w:rsid w:val="0057022D"/>
    <w:rsid w:val="00570315"/>
    <w:rsid w:val="00573A7D"/>
    <w:rsid w:val="00573E5C"/>
    <w:rsid w:val="0057459E"/>
    <w:rsid w:val="005747C9"/>
    <w:rsid w:val="005749F0"/>
    <w:rsid w:val="00574C26"/>
    <w:rsid w:val="00575DFE"/>
    <w:rsid w:val="00580594"/>
    <w:rsid w:val="005809AB"/>
    <w:rsid w:val="00581AD9"/>
    <w:rsid w:val="005821CD"/>
    <w:rsid w:val="0058269C"/>
    <w:rsid w:val="00582EB8"/>
    <w:rsid w:val="005835FB"/>
    <w:rsid w:val="00583D15"/>
    <w:rsid w:val="00586842"/>
    <w:rsid w:val="00590118"/>
    <w:rsid w:val="00591EED"/>
    <w:rsid w:val="00593117"/>
    <w:rsid w:val="00593C93"/>
    <w:rsid w:val="00594642"/>
    <w:rsid w:val="00596346"/>
    <w:rsid w:val="00597348"/>
    <w:rsid w:val="00597493"/>
    <w:rsid w:val="005A289A"/>
    <w:rsid w:val="005A2961"/>
    <w:rsid w:val="005A29A1"/>
    <w:rsid w:val="005A3CFA"/>
    <w:rsid w:val="005A40D0"/>
    <w:rsid w:val="005A4184"/>
    <w:rsid w:val="005A4798"/>
    <w:rsid w:val="005A48BB"/>
    <w:rsid w:val="005A4DC5"/>
    <w:rsid w:val="005A57A3"/>
    <w:rsid w:val="005A5A8C"/>
    <w:rsid w:val="005A784F"/>
    <w:rsid w:val="005B1492"/>
    <w:rsid w:val="005B1D80"/>
    <w:rsid w:val="005B2DAF"/>
    <w:rsid w:val="005B3BAD"/>
    <w:rsid w:val="005B41C2"/>
    <w:rsid w:val="005B4735"/>
    <w:rsid w:val="005B4960"/>
    <w:rsid w:val="005B4E2B"/>
    <w:rsid w:val="005B6486"/>
    <w:rsid w:val="005B6A34"/>
    <w:rsid w:val="005B706B"/>
    <w:rsid w:val="005C085F"/>
    <w:rsid w:val="005C161D"/>
    <w:rsid w:val="005C1784"/>
    <w:rsid w:val="005C21E6"/>
    <w:rsid w:val="005C376A"/>
    <w:rsid w:val="005C4FD0"/>
    <w:rsid w:val="005C5BEF"/>
    <w:rsid w:val="005C5CC8"/>
    <w:rsid w:val="005C5D23"/>
    <w:rsid w:val="005C62DD"/>
    <w:rsid w:val="005C63C7"/>
    <w:rsid w:val="005C6925"/>
    <w:rsid w:val="005C6E73"/>
    <w:rsid w:val="005C74E5"/>
    <w:rsid w:val="005C7B62"/>
    <w:rsid w:val="005D01AC"/>
    <w:rsid w:val="005D241D"/>
    <w:rsid w:val="005D24E8"/>
    <w:rsid w:val="005D276B"/>
    <w:rsid w:val="005D6EED"/>
    <w:rsid w:val="005D7113"/>
    <w:rsid w:val="005D7534"/>
    <w:rsid w:val="005E0241"/>
    <w:rsid w:val="005E1775"/>
    <w:rsid w:val="005E19E6"/>
    <w:rsid w:val="005E1BAB"/>
    <w:rsid w:val="005E1F3E"/>
    <w:rsid w:val="005E28B0"/>
    <w:rsid w:val="005E3FE9"/>
    <w:rsid w:val="005E4D59"/>
    <w:rsid w:val="005E5634"/>
    <w:rsid w:val="005E6415"/>
    <w:rsid w:val="005E7320"/>
    <w:rsid w:val="005E73A5"/>
    <w:rsid w:val="005E7BF9"/>
    <w:rsid w:val="005F037F"/>
    <w:rsid w:val="005F1CB5"/>
    <w:rsid w:val="005F1F9F"/>
    <w:rsid w:val="005F2D5C"/>
    <w:rsid w:val="005F40D2"/>
    <w:rsid w:val="005F779B"/>
    <w:rsid w:val="005F77EF"/>
    <w:rsid w:val="005F7EA7"/>
    <w:rsid w:val="005F7FAD"/>
    <w:rsid w:val="0060065C"/>
    <w:rsid w:val="00601E47"/>
    <w:rsid w:val="0060520E"/>
    <w:rsid w:val="006057BF"/>
    <w:rsid w:val="00606CA8"/>
    <w:rsid w:val="0060718C"/>
    <w:rsid w:val="0061124A"/>
    <w:rsid w:val="0061155C"/>
    <w:rsid w:val="0061314B"/>
    <w:rsid w:val="0061346D"/>
    <w:rsid w:val="0061424A"/>
    <w:rsid w:val="00616ABB"/>
    <w:rsid w:val="00617613"/>
    <w:rsid w:val="00617D73"/>
    <w:rsid w:val="006206B0"/>
    <w:rsid w:val="006234D6"/>
    <w:rsid w:val="006255F9"/>
    <w:rsid w:val="006256D6"/>
    <w:rsid w:val="00626BAB"/>
    <w:rsid w:val="00627EDC"/>
    <w:rsid w:val="00630113"/>
    <w:rsid w:val="006302B1"/>
    <w:rsid w:val="00630D86"/>
    <w:rsid w:val="00631415"/>
    <w:rsid w:val="0063189B"/>
    <w:rsid w:val="00632609"/>
    <w:rsid w:val="00633BE0"/>
    <w:rsid w:val="00634416"/>
    <w:rsid w:val="00636A3D"/>
    <w:rsid w:val="00640FFA"/>
    <w:rsid w:val="0064147B"/>
    <w:rsid w:val="006416A5"/>
    <w:rsid w:val="00641DAA"/>
    <w:rsid w:val="0064221A"/>
    <w:rsid w:val="00642944"/>
    <w:rsid w:val="00644DA3"/>
    <w:rsid w:val="00646598"/>
    <w:rsid w:val="0064696D"/>
    <w:rsid w:val="0064760F"/>
    <w:rsid w:val="006516B7"/>
    <w:rsid w:val="00651B51"/>
    <w:rsid w:val="0065212A"/>
    <w:rsid w:val="00652AB0"/>
    <w:rsid w:val="00654AB5"/>
    <w:rsid w:val="00654EFD"/>
    <w:rsid w:val="00656DF4"/>
    <w:rsid w:val="00656EF8"/>
    <w:rsid w:val="00656F93"/>
    <w:rsid w:val="00657053"/>
    <w:rsid w:val="00660DC9"/>
    <w:rsid w:val="00661F39"/>
    <w:rsid w:val="00663C90"/>
    <w:rsid w:val="006651C5"/>
    <w:rsid w:val="00665F8A"/>
    <w:rsid w:val="00670276"/>
    <w:rsid w:val="0067032C"/>
    <w:rsid w:val="00670E6C"/>
    <w:rsid w:val="00671AF1"/>
    <w:rsid w:val="00673364"/>
    <w:rsid w:val="00673FB7"/>
    <w:rsid w:val="0067439F"/>
    <w:rsid w:val="006748D1"/>
    <w:rsid w:val="00674BA9"/>
    <w:rsid w:val="00675328"/>
    <w:rsid w:val="00675A98"/>
    <w:rsid w:val="00676BBB"/>
    <w:rsid w:val="00676DE4"/>
    <w:rsid w:val="00676F3A"/>
    <w:rsid w:val="006771D9"/>
    <w:rsid w:val="00684CF0"/>
    <w:rsid w:val="0068510C"/>
    <w:rsid w:val="00686285"/>
    <w:rsid w:val="00686EA1"/>
    <w:rsid w:val="0069030B"/>
    <w:rsid w:val="00690BDF"/>
    <w:rsid w:val="00691E61"/>
    <w:rsid w:val="006935AF"/>
    <w:rsid w:val="00694B15"/>
    <w:rsid w:val="00694D0B"/>
    <w:rsid w:val="0069719A"/>
    <w:rsid w:val="00697CCA"/>
    <w:rsid w:val="006A0154"/>
    <w:rsid w:val="006A1CEF"/>
    <w:rsid w:val="006A3107"/>
    <w:rsid w:val="006A3E39"/>
    <w:rsid w:val="006A4871"/>
    <w:rsid w:val="006A48CC"/>
    <w:rsid w:val="006A4AC1"/>
    <w:rsid w:val="006B168E"/>
    <w:rsid w:val="006B4A3E"/>
    <w:rsid w:val="006B5BF1"/>
    <w:rsid w:val="006B5D22"/>
    <w:rsid w:val="006B675C"/>
    <w:rsid w:val="006B7247"/>
    <w:rsid w:val="006B7442"/>
    <w:rsid w:val="006C1235"/>
    <w:rsid w:val="006C1859"/>
    <w:rsid w:val="006C3136"/>
    <w:rsid w:val="006C3197"/>
    <w:rsid w:val="006C451A"/>
    <w:rsid w:val="006C4C5A"/>
    <w:rsid w:val="006C6120"/>
    <w:rsid w:val="006C718B"/>
    <w:rsid w:val="006C7537"/>
    <w:rsid w:val="006D08DC"/>
    <w:rsid w:val="006D1423"/>
    <w:rsid w:val="006D2F7A"/>
    <w:rsid w:val="006D3420"/>
    <w:rsid w:val="006D3B7A"/>
    <w:rsid w:val="006D45AA"/>
    <w:rsid w:val="006D480E"/>
    <w:rsid w:val="006D6713"/>
    <w:rsid w:val="006D750B"/>
    <w:rsid w:val="006E11B8"/>
    <w:rsid w:val="006E2597"/>
    <w:rsid w:val="006E3A40"/>
    <w:rsid w:val="006E3AA6"/>
    <w:rsid w:val="006E483C"/>
    <w:rsid w:val="006E5402"/>
    <w:rsid w:val="006E5C2D"/>
    <w:rsid w:val="006E6303"/>
    <w:rsid w:val="006E69E4"/>
    <w:rsid w:val="006E7320"/>
    <w:rsid w:val="006E7F17"/>
    <w:rsid w:val="006F010D"/>
    <w:rsid w:val="006F0C9F"/>
    <w:rsid w:val="006F10AF"/>
    <w:rsid w:val="006F1269"/>
    <w:rsid w:val="006F1D2D"/>
    <w:rsid w:val="006F443C"/>
    <w:rsid w:val="006F5AEC"/>
    <w:rsid w:val="006F6485"/>
    <w:rsid w:val="006F6BEA"/>
    <w:rsid w:val="006F6FA5"/>
    <w:rsid w:val="007003C2"/>
    <w:rsid w:val="00701421"/>
    <w:rsid w:val="0070261A"/>
    <w:rsid w:val="00702C45"/>
    <w:rsid w:val="00702D4F"/>
    <w:rsid w:val="0070536C"/>
    <w:rsid w:val="00705C94"/>
    <w:rsid w:val="00705E99"/>
    <w:rsid w:val="0070625C"/>
    <w:rsid w:val="00707174"/>
    <w:rsid w:val="007076C3"/>
    <w:rsid w:val="00710238"/>
    <w:rsid w:val="0071053F"/>
    <w:rsid w:val="0071213A"/>
    <w:rsid w:val="007125A8"/>
    <w:rsid w:val="00713FE6"/>
    <w:rsid w:val="00714868"/>
    <w:rsid w:val="00715B75"/>
    <w:rsid w:val="0072069C"/>
    <w:rsid w:val="00720B64"/>
    <w:rsid w:val="00721C75"/>
    <w:rsid w:val="00722BDB"/>
    <w:rsid w:val="007234A1"/>
    <w:rsid w:val="007235CA"/>
    <w:rsid w:val="007254A1"/>
    <w:rsid w:val="007263F2"/>
    <w:rsid w:val="0072756B"/>
    <w:rsid w:val="0073180E"/>
    <w:rsid w:val="00732A1F"/>
    <w:rsid w:val="007342A0"/>
    <w:rsid w:val="00734374"/>
    <w:rsid w:val="007343FC"/>
    <w:rsid w:val="00734B9C"/>
    <w:rsid w:val="00734C22"/>
    <w:rsid w:val="007350B0"/>
    <w:rsid w:val="00736B37"/>
    <w:rsid w:val="007378F2"/>
    <w:rsid w:val="00737923"/>
    <w:rsid w:val="0074093F"/>
    <w:rsid w:val="0074410E"/>
    <w:rsid w:val="007459EF"/>
    <w:rsid w:val="00746740"/>
    <w:rsid w:val="00746DA0"/>
    <w:rsid w:val="00747CDB"/>
    <w:rsid w:val="007503AB"/>
    <w:rsid w:val="00750564"/>
    <w:rsid w:val="00750BB0"/>
    <w:rsid w:val="00750BD0"/>
    <w:rsid w:val="0075160C"/>
    <w:rsid w:val="007525E3"/>
    <w:rsid w:val="00752623"/>
    <w:rsid w:val="0075273A"/>
    <w:rsid w:val="00754577"/>
    <w:rsid w:val="00755D74"/>
    <w:rsid w:val="0075769A"/>
    <w:rsid w:val="00760C42"/>
    <w:rsid w:val="007618AC"/>
    <w:rsid w:val="007620CD"/>
    <w:rsid w:val="00762393"/>
    <w:rsid w:val="00762633"/>
    <w:rsid w:val="00765505"/>
    <w:rsid w:val="00765CCB"/>
    <w:rsid w:val="007671E8"/>
    <w:rsid w:val="007673E8"/>
    <w:rsid w:val="00770D8C"/>
    <w:rsid w:val="00771F6E"/>
    <w:rsid w:val="00772155"/>
    <w:rsid w:val="00772658"/>
    <w:rsid w:val="00772BBA"/>
    <w:rsid w:val="00773089"/>
    <w:rsid w:val="007732E4"/>
    <w:rsid w:val="00773B91"/>
    <w:rsid w:val="00773D9F"/>
    <w:rsid w:val="007740F9"/>
    <w:rsid w:val="007741EA"/>
    <w:rsid w:val="0077455E"/>
    <w:rsid w:val="00774C97"/>
    <w:rsid w:val="00775BDD"/>
    <w:rsid w:val="0077641D"/>
    <w:rsid w:val="00776B0E"/>
    <w:rsid w:val="00776F29"/>
    <w:rsid w:val="007775F9"/>
    <w:rsid w:val="007806BC"/>
    <w:rsid w:val="00781DD3"/>
    <w:rsid w:val="0078287B"/>
    <w:rsid w:val="00783546"/>
    <w:rsid w:val="007843A1"/>
    <w:rsid w:val="00784653"/>
    <w:rsid w:val="0078690B"/>
    <w:rsid w:val="00786B18"/>
    <w:rsid w:val="00787F9D"/>
    <w:rsid w:val="007906D5"/>
    <w:rsid w:val="00790FF7"/>
    <w:rsid w:val="00793207"/>
    <w:rsid w:val="0079356F"/>
    <w:rsid w:val="00793622"/>
    <w:rsid w:val="007944AB"/>
    <w:rsid w:val="007958D1"/>
    <w:rsid w:val="00796AAD"/>
    <w:rsid w:val="00796B38"/>
    <w:rsid w:val="00796F92"/>
    <w:rsid w:val="007A27DD"/>
    <w:rsid w:val="007A31CA"/>
    <w:rsid w:val="007A4299"/>
    <w:rsid w:val="007A4D47"/>
    <w:rsid w:val="007A5E70"/>
    <w:rsid w:val="007A630A"/>
    <w:rsid w:val="007A6921"/>
    <w:rsid w:val="007A7FA2"/>
    <w:rsid w:val="007B0990"/>
    <w:rsid w:val="007B0C8C"/>
    <w:rsid w:val="007B1254"/>
    <w:rsid w:val="007B1949"/>
    <w:rsid w:val="007B27A3"/>
    <w:rsid w:val="007B364A"/>
    <w:rsid w:val="007B5E5B"/>
    <w:rsid w:val="007B62B0"/>
    <w:rsid w:val="007B62FA"/>
    <w:rsid w:val="007B6C7D"/>
    <w:rsid w:val="007B7816"/>
    <w:rsid w:val="007C0CA8"/>
    <w:rsid w:val="007C0F01"/>
    <w:rsid w:val="007C11BF"/>
    <w:rsid w:val="007C1C31"/>
    <w:rsid w:val="007C1CEE"/>
    <w:rsid w:val="007C255A"/>
    <w:rsid w:val="007C3E03"/>
    <w:rsid w:val="007C4123"/>
    <w:rsid w:val="007C5409"/>
    <w:rsid w:val="007C6EAA"/>
    <w:rsid w:val="007D0378"/>
    <w:rsid w:val="007D0E12"/>
    <w:rsid w:val="007D1040"/>
    <w:rsid w:val="007D19CB"/>
    <w:rsid w:val="007D2316"/>
    <w:rsid w:val="007D2FFA"/>
    <w:rsid w:val="007D4465"/>
    <w:rsid w:val="007D6018"/>
    <w:rsid w:val="007D6707"/>
    <w:rsid w:val="007E0877"/>
    <w:rsid w:val="007E0A80"/>
    <w:rsid w:val="007E1664"/>
    <w:rsid w:val="007E3522"/>
    <w:rsid w:val="007E3553"/>
    <w:rsid w:val="007E4926"/>
    <w:rsid w:val="007E4EC7"/>
    <w:rsid w:val="007E5058"/>
    <w:rsid w:val="007E5EEE"/>
    <w:rsid w:val="007E6438"/>
    <w:rsid w:val="007E68C0"/>
    <w:rsid w:val="007E6D93"/>
    <w:rsid w:val="007E6EF9"/>
    <w:rsid w:val="007E706E"/>
    <w:rsid w:val="007E780F"/>
    <w:rsid w:val="007F0623"/>
    <w:rsid w:val="007F0F50"/>
    <w:rsid w:val="007F1A96"/>
    <w:rsid w:val="007F2C16"/>
    <w:rsid w:val="007F3474"/>
    <w:rsid w:val="007F3D9A"/>
    <w:rsid w:val="007F49D7"/>
    <w:rsid w:val="007F4F4E"/>
    <w:rsid w:val="007F578B"/>
    <w:rsid w:val="007F5AFE"/>
    <w:rsid w:val="007F6F28"/>
    <w:rsid w:val="007F7407"/>
    <w:rsid w:val="00801BCA"/>
    <w:rsid w:val="00802458"/>
    <w:rsid w:val="008025CB"/>
    <w:rsid w:val="00802DD8"/>
    <w:rsid w:val="00803F48"/>
    <w:rsid w:val="0080477C"/>
    <w:rsid w:val="00805635"/>
    <w:rsid w:val="00806ABE"/>
    <w:rsid w:val="00807F85"/>
    <w:rsid w:val="0081018A"/>
    <w:rsid w:val="00813B13"/>
    <w:rsid w:val="00823022"/>
    <w:rsid w:val="00823C0F"/>
    <w:rsid w:val="00823EB0"/>
    <w:rsid w:val="00824D58"/>
    <w:rsid w:val="008253B3"/>
    <w:rsid w:val="008260EA"/>
    <w:rsid w:val="008260FD"/>
    <w:rsid w:val="0082749C"/>
    <w:rsid w:val="00830B89"/>
    <w:rsid w:val="00830F83"/>
    <w:rsid w:val="008313C5"/>
    <w:rsid w:val="00831798"/>
    <w:rsid w:val="008325FE"/>
    <w:rsid w:val="00832776"/>
    <w:rsid w:val="00832785"/>
    <w:rsid w:val="008327CC"/>
    <w:rsid w:val="008336CA"/>
    <w:rsid w:val="008338B3"/>
    <w:rsid w:val="00833DE9"/>
    <w:rsid w:val="008357F0"/>
    <w:rsid w:val="0083624F"/>
    <w:rsid w:val="00836C1D"/>
    <w:rsid w:val="00836DAC"/>
    <w:rsid w:val="0083771D"/>
    <w:rsid w:val="008409A3"/>
    <w:rsid w:val="00842303"/>
    <w:rsid w:val="008432DC"/>
    <w:rsid w:val="00843B1A"/>
    <w:rsid w:val="00844CB4"/>
    <w:rsid w:val="00845CF8"/>
    <w:rsid w:val="0085112C"/>
    <w:rsid w:val="00851EAE"/>
    <w:rsid w:val="00852625"/>
    <w:rsid w:val="00853A8B"/>
    <w:rsid w:val="00853B0F"/>
    <w:rsid w:val="00853B64"/>
    <w:rsid w:val="00853BE3"/>
    <w:rsid w:val="00856009"/>
    <w:rsid w:val="0085741C"/>
    <w:rsid w:val="00857B2A"/>
    <w:rsid w:val="00860206"/>
    <w:rsid w:val="008607A5"/>
    <w:rsid w:val="0086169D"/>
    <w:rsid w:val="00862020"/>
    <w:rsid w:val="008626E9"/>
    <w:rsid w:val="00862E31"/>
    <w:rsid w:val="00865B9F"/>
    <w:rsid w:val="00865E3C"/>
    <w:rsid w:val="00867182"/>
    <w:rsid w:val="008672B3"/>
    <w:rsid w:val="00872D3F"/>
    <w:rsid w:val="008736E5"/>
    <w:rsid w:val="00873FB0"/>
    <w:rsid w:val="008778F5"/>
    <w:rsid w:val="00877A87"/>
    <w:rsid w:val="00877CC7"/>
    <w:rsid w:val="008808C6"/>
    <w:rsid w:val="008808DD"/>
    <w:rsid w:val="00882461"/>
    <w:rsid w:val="008844EE"/>
    <w:rsid w:val="008846B8"/>
    <w:rsid w:val="00884A7D"/>
    <w:rsid w:val="0088591B"/>
    <w:rsid w:val="00886030"/>
    <w:rsid w:val="00886E8B"/>
    <w:rsid w:val="00887B94"/>
    <w:rsid w:val="008901DD"/>
    <w:rsid w:val="00890A44"/>
    <w:rsid w:val="00894285"/>
    <w:rsid w:val="00895B59"/>
    <w:rsid w:val="008970AA"/>
    <w:rsid w:val="008972D3"/>
    <w:rsid w:val="008978C4"/>
    <w:rsid w:val="00897ABF"/>
    <w:rsid w:val="008A017D"/>
    <w:rsid w:val="008A195F"/>
    <w:rsid w:val="008A25CE"/>
    <w:rsid w:val="008A31F4"/>
    <w:rsid w:val="008A3DD9"/>
    <w:rsid w:val="008A3E2A"/>
    <w:rsid w:val="008A65A4"/>
    <w:rsid w:val="008A687D"/>
    <w:rsid w:val="008A6E5D"/>
    <w:rsid w:val="008B0430"/>
    <w:rsid w:val="008B04CA"/>
    <w:rsid w:val="008B0FE5"/>
    <w:rsid w:val="008B1D0F"/>
    <w:rsid w:val="008B39D5"/>
    <w:rsid w:val="008B4B8D"/>
    <w:rsid w:val="008B4D26"/>
    <w:rsid w:val="008B5C54"/>
    <w:rsid w:val="008B5D80"/>
    <w:rsid w:val="008B6FCD"/>
    <w:rsid w:val="008B796F"/>
    <w:rsid w:val="008B7A7A"/>
    <w:rsid w:val="008C0AD6"/>
    <w:rsid w:val="008C11B7"/>
    <w:rsid w:val="008C2764"/>
    <w:rsid w:val="008C2B4C"/>
    <w:rsid w:val="008C36CF"/>
    <w:rsid w:val="008C39B3"/>
    <w:rsid w:val="008C3EAC"/>
    <w:rsid w:val="008C3FB3"/>
    <w:rsid w:val="008C5326"/>
    <w:rsid w:val="008C5938"/>
    <w:rsid w:val="008C72BB"/>
    <w:rsid w:val="008D062B"/>
    <w:rsid w:val="008D1457"/>
    <w:rsid w:val="008D14BB"/>
    <w:rsid w:val="008D173A"/>
    <w:rsid w:val="008D1D99"/>
    <w:rsid w:val="008D2551"/>
    <w:rsid w:val="008D3124"/>
    <w:rsid w:val="008D32F1"/>
    <w:rsid w:val="008D3784"/>
    <w:rsid w:val="008D5693"/>
    <w:rsid w:val="008D57CE"/>
    <w:rsid w:val="008D5977"/>
    <w:rsid w:val="008D66A5"/>
    <w:rsid w:val="008D6FA7"/>
    <w:rsid w:val="008D7C3E"/>
    <w:rsid w:val="008E0315"/>
    <w:rsid w:val="008E1578"/>
    <w:rsid w:val="008E26AE"/>
    <w:rsid w:val="008E359E"/>
    <w:rsid w:val="008E3912"/>
    <w:rsid w:val="008E3A0F"/>
    <w:rsid w:val="008E47AD"/>
    <w:rsid w:val="008E59F5"/>
    <w:rsid w:val="008E6212"/>
    <w:rsid w:val="008F0DC5"/>
    <w:rsid w:val="008F118F"/>
    <w:rsid w:val="008F13C9"/>
    <w:rsid w:val="008F1795"/>
    <w:rsid w:val="008F17A3"/>
    <w:rsid w:val="008F25D8"/>
    <w:rsid w:val="008F35DA"/>
    <w:rsid w:val="008F48EF"/>
    <w:rsid w:val="008F5525"/>
    <w:rsid w:val="00900CD2"/>
    <w:rsid w:val="00900EC4"/>
    <w:rsid w:val="00901F92"/>
    <w:rsid w:val="009028EA"/>
    <w:rsid w:val="009036B3"/>
    <w:rsid w:val="00904223"/>
    <w:rsid w:val="00904A4F"/>
    <w:rsid w:val="00907995"/>
    <w:rsid w:val="009120F7"/>
    <w:rsid w:val="00912C0C"/>
    <w:rsid w:val="00912E4F"/>
    <w:rsid w:val="00915B00"/>
    <w:rsid w:val="00916A0E"/>
    <w:rsid w:val="0092095E"/>
    <w:rsid w:val="00921B50"/>
    <w:rsid w:val="00922A9E"/>
    <w:rsid w:val="009244C7"/>
    <w:rsid w:val="00924624"/>
    <w:rsid w:val="00924699"/>
    <w:rsid w:val="0092481B"/>
    <w:rsid w:val="00924A5C"/>
    <w:rsid w:val="00924FDF"/>
    <w:rsid w:val="00925875"/>
    <w:rsid w:val="009273E0"/>
    <w:rsid w:val="00931BEB"/>
    <w:rsid w:val="00932CD1"/>
    <w:rsid w:val="0093332E"/>
    <w:rsid w:val="009405E8"/>
    <w:rsid w:val="00941263"/>
    <w:rsid w:val="00942AAD"/>
    <w:rsid w:val="009443E1"/>
    <w:rsid w:val="00944ECC"/>
    <w:rsid w:val="00946BF1"/>
    <w:rsid w:val="009477A0"/>
    <w:rsid w:val="00950597"/>
    <w:rsid w:val="00955B50"/>
    <w:rsid w:val="00955BA5"/>
    <w:rsid w:val="00956E34"/>
    <w:rsid w:val="00957169"/>
    <w:rsid w:val="00957A46"/>
    <w:rsid w:val="00957F8C"/>
    <w:rsid w:val="00960EEE"/>
    <w:rsid w:val="009615EE"/>
    <w:rsid w:val="00961779"/>
    <w:rsid w:val="00963873"/>
    <w:rsid w:val="00964746"/>
    <w:rsid w:val="0096582A"/>
    <w:rsid w:val="009669EB"/>
    <w:rsid w:val="009670A3"/>
    <w:rsid w:val="00967295"/>
    <w:rsid w:val="00967A26"/>
    <w:rsid w:val="00967B4E"/>
    <w:rsid w:val="00967E84"/>
    <w:rsid w:val="00970069"/>
    <w:rsid w:val="009702AC"/>
    <w:rsid w:val="00971954"/>
    <w:rsid w:val="00971A9D"/>
    <w:rsid w:val="00972474"/>
    <w:rsid w:val="0097365D"/>
    <w:rsid w:val="00974024"/>
    <w:rsid w:val="0097422C"/>
    <w:rsid w:val="00974C53"/>
    <w:rsid w:val="00975BE2"/>
    <w:rsid w:val="0097766A"/>
    <w:rsid w:val="009816BE"/>
    <w:rsid w:val="00981815"/>
    <w:rsid w:val="00981FBD"/>
    <w:rsid w:val="00982F4B"/>
    <w:rsid w:val="009846BD"/>
    <w:rsid w:val="00984924"/>
    <w:rsid w:val="00984A3B"/>
    <w:rsid w:val="00985F88"/>
    <w:rsid w:val="00985F8B"/>
    <w:rsid w:val="0098611B"/>
    <w:rsid w:val="009913B9"/>
    <w:rsid w:val="00991A4F"/>
    <w:rsid w:val="00991AF2"/>
    <w:rsid w:val="00992871"/>
    <w:rsid w:val="00993424"/>
    <w:rsid w:val="009936D8"/>
    <w:rsid w:val="00994186"/>
    <w:rsid w:val="00994C7C"/>
    <w:rsid w:val="00994E8B"/>
    <w:rsid w:val="00995D5F"/>
    <w:rsid w:val="009965FE"/>
    <w:rsid w:val="009A114C"/>
    <w:rsid w:val="009A1293"/>
    <w:rsid w:val="009A12AD"/>
    <w:rsid w:val="009A165D"/>
    <w:rsid w:val="009A21AB"/>
    <w:rsid w:val="009A2DFB"/>
    <w:rsid w:val="009A35BD"/>
    <w:rsid w:val="009A3ED8"/>
    <w:rsid w:val="009A430E"/>
    <w:rsid w:val="009A5376"/>
    <w:rsid w:val="009A5582"/>
    <w:rsid w:val="009A6FEA"/>
    <w:rsid w:val="009A7394"/>
    <w:rsid w:val="009A7450"/>
    <w:rsid w:val="009A7910"/>
    <w:rsid w:val="009B02CF"/>
    <w:rsid w:val="009B16C6"/>
    <w:rsid w:val="009B1AEB"/>
    <w:rsid w:val="009B1ECD"/>
    <w:rsid w:val="009B24DC"/>
    <w:rsid w:val="009B3157"/>
    <w:rsid w:val="009B45CC"/>
    <w:rsid w:val="009B4E4B"/>
    <w:rsid w:val="009B53E6"/>
    <w:rsid w:val="009B541D"/>
    <w:rsid w:val="009B6C23"/>
    <w:rsid w:val="009C1898"/>
    <w:rsid w:val="009C28BF"/>
    <w:rsid w:val="009C3076"/>
    <w:rsid w:val="009C4441"/>
    <w:rsid w:val="009C4E6A"/>
    <w:rsid w:val="009C4F94"/>
    <w:rsid w:val="009C5E4B"/>
    <w:rsid w:val="009C6270"/>
    <w:rsid w:val="009C66B7"/>
    <w:rsid w:val="009C6A2B"/>
    <w:rsid w:val="009C77D1"/>
    <w:rsid w:val="009D146E"/>
    <w:rsid w:val="009D2CA0"/>
    <w:rsid w:val="009D6B80"/>
    <w:rsid w:val="009E04B7"/>
    <w:rsid w:val="009E1463"/>
    <w:rsid w:val="009E21B7"/>
    <w:rsid w:val="009E37EA"/>
    <w:rsid w:val="009E3F74"/>
    <w:rsid w:val="009E4C29"/>
    <w:rsid w:val="009E4F9A"/>
    <w:rsid w:val="009E58EE"/>
    <w:rsid w:val="009E661E"/>
    <w:rsid w:val="009E66BA"/>
    <w:rsid w:val="009F04A5"/>
    <w:rsid w:val="009F059F"/>
    <w:rsid w:val="009F05C4"/>
    <w:rsid w:val="009F09D3"/>
    <w:rsid w:val="009F0C85"/>
    <w:rsid w:val="009F3E4C"/>
    <w:rsid w:val="009F4A0A"/>
    <w:rsid w:val="009F69E8"/>
    <w:rsid w:val="009F6D30"/>
    <w:rsid w:val="009F6D66"/>
    <w:rsid w:val="00A0055A"/>
    <w:rsid w:val="00A01975"/>
    <w:rsid w:val="00A0490A"/>
    <w:rsid w:val="00A04BCA"/>
    <w:rsid w:val="00A04BD5"/>
    <w:rsid w:val="00A050FD"/>
    <w:rsid w:val="00A05741"/>
    <w:rsid w:val="00A06FA9"/>
    <w:rsid w:val="00A10F1E"/>
    <w:rsid w:val="00A11A33"/>
    <w:rsid w:val="00A12A38"/>
    <w:rsid w:val="00A14CE4"/>
    <w:rsid w:val="00A15586"/>
    <w:rsid w:val="00A165D3"/>
    <w:rsid w:val="00A176D5"/>
    <w:rsid w:val="00A177EC"/>
    <w:rsid w:val="00A209E6"/>
    <w:rsid w:val="00A23BA6"/>
    <w:rsid w:val="00A250AF"/>
    <w:rsid w:val="00A25E7C"/>
    <w:rsid w:val="00A27AC0"/>
    <w:rsid w:val="00A32885"/>
    <w:rsid w:val="00A33250"/>
    <w:rsid w:val="00A333B1"/>
    <w:rsid w:val="00A3449F"/>
    <w:rsid w:val="00A3748C"/>
    <w:rsid w:val="00A37E2C"/>
    <w:rsid w:val="00A41753"/>
    <w:rsid w:val="00A42214"/>
    <w:rsid w:val="00A42E38"/>
    <w:rsid w:val="00A435FE"/>
    <w:rsid w:val="00A43BEE"/>
    <w:rsid w:val="00A43E23"/>
    <w:rsid w:val="00A43FA3"/>
    <w:rsid w:val="00A46CD8"/>
    <w:rsid w:val="00A472D0"/>
    <w:rsid w:val="00A47607"/>
    <w:rsid w:val="00A508E7"/>
    <w:rsid w:val="00A511CC"/>
    <w:rsid w:val="00A51899"/>
    <w:rsid w:val="00A51C6F"/>
    <w:rsid w:val="00A53549"/>
    <w:rsid w:val="00A54549"/>
    <w:rsid w:val="00A54BD0"/>
    <w:rsid w:val="00A561D8"/>
    <w:rsid w:val="00A56D71"/>
    <w:rsid w:val="00A56DE7"/>
    <w:rsid w:val="00A574DD"/>
    <w:rsid w:val="00A57A91"/>
    <w:rsid w:val="00A57AC5"/>
    <w:rsid w:val="00A57D69"/>
    <w:rsid w:val="00A60F10"/>
    <w:rsid w:val="00A62CCA"/>
    <w:rsid w:val="00A62E76"/>
    <w:rsid w:val="00A63B78"/>
    <w:rsid w:val="00A63CCA"/>
    <w:rsid w:val="00A64E6A"/>
    <w:rsid w:val="00A66501"/>
    <w:rsid w:val="00A67254"/>
    <w:rsid w:val="00A67742"/>
    <w:rsid w:val="00A67F7D"/>
    <w:rsid w:val="00A70A60"/>
    <w:rsid w:val="00A7187F"/>
    <w:rsid w:val="00A72248"/>
    <w:rsid w:val="00A72579"/>
    <w:rsid w:val="00A72630"/>
    <w:rsid w:val="00A729AE"/>
    <w:rsid w:val="00A7353E"/>
    <w:rsid w:val="00A7394C"/>
    <w:rsid w:val="00A73A82"/>
    <w:rsid w:val="00A74105"/>
    <w:rsid w:val="00A757CE"/>
    <w:rsid w:val="00A7690A"/>
    <w:rsid w:val="00A77F7F"/>
    <w:rsid w:val="00A81B85"/>
    <w:rsid w:val="00A81C85"/>
    <w:rsid w:val="00A81D42"/>
    <w:rsid w:val="00A828BB"/>
    <w:rsid w:val="00A83B14"/>
    <w:rsid w:val="00A855FA"/>
    <w:rsid w:val="00A90692"/>
    <w:rsid w:val="00A90BDF"/>
    <w:rsid w:val="00A90DE3"/>
    <w:rsid w:val="00A9324D"/>
    <w:rsid w:val="00A93935"/>
    <w:rsid w:val="00A93C72"/>
    <w:rsid w:val="00A9519E"/>
    <w:rsid w:val="00A953D2"/>
    <w:rsid w:val="00A95746"/>
    <w:rsid w:val="00A95A39"/>
    <w:rsid w:val="00A96A85"/>
    <w:rsid w:val="00A97F9D"/>
    <w:rsid w:val="00AA0C8D"/>
    <w:rsid w:val="00AA18BF"/>
    <w:rsid w:val="00AA28AB"/>
    <w:rsid w:val="00AA4C73"/>
    <w:rsid w:val="00AA5EFD"/>
    <w:rsid w:val="00AA6801"/>
    <w:rsid w:val="00AA77A0"/>
    <w:rsid w:val="00AA7D0A"/>
    <w:rsid w:val="00AB0196"/>
    <w:rsid w:val="00AB0242"/>
    <w:rsid w:val="00AB15BF"/>
    <w:rsid w:val="00AB190F"/>
    <w:rsid w:val="00AB208F"/>
    <w:rsid w:val="00AB2216"/>
    <w:rsid w:val="00AB2ACA"/>
    <w:rsid w:val="00AB2B59"/>
    <w:rsid w:val="00AB305A"/>
    <w:rsid w:val="00AB3C76"/>
    <w:rsid w:val="00AB5C2B"/>
    <w:rsid w:val="00AB651D"/>
    <w:rsid w:val="00AB7011"/>
    <w:rsid w:val="00AB7B5F"/>
    <w:rsid w:val="00AC1C6A"/>
    <w:rsid w:val="00AC1D53"/>
    <w:rsid w:val="00AC2ADB"/>
    <w:rsid w:val="00AC3289"/>
    <w:rsid w:val="00AC3E3E"/>
    <w:rsid w:val="00AC4763"/>
    <w:rsid w:val="00AC5A5B"/>
    <w:rsid w:val="00AC68D8"/>
    <w:rsid w:val="00AC6BF6"/>
    <w:rsid w:val="00AC716E"/>
    <w:rsid w:val="00AC7B5B"/>
    <w:rsid w:val="00AC7CBC"/>
    <w:rsid w:val="00AD2AD8"/>
    <w:rsid w:val="00AD5497"/>
    <w:rsid w:val="00AD64DF"/>
    <w:rsid w:val="00AD6516"/>
    <w:rsid w:val="00AD6D5B"/>
    <w:rsid w:val="00AE0522"/>
    <w:rsid w:val="00AE0655"/>
    <w:rsid w:val="00AE0AF3"/>
    <w:rsid w:val="00AE18F2"/>
    <w:rsid w:val="00AE1ED4"/>
    <w:rsid w:val="00AE24CC"/>
    <w:rsid w:val="00AE2627"/>
    <w:rsid w:val="00AE372E"/>
    <w:rsid w:val="00AE4392"/>
    <w:rsid w:val="00AE48BA"/>
    <w:rsid w:val="00AE5B27"/>
    <w:rsid w:val="00AE5F1C"/>
    <w:rsid w:val="00AE64FD"/>
    <w:rsid w:val="00AE65A6"/>
    <w:rsid w:val="00AF0290"/>
    <w:rsid w:val="00AF0CCC"/>
    <w:rsid w:val="00AF3464"/>
    <w:rsid w:val="00AF3BFA"/>
    <w:rsid w:val="00AF428C"/>
    <w:rsid w:val="00AF475F"/>
    <w:rsid w:val="00AF4C1F"/>
    <w:rsid w:val="00AF5669"/>
    <w:rsid w:val="00AF5C7E"/>
    <w:rsid w:val="00AF6092"/>
    <w:rsid w:val="00AF6F34"/>
    <w:rsid w:val="00B000D8"/>
    <w:rsid w:val="00B00501"/>
    <w:rsid w:val="00B0157D"/>
    <w:rsid w:val="00B01B36"/>
    <w:rsid w:val="00B0211A"/>
    <w:rsid w:val="00B02237"/>
    <w:rsid w:val="00B02BC1"/>
    <w:rsid w:val="00B03DF0"/>
    <w:rsid w:val="00B03E01"/>
    <w:rsid w:val="00B04242"/>
    <w:rsid w:val="00B04698"/>
    <w:rsid w:val="00B0785D"/>
    <w:rsid w:val="00B0788B"/>
    <w:rsid w:val="00B07CA1"/>
    <w:rsid w:val="00B07D72"/>
    <w:rsid w:val="00B10BF1"/>
    <w:rsid w:val="00B10EE0"/>
    <w:rsid w:val="00B10F5B"/>
    <w:rsid w:val="00B12242"/>
    <w:rsid w:val="00B14DC8"/>
    <w:rsid w:val="00B164FD"/>
    <w:rsid w:val="00B16C26"/>
    <w:rsid w:val="00B20DB0"/>
    <w:rsid w:val="00B21559"/>
    <w:rsid w:val="00B22869"/>
    <w:rsid w:val="00B22BF0"/>
    <w:rsid w:val="00B237BF"/>
    <w:rsid w:val="00B24E01"/>
    <w:rsid w:val="00B257A1"/>
    <w:rsid w:val="00B26713"/>
    <w:rsid w:val="00B2774F"/>
    <w:rsid w:val="00B3144D"/>
    <w:rsid w:val="00B32588"/>
    <w:rsid w:val="00B325DF"/>
    <w:rsid w:val="00B32AD9"/>
    <w:rsid w:val="00B343B4"/>
    <w:rsid w:val="00B34CDB"/>
    <w:rsid w:val="00B35897"/>
    <w:rsid w:val="00B361B8"/>
    <w:rsid w:val="00B36AE4"/>
    <w:rsid w:val="00B37B78"/>
    <w:rsid w:val="00B40A3B"/>
    <w:rsid w:val="00B41710"/>
    <w:rsid w:val="00B4277C"/>
    <w:rsid w:val="00B4293A"/>
    <w:rsid w:val="00B429C4"/>
    <w:rsid w:val="00B44F55"/>
    <w:rsid w:val="00B45270"/>
    <w:rsid w:val="00B46844"/>
    <w:rsid w:val="00B46945"/>
    <w:rsid w:val="00B46C6B"/>
    <w:rsid w:val="00B52A0A"/>
    <w:rsid w:val="00B53A75"/>
    <w:rsid w:val="00B5421D"/>
    <w:rsid w:val="00B552A5"/>
    <w:rsid w:val="00B55500"/>
    <w:rsid w:val="00B55F11"/>
    <w:rsid w:val="00B561C1"/>
    <w:rsid w:val="00B5685D"/>
    <w:rsid w:val="00B56C2F"/>
    <w:rsid w:val="00B56F7A"/>
    <w:rsid w:val="00B57F51"/>
    <w:rsid w:val="00B60483"/>
    <w:rsid w:val="00B61382"/>
    <w:rsid w:val="00B61767"/>
    <w:rsid w:val="00B61C7D"/>
    <w:rsid w:val="00B63C33"/>
    <w:rsid w:val="00B64F60"/>
    <w:rsid w:val="00B655DB"/>
    <w:rsid w:val="00B66A83"/>
    <w:rsid w:val="00B66A9D"/>
    <w:rsid w:val="00B67CC4"/>
    <w:rsid w:val="00B67E59"/>
    <w:rsid w:val="00B70590"/>
    <w:rsid w:val="00B73A89"/>
    <w:rsid w:val="00B74075"/>
    <w:rsid w:val="00B74BFB"/>
    <w:rsid w:val="00B7544B"/>
    <w:rsid w:val="00B759BE"/>
    <w:rsid w:val="00B75EE2"/>
    <w:rsid w:val="00B76247"/>
    <w:rsid w:val="00B77586"/>
    <w:rsid w:val="00B7791F"/>
    <w:rsid w:val="00B804B2"/>
    <w:rsid w:val="00B80608"/>
    <w:rsid w:val="00B8193C"/>
    <w:rsid w:val="00B822F6"/>
    <w:rsid w:val="00B82BAA"/>
    <w:rsid w:val="00B8362E"/>
    <w:rsid w:val="00B83FD0"/>
    <w:rsid w:val="00B856AE"/>
    <w:rsid w:val="00B8577C"/>
    <w:rsid w:val="00B857A6"/>
    <w:rsid w:val="00B85823"/>
    <w:rsid w:val="00B85842"/>
    <w:rsid w:val="00B86588"/>
    <w:rsid w:val="00B9001E"/>
    <w:rsid w:val="00B9053D"/>
    <w:rsid w:val="00B9075D"/>
    <w:rsid w:val="00B9153F"/>
    <w:rsid w:val="00B91848"/>
    <w:rsid w:val="00B9353D"/>
    <w:rsid w:val="00B94226"/>
    <w:rsid w:val="00B95144"/>
    <w:rsid w:val="00B964DD"/>
    <w:rsid w:val="00B9710D"/>
    <w:rsid w:val="00B972DC"/>
    <w:rsid w:val="00B97A5B"/>
    <w:rsid w:val="00BA20F2"/>
    <w:rsid w:val="00BA3725"/>
    <w:rsid w:val="00BA3E57"/>
    <w:rsid w:val="00BA5B91"/>
    <w:rsid w:val="00BA61CB"/>
    <w:rsid w:val="00BA7064"/>
    <w:rsid w:val="00BA725D"/>
    <w:rsid w:val="00BA7EA0"/>
    <w:rsid w:val="00BB209A"/>
    <w:rsid w:val="00BB23E0"/>
    <w:rsid w:val="00BB31B8"/>
    <w:rsid w:val="00BB3674"/>
    <w:rsid w:val="00BB3FF1"/>
    <w:rsid w:val="00BB40BF"/>
    <w:rsid w:val="00BB4514"/>
    <w:rsid w:val="00BB56F6"/>
    <w:rsid w:val="00BB595B"/>
    <w:rsid w:val="00BB61A8"/>
    <w:rsid w:val="00BB6EE5"/>
    <w:rsid w:val="00BB73BA"/>
    <w:rsid w:val="00BB73DC"/>
    <w:rsid w:val="00BB7400"/>
    <w:rsid w:val="00BB7491"/>
    <w:rsid w:val="00BB7F12"/>
    <w:rsid w:val="00BC0221"/>
    <w:rsid w:val="00BC05DC"/>
    <w:rsid w:val="00BC07D7"/>
    <w:rsid w:val="00BC0BFC"/>
    <w:rsid w:val="00BC3AD1"/>
    <w:rsid w:val="00BC4E69"/>
    <w:rsid w:val="00BC529D"/>
    <w:rsid w:val="00BC5BED"/>
    <w:rsid w:val="00BC6485"/>
    <w:rsid w:val="00BC6ECB"/>
    <w:rsid w:val="00BC7543"/>
    <w:rsid w:val="00BC7640"/>
    <w:rsid w:val="00BC7778"/>
    <w:rsid w:val="00BD04AD"/>
    <w:rsid w:val="00BD26EA"/>
    <w:rsid w:val="00BD391E"/>
    <w:rsid w:val="00BD4A07"/>
    <w:rsid w:val="00BD6483"/>
    <w:rsid w:val="00BD6EFC"/>
    <w:rsid w:val="00BE17DB"/>
    <w:rsid w:val="00BE39AA"/>
    <w:rsid w:val="00BE5202"/>
    <w:rsid w:val="00BE5A79"/>
    <w:rsid w:val="00BE637C"/>
    <w:rsid w:val="00BE6510"/>
    <w:rsid w:val="00BE6636"/>
    <w:rsid w:val="00BE7822"/>
    <w:rsid w:val="00BE7B75"/>
    <w:rsid w:val="00BF0CF6"/>
    <w:rsid w:val="00BF2483"/>
    <w:rsid w:val="00BF2C2A"/>
    <w:rsid w:val="00BF3224"/>
    <w:rsid w:val="00BF3789"/>
    <w:rsid w:val="00BF7058"/>
    <w:rsid w:val="00C00597"/>
    <w:rsid w:val="00C02711"/>
    <w:rsid w:val="00C030C0"/>
    <w:rsid w:val="00C05325"/>
    <w:rsid w:val="00C06373"/>
    <w:rsid w:val="00C07E8E"/>
    <w:rsid w:val="00C08B0A"/>
    <w:rsid w:val="00C10386"/>
    <w:rsid w:val="00C11236"/>
    <w:rsid w:val="00C1141D"/>
    <w:rsid w:val="00C11D0A"/>
    <w:rsid w:val="00C11EEC"/>
    <w:rsid w:val="00C120AB"/>
    <w:rsid w:val="00C143EA"/>
    <w:rsid w:val="00C1470B"/>
    <w:rsid w:val="00C14A9C"/>
    <w:rsid w:val="00C14DEF"/>
    <w:rsid w:val="00C16146"/>
    <w:rsid w:val="00C1735F"/>
    <w:rsid w:val="00C17597"/>
    <w:rsid w:val="00C21360"/>
    <w:rsid w:val="00C21AB2"/>
    <w:rsid w:val="00C221F1"/>
    <w:rsid w:val="00C22FDF"/>
    <w:rsid w:val="00C257CD"/>
    <w:rsid w:val="00C25B98"/>
    <w:rsid w:val="00C27B44"/>
    <w:rsid w:val="00C30A9A"/>
    <w:rsid w:val="00C30B89"/>
    <w:rsid w:val="00C326F6"/>
    <w:rsid w:val="00C3352D"/>
    <w:rsid w:val="00C3357E"/>
    <w:rsid w:val="00C34053"/>
    <w:rsid w:val="00C34628"/>
    <w:rsid w:val="00C35B16"/>
    <w:rsid w:val="00C35B35"/>
    <w:rsid w:val="00C36A16"/>
    <w:rsid w:val="00C374A9"/>
    <w:rsid w:val="00C3755A"/>
    <w:rsid w:val="00C37C8F"/>
    <w:rsid w:val="00C410F1"/>
    <w:rsid w:val="00C4157A"/>
    <w:rsid w:val="00C41736"/>
    <w:rsid w:val="00C41F41"/>
    <w:rsid w:val="00C42892"/>
    <w:rsid w:val="00C43138"/>
    <w:rsid w:val="00C45069"/>
    <w:rsid w:val="00C504CB"/>
    <w:rsid w:val="00C50A85"/>
    <w:rsid w:val="00C50D38"/>
    <w:rsid w:val="00C50F7B"/>
    <w:rsid w:val="00C5191F"/>
    <w:rsid w:val="00C55E2B"/>
    <w:rsid w:val="00C56BE0"/>
    <w:rsid w:val="00C57804"/>
    <w:rsid w:val="00C60FBF"/>
    <w:rsid w:val="00C62BB2"/>
    <w:rsid w:val="00C62D79"/>
    <w:rsid w:val="00C641CA"/>
    <w:rsid w:val="00C6534A"/>
    <w:rsid w:val="00C66F06"/>
    <w:rsid w:val="00C67476"/>
    <w:rsid w:val="00C70C9D"/>
    <w:rsid w:val="00C70D31"/>
    <w:rsid w:val="00C712A7"/>
    <w:rsid w:val="00C716DA"/>
    <w:rsid w:val="00C727E6"/>
    <w:rsid w:val="00C744CC"/>
    <w:rsid w:val="00C758E4"/>
    <w:rsid w:val="00C7598B"/>
    <w:rsid w:val="00C759A4"/>
    <w:rsid w:val="00C76E0F"/>
    <w:rsid w:val="00C7739F"/>
    <w:rsid w:val="00C77897"/>
    <w:rsid w:val="00C77F76"/>
    <w:rsid w:val="00C801D7"/>
    <w:rsid w:val="00C8029A"/>
    <w:rsid w:val="00C80594"/>
    <w:rsid w:val="00C80AB2"/>
    <w:rsid w:val="00C80C3D"/>
    <w:rsid w:val="00C8126B"/>
    <w:rsid w:val="00C82801"/>
    <w:rsid w:val="00C82D1E"/>
    <w:rsid w:val="00C82E4D"/>
    <w:rsid w:val="00C82F46"/>
    <w:rsid w:val="00C832CD"/>
    <w:rsid w:val="00C83334"/>
    <w:rsid w:val="00C84232"/>
    <w:rsid w:val="00C84759"/>
    <w:rsid w:val="00C85AD8"/>
    <w:rsid w:val="00C869F3"/>
    <w:rsid w:val="00C87095"/>
    <w:rsid w:val="00C91D23"/>
    <w:rsid w:val="00C92F95"/>
    <w:rsid w:val="00C9302C"/>
    <w:rsid w:val="00C935AE"/>
    <w:rsid w:val="00C93B3E"/>
    <w:rsid w:val="00C93E72"/>
    <w:rsid w:val="00C9448D"/>
    <w:rsid w:val="00C95DF0"/>
    <w:rsid w:val="00CA03A2"/>
    <w:rsid w:val="00CA222F"/>
    <w:rsid w:val="00CA3990"/>
    <w:rsid w:val="00CA39CE"/>
    <w:rsid w:val="00CA3F18"/>
    <w:rsid w:val="00CA3F67"/>
    <w:rsid w:val="00CA4C1E"/>
    <w:rsid w:val="00CA4CF8"/>
    <w:rsid w:val="00CA51D4"/>
    <w:rsid w:val="00CA5AFA"/>
    <w:rsid w:val="00CA6136"/>
    <w:rsid w:val="00CA63F3"/>
    <w:rsid w:val="00CA6C55"/>
    <w:rsid w:val="00CA6FE7"/>
    <w:rsid w:val="00CA78BB"/>
    <w:rsid w:val="00CB14DA"/>
    <w:rsid w:val="00CB17E7"/>
    <w:rsid w:val="00CB18D9"/>
    <w:rsid w:val="00CB1AD4"/>
    <w:rsid w:val="00CB4844"/>
    <w:rsid w:val="00CB56C2"/>
    <w:rsid w:val="00CB5F04"/>
    <w:rsid w:val="00CB74EF"/>
    <w:rsid w:val="00CC2378"/>
    <w:rsid w:val="00CC273E"/>
    <w:rsid w:val="00CC2A89"/>
    <w:rsid w:val="00CC3197"/>
    <w:rsid w:val="00CC405F"/>
    <w:rsid w:val="00CC4EC2"/>
    <w:rsid w:val="00CC58EB"/>
    <w:rsid w:val="00CC72A8"/>
    <w:rsid w:val="00CC7AD6"/>
    <w:rsid w:val="00CD1A8D"/>
    <w:rsid w:val="00CD1E58"/>
    <w:rsid w:val="00CD1EE5"/>
    <w:rsid w:val="00CD2250"/>
    <w:rsid w:val="00CD288B"/>
    <w:rsid w:val="00CD295C"/>
    <w:rsid w:val="00CD31E2"/>
    <w:rsid w:val="00CD3DD5"/>
    <w:rsid w:val="00CD5DE6"/>
    <w:rsid w:val="00CD5E34"/>
    <w:rsid w:val="00CD618F"/>
    <w:rsid w:val="00CD67D4"/>
    <w:rsid w:val="00CD6E53"/>
    <w:rsid w:val="00CD7D3A"/>
    <w:rsid w:val="00CE0196"/>
    <w:rsid w:val="00CE0D19"/>
    <w:rsid w:val="00CE16D1"/>
    <w:rsid w:val="00CE2F58"/>
    <w:rsid w:val="00CE530B"/>
    <w:rsid w:val="00CE6BE3"/>
    <w:rsid w:val="00CF0A48"/>
    <w:rsid w:val="00CF0CD3"/>
    <w:rsid w:val="00CF19D2"/>
    <w:rsid w:val="00CF231C"/>
    <w:rsid w:val="00CF282A"/>
    <w:rsid w:val="00CF2924"/>
    <w:rsid w:val="00CF2B3D"/>
    <w:rsid w:val="00CF3E6E"/>
    <w:rsid w:val="00CF4872"/>
    <w:rsid w:val="00CF567D"/>
    <w:rsid w:val="00CF5EBD"/>
    <w:rsid w:val="00CF7640"/>
    <w:rsid w:val="00CF7A96"/>
    <w:rsid w:val="00CF7F69"/>
    <w:rsid w:val="00D0028A"/>
    <w:rsid w:val="00D01230"/>
    <w:rsid w:val="00D035BA"/>
    <w:rsid w:val="00D04DD8"/>
    <w:rsid w:val="00D0542F"/>
    <w:rsid w:val="00D06BC3"/>
    <w:rsid w:val="00D103DE"/>
    <w:rsid w:val="00D1188C"/>
    <w:rsid w:val="00D119F0"/>
    <w:rsid w:val="00D11DEE"/>
    <w:rsid w:val="00D16DD1"/>
    <w:rsid w:val="00D17096"/>
    <w:rsid w:val="00D17F5F"/>
    <w:rsid w:val="00D204EF"/>
    <w:rsid w:val="00D219EA"/>
    <w:rsid w:val="00D21D3F"/>
    <w:rsid w:val="00D224A5"/>
    <w:rsid w:val="00D22EED"/>
    <w:rsid w:val="00D23F67"/>
    <w:rsid w:val="00D24253"/>
    <w:rsid w:val="00D25598"/>
    <w:rsid w:val="00D267A9"/>
    <w:rsid w:val="00D27734"/>
    <w:rsid w:val="00D27B24"/>
    <w:rsid w:val="00D27F31"/>
    <w:rsid w:val="00D27FB5"/>
    <w:rsid w:val="00D3006B"/>
    <w:rsid w:val="00D308F7"/>
    <w:rsid w:val="00D30A77"/>
    <w:rsid w:val="00D312B0"/>
    <w:rsid w:val="00D32639"/>
    <w:rsid w:val="00D33446"/>
    <w:rsid w:val="00D33D79"/>
    <w:rsid w:val="00D34A19"/>
    <w:rsid w:val="00D35BA2"/>
    <w:rsid w:val="00D3619C"/>
    <w:rsid w:val="00D36A23"/>
    <w:rsid w:val="00D3776F"/>
    <w:rsid w:val="00D40C6C"/>
    <w:rsid w:val="00D419E0"/>
    <w:rsid w:val="00D42F8A"/>
    <w:rsid w:val="00D46CB1"/>
    <w:rsid w:val="00D50971"/>
    <w:rsid w:val="00D51B20"/>
    <w:rsid w:val="00D5304C"/>
    <w:rsid w:val="00D538B2"/>
    <w:rsid w:val="00D53D1D"/>
    <w:rsid w:val="00D53D81"/>
    <w:rsid w:val="00D5413E"/>
    <w:rsid w:val="00D544FF"/>
    <w:rsid w:val="00D55A34"/>
    <w:rsid w:val="00D57C74"/>
    <w:rsid w:val="00D620E9"/>
    <w:rsid w:val="00D62A44"/>
    <w:rsid w:val="00D63490"/>
    <w:rsid w:val="00D63A18"/>
    <w:rsid w:val="00D63B0A"/>
    <w:rsid w:val="00D64E34"/>
    <w:rsid w:val="00D66A9C"/>
    <w:rsid w:val="00D6751D"/>
    <w:rsid w:val="00D722F0"/>
    <w:rsid w:val="00D72FBF"/>
    <w:rsid w:val="00D740F8"/>
    <w:rsid w:val="00D76332"/>
    <w:rsid w:val="00D80F70"/>
    <w:rsid w:val="00D82B39"/>
    <w:rsid w:val="00D82B8D"/>
    <w:rsid w:val="00D83458"/>
    <w:rsid w:val="00D8353B"/>
    <w:rsid w:val="00D83F09"/>
    <w:rsid w:val="00D8416D"/>
    <w:rsid w:val="00D85312"/>
    <w:rsid w:val="00D85674"/>
    <w:rsid w:val="00D85C25"/>
    <w:rsid w:val="00D876B3"/>
    <w:rsid w:val="00D90955"/>
    <w:rsid w:val="00D916D2"/>
    <w:rsid w:val="00D9228A"/>
    <w:rsid w:val="00D923CE"/>
    <w:rsid w:val="00D94A72"/>
    <w:rsid w:val="00D96EDA"/>
    <w:rsid w:val="00D96F6C"/>
    <w:rsid w:val="00DA0777"/>
    <w:rsid w:val="00DA1525"/>
    <w:rsid w:val="00DA4035"/>
    <w:rsid w:val="00DA64CF"/>
    <w:rsid w:val="00DA651D"/>
    <w:rsid w:val="00DA7A80"/>
    <w:rsid w:val="00DB1B3A"/>
    <w:rsid w:val="00DB1C0B"/>
    <w:rsid w:val="00DB2762"/>
    <w:rsid w:val="00DB3411"/>
    <w:rsid w:val="00DB4B10"/>
    <w:rsid w:val="00DB5A01"/>
    <w:rsid w:val="00DB6ADE"/>
    <w:rsid w:val="00DC0C37"/>
    <w:rsid w:val="00DC0E02"/>
    <w:rsid w:val="00DC0E03"/>
    <w:rsid w:val="00DC200D"/>
    <w:rsid w:val="00DC326D"/>
    <w:rsid w:val="00DC4891"/>
    <w:rsid w:val="00DC4EC2"/>
    <w:rsid w:val="00DC57A0"/>
    <w:rsid w:val="00DC5F30"/>
    <w:rsid w:val="00DC772D"/>
    <w:rsid w:val="00DD0521"/>
    <w:rsid w:val="00DD1C94"/>
    <w:rsid w:val="00DD25BC"/>
    <w:rsid w:val="00DD2AFF"/>
    <w:rsid w:val="00DD34CD"/>
    <w:rsid w:val="00DD4795"/>
    <w:rsid w:val="00DD597F"/>
    <w:rsid w:val="00DD5E96"/>
    <w:rsid w:val="00DD6F23"/>
    <w:rsid w:val="00DDA4AC"/>
    <w:rsid w:val="00DE0734"/>
    <w:rsid w:val="00DE14EA"/>
    <w:rsid w:val="00DE1D2E"/>
    <w:rsid w:val="00DE2902"/>
    <w:rsid w:val="00DE31BC"/>
    <w:rsid w:val="00DE357E"/>
    <w:rsid w:val="00DE3A4B"/>
    <w:rsid w:val="00DE4444"/>
    <w:rsid w:val="00DE4979"/>
    <w:rsid w:val="00DE5D4B"/>
    <w:rsid w:val="00DE7617"/>
    <w:rsid w:val="00DE78D6"/>
    <w:rsid w:val="00DF1627"/>
    <w:rsid w:val="00DF17F6"/>
    <w:rsid w:val="00DF1AE4"/>
    <w:rsid w:val="00DF2FE6"/>
    <w:rsid w:val="00DF4CFB"/>
    <w:rsid w:val="00DF4E8E"/>
    <w:rsid w:val="00DF658E"/>
    <w:rsid w:val="00DF6A45"/>
    <w:rsid w:val="00E00584"/>
    <w:rsid w:val="00E0116D"/>
    <w:rsid w:val="00E02372"/>
    <w:rsid w:val="00E039EB"/>
    <w:rsid w:val="00E03BED"/>
    <w:rsid w:val="00E03EE1"/>
    <w:rsid w:val="00E04916"/>
    <w:rsid w:val="00E04F3A"/>
    <w:rsid w:val="00E0519D"/>
    <w:rsid w:val="00E05AF4"/>
    <w:rsid w:val="00E05BCF"/>
    <w:rsid w:val="00E07518"/>
    <w:rsid w:val="00E1188B"/>
    <w:rsid w:val="00E11C60"/>
    <w:rsid w:val="00E12AEB"/>
    <w:rsid w:val="00E14B30"/>
    <w:rsid w:val="00E1556F"/>
    <w:rsid w:val="00E155AD"/>
    <w:rsid w:val="00E20497"/>
    <w:rsid w:val="00E22604"/>
    <w:rsid w:val="00E23048"/>
    <w:rsid w:val="00E23B9E"/>
    <w:rsid w:val="00E23C5F"/>
    <w:rsid w:val="00E23E11"/>
    <w:rsid w:val="00E24009"/>
    <w:rsid w:val="00E26173"/>
    <w:rsid w:val="00E26584"/>
    <w:rsid w:val="00E30028"/>
    <w:rsid w:val="00E304D0"/>
    <w:rsid w:val="00E3248A"/>
    <w:rsid w:val="00E339BC"/>
    <w:rsid w:val="00E33D1E"/>
    <w:rsid w:val="00E34C32"/>
    <w:rsid w:val="00E34DC0"/>
    <w:rsid w:val="00E36661"/>
    <w:rsid w:val="00E40574"/>
    <w:rsid w:val="00E4138F"/>
    <w:rsid w:val="00E42D8D"/>
    <w:rsid w:val="00E436D1"/>
    <w:rsid w:val="00E447F7"/>
    <w:rsid w:val="00E44E8B"/>
    <w:rsid w:val="00E457FD"/>
    <w:rsid w:val="00E462E6"/>
    <w:rsid w:val="00E470CF"/>
    <w:rsid w:val="00E47233"/>
    <w:rsid w:val="00E47C35"/>
    <w:rsid w:val="00E50F56"/>
    <w:rsid w:val="00E52C1F"/>
    <w:rsid w:val="00E52D82"/>
    <w:rsid w:val="00E53DF1"/>
    <w:rsid w:val="00E54823"/>
    <w:rsid w:val="00E55617"/>
    <w:rsid w:val="00E56615"/>
    <w:rsid w:val="00E57B20"/>
    <w:rsid w:val="00E6016E"/>
    <w:rsid w:val="00E6040B"/>
    <w:rsid w:val="00E6156F"/>
    <w:rsid w:val="00E61B19"/>
    <w:rsid w:val="00E62E76"/>
    <w:rsid w:val="00E63CCB"/>
    <w:rsid w:val="00E6402F"/>
    <w:rsid w:val="00E657CA"/>
    <w:rsid w:val="00E65EF3"/>
    <w:rsid w:val="00E66A42"/>
    <w:rsid w:val="00E66C25"/>
    <w:rsid w:val="00E71611"/>
    <w:rsid w:val="00E71C62"/>
    <w:rsid w:val="00E73622"/>
    <w:rsid w:val="00E738B6"/>
    <w:rsid w:val="00E7567B"/>
    <w:rsid w:val="00E756EA"/>
    <w:rsid w:val="00E76A51"/>
    <w:rsid w:val="00E77276"/>
    <w:rsid w:val="00E773DA"/>
    <w:rsid w:val="00E80129"/>
    <w:rsid w:val="00E80B1D"/>
    <w:rsid w:val="00E8205D"/>
    <w:rsid w:val="00E824A4"/>
    <w:rsid w:val="00E8260C"/>
    <w:rsid w:val="00E84016"/>
    <w:rsid w:val="00E8562A"/>
    <w:rsid w:val="00E85C23"/>
    <w:rsid w:val="00E86C44"/>
    <w:rsid w:val="00E873AC"/>
    <w:rsid w:val="00E914F0"/>
    <w:rsid w:val="00E917D7"/>
    <w:rsid w:val="00E91CAC"/>
    <w:rsid w:val="00E92B4F"/>
    <w:rsid w:val="00E93970"/>
    <w:rsid w:val="00E95F89"/>
    <w:rsid w:val="00E9650A"/>
    <w:rsid w:val="00E96B14"/>
    <w:rsid w:val="00E9708F"/>
    <w:rsid w:val="00E9759A"/>
    <w:rsid w:val="00EA02C8"/>
    <w:rsid w:val="00EA1A58"/>
    <w:rsid w:val="00EA2D7A"/>
    <w:rsid w:val="00EA335B"/>
    <w:rsid w:val="00EA4247"/>
    <w:rsid w:val="00EA6D43"/>
    <w:rsid w:val="00EA71A0"/>
    <w:rsid w:val="00EB050D"/>
    <w:rsid w:val="00EB0BDE"/>
    <w:rsid w:val="00EB0C8C"/>
    <w:rsid w:val="00EB0EA4"/>
    <w:rsid w:val="00EB1556"/>
    <w:rsid w:val="00EB2D5D"/>
    <w:rsid w:val="00EB3F07"/>
    <w:rsid w:val="00EB402A"/>
    <w:rsid w:val="00EB45ED"/>
    <w:rsid w:val="00EB5157"/>
    <w:rsid w:val="00EB621D"/>
    <w:rsid w:val="00EB651D"/>
    <w:rsid w:val="00EC0D53"/>
    <w:rsid w:val="00EC0E4F"/>
    <w:rsid w:val="00EC2798"/>
    <w:rsid w:val="00EC2F9E"/>
    <w:rsid w:val="00EC363F"/>
    <w:rsid w:val="00EC3B92"/>
    <w:rsid w:val="00EC4EC7"/>
    <w:rsid w:val="00EC78D5"/>
    <w:rsid w:val="00ED188F"/>
    <w:rsid w:val="00ED2AC6"/>
    <w:rsid w:val="00ED30B3"/>
    <w:rsid w:val="00ED3302"/>
    <w:rsid w:val="00ED4BD4"/>
    <w:rsid w:val="00ED6532"/>
    <w:rsid w:val="00ED69D8"/>
    <w:rsid w:val="00ED6E35"/>
    <w:rsid w:val="00ED703A"/>
    <w:rsid w:val="00ED745C"/>
    <w:rsid w:val="00EE001D"/>
    <w:rsid w:val="00EE037C"/>
    <w:rsid w:val="00EE286F"/>
    <w:rsid w:val="00EE3F10"/>
    <w:rsid w:val="00EE443D"/>
    <w:rsid w:val="00EE4F8D"/>
    <w:rsid w:val="00EE5DDE"/>
    <w:rsid w:val="00EE60A4"/>
    <w:rsid w:val="00EF09FB"/>
    <w:rsid w:val="00EF1577"/>
    <w:rsid w:val="00EF19D8"/>
    <w:rsid w:val="00EF1B9A"/>
    <w:rsid w:val="00EF1DBC"/>
    <w:rsid w:val="00EF1EEA"/>
    <w:rsid w:val="00EF227A"/>
    <w:rsid w:val="00EF2678"/>
    <w:rsid w:val="00EF2EDF"/>
    <w:rsid w:val="00EF3711"/>
    <w:rsid w:val="00EF53A0"/>
    <w:rsid w:val="00EF62D9"/>
    <w:rsid w:val="00EF72A5"/>
    <w:rsid w:val="00EF7736"/>
    <w:rsid w:val="00EF7B1C"/>
    <w:rsid w:val="00F003C1"/>
    <w:rsid w:val="00F0051E"/>
    <w:rsid w:val="00F009EB"/>
    <w:rsid w:val="00F00CC5"/>
    <w:rsid w:val="00F025CB"/>
    <w:rsid w:val="00F03551"/>
    <w:rsid w:val="00F041A8"/>
    <w:rsid w:val="00F057DD"/>
    <w:rsid w:val="00F05CF1"/>
    <w:rsid w:val="00F06E14"/>
    <w:rsid w:val="00F07CB7"/>
    <w:rsid w:val="00F10D39"/>
    <w:rsid w:val="00F10EEA"/>
    <w:rsid w:val="00F12B37"/>
    <w:rsid w:val="00F13A62"/>
    <w:rsid w:val="00F13D12"/>
    <w:rsid w:val="00F14588"/>
    <w:rsid w:val="00F15333"/>
    <w:rsid w:val="00F162CE"/>
    <w:rsid w:val="00F200B6"/>
    <w:rsid w:val="00F2040D"/>
    <w:rsid w:val="00F20591"/>
    <w:rsid w:val="00F22116"/>
    <w:rsid w:val="00F2257D"/>
    <w:rsid w:val="00F245B2"/>
    <w:rsid w:val="00F258F8"/>
    <w:rsid w:val="00F25D7F"/>
    <w:rsid w:val="00F275DE"/>
    <w:rsid w:val="00F27766"/>
    <w:rsid w:val="00F277B2"/>
    <w:rsid w:val="00F27DE4"/>
    <w:rsid w:val="00F30570"/>
    <w:rsid w:val="00F30AB1"/>
    <w:rsid w:val="00F30F68"/>
    <w:rsid w:val="00F33124"/>
    <w:rsid w:val="00F33210"/>
    <w:rsid w:val="00F34C5C"/>
    <w:rsid w:val="00F34D38"/>
    <w:rsid w:val="00F355AC"/>
    <w:rsid w:val="00F36D46"/>
    <w:rsid w:val="00F40471"/>
    <w:rsid w:val="00F414F8"/>
    <w:rsid w:val="00F418B6"/>
    <w:rsid w:val="00F41BDD"/>
    <w:rsid w:val="00F42ECA"/>
    <w:rsid w:val="00F43ED1"/>
    <w:rsid w:val="00F452AB"/>
    <w:rsid w:val="00F4581B"/>
    <w:rsid w:val="00F465B0"/>
    <w:rsid w:val="00F4661B"/>
    <w:rsid w:val="00F46C1F"/>
    <w:rsid w:val="00F4708C"/>
    <w:rsid w:val="00F53130"/>
    <w:rsid w:val="00F53E48"/>
    <w:rsid w:val="00F5415C"/>
    <w:rsid w:val="00F548C9"/>
    <w:rsid w:val="00F57018"/>
    <w:rsid w:val="00F60E6C"/>
    <w:rsid w:val="00F618DE"/>
    <w:rsid w:val="00F6199A"/>
    <w:rsid w:val="00F61C26"/>
    <w:rsid w:val="00F63312"/>
    <w:rsid w:val="00F640AB"/>
    <w:rsid w:val="00F6446A"/>
    <w:rsid w:val="00F644E1"/>
    <w:rsid w:val="00F65983"/>
    <w:rsid w:val="00F65B35"/>
    <w:rsid w:val="00F66119"/>
    <w:rsid w:val="00F67039"/>
    <w:rsid w:val="00F6794F"/>
    <w:rsid w:val="00F71D9C"/>
    <w:rsid w:val="00F72614"/>
    <w:rsid w:val="00F74BE6"/>
    <w:rsid w:val="00F76160"/>
    <w:rsid w:val="00F76B0D"/>
    <w:rsid w:val="00F76FD9"/>
    <w:rsid w:val="00F771E1"/>
    <w:rsid w:val="00F77756"/>
    <w:rsid w:val="00F77854"/>
    <w:rsid w:val="00F77A5B"/>
    <w:rsid w:val="00F77D8A"/>
    <w:rsid w:val="00F802AB"/>
    <w:rsid w:val="00F8118C"/>
    <w:rsid w:val="00F82636"/>
    <w:rsid w:val="00F83B79"/>
    <w:rsid w:val="00F85430"/>
    <w:rsid w:val="00F860BD"/>
    <w:rsid w:val="00F87382"/>
    <w:rsid w:val="00F91044"/>
    <w:rsid w:val="00F919C6"/>
    <w:rsid w:val="00F91E8F"/>
    <w:rsid w:val="00F9226B"/>
    <w:rsid w:val="00F9329C"/>
    <w:rsid w:val="00F94443"/>
    <w:rsid w:val="00F944CE"/>
    <w:rsid w:val="00F9483E"/>
    <w:rsid w:val="00F9688B"/>
    <w:rsid w:val="00FA0163"/>
    <w:rsid w:val="00FA16D6"/>
    <w:rsid w:val="00FA23D9"/>
    <w:rsid w:val="00FA2D04"/>
    <w:rsid w:val="00FA42F3"/>
    <w:rsid w:val="00FA47CC"/>
    <w:rsid w:val="00FA508D"/>
    <w:rsid w:val="00FA5B19"/>
    <w:rsid w:val="00FA70B3"/>
    <w:rsid w:val="00FB0E74"/>
    <w:rsid w:val="00FB1410"/>
    <w:rsid w:val="00FB16BD"/>
    <w:rsid w:val="00FB1CDA"/>
    <w:rsid w:val="00FB27CF"/>
    <w:rsid w:val="00FB32EC"/>
    <w:rsid w:val="00FB3B18"/>
    <w:rsid w:val="00FB3BED"/>
    <w:rsid w:val="00FB409C"/>
    <w:rsid w:val="00FB4AA7"/>
    <w:rsid w:val="00FB509F"/>
    <w:rsid w:val="00FB7C93"/>
    <w:rsid w:val="00FC0005"/>
    <w:rsid w:val="00FC0AAA"/>
    <w:rsid w:val="00FC4E85"/>
    <w:rsid w:val="00FC540A"/>
    <w:rsid w:val="00FC5689"/>
    <w:rsid w:val="00FC6821"/>
    <w:rsid w:val="00FC76A6"/>
    <w:rsid w:val="00FD07ED"/>
    <w:rsid w:val="00FD0F9A"/>
    <w:rsid w:val="00FD1AFC"/>
    <w:rsid w:val="00FD2160"/>
    <w:rsid w:val="00FD2788"/>
    <w:rsid w:val="00FD317D"/>
    <w:rsid w:val="00FD38D2"/>
    <w:rsid w:val="00FD4289"/>
    <w:rsid w:val="00FD4C66"/>
    <w:rsid w:val="00FD5265"/>
    <w:rsid w:val="00FD70F6"/>
    <w:rsid w:val="00FE0045"/>
    <w:rsid w:val="00FE0553"/>
    <w:rsid w:val="00FE1366"/>
    <w:rsid w:val="00FE2E3F"/>
    <w:rsid w:val="00FE3A49"/>
    <w:rsid w:val="00FE4353"/>
    <w:rsid w:val="00FE5320"/>
    <w:rsid w:val="00FE5CCA"/>
    <w:rsid w:val="00FE7078"/>
    <w:rsid w:val="00FE75C5"/>
    <w:rsid w:val="00FE77F0"/>
    <w:rsid w:val="00FF0727"/>
    <w:rsid w:val="00FF0E55"/>
    <w:rsid w:val="00FF24CA"/>
    <w:rsid w:val="00FF27CB"/>
    <w:rsid w:val="00FF2C3D"/>
    <w:rsid w:val="00FF33E5"/>
    <w:rsid w:val="00FF3575"/>
    <w:rsid w:val="00FF37E5"/>
    <w:rsid w:val="00FF3BE3"/>
    <w:rsid w:val="00FF5B10"/>
    <w:rsid w:val="00FF5BA6"/>
    <w:rsid w:val="00FF60BA"/>
    <w:rsid w:val="00FF794A"/>
    <w:rsid w:val="00FF7BD1"/>
    <w:rsid w:val="010C8FBE"/>
    <w:rsid w:val="01115FC9"/>
    <w:rsid w:val="011DC740"/>
    <w:rsid w:val="012A1D9E"/>
    <w:rsid w:val="013465F9"/>
    <w:rsid w:val="01384C71"/>
    <w:rsid w:val="0161C480"/>
    <w:rsid w:val="01B47A0B"/>
    <w:rsid w:val="01C895F7"/>
    <w:rsid w:val="01DB4E27"/>
    <w:rsid w:val="01F29415"/>
    <w:rsid w:val="01F97EB6"/>
    <w:rsid w:val="01F9C3FF"/>
    <w:rsid w:val="02042B83"/>
    <w:rsid w:val="02052650"/>
    <w:rsid w:val="021551C4"/>
    <w:rsid w:val="021726E9"/>
    <w:rsid w:val="0219945B"/>
    <w:rsid w:val="021E3AFD"/>
    <w:rsid w:val="0229DF6C"/>
    <w:rsid w:val="028F4D3A"/>
    <w:rsid w:val="0295A7DC"/>
    <w:rsid w:val="02A8E64F"/>
    <w:rsid w:val="02CC2962"/>
    <w:rsid w:val="02DBE197"/>
    <w:rsid w:val="02EE6294"/>
    <w:rsid w:val="02F52CD1"/>
    <w:rsid w:val="02F723A7"/>
    <w:rsid w:val="030F6B49"/>
    <w:rsid w:val="031B5100"/>
    <w:rsid w:val="036D4913"/>
    <w:rsid w:val="037724C0"/>
    <w:rsid w:val="038F9BCD"/>
    <w:rsid w:val="03A69323"/>
    <w:rsid w:val="03BE62A4"/>
    <w:rsid w:val="041C4DF1"/>
    <w:rsid w:val="041EABD1"/>
    <w:rsid w:val="04293686"/>
    <w:rsid w:val="04462E0C"/>
    <w:rsid w:val="04524F5F"/>
    <w:rsid w:val="04591A63"/>
    <w:rsid w:val="04821F40"/>
    <w:rsid w:val="048710DD"/>
    <w:rsid w:val="048A53FE"/>
    <w:rsid w:val="049864C9"/>
    <w:rsid w:val="04A9FD56"/>
    <w:rsid w:val="04C1F6C3"/>
    <w:rsid w:val="04CE6616"/>
    <w:rsid w:val="04D450AB"/>
    <w:rsid w:val="04D638E6"/>
    <w:rsid w:val="04D66CD7"/>
    <w:rsid w:val="04D6FAD8"/>
    <w:rsid w:val="04DC25D7"/>
    <w:rsid w:val="04FDABAC"/>
    <w:rsid w:val="0502B0AA"/>
    <w:rsid w:val="051B1F44"/>
    <w:rsid w:val="051D0E3F"/>
    <w:rsid w:val="053909DA"/>
    <w:rsid w:val="055CEEDB"/>
    <w:rsid w:val="057680D9"/>
    <w:rsid w:val="0586E354"/>
    <w:rsid w:val="059342AD"/>
    <w:rsid w:val="05953B4B"/>
    <w:rsid w:val="0605341E"/>
    <w:rsid w:val="06145848"/>
    <w:rsid w:val="06245428"/>
    <w:rsid w:val="062983C0"/>
    <w:rsid w:val="062C679F"/>
    <w:rsid w:val="06376544"/>
    <w:rsid w:val="064456B0"/>
    <w:rsid w:val="067198C8"/>
    <w:rsid w:val="067C6DCC"/>
    <w:rsid w:val="06A2C3C8"/>
    <w:rsid w:val="06A47CEF"/>
    <w:rsid w:val="06B388C9"/>
    <w:rsid w:val="06D0B1D6"/>
    <w:rsid w:val="06D4DA3B"/>
    <w:rsid w:val="06E2E34C"/>
    <w:rsid w:val="070321E8"/>
    <w:rsid w:val="0715D314"/>
    <w:rsid w:val="072E32A2"/>
    <w:rsid w:val="072F6D7D"/>
    <w:rsid w:val="0756AE53"/>
    <w:rsid w:val="0774BF71"/>
    <w:rsid w:val="07A1FE75"/>
    <w:rsid w:val="07A4C268"/>
    <w:rsid w:val="07E5B3B9"/>
    <w:rsid w:val="07EA448C"/>
    <w:rsid w:val="07F3A88E"/>
    <w:rsid w:val="08052B32"/>
    <w:rsid w:val="0812FC50"/>
    <w:rsid w:val="0842F50C"/>
    <w:rsid w:val="0844D116"/>
    <w:rsid w:val="088E992E"/>
    <w:rsid w:val="088F1319"/>
    <w:rsid w:val="08A44BCA"/>
    <w:rsid w:val="08C27A3E"/>
    <w:rsid w:val="08EECDCB"/>
    <w:rsid w:val="09304904"/>
    <w:rsid w:val="09395FA4"/>
    <w:rsid w:val="0943AEE5"/>
    <w:rsid w:val="0997D3A3"/>
    <w:rsid w:val="09ACF6CE"/>
    <w:rsid w:val="09CD1F32"/>
    <w:rsid w:val="09FCDF1B"/>
    <w:rsid w:val="0A01C894"/>
    <w:rsid w:val="0A0B6496"/>
    <w:rsid w:val="0A2A6681"/>
    <w:rsid w:val="0A36A134"/>
    <w:rsid w:val="0A55B668"/>
    <w:rsid w:val="0A700A83"/>
    <w:rsid w:val="0A85F335"/>
    <w:rsid w:val="0A923EA3"/>
    <w:rsid w:val="0AA64E4A"/>
    <w:rsid w:val="0ABB2DDD"/>
    <w:rsid w:val="0AC46389"/>
    <w:rsid w:val="0AC815E7"/>
    <w:rsid w:val="0ADA9F19"/>
    <w:rsid w:val="0AFC11EE"/>
    <w:rsid w:val="0B07EBEF"/>
    <w:rsid w:val="0B1414CE"/>
    <w:rsid w:val="0B386C2D"/>
    <w:rsid w:val="0B40786C"/>
    <w:rsid w:val="0B61C8E1"/>
    <w:rsid w:val="0B65E9ED"/>
    <w:rsid w:val="0B83C8C0"/>
    <w:rsid w:val="0B86106D"/>
    <w:rsid w:val="0BD3775F"/>
    <w:rsid w:val="0BD6B5FF"/>
    <w:rsid w:val="0BDDEB34"/>
    <w:rsid w:val="0BEA976A"/>
    <w:rsid w:val="0BF82F08"/>
    <w:rsid w:val="0BFE934C"/>
    <w:rsid w:val="0C066F77"/>
    <w:rsid w:val="0C090CEC"/>
    <w:rsid w:val="0C0FA3B8"/>
    <w:rsid w:val="0C26AF15"/>
    <w:rsid w:val="0C2F872F"/>
    <w:rsid w:val="0C3B0A1E"/>
    <w:rsid w:val="0C5102EF"/>
    <w:rsid w:val="0C619E31"/>
    <w:rsid w:val="0C6D185C"/>
    <w:rsid w:val="0C84D962"/>
    <w:rsid w:val="0C91F5C9"/>
    <w:rsid w:val="0CCD601B"/>
    <w:rsid w:val="0CD7D8FA"/>
    <w:rsid w:val="0CE26D32"/>
    <w:rsid w:val="0CFB02FC"/>
    <w:rsid w:val="0D03BAC3"/>
    <w:rsid w:val="0D10FDB0"/>
    <w:rsid w:val="0D37684D"/>
    <w:rsid w:val="0D40C286"/>
    <w:rsid w:val="0D4F2917"/>
    <w:rsid w:val="0D5B30F4"/>
    <w:rsid w:val="0D5BC8C7"/>
    <w:rsid w:val="0D643488"/>
    <w:rsid w:val="0D844C56"/>
    <w:rsid w:val="0DB8DD4C"/>
    <w:rsid w:val="0DCDF93A"/>
    <w:rsid w:val="0DCF0DB0"/>
    <w:rsid w:val="0DEFC70D"/>
    <w:rsid w:val="0DF3FBAC"/>
    <w:rsid w:val="0DF8EF39"/>
    <w:rsid w:val="0DFDFC5B"/>
    <w:rsid w:val="0E1917FA"/>
    <w:rsid w:val="0E1EE9EC"/>
    <w:rsid w:val="0E211902"/>
    <w:rsid w:val="0E273558"/>
    <w:rsid w:val="0E312EC9"/>
    <w:rsid w:val="0E345E25"/>
    <w:rsid w:val="0E348D30"/>
    <w:rsid w:val="0E3DD7CC"/>
    <w:rsid w:val="0E5A586E"/>
    <w:rsid w:val="0E63AE0A"/>
    <w:rsid w:val="0E6CF015"/>
    <w:rsid w:val="0E74F193"/>
    <w:rsid w:val="0E752E73"/>
    <w:rsid w:val="0E7B24BB"/>
    <w:rsid w:val="0E8CE4AC"/>
    <w:rsid w:val="0EC09E66"/>
    <w:rsid w:val="0ED0DD1E"/>
    <w:rsid w:val="0ED3074B"/>
    <w:rsid w:val="0ED30E89"/>
    <w:rsid w:val="0EDD5D30"/>
    <w:rsid w:val="0EDDCE67"/>
    <w:rsid w:val="0EDF6B99"/>
    <w:rsid w:val="0EFE13EC"/>
    <w:rsid w:val="0F012C83"/>
    <w:rsid w:val="0F02D3D4"/>
    <w:rsid w:val="0F16339F"/>
    <w:rsid w:val="0F26A475"/>
    <w:rsid w:val="0F26DBFD"/>
    <w:rsid w:val="0F453A07"/>
    <w:rsid w:val="0F48DCA4"/>
    <w:rsid w:val="0F4A5973"/>
    <w:rsid w:val="0F5D1B80"/>
    <w:rsid w:val="0F64F8AB"/>
    <w:rsid w:val="0F6FC68E"/>
    <w:rsid w:val="0F7C0FA4"/>
    <w:rsid w:val="0FB4E85B"/>
    <w:rsid w:val="0FB68C30"/>
    <w:rsid w:val="0FB81F51"/>
    <w:rsid w:val="0FCA54FE"/>
    <w:rsid w:val="0FD8EE87"/>
    <w:rsid w:val="0FE6899B"/>
    <w:rsid w:val="1019C95F"/>
    <w:rsid w:val="103077FC"/>
    <w:rsid w:val="103837F6"/>
    <w:rsid w:val="10582FBB"/>
    <w:rsid w:val="10910477"/>
    <w:rsid w:val="1098D971"/>
    <w:rsid w:val="10A4F6F4"/>
    <w:rsid w:val="10EE80D1"/>
    <w:rsid w:val="1109FE05"/>
    <w:rsid w:val="113E9FE5"/>
    <w:rsid w:val="117A5161"/>
    <w:rsid w:val="11801A2A"/>
    <w:rsid w:val="11856B59"/>
    <w:rsid w:val="11880DCE"/>
    <w:rsid w:val="118A9B0D"/>
    <w:rsid w:val="118CBCFD"/>
    <w:rsid w:val="119BA413"/>
    <w:rsid w:val="119DC78E"/>
    <w:rsid w:val="11CD13DF"/>
    <w:rsid w:val="11DFA1FD"/>
    <w:rsid w:val="11EB1CF0"/>
    <w:rsid w:val="11ED1CFB"/>
    <w:rsid w:val="122B8729"/>
    <w:rsid w:val="1234045B"/>
    <w:rsid w:val="12377A1B"/>
    <w:rsid w:val="1238F803"/>
    <w:rsid w:val="123C73F7"/>
    <w:rsid w:val="126449E4"/>
    <w:rsid w:val="127B7C5C"/>
    <w:rsid w:val="1281253E"/>
    <w:rsid w:val="128B34FD"/>
    <w:rsid w:val="12A36788"/>
    <w:rsid w:val="12A79AF3"/>
    <w:rsid w:val="12FC6D93"/>
    <w:rsid w:val="13090A7E"/>
    <w:rsid w:val="130E77B3"/>
    <w:rsid w:val="1314DB55"/>
    <w:rsid w:val="1322BD28"/>
    <w:rsid w:val="13379328"/>
    <w:rsid w:val="1388C321"/>
    <w:rsid w:val="13AC959B"/>
    <w:rsid w:val="13BB6958"/>
    <w:rsid w:val="13C6F3DF"/>
    <w:rsid w:val="13F11034"/>
    <w:rsid w:val="13F3ADC2"/>
    <w:rsid w:val="13F8F708"/>
    <w:rsid w:val="14003909"/>
    <w:rsid w:val="14077B9E"/>
    <w:rsid w:val="144E275D"/>
    <w:rsid w:val="145E438B"/>
    <w:rsid w:val="146711DB"/>
    <w:rsid w:val="146A1D13"/>
    <w:rsid w:val="14916869"/>
    <w:rsid w:val="14A48B1F"/>
    <w:rsid w:val="14BC8FF8"/>
    <w:rsid w:val="14BFFCD3"/>
    <w:rsid w:val="14E9873A"/>
    <w:rsid w:val="14F3A3D6"/>
    <w:rsid w:val="152CE3DC"/>
    <w:rsid w:val="15405F5F"/>
    <w:rsid w:val="15526CC7"/>
    <w:rsid w:val="155BB330"/>
    <w:rsid w:val="1562B80A"/>
    <w:rsid w:val="1579CD46"/>
    <w:rsid w:val="157AF24E"/>
    <w:rsid w:val="157C0E7D"/>
    <w:rsid w:val="1597B3B0"/>
    <w:rsid w:val="15A34BFF"/>
    <w:rsid w:val="15BA6A10"/>
    <w:rsid w:val="15BFB598"/>
    <w:rsid w:val="15C8B074"/>
    <w:rsid w:val="16070E63"/>
    <w:rsid w:val="1617C4DB"/>
    <w:rsid w:val="1641F37D"/>
    <w:rsid w:val="166567CB"/>
    <w:rsid w:val="1672162B"/>
    <w:rsid w:val="168461E5"/>
    <w:rsid w:val="168C958B"/>
    <w:rsid w:val="16A8D4EB"/>
    <w:rsid w:val="16BFD732"/>
    <w:rsid w:val="16C35E1E"/>
    <w:rsid w:val="16C8B43D"/>
    <w:rsid w:val="16D559C1"/>
    <w:rsid w:val="16E49FB7"/>
    <w:rsid w:val="16E80A58"/>
    <w:rsid w:val="16EB4782"/>
    <w:rsid w:val="16EBFAD4"/>
    <w:rsid w:val="170A7F3A"/>
    <w:rsid w:val="170B8D58"/>
    <w:rsid w:val="171E3157"/>
    <w:rsid w:val="171EB380"/>
    <w:rsid w:val="173CE0B3"/>
    <w:rsid w:val="173F1C60"/>
    <w:rsid w:val="174C93EF"/>
    <w:rsid w:val="175698C1"/>
    <w:rsid w:val="1777BDF4"/>
    <w:rsid w:val="1788C346"/>
    <w:rsid w:val="178F9EB5"/>
    <w:rsid w:val="17B1D6E8"/>
    <w:rsid w:val="17C1A8E5"/>
    <w:rsid w:val="17D2042D"/>
    <w:rsid w:val="17FB8088"/>
    <w:rsid w:val="1868EAEE"/>
    <w:rsid w:val="188E48AE"/>
    <w:rsid w:val="1892A750"/>
    <w:rsid w:val="1894ED6D"/>
    <w:rsid w:val="18AC7C6B"/>
    <w:rsid w:val="18DD55D8"/>
    <w:rsid w:val="18F1DDC9"/>
    <w:rsid w:val="191967C0"/>
    <w:rsid w:val="192B3B7F"/>
    <w:rsid w:val="1934EB56"/>
    <w:rsid w:val="194507AD"/>
    <w:rsid w:val="195DFBCE"/>
    <w:rsid w:val="196A4700"/>
    <w:rsid w:val="196C3AE9"/>
    <w:rsid w:val="1979943F"/>
    <w:rsid w:val="197CCA27"/>
    <w:rsid w:val="19A09F35"/>
    <w:rsid w:val="19BC6898"/>
    <w:rsid w:val="19E957B1"/>
    <w:rsid w:val="19FA7328"/>
    <w:rsid w:val="1A2255DE"/>
    <w:rsid w:val="1A22EBBB"/>
    <w:rsid w:val="1A29CE7A"/>
    <w:rsid w:val="1A2F1F9F"/>
    <w:rsid w:val="1A4944A2"/>
    <w:rsid w:val="1A5D13AA"/>
    <w:rsid w:val="1A617529"/>
    <w:rsid w:val="1A90C794"/>
    <w:rsid w:val="1A98A1B5"/>
    <w:rsid w:val="1AB3D899"/>
    <w:rsid w:val="1ABA90AF"/>
    <w:rsid w:val="1AC0C832"/>
    <w:rsid w:val="1AD6535F"/>
    <w:rsid w:val="1AE0B8C2"/>
    <w:rsid w:val="1AEE97B4"/>
    <w:rsid w:val="1AF46220"/>
    <w:rsid w:val="1B01538D"/>
    <w:rsid w:val="1B06DB19"/>
    <w:rsid w:val="1B614163"/>
    <w:rsid w:val="1B82AB72"/>
    <w:rsid w:val="1B8A27F1"/>
    <w:rsid w:val="1B91718A"/>
    <w:rsid w:val="1B940CBA"/>
    <w:rsid w:val="1B95FF90"/>
    <w:rsid w:val="1B964389"/>
    <w:rsid w:val="1B9EF935"/>
    <w:rsid w:val="1BBA1668"/>
    <w:rsid w:val="1BBB7B7B"/>
    <w:rsid w:val="1BC2CD0C"/>
    <w:rsid w:val="1BCB0ACE"/>
    <w:rsid w:val="1BD8C391"/>
    <w:rsid w:val="1BE3F024"/>
    <w:rsid w:val="1BF86008"/>
    <w:rsid w:val="1BFA2EBF"/>
    <w:rsid w:val="1C2E6B41"/>
    <w:rsid w:val="1C36B7BD"/>
    <w:rsid w:val="1C3F56B8"/>
    <w:rsid w:val="1C6E81E3"/>
    <w:rsid w:val="1C7B1F28"/>
    <w:rsid w:val="1C8859AC"/>
    <w:rsid w:val="1C8F0822"/>
    <w:rsid w:val="1C9DDA54"/>
    <w:rsid w:val="1CA41F22"/>
    <w:rsid w:val="1CA8C485"/>
    <w:rsid w:val="1CAD4B8B"/>
    <w:rsid w:val="1CBA5CD5"/>
    <w:rsid w:val="1CE7093D"/>
    <w:rsid w:val="1CE78D28"/>
    <w:rsid w:val="1D09F60A"/>
    <w:rsid w:val="1D2F42A3"/>
    <w:rsid w:val="1D32EF03"/>
    <w:rsid w:val="1D661873"/>
    <w:rsid w:val="1D76B702"/>
    <w:rsid w:val="1D76D1FD"/>
    <w:rsid w:val="1D8EBCA1"/>
    <w:rsid w:val="1DA4F7F4"/>
    <w:rsid w:val="1DD555F0"/>
    <w:rsid w:val="1DE24D10"/>
    <w:rsid w:val="1DE9576B"/>
    <w:rsid w:val="1DF8118F"/>
    <w:rsid w:val="1E2F28BD"/>
    <w:rsid w:val="1E35FF27"/>
    <w:rsid w:val="1E383A64"/>
    <w:rsid w:val="1E42E330"/>
    <w:rsid w:val="1E4AF0DB"/>
    <w:rsid w:val="1E64BE63"/>
    <w:rsid w:val="1E664429"/>
    <w:rsid w:val="1E6D3A61"/>
    <w:rsid w:val="1E7C3A4C"/>
    <w:rsid w:val="1E8159B8"/>
    <w:rsid w:val="1E9426ED"/>
    <w:rsid w:val="1E9985F6"/>
    <w:rsid w:val="1E9A5913"/>
    <w:rsid w:val="1EA67064"/>
    <w:rsid w:val="1EC2BE41"/>
    <w:rsid w:val="1ED0674F"/>
    <w:rsid w:val="1EF583D0"/>
    <w:rsid w:val="1EFF7B9D"/>
    <w:rsid w:val="1F00F57A"/>
    <w:rsid w:val="1F1F410F"/>
    <w:rsid w:val="1F2DA34E"/>
    <w:rsid w:val="1F2E8B19"/>
    <w:rsid w:val="1F30424D"/>
    <w:rsid w:val="1F37BB43"/>
    <w:rsid w:val="1F677841"/>
    <w:rsid w:val="1F6F4243"/>
    <w:rsid w:val="1F7AAC3B"/>
    <w:rsid w:val="1F84C3EB"/>
    <w:rsid w:val="1FC97E1C"/>
    <w:rsid w:val="201ED7E9"/>
    <w:rsid w:val="202C5AF7"/>
    <w:rsid w:val="202D93AE"/>
    <w:rsid w:val="204473D9"/>
    <w:rsid w:val="2053393D"/>
    <w:rsid w:val="207214E8"/>
    <w:rsid w:val="207338C2"/>
    <w:rsid w:val="208EB9CD"/>
    <w:rsid w:val="208F0AB1"/>
    <w:rsid w:val="209DCCD5"/>
    <w:rsid w:val="20BC01FE"/>
    <w:rsid w:val="20CC6E90"/>
    <w:rsid w:val="20F60150"/>
    <w:rsid w:val="2112D390"/>
    <w:rsid w:val="2124BFC2"/>
    <w:rsid w:val="212BA595"/>
    <w:rsid w:val="213634DB"/>
    <w:rsid w:val="214F2CFE"/>
    <w:rsid w:val="2156F317"/>
    <w:rsid w:val="216DFB8D"/>
    <w:rsid w:val="21847E1C"/>
    <w:rsid w:val="21B2D927"/>
    <w:rsid w:val="21CBA9D3"/>
    <w:rsid w:val="22005E48"/>
    <w:rsid w:val="2200B9A5"/>
    <w:rsid w:val="220A113D"/>
    <w:rsid w:val="2221D370"/>
    <w:rsid w:val="22558B6B"/>
    <w:rsid w:val="228EFE26"/>
    <w:rsid w:val="2291BCA9"/>
    <w:rsid w:val="22A3DF5B"/>
    <w:rsid w:val="22D856BF"/>
    <w:rsid w:val="23064D39"/>
    <w:rsid w:val="23075D70"/>
    <w:rsid w:val="2315A0FB"/>
    <w:rsid w:val="23252D43"/>
    <w:rsid w:val="2328387B"/>
    <w:rsid w:val="2333E2F0"/>
    <w:rsid w:val="2348238B"/>
    <w:rsid w:val="235A8961"/>
    <w:rsid w:val="236B64A6"/>
    <w:rsid w:val="237320DB"/>
    <w:rsid w:val="23778B36"/>
    <w:rsid w:val="23882D11"/>
    <w:rsid w:val="238D476D"/>
    <w:rsid w:val="239C8A06"/>
    <w:rsid w:val="239D2E7C"/>
    <w:rsid w:val="23A0DA59"/>
    <w:rsid w:val="23B1CB41"/>
    <w:rsid w:val="23BE6E44"/>
    <w:rsid w:val="23CFB837"/>
    <w:rsid w:val="23D8336F"/>
    <w:rsid w:val="23E999D6"/>
    <w:rsid w:val="24291955"/>
    <w:rsid w:val="244A4BB3"/>
    <w:rsid w:val="24781B89"/>
    <w:rsid w:val="247BDD38"/>
    <w:rsid w:val="2490F8F2"/>
    <w:rsid w:val="2497F602"/>
    <w:rsid w:val="24CA5C50"/>
    <w:rsid w:val="24F772F0"/>
    <w:rsid w:val="2513E5CB"/>
    <w:rsid w:val="251999CE"/>
    <w:rsid w:val="254026B8"/>
    <w:rsid w:val="2558C5DC"/>
    <w:rsid w:val="2563811E"/>
    <w:rsid w:val="256D2044"/>
    <w:rsid w:val="25742387"/>
    <w:rsid w:val="25823BD4"/>
    <w:rsid w:val="259DA0D8"/>
    <w:rsid w:val="25A6B3E3"/>
    <w:rsid w:val="25BBC6D6"/>
    <w:rsid w:val="25DE80B8"/>
    <w:rsid w:val="25F93058"/>
    <w:rsid w:val="2603F15A"/>
    <w:rsid w:val="26367784"/>
    <w:rsid w:val="26509AF2"/>
    <w:rsid w:val="265C141C"/>
    <w:rsid w:val="26823810"/>
    <w:rsid w:val="26BC34F6"/>
    <w:rsid w:val="26CB388D"/>
    <w:rsid w:val="26DFD13A"/>
    <w:rsid w:val="26F45F19"/>
    <w:rsid w:val="26F60F06"/>
    <w:rsid w:val="26FA7A85"/>
    <w:rsid w:val="26FF517F"/>
    <w:rsid w:val="27015401"/>
    <w:rsid w:val="27038F85"/>
    <w:rsid w:val="270CEC69"/>
    <w:rsid w:val="27122F30"/>
    <w:rsid w:val="27133FE2"/>
    <w:rsid w:val="271B1CEC"/>
    <w:rsid w:val="27335DD7"/>
    <w:rsid w:val="273DA019"/>
    <w:rsid w:val="274A423D"/>
    <w:rsid w:val="274B4448"/>
    <w:rsid w:val="2761457B"/>
    <w:rsid w:val="27695F30"/>
    <w:rsid w:val="2780E8C8"/>
    <w:rsid w:val="27A4BC87"/>
    <w:rsid w:val="27ABC7E2"/>
    <w:rsid w:val="27B6B1FF"/>
    <w:rsid w:val="27D4D3ED"/>
    <w:rsid w:val="27F989DF"/>
    <w:rsid w:val="281DEB9E"/>
    <w:rsid w:val="283C6A1F"/>
    <w:rsid w:val="28441615"/>
    <w:rsid w:val="284E829C"/>
    <w:rsid w:val="2869A087"/>
    <w:rsid w:val="286ADA79"/>
    <w:rsid w:val="287BA19B"/>
    <w:rsid w:val="2886F6C1"/>
    <w:rsid w:val="288AA0F2"/>
    <w:rsid w:val="28975F36"/>
    <w:rsid w:val="289CC352"/>
    <w:rsid w:val="28D3A384"/>
    <w:rsid w:val="28DF8F25"/>
    <w:rsid w:val="28EB2D9F"/>
    <w:rsid w:val="28EC78E7"/>
    <w:rsid w:val="28F56315"/>
    <w:rsid w:val="2906CF5C"/>
    <w:rsid w:val="291545F9"/>
    <w:rsid w:val="29199B7B"/>
    <w:rsid w:val="292C5347"/>
    <w:rsid w:val="294806CF"/>
    <w:rsid w:val="294ADA44"/>
    <w:rsid w:val="29512569"/>
    <w:rsid w:val="29615E3A"/>
    <w:rsid w:val="296B9344"/>
    <w:rsid w:val="296E2DB7"/>
    <w:rsid w:val="2975C261"/>
    <w:rsid w:val="29766A2F"/>
    <w:rsid w:val="298969CF"/>
    <w:rsid w:val="298A4C39"/>
    <w:rsid w:val="29A743F3"/>
    <w:rsid w:val="29BF956A"/>
    <w:rsid w:val="29D1FB0A"/>
    <w:rsid w:val="29D7E4A3"/>
    <w:rsid w:val="29EABB85"/>
    <w:rsid w:val="29F42EF6"/>
    <w:rsid w:val="29F99CE6"/>
    <w:rsid w:val="2A00C1A1"/>
    <w:rsid w:val="2A0DF1C3"/>
    <w:rsid w:val="2A1F512A"/>
    <w:rsid w:val="2A5AF224"/>
    <w:rsid w:val="2A7651D9"/>
    <w:rsid w:val="2A7BA615"/>
    <w:rsid w:val="2A8AA511"/>
    <w:rsid w:val="2A923654"/>
    <w:rsid w:val="2A9A6D69"/>
    <w:rsid w:val="2A9ADE9C"/>
    <w:rsid w:val="2AB93E09"/>
    <w:rsid w:val="2AC2AC8D"/>
    <w:rsid w:val="2AC35EC2"/>
    <w:rsid w:val="2AFEDEBB"/>
    <w:rsid w:val="2B0651F6"/>
    <w:rsid w:val="2B0DDF1F"/>
    <w:rsid w:val="2B1DDA47"/>
    <w:rsid w:val="2B3D8E69"/>
    <w:rsid w:val="2B56EC65"/>
    <w:rsid w:val="2B643835"/>
    <w:rsid w:val="2B6C14E1"/>
    <w:rsid w:val="2B6ED190"/>
    <w:rsid w:val="2B81B22B"/>
    <w:rsid w:val="2B9BE5B3"/>
    <w:rsid w:val="2BB16AE2"/>
    <w:rsid w:val="2BC9B1D5"/>
    <w:rsid w:val="2BD396B7"/>
    <w:rsid w:val="2BD72FB4"/>
    <w:rsid w:val="2BE34554"/>
    <w:rsid w:val="2BE493FB"/>
    <w:rsid w:val="2C59579B"/>
    <w:rsid w:val="2C6871DC"/>
    <w:rsid w:val="2C7B3412"/>
    <w:rsid w:val="2C878826"/>
    <w:rsid w:val="2C8A3EE6"/>
    <w:rsid w:val="2C9CBF22"/>
    <w:rsid w:val="2CABEC12"/>
    <w:rsid w:val="2CAFD05E"/>
    <w:rsid w:val="2CC30104"/>
    <w:rsid w:val="2CCBA501"/>
    <w:rsid w:val="2CCF4651"/>
    <w:rsid w:val="2CD47B1D"/>
    <w:rsid w:val="2CD8C707"/>
    <w:rsid w:val="2CED3EA9"/>
    <w:rsid w:val="2CEE0F67"/>
    <w:rsid w:val="2D01A7AE"/>
    <w:rsid w:val="2D076383"/>
    <w:rsid w:val="2D095C0D"/>
    <w:rsid w:val="2D0A368E"/>
    <w:rsid w:val="2D4EF522"/>
    <w:rsid w:val="2D53E6D8"/>
    <w:rsid w:val="2D5E1215"/>
    <w:rsid w:val="2D6B4427"/>
    <w:rsid w:val="2D72FBF8"/>
    <w:rsid w:val="2D93EB8B"/>
    <w:rsid w:val="2D9F5E68"/>
    <w:rsid w:val="2DB983C1"/>
    <w:rsid w:val="2DE053F3"/>
    <w:rsid w:val="2DF7EF46"/>
    <w:rsid w:val="2DFEB514"/>
    <w:rsid w:val="2E2C7F1B"/>
    <w:rsid w:val="2E570D1C"/>
    <w:rsid w:val="2E6167A7"/>
    <w:rsid w:val="2E8D49F5"/>
    <w:rsid w:val="2E90626E"/>
    <w:rsid w:val="2E93D383"/>
    <w:rsid w:val="2EA09C6C"/>
    <w:rsid w:val="2EAFBA0D"/>
    <w:rsid w:val="2EB7439E"/>
    <w:rsid w:val="2ED7F166"/>
    <w:rsid w:val="2ED987CB"/>
    <w:rsid w:val="2F0AE02B"/>
    <w:rsid w:val="2F28CC06"/>
    <w:rsid w:val="2F6FEF40"/>
    <w:rsid w:val="2F81323E"/>
    <w:rsid w:val="2F91E118"/>
    <w:rsid w:val="2FB2B9E4"/>
    <w:rsid w:val="2FB37CA1"/>
    <w:rsid w:val="2FD34A1E"/>
    <w:rsid w:val="2FD7635C"/>
    <w:rsid w:val="2FE2948C"/>
    <w:rsid w:val="2FEA936B"/>
    <w:rsid w:val="303E25E1"/>
    <w:rsid w:val="30420BC5"/>
    <w:rsid w:val="3049F744"/>
    <w:rsid w:val="304ED40A"/>
    <w:rsid w:val="3050D6F6"/>
    <w:rsid w:val="30593112"/>
    <w:rsid w:val="3069CFBA"/>
    <w:rsid w:val="306A5B44"/>
    <w:rsid w:val="306DC891"/>
    <w:rsid w:val="30888955"/>
    <w:rsid w:val="3091E801"/>
    <w:rsid w:val="309489AF"/>
    <w:rsid w:val="3095B2D7"/>
    <w:rsid w:val="30A76CA1"/>
    <w:rsid w:val="30CBC0FE"/>
    <w:rsid w:val="30CC840F"/>
    <w:rsid w:val="30D27D3F"/>
    <w:rsid w:val="30DDDF63"/>
    <w:rsid w:val="30F9A20E"/>
    <w:rsid w:val="3119FF17"/>
    <w:rsid w:val="3121BB2F"/>
    <w:rsid w:val="3143A4AB"/>
    <w:rsid w:val="3148C2C2"/>
    <w:rsid w:val="3168755F"/>
    <w:rsid w:val="3173E5C5"/>
    <w:rsid w:val="3179F995"/>
    <w:rsid w:val="3183A9DD"/>
    <w:rsid w:val="31A785C0"/>
    <w:rsid w:val="31B14768"/>
    <w:rsid w:val="31B96B56"/>
    <w:rsid w:val="31CDB7B8"/>
    <w:rsid w:val="31F4A2D9"/>
    <w:rsid w:val="32027066"/>
    <w:rsid w:val="320CF7C1"/>
    <w:rsid w:val="322C130E"/>
    <w:rsid w:val="322D8562"/>
    <w:rsid w:val="32430FF5"/>
    <w:rsid w:val="324D00F0"/>
    <w:rsid w:val="32589429"/>
    <w:rsid w:val="325C0634"/>
    <w:rsid w:val="326F7926"/>
    <w:rsid w:val="327F23D0"/>
    <w:rsid w:val="328904CE"/>
    <w:rsid w:val="329E99A7"/>
    <w:rsid w:val="329ED958"/>
    <w:rsid w:val="32D27735"/>
    <w:rsid w:val="32DFCAA6"/>
    <w:rsid w:val="32F71E86"/>
    <w:rsid w:val="3319ED93"/>
    <w:rsid w:val="3322342D"/>
    <w:rsid w:val="3322E7A9"/>
    <w:rsid w:val="33255F78"/>
    <w:rsid w:val="33431C22"/>
    <w:rsid w:val="334AAB34"/>
    <w:rsid w:val="33867334"/>
    <w:rsid w:val="33A058BB"/>
    <w:rsid w:val="33BDAB74"/>
    <w:rsid w:val="33E79934"/>
    <w:rsid w:val="33FAA6B1"/>
    <w:rsid w:val="3403FE8B"/>
    <w:rsid w:val="340B2B52"/>
    <w:rsid w:val="341E1B5F"/>
    <w:rsid w:val="346E1D8D"/>
    <w:rsid w:val="348D4D49"/>
    <w:rsid w:val="348DCF7B"/>
    <w:rsid w:val="348EBFDB"/>
    <w:rsid w:val="34930528"/>
    <w:rsid w:val="34940964"/>
    <w:rsid w:val="349C5C3A"/>
    <w:rsid w:val="34A3273A"/>
    <w:rsid w:val="34EA1A4F"/>
    <w:rsid w:val="34FFA3F2"/>
    <w:rsid w:val="350776A7"/>
    <w:rsid w:val="350C212B"/>
    <w:rsid w:val="3532CFF0"/>
    <w:rsid w:val="353C895F"/>
    <w:rsid w:val="35434FBB"/>
    <w:rsid w:val="355D86A2"/>
    <w:rsid w:val="356B3730"/>
    <w:rsid w:val="3576B08B"/>
    <w:rsid w:val="3578FD04"/>
    <w:rsid w:val="359C3CBB"/>
    <w:rsid w:val="359E7FC3"/>
    <w:rsid w:val="35B25835"/>
    <w:rsid w:val="35CC832C"/>
    <w:rsid w:val="35D303A7"/>
    <w:rsid w:val="35D9D57E"/>
    <w:rsid w:val="36067048"/>
    <w:rsid w:val="3607A9F0"/>
    <w:rsid w:val="3607B0A4"/>
    <w:rsid w:val="361972BE"/>
    <w:rsid w:val="36367AC6"/>
    <w:rsid w:val="363EEE66"/>
    <w:rsid w:val="368279B5"/>
    <w:rsid w:val="368AC0F9"/>
    <w:rsid w:val="36996C0C"/>
    <w:rsid w:val="36A04960"/>
    <w:rsid w:val="36B2CC0E"/>
    <w:rsid w:val="36B468CE"/>
    <w:rsid w:val="36B6E246"/>
    <w:rsid w:val="36B83F19"/>
    <w:rsid w:val="36C5BA7E"/>
    <w:rsid w:val="36C87CA9"/>
    <w:rsid w:val="36E4C8D1"/>
    <w:rsid w:val="36F0D039"/>
    <w:rsid w:val="36F5918D"/>
    <w:rsid w:val="36FB5C76"/>
    <w:rsid w:val="37082356"/>
    <w:rsid w:val="370B685D"/>
    <w:rsid w:val="370CBD73"/>
    <w:rsid w:val="371D8D7E"/>
    <w:rsid w:val="3722E234"/>
    <w:rsid w:val="3732A933"/>
    <w:rsid w:val="37591BD5"/>
    <w:rsid w:val="3764D1CD"/>
    <w:rsid w:val="376A82E6"/>
    <w:rsid w:val="377E98B4"/>
    <w:rsid w:val="3790404A"/>
    <w:rsid w:val="37A88B8E"/>
    <w:rsid w:val="37BE5514"/>
    <w:rsid w:val="37C763D3"/>
    <w:rsid w:val="37D3EDE2"/>
    <w:rsid w:val="37D6FDC3"/>
    <w:rsid w:val="37EAC8C5"/>
    <w:rsid w:val="38088017"/>
    <w:rsid w:val="380F385C"/>
    <w:rsid w:val="3823723B"/>
    <w:rsid w:val="3824655E"/>
    <w:rsid w:val="38343C87"/>
    <w:rsid w:val="383B9D41"/>
    <w:rsid w:val="383C62A7"/>
    <w:rsid w:val="38434E44"/>
    <w:rsid w:val="384FB0CA"/>
    <w:rsid w:val="38763C4C"/>
    <w:rsid w:val="387FB1B2"/>
    <w:rsid w:val="3884BFA6"/>
    <w:rsid w:val="388B8FD8"/>
    <w:rsid w:val="38B07AB1"/>
    <w:rsid w:val="38C1C85C"/>
    <w:rsid w:val="38C6DC6A"/>
    <w:rsid w:val="38CA356E"/>
    <w:rsid w:val="38D7B32A"/>
    <w:rsid w:val="38DDFE17"/>
    <w:rsid w:val="38E6088E"/>
    <w:rsid w:val="390423EE"/>
    <w:rsid w:val="39108317"/>
    <w:rsid w:val="391696E8"/>
    <w:rsid w:val="391E846E"/>
    <w:rsid w:val="3966E58A"/>
    <w:rsid w:val="398950B9"/>
    <w:rsid w:val="398B0A6E"/>
    <w:rsid w:val="39C3E828"/>
    <w:rsid w:val="39E9BC71"/>
    <w:rsid w:val="39EB2CE1"/>
    <w:rsid w:val="3A0F2BDA"/>
    <w:rsid w:val="3A1C6993"/>
    <w:rsid w:val="3A1F5799"/>
    <w:rsid w:val="3A3856A3"/>
    <w:rsid w:val="3A5B1E91"/>
    <w:rsid w:val="3A5E3C7B"/>
    <w:rsid w:val="3A6A35AC"/>
    <w:rsid w:val="3A7E2066"/>
    <w:rsid w:val="3A805407"/>
    <w:rsid w:val="3ABBEDFC"/>
    <w:rsid w:val="3AEBE0D6"/>
    <w:rsid w:val="3AF64FDC"/>
    <w:rsid w:val="3B17A50C"/>
    <w:rsid w:val="3B1DD686"/>
    <w:rsid w:val="3B250C9D"/>
    <w:rsid w:val="3B26D891"/>
    <w:rsid w:val="3B329C6C"/>
    <w:rsid w:val="3B3D4761"/>
    <w:rsid w:val="3B45F86A"/>
    <w:rsid w:val="3B4C06FF"/>
    <w:rsid w:val="3B7514B8"/>
    <w:rsid w:val="3B8AA11D"/>
    <w:rsid w:val="3B8D848A"/>
    <w:rsid w:val="3B9DBC0B"/>
    <w:rsid w:val="3BBC1BBB"/>
    <w:rsid w:val="3BFAF413"/>
    <w:rsid w:val="3C33AA6A"/>
    <w:rsid w:val="3C4D83E2"/>
    <w:rsid w:val="3C4E37AA"/>
    <w:rsid w:val="3C640040"/>
    <w:rsid w:val="3C6DF247"/>
    <w:rsid w:val="3C79B335"/>
    <w:rsid w:val="3C7FB903"/>
    <w:rsid w:val="3C8019C2"/>
    <w:rsid w:val="3C86510C"/>
    <w:rsid w:val="3C969E9B"/>
    <w:rsid w:val="3CA785ED"/>
    <w:rsid w:val="3CAD3BDF"/>
    <w:rsid w:val="3CCF74BF"/>
    <w:rsid w:val="3CD917C2"/>
    <w:rsid w:val="3D0550F2"/>
    <w:rsid w:val="3D1EF3A5"/>
    <w:rsid w:val="3D45EBE2"/>
    <w:rsid w:val="3D4A07B3"/>
    <w:rsid w:val="3D6076B3"/>
    <w:rsid w:val="3DA01751"/>
    <w:rsid w:val="3DB12880"/>
    <w:rsid w:val="3DBD81AE"/>
    <w:rsid w:val="3E12DE39"/>
    <w:rsid w:val="3E607FE6"/>
    <w:rsid w:val="3E696CB2"/>
    <w:rsid w:val="3E6DC916"/>
    <w:rsid w:val="3E88A93C"/>
    <w:rsid w:val="3E94D3E3"/>
    <w:rsid w:val="3E9F8274"/>
    <w:rsid w:val="3EA5EEC0"/>
    <w:rsid w:val="3EB4A4EF"/>
    <w:rsid w:val="3EF10F3C"/>
    <w:rsid w:val="3F040FF5"/>
    <w:rsid w:val="3F4DB3A4"/>
    <w:rsid w:val="3F671D47"/>
    <w:rsid w:val="3F715C1F"/>
    <w:rsid w:val="3F7E3CA6"/>
    <w:rsid w:val="3F85EFDD"/>
    <w:rsid w:val="3FB0590F"/>
    <w:rsid w:val="3FBCF539"/>
    <w:rsid w:val="3FDF848F"/>
    <w:rsid w:val="3FE43140"/>
    <w:rsid w:val="3FF60770"/>
    <w:rsid w:val="3FFDBC87"/>
    <w:rsid w:val="401155C4"/>
    <w:rsid w:val="4027B689"/>
    <w:rsid w:val="403F80A1"/>
    <w:rsid w:val="40581220"/>
    <w:rsid w:val="40CBFECF"/>
    <w:rsid w:val="40CCF785"/>
    <w:rsid w:val="40F0B58D"/>
    <w:rsid w:val="40F7E3A2"/>
    <w:rsid w:val="40F92E2C"/>
    <w:rsid w:val="41014A3E"/>
    <w:rsid w:val="41022094"/>
    <w:rsid w:val="4117C022"/>
    <w:rsid w:val="4122949F"/>
    <w:rsid w:val="4131F9AC"/>
    <w:rsid w:val="41415901"/>
    <w:rsid w:val="414BD2E6"/>
    <w:rsid w:val="4157B3EB"/>
    <w:rsid w:val="415E35F6"/>
    <w:rsid w:val="416942F9"/>
    <w:rsid w:val="41704D09"/>
    <w:rsid w:val="417631DD"/>
    <w:rsid w:val="418010CA"/>
    <w:rsid w:val="418638D9"/>
    <w:rsid w:val="4188EEF5"/>
    <w:rsid w:val="418DAFAC"/>
    <w:rsid w:val="41A3D471"/>
    <w:rsid w:val="41AC5BDC"/>
    <w:rsid w:val="41BCAD56"/>
    <w:rsid w:val="41BEEF15"/>
    <w:rsid w:val="41C6A542"/>
    <w:rsid w:val="41CE6CE3"/>
    <w:rsid w:val="41D36FBF"/>
    <w:rsid w:val="42054EDC"/>
    <w:rsid w:val="422E50A6"/>
    <w:rsid w:val="42334EB0"/>
    <w:rsid w:val="42386FC4"/>
    <w:rsid w:val="424BCCAD"/>
    <w:rsid w:val="424EB77E"/>
    <w:rsid w:val="424F1B53"/>
    <w:rsid w:val="42651852"/>
    <w:rsid w:val="427293CB"/>
    <w:rsid w:val="4287B623"/>
    <w:rsid w:val="428803EF"/>
    <w:rsid w:val="4295BA2C"/>
    <w:rsid w:val="42B63DA5"/>
    <w:rsid w:val="42B8C190"/>
    <w:rsid w:val="42E34524"/>
    <w:rsid w:val="42EEA264"/>
    <w:rsid w:val="42F398BC"/>
    <w:rsid w:val="43052101"/>
    <w:rsid w:val="431B9D4A"/>
    <w:rsid w:val="43258DE6"/>
    <w:rsid w:val="433B8342"/>
    <w:rsid w:val="437074CD"/>
    <w:rsid w:val="437A6E61"/>
    <w:rsid w:val="437B5208"/>
    <w:rsid w:val="4380EFEC"/>
    <w:rsid w:val="43877213"/>
    <w:rsid w:val="43C29467"/>
    <w:rsid w:val="43CB983E"/>
    <w:rsid w:val="43CBAF32"/>
    <w:rsid w:val="43EBF664"/>
    <w:rsid w:val="43F0A975"/>
    <w:rsid w:val="440E1705"/>
    <w:rsid w:val="442533B1"/>
    <w:rsid w:val="44295AD7"/>
    <w:rsid w:val="44373E79"/>
    <w:rsid w:val="4446D695"/>
    <w:rsid w:val="4454AC1E"/>
    <w:rsid w:val="4458BB09"/>
    <w:rsid w:val="4464F1BA"/>
    <w:rsid w:val="447A93F3"/>
    <w:rsid w:val="4485B62A"/>
    <w:rsid w:val="448B0B08"/>
    <w:rsid w:val="44954B50"/>
    <w:rsid w:val="44C94BCD"/>
    <w:rsid w:val="44D2AA07"/>
    <w:rsid w:val="44F09F03"/>
    <w:rsid w:val="44F99732"/>
    <w:rsid w:val="44FFC514"/>
    <w:rsid w:val="452351EF"/>
    <w:rsid w:val="4523CBCE"/>
    <w:rsid w:val="453289F0"/>
    <w:rsid w:val="4533E425"/>
    <w:rsid w:val="455760BA"/>
    <w:rsid w:val="456F241A"/>
    <w:rsid w:val="45741C4A"/>
    <w:rsid w:val="457ED5F2"/>
    <w:rsid w:val="459CD5A4"/>
    <w:rsid w:val="45C97E99"/>
    <w:rsid w:val="45CE552D"/>
    <w:rsid w:val="45CFFF14"/>
    <w:rsid w:val="45DC91FD"/>
    <w:rsid w:val="45DF7E63"/>
    <w:rsid w:val="46075318"/>
    <w:rsid w:val="462509F9"/>
    <w:rsid w:val="4641A1B5"/>
    <w:rsid w:val="46453F00"/>
    <w:rsid w:val="4665D1E1"/>
    <w:rsid w:val="4677DAC2"/>
    <w:rsid w:val="4682D380"/>
    <w:rsid w:val="46B9DC59"/>
    <w:rsid w:val="46C8221B"/>
    <w:rsid w:val="46EF3785"/>
    <w:rsid w:val="474A934F"/>
    <w:rsid w:val="474D3FC1"/>
    <w:rsid w:val="475C5B1C"/>
    <w:rsid w:val="476BCF75"/>
    <w:rsid w:val="4773BCFB"/>
    <w:rsid w:val="4776D7F9"/>
    <w:rsid w:val="4777797B"/>
    <w:rsid w:val="4784B66E"/>
    <w:rsid w:val="47AD7D2D"/>
    <w:rsid w:val="47B91349"/>
    <w:rsid w:val="47C1E485"/>
    <w:rsid w:val="47CD5854"/>
    <w:rsid w:val="48104417"/>
    <w:rsid w:val="486B84E7"/>
    <w:rsid w:val="48858FE4"/>
    <w:rsid w:val="489EAB35"/>
    <w:rsid w:val="489F0961"/>
    <w:rsid w:val="48B2DFC1"/>
    <w:rsid w:val="48C80BB3"/>
    <w:rsid w:val="48D53469"/>
    <w:rsid w:val="48D95037"/>
    <w:rsid w:val="48E30F8F"/>
    <w:rsid w:val="48E95908"/>
    <w:rsid w:val="48EF0627"/>
    <w:rsid w:val="49011F5B"/>
    <w:rsid w:val="49192522"/>
    <w:rsid w:val="493CD0F5"/>
    <w:rsid w:val="49570C80"/>
    <w:rsid w:val="49870BA8"/>
    <w:rsid w:val="499958DF"/>
    <w:rsid w:val="49B0C14F"/>
    <w:rsid w:val="49BE1449"/>
    <w:rsid w:val="4A08CC77"/>
    <w:rsid w:val="4A1B8722"/>
    <w:rsid w:val="4A2313EC"/>
    <w:rsid w:val="4A4755FC"/>
    <w:rsid w:val="4A4EB022"/>
    <w:rsid w:val="4A63D057"/>
    <w:rsid w:val="4A656ECC"/>
    <w:rsid w:val="4A66A0C8"/>
    <w:rsid w:val="4A77BCB3"/>
    <w:rsid w:val="4A7B6A8F"/>
    <w:rsid w:val="4A84C9A5"/>
    <w:rsid w:val="4A98D4D7"/>
    <w:rsid w:val="4ABEDB20"/>
    <w:rsid w:val="4AD18003"/>
    <w:rsid w:val="4ADDF24E"/>
    <w:rsid w:val="4AF5FDCA"/>
    <w:rsid w:val="4B094B0B"/>
    <w:rsid w:val="4B1BB3D0"/>
    <w:rsid w:val="4B2F36E4"/>
    <w:rsid w:val="4B36CC6A"/>
    <w:rsid w:val="4B4E2964"/>
    <w:rsid w:val="4B5277D1"/>
    <w:rsid w:val="4B56808C"/>
    <w:rsid w:val="4B838B65"/>
    <w:rsid w:val="4BA15C1F"/>
    <w:rsid w:val="4BAB15A3"/>
    <w:rsid w:val="4BB78A1F"/>
    <w:rsid w:val="4BC3E865"/>
    <w:rsid w:val="4BCBBB78"/>
    <w:rsid w:val="4BCDA64C"/>
    <w:rsid w:val="4BDCF555"/>
    <w:rsid w:val="4C0BF65B"/>
    <w:rsid w:val="4C13FC59"/>
    <w:rsid w:val="4C1A5642"/>
    <w:rsid w:val="4C28C182"/>
    <w:rsid w:val="4C32B40D"/>
    <w:rsid w:val="4C9BA50F"/>
    <w:rsid w:val="4CA445B8"/>
    <w:rsid w:val="4CB96267"/>
    <w:rsid w:val="4CC5737A"/>
    <w:rsid w:val="4CD6B06F"/>
    <w:rsid w:val="4CDAB09B"/>
    <w:rsid w:val="4CF00397"/>
    <w:rsid w:val="4CF15327"/>
    <w:rsid w:val="4CF71B1E"/>
    <w:rsid w:val="4D1CE6B1"/>
    <w:rsid w:val="4D20D6EA"/>
    <w:rsid w:val="4D2A8A20"/>
    <w:rsid w:val="4D659D0C"/>
    <w:rsid w:val="4D6B494C"/>
    <w:rsid w:val="4D727534"/>
    <w:rsid w:val="4D7BF113"/>
    <w:rsid w:val="4D7E74A4"/>
    <w:rsid w:val="4D8E0CD2"/>
    <w:rsid w:val="4DA448C7"/>
    <w:rsid w:val="4DAA6D67"/>
    <w:rsid w:val="4DBBABB1"/>
    <w:rsid w:val="4DBBFF2F"/>
    <w:rsid w:val="4DD3998B"/>
    <w:rsid w:val="4DDB0E2B"/>
    <w:rsid w:val="4DDD80EC"/>
    <w:rsid w:val="4DE0BBAD"/>
    <w:rsid w:val="4DE3DAA1"/>
    <w:rsid w:val="4DEA2ED7"/>
    <w:rsid w:val="4DFE0465"/>
    <w:rsid w:val="4E1971A1"/>
    <w:rsid w:val="4E2F937D"/>
    <w:rsid w:val="4E34AE30"/>
    <w:rsid w:val="4E554C1A"/>
    <w:rsid w:val="4E69032E"/>
    <w:rsid w:val="4E898D5D"/>
    <w:rsid w:val="4EA39A51"/>
    <w:rsid w:val="4EA866FE"/>
    <w:rsid w:val="4EAF259F"/>
    <w:rsid w:val="4EBCA74B"/>
    <w:rsid w:val="4ECA61AD"/>
    <w:rsid w:val="4EF0FC97"/>
    <w:rsid w:val="4EFA496A"/>
    <w:rsid w:val="4F0DEBA7"/>
    <w:rsid w:val="4F163E01"/>
    <w:rsid w:val="4F285FAE"/>
    <w:rsid w:val="4F43C282"/>
    <w:rsid w:val="4F4DE2E4"/>
    <w:rsid w:val="4F5010BE"/>
    <w:rsid w:val="4F537784"/>
    <w:rsid w:val="4F59CD99"/>
    <w:rsid w:val="4F65A683"/>
    <w:rsid w:val="4F9CD117"/>
    <w:rsid w:val="4FADEBF4"/>
    <w:rsid w:val="4FB60A9D"/>
    <w:rsid w:val="4FCB9593"/>
    <w:rsid w:val="4FD51E27"/>
    <w:rsid w:val="4FD7DACF"/>
    <w:rsid w:val="5001E665"/>
    <w:rsid w:val="500630DF"/>
    <w:rsid w:val="500F07FA"/>
    <w:rsid w:val="501C909B"/>
    <w:rsid w:val="501F320F"/>
    <w:rsid w:val="5035EB0A"/>
    <w:rsid w:val="5037900D"/>
    <w:rsid w:val="503958E6"/>
    <w:rsid w:val="507696CC"/>
    <w:rsid w:val="507EE8E4"/>
    <w:rsid w:val="5090F2E9"/>
    <w:rsid w:val="50ADE48B"/>
    <w:rsid w:val="50ADFC51"/>
    <w:rsid w:val="50D68F0C"/>
    <w:rsid w:val="50E71120"/>
    <w:rsid w:val="50F1A761"/>
    <w:rsid w:val="50F6AB6F"/>
    <w:rsid w:val="51055098"/>
    <w:rsid w:val="5109AF91"/>
    <w:rsid w:val="5110C686"/>
    <w:rsid w:val="5118B802"/>
    <w:rsid w:val="5124A63C"/>
    <w:rsid w:val="5127E789"/>
    <w:rsid w:val="51450DD6"/>
    <w:rsid w:val="51646452"/>
    <w:rsid w:val="517C6977"/>
    <w:rsid w:val="5180B9E7"/>
    <w:rsid w:val="51B2938D"/>
    <w:rsid w:val="51BDC431"/>
    <w:rsid w:val="51C50E66"/>
    <w:rsid w:val="51DE4FC3"/>
    <w:rsid w:val="51F0C15E"/>
    <w:rsid w:val="51F7D9ED"/>
    <w:rsid w:val="520011C2"/>
    <w:rsid w:val="521E4CE5"/>
    <w:rsid w:val="5222462D"/>
    <w:rsid w:val="525ED4CF"/>
    <w:rsid w:val="52866A85"/>
    <w:rsid w:val="5295E004"/>
    <w:rsid w:val="52A44827"/>
    <w:rsid w:val="52B0656E"/>
    <w:rsid w:val="52B784A5"/>
    <w:rsid w:val="52DD2EFD"/>
    <w:rsid w:val="52E0DE37"/>
    <w:rsid w:val="52E446E8"/>
    <w:rsid w:val="52EAAFF3"/>
    <w:rsid w:val="52F6BEE1"/>
    <w:rsid w:val="52FC7326"/>
    <w:rsid w:val="53599492"/>
    <w:rsid w:val="536DE562"/>
    <w:rsid w:val="537F2AB8"/>
    <w:rsid w:val="5393AA4E"/>
    <w:rsid w:val="53A22ADD"/>
    <w:rsid w:val="53CFB7AE"/>
    <w:rsid w:val="5418ADB5"/>
    <w:rsid w:val="54249346"/>
    <w:rsid w:val="544157DE"/>
    <w:rsid w:val="544E8531"/>
    <w:rsid w:val="5465FAAF"/>
    <w:rsid w:val="546A78A5"/>
    <w:rsid w:val="547573B4"/>
    <w:rsid w:val="548BE39C"/>
    <w:rsid w:val="549A7C5B"/>
    <w:rsid w:val="54B30262"/>
    <w:rsid w:val="54BB3407"/>
    <w:rsid w:val="54E5FBE2"/>
    <w:rsid w:val="551FE646"/>
    <w:rsid w:val="5538FA3D"/>
    <w:rsid w:val="55442FEE"/>
    <w:rsid w:val="5566336A"/>
    <w:rsid w:val="55774D4B"/>
    <w:rsid w:val="5579B943"/>
    <w:rsid w:val="559F9D57"/>
    <w:rsid w:val="55B30406"/>
    <w:rsid w:val="560AD58D"/>
    <w:rsid w:val="560B31F4"/>
    <w:rsid w:val="560C5679"/>
    <w:rsid w:val="56442584"/>
    <w:rsid w:val="56640FD9"/>
    <w:rsid w:val="56688217"/>
    <w:rsid w:val="5674C3A6"/>
    <w:rsid w:val="567D05EB"/>
    <w:rsid w:val="569DFAC3"/>
    <w:rsid w:val="56AAA09A"/>
    <w:rsid w:val="56C7A3FD"/>
    <w:rsid w:val="56CB4B10"/>
    <w:rsid w:val="56E71E1B"/>
    <w:rsid w:val="56FCABB8"/>
    <w:rsid w:val="570F2259"/>
    <w:rsid w:val="57153465"/>
    <w:rsid w:val="572BD1E1"/>
    <w:rsid w:val="57489757"/>
    <w:rsid w:val="575B9C90"/>
    <w:rsid w:val="576C4F7C"/>
    <w:rsid w:val="57775CEA"/>
    <w:rsid w:val="5778451E"/>
    <w:rsid w:val="5778E7AF"/>
    <w:rsid w:val="578775B1"/>
    <w:rsid w:val="57943AC4"/>
    <w:rsid w:val="57A58BAD"/>
    <w:rsid w:val="57A72B8A"/>
    <w:rsid w:val="57B00EF6"/>
    <w:rsid w:val="57B4FAED"/>
    <w:rsid w:val="57BD4694"/>
    <w:rsid w:val="57BE7542"/>
    <w:rsid w:val="57DF6161"/>
    <w:rsid w:val="57E7B059"/>
    <w:rsid w:val="57EB7DFE"/>
    <w:rsid w:val="58296465"/>
    <w:rsid w:val="585CD096"/>
    <w:rsid w:val="586977B3"/>
    <w:rsid w:val="5874659F"/>
    <w:rsid w:val="587CF113"/>
    <w:rsid w:val="58899637"/>
    <w:rsid w:val="589553F0"/>
    <w:rsid w:val="58961712"/>
    <w:rsid w:val="58C34C32"/>
    <w:rsid w:val="58E55D39"/>
    <w:rsid w:val="58FBE914"/>
    <w:rsid w:val="5934501D"/>
    <w:rsid w:val="59357374"/>
    <w:rsid w:val="59574C84"/>
    <w:rsid w:val="59604104"/>
    <w:rsid w:val="5993472F"/>
    <w:rsid w:val="59A39E21"/>
    <w:rsid w:val="59B00E8A"/>
    <w:rsid w:val="59B01556"/>
    <w:rsid w:val="59BBC9EA"/>
    <w:rsid w:val="59C21046"/>
    <w:rsid w:val="59E6F252"/>
    <w:rsid w:val="59FCF64D"/>
    <w:rsid w:val="5A02608C"/>
    <w:rsid w:val="5A05AB8E"/>
    <w:rsid w:val="5A1A52B3"/>
    <w:rsid w:val="5A2A6555"/>
    <w:rsid w:val="5A2AEB74"/>
    <w:rsid w:val="5A30335C"/>
    <w:rsid w:val="5A421700"/>
    <w:rsid w:val="5A6315C1"/>
    <w:rsid w:val="5A71758F"/>
    <w:rsid w:val="5A859679"/>
    <w:rsid w:val="5A9F58BD"/>
    <w:rsid w:val="5ABDC6B5"/>
    <w:rsid w:val="5AC6CEC2"/>
    <w:rsid w:val="5ACA60A7"/>
    <w:rsid w:val="5AE4A9A5"/>
    <w:rsid w:val="5AF63D92"/>
    <w:rsid w:val="5AFBE9E8"/>
    <w:rsid w:val="5B05DD0F"/>
    <w:rsid w:val="5B2DE16E"/>
    <w:rsid w:val="5B6F5589"/>
    <w:rsid w:val="5B72589D"/>
    <w:rsid w:val="5B8F1EC4"/>
    <w:rsid w:val="5B941465"/>
    <w:rsid w:val="5B95A0CE"/>
    <w:rsid w:val="5BB21390"/>
    <w:rsid w:val="5BBAC053"/>
    <w:rsid w:val="5BBD8CF8"/>
    <w:rsid w:val="5BED94E5"/>
    <w:rsid w:val="5BF6C317"/>
    <w:rsid w:val="5C050589"/>
    <w:rsid w:val="5C11001B"/>
    <w:rsid w:val="5C19D6CD"/>
    <w:rsid w:val="5C3193D0"/>
    <w:rsid w:val="5C44298B"/>
    <w:rsid w:val="5C4D9897"/>
    <w:rsid w:val="5C7C7849"/>
    <w:rsid w:val="5CA36287"/>
    <w:rsid w:val="5CBB0D7E"/>
    <w:rsid w:val="5CEC6D74"/>
    <w:rsid w:val="5D0D82CF"/>
    <w:rsid w:val="5D17EEC3"/>
    <w:rsid w:val="5D2A158B"/>
    <w:rsid w:val="5D34FA23"/>
    <w:rsid w:val="5D733D86"/>
    <w:rsid w:val="5DAE7678"/>
    <w:rsid w:val="5E135659"/>
    <w:rsid w:val="5E1C4A67"/>
    <w:rsid w:val="5E2376FE"/>
    <w:rsid w:val="5E29704D"/>
    <w:rsid w:val="5E2FBA32"/>
    <w:rsid w:val="5E40BC4B"/>
    <w:rsid w:val="5E53FF3A"/>
    <w:rsid w:val="5E65D4F3"/>
    <w:rsid w:val="5E7DB039"/>
    <w:rsid w:val="5EACCEB8"/>
    <w:rsid w:val="5EB45149"/>
    <w:rsid w:val="5ECE44A4"/>
    <w:rsid w:val="5ED83A51"/>
    <w:rsid w:val="5EEEEC8B"/>
    <w:rsid w:val="5F030604"/>
    <w:rsid w:val="5F0A3001"/>
    <w:rsid w:val="5F49C8BB"/>
    <w:rsid w:val="5F8ACF0B"/>
    <w:rsid w:val="5F9609D7"/>
    <w:rsid w:val="5FA638E2"/>
    <w:rsid w:val="5FB23D6F"/>
    <w:rsid w:val="5FB497CA"/>
    <w:rsid w:val="5FCA820B"/>
    <w:rsid w:val="5FDDAE3A"/>
    <w:rsid w:val="5FE87F55"/>
    <w:rsid w:val="5FF7DB9A"/>
    <w:rsid w:val="5FFD9CEC"/>
    <w:rsid w:val="60096A8B"/>
    <w:rsid w:val="604BB101"/>
    <w:rsid w:val="60ABDDBB"/>
    <w:rsid w:val="60DEFC2F"/>
    <w:rsid w:val="611A7426"/>
    <w:rsid w:val="612D51C5"/>
    <w:rsid w:val="613AB047"/>
    <w:rsid w:val="614E0DD0"/>
    <w:rsid w:val="617B5581"/>
    <w:rsid w:val="617D571B"/>
    <w:rsid w:val="618608DC"/>
    <w:rsid w:val="618682C4"/>
    <w:rsid w:val="6194EE48"/>
    <w:rsid w:val="61B1E252"/>
    <w:rsid w:val="61DBA9F1"/>
    <w:rsid w:val="6210EFBF"/>
    <w:rsid w:val="6215CE78"/>
    <w:rsid w:val="6217AFFA"/>
    <w:rsid w:val="622DE990"/>
    <w:rsid w:val="6235CC36"/>
    <w:rsid w:val="62B7438E"/>
    <w:rsid w:val="62B85780"/>
    <w:rsid w:val="62BE13A3"/>
    <w:rsid w:val="62C4A9B6"/>
    <w:rsid w:val="62C9A46C"/>
    <w:rsid w:val="62D7905D"/>
    <w:rsid w:val="63127008"/>
    <w:rsid w:val="63243B70"/>
    <w:rsid w:val="635E88E3"/>
    <w:rsid w:val="6398C001"/>
    <w:rsid w:val="63BDAEE6"/>
    <w:rsid w:val="63E37E7D"/>
    <w:rsid w:val="63FBA4F3"/>
    <w:rsid w:val="63FDF3DA"/>
    <w:rsid w:val="641826C4"/>
    <w:rsid w:val="641AF2C0"/>
    <w:rsid w:val="6429D96E"/>
    <w:rsid w:val="642E2C17"/>
    <w:rsid w:val="6443E6A2"/>
    <w:rsid w:val="64544414"/>
    <w:rsid w:val="6460F343"/>
    <w:rsid w:val="64688D21"/>
    <w:rsid w:val="646F9EAE"/>
    <w:rsid w:val="648984CC"/>
    <w:rsid w:val="64A55090"/>
    <w:rsid w:val="64A87A83"/>
    <w:rsid w:val="64C590AD"/>
    <w:rsid w:val="64CE7D79"/>
    <w:rsid w:val="64D8EBE5"/>
    <w:rsid w:val="64E48F2C"/>
    <w:rsid w:val="64E49679"/>
    <w:rsid w:val="64E650C8"/>
    <w:rsid w:val="64E8E77F"/>
    <w:rsid w:val="64FFD3A4"/>
    <w:rsid w:val="650151D9"/>
    <w:rsid w:val="65128F12"/>
    <w:rsid w:val="65203E53"/>
    <w:rsid w:val="652585C6"/>
    <w:rsid w:val="653BE00C"/>
    <w:rsid w:val="654D8BFF"/>
    <w:rsid w:val="655C26C0"/>
    <w:rsid w:val="655F4011"/>
    <w:rsid w:val="6564E261"/>
    <w:rsid w:val="65681928"/>
    <w:rsid w:val="656AD530"/>
    <w:rsid w:val="657C4229"/>
    <w:rsid w:val="657E4F6B"/>
    <w:rsid w:val="659FAB94"/>
    <w:rsid w:val="65B23BE0"/>
    <w:rsid w:val="65B66271"/>
    <w:rsid w:val="65B72E59"/>
    <w:rsid w:val="65C1DD55"/>
    <w:rsid w:val="65C55B75"/>
    <w:rsid w:val="65CBFF9D"/>
    <w:rsid w:val="6645AEC3"/>
    <w:rsid w:val="669FA9C7"/>
    <w:rsid w:val="66B5E4E6"/>
    <w:rsid w:val="66BFDBF4"/>
    <w:rsid w:val="66D6AF7E"/>
    <w:rsid w:val="66F36EF4"/>
    <w:rsid w:val="66F9D2CF"/>
    <w:rsid w:val="67042207"/>
    <w:rsid w:val="6728EA5E"/>
    <w:rsid w:val="67459293"/>
    <w:rsid w:val="6786C200"/>
    <w:rsid w:val="67C9C4B5"/>
    <w:rsid w:val="67FEE079"/>
    <w:rsid w:val="682982E0"/>
    <w:rsid w:val="683032A1"/>
    <w:rsid w:val="684775B5"/>
    <w:rsid w:val="684F4663"/>
    <w:rsid w:val="6857FA50"/>
    <w:rsid w:val="687D4076"/>
    <w:rsid w:val="68C8C766"/>
    <w:rsid w:val="68D13B5A"/>
    <w:rsid w:val="68E22071"/>
    <w:rsid w:val="6911B47D"/>
    <w:rsid w:val="69330201"/>
    <w:rsid w:val="69430FD1"/>
    <w:rsid w:val="6974C7E1"/>
    <w:rsid w:val="6978C1B3"/>
    <w:rsid w:val="698CA29C"/>
    <w:rsid w:val="699C938E"/>
    <w:rsid w:val="69B1D465"/>
    <w:rsid w:val="69C4C8CD"/>
    <w:rsid w:val="69CD9379"/>
    <w:rsid w:val="69CDF770"/>
    <w:rsid w:val="69CF317B"/>
    <w:rsid w:val="69D5B20F"/>
    <w:rsid w:val="69D8D646"/>
    <w:rsid w:val="69DBC791"/>
    <w:rsid w:val="69F3ACD5"/>
    <w:rsid w:val="69F3CB80"/>
    <w:rsid w:val="69F4D007"/>
    <w:rsid w:val="6A270E15"/>
    <w:rsid w:val="6A301CD9"/>
    <w:rsid w:val="6A3474CF"/>
    <w:rsid w:val="6A71C138"/>
    <w:rsid w:val="6A73422A"/>
    <w:rsid w:val="6A87DCF5"/>
    <w:rsid w:val="6A8F7057"/>
    <w:rsid w:val="6A9FD5E3"/>
    <w:rsid w:val="6AA563D5"/>
    <w:rsid w:val="6AC6E182"/>
    <w:rsid w:val="6ADEE032"/>
    <w:rsid w:val="6AE46D64"/>
    <w:rsid w:val="6AEFB9CC"/>
    <w:rsid w:val="6B119D87"/>
    <w:rsid w:val="6B365251"/>
    <w:rsid w:val="6B36B391"/>
    <w:rsid w:val="6B491790"/>
    <w:rsid w:val="6B544C93"/>
    <w:rsid w:val="6B6C13A0"/>
    <w:rsid w:val="6B7B145A"/>
    <w:rsid w:val="6B7D67AB"/>
    <w:rsid w:val="6BAC4F71"/>
    <w:rsid w:val="6BC2FE54"/>
    <w:rsid w:val="6BDBF2EE"/>
    <w:rsid w:val="6BE67284"/>
    <w:rsid w:val="6BF323FF"/>
    <w:rsid w:val="6C082814"/>
    <w:rsid w:val="6C0F128B"/>
    <w:rsid w:val="6C1178D0"/>
    <w:rsid w:val="6C165653"/>
    <w:rsid w:val="6C1F8CF1"/>
    <w:rsid w:val="6C202181"/>
    <w:rsid w:val="6C2D23D6"/>
    <w:rsid w:val="6C321C30"/>
    <w:rsid w:val="6C737D85"/>
    <w:rsid w:val="6C77A866"/>
    <w:rsid w:val="6C810729"/>
    <w:rsid w:val="6C90C077"/>
    <w:rsid w:val="6CB1F559"/>
    <w:rsid w:val="6CBCD163"/>
    <w:rsid w:val="6CC009CB"/>
    <w:rsid w:val="6CC66887"/>
    <w:rsid w:val="6CCB1723"/>
    <w:rsid w:val="6CD7A7F2"/>
    <w:rsid w:val="6CEB11E6"/>
    <w:rsid w:val="6D08D98F"/>
    <w:rsid w:val="6D15174B"/>
    <w:rsid w:val="6D1AFA72"/>
    <w:rsid w:val="6D1AFC08"/>
    <w:rsid w:val="6D37C163"/>
    <w:rsid w:val="6D44C318"/>
    <w:rsid w:val="6D57AB32"/>
    <w:rsid w:val="6D6E6631"/>
    <w:rsid w:val="6D6F1596"/>
    <w:rsid w:val="6D755513"/>
    <w:rsid w:val="6D76560E"/>
    <w:rsid w:val="6D7D10B6"/>
    <w:rsid w:val="6D7D2D5C"/>
    <w:rsid w:val="6D8F015C"/>
    <w:rsid w:val="6D8F97DC"/>
    <w:rsid w:val="6DA5203B"/>
    <w:rsid w:val="6DAF6722"/>
    <w:rsid w:val="6DDE1F79"/>
    <w:rsid w:val="6DE75605"/>
    <w:rsid w:val="6E1378C7"/>
    <w:rsid w:val="6E37E10E"/>
    <w:rsid w:val="6E567D41"/>
    <w:rsid w:val="6E6DCC00"/>
    <w:rsid w:val="6E7D2443"/>
    <w:rsid w:val="6E848DD4"/>
    <w:rsid w:val="6EA03F6B"/>
    <w:rsid w:val="6EADFCB4"/>
    <w:rsid w:val="6EB78DEB"/>
    <w:rsid w:val="6EC0C3B3"/>
    <w:rsid w:val="6EC2EBF1"/>
    <w:rsid w:val="6EDCCE1E"/>
    <w:rsid w:val="6EF78625"/>
    <w:rsid w:val="6F128E0F"/>
    <w:rsid w:val="6F50DC9F"/>
    <w:rsid w:val="6F70A62F"/>
    <w:rsid w:val="6F8D0599"/>
    <w:rsid w:val="6FB9C75D"/>
    <w:rsid w:val="6FC2ED70"/>
    <w:rsid w:val="6FE5E563"/>
    <w:rsid w:val="6FFB40CD"/>
    <w:rsid w:val="6FFF2102"/>
    <w:rsid w:val="70068BFA"/>
    <w:rsid w:val="7018F4A4"/>
    <w:rsid w:val="702BA770"/>
    <w:rsid w:val="702D5E1A"/>
    <w:rsid w:val="703D78BB"/>
    <w:rsid w:val="706D9627"/>
    <w:rsid w:val="7074DDD7"/>
    <w:rsid w:val="7076494C"/>
    <w:rsid w:val="70A284B3"/>
    <w:rsid w:val="70A8A934"/>
    <w:rsid w:val="70CD4B0C"/>
    <w:rsid w:val="70D15504"/>
    <w:rsid w:val="70E1A2A8"/>
    <w:rsid w:val="70E4B96E"/>
    <w:rsid w:val="7115C03B"/>
    <w:rsid w:val="711C83A1"/>
    <w:rsid w:val="711F8677"/>
    <w:rsid w:val="71225E83"/>
    <w:rsid w:val="7125AF92"/>
    <w:rsid w:val="71501292"/>
    <w:rsid w:val="71504A51"/>
    <w:rsid w:val="7155AD1F"/>
    <w:rsid w:val="7156F48C"/>
    <w:rsid w:val="7168B125"/>
    <w:rsid w:val="71712765"/>
    <w:rsid w:val="7171FC79"/>
    <w:rsid w:val="717E64C8"/>
    <w:rsid w:val="719854A9"/>
    <w:rsid w:val="719A8D02"/>
    <w:rsid w:val="71B20B2D"/>
    <w:rsid w:val="71C8ACB4"/>
    <w:rsid w:val="71D79182"/>
    <w:rsid w:val="721AD93A"/>
    <w:rsid w:val="7230A436"/>
    <w:rsid w:val="7237F370"/>
    <w:rsid w:val="723B6F1A"/>
    <w:rsid w:val="72509E7F"/>
    <w:rsid w:val="72562C26"/>
    <w:rsid w:val="728D6C2A"/>
    <w:rsid w:val="72A3DD90"/>
    <w:rsid w:val="72CF939C"/>
    <w:rsid w:val="72D17C5F"/>
    <w:rsid w:val="72FC31F0"/>
    <w:rsid w:val="731117BD"/>
    <w:rsid w:val="7312A63A"/>
    <w:rsid w:val="7315445E"/>
    <w:rsid w:val="73511DBA"/>
    <w:rsid w:val="73613C2F"/>
    <w:rsid w:val="7387847D"/>
    <w:rsid w:val="739F22A2"/>
    <w:rsid w:val="73A35562"/>
    <w:rsid w:val="73A79999"/>
    <w:rsid w:val="73AB0FF8"/>
    <w:rsid w:val="73BDBB8B"/>
    <w:rsid w:val="73DCEC72"/>
    <w:rsid w:val="73F10318"/>
    <w:rsid w:val="73FBA79B"/>
    <w:rsid w:val="7405EA08"/>
    <w:rsid w:val="74192A8B"/>
    <w:rsid w:val="74293C8B"/>
    <w:rsid w:val="744A8160"/>
    <w:rsid w:val="7475E18F"/>
    <w:rsid w:val="747C1A15"/>
    <w:rsid w:val="7490632E"/>
    <w:rsid w:val="749D3473"/>
    <w:rsid w:val="74A99D3B"/>
    <w:rsid w:val="74AAD215"/>
    <w:rsid w:val="74AF0FDD"/>
    <w:rsid w:val="74B1A08D"/>
    <w:rsid w:val="75056493"/>
    <w:rsid w:val="7525F8BD"/>
    <w:rsid w:val="7529DCF6"/>
    <w:rsid w:val="752FBDD1"/>
    <w:rsid w:val="7542D765"/>
    <w:rsid w:val="754EED67"/>
    <w:rsid w:val="755503DC"/>
    <w:rsid w:val="755A33FC"/>
    <w:rsid w:val="757084DC"/>
    <w:rsid w:val="757C5E84"/>
    <w:rsid w:val="757DB3D9"/>
    <w:rsid w:val="75800A16"/>
    <w:rsid w:val="75A1BA69"/>
    <w:rsid w:val="75E638F8"/>
    <w:rsid w:val="75F364EE"/>
    <w:rsid w:val="76021E8F"/>
    <w:rsid w:val="7603CD72"/>
    <w:rsid w:val="7605624F"/>
    <w:rsid w:val="760B0A20"/>
    <w:rsid w:val="7615788E"/>
    <w:rsid w:val="7617254D"/>
    <w:rsid w:val="761B270E"/>
    <w:rsid w:val="76288456"/>
    <w:rsid w:val="7628FA5D"/>
    <w:rsid w:val="764B7989"/>
    <w:rsid w:val="76816B6A"/>
    <w:rsid w:val="7693963E"/>
    <w:rsid w:val="76B5B283"/>
    <w:rsid w:val="76C633C6"/>
    <w:rsid w:val="76D3D96B"/>
    <w:rsid w:val="76D5F096"/>
    <w:rsid w:val="76F4F28E"/>
    <w:rsid w:val="76F6189B"/>
    <w:rsid w:val="77053C9B"/>
    <w:rsid w:val="770DD173"/>
    <w:rsid w:val="778EA2BA"/>
    <w:rsid w:val="778F90C5"/>
    <w:rsid w:val="77A5B556"/>
    <w:rsid w:val="77BCBACC"/>
    <w:rsid w:val="77FF91D7"/>
    <w:rsid w:val="78031B67"/>
    <w:rsid w:val="7806B7B8"/>
    <w:rsid w:val="781D9291"/>
    <w:rsid w:val="782EF5A9"/>
    <w:rsid w:val="78341554"/>
    <w:rsid w:val="78343049"/>
    <w:rsid w:val="7837A77A"/>
    <w:rsid w:val="783811E9"/>
    <w:rsid w:val="78466152"/>
    <w:rsid w:val="784CE32D"/>
    <w:rsid w:val="7859F01F"/>
    <w:rsid w:val="785D6116"/>
    <w:rsid w:val="786829CD"/>
    <w:rsid w:val="7868CD59"/>
    <w:rsid w:val="788641D2"/>
    <w:rsid w:val="78938749"/>
    <w:rsid w:val="78A79189"/>
    <w:rsid w:val="78B5AD85"/>
    <w:rsid w:val="78D20BFE"/>
    <w:rsid w:val="78D4F121"/>
    <w:rsid w:val="78E12FF9"/>
    <w:rsid w:val="791ABF82"/>
    <w:rsid w:val="7932444E"/>
    <w:rsid w:val="793B4E5E"/>
    <w:rsid w:val="793E29D0"/>
    <w:rsid w:val="7957DB72"/>
    <w:rsid w:val="7969A8E2"/>
    <w:rsid w:val="796BDBC2"/>
    <w:rsid w:val="79845547"/>
    <w:rsid w:val="79907861"/>
    <w:rsid w:val="79A27746"/>
    <w:rsid w:val="79B38E48"/>
    <w:rsid w:val="79B6F21D"/>
    <w:rsid w:val="79C42198"/>
    <w:rsid w:val="79DA373E"/>
    <w:rsid w:val="79E191A6"/>
    <w:rsid w:val="79E2233E"/>
    <w:rsid w:val="79EE91E5"/>
    <w:rsid w:val="7A1350C1"/>
    <w:rsid w:val="7A2612D5"/>
    <w:rsid w:val="7A2F6CC8"/>
    <w:rsid w:val="7A343E42"/>
    <w:rsid w:val="7A80B515"/>
    <w:rsid w:val="7A93D755"/>
    <w:rsid w:val="7AA3316E"/>
    <w:rsid w:val="7AA37A24"/>
    <w:rsid w:val="7AABFF22"/>
    <w:rsid w:val="7ACBCF0B"/>
    <w:rsid w:val="7AD008C3"/>
    <w:rsid w:val="7AD6D25E"/>
    <w:rsid w:val="7AEA33DF"/>
    <w:rsid w:val="7AF46C84"/>
    <w:rsid w:val="7B2F43B0"/>
    <w:rsid w:val="7B37B928"/>
    <w:rsid w:val="7B4FC61C"/>
    <w:rsid w:val="7B652C12"/>
    <w:rsid w:val="7B6A9973"/>
    <w:rsid w:val="7B77755A"/>
    <w:rsid w:val="7B78143B"/>
    <w:rsid w:val="7BAA52D6"/>
    <w:rsid w:val="7BB214CC"/>
    <w:rsid w:val="7BCFD245"/>
    <w:rsid w:val="7BD9836C"/>
    <w:rsid w:val="7BE5AE76"/>
    <w:rsid w:val="7C156239"/>
    <w:rsid w:val="7C1A657A"/>
    <w:rsid w:val="7C32ADE3"/>
    <w:rsid w:val="7C43FEA2"/>
    <w:rsid w:val="7C6A63D6"/>
    <w:rsid w:val="7C9430CB"/>
    <w:rsid w:val="7CB3BCE4"/>
    <w:rsid w:val="7CE0FE09"/>
    <w:rsid w:val="7D12FF76"/>
    <w:rsid w:val="7D23CADF"/>
    <w:rsid w:val="7D29760B"/>
    <w:rsid w:val="7D4DE52D"/>
    <w:rsid w:val="7D5D7DEA"/>
    <w:rsid w:val="7D91DA17"/>
    <w:rsid w:val="7D98560F"/>
    <w:rsid w:val="7DA63C28"/>
    <w:rsid w:val="7DDBFE61"/>
    <w:rsid w:val="7DDF9792"/>
    <w:rsid w:val="7DE70587"/>
    <w:rsid w:val="7DEB95E4"/>
    <w:rsid w:val="7DEE30A5"/>
    <w:rsid w:val="7E1115FF"/>
    <w:rsid w:val="7E3A1F76"/>
    <w:rsid w:val="7E500CE2"/>
    <w:rsid w:val="7E51EE35"/>
    <w:rsid w:val="7E693D3D"/>
    <w:rsid w:val="7EA69DB2"/>
    <w:rsid w:val="7EAEF769"/>
    <w:rsid w:val="7EB85C31"/>
    <w:rsid w:val="7EBAD409"/>
    <w:rsid w:val="7EDFC94F"/>
    <w:rsid w:val="7EE9B58E"/>
    <w:rsid w:val="7EF699CF"/>
    <w:rsid w:val="7EFE8954"/>
    <w:rsid w:val="7F028EBA"/>
    <w:rsid w:val="7F267165"/>
    <w:rsid w:val="7F29DDC4"/>
    <w:rsid w:val="7F3DAA6C"/>
    <w:rsid w:val="7F61E46E"/>
    <w:rsid w:val="7F6B3067"/>
    <w:rsid w:val="7F82D5E8"/>
    <w:rsid w:val="7F8E4D3C"/>
    <w:rsid w:val="7F90568F"/>
    <w:rsid w:val="7F95C92B"/>
    <w:rsid w:val="7FA69958"/>
    <w:rsid w:val="7FD1946C"/>
    <w:rsid w:val="7FDE2179"/>
    <w:rsid w:val="7FE40E15"/>
    <w:rsid w:val="7FE63E3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E22F52"/>
  <w15:chartTrackingRefBased/>
  <w15:docId w15:val="{76E1351E-8AD9-4773-99EE-947F63544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6CA"/>
  </w:style>
  <w:style w:type="paragraph" w:styleId="Heading1">
    <w:name w:val="heading 1"/>
    <w:basedOn w:val="Normal"/>
    <w:next w:val="Normal"/>
    <w:link w:val="Heading1Char"/>
    <w:uiPriority w:val="9"/>
    <w:qFormat/>
    <w:rsid w:val="00B9053D"/>
    <w:pPr>
      <w:keepNext/>
      <w:keepLines/>
      <w:spacing w:before="240" w:after="0"/>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F76B0D"/>
    <w:pPr>
      <w:keepNext/>
      <w:keepLines/>
      <w:spacing w:before="360" w:after="0" w:line="240" w:lineRule="auto"/>
      <w:jc w:val="center"/>
      <w:outlineLvl w:val="1"/>
    </w:pPr>
    <w:rPr>
      <w:rFonts w:asciiTheme="majorHAnsi" w:eastAsiaTheme="majorEastAsia" w:hAnsiTheme="majorHAnsi" w:cstheme="majorBidi"/>
      <w:b/>
      <w:bCs/>
      <w:color w:val="2F5496" w:themeColor="accent1" w:themeShade="BF"/>
      <w:sz w:val="32"/>
      <w:szCs w:val="26"/>
    </w:rPr>
  </w:style>
  <w:style w:type="paragraph" w:styleId="Heading3">
    <w:name w:val="heading 3"/>
    <w:basedOn w:val="Heading5"/>
    <w:next w:val="Normal"/>
    <w:uiPriority w:val="9"/>
    <w:unhideWhenUsed/>
    <w:qFormat/>
    <w:rsid w:val="006E7320"/>
    <w:pPr>
      <w:jc w:val="center"/>
      <w:outlineLvl w:val="2"/>
    </w:pPr>
    <w:rPr>
      <w:rFonts w:asciiTheme="minorHAnsi" w:hAnsiTheme="minorHAnsi" w:cstheme="minorHAnsi"/>
      <w:sz w:val="32"/>
      <w:szCs w:val="32"/>
    </w:rPr>
  </w:style>
  <w:style w:type="paragraph" w:styleId="Heading4">
    <w:name w:val="heading 4"/>
    <w:basedOn w:val="Normal"/>
    <w:next w:val="Normal"/>
    <w:link w:val="Heading4Char"/>
    <w:uiPriority w:val="9"/>
    <w:unhideWhenUsed/>
    <w:qFormat/>
    <w:rsid w:val="00765CC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D38D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E7F1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36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CA"/>
    <w:rPr>
      <w:rFonts w:ascii="Segoe UI" w:hAnsi="Segoe UI" w:cs="Segoe UI"/>
      <w:sz w:val="18"/>
      <w:szCs w:val="18"/>
    </w:rPr>
  </w:style>
  <w:style w:type="paragraph" w:styleId="BodyText">
    <w:name w:val="Body Text"/>
    <w:basedOn w:val="Normal"/>
    <w:link w:val="BodyTextChar"/>
    <w:uiPriority w:val="1"/>
    <w:qFormat/>
    <w:rsid w:val="002E1A2C"/>
    <w:pPr>
      <w:widowControl w:val="0"/>
      <w:autoSpaceDE w:val="0"/>
      <w:autoSpaceDN w:val="0"/>
      <w:spacing w:before="120" w:after="120" w:line="240" w:lineRule="auto"/>
    </w:pPr>
    <w:rPr>
      <w:rFonts w:ascii="Calibri" w:eastAsia="Calibri" w:hAnsi="Calibri" w:cs="Calibri"/>
      <w:lang w:bidi="en-US"/>
    </w:rPr>
  </w:style>
  <w:style w:type="character" w:customStyle="1" w:styleId="BodyTextChar">
    <w:name w:val="Body Text Char"/>
    <w:basedOn w:val="DefaultParagraphFont"/>
    <w:link w:val="BodyText"/>
    <w:uiPriority w:val="1"/>
    <w:rsid w:val="002E1A2C"/>
    <w:rPr>
      <w:rFonts w:ascii="Calibri" w:eastAsia="Calibri" w:hAnsi="Calibri" w:cs="Calibri"/>
      <w:lang w:bidi="en-US"/>
    </w:rPr>
  </w:style>
  <w:style w:type="paragraph" w:styleId="ListParagraph">
    <w:name w:val="List Paragraph"/>
    <w:aliases w:val="Body Bullet,Bullet,Bullet List,Bullet OSM,Bullet Style,Dot pt,F5 List Paragraph,FooterText,Lettre d'introduction,List Paragraph 1,List Paragraph1,List Paragraph2,Paragraph,Proposal Bullet List,Rec para,TOC style,bl,lp1,numbered"/>
    <w:basedOn w:val="Normal"/>
    <w:link w:val="ListParagraphChar"/>
    <w:uiPriority w:val="34"/>
    <w:qFormat/>
    <w:rsid w:val="008336CA"/>
    <w:pPr>
      <w:widowControl w:val="0"/>
      <w:autoSpaceDE w:val="0"/>
      <w:autoSpaceDN w:val="0"/>
      <w:spacing w:after="0" w:line="240" w:lineRule="auto"/>
      <w:ind w:left="1080" w:hanging="361"/>
    </w:pPr>
    <w:rPr>
      <w:rFonts w:ascii="Calibri" w:eastAsia="Calibri" w:hAnsi="Calibri" w:cs="Calibri"/>
      <w:lang w:bidi="en-US"/>
    </w:rPr>
  </w:style>
  <w:style w:type="character" w:customStyle="1" w:styleId="ListParagraphChar">
    <w:name w:val="List Paragraph Char"/>
    <w:aliases w:val="Body Bullet Char,Bullet Char,Bullet List Char,Bullet OSM Char,Bullet Style Char,Dot pt Char,F5 List Paragraph Char,FooterText Char,Lettre d'introduction Char,List Paragraph 1 Char,List Paragraph1 Char,List Paragraph2 Char,bl Char"/>
    <w:link w:val="ListParagraph"/>
    <w:uiPriority w:val="34"/>
    <w:locked/>
    <w:rsid w:val="008336CA"/>
    <w:rPr>
      <w:rFonts w:ascii="Calibri" w:eastAsia="Calibri" w:hAnsi="Calibri" w:cs="Calibri"/>
      <w:lang w:bidi="en-US"/>
    </w:rPr>
  </w:style>
  <w:style w:type="character" w:styleId="CommentReference">
    <w:name w:val="annotation reference"/>
    <w:basedOn w:val="DefaultParagraphFont"/>
    <w:uiPriority w:val="99"/>
    <w:semiHidden/>
    <w:unhideWhenUsed/>
    <w:rsid w:val="008336CA"/>
    <w:rPr>
      <w:sz w:val="16"/>
      <w:szCs w:val="16"/>
    </w:rPr>
  </w:style>
  <w:style w:type="paragraph" w:styleId="CommentText">
    <w:name w:val="annotation text"/>
    <w:basedOn w:val="Normal"/>
    <w:link w:val="CommentTextChar"/>
    <w:uiPriority w:val="99"/>
    <w:unhideWhenUsed/>
    <w:rsid w:val="008336CA"/>
    <w:pPr>
      <w:widowControl w:val="0"/>
      <w:autoSpaceDE w:val="0"/>
      <w:autoSpaceDN w:val="0"/>
      <w:spacing w:after="0" w:line="240" w:lineRule="auto"/>
    </w:pPr>
    <w:rPr>
      <w:rFonts w:ascii="Calibri" w:eastAsia="Calibri" w:hAnsi="Calibri" w:cs="Calibri"/>
      <w:sz w:val="20"/>
      <w:szCs w:val="20"/>
      <w:lang w:bidi="en-US"/>
    </w:rPr>
  </w:style>
  <w:style w:type="character" w:customStyle="1" w:styleId="CommentTextChar">
    <w:name w:val="Comment Text Char"/>
    <w:basedOn w:val="DefaultParagraphFont"/>
    <w:link w:val="CommentText"/>
    <w:uiPriority w:val="99"/>
    <w:rsid w:val="008336CA"/>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773089"/>
    <w:pPr>
      <w:widowControl/>
      <w:autoSpaceDE/>
      <w:autoSpaceDN/>
      <w:spacing w:after="160"/>
    </w:pPr>
    <w:rPr>
      <w:rFonts w:asciiTheme="minorHAnsi" w:eastAsiaTheme="minorHAnsi" w:hAnsiTheme="minorHAnsi" w:cstheme="minorBidi"/>
      <w:b/>
      <w:bCs/>
      <w:lang w:bidi="ar-SA"/>
    </w:rPr>
  </w:style>
  <w:style w:type="character" w:customStyle="1" w:styleId="CommentSubjectChar">
    <w:name w:val="Comment Subject Char"/>
    <w:basedOn w:val="CommentTextChar"/>
    <w:link w:val="CommentSubject"/>
    <w:uiPriority w:val="99"/>
    <w:semiHidden/>
    <w:rsid w:val="00773089"/>
    <w:rPr>
      <w:rFonts w:ascii="Calibri" w:eastAsia="Calibri" w:hAnsi="Calibri" w:cs="Calibri"/>
      <w:b/>
      <w:bCs/>
      <w:sz w:val="20"/>
      <w:szCs w:val="20"/>
      <w:lang w:bidi="en-US"/>
    </w:rPr>
  </w:style>
  <w:style w:type="character" w:styleId="Hyperlink">
    <w:name w:val="Hyperlink"/>
    <w:basedOn w:val="DefaultParagraphFont"/>
    <w:uiPriority w:val="99"/>
    <w:unhideWhenUsed/>
    <w:rsid w:val="00FD07ED"/>
    <w:rPr>
      <w:color w:val="0563C1" w:themeColor="hyperlink"/>
      <w:u w:val="single"/>
    </w:rPr>
  </w:style>
  <w:style w:type="paragraph" w:styleId="Header">
    <w:name w:val="header"/>
    <w:basedOn w:val="Normal"/>
    <w:link w:val="HeaderChar"/>
    <w:uiPriority w:val="99"/>
    <w:unhideWhenUsed/>
    <w:rsid w:val="00387C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CE0"/>
  </w:style>
  <w:style w:type="paragraph" w:styleId="Footer">
    <w:name w:val="footer"/>
    <w:basedOn w:val="Normal"/>
    <w:link w:val="FooterChar"/>
    <w:uiPriority w:val="99"/>
    <w:unhideWhenUsed/>
    <w:rsid w:val="00387C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CE0"/>
  </w:style>
  <w:style w:type="paragraph" w:styleId="Revision">
    <w:name w:val="Revision"/>
    <w:hidden/>
    <w:uiPriority w:val="99"/>
    <w:semiHidden/>
    <w:rsid w:val="00836C1D"/>
    <w:pPr>
      <w:spacing w:after="0" w:line="240" w:lineRule="auto"/>
    </w:pPr>
  </w:style>
  <w:style w:type="character" w:styleId="UnresolvedMention">
    <w:name w:val="Unresolved Mention"/>
    <w:basedOn w:val="DefaultParagraphFont"/>
    <w:uiPriority w:val="99"/>
    <w:unhideWhenUsed/>
    <w:rsid w:val="00714868"/>
    <w:rPr>
      <w:color w:val="605E5C"/>
      <w:shd w:val="clear" w:color="auto" w:fill="E1DFDD"/>
    </w:rPr>
  </w:style>
  <w:style w:type="table" w:styleId="TableGrid">
    <w:name w:val="Table Grid"/>
    <w:basedOn w:val="TableNormal"/>
    <w:uiPriority w:val="39"/>
    <w:rsid w:val="00361F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76B0D"/>
    <w:rPr>
      <w:rFonts w:asciiTheme="majorHAnsi" w:eastAsiaTheme="majorEastAsia" w:hAnsiTheme="majorHAnsi" w:cstheme="majorBidi"/>
      <w:b/>
      <w:bCs/>
      <w:color w:val="2F5496" w:themeColor="accent1" w:themeShade="BF"/>
      <w:sz w:val="32"/>
      <w:szCs w:val="26"/>
    </w:rPr>
  </w:style>
  <w:style w:type="character" w:styleId="SubtleEmphasis">
    <w:name w:val="Subtle Emphasis"/>
    <w:basedOn w:val="DefaultParagraphFont"/>
    <w:uiPriority w:val="19"/>
    <w:qFormat/>
    <w:rsid w:val="00E26173"/>
    <w:rPr>
      <w:i/>
      <w:iCs/>
      <w:color w:val="404040" w:themeColor="text1" w:themeTint="BF"/>
    </w:rPr>
  </w:style>
  <w:style w:type="paragraph" w:customStyle="1" w:styleId="paragraph">
    <w:name w:val="paragraph"/>
    <w:basedOn w:val="Normal"/>
    <w:rsid w:val="00A332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33250"/>
  </w:style>
  <w:style w:type="character" w:customStyle="1" w:styleId="eop">
    <w:name w:val="eop"/>
    <w:basedOn w:val="DefaultParagraphFont"/>
    <w:rsid w:val="00A33250"/>
  </w:style>
  <w:style w:type="paragraph" w:styleId="Subtitle">
    <w:name w:val="Subtitle"/>
    <w:basedOn w:val="Normal"/>
    <w:next w:val="Normal"/>
    <w:link w:val="SubtitleChar"/>
    <w:uiPriority w:val="11"/>
    <w:qFormat/>
    <w:rsid w:val="002E1A2C"/>
    <w:pPr>
      <w:numPr>
        <w:ilvl w:val="1"/>
      </w:numPr>
      <w:spacing w:before="120" w:after="120" w:line="240" w:lineRule="auto"/>
    </w:pPr>
    <w:rPr>
      <w:rFonts w:eastAsiaTheme="minorEastAsia"/>
      <w:color w:val="2F5496" w:themeColor="accent1" w:themeShade="BF"/>
      <w:spacing w:val="15"/>
    </w:rPr>
  </w:style>
  <w:style w:type="character" w:customStyle="1" w:styleId="SubtitleChar">
    <w:name w:val="Subtitle Char"/>
    <w:basedOn w:val="DefaultParagraphFont"/>
    <w:link w:val="Subtitle"/>
    <w:uiPriority w:val="11"/>
    <w:rsid w:val="002E1A2C"/>
    <w:rPr>
      <w:rFonts w:eastAsiaTheme="minorEastAsia"/>
      <w:color w:val="2F5496" w:themeColor="accent1" w:themeShade="BF"/>
      <w:spacing w:val="15"/>
    </w:rPr>
  </w:style>
  <w:style w:type="character" w:styleId="Mention">
    <w:name w:val="Mention"/>
    <w:basedOn w:val="DefaultParagraphFont"/>
    <w:uiPriority w:val="99"/>
    <w:unhideWhenUsed/>
    <w:rsid w:val="00365F1E"/>
    <w:rPr>
      <w:color w:val="2B579A"/>
      <w:shd w:val="clear" w:color="auto" w:fill="E1DFDD"/>
    </w:rPr>
  </w:style>
  <w:style w:type="paragraph" w:styleId="NormalWeb">
    <w:name w:val="Normal (Web)"/>
    <w:basedOn w:val="Normal"/>
    <w:uiPriority w:val="99"/>
    <w:unhideWhenUsed/>
    <w:rsid w:val="005163B7"/>
    <w:pPr>
      <w:spacing w:before="100" w:beforeAutospacing="1" w:after="100" w:afterAutospacing="1" w:line="240" w:lineRule="auto"/>
    </w:pPr>
    <w:rPr>
      <w:rFonts w:ascii="Times New Roman" w:eastAsia="Times New Roman" w:hAnsi="Times New Roman" w:cs="Times New Roman"/>
      <w:sz w:val="24"/>
      <w:szCs w:val="24"/>
    </w:rPr>
  </w:style>
  <w:style w:type="paragraph" w:styleId="ListBullet">
    <w:name w:val="List Bullet"/>
    <w:basedOn w:val="Normal"/>
    <w:uiPriority w:val="99"/>
    <w:unhideWhenUsed/>
    <w:rsid w:val="007E1664"/>
    <w:pPr>
      <w:numPr>
        <w:numId w:val="7"/>
      </w:numPr>
      <w:contextualSpacing/>
    </w:pPr>
  </w:style>
  <w:style w:type="character" w:styleId="FollowedHyperlink">
    <w:name w:val="FollowedHyperlink"/>
    <w:basedOn w:val="DefaultParagraphFont"/>
    <w:uiPriority w:val="99"/>
    <w:semiHidden/>
    <w:unhideWhenUsed/>
    <w:rsid w:val="00511F99"/>
    <w:rPr>
      <w:color w:val="954F72" w:themeColor="followedHyperlink"/>
      <w:u w:val="single"/>
    </w:rPr>
  </w:style>
  <w:style w:type="character" w:customStyle="1" w:styleId="Heading1Char">
    <w:name w:val="Heading 1 Char"/>
    <w:basedOn w:val="DefaultParagraphFont"/>
    <w:link w:val="Heading1"/>
    <w:uiPriority w:val="9"/>
    <w:rsid w:val="00B9053D"/>
    <w:rPr>
      <w:rFonts w:asciiTheme="majorHAnsi" w:eastAsiaTheme="majorEastAsia" w:hAnsiTheme="majorHAnsi" w:cstheme="majorBidi"/>
      <w:b/>
      <w:color w:val="2F5496" w:themeColor="accent1" w:themeShade="BF"/>
      <w:sz w:val="36"/>
      <w:szCs w:val="32"/>
    </w:rPr>
  </w:style>
  <w:style w:type="paragraph" w:styleId="TOCHeading">
    <w:name w:val="TOC Heading"/>
    <w:basedOn w:val="Heading1"/>
    <w:next w:val="Normal"/>
    <w:uiPriority w:val="39"/>
    <w:unhideWhenUsed/>
    <w:qFormat/>
    <w:rsid w:val="00974024"/>
    <w:pPr>
      <w:outlineLvl w:val="9"/>
    </w:pPr>
  </w:style>
  <w:style w:type="paragraph" w:styleId="TOC2">
    <w:name w:val="toc 2"/>
    <w:basedOn w:val="Normal"/>
    <w:next w:val="Normal"/>
    <w:autoRedefine/>
    <w:uiPriority w:val="39"/>
    <w:unhideWhenUsed/>
    <w:rsid w:val="00974024"/>
    <w:pPr>
      <w:spacing w:before="120" w:after="0"/>
      <w:ind w:left="220"/>
    </w:pPr>
    <w:rPr>
      <w:rFonts w:cstheme="minorHAnsi"/>
      <w:b/>
      <w:bCs/>
    </w:rPr>
  </w:style>
  <w:style w:type="character" w:customStyle="1" w:styleId="Heading5Char">
    <w:name w:val="Heading 5 Char"/>
    <w:basedOn w:val="DefaultParagraphFont"/>
    <w:link w:val="Heading5"/>
    <w:uiPriority w:val="9"/>
    <w:rsid w:val="00FD38D2"/>
    <w:rPr>
      <w:rFonts w:asciiTheme="majorHAnsi" w:eastAsiaTheme="majorEastAsia" w:hAnsiTheme="majorHAnsi" w:cstheme="majorBidi"/>
      <w:color w:val="2F5496" w:themeColor="accent1" w:themeShade="BF"/>
    </w:rPr>
  </w:style>
  <w:style w:type="character" w:customStyle="1" w:styleId="Heading4Char">
    <w:name w:val="Heading 4 Char"/>
    <w:basedOn w:val="DefaultParagraphFont"/>
    <w:link w:val="Heading4"/>
    <w:uiPriority w:val="9"/>
    <w:rsid w:val="00765CC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FE0553"/>
    <w:rPr>
      <w:b/>
      <w:bCs/>
    </w:rPr>
  </w:style>
  <w:style w:type="paragraph" w:styleId="TOC3">
    <w:name w:val="toc 3"/>
    <w:basedOn w:val="Normal"/>
    <w:next w:val="Normal"/>
    <w:autoRedefine/>
    <w:uiPriority w:val="39"/>
    <w:unhideWhenUsed/>
    <w:rsid w:val="006F010D"/>
    <w:pPr>
      <w:spacing w:after="0"/>
      <w:ind w:left="440"/>
    </w:pPr>
    <w:rPr>
      <w:rFonts w:cstheme="minorHAnsi"/>
      <w:sz w:val="20"/>
      <w:szCs w:val="20"/>
    </w:rPr>
  </w:style>
  <w:style w:type="paragraph" w:styleId="TOC1">
    <w:name w:val="toc 1"/>
    <w:basedOn w:val="Normal"/>
    <w:next w:val="Normal"/>
    <w:autoRedefine/>
    <w:uiPriority w:val="39"/>
    <w:unhideWhenUsed/>
    <w:rsid w:val="00F245B2"/>
    <w:pPr>
      <w:tabs>
        <w:tab w:val="right" w:leader="dot" w:pos="10070"/>
      </w:tabs>
      <w:spacing w:after="0" w:line="240" w:lineRule="auto"/>
    </w:pPr>
    <w:rPr>
      <w:rFonts w:cstheme="minorHAnsi"/>
      <w:b/>
      <w:bCs/>
      <w:i/>
      <w:iCs/>
      <w:sz w:val="20"/>
      <w:szCs w:val="24"/>
    </w:rPr>
  </w:style>
  <w:style w:type="paragraph" w:styleId="TOC4">
    <w:name w:val="toc 4"/>
    <w:basedOn w:val="Normal"/>
    <w:next w:val="Normal"/>
    <w:autoRedefine/>
    <w:uiPriority w:val="39"/>
    <w:semiHidden/>
    <w:unhideWhenUsed/>
    <w:rsid w:val="006F010D"/>
    <w:pPr>
      <w:spacing w:after="0"/>
      <w:ind w:left="660"/>
    </w:pPr>
    <w:rPr>
      <w:rFonts w:cstheme="minorHAnsi"/>
      <w:sz w:val="20"/>
      <w:szCs w:val="20"/>
    </w:rPr>
  </w:style>
  <w:style w:type="paragraph" w:styleId="TOC5">
    <w:name w:val="toc 5"/>
    <w:basedOn w:val="Normal"/>
    <w:next w:val="Normal"/>
    <w:autoRedefine/>
    <w:uiPriority w:val="39"/>
    <w:semiHidden/>
    <w:unhideWhenUsed/>
    <w:rsid w:val="006F010D"/>
    <w:pPr>
      <w:spacing w:after="0"/>
      <w:ind w:left="880"/>
    </w:pPr>
    <w:rPr>
      <w:rFonts w:cstheme="minorHAnsi"/>
      <w:sz w:val="20"/>
      <w:szCs w:val="20"/>
    </w:rPr>
  </w:style>
  <w:style w:type="paragraph" w:styleId="TOC6">
    <w:name w:val="toc 6"/>
    <w:basedOn w:val="Normal"/>
    <w:next w:val="Normal"/>
    <w:autoRedefine/>
    <w:uiPriority w:val="39"/>
    <w:semiHidden/>
    <w:unhideWhenUsed/>
    <w:rsid w:val="006F010D"/>
    <w:pPr>
      <w:spacing w:after="0"/>
      <w:ind w:left="1100"/>
    </w:pPr>
    <w:rPr>
      <w:rFonts w:cstheme="minorHAnsi"/>
      <w:sz w:val="20"/>
      <w:szCs w:val="20"/>
    </w:rPr>
  </w:style>
  <w:style w:type="paragraph" w:styleId="TOC7">
    <w:name w:val="toc 7"/>
    <w:basedOn w:val="Normal"/>
    <w:next w:val="Normal"/>
    <w:autoRedefine/>
    <w:uiPriority w:val="39"/>
    <w:semiHidden/>
    <w:unhideWhenUsed/>
    <w:rsid w:val="006F010D"/>
    <w:pPr>
      <w:spacing w:after="0"/>
      <w:ind w:left="1320"/>
    </w:pPr>
    <w:rPr>
      <w:rFonts w:cstheme="minorHAnsi"/>
      <w:sz w:val="20"/>
      <w:szCs w:val="20"/>
    </w:rPr>
  </w:style>
  <w:style w:type="paragraph" w:styleId="TOC8">
    <w:name w:val="toc 8"/>
    <w:basedOn w:val="Normal"/>
    <w:next w:val="Normal"/>
    <w:autoRedefine/>
    <w:uiPriority w:val="39"/>
    <w:semiHidden/>
    <w:unhideWhenUsed/>
    <w:rsid w:val="006F010D"/>
    <w:pPr>
      <w:spacing w:after="0"/>
      <w:ind w:left="1540"/>
    </w:pPr>
    <w:rPr>
      <w:rFonts w:cstheme="minorHAnsi"/>
      <w:sz w:val="20"/>
      <w:szCs w:val="20"/>
    </w:rPr>
  </w:style>
  <w:style w:type="paragraph" w:styleId="TOC9">
    <w:name w:val="toc 9"/>
    <w:basedOn w:val="Normal"/>
    <w:next w:val="Normal"/>
    <w:autoRedefine/>
    <w:uiPriority w:val="39"/>
    <w:semiHidden/>
    <w:unhideWhenUsed/>
    <w:rsid w:val="006F010D"/>
    <w:pPr>
      <w:spacing w:after="0"/>
      <w:ind w:left="1760"/>
    </w:pPr>
    <w:rPr>
      <w:rFonts w:cstheme="minorHAnsi"/>
      <w:sz w:val="20"/>
      <w:szCs w:val="20"/>
    </w:rPr>
  </w:style>
  <w:style w:type="character" w:customStyle="1" w:styleId="Heading6Char">
    <w:name w:val="Heading 6 Char"/>
    <w:basedOn w:val="DefaultParagraphFont"/>
    <w:link w:val="Heading6"/>
    <w:uiPriority w:val="9"/>
    <w:rsid w:val="006E7F17"/>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4563">
      <w:bodyDiv w:val="1"/>
      <w:marLeft w:val="0"/>
      <w:marRight w:val="0"/>
      <w:marTop w:val="0"/>
      <w:marBottom w:val="0"/>
      <w:divBdr>
        <w:top w:val="none" w:sz="0" w:space="0" w:color="auto"/>
        <w:left w:val="none" w:sz="0" w:space="0" w:color="auto"/>
        <w:bottom w:val="none" w:sz="0" w:space="0" w:color="auto"/>
        <w:right w:val="none" w:sz="0" w:space="0" w:color="auto"/>
      </w:divBdr>
    </w:div>
    <w:div w:id="125510301">
      <w:bodyDiv w:val="1"/>
      <w:marLeft w:val="0"/>
      <w:marRight w:val="0"/>
      <w:marTop w:val="0"/>
      <w:marBottom w:val="0"/>
      <w:divBdr>
        <w:top w:val="none" w:sz="0" w:space="0" w:color="auto"/>
        <w:left w:val="none" w:sz="0" w:space="0" w:color="auto"/>
        <w:bottom w:val="none" w:sz="0" w:space="0" w:color="auto"/>
        <w:right w:val="none" w:sz="0" w:space="0" w:color="auto"/>
      </w:divBdr>
    </w:div>
    <w:div w:id="237833764">
      <w:bodyDiv w:val="1"/>
      <w:marLeft w:val="0"/>
      <w:marRight w:val="0"/>
      <w:marTop w:val="0"/>
      <w:marBottom w:val="0"/>
      <w:divBdr>
        <w:top w:val="none" w:sz="0" w:space="0" w:color="auto"/>
        <w:left w:val="none" w:sz="0" w:space="0" w:color="auto"/>
        <w:bottom w:val="none" w:sz="0" w:space="0" w:color="auto"/>
        <w:right w:val="none" w:sz="0" w:space="0" w:color="auto"/>
      </w:divBdr>
      <w:divsChild>
        <w:div w:id="950429208">
          <w:marLeft w:val="0"/>
          <w:marRight w:val="0"/>
          <w:marTop w:val="0"/>
          <w:marBottom w:val="0"/>
          <w:divBdr>
            <w:top w:val="none" w:sz="0" w:space="0" w:color="auto"/>
            <w:left w:val="none" w:sz="0" w:space="0" w:color="auto"/>
            <w:bottom w:val="none" w:sz="0" w:space="0" w:color="auto"/>
            <w:right w:val="none" w:sz="0" w:space="0" w:color="auto"/>
          </w:divBdr>
        </w:div>
        <w:div w:id="1287932853">
          <w:marLeft w:val="0"/>
          <w:marRight w:val="0"/>
          <w:marTop w:val="0"/>
          <w:marBottom w:val="0"/>
          <w:divBdr>
            <w:top w:val="none" w:sz="0" w:space="0" w:color="auto"/>
            <w:left w:val="none" w:sz="0" w:space="0" w:color="auto"/>
            <w:bottom w:val="none" w:sz="0" w:space="0" w:color="auto"/>
            <w:right w:val="none" w:sz="0" w:space="0" w:color="auto"/>
          </w:divBdr>
        </w:div>
        <w:div w:id="2120173995">
          <w:marLeft w:val="0"/>
          <w:marRight w:val="0"/>
          <w:marTop w:val="0"/>
          <w:marBottom w:val="0"/>
          <w:divBdr>
            <w:top w:val="none" w:sz="0" w:space="0" w:color="auto"/>
            <w:left w:val="none" w:sz="0" w:space="0" w:color="auto"/>
            <w:bottom w:val="none" w:sz="0" w:space="0" w:color="auto"/>
            <w:right w:val="none" w:sz="0" w:space="0" w:color="auto"/>
          </w:divBdr>
        </w:div>
      </w:divsChild>
    </w:div>
    <w:div w:id="261032951">
      <w:bodyDiv w:val="1"/>
      <w:marLeft w:val="0"/>
      <w:marRight w:val="0"/>
      <w:marTop w:val="0"/>
      <w:marBottom w:val="0"/>
      <w:divBdr>
        <w:top w:val="none" w:sz="0" w:space="0" w:color="auto"/>
        <w:left w:val="none" w:sz="0" w:space="0" w:color="auto"/>
        <w:bottom w:val="none" w:sz="0" w:space="0" w:color="auto"/>
        <w:right w:val="none" w:sz="0" w:space="0" w:color="auto"/>
      </w:divBdr>
      <w:divsChild>
        <w:div w:id="437065626">
          <w:marLeft w:val="0"/>
          <w:marRight w:val="0"/>
          <w:marTop w:val="0"/>
          <w:marBottom w:val="0"/>
          <w:divBdr>
            <w:top w:val="none" w:sz="0" w:space="0" w:color="auto"/>
            <w:left w:val="none" w:sz="0" w:space="0" w:color="auto"/>
            <w:bottom w:val="none" w:sz="0" w:space="0" w:color="auto"/>
            <w:right w:val="none" w:sz="0" w:space="0" w:color="auto"/>
          </w:divBdr>
        </w:div>
        <w:div w:id="2137529817">
          <w:marLeft w:val="0"/>
          <w:marRight w:val="0"/>
          <w:marTop w:val="0"/>
          <w:marBottom w:val="0"/>
          <w:divBdr>
            <w:top w:val="none" w:sz="0" w:space="0" w:color="auto"/>
            <w:left w:val="none" w:sz="0" w:space="0" w:color="auto"/>
            <w:bottom w:val="none" w:sz="0" w:space="0" w:color="auto"/>
            <w:right w:val="none" w:sz="0" w:space="0" w:color="auto"/>
          </w:divBdr>
        </w:div>
      </w:divsChild>
    </w:div>
    <w:div w:id="284387949">
      <w:bodyDiv w:val="1"/>
      <w:marLeft w:val="0"/>
      <w:marRight w:val="0"/>
      <w:marTop w:val="0"/>
      <w:marBottom w:val="0"/>
      <w:divBdr>
        <w:top w:val="none" w:sz="0" w:space="0" w:color="auto"/>
        <w:left w:val="none" w:sz="0" w:space="0" w:color="auto"/>
        <w:bottom w:val="none" w:sz="0" w:space="0" w:color="auto"/>
        <w:right w:val="none" w:sz="0" w:space="0" w:color="auto"/>
      </w:divBdr>
    </w:div>
    <w:div w:id="341665203">
      <w:bodyDiv w:val="1"/>
      <w:marLeft w:val="0"/>
      <w:marRight w:val="0"/>
      <w:marTop w:val="0"/>
      <w:marBottom w:val="0"/>
      <w:divBdr>
        <w:top w:val="none" w:sz="0" w:space="0" w:color="auto"/>
        <w:left w:val="none" w:sz="0" w:space="0" w:color="auto"/>
        <w:bottom w:val="none" w:sz="0" w:space="0" w:color="auto"/>
        <w:right w:val="none" w:sz="0" w:space="0" w:color="auto"/>
      </w:divBdr>
    </w:div>
    <w:div w:id="433210842">
      <w:bodyDiv w:val="1"/>
      <w:marLeft w:val="0"/>
      <w:marRight w:val="0"/>
      <w:marTop w:val="0"/>
      <w:marBottom w:val="0"/>
      <w:divBdr>
        <w:top w:val="none" w:sz="0" w:space="0" w:color="auto"/>
        <w:left w:val="none" w:sz="0" w:space="0" w:color="auto"/>
        <w:bottom w:val="none" w:sz="0" w:space="0" w:color="auto"/>
        <w:right w:val="none" w:sz="0" w:space="0" w:color="auto"/>
      </w:divBdr>
    </w:div>
    <w:div w:id="497236422">
      <w:bodyDiv w:val="1"/>
      <w:marLeft w:val="0"/>
      <w:marRight w:val="0"/>
      <w:marTop w:val="0"/>
      <w:marBottom w:val="0"/>
      <w:divBdr>
        <w:top w:val="none" w:sz="0" w:space="0" w:color="auto"/>
        <w:left w:val="none" w:sz="0" w:space="0" w:color="auto"/>
        <w:bottom w:val="none" w:sz="0" w:space="0" w:color="auto"/>
        <w:right w:val="none" w:sz="0" w:space="0" w:color="auto"/>
      </w:divBdr>
    </w:div>
    <w:div w:id="661350896">
      <w:bodyDiv w:val="1"/>
      <w:marLeft w:val="0"/>
      <w:marRight w:val="0"/>
      <w:marTop w:val="0"/>
      <w:marBottom w:val="0"/>
      <w:divBdr>
        <w:top w:val="none" w:sz="0" w:space="0" w:color="auto"/>
        <w:left w:val="none" w:sz="0" w:space="0" w:color="auto"/>
        <w:bottom w:val="none" w:sz="0" w:space="0" w:color="auto"/>
        <w:right w:val="none" w:sz="0" w:space="0" w:color="auto"/>
      </w:divBdr>
    </w:div>
    <w:div w:id="719288654">
      <w:bodyDiv w:val="1"/>
      <w:marLeft w:val="0"/>
      <w:marRight w:val="0"/>
      <w:marTop w:val="0"/>
      <w:marBottom w:val="0"/>
      <w:divBdr>
        <w:top w:val="none" w:sz="0" w:space="0" w:color="auto"/>
        <w:left w:val="none" w:sz="0" w:space="0" w:color="auto"/>
        <w:bottom w:val="none" w:sz="0" w:space="0" w:color="auto"/>
        <w:right w:val="none" w:sz="0" w:space="0" w:color="auto"/>
      </w:divBdr>
    </w:div>
    <w:div w:id="841748947">
      <w:bodyDiv w:val="1"/>
      <w:marLeft w:val="0"/>
      <w:marRight w:val="0"/>
      <w:marTop w:val="0"/>
      <w:marBottom w:val="0"/>
      <w:divBdr>
        <w:top w:val="none" w:sz="0" w:space="0" w:color="auto"/>
        <w:left w:val="none" w:sz="0" w:space="0" w:color="auto"/>
        <w:bottom w:val="none" w:sz="0" w:space="0" w:color="auto"/>
        <w:right w:val="none" w:sz="0" w:space="0" w:color="auto"/>
      </w:divBdr>
    </w:div>
    <w:div w:id="865211100">
      <w:bodyDiv w:val="1"/>
      <w:marLeft w:val="0"/>
      <w:marRight w:val="0"/>
      <w:marTop w:val="0"/>
      <w:marBottom w:val="0"/>
      <w:divBdr>
        <w:top w:val="none" w:sz="0" w:space="0" w:color="auto"/>
        <w:left w:val="none" w:sz="0" w:space="0" w:color="auto"/>
        <w:bottom w:val="none" w:sz="0" w:space="0" w:color="auto"/>
        <w:right w:val="none" w:sz="0" w:space="0" w:color="auto"/>
      </w:divBdr>
    </w:div>
    <w:div w:id="962035586">
      <w:bodyDiv w:val="1"/>
      <w:marLeft w:val="0"/>
      <w:marRight w:val="0"/>
      <w:marTop w:val="0"/>
      <w:marBottom w:val="0"/>
      <w:divBdr>
        <w:top w:val="none" w:sz="0" w:space="0" w:color="auto"/>
        <w:left w:val="none" w:sz="0" w:space="0" w:color="auto"/>
        <w:bottom w:val="none" w:sz="0" w:space="0" w:color="auto"/>
        <w:right w:val="none" w:sz="0" w:space="0" w:color="auto"/>
      </w:divBdr>
    </w:div>
    <w:div w:id="983587603">
      <w:bodyDiv w:val="1"/>
      <w:marLeft w:val="0"/>
      <w:marRight w:val="0"/>
      <w:marTop w:val="0"/>
      <w:marBottom w:val="0"/>
      <w:divBdr>
        <w:top w:val="none" w:sz="0" w:space="0" w:color="auto"/>
        <w:left w:val="none" w:sz="0" w:space="0" w:color="auto"/>
        <w:bottom w:val="none" w:sz="0" w:space="0" w:color="auto"/>
        <w:right w:val="none" w:sz="0" w:space="0" w:color="auto"/>
      </w:divBdr>
    </w:div>
    <w:div w:id="986737740">
      <w:bodyDiv w:val="1"/>
      <w:marLeft w:val="0"/>
      <w:marRight w:val="0"/>
      <w:marTop w:val="0"/>
      <w:marBottom w:val="0"/>
      <w:divBdr>
        <w:top w:val="none" w:sz="0" w:space="0" w:color="auto"/>
        <w:left w:val="none" w:sz="0" w:space="0" w:color="auto"/>
        <w:bottom w:val="none" w:sz="0" w:space="0" w:color="auto"/>
        <w:right w:val="none" w:sz="0" w:space="0" w:color="auto"/>
      </w:divBdr>
    </w:div>
    <w:div w:id="1015688179">
      <w:bodyDiv w:val="1"/>
      <w:marLeft w:val="0"/>
      <w:marRight w:val="0"/>
      <w:marTop w:val="0"/>
      <w:marBottom w:val="0"/>
      <w:divBdr>
        <w:top w:val="none" w:sz="0" w:space="0" w:color="auto"/>
        <w:left w:val="none" w:sz="0" w:space="0" w:color="auto"/>
        <w:bottom w:val="none" w:sz="0" w:space="0" w:color="auto"/>
        <w:right w:val="none" w:sz="0" w:space="0" w:color="auto"/>
      </w:divBdr>
    </w:div>
    <w:div w:id="1033650281">
      <w:bodyDiv w:val="1"/>
      <w:marLeft w:val="0"/>
      <w:marRight w:val="0"/>
      <w:marTop w:val="0"/>
      <w:marBottom w:val="0"/>
      <w:divBdr>
        <w:top w:val="none" w:sz="0" w:space="0" w:color="auto"/>
        <w:left w:val="none" w:sz="0" w:space="0" w:color="auto"/>
        <w:bottom w:val="none" w:sz="0" w:space="0" w:color="auto"/>
        <w:right w:val="none" w:sz="0" w:space="0" w:color="auto"/>
      </w:divBdr>
    </w:div>
    <w:div w:id="1092703195">
      <w:bodyDiv w:val="1"/>
      <w:marLeft w:val="0"/>
      <w:marRight w:val="0"/>
      <w:marTop w:val="0"/>
      <w:marBottom w:val="0"/>
      <w:divBdr>
        <w:top w:val="none" w:sz="0" w:space="0" w:color="auto"/>
        <w:left w:val="none" w:sz="0" w:space="0" w:color="auto"/>
        <w:bottom w:val="none" w:sz="0" w:space="0" w:color="auto"/>
        <w:right w:val="none" w:sz="0" w:space="0" w:color="auto"/>
      </w:divBdr>
    </w:div>
    <w:div w:id="1120799061">
      <w:bodyDiv w:val="1"/>
      <w:marLeft w:val="0"/>
      <w:marRight w:val="0"/>
      <w:marTop w:val="0"/>
      <w:marBottom w:val="0"/>
      <w:divBdr>
        <w:top w:val="none" w:sz="0" w:space="0" w:color="auto"/>
        <w:left w:val="none" w:sz="0" w:space="0" w:color="auto"/>
        <w:bottom w:val="none" w:sz="0" w:space="0" w:color="auto"/>
        <w:right w:val="none" w:sz="0" w:space="0" w:color="auto"/>
      </w:divBdr>
    </w:div>
    <w:div w:id="1189755052">
      <w:bodyDiv w:val="1"/>
      <w:marLeft w:val="0"/>
      <w:marRight w:val="0"/>
      <w:marTop w:val="0"/>
      <w:marBottom w:val="0"/>
      <w:divBdr>
        <w:top w:val="none" w:sz="0" w:space="0" w:color="auto"/>
        <w:left w:val="none" w:sz="0" w:space="0" w:color="auto"/>
        <w:bottom w:val="none" w:sz="0" w:space="0" w:color="auto"/>
        <w:right w:val="none" w:sz="0" w:space="0" w:color="auto"/>
      </w:divBdr>
    </w:div>
    <w:div w:id="1228371951">
      <w:bodyDiv w:val="1"/>
      <w:marLeft w:val="0"/>
      <w:marRight w:val="0"/>
      <w:marTop w:val="0"/>
      <w:marBottom w:val="0"/>
      <w:divBdr>
        <w:top w:val="none" w:sz="0" w:space="0" w:color="auto"/>
        <w:left w:val="none" w:sz="0" w:space="0" w:color="auto"/>
        <w:bottom w:val="none" w:sz="0" w:space="0" w:color="auto"/>
        <w:right w:val="none" w:sz="0" w:space="0" w:color="auto"/>
      </w:divBdr>
    </w:div>
    <w:div w:id="1258753998">
      <w:bodyDiv w:val="1"/>
      <w:marLeft w:val="0"/>
      <w:marRight w:val="0"/>
      <w:marTop w:val="0"/>
      <w:marBottom w:val="0"/>
      <w:divBdr>
        <w:top w:val="none" w:sz="0" w:space="0" w:color="auto"/>
        <w:left w:val="none" w:sz="0" w:space="0" w:color="auto"/>
        <w:bottom w:val="none" w:sz="0" w:space="0" w:color="auto"/>
        <w:right w:val="none" w:sz="0" w:space="0" w:color="auto"/>
      </w:divBdr>
    </w:div>
    <w:div w:id="1271550238">
      <w:bodyDiv w:val="1"/>
      <w:marLeft w:val="0"/>
      <w:marRight w:val="0"/>
      <w:marTop w:val="0"/>
      <w:marBottom w:val="0"/>
      <w:divBdr>
        <w:top w:val="none" w:sz="0" w:space="0" w:color="auto"/>
        <w:left w:val="none" w:sz="0" w:space="0" w:color="auto"/>
        <w:bottom w:val="none" w:sz="0" w:space="0" w:color="auto"/>
        <w:right w:val="none" w:sz="0" w:space="0" w:color="auto"/>
      </w:divBdr>
    </w:div>
    <w:div w:id="1289356024">
      <w:bodyDiv w:val="1"/>
      <w:marLeft w:val="0"/>
      <w:marRight w:val="0"/>
      <w:marTop w:val="0"/>
      <w:marBottom w:val="0"/>
      <w:divBdr>
        <w:top w:val="none" w:sz="0" w:space="0" w:color="auto"/>
        <w:left w:val="none" w:sz="0" w:space="0" w:color="auto"/>
        <w:bottom w:val="none" w:sz="0" w:space="0" w:color="auto"/>
        <w:right w:val="none" w:sz="0" w:space="0" w:color="auto"/>
      </w:divBdr>
      <w:divsChild>
        <w:div w:id="338124806">
          <w:marLeft w:val="0"/>
          <w:marRight w:val="0"/>
          <w:marTop w:val="0"/>
          <w:marBottom w:val="0"/>
          <w:divBdr>
            <w:top w:val="none" w:sz="0" w:space="0" w:color="auto"/>
            <w:left w:val="none" w:sz="0" w:space="0" w:color="auto"/>
            <w:bottom w:val="none" w:sz="0" w:space="0" w:color="auto"/>
            <w:right w:val="none" w:sz="0" w:space="0" w:color="auto"/>
          </w:divBdr>
        </w:div>
        <w:div w:id="1296981963">
          <w:marLeft w:val="0"/>
          <w:marRight w:val="0"/>
          <w:marTop w:val="0"/>
          <w:marBottom w:val="0"/>
          <w:divBdr>
            <w:top w:val="none" w:sz="0" w:space="0" w:color="auto"/>
            <w:left w:val="none" w:sz="0" w:space="0" w:color="auto"/>
            <w:bottom w:val="none" w:sz="0" w:space="0" w:color="auto"/>
            <w:right w:val="none" w:sz="0" w:space="0" w:color="auto"/>
          </w:divBdr>
        </w:div>
        <w:div w:id="1816800258">
          <w:marLeft w:val="0"/>
          <w:marRight w:val="0"/>
          <w:marTop w:val="0"/>
          <w:marBottom w:val="0"/>
          <w:divBdr>
            <w:top w:val="none" w:sz="0" w:space="0" w:color="auto"/>
            <w:left w:val="none" w:sz="0" w:space="0" w:color="auto"/>
            <w:bottom w:val="none" w:sz="0" w:space="0" w:color="auto"/>
            <w:right w:val="none" w:sz="0" w:space="0" w:color="auto"/>
          </w:divBdr>
        </w:div>
      </w:divsChild>
    </w:div>
    <w:div w:id="1321883906">
      <w:bodyDiv w:val="1"/>
      <w:marLeft w:val="0"/>
      <w:marRight w:val="0"/>
      <w:marTop w:val="0"/>
      <w:marBottom w:val="0"/>
      <w:divBdr>
        <w:top w:val="none" w:sz="0" w:space="0" w:color="auto"/>
        <w:left w:val="none" w:sz="0" w:space="0" w:color="auto"/>
        <w:bottom w:val="none" w:sz="0" w:space="0" w:color="auto"/>
        <w:right w:val="none" w:sz="0" w:space="0" w:color="auto"/>
      </w:divBdr>
    </w:div>
    <w:div w:id="1332678032">
      <w:bodyDiv w:val="1"/>
      <w:marLeft w:val="0"/>
      <w:marRight w:val="0"/>
      <w:marTop w:val="0"/>
      <w:marBottom w:val="0"/>
      <w:divBdr>
        <w:top w:val="none" w:sz="0" w:space="0" w:color="auto"/>
        <w:left w:val="none" w:sz="0" w:space="0" w:color="auto"/>
        <w:bottom w:val="none" w:sz="0" w:space="0" w:color="auto"/>
        <w:right w:val="none" w:sz="0" w:space="0" w:color="auto"/>
      </w:divBdr>
    </w:div>
    <w:div w:id="1472941327">
      <w:bodyDiv w:val="1"/>
      <w:marLeft w:val="0"/>
      <w:marRight w:val="0"/>
      <w:marTop w:val="0"/>
      <w:marBottom w:val="0"/>
      <w:divBdr>
        <w:top w:val="none" w:sz="0" w:space="0" w:color="auto"/>
        <w:left w:val="none" w:sz="0" w:space="0" w:color="auto"/>
        <w:bottom w:val="none" w:sz="0" w:space="0" w:color="auto"/>
        <w:right w:val="none" w:sz="0" w:space="0" w:color="auto"/>
      </w:divBdr>
    </w:div>
    <w:div w:id="1531381059">
      <w:bodyDiv w:val="1"/>
      <w:marLeft w:val="0"/>
      <w:marRight w:val="0"/>
      <w:marTop w:val="0"/>
      <w:marBottom w:val="0"/>
      <w:divBdr>
        <w:top w:val="none" w:sz="0" w:space="0" w:color="auto"/>
        <w:left w:val="none" w:sz="0" w:space="0" w:color="auto"/>
        <w:bottom w:val="none" w:sz="0" w:space="0" w:color="auto"/>
        <w:right w:val="none" w:sz="0" w:space="0" w:color="auto"/>
      </w:divBdr>
    </w:div>
    <w:div w:id="1577978985">
      <w:bodyDiv w:val="1"/>
      <w:marLeft w:val="0"/>
      <w:marRight w:val="0"/>
      <w:marTop w:val="0"/>
      <w:marBottom w:val="0"/>
      <w:divBdr>
        <w:top w:val="none" w:sz="0" w:space="0" w:color="auto"/>
        <w:left w:val="none" w:sz="0" w:space="0" w:color="auto"/>
        <w:bottom w:val="none" w:sz="0" w:space="0" w:color="auto"/>
        <w:right w:val="none" w:sz="0" w:space="0" w:color="auto"/>
      </w:divBdr>
    </w:div>
    <w:div w:id="1593860120">
      <w:bodyDiv w:val="1"/>
      <w:marLeft w:val="0"/>
      <w:marRight w:val="0"/>
      <w:marTop w:val="0"/>
      <w:marBottom w:val="0"/>
      <w:divBdr>
        <w:top w:val="none" w:sz="0" w:space="0" w:color="auto"/>
        <w:left w:val="none" w:sz="0" w:space="0" w:color="auto"/>
        <w:bottom w:val="none" w:sz="0" w:space="0" w:color="auto"/>
        <w:right w:val="none" w:sz="0" w:space="0" w:color="auto"/>
      </w:divBdr>
    </w:div>
    <w:div w:id="1635138951">
      <w:bodyDiv w:val="1"/>
      <w:marLeft w:val="0"/>
      <w:marRight w:val="0"/>
      <w:marTop w:val="0"/>
      <w:marBottom w:val="0"/>
      <w:divBdr>
        <w:top w:val="none" w:sz="0" w:space="0" w:color="auto"/>
        <w:left w:val="none" w:sz="0" w:space="0" w:color="auto"/>
        <w:bottom w:val="none" w:sz="0" w:space="0" w:color="auto"/>
        <w:right w:val="none" w:sz="0" w:space="0" w:color="auto"/>
      </w:divBdr>
    </w:div>
    <w:div w:id="1665695306">
      <w:bodyDiv w:val="1"/>
      <w:marLeft w:val="0"/>
      <w:marRight w:val="0"/>
      <w:marTop w:val="0"/>
      <w:marBottom w:val="0"/>
      <w:divBdr>
        <w:top w:val="none" w:sz="0" w:space="0" w:color="auto"/>
        <w:left w:val="none" w:sz="0" w:space="0" w:color="auto"/>
        <w:bottom w:val="none" w:sz="0" w:space="0" w:color="auto"/>
        <w:right w:val="none" w:sz="0" w:space="0" w:color="auto"/>
      </w:divBdr>
      <w:divsChild>
        <w:div w:id="798915271">
          <w:marLeft w:val="0"/>
          <w:marRight w:val="0"/>
          <w:marTop w:val="0"/>
          <w:marBottom w:val="0"/>
          <w:divBdr>
            <w:top w:val="none" w:sz="0" w:space="0" w:color="auto"/>
            <w:left w:val="none" w:sz="0" w:space="0" w:color="auto"/>
            <w:bottom w:val="none" w:sz="0" w:space="0" w:color="auto"/>
            <w:right w:val="none" w:sz="0" w:space="0" w:color="auto"/>
          </w:divBdr>
          <w:divsChild>
            <w:div w:id="1920483547">
              <w:marLeft w:val="0"/>
              <w:marRight w:val="0"/>
              <w:marTop w:val="0"/>
              <w:marBottom w:val="0"/>
              <w:divBdr>
                <w:top w:val="none" w:sz="0" w:space="0" w:color="auto"/>
                <w:left w:val="none" w:sz="0" w:space="0" w:color="auto"/>
                <w:bottom w:val="none" w:sz="0" w:space="0" w:color="auto"/>
                <w:right w:val="none" w:sz="0" w:space="0" w:color="auto"/>
              </w:divBdr>
              <w:divsChild>
                <w:div w:id="173115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058214">
      <w:bodyDiv w:val="1"/>
      <w:marLeft w:val="0"/>
      <w:marRight w:val="0"/>
      <w:marTop w:val="0"/>
      <w:marBottom w:val="0"/>
      <w:divBdr>
        <w:top w:val="none" w:sz="0" w:space="0" w:color="auto"/>
        <w:left w:val="none" w:sz="0" w:space="0" w:color="auto"/>
        <w:bottom w:val="none" w:sz="0" w:space="0" w:color="auto"/>
        <w:right w:val="none" w:sz="0" w:space="0" w:color="auto"/>
      </w:divBdr>
    </w:div>
    <w:div w:id="1710298689">
      <w:bodyDiv w:val="1"/>
      <w:marLeft w:val="0"/>
      <w:marRight w:val="0"/>
      <w:marTop w:val="0"/>
      <w:marBottom w:val="0"/>
      <w:divBdr>
        <w:top w:val="none" w:sz="0" w:space="0" w:color="auto"/>
        <w:left w:val="none" w:sz="0" w:space="0" w:color="auto"/>
        <w:bottom w:val="none" w:sz="0" w:space="0" w:color="auto"/>
        <w:right w:val="none" w:sz="0" w:space="0" w:color="auto"/>
      </w:divBdr>
    </w:div>
    <w:div w:id="1788543371">
      <w:bodyDiv w:val="1"/>
      <w:marLeft w:val="0"/>
      <w:marRight w:val="0"/>
      <w:marTop w:val="0"/>
      <w:marBottom w:val="0"/>
      <w:divBdr>
        <w:top w:val="none" w:sz="0" w:space="0" w:color="auto"/>
        <w:left w:val="none" w:sz="0" w:space="0" w:color="auto"/>
        <w:bottom w:val="none" w:sz="0" w:space="0" w:color="auto"/>
        <w:right w:val="none" w:sz="0" w:space="0" w:color="auto"/>
      </w:divBdr>
      <w:divsChild>
        <w:div w:id="1321082585">
          <w:marLeft w:val="0"/>
          <w:marRight w:val="0"/>
          <w:marTop w:val="0"/>
          <w:marBottom w:val="0"/>
          <w:divBdr>
            <w:top w:val="none" w:sz="0" w:space="0" w:color="auto"/>
            <w:left w:val="none" w:sz="0" w:space="0" w:color="auto"/>
            <w:bottom w:val="none" w:sz="0" w:space="0" w:color="auto"/>
            <w:right w:val="none" w:sz="0" w:space="0" w:color="auto"/>
          </w:divBdr>
        </w:div>
        <w:div w:id="1776821463">
          <w:marLeft w:val="0"/>
          <w:marRight w:val="0"/>
          <w:marTop w:val="0"/>
          <w:marBottom w:val="0"/>
          <w:divBdr>
            <w:top w:val="none" w:sz="0" w:space="0" w:color="auto"/>
            <w:left w:val="none" w:sz="0" w:space="0" w:color="auto"/>
            <w:bottom w:val="none" w:sz="0" w:space="0" w:color="auto"/>
            <w:right w:val="none" w:sz="0" w:space="0" w:color="auto"/>
          </w:divBdr>
        </w:div>
        <w:div w:id="1836216427">
          <w:marLeft w:val="0"/>
          <w:marRight w:val="0"/>
          <w:marTop w:val="0"/>
          <w:marBottom w:val="0"/>
          <w:divBdr>
            <w:top w:val="none" w:sz="0" w:space="0" w:color="auto"/>
            <w:left w:val="none" w:sz="0" w:space="0" w:color="auto"/>
            <w:bottom w:val="none" w:sz="0" w:space="0" w:color="auto"/>
            <w:right w:val="none" w:sz="0" w:space="0" w:color="auto"/>
          </w:divBdr>
        </w:div>
        <w:div w:id="1930432082">
          <w:marLeft w:val="0"/>
          <w:marRight w:val="0"/>
          <w:marTop w:val="0"/>
          <w:marBottom w:val="0"/>
          <w:divBdr>
            <w:top w:val="none" w:sz="0" w:space="0" w:color="auto"/>
            <w:left w:val="none" w:sz="0" w:space="0" w:color="auto"/>
            <w:bottom w:val="none" w:sz="0" w:space="0" w:color="auto"/>
            <w:right w:val="none" w:sz="0" w:space="0" w:color="auto"/>
          </w:divBdr>
        </w:div>
      </w:divsChild>
    </w:div>
    <w:div w:id="1810397397">
      <w:bodyDiv w:val="1"/>
      <w:marLeft w:val="0"/>
      <w:marRight w:val="0"/>
      <w:marTop w:val="0"/>
      <w:marBottom w:val="0"/>
      <w:divBdr>
        <w:top w:val="none" w:sz="0" w:space="0" w:color="auto"/>
        <w:left w:val="none" w:sz="0" w:space="0" w:color="auto"/>
        <w:bottom w:val="none" w:sz="0" w:space="0" w:color="auto"/>
        <w:right w:val="none" w:sz="0" w:space="0" w:color="auto"/>
      </w:divBdr>
      <w:divsChild>
        <w:div w:id="80881576">
          <w:marLeft w:val="0"/>
          <w:marRight w:val="0"/>
          <w:marTop w:val="0"/>
          <w:marBottom w:val="0"/>
          <w:divBdr>
            <w:top w:val="none" w:sz="0" w:space="0" w:color="auto"/>
            <w:left w:val="none" w:sz="0" w:space="0" w:color="auto"/>
            <w:bottom w:val="none" w:sz="0" w:space="0" w:color="auto"/>
            <w:right w:val="none" w:sz="0" w:space="0" w:color="auto"/>
          </w:divBdr>
        </w:div>
        <w:div w:id="1579362030">
          <w:marLeft w:val="0"/>
          <w:marRight w:val="0"/>
          <w:marTop w:val="0"/>
          <w:marBottom w:val="0"/>
          <w:divBdr>
            <w:top w:val="none" w:sz="0" w:space="0" w:color="auto"/>
            <w:left w:val="none" w:sz="0" w:space="0" w:color="auto"/>
            <w:bottom w:val="none" w:sz="0" w:space="0" w:color="auto"/>
            <w:right w:val="none" w:sz="0" w:space="0" w:color="auto"/>
          </w:divBdr>
        </w:div>
        <w:div w:id="2080783323">
          <w:marLeft w:val="0"/>
          <w:marRight w:val="0"/>
          <w:marTop w:val="0"/>
          <w:marBottom w:val="0"/>
          <w:divBdr>
            <w:top w:val="none" w:sz="0" w:space="0" w:color="auto"/>
            <w:left w:val="none" w:sz="0" w:space="0" w:color="auto"/>
            <w:bottom w:val="none" w:sz="0" w:space="0" w:color="auto"/>
            <w:right w:val="none" w:sz="0" w:space="0" w:color="auto"/>
          </w:divBdr>
        </w:div>
      </w:divsChild>
    </w:div>
    <w:div w:id="1826167242">
      <w:bodyDiv w:val="1"/>
      <w:marLeft w:val="0"/>
      <w:marRight w:val="0"/>
      <w:marTop w:val="0"/>
      <w:marBottom w:val="0"/>
      <w:divBdr>
        <w:top w:val="none" w:sz="0" w:space="0" w:color="auto"/>
        <w:left w:val="none" w:sz="0" w:space="0" w:color="auto"/>
        <w:bottom w:val="none" w:sz="0" w:space="0" w:color="auto"/>
        <w:right w:val="none" w:sz="0" w:space="0" w:color="auto"/>
      </w:divBdr>
    </w:div>
    <w:div w:id="1882863888">
      <w:bodyDiv w:val="1"/>
      <w:marLeft w:val="0"/>
      <w:marRight w:val="0"/>
      <w:marTop w:val="0"/>
      <w:marBottom w:val="0"/>
      <w:divBdr>
        <w:top w:val="none" w:sz="0" w:space="0" w:color="auto"/>
        <w:left w:val="none" w:sz="0" w:space="0" w:color="auto"/>
        <w:bottom w:val="none" w:sz="0" w:space="0" w:color="auto"/>
        <w:right w:val="none" w:sz="0" w:space="0" w:color="auto"/>
      </w:divBdr>
    </w:div>
    <w:div w:id="1935478367">
      <w:bodyDiv w:val="1"/>
      <w:marLeft w:val="0"/>
      <w:marRight w:val="0"/>
      <w:marTop w:val="0"/>
      <w:marBottom w:val="0"/>
      <w:divBdr>
        <w:top w:val="none" w:sz="0" w:space="0" w:color="auto"/>
        <w:left w:val="none" w:sz="0" w:space="0" w:color="auto"/>
        <w:bottom w:val="none" w:sz="0" w:space="0" w:color="auto"/>
        <w:right w:val="none" w:sz="0" w:space="0" w:color="auto"/>
      </w:divBdr>
    </w:div>
    <w:div w:id="2033677236">
      <w:bodyDiv w:val="1"/>
      <w:marLeft w:val="0"/>
      <w:marRight w:val="0"/>
      <w:marTop w:val="0"/>
      <w:marBottom w:val="0"/>
      <w:divBdr>
        <w:top w:val="none" w:sz="0" w:space="0" w:color="auto"/>
        <w:left w:val="none" w:sz="0" w:space="0" w:color="auto"/>
        <w:bottom w:val="none" w:sz="0" w:space="0" w:color="auto"/>
        <w:right w:val="none" w:sz="0" w:space="0" w:color="auto"/>
      </w:divBdr>
    </w:div>
    <w:div w:id="2069107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7.png"/><Relationship Id="rId21" Type="http://schemas.openxmlformats.org/officeDocument/2006/relationships/hyperlink" Target="https://www.cdc.gov/coronavirus/2019-ncov/vaccines/booster-shot.html" TargetMode="External"/><Relationship Id="rId42" Type="http://schemas.openxmlformats.org/officeDocument/2006/relationships/image" Target="media/image2.jpeg"/><Relationship Id="rId63" Type="http://schemas.openxmlformats.org/officeDocument/2006/relationships/hyperlink" Target="https://www.cdc.gov/coronavirus/2019-ncov/variants/index.html?CDC_AA_refVal=https%3A%2F%2Fwww.cdc.gov%2Fcoronavirus%2F2019-ncov%2Fvariants%2Fomicron-variant.html" TargetMode="External"/><Relationship Id="rId84" Type="http://schemas.openxmlformats.org/officeDocument/2006/relationships/hyperlink" Target="https://www.cdc.gov/coronavirus/2019-ncov/vaccines/recommendations/pregnancy.html" TargetMode="External"/><Relationship Id="rId16" Type="http://schemas.openxmlformats.org/officeDocument/2006/relationships/hyperlink" Target="https://www.cdc.gov/coronavirus/2019-ncov/your-health/quarantine-isolation.html" TargetMode="External"/><Relationship Id="rId107" Type="http://schemas.openxmlformats.org/officeDocument/2006/relationships/image" Target="media/image11.jpeg"/><Relationship Id="rId11" Type="http://schemas.openxmlformats.org/officeDocument/2006/relationships/hyperlink" Target="https://www.cdc.gov/coronavirus/2019-ncov/your-health/quarantine-isolation.html" TargetMode="External"/><Relationship Id="rId32" Type="http://schemas.openxmlformats.org/officeDocument/2006/relationships/hyperlink" Target="https://www.cdc.gov/coronavirus/2019-ncov/vaccines/stay-up-to-date.html?CDC_AA_refVal=https%3A%2F%2Fwww.cdc.gov%2Fcoronavirus%2F2019-ncov%2Fvaccines%2Fbooster-shot.html" TargetMode="External"/><Relationship Id="rId37" Type="http://schemas.openxmlformats.org/officeDocument/2006/relationships/hyperlink" Target="https://www.cdc.gov/coronavirus/2019-ncov/vaccines/stay-up-to-date.html?s_cid=11747:cdc%20up%20to%20date%20vaccine:sem.ga:p:RG:GM:gen:PTN:FY22" TargetMode="External"/><Relationship Id="rId53" Type="http://schemas.openxmlformats.org/officeDocument/2006/relationships/hyperlink" Target="https://www.cdc.gov/coronavirus/2019-ncov/vaccines/expect/after.html" TargetMode="External"/><Relationship Id="rId58" Type="http://schemas.openxmlformats.org/officeDocument/2006/relationships/hyperlink" Target="https://www.cdc.gov/coronavirus/2019-ncov/vaccines/recommendations/immuno.html" TargetMode="External"/><Relationship Id="rId74"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79" Type="http://schemas.openxmlformats.org/officeDocument/2006/relationships/hyperlink" Target="https://www.cdc.gov/coronavirus/2019-ncov/vaccines/safety/safety-of-vaccines.html" TargetMode="External"/><Relationship Id="rId102" Type="http://schemas.openxmlformats.org/officeDocument/2006/relationships/image" Target="media/image10.jpeg"/><Relationship Id="rId123" Type="http://schemas.openxmlformats.org/officeDocument/2006/relationships/image" Target="media/image23.svg"/><Relationship Id="rId128"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hyperlink" Target="https://www.cdc.gov/media/releases/2021/s0811-vaccine-safe-pregnant.html" TargetMode="External"/><Relationship Id="rId95" Type="http://schemas.openxmlformats.org/officeDocument/2006/relationships/hyperlink" Target="https://www.cdc.gov/vaccines/covid-19/planning/children/6-things-to-know.html" TargetMode="External"/><Relationship Id="rId22" Type="http://schemas.openxmlformats.org/officeDocument/2006/relationships/hyperlink" Target="https://epi.dph.ncdhhs.gov/cd/lhds/manuals/cd/coronavirus/Documenting%20a%20Referral%20Job%20Aid.pdf?ver=1.1" TargetMode="External"/><Relationship Id="rId27" Type="http://schemas.openxmlformats.org/officeDocument/2006/relationships/hyperlink" Target="https://www.cdc.gov/coronavirus/2019-ncov/vaccines/stay-up-to-date.html?CDC_AA_refVal=https%3A%2F%2Fwww.cdc.gov%2Fcoronavirus%2F2019-ncov%2Fvaccines%2Fbooster-shot.html" TargetMode="External"/><Relationship Id="rId43" Type="http://schemas.openxmlformats.org/officeDocument/2006/relationships/hyperlink" Target="https://covid.cdc.gov/covid-data-tracker/" TargetMode="External"/><Relationship Id="rId48" Type="http://schemas.openxmlformats.org/officeDocument/2006/relationships/hyperlink" Target="https://www.cdc.gov/mmwr/volumes/70/wr/mm7032e1.htm?s_cid=mm7032e1_e&amp;ACSTrackingID=USCDC_921-DM63289&amp;ACSTrackingLabel=MMWR%20Early%20Release%20-%20Vol.%2070%2C%20August%206%2C%202021&amp;deliveryName=USCDC_921-DM63289" TargetMode="External"/><Relationship Id="rId64" Type="http://schemas.openxmlformats.org/officeDocument/2006/relationships/hyperlink" Target="https://covid.cdc.gov/covid-data-tracker/" TargetMode="External"/><Relationship Id="rId69" Type="http://schemas.openxmlformats.org/officeDocument/2006/relationships/hyperlink" Target="https://www.cdc.gov/coronavirus/2019-ncov/vaccines/different-vaccines/overview-COVID-19-vaccines.html" TargetMode="External"/><Relationship Id="rId113" Type="http://schemas.openxmlformats.org/officeDocument/2006/relationships/image" Target="media/image13.png"/><Relationship Id="rId118" Type="http://schemas.openxmlformats.org/officeDocument/2006/relationships/image" Target="media/image18.svg"/><Relationship Id="rId80"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85" Type="http://schemas.openxmlformats.org/officeDocument/2006/relationships/hyperlink" Target="https://pubmed.ncbi.nlm.nih.gov/35051292/" TargetMode="External"/><Relationship Id="rId12" Type="http://schemas.openxmlformats.org/officeDocument/2006/relationships/hyperlink" Target="https://epi.dph.ncdhhs.gov/cd/lhds/manuals/cd/coronavirus/Case%20Portal_CI%20Guidance.pdf?ver=1.2" TargetMode="External"/><Relationship Id="rId17" Type="http://schemas.openxmlformats.org/officeDocument/2006/relationships/hyperlink" Target="https://covid19.ncdhhs.gov/treatment" TargetMode="External"/><Relationship Id="rId33" Type="http://schemas.openxmlformats.org/officeDocument/2006/relationships/hyperlink" Target="https://www.cdc.gov/coronavirus/2019-ncov/vaccines/faq.html" TargetMode="External"/><Relationship Id="rId38" Type="http://schemas.openxmlformats.org/officeDocument/2006/relationships/hyperlink" Target="https://www.cdc.gov/coronavirus/2019-ncov/vaccines/stay-up-to-date.html?s_cid=11747:cdc%20up%20to%20date%20vaccine:sem.ga:p:RG:GM:gen:PTN:FY22" TargetMode="External"/><Relationship Id="rId59" Type="http://schemas.openxmlformats.org/officeDocument/2006/relationships/hyperlink" Target="https://www.cdc.gov/coronavirus/2019-ncov/vaccines/recommendations/immuno.html" TargetMode="External"/><Relationship Id="rId103" Type="http://schemas.openxmlformats.org/officeDocument/2006/relationships/hyperlink" Target="https://covid.cdc.gov/covid-data-tracker/" TargetMode="External"/><Relationship Id="rId108" Type="http://schemas.openxmlformats.org/officeDocument/2006/relationships/image" Target="media/image12.jpeg"/><Relationship Id="rId124" Type="http://schemas.openxmlformats.org/officeDocument/2006/relationships/image" Target="media/image24.png"/><Relationship Id="rId129" Type="http://schemas.openxmlformats.org/officeDocument/2006/relationships/footer" Target="footer1.xml"/><Relationship Id="rId54"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70" Type="http://schemas.openxmlformats.org/officeDocument/2006/relationships/hyperlink" Target="https://www.cdc.gov/vaccines/covid-19/info-by-product/index.html" TargetMode="External"/><Relationship Id="rId75" Type="http://schemas.openxmlformats.org/officeDocument/2006/relationships/hyperlink" Target="https://www.cdc.gov/coronavirus/2019-ncov/vaccines/safety/safety-of-vaccines.html" TargetMode="External"/><Relationship Id="rId91" Type="http://schemas.openxmlformats.org/officeDocument/2006/relationships/hyperlink" Target="https://www.cdc.gov/coronavirus/2019-ncov/vaccines/safety/safety-of-vaccines.html" TargetMode="External"/><Relationship Id="rId96" Type="http://schemas.openxmlformats.org/officeDocument/2006/relationships/hyperlink" Target="https://www.cdc.gov/coronavirus/2019-ncov/vaccines/safety/safety-of-vaccines.htm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cdc.gov/coronavirus/2019-ncov/vaccines/stay-up-to-date.html" TargetMode="External"/><Relationship Id="rId28" Type="http://schemas.openxmlformats.org/officeDocument/2006/relationships/hyperlink" Target="https://www.cdc.gov/coronavirus/2019-ncov/vaccines/faq.html" TargetMode="External"/><Relationship Id="rId49" Type="http://schemas.openxmlformats.org/officeDocument/2006/relationships/image" Target="media/image3.jpeg"/><Relationship Id="rId114" Type="http://schemas.openxmlformats.org/officeDocument/2006/relationships/image" Target="media/image14.png"/><Relationship Id="rId119" Type="http://schemas.openxmlformats.org/officeDocument/2006/relationships/image" Target="media/image19.png"/><Relationship Id="rId44" Type="http://schemas.openxmlformats.org/officeDocument/2006/relationships/hyperlink" Target="https://www.cdc.gov/coronavirus/2019-ncov/variants/index.html?CDC_AA_refVal=https%3A%2F%2Fwww.cdc.gov%2Fcoronavirus%2F2019-ncov%2Fvariants%2Fomicron-variant.html" TargetMode="External"/><Relationship Id="rId60" Type="http://schemas.openxmlformats.org/officeDocument/2006/relationships/hyperlink" Target="https://www.cdc.gov/coronavirus/2019-ncov/vaccines/recommendations/immuno.html" TargetMode="External"/><Relationship Id="rId65" Type="http://schemas.openxmlformats.org/officeDocument/2006/relationships/hyperlink" Target="https://covid.cdc.gov/covid-data-tracker/" TargetMode="External"/><Relationship Id="rId81" Type="http://schemas.openxmlformats.org/officeDocument/2006/relationships/hyperlink" Target="https://www.cdc.gov/coronavirus/2019-ncov/vaccines/safety.html" TargetMode="External"/><Relationship Id="rId86" Type="http://schemas.openxmlformats.org/officeDocument/2006/relationships/hyperlink" Target="https://www.cdc.gov/media/releases/2021/s0811-vaccine-safe-pregnant.html" TargetMode="External"/><Relationship Id="rId130" Type="http://schemas.openxmlformats.org/officeDocument/2006/relationships/fontTable" Target="fontTable.xml"/><Relationship Id="rId13" Type="http://schemas.openxmlformats.org/officeDocument/2006/relationships/hyperlink" Target="https://epi.dph.ncdhhs.gov/cd/lhds/manuals/cd/coronavirus/Understanding%20the%20Case%20Portal.pdf?ver=1.0" TargetMode="External"/><Relationship Id="rId18" Type="http://schemas.openxmlformats.org/officeDocument/2006/relationships/hyperlink" Target="https://covid19.ncdhhs.gov/treatment" TargetMode="External"/><Relationship Id="rId39" Type="http://schemas.openxmlformats.org/officeDocument/2006/relationships/image" Target="media/image1.jpeg"/><Relationship Id="rId109" Type="http://schemas.openxmlformats.org/officeDocument/2006/relationships/hyperlink" Target="https://www.vaccines.gov/" TargetMode="External"/><Relationship Id="R8feddeae80a04bbf" Type="http://schemas.microsoft.com/office/2019/09/relationships/intelligence" Target="intelligence.xml"/><Relationship Id="rId34" Type="http://schemas.openxmlformats.org/officeDocument/2006/relationships/hyperlink" Target="https://covid.cdc.gov/covid-data-tracker/" TargetMode="External"/><Relationship Id="rId50" Type="http://schemas.openxmlformats.org/officeDocument/2006/relationships/hyperlink" Target="https://www.cdc.gov/coronavirus/2019-ncov/vaccines/expect/after.html" TargetMode="External"/><Relationship Id="rId55" Type="http://schemas.openxmlformats.org/officeDocument/2006/relationships/hyperlink" Target="https://www.cdc.gov/coronavirus/2019-ncov/vaccines/effectiveness/index.html" TargetMode="External"/><Relationship Id="rId76"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97" Type="http://schemas.openxmlformats.org/officeDocument/2006/relationships/hyperlink" Target="https://www.cdc.gov/coronavirus/2019-ncov/vaccines/why-vaccinate-children-teens.html" TargetMode="External"/><Relationship Id="rId104" Type="http://schemas.openxmlformats.org/officeDocument/2006/relationships/hyperlink" Target="https://covid.cdc.gov/covid-data-tracker/" TargetMode="External"/><Relationship Id="rId120" Type="http://schemas.openxmlformats.org/officeDocument/2006/relationships/image" Target="media/image20.svg"/><Relationship Id="rId125" Type="http://schemas.openxmlformats.org/officeDocument/2006/relationships/image" Target="media/image25.png"/><Relationship Id="rId7" Type="http://schemas.openxmlformats.org/officeDocument/2006/relationships/settings" Target="settings.xml"/><Relationship Id="rId71" Type="http://schemas.openxmlformats.org/officeDocument/2006/relationships/hyperlink" Target="https://www.cdc.gov/coronavirus/2019-ncov/vaccines/different-vaccines/overview-COVID-19-vaccines.html" TargetMode="External"/><Relationship Id="rId92" Type="http://schemas.openxmlformats.org/officeDocument/2006/relationships/hyperlink" Target="https://www.cdc.gov/coronavirus/2019-ncov/vaccines/why-vaccinate-children-teens.html" TargetMode="External"/><Relationship Id="rId2" Type="http://schemas.openxmlformats.org/officeDocument/2006/relationships/customXml" Target="../customXml/item2.xml"/><Relationship Id="rId29" Type="http://schemas.openxmlformats.org/officeDocument/2006/relationships/hyperlink" Target="https://covid.cdc.gov/covid-data-tracker/" TargetMode="External"/><Relationship Id="rId24" Type="http://schemas.openxmlformats.org/officeDocument/2006/relationships/hyperlink" Target="https://www.cdc.gov/vaccines/covid-19/hcp/engaging-patients.html" TargetMode="External"/><Relationship Id="rId40" Type="http://schemas.openxmlformats.org/officeDocument/2006/relationships/hyperlink" Target="https://covid19.ncdhhs.gov/vaccines/frequently-asked-questions-about-covid-19-vaccinations" TargetMode="External"/><Relationship Id="rId45" Type="http://schemas.openxmlformats.org/officeDocument/2006/relationships/hyperlink" Target="https://www.cdc.gov/mmwr/volumes/70/wr/mm7032e1.htm?s_cid=mm7032e1_e&amp;ACSTrackingID=USCDC_921-DM63289&amp;ACSTrackingLabel=MMWR%20Early%20Release%20-%20Vol.%2070%2C%20August%206%2C%202021&amp;deliveryName=USCDC_921-DM63289" TargetMode="External"/><Relationship Id="rId66" Type="http://schemas.openxmlformats.org/officeDocument/2006/relationships/hyperlink" Target="https://www.cdc.gov/coronavirus/2019-ncov/variants/index.html?CDC_AA_refVal=https%3A%2F%2Fwww.cdc.gov%2Fcoronavirus%2F2019-ncov%2Fvariants%2Fomicron-variant.html" TargetMode="External"/><Relationship Id="rId87" Type="http://schemas.openxmlformats.org/officeDocument/2006/relationships/hyperlink" Target="https://www.cdc.gov/coronavirus/2019-ncov/vaccines/recommendations/pregnancy.html" TargetMode="External"/><Relationship Id="rId110" Type="http://schemas.openxmlformats.org/officeDocument/2006/relationships/hyperlink" Target="https://covid19.ncdhhs.gov/vaccines" TargetMode="External"/><Relationship Id="rId115" Type="http://schemas.openxmlformats.org/officeDocument/2006/relationships/image" Target="media/image15.png"/><Relationship Id="rId131" Type="http://schemas.openxmlformats.org/officeDocument/2006/relationships/theme" Target="theme/theme1.xml"/><Relationship Id="rId61" Type="http://schemas.openxmlformats.org/officeDocument/2006/relationships/image" Target="media/image5.jpeg"/><Relationship Id="rId82" Type="http://schemas.openxmlformats.org/officeDocument/2006/relationships/image" Target="media/image8.jpeg"/><Relationship Id="rId19" Type="http://schemas.openxmlformats.org/officeDocument/2006/relationships/hyperlink" Target="https://covid19.ncdhhs.gov/treatment" TargetMode="External"/><Relationship Id="rId14" Type="http://schemas.openxmlformats.org/officeDocument/2006/relationships/hyperlink" Target="https://epi.dph.ncdhhs.gov/cd/lhds/manuals/cd/coronavirus/Case%20Portal_CI%20Guidance.pdf?ver=1.2" TargetMode="External"/><Relationship Id="rId30" Type="http://schemas.openxmlformats.org/officeDocument/2006/relationships/hyperlink" Target="https://vaxchat.org/" TargetMode="External"/><Relationship Id="rId35" Type="http://schemas.openxmlformats.org/officeDocument/2006/relationships/hyperlink" Target="https://vaxchat.org/" TargetMode="External"/><Relationship Id="rId56" Type="http://schemas.openxmlformats.org/officeDocument/2006/relationships/image" Target="media/image4.jpeg"/><Relationship Id="rId77" Type="http://schemas.openxmlformats.org/officeDocument/2006/relationships/hyperlink" Target="https://www.cdc.gov/coronavirus/2019-ncov/vaccines/safety.html" TargetMode="External"/><Relationship Id="rId100" Type="http://schemas.openxmlformats.org/officeDocument/2006/relationships/hyperlink" Target="https://www.cdc.gov/vaccines/covid-19/planning/children/6-things-to-know.html" TargetMode="External"/><Relationship Id="rId105" Type="http://schemas.openxmlformats.org/officeDocument/2006/relationships/hyperlink" Target="https://covid.cdc.gov/covid-data-tracker/" TargetMode="External"/><Relationship Id="rId126" Type="http://schemas.openxmlformats.org/officeDocument/2006/relationships/hyperlink" Target="https://www.ncdot.gov/divisions/public-transit/Documents/NC_public_transit.pdf" TargetMode="External"/><Relationship Id="rId8" Type="http://schemas.openxmlformats.org/officeDocument/2006/relationships/webSettings" Target="webSettings.xml"/><Relationship Id="rId51"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72" Type="http://schemas.openxmlformats.org/officeDocument/2006/relationships/hyperlink" Target="https://www.cdc.gov/vaccines/covid-19/info-by-product/index.html" TargetMode="External"/><Relationship Id="rId93" Type="http://schemas.openxmlformats.org/officeDocument/2006/relationships/hyperlink" Target="https://www.cdc.gov/vaccines/covid-19/planning/children/6-things-to-know.html" TargetMode="External"/><Relationship Id="rId98" Type="http://schemas.openxmlformats.org/officeDocument/2006/relationships/hyperlink" Target="https://www.cdc.gov/vaccines/covid-19/planning/children/6-things-to-know.html" TargetMode="External"/><Relationship Id="rId121" Type="http://schemas.openxmlformats.org/officeDocument/2006/relationships/image" Target="media/image21.png"/><Relationship Id="rId3" Type="http://schemas.openxmlformats.org/officeDocument/2006/relationships/customXml" Target="../customXml/item3.xml"/><Relationship Id="rId25"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46" Type="http://schemas.openxmlformats.org/officeDocument/2006/relationships/hyperlink" Target="https://covid.cdc.gov/covid-data-tracker/" TargetMode="External"/><Relationship Id="rId67" Type="http://schemas.openxmlformats.org/officeDocument/2006/relationships/hyperlink" Target="https://covid.cdc.gov/covid-data-tracker/" TargetMode="External"/><Relationship Id="rId116" Type="http://schemas.openxmlformats.org/officeDocument/2006/relationships/image" Target="media/image16.svg"/><Relationship Id="rId20" Type="http://schemas.openxmlformats.org/officeDocument/2006/relationships/hyperlink" Target="https://covid19.ncdhhs.gov/FindTreatment" TargetMode="External"/><Relationship Id="rId41" Type="http://schemas.openxmlformats.org/officeDocument/2006/relationships/hyperlink" Target="https://covid19.ncdhhs.gov/vaccines/frequently-asked-questions-about-covid-19-vaccinations" TargetMode="External"/><Relationship Id="rId62" Type="http://schemas.openxmlformats.org/officeDocument/2006/relationships/hyperlink" Target="https://covid.cdc.gov/covid-data-tracker/" TargetMode="External"/><Relationship Id="rId83" Type="http://schemas.openxmlformats.org/officeDocument/2006/relationships/hyperlink" Target="https://www.cdc.gov/coronavirus/2019-ncov/vaccines/recommendations/pregnancy.html" TargetMode="External"/><Relationship Id="rId88" Type="http://schemas.openxmlformats.org/officeDocument/2006/relationships/hyperlink" Target="https://www.cdc.gov/coronavirus/2019-ncov/vaccines/recommendations/pregnancy.html" TargetMode="External"/><Relationship Id="rId111" Type="http://schemas.openxmlformats.org/officeDocument/2006/relationships/hyperlink" Target="https://www.vaccines.gov/" TargetMode="External"/><Relationship Id="rId132" Type="http://schemas.microsoft.com/office/2019/05/relationships/documenttasks" Target="documenttasks/documenttasks1.xml"/><Relationship Id="rId15" Type="http://schemas.openxmlformats.org/officeDocument/2006/relationships/hyperlink" Target="https://www.cdc.gov/coronavirus/2019-ncov/your-health/quarantine-isolation.html" TargetMode="External"/><Relationship Id="rId36" Type="http://schemas.openxmlformats.org/officeDocument/2006/relationships/hyperlink" Target="https://covid19.ncdhhs.gov/vaccines" TargetMode="External"/><Relationship Id="rId57" Type="http://schemas.openxmlformats.org/officeDocument/2006/relationships/hyperlink" Target="https://www.cdc.gov/coronavirus/2019-ncov/vaccines/recommendations/immuno.html" TargetMode="External"/><Relationship Id="rId106" Type="http://schemas.openxmlformats.org/officeDocument/2006/relationships/hyperlink" Target="https://covid.cdc.gov/covid-data-tracker/" TargetMode="External"/><Relationship Id="rId127" Type="http://schemas.openxmlformats.org/officeDocument/2006/relationships/hyperlink" Target="https://covid19.ncdhhs.gov/vaccines" TargetMode="External"/><Relationship Id="rId10" Type="http://schemas.openxmlformats.org/officeDocument/2006/relationships/endnotes" Target="endnotes.xml"/><Relationship Id="rId31" Type="http://schemas.openxmlformats.org/officeDocument/2006/relationships/hyperlink" Target="https://covid19.ncdhhs.gov/vaccines" TargetMode="External"/><Relationship Id="rId52" Type="http://schemas.openxmlformats.org/officeDocument/2006/relationships/hyperlink" Target="https://www.cdc.gov/coronavirus/2019-ncov/vaccines/effectiveness/index.html" TargetMode="External"/><Relationship Id="rId73" Type="http://schemas.openxmlformats.org/officeDocument/2006/relationships/image" Target="media/image7.jpeg"/><Relationship Id="rId78" Type="http://schemas.openxmlformats.org/officeDocument/2006/relationships/hyperlink" Target="https://www.cdc.gov/coronavirus/2019-ncov/vaccines/different-vaccines/how-they-work.html?CDC_AA_refVal=https%3A%2F%2Fwww.cdc.gov%2Fcoronavirus%2F2019-ncov%2Fvaccines%2Fdistributing%2Fsteps-ensure-safety.html" TargetMode="External"/><Relationship Id="rId94" Type="http://schemas.openxmlformats.org/officeDocument/2006/relationships/hyperlink" Target="https://healthychildren.org/English/health-issues/conditions/COVID-19/Pages/The-Science-Behind-the-COVID-19-Vaccine-Parent-FAQs.aspx" TargetMode="External"/><Relationship Id="rId99" Type="http://schemas.openxmlformats.org/officeDocument/2006/relationships/hyperlink" Target="https://healthychildren.org/English/health-issues/conditions/COVID-19/Pages/The-Science-Behind-the-COVID-19-Vaccine-Parent-FAQs.aspx" TargetMode="External"/><Relationship Id="rId101" Type="http://schemas.openxmlformats.org/officeDocument/2006/relationships/image" Target="media/image9.jpeg"/><Relationship Id="rId122"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ww.cdc.gov/coronavirus/2019-ncov/vaccines/facts.html" TargetMode="External"/><Relationship Id="rId47" Type="http://schemas.openxmlformats.org/officeDocument/2006/relationships/hyperlink" Target="https://www.cdc.gov/coronavirus/2019-ncov/variants/index.html?CDC_AA_refVal=https%3A%2F%2Fwww.cdc.gov%2Fcoronavirus%2F2019-ncov%2Fvariants%2Fomicron-variant.html" TargetMode="External"/><Relationship Id="rId68" Type="http://schemas.openxmlformats.org/officeDocument/2006/relationships/image" Target="media/image6.jpeg"/><Relationship Id="rId89" Type="http://schemas.openxmlformats.org/officeDocument/2006/relationships/hyperlink" Target="https://pubmed.ncbi.nlm.nih.gov/35051292/" TargetMode="External"/><Relationship Id="rId112" Type="http://schemas.openxmlformats.org/officeDocument/2006/relationships/hyperlink" Target="https://covid19.ncdhhs.gov/vaccines" TargetMode="External"/></Relationships>
</file>

<file path=word/documenttasks/documenttasks1.xml><?xml version="1.0" encoding="utf-8"?>
<t:Tasks xmlns:t="http://schemas.microsoft.com/office/tasks/2019/documenttasks" xmlns:oel="http://schemas.microsoft.com/office/2019/extlst">
  <t:Task id="{FB34FEDF-4BC2-4DF1-A3E9-BD272811D6B7}">
    <t:Anchor>
      <t:Comment id="654973518"/>
    </t:Anchor>
    <t:History>
      <t:Event id="{6DDF78F4-0698-4F07-A182-8728E1E087FC}" time="2022-10-31T20:13:37.942Z">
        <t:Attribution userId="S::elizabeth.m.murray@dhhs.nc.gov::715c3745-b814-4c30-b70e-3bda3fb6e8c7" userProvider="AD" userName="Murray, Elizabeth M"/>
        <t:Anchor>
          <t:Comment id="199515089"/>
        </t:Anchor>
        <t:Create/>
      </t:Event>
      <t:Event id="{7E31879F-9946-4AFD-81FE-B95C74D2DB68}" time="2022-10-31T20:13:37.942Z">
        <t:Attribution userId="S::elizabeth.m.murray@dhhs.nc.gov::715c3745-b814-4c30-b70e-3bda3fb6e8c7" userProvider="AD" userName="Murray, Elizabeth M"/>
        <t:Anchor>
          <t:Comment id="199515089"/>
        </t:Anchor>
        <t:Assign userId="S::sonja.escamilla@dhhs.nc.gov::2d758bfa-7760-442d-8648-f856a7a84e61" userProvider="AD" userName="Escamilla, Sonja"/>
      </t:Event>
      <t:Event id="{A2314824-A893-4C83-81E7-1DF0092F2618}" time="2022-10-31T20:13:37.942Z">
        <t:Attribution userId="S::elizabeth.m.murray@dhhs.nc.gov::715c3745-b814-4c30-b70e-3bda3fb6e8c7" userProvider="AD" userName="Murray, Elizabeth M"/>
        <t:Anchor>
          <t:Comment id="199515089"/>
        </t:Anchor>
        <t:SetTitle title="@Escamilla, Sonj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4d61543-0b61-4671-82ca-38c443c70a24">
      <Terms xmlns="http://schemas.microsoft.com/office/infopath/2007/PartnerControls"/>
    </lcf76f155ced4ddcb4097134ff3c332f>
    <_ip_UnifiedCompliancePolicyUIAction xmlns="http://schemas.microsoft.com/sharepoint/v3" xsi:nil="true"/>
    <TaxCatchAll xmlns="e519310d-fb73-46d5-9f91-9df25b56a055" xsi:nil="true"/>
    <_ip_UnifiedCompliancePolicyProperties xmlns="http://schemas.microsoft.com/sharepoint/v3" xsi:nil="true"/>
    <Notes0 xmlns="74d61543-0b61-4671-82ca-38c443c70a24" xsi:nil="true"/>
    <SharedWithUsers xmlns="e519310d-fb73-46d5-9f91-9df25b56a055">
      <UserInfo>
        <DisplayName>Murray, Elizabeth M</DisplayName>
        <AccountId>161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042674D9E715409B97947C644B0284" ma:contentTypeVersion="17" ma:contentTypeDescription="Create a new document." ma:contentTypeScope="" ma:versionID="11d24ea0c3b2970e118e525ce4717c3c">
  <xsd:schema xmlns:xsd="http://www.w3.org/2001/XMLSchema" xmlns:xs="http://www.w3.org/2001/XMLSchema" xmlns:p="http://schemas.microsoft.com/office/2006/metadata/properties" xmlns:ns1="http://schemas.microsoft.com/sharepoint/v3" xmlns:ns2="e519310d-fb73-46d5-9f91-9df25b56a055" xmlns:ns3="74d61543-0b61-4671-82ca-38c443c70a24" targetNamespace="http://schemas.microsoft.com/office/2006/metadata/properties" ma:root="true" ma:fieldsID="cef33f578944fee4dbde0658cf84ef88" ns1:_="" ns2:_="" ns3:_="">
    <xsd:import namespace="http://schemas.microsoft.com/sharepoint/v3"/>
    <xsd:import namespace="e519310d-fb73-46d5-9f91-9df25b56a055"/>
    <xsd:import namespace="74d61543-0b61-4671-82ca-38c443c70a2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Notes0" minOccurs="0"/>
                <xsd:element ref="ns3:MediaServiceLocation" minOccurs="0"/>
                <xsd:element ref="ns3:MediaLengthInSeconds" minOccurs="0"/>
                <xsd:element ref="ns1:_ip_UnifiedCompliancePolicyProperties" minOccurs="0"/>
                <xsd:element ref="ns1:_ip_UnifiedCompliancePolicyUIAc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19310d-fb73-46d5-9f91-9df25b56a0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cb1acb84-5de8-4c88-9fbf-000da08e8ad5}" ma:internalName="TaxCatchAll" ma:showField="CatchAllData" ma:web="e519310d-fb73-46d5-9f91-9df25b56a05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4d61543-0b61-4671-82ca-38c443c70a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0" ma:index="17" nillable="true" ma:displayName="Notes" ma:internalName="Notes0">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a2157d8-ccc1-4fc8-a2a4-3f8f6553454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E55B8E-A4F2-42A6-A065-AB968FC163F9}">
  <ds:schemaRefs>
    <ds:schemaRef ds:uri="http://schemas.openxmlformats.org/officeDocument/2006/bibliography"/>
  </ds:schemaRefs>
</ds:datastoreItem>
</file>

<file path=customXml/itemProps2.xml><?xml version="1.0" encoding="utf-8"?>
<ds:datastoreItem xmlns:ds="http://schemas.openxmlformats.org/officeDocument/2006/customXml" ds:itemID="{8464E53D-BFAA-4102-BB81-092627CD7D30}">
  <ds:schemaRefs>
    <ds:schemaRef ds:uri="e519310d-fb73-46d5-9f91-9df25b56a055"/>
    <ds:schemaRef ds:uri="http://schemas.microsoft.com/sharepoint/v3"/>
    <ds:schemaRef ds:uri="http://purl.org/dc/terms/"/>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74d61543-0b61-4671-82ca-38c443c70a24"/>
    <ds:schemaRef ds:uri="http://purl.org/dc/dcmitype/"/>
  </ds:schemaRefs>
</ds:datastoreItem>
</file>

<file path=customXml/itemProps3.xml><?xml version="1.0" encoding="utf-8"?>
<ds:datastoreItem xmlns:ds="http://schemas.openxmlformats.org/officeDocument/2006/customXml" ds:itemID="{113523BA-77F2-4D72-B432-B74B2531DF9B}">
  <ds:schemaRefs>
    <ds:schemaRef ds:uri="http://schemas.microsoft.com/sharepoint/v3/contenttype/forms"/>
  </ds:schemaRefs>
</ds:datastoreItem>
</file>

<file path=customXml/itemProps4.xml><?xml version="1.0" encoding="utf-8"?>
<ds:datastoreItem xmlns:ds="http://schemas.openxmlformats.org/officeDocument/2006/customXml" ds:itemID="{5377C350-2B7C-4394-A9D6-BD21AC0091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519310d-fb73-46d5-9f91-9df25b56a055"/>
    <ds:schemaRef ds:uri="74d61543-0b61-4671-82ca-38c443c70a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7802</Words>
  <Characters>44477</Characters>
  <Application>Microsoft Office Word</Application>
  <DocSecurity>0</DocSecurity>
  <Lines>370</Lines>
  <Paragraphs>104</Paragraphs>
  <ScaleCrop>false</ScaleCrop>
  <Company/>
  <LinksUpToDate>false</LinksUpToDate>
  <CharactersWithSpaces>52175</CharactersWithSpaces>
  <SharedDoc>false</SharedDoc>
  <HLinks>
    <vt:vector size="516" baseType="variant">
      <vt:variant>
        <vt:i4>7864424</vt:i4>
      </vt:variant>
      <vt:variant>
        <vt:i4>132</vt:i4>
      </vt:variant>
      <vt:variant>
        <vt:i4>0</vt:i4>
      </vt:variant>
      <vt:variant>
        <vt:i4>5</vt:i4>
      </vt:variant>
      <vt:variant>
        <vt:lpwstr>https://covid19.ncdhhs.gov/vaccines</vt:lpwstr>
      </vt:variant>
      <vt:variant>
        <vt:lpwstr/>
      </vt:variant>
      <vt:variant>
        <vt:i4>5373954</vt:i4>
      </vt:variant>
      <vt:variant>
        <vt:i4>129</vt:i4>
      </vt:variant>
      <vt:variant>
        <vt:i4>0</vt:i4>
      </vt:variant>
      <vt:variant>
        <vt:i4>5</vt:i4>
      </vt:variant>
      <vt:variant>
        <vt:lpwstr>https://www.ncdot.gov/divisions/public-transit/Documents/NC_public_transit.pdf</vt:lpwstr>
      </vt:variant>
      <vt:variant>
        <vt:lpwstr/>
      </vt:variant>
      <vt:variant>
        <vt:i4>5963803</vt:i4>
      </vt:variant>
      <vt:variant>
        <vt:i4>126</vt:i4>
      </vt:variant>
      <vt:variant>
        <vt:i4>0</vt:i4>
      </vt:variant>
      <vt:variant>
        <vt:i4>5</vt:i4>
      </vt:variant>
      <vt:variant>
        <vt:lpwstr>https://www.cdc.gov/coronavirus/2019-ncov/vaccines/facts.html</vt:lpwstr>
      </vt:variant>
      <vt:variant>
        <vt:lpwstr/>
      </vt:variant>
      <vt:variant>
        <vt:i4>4653086</vt:i4>
      </vt:variant>
      <vt:variant>
        <vt:i4>123</vt:i4>
      </vt:variant>
      <vt:variant>
        <vt:i4>0</vt:i4>
      </vt:variant>
      <vt:variant>
        <vt:i4>5</vt:i4>
      </vt:variant>
      <vt:variant>
        <vt:lpwstr>https://www.cdc.gov/coronavirus/2019-ncov/vaccines/different-vaccines/how-they-work.html?CDC_AA_refVal=https%3A%2F%2Fwww.cdc.gov%2Fcoronavirus%2F2019-ncov%2Fvaccines%2Fdistributing%2Fsteps-ensure-safety.html</vt:lpwstr>
      </vt:variant>
      <vt:variant>
        <vt:lpwstr/>
      </vt:variant>
      <vt:variant>
        <vt:i4>6029403</vt:i4>
      </vt:variant>
      <vt:variant>
        <vt:i4>120</vt:i4>
      </vt:variant>
      <vt:variant>
        <vt:i4>0</vt:i4>
      </vt:variant>
      <vt:variant>
        <vt:i4>5</vt:i4>
      </vt:variant>
      <vt:variant>
        <vt:lpwstr>https://www.cdc.gov/vaccines/covid-19/hcp/engaging-patients.html</vt:lpwstr>
      </vt:variant>
      <vt:variant>
        <vt:lpwstr/>
      </vt:variant>
      <vt:variant>
        <vt:i4>4128804</vt:i4>
      </vt:variant>
      <vt:variant>
        <vt:i4>117</vt:i4>
      </vt:variant>
      <vt:variant>
        <vt:i4>0</vt:i4>
      </vt:variant>
      <vt:variant>
        <vt:i4>5</vt:i4>
      </vt:variant>
      <vt:variant>
        <vt:lpwstr>https://www.cdc.gov/coronavirus/2019-ncov/vaccines/stay-up-to-date.html</vt:lpwstr>
      </vt:variant>
      <vt:variant>
        <vt:lpwstr/>
      </vt:variant>
      <vt:variant>
        <vt:i4>4456541</vt:i4>
      </vt:variant>
      <vt:variant>
        <vt:i4>114</vt:i4>
      </vt:variant>
      <vt:variant>
        <vt:i4>0</vt:i4>
      </vt:variant>
      <vt:variant>
        <vt:i4>5</vt:i4>
      </vt:variant>
      <vt:variant>
        <vt:lpwstr>https://epi.dph.ncdhhs.gov/cd/lhds/manuals/cd/coronavirus/Documenting a Referral Job Aid.pdf?ver=1.1</vt:lpwstr>
      </vt:variant>
      <vt:variant>
        <vt:lpwstr/>
      </vt:variant>
      <vt:variant>
        <vt:i4>5832753</vt:i4>
      </vt:variant>
      <vt:variant>
        <vt:i4>111</vt:i4>
      </vt:variant>
      <vt:variant>
        <vt:i4>0</vt:i4>
      </vt:variant>
      <vt:variant>
        <vt:i4>5</vt:i4>
      </vt:variant>
      <vt:variant>
        <vt:lpwstr/>
      </vt:variant>
      <vt:variant>
        <vt:lpwstr>_Supplemental_COVID-19_Vaccine</vt:lpwstr>
      </vt:variant>
      <vt:variant>
        <vt:i4>589849</vt:i4>
      </vt:variant>
      <vt:variant>
        <vt:i4>108</vt:i4>
      </vt:variant>
      <vt:variant>
        <vt:i4>0</vt:i4>
      </vt:variant>
      <vt:variant>
        <vt:i4>5</vt:i4>
      </vt:variant>
      <vt:variant>
        <vt:lpwstr>https://www.cdc.gov/coronavirus/2019-ncov/vaccines/booster-shot.html</vt:lpwstr>
      </vt:variant>
      <vt:variant>
        <vt:lpwstr/>
      </vt:variant>
      <vt:variant>
        <vt:i4>1114208</vt:i4>
      </vt:variant>
      <vt:variant>
        <vt:i4>105</vt:i4>
      </vt:variant>
      <vt:variant>
        <vt:i4>0</vt:i4>
      </vt:variant>
      <vt:variant>
        <vt:i4>5</vt:i4>
      </vt:variant>
      <vt:variant>
        <vt:lpwstr/>
      </vt:variant>
      <vt:variant>
        <vt:lpwstr>_Section_10:_Supplemental</vt:lpwstr>
      </vt:variant>
      <vt:variant>
        <vt:i4>1900569</vt:i4>
      </vt:variant>
      <vt:variant>
        <vt:i4>102</vt:i4>
      </vt:variant>
      <vt:variant>
        <vt:i4>0</vt:i4>
      </vt:variant>
      <vt:variant>
        <vt:i4>5</vt:i4>
      </vt:variant>
      <vt:variant>
        <vt:lpwstr>https://covid19.ncdhhs.gov/FindTreatment</vt:lpwstr>
      </vt:variant>
      <vt:variant>
        <vt:lpwstr/>
      </vt:variant>
      <vt:variant>
        <vt:i4>1376276</vt:i4>
      </vt:variant>
      <vt:variant>
        <vt:i4>99</vt:i4>
      </vt:variant>
      <vt:variant>
        <vt:i4>0</vt:i4>
      </vt:variant>
      <vt:variant>
        <vt:i4>5</vt:i4>
      </vt:variant>
      <vt:variant>
        <vt:lpwstr>https://covid19.ncdhhs.gov/treatment</vt:lpwstr>
      </vt:variant>
      <vt:variant>
        <vt:lpwstr/>
      </vt:variant>
      <vt:variant>
        <vt:i4>1376276</vt:i4>
      </vt:variant>
      <vt:variant>
        <vt:i4>96</vt:i4>
      </vt:variant>
      <vt:variant>
        <vt:i4>0</vt:i4>
      </vt:variant>
      <vt:variant>
        <vt:i4>5</vt:i4>
      </vt:variant>
      <vt:variant>
        <vt:lpwstr>https://covid19.ncdhhs.gov/treatment</vt:lpwstr>
      </vt:variant>
      <vt:variant>
        <vt:lpwstr/>
      </vt:variant>
      <vt:variant>
        <vt:i4>1376276</vt:i4>
      </vt:variant>
      <vt:variant>
        <vt:i4>93</vt:i4>
      </vt:variant>
      <vt:variant>
        <vt:i4>0</vt:i4>
      </vt:variant>
      <vt:variant>
        <vt:i4>5</vt:i4>
      </vt:variant>
      <vt:variant>
        <vt:lpwstr>https://covid19.ncdhhs.gov/treatment</vt:lpwstr>
      </vt:variant>
      <vt:variant>
        <vt:lpwstr/>
      </vt:variant>
      <vt:variant>
        <vt:i4>7864378</vt:i4>
      </vt:variant>
      <vt:variant>
        <vt:i4>90</vt:i4>
      </vt:variant>
      <vt:variant>
        <vt:i4>0</vt:i4>
      </vt:variant>
      <vt:variant>
        <vt:i4>5</vt:i4>
      </vt:variant>
      <vt:variant>
        <vt:lpwstr>https://www.cdc.gov/coronavirus/2019-ncov/your-health/quarantine-isolation.html</vt:lpwstr>
      </vt:variant>
      <vt:variant>
        <vt:lpwstr/>
      </vt:variant>
      <vt:variant>
        <vt:i4>7864378</vt:i4>
      </vt:variant>
      <vt:variant>
        <vt:i4>87</vt:i4>
      </vt:variant>
      <vt:variant>
        <vt:i4>0</vt:i4>
      </vt:variant>
      <vt:variant>
        <vt:i4>5</vt:i4>
      </vt:variant>
      <vt:variant>
        <vt:lpwstr>https://www.cdc.gov/coronavirus/2019-ncov/your-health/quarantine-isolation.html</vt:lpwstr>
      </vt:variant>
      <vt:variant>
        <vt:lpwstr/>
      </vt:variant>
      <vt:variant>
        <vt:i4>8257545</vt:i4>
      </vt:variant>
      <vt:variant>
        <vt:i4>84</vt:i4>
      </vt:variant>
      <vt:variant>
        <vt:i4>0</vt:i4>
      </vt:variant>
      <vt:variant>
        <vt:i4>5</vt:i4>
      </vt:variant>
      <vt:variant>
        <vt:lpwstr>https://epi.dph.ncdhhs.gov/cd/lhds/manuals/cd/coronavirus/Case Portal_CI Guidance.pdf?ver=1.2</vt:lpwstr>
      </vt:variant>
      <vt:variant>
        <vt:lpwstr/>
      </vt:variant>
      <vt:variant>
        <vt:i4>4128822</vt:i4>
      </vt:variant>
      <vt:variant>
        <vt:i4>81</vt:i4>
      </vt:variant>
      <vt:variant>
        <vt:i4>0</vt:i4>
      </vt:variant>
      <vt:variant>
        <vt:i4>5</vt:i4>
      </vt:variant>
      <vt:variant>
        <vt:lpwstr>https://epi.dph.ncdhhs.gov/cd/lhds/manuals/cd/coronavirus/Understanding the Case Portal.pdf?ver=1.0</vt:lpwstr>
      </vt:variant>
      <vt:variant>
        <vt:lpwstr/>
      </vt:variant>
      <vt:variant>
        <vt:i4>8257545</vt:i4>
      </vt:variant>
      <vt:variant>
        <vt:i4>78</vt:i4>
      </vt:variant>
      <vt:variant>
        <vt:i4>0</vt:i4>
      </vt:variant>
      <vt:variant>
        <vt:i4>5</vt:i4>
      </vt:variant>
      <vt:variant>
        <vt:lpwstr>https://epi.dph.ncdhhs.gov/cd/lhds/manuals/cd/coronavirus/Case Portal_CI Guidance.pdf?ver=1.2</vt:lpwstr>
      </vt:variant>
      <vt:variant>
        <vt:lpwstr/>
      </vt:variant>
      <vt:variant>
        <vt:i4>4456516</vt:i4>
      </vt:variant>
      <vt:variant>
        <vt:i4>75</vt:i4>
      </vt:variant>
      <vt:variant>
        <vt:i4>0</vt:i4>
      </vt:variant>
      <vt:variant>
        <vt:i4>5</vt:i4>
      </vt:variant>
      <vt:variant>
        <vt:lpwstr/>
      </vt:variant>
      <vt:variant>
        <vt:lpwstr>_Supplemental_Questions_about_1</vt:lpwstr>
      </vt:variant>
      <vt:variant>
        <vt:i4>4456516</vt:i4>
      </vt:variant>
      <vt:variant>
        <vt:i4>72</vt:i4>
      </vt:variant>
      <vt:variant>
        <vt:i4>0</vt:i4>
      </vt:variant>
      <vt:variant>
        <vt:i4>5</vt:i4>
      </vt:variant>
      <vt:variant>
        <vt:lpwstr/>
      </vt:variant>
      <vt:variant>
        <vt:lpwstr>_Supplemental_Questions_about_1</vt:lpwstr>
      </vt:variant>
      <vt:variant>
        <vt:i4>1769520</vt:i4>
      </vt:variant>
      <vt:variant>
        <vt:i4>69</vt:i4>
      </vt:variant>
      <vt:variant>
        <vt:i4>0</vt:i4>
      </vt:variant>
      <vt:variant>
        <vt:i4>5</vt:i4>
      </vt:variant>
      <vt:variant>
        <vt:lpwstr/>
      </vt:variant>
      <vt:variant>
        <vt:lpwstr>_Supplemental_Questions_About</vt:lpwstr>
      </vt:variant>
      <vt:variant>
        <vt:i4>5832753</vt:i4>
      </vt:variant>
      <vt:variant>
        <vt:i4>66</vt:i4>
      </vt:variant>
      <vt:variant>
        <vt:i4>0</vt:i4>
      </vt:variant>
      <vt:variant>
        <vt:i4>5</vt:i4>
      </vt:variant>
      <vt:variant>
        <vt:lpwstr/>
      </vt:variant>
      <vt:variant>
        <vt:lpwstr>_Supplemental_COVID-19_Vaccine</vt:lpwstr>
      </vt:variant>
      <vt:variant>
        <vt:i4>7864378</vt:i4>
      </vt:variant>
      <vt:variant>
        <vt:i4>63</vt:i4>
      </vt:variant>
      <vt:variant>
        <vt:i4>0</vt:i4>
      </vt:variant>
      <vt:variant>
        <vt:i4>5</vt:i4>
      </vt:variant>
      <vt:variant>
        <vt:lpwstr>https://www.cdc.gov/coronavirus/2019-ncov/your-health/quarantine-isolation.html</vt:lpwstr>
      </vt:variant>
      <vt:variant>
        <vt:lpwstr/>
      </vt:variant>
      <vt:variant>
        <vt:i4>1179711</vt:i4>
      </vt:variant>
      <vt:variant>
        <vt:i4>56</vt:i4>
      </vt:variant>
      <vt:variant>
        <vt:i4>0</vt:i4>
      </vt:variant>
      <vt:variant>
        <vt:i4>5</vt:i4>
      </vt:variant>
      <vt:variant>
        <vt:lpwstr/>
      </vt:variant>
      <vt:variant>
        <vt:lpwstr>_Toc118114714</vt:lpwstr>
      </vt:variant>
      <vt:variant>
        <vt:i4>1179711</vt:i4>
      </vt:variant>
      <vt:variant>
        <vt:i4>50</vt:i4>
      </vt:variant>
      <vt:variant>
        <vt:i4>0</vt:i4>
      </vt:variant>
      <vt:variant>
        <vt:i4>5</vt:i4>
      </vt:variant>
      <vt:variant>
        <vt:lpwstr/>
      </vt:variant>
      <vt:variant>
        <vt:lpwstr>_Toc118114713</vt:lpwstr>
      </vt:variant>
      <vt:variant>
        <vt:i4>1179711</vt:i4>
      </vt:variant>
      <vt:variant>
        <vt:i4>44</vt:i4>
      </vt:variant>
      <vt:variant>
        <vt:i4>0</vt:i4>
      </vt:variant>
      <vt:variant>
        <vt:i4>5</vt:i4>
      </vt:variant>
      <vt:variant>
        <vt:lpwstr/>
      </vt:variant>
      <vt:variant>
        <vt:lpwstr>_Toc118114712</vt:lpwstr>
      </vt:variant>
      <vt:variant>
        <vt:i4>1179711</vt:i4>
      </vt:variant>
      <vt:variant>
        <vt:i4>38</vt:i4>
      </vt:variant>
      <vt:variant>
        <vt:i4>0</vt:i4>
      </vt:variant>
      <vt:variant>
        <vt:i4>5</vt:i4>
      </vt:variant>
      <vt:variant>
        <vt:lpwstr/>
      </vt:variant>
      <vt:variant>
        <vt:lpwstr>_Toc118114711</vt:lpwstr>
      </vt:variant>
      <vt:variant>
        <vt:i4>1179711</vt:i4>
      </vt:variant>
      <vt:variant>
        <vt:i4>32</vt:i4>
      </vt:variant>
      <vt:variant>
        <vt:i4>0</vt:i4>
      </vt:variant>
      <vt:variant>
        <vt:i4>5</vt:i4>
      </vt:variant>
      <vt:variant>
        <vt:lpwstr/>
      </vt:variant>
      <vt:variant>
        <vt:lpwstr>_Toc118114710</vt:lpwstr>
      </vt:variant>
      <vt:variant>
        <vt:i4>1245247</vt:i4>
      </vt:variant>
      <vt:variant>
        <vt:i4>26</vt:i4>
      </vt:variant>
      <vt:variant>
        <vt:i4>0</vt:i4>
      </vt:variant>
      <vt:variant>
        <vt:i4>5</vt:i4>
      </vt:variant>
      <vt:variant>
        <vt:lpwstr/>
      </vt:variant>
      <vt:variant>
        <vt:lpwstr>_Toc118114709</vt:lpwstr>
      </vt:variant>
      <vt:variant>
        <vt:i4>1245247</vt:i4>
      </vt:variant>
      <vt:variant>
        <vt:i4>20</vt:i4>
      </vt:variant>
      <vt:variant>
        <vt:i4>0</vt:i4>
      </vt:variant>
      <vt:variant>
        <vt:i4>5</vt:i4>
      </vt:variant>
      <vt:variant>
        <vt:lpwstr/>
      </vt:variant>
      <vt:variant>
        <vt:lpwstr>_Toc118114708</vt:lpwstr>
      </vt:variant>
      <vt:variant>
        <vt:i4>1245247</vt:i4>
      </vt:variant>
      <vt:variant>
        <vt:i4>14</vt:i4>
      </vt:variant>
      <vt:variant>
        <vt:i4>0</vt:i4>
      </vt:variant>
      <vt:variant>
        <vt:i4>5</vt:i4>
      </vt:variant>
      <vt:variant>
        <vt:lpwstr/>
      </vt:variant>
      <vt:variant>
        <vt:lpwstr>_Toc118114707</vt:lpwstr>
      </vt:variant>
      <vt:variant>
        <vt:i4>1245247</vt:i4>
      </vt:variant>
      <vt:variant>
        <vt:i4>8</vt:i4>
      </vt:variant>
      <vt:variant>
        <vt:i4>0</vt:i4>
      </vt:variant>
      <vt:variant>
        <vt:i4>5</vt:i4>
      </vt:variant>
      <vt:variant>
        <vt:lpwstr/>
      </vt:variant>
      <vt:variant>
        <vt:lpwstr>_Toc118114706</vt:lpwstr>
      </vt:variant>
      <vt:variant>
        <vt:i4>1245247</vt:i4>
      </vt:variant>
      <vt:variant>
        <vt:i4>2</vt:i4>
      </vt:variant>
      <vt:variant>
        <vt:i4>0</vt:i4>
      </vt:variant>
      <vt:variant>
        <vt:i4>5</vt:i4>
      </vt:variant>
      <vt:variant>
        <vt:lpwstr/>
      </vt:variant>
      <vt:variant>
        <vt:lpwstr>_Toc118114705</vt:lpwstr>
      </vt:variant>
      <vt:variant>
        <vt:i4>7864424</vt:i4>
      </vt:variant>
      <vt:variant>
        <vt:i4>153</vt:i4>
      </vt:variant>
      <vt:variant>
        <vt:i4>0</vt:i4>
      </vt:variant>
      <vt:variant>
        <vt:i4>5</vt:i4>
      </vt:variant>
      <vt:variant>
        <vt:lpwstr>https://covid19.ncdhhs.gov/vaccines</vt:lpwstr>
      </vt:variant>
      <vt:variant>
        <vt:lpwstr/>
      </vt:variant>
      <vt:variant>
        <vt:i4>4587544</vt:i4>
      </vt:variant>
      <vt:variant>
        <vt:i4>150</vt:i4>
      </vt:variant>
      <vt:variant>
        <vt:i4>0</vt:i4>
      </vt:variant>
      <vt:variant>
        <vt:i4>5</vt:i4>
      </vt:variant>
      <vt:variant>
        <vt:lpwstr>https://www.vaccines.gov/</vt:lpwstr>
      </vt:variant>
      <vt:variant>
        <vt:lpwstr/>
      </vt:variant>
      <vt:variant>
        <vt:i4>1703997</vt:i4>
      </vt:variant>
      <vt:variant>
        <vt:i4>147</vt:i4>
      </vt:variant>
      <vt:variant>
        <vt:i4>0</vt:i4>
      </vt:variant>
      <vt:variant>
        <vt:i4>5</vt:i4>
      </vt:variant>
      <vt:variant>
        <vt:lpwstr/>
      </vt:variant>
      <vt:variant>
        <vt:lpwstr>_Basic_COVID_Vaccine</vt:lpwstr>
      </vt:variant>
      <vt:variant>
        <vt:i4>4784136</vt:i4>
      </vt:variant>
      <vt:variant>
        <vt:i4>144</vt:i4>
      </vt:variant>
      <vt:variant>
        <vt:i4>0</vt:i4>
      </vt:variant>
      <vt:variant>
        <vt:i4>5</vt:i4>
      </vt:variant>
      <vt:variant>
        <vt:lpwstr>https://covid.cdc.gov/covid-data-tracker/</vt:lpwstr>
      </vt:variant>
      <vt:variant>
        <vt:lpwstr>vaccine-effectiveness</vt:lpwstr>
      </vt:variant>
      <vt:variant>
        <vt:i4>5111872</vt:i4>
      </vt:variant>
      <vt:variant>
        <vt:i4>141</vt:i4>
      </vt:variant>
      <vt:variant>
        <vt:i4>0</vt:i4>
      </vt:variant>
      <vt:variant>
        <vt:i4>5</vt:i4>
      </vt:variant>
      <vt:variant>
        <vt:lpwstr>https://covid.cdc.gov/covid-data-tracker/</vt:lpwstr>
      </vt:variant>
      <vt:variant>
        <vt:lpwstr>covidnet-hospitalizations-vaccination</vt:lpwstr>
      </vt:variant>
      <vt:variant>
        <vt:i4>458755</vt:i4>
      </vt:variant>
      <vt:variant>
        <vt:i4>138</vt:i4>
      </vt:variant>
      <vt:variant>
        <vt:i4>0</vt:i4>
      </vt:variant>
      <vt:variant>
        <vt:i4>5</vt:i4>
      </vt:variant>
      <vt:variant>
        <vt:lpwstr>https://www.cdc.gov/vaccines/covid-19/planning/children/6-things-to-know.html</vt:lpwstr>
      </vt:variant>
      <vt:variant>
        <vt:lpwstr/>
      </vt:variant>
      <vt:variant>
        <vt:i4>5898253</vt:i4>
      </vt:variant>
      <vt:variant>
        <vt:i4>135</vt:i4>
      </vt:variant>
      <vt:variant>
        <vt:i4>0</vt:i4>
      </vt:variant>
      <vt:variant>
        <vt:i4>5</vt:i4>
      </vt:variant>
      <vt:variant>
        <vt:lpwstr>https://healthychildren.org/English/health-issues/conditions/COVID-19/Pages/The-Science-Behind-the-COVID-19-Vaccine-Parent-FAQs.aspx</vt:lpwstr>
      </vt:variant>
      <vt:variant>
        <vt:lpwstr/>
      </vt:variant>
      <vt:variant>
        <vt:i4>458755</vt:i4>
      </vt:variant>
      <vt:variant>
        <vt:i4>132</vt:i4>
      </vt:variant>
      <vt:variant>
        <vt:i4>0</vt:i4>
      </vt:variant>
      <vt:variant>
        <vt:i4>5</vt:i4>
      </vt:variant>
      <vt:variant>
        <vt:lpwstr>https://www.cdc.gov/vaccines/covid-19/planning/children/6-things-to-know.html</vt:lpwstr>
      </vt:variant>
      <vt:variant>
        <vt:lpwstr/>
      </vt:variant>
      <vt:variant>
        <vt:i4>4522075</vt:i4>
      </vt:variant>
      <vt:variant>
        <vt:i4>129</vt:i4>
      </vt:variant>
      <vt:variant>
        <vt:i4>0</vt:i4>
      </vt:variant>
      <vt:variant>
        <vt:i4>5</vt:i4>
      </vt:variant>
      <vt:variant>
        <vt:lpwstr>https://www.cdc.gov/coronavirus/2019-ncov/vaccines/why-vaccinate-children-teens.html</vt:lpwstr>
      </vt:variant>
      <vt:variant>
        <vt:lpwstr/>
      </vt:variant>
      <vt:variant>
        <vt:i4>4390976</vt:i4>
      </vt:variant>
      <vt:variant>
        <vt:i4>126</vt:i4>
      </vt:variant>
      <vt:variant>
        <vt:i4>0</vt:i4>
      </vt:variant>
      <vt:variant>
        <vt:i4>5</vt:i4>
      </vt:variant>
      <vt:variant>
        <vt:lpwstr>https://www.cdc.gov/coronavirus/2019-ncov/vaccines/safety/safety-of-vaccines.html</vt:lpwstr>
      </vt:variant>
      <vt:variant>
        <vt:lpwstr/>
      </vt:variant>
      <vt:variant>
        <vt:i4>262227</vt:i4>
      </vt:variant>
      <vt:variant>
        <vt:i4>123</vt:i4>
      </vt:variant>
      <vt:variant>
        <vt:i4>0</vt:i4>
      </vt:variant>
      <vt:variant>
        <vt:i4>5</vt:i4>
      </vt:variant>
      <vt:variant>
        <vt:lpwstr>https://www.cdc.gov/media/releases/2021/s0811-vaccine-safe-pregnant.html</vt:lpwstr>
      </vt:variant>
      <vt:variant>
        <vt:lpwstr/>
      </vt:variant>
      <vt:variant>
        <vt:i4>655372</vt:i4>
      </vt:variant>
      <vt:variant>
        <vt:i4>120</vt:i4>
      </vt:variant>
      <vt:variant>
        <vt:i4>0</vt:i4>
      </vt:variant>
      <vt:variant>
        <vt:i4>5</vt:i4>
      </vt:variant>
      <vt:variant>
        <vt:lpwstr>https://pubmed.ncbi.nlm.nih.gov/35051292/</vt:lpwstr>
      </vt:variant>
      <vt:variant>
        <vt:lpwstr/>
      </vt:variant>
      <vt:variant>
        <vt:i4>5505113</vt:i4>
      </vt:variant>
      <vt:variant>
        <vt:i4>117</vt:i4>
      </vt:variant>
      <vt:variant>
        <vt:i4>0</vt:i4>
      </vt:variant>
      <vt:variant>
        <vt:i4>5</vt:i4>
      </vt:variant>
      <vt:variant>
        <vt:lpwstr>https://www.cdc.gov/coronavirus/2019-ncov/vaccines/recommendations/pregnancy.html</vt:lpwstr>
      </vt:variant>
      <vt:variant>
        <vt:lpwstr/>
      </vt:variant>
      <vt:variant>
        <vt:i4>1048673</vt:i4>
      </vt:variant>
      <vt:variant>
        <vt:i4>114</vt:i4>
      </vt:variant>
      <vt:variant>
        <vt:i4>0</vt:i4>
      </vt:variant>
      <vt:variant>
        <vt:i4>5</vt:i4>
      </vt:variant>
      <vt:variant>
        <vt:lpwstr>https://www.cdc.gov/coronavirus/2019-ncov/vaccines/recommendations/pregnancy.html</vt:lpwstr>
      </vt:variant>
      <vt:variant>
        <vt:lpwstr>anchor_1628692520287</vt:lpwstr>
      </vt:variant>
      <vt:variant>
        <vt:i4>8323116</vt:i4>
      </vt:variant>
      <vt:variant>
        <vt:i4>111</vt:i4>
      </vt:variant>
      <vt:variant>
        <vt:i4>0</vt:i4>
      </vt:variant>
      <vt:variant>
        <vt:i4>5</vt:i4>
      </vt:variant>
      <vt:variant>
        <vt:lpwstr>https://www.cdc.gov/coronavirus/2019-ncov/vaccines/safety.html</vt:lpwstr>
      </vt:variant>
      <vt:variant>
        <vt:lpwstr/>
      </vt:variant>
      <vt:variant>
        <vt:i4>4653086</vt:i4>
      </vt:variant>
      <vt:variant>
        <vt:i4>108</vt:i4>
      </vt:variant>
      <vt:variant>
        <vt:i4>0</vt:i4>
      </vt:variant>
      <vt:variant>
        <vt:i4>5</vt:i4>
      </vt:variant>
      <vt:variant>
        <vt:lpwstr>https://www.cdc.gov/coronavirus/2019-ncov/vaccines/different-vaccines/how-they-work.html?CDC_AA_refVal=https%3A%2F%2Fwww.cdc.gov%2Fcoronavirus%2F2019-ncov%2Fvaccines%2Fdistributing%2Fsteps-ensure-safety.html</vt:lpwstr>
      </vt:variant>
      <vt:variant>
        <vt:lpwstr/>
      </vt:variant>
      <vt:variant>
        <vt:i4>4390976</vt:i4>
      </vt:variant>
      <vt:variant>
        <vt:i4>105</vt:i4>
      </vt:variant>
      <vt:variant>
        <vt:i4>0</vt:i4>
      </vt:variant>
      <vt:variant>
        <vt:i4>5</vt:i4>
      </vt:variant>
      <vt:variant>
        <vt:lpwstr>https://www.cdc.gov/coronavirus/2019-ncov/vaccines/safety/safety-of-vaccines.html</vt:lpwstr>
      </vt:variant>
      <vt:variant>
        <vt:lpwstr/>
      </vt:variant>
      <vt:variant>
        <vt:i4>4653086</vt:i4>
      </vt:variant>
      <vt:variant>
        <vt:i4>102</vt:i4>
      </vt:variant>
      <vt:variant>
        <vt:i4>0</vt:i4>
      </vt:variant>
      <vt:variant>
        <vt:i4>5</vt:i4>
      </vt:variant>
      <vt:variant>
        <vt:lpwstr>https://www.cdc.gov/coronavirus/2019-ncov/vaccines/different-vaccines/how-they-work.html?CDC_AA_refVal=https%3A%2F%2Fwww.cdc.gov%2Fcoronavirus%2F2019-ncov%2Fvaccines%2Fdistributing%2Fsteps-ensure-safety.html</vt:lpwstr>
      </vt:variant>
      <vt:variant>
        <vt:lpwstr/>
      </vt:variant>
      <vt:variant>
        <vt:i4>1769536</vt:i4>
      </vt:variant>
      <vt:variant>
        <vt:i4>99</vt:i4>
      </vt:variant>
      <vt:variant>
        <vt:i4>0</vt:i4>
      </vt:variant>
      <vt:variant>
        <vt:i4>5</vt:i4>
      </vt:variant>
      <vt:variant>
        <vt:lpwstr>https://www.cdc.gov/vaccines/covid-19/info-by-product/index.html</vt:lpwstr>
      </vt:variant>
      <vt:variant>
        <vt:lpwstr/>
      </vt:variant>
      <vt:variant>
        <vt:i4>327696</vt:i4>
      </vt:variant>
      <vt:variant>
        <vt:i4>96</vt:i4>
      </vt:variant>
      <vt:variant>
        <vt:i4>0</vt:i4>
      </vt:variant>
      <vt:variant>
        <vt:i4>5</vt:i4>
      </vt:variant>
      <vt:variant>
        <vt:lpwstr>https://www.cdc.gov/coronavirus/2019-ncov/vaccines/different-vaccines/overview-COVID-19-vaccines.html</vt:lpwstr>
      </vt:variant>
      <vt:variant>
        <vt:lpwstr/>
      </vt:variant>
      <vt:variant>
        <vt:i4>5111872</vt:i4>
      </vt:variant>
      <vt:variant>
        <vt:i4>93</vt:i4>
      </vt:variant>
      <vt:variant>
        <vt:i4>0</vt:i4>
      </vt:variant>
      <vt:variant>
        <vt:i4>5</vt:i4>
      </vt:variant>
      <vt:variant>
        <vt:lpwstr>https://covid.cdc.gov/covid-data-tracker/</vt:lpwstr>
      </vt:variant>
      <vt:variant>
        <vt:lpwstr>covidnet-hospitalizations-vaccination</vt:lpwstr>
      </vt:variant>
      <vt:variant>
        <vt:i4>2949183</vt:i4>
      </vt:variant>
      <vt:variant>
        <vt:i4>90</vt:i4>
      </vt:variant>
      <vt:variant>
        <vt:i4>0</vt:i4>
      </vt:variant>
      <vt:variant>
        <vt:i4>5</vt:i4>
      </vt:variant>
      <vt:variant>
        <vt:lpwstr>https://www.cdc.gov/coronavirus/2019-ncov/variants/index.html?CDC_AA_refVal=https%3A%2F%2Fwww.cdc.gov%2Fcoronavirus%2F2019-ncov%2Fvariants%2Fomicron-variant.html</vt:lpwstr>
      </vt:variant>
      <vt:variant>
        <vt:lpwstr/>
      </vt:variant>
      <vt:variant>
        <vt:i4>1048703</vt:i4>
      </vt:variant>
      <vt:variant>
        <vt:i4>87</vt:i4>
      </vt:variant>
      <vt:variant>
        <vt:i4>0</vt:i4>
      </vt:variant>
      <vt:variant>
        <vt:i4>5</vt:i4>
      </vt:variant>
      <vt:variant>
        <vt:lpwstr>https://covid.cdc.gov/covid-data-tracker/</vt:lpwstr>
      </vt:variant>
      <vt:variant>
        <vt:lpwstr>trends_dailycases_select_00</vt:lpwstr>
      </vt:variant>
      <vt:variant>
        <vt:i4>6357094</vt:i4>
      </vt:variant>
      <vt:variant>
        <vt:i4>84</vt:i4>
      </vt:variant>
      <vt:variant>
        <vt:i4>0</vt:i4>
      </vt:variant>
      <vt:variant>
        <vt:i4>5</vt:i4>
      </vt:variant>
      <vt:variant>
        <vt:lpwstr>https://www.cdc.gov/coronavirus/2019-ncov/vaccines/recommendations/immuno.html</vt:lpwstr>
      </vt:variant>
      <vt:variant>
        <vt:lpwstr/>
      </vt:variant>
      <vt:variant>
        <vt:i4>6357094</vt:i4>
      </vt:variant>
      <vt:variant>
        <vt:i4>81</vt:i4>
      </vt:variant>
      <vt:variant>
        <vt:i4>0</vt:i4>
      </vt:variant>
      <vt:variant>
        <vt:i4>5</vt:i4>
      </vt:variant>
      <vt:variant>
        <vt:lpwstr>https://www.cdc.gov/coronavirus/2019-ncov/vaccines/recommendations/immuno.html</vt:lpwstr>
      </vt:variant>
      <vt:variant>
        <vt:lpwstr/>
      </vt:variant>
      <vt:variant>
        <vt:i4>2228278</vt:i4>
      </vt:variant>
      <vt:variant>
        <vt:i4>78</vt:i4>
      </vt:variant>
      <vt:variant>
        <vt:i4>0</vt:i4>
      </vt:variant>
      <vt:variant>
        <vt:i4>5</vt:i4>
      </vt:variant>
      <vt:variant>
        <vt:lpwstr>https://www.cdc.gov/coronavirus/2019-ncov/vaccines/effectiveness/index.html</vt:lpwstr>
      </vt:variant>
      <vt:variant>
        <vt:lpwstr/>
      </vt:variant>
      <vt:variant>
        <vt:i4>4653086</vt:i4>
      </vt:variant>
      <vt:variant>
        <vt:i4>75</vt:i4>
      </vt:variant>
      <vt:variant>
        <vt:i4>0</vt:i4>
      </vt:variant>
      <vt:variant>
        <vt:i4>5</vt:i4>
      </vt:variant>
      <vt:variant>
        <vt:lpwstr>https://www.cdc.gov/coronavirus/2019-ncov/vaccines/different-vaccines/how-they-work.html?CDC_AA_refVal=https%3A%2F%2Fwww.cdc.gov%2Fcoronavirus%2F2019-ncov%2Fvaccines%2Fdistributing%2Fsteps-ensure-safety.html</vt:lpwstr>
      </vt:variant>
      <vt:variant>
        <vt:lpwstr/>
      </vt:variant>
      <vt:variant>
        <vt:i4>4456543</vt:i4>
      </vt:variant>
      <vt:variant>
        <vt:i4>72</vt:i4>
      </vt:variant>
      <vt:variant>
        <vt:i4>0</vt:i4>
      </vt:variant>
      <vt:variant>
        <vt:i4>5</vt:i4>
      </vt:variant>
      <vt:variant>
        <vt:lpwstr>https://www.cdc.gov/coronavirus/2019-ncov/vaccines/expect/after.html</vt:lpwstr>
      </vt:variant>
      <vt:variant>
        <vt:lpwstr/>
      </vt:variant>
      <vt:variant>
        <vt:i4>1572936</vt:i4>
      </vt:variant>
      <vt:variant>
        <vt:i4>69</vt:i4>
      </vt:variant>
      <vt:variant>
        <vt:i4>0</vt:i4>
      </vt:variant>
      <vt:variant>
        <vt:i4>5</vt:i4>
      </vt:variant>
      <vt:variant>
        <vt:lpwstr>https://www.cdc.gov/mmwr/volumes/70/wr/mm7032e1.htm?s_cid=mm7032e1_e&amp;ACSTrackingID=USCDC_921-DM63289&amp;ACSTrackingLabel=MMWR%20Early%20Release%20-%20Vol.%2070%2C%20August%206%2C%202021&amp;deliveryName=USCDC_921-DM63289</vt:lpwstr>
      </vt:variant>
      <vt:variant>
        <vt:lpwstr/>
      </vt:variant>
      <vt:variant>
        <vt:i4>2949183</vt:i4>
      </vt:variant>
      <vt:variant>
        <vt:i4>66</vt:i4>
      </vt:variant>
      <vt:variant>
        <vt:i4>0</vt:i4>
      </vt:variant>
      <vt:variant>
        <vt:i4>5</vt:i4>
      </vt:variant>
      <vt:variant>
        <vt:lpwstr>https://www.cdc.gov/coronavirus/2019-ncov/variants/index.html?CDC_AA_refVal=https%3A%2F%2Fwww.cdc.gov%2Fcoronavirus%2F2019-ncov%2Fvariants%2Fomicron-variant.html</vt:lpwstr>
      </vt:variant>
      <vt:variant>
        <vt:lpwstr/>
      </vt:variant>
      <vt:variant>
        <vt:i4>4784136</vt:i4>
      </vt:variant>
      <vt:variant>
        <vt:i4>63</vt:i4>
      </vt:variant>
      <vt:variant>
        <vt:i4>0</vt:i4>
      </vt:variant>
      <vt:variant>
        <vt:i4>5</vt:i4>
      </vt:variant>
      <vt:variant>
        <vt:lpwstr>https://covid.cdc.gov/covid-data-tracker/</vt:lpwstr>
      </vt:variant>
      <vt:variant>
        <vt:lpwstr>vaccine-effectiveness</vt:lpwstr>
      </vt:variant>
      <vt:variant>
        <vt:i4>4784200</vt:i4>
      </vt:variant>
      <vt:variant>
        <vt:i4>60</vt:i4>
      </vt:variant>
      <vt:variant>
        <vt:i4>0</vt:i4>
      </vt:variant>
      <vt:variant>
        <vt:i4>5</vt:i4>
      </vt:variant>
      <vt:variant>
        <vt:lpwstr>https://covid19.ncdhhs.gov/vaccines/frequently-asked-questions-about-covid-19-vaccinations</vt:lpwstr>
      </vt:variant>
      <vt:variant>
        <vt:lpwstr>how-much-do-the-vaccines-and-boosters-cost</vt:lpwstr>
      </vt:variant>
      <vt:variant>
        <vt:i4>1507376</vt:i4>
      </vt:variant>
      <vt:variant>
        <vt:i4>57</vt:i4>
      </vt:variant>
      <vt:variant>
        <vt:i4>0</vt:i4>
      </vt:variant>
      <vt:variant>
        <vt:i4>5</vt:i4>
      </vt:variant>
      <vt:variant>
        <vt:lpwstr/>
      </vt:variant>
      <vt:variant>
        <vt:lpwstr>_I_got_my</vt:lpwstr>
      </vt:variant>
      <vt:variant>
        <vt:i4>5701752</vt:i4>
      </vt:variant>
      <vt:variant>
        <vt:i4>54</vt:i4>
      </vt:variant>
      <vt:variant>
        <vt:i4>0</vt:i4>
      </vt:variant>
      <vt:variant>
        <vt:i4>5</vt:i4>
      </vt:variant>
      <vt:variant>
        <vt:lpwstr/>
      </vt:variant>
      <vt:variant>
        <vt:lpwstr>_I_am_pregnant,</vt:lpwstr>
      </vt:variant>
      <vt:variant>
        <vt:i4>2621444</vt:i4>
      </vt:variant>
      <vt:variant>
        <vt:i4>51</vt:i4>
      </vt:variant>
      <vt:variant>
        <vt:i4>0</vt:i4>
      </vt:variant>
      <vt:variant>
        <vt:i4>5</vt:i4>
      </vt:variant>
      <vt:variant>
        <vt:lpwstr/>
      </vt:variant>
      <vt:variant>
        <vt:lpwstr>_I_have_a</vt:lpwstr>
      </vt:variant>
      <vt:variant>
        <vt:i4>4661366</vt:i4>
      </vt:variant>
      <vt:variant>
        <vt:i4>48</vt:i4>
      </vt:variant>
      <vt:variant>
        <vt:i4>0</vt:i4>
      </vt:variant>
      <vt:variant>
        <vt:i4>5</vt:i4>
      </vt:variant>
      <vt:variant>
        <vt:lpwstr/>
      </vt:variant>
      <vt:variant>
        <vt:lpwstr>_I’m_worried_about_1</vt:lpwstr>
      </vt:variant>
      <vt:variant>
        <vt:i4>1253447</vt:i4>
      </vt:variant>
      <vt:variant>
        <vt:i4>45</vt:i4>
      </vt:variant>
      <vt:variant>
        <vt:i4>0</vt:i4>
      </vt:variant>
      <vt:variant>
        <vt:i4>5</vt:i4>
      </vt:variant>
      <vt:variant>
        <vt:lpwstr/>
      </vt:variant>
      <vt:variant>
        <vt:lpwstr>_I_don’t_know</vt:lpwstr>
      </vt:variant>
      <vt:variant>
        <vt:i4>5251184</vt:i4>
      </vt:variant>
      <vt:variant>
        <vt:i4>42</vt:i4>
      </vt:variant>
      <vt:variant>
        <vt:i4>0</vt:i4>
      </vt:variant>
      <vt:variant>
        <vt:i4>5</vt:i4>
      </vt:variant>
      <vt:variant>
        <vt:lpwstr/>
      </vt:variant>
      <vt:variant>
        <vt:lpwstr>_I_don’t_think_1</vt:lpwstr>
      </vt:variant>
      <vt:variant>
        <vt:i4>3997797</vt:i4>
      </vt:variant>
      <vt:variant>
        <vt:i4>39</vt:i4>
      </vt:variant>
      <vt:variant>
        <vt:i4>0</vt:i4>
      </vt:variant>
      <vt:variant>
        <vt:i4>5</vt:i4>
      </vt:variant>
      <vt:variant>
        <vt:lpwstr/>
      </vt:variant>
      <vt:variant>
        <vt:lpwstr>_The_vaccine_was_1</vt:lpwstr>
      </vt:variant>
      <vt:variant>
        <vt:i4>1376292</vt:i4>
      </vt:variant>
      <vt:variant>
        <vt:i4>36</vt:i4>
      </vt:variant>
      <vt:variant>
        <vt:i4>0</vt:i4>
      </vt:variant>
      <vt:variant>
        <vt:i4>5</vt:i4>
      </vt:variant>
      <vt:variant>
        <vt:lpwstr/>
      </vt:variant>
      <vt:variant>
        <vt:lpwstr>_Getting_the_vaccine</vt:lpwstr>
      </vt:variant>
      <vt:variant>
        <vt:i4>925768</vt:i4>
      </vt:variant>
      <vt:variant>
        <vt:i4>33</vt:i4>
      </vt:variant>
      <vt:variant>
        <vt:i4>0</vt:i4>
      </vt:variant>
      <vt:variant>
        <vt:i4>5</vt:i4>
      </vt:variant>
      <vt:variant>
        <vt:lpwstr/>
      </vt:variant>
      <vt:variant>
        <vt:lpwstr>_I_don’t_want</vt:lpwstr>
      </vt:variant>
      <vt:variant>
        <vt:i4>7536723</vt:i4>
      </vt:variant>
      <vt:variant>
        <vt:i4>30</vt:i4>
      </vt:variant>
      <vt:variant>
        <vt:i4>0</vt:i4>
      </vt:variant>
      <vt:variant>
        <vt:i4>5</vt:i4>
      </vt:variant>
      <vt:variant>
        <vt:lpwstr/>
      </vt:variant>
      <vt:variant>
        <vt:lpwstr>_No_one_is</vt:lpwstr>
      </vt:variant>
      <vt:variant>
        <vt:i4>6365231</vt:i4>
      </vt:variant>
      <vt:variant>
        <vt:i4>27</vt:i4>
      </vt:variant>
      <vt:variant>
        <vt:i4>0</vt:i4>
      </vt:variant>
      <vt:variant>
        <vt:i4>5</vt:i4>
      </vt:variant>
      <vt:variant>
        <vt:lpwstr/>
      </vt:variant>
      <vt:variant>
        <vt:lpwstr>_I_don’t_think</vt:lpwstr>
      </vt:variant>
      <vt:variant>
        <vt:i4>7741481</vt:i4>
      </vt:variant>
      <vt:variant>
        <vt:i4>24</vt:i4>
      </vt:variant>
      <vt:variant>
        <vt:i4>0</vt:i4>
      </vt:variant>
      <vt:variant>
        <vt:i4>5</vt:i4>
      </vt:variant>
      <vt:variant>
        <vt:lpwstr/>
      </vt:variant>
      <vt:variant>
        <vt:lpwstr>_I’m_worried_about</vt:lpwstr>
      </vt:variant>
      <vt:variant>
        <vt:i4>6619246</vt:i4>
      </vt:variant>
      <vt:variant>
        <vt:i4>21</vt:i4>
      </vt:variant>
      <vt:variant>
        <vt:i4>0</vt:i4>
      </vt:variant>
      <vt:variant>
        <vt:i4>5</vt:i4>
      </vt:variant>
      <vt:variant>
        <vt:lpwstr/>
      </vt:variant>
      <vt:variant>
        <vt:lpwstr>_Vaccine_Schedule_For_1</vt:lpwstr>
      </vt:variant>
      <vt:variant>
        <vt:i4>3801116</vt:i4>
      </vt:variant>
      <vt:variant>
        <vt:i4>18</vt:i4>
      </vt:variant>
      <vt:variant>
        <vt:i4>0</vt:i4>
      </vt:variant>
      <vt:variant>
        <vt:i4>5</vt:i4>
      </vt:variant>
      <vt:variant>
        <vt:lpwstr/>
      </vt:variant>
      <vt:variant>
        <vt:lpwstr>_Vaccine_Schedule_For</vt:lpwstr>
      </vt:variant>
      <vt:variant>
        <vt:i4>5242989</vt:i4>
      </vt:variant>
      <vt:variant>
        <vt:i4>15</vt:i4>
      </vt:variant>
      <vt:variant>
        <vt:i4>0</vt:i4>
      </vt:variant>
      <vt:variant>
        <vt:i4>5</vt:i4>
      </vt:variant>
      <vt:variant>
        <vt:lpwstr>https://www.cdc.gov/coronavirus/2019-ncov/vaccines/stay-up-to-date.html?s_cid=11747:cdc%20up%20to%20date%20vaccine:sem.ga:p:RG:GM:gen:PTN:FY22</vt:lpwstr>
      </vt:variant>
      <vt:variant>
        <vt:lpwstr/>
      </vt:variant>
      <vt:variant>
        <vt:i4>7864424</vt:i4>
      </vt:variant>
      <vt:variant>
        <vt:i4>12</vt:i4>
      </vt:variant>
      <vt:variant>
        <vt:i4>0</vt:i4>
      </vt:variant>
      <vt:variant>
        <vt:i4>5</vt:i4>
      </vt:variant>
      <vt:variant>
        <vt:lpwstr>https://covid19.ncdhhs.gov/vaccines</vt:lpwstr>
      </vt:variant>
      <vt:variant>
        <vt:lpwstr/>
      </vt:variant>
      <vt:variant>
        <vt:i4>65626</vt:i4>
      </vt:variant>
      <vt:variant>
        <vt:i4>9</vt:i4>
      </vt:variant>
      <vt:variant>
        <vt:i4>0</vt:i4>
      </vt:variant>
      <vt:variant>
        <vt:i4>5</vt:i4>
      </vt:variant>
      <vt:variant>
        <vt:lpwstr>https://vaxchat.org/</vt:lpwstr>
      </vt:variant>
      <vt:variant>
        <vt:lpwstr/>
      </vt:variant>
      <vt:variant>
        <vt:i4>4653057</vt:i4>
      </vt:variant>
      <vt:variant>
        <vt:i4>6</vt:i4>
      </vt:variant>
      <vt:variant>
        <vt:i4>0</vt:i4>
      </vt:variant>
      <vt:variant>
        <vt:i4>5</vt:i4>
      </vt:variant>
      <vt:variant>
        <vt:lpwstr>https://covid.cdc.gov/covid-data-tracker/</vt:lpwstr>
      </vt:variant>
      <vt:variant>
        <vt:lpwstr>datatracker-home</vt:lpwstr>
      </vt:variant>
      <vt:variant>
        <vt:i4>3801199</vt:i4>
      </vt:variant>
      <vt:variant>
        <vt:i4>3</vt:i4>
      </vt:variant>
      <vt:variant>
        <vt:i4>0</vt:i4>
      </vt:variant>
      <vt:variant>
        <vt:i4>5</vt:i4>
      </vt:variant>
      <vt:variant>
        <vt:lpwstr>https://www.cdc.gov/coronavirus/2019-ncov/vaccines/faq.html</vt:lpwstr>
      </vt:variant>
      <vt:variant>
        <vt:lpwstr/>
      </vt:variant>
      <vt:variant>
        <vt:i4>6619171</vt:i4>
      </vt:variant>
      <vt:variant>
        <vt:i4>0</vt:i4>
      </vt:variant>
      <vt:variant>
        <vt:i4>0</vt:i4>
      </vt:variant>
      <vt:variant>
        <vt:i4>5</vt:i4>
      </vt:variant>
      <vt:variant>
        <vt:lpwstr>https://www.cdc.gov/coronavirus/2019-ncov/vaccines/stay-up-to-date.html?CDC_AA_refVal=https%3A%2F%2Fwww.cdc.gov%2Fcoronavirus%2F2019-ncov%2Fvaccines%2Fbooster-sho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bley, Victoria L</dc:creator>
  <cp:keywords/>
  <dc:description/>
  <cp:lastModifiedBy>Escamilla, Sonja</cp:lastModifiedBy>
  <cp:revision>2</cp:revision>
  <dcterms:created xsi:type="dcterms:W3CDTF">2022-11-17T21:27:00Z</dcterms:created>
  <dcterms:modified xsi:type="dcterms:W3CDTF">2022-11-17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042674D9E715409B97947C644B0284</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